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8AA5C" w14:textId="229A986F" w:rsidR="00F86636" w:rsidRPr="00D12BBA" w:rsidRDefault="00F86636" w:rsidP="00F86636">
      <w:pPr>
        <w:pStyle w:val="BodyText"/>
        <w:pBdr>
          <w:top w:val="single" w:sz="4" w:space="1" w:color="auto"/>
          <w:left w:val="single" w:sz="4" w:space="4" w:color="auto"/>
          <w:bottom w:val="single" w:sz="4" w:space="1" w:color="auto"/>
          <w:right w:val="single" w:sz="4" w:space="4" w:color="auto"/>
        </w:pBdr>
      </w:pPr>
      <w:r w:rsidRPr="00D12BBA">
        <w:t>Niniejszy dokument to zatwierdzone druki informacyjne produktu leczniczego Tuznue z wyróżnionymi zmianami wprowadzonymi od czasu poprzedniej procedury, mającymi wpływ na druki informacyjne (</w:t>
      </w:r>
      <w:r w:rsidR="00392D8D" w:rsidRPr="00392D8D">
        <w:t>EMA/VR/0000250711</w:t>
      </w:r>
      <w:r w:rsidRPr="00D12BBA">
        <w:t>).</w:t>
      </w:r>
    </w:p>
    <w:p w14:paraId="255C5AB3" w14:textId="77777777" w:rsidR="00F86636" w:rsidRPr="00D12BBA" w:rsidRDefault="00F86636" w:rsidP="00F86636">
      <w:pPr>
        <w:pStyle w:val="BodyText"/>
        <w:pBdr>
          <w:top w:val="single" w:sz="4" w:space="1" w:color="auto"/>
          <w:left w:val="single" w:sz="4" w:space="4" w:color="auto"/>
          <w:bottom w:val="single" w:sz="4" w:space="1" w:color="auto"/>
          <w:right w:val="single" w:sz="4" w:space="4" w:color="auto"/>
        </w:pBdr>
      </w:pPr>
    </w:p>
    <w:p w14:paraId="0D4BF8F1" w14:textId="457C3624" w:rsidR="008C0A43" w:rsidRPr="00D12BBA" w:rsidRDefault="00F86636" w:rsidP="00A1329A">
      <w:pPr>
        <w:pStyle w:val="BodyText"/>
        <w:pBdr>
          <w:top w:val="single" w:sz="4" w:space="1" w:color="auto"/>
          <w:left w:val="single" w:sz="4" w:space="4" w:color="auto"/>
          <w:bottom w:val="single" w:sz="4" w:space="1" w:color="auto"/>
          <w:right w:val="single" w:sz="4" w:space="4" w:color="auto"/>
        </w:pBdr>
      </w:pPr>
      <w:r w:rsidRPr="00D12BBA">
        <w:t xml:space="preserve">Więcej informacji znajduje się na stronie internetowej Europejskiej Agencji Leków: </w:t>
      </w:r>
      <w:hyperlink r:id="rId12" w:history="1">
        <w:r w:rsidRPr="00D12BBA">
          <w:rPr>
            <w:rStyle w:val="Hyperlink"/>
          </w:rPr>
          <w:t>https://www.ema.europa.eu/en/medicines/human/EPAR/tuznue</w:t>
        </w:r>
      </w:hyperlink>
    </w:p>
    <w:p w14:paraId="3699EC40" w14:textId="77777777" w:rsidR="008C0A43" w:rsidRPr="00D12BBA" w:rsidRDefault="008C0A43" w:rsidP="007D130A">
      <w:pPr>
        <w:pStyle w:val="BodyText"/>
      </w:pPr>
    </w:p>
    <w:p w14:paraId="4A091DA7" w14:textId="77777777" w:rsidR="008C0A43" w:rsidRPr="00D12BBA" w:rsidRDefault="008C0A43" w:rsidP="007D130A">
      <w:pPr>
        <w:pStyle w:val="BodyText"/>
      </w:pPr>
    </w:p>
    <w:p w14:paraId="5AC377AB" w14:textId="77777777" w:rsidR="008C0A43" w:rsidRPr="00D12BBA" w:rsidRDefault="008C0A43" w:rsidP="007D130A">
      <w:pPr>
        <w:pStyle w:val="BodyText"/>
      </w:pPr>
    </w:p>
    <w:p w14:paraId="17D2B975" w14:textId="77777777" w:rsidR="008C0A43" w:rsidRPr="00D12BBA" w:rsidRDefault="008C0A43" w:rsidP="007D130A">
      <w:pPr>
        <w:pStyle w:val="BodyText"/>
      </w:pPr>
    </w:p>
    <w:p w14:paraId="0A218B48" w14:textId="77777777" w:rsidR="008C0A43" w:rsidRPr="00D12BBA" w:rsidRDefault="008C0A43" w:rsidP="007D130A">
      <w:pPr>
        <w:pStyle w:val="BodyText"/>
      </w:pPr>
    </w:p>
    <w:p w14:paraId="43E91176" w14:textId="77777777" w:rsidR="008C0A43" w:rsidRPr="00D12BBA" w:rsidRDefault="008C0A43" w:rsidP="007D130A">
      <w:pPr>
        <w:pStyle w:val="BodyText"/>
      </w:pPr>
    </w:p>
    <w:p w14:paraId="5F4FC092" w14:textId="77777777" w:rsidR="008C0A43" w:rsidRPr="00D12BBA" w:rsidRDefault="008C0A43" w:rsidP="007D130A">
      <w:pPr>
        <w:pStyle w:val="BodyText"/>
      </w:pPr>
    </w:p>
    <w:p w14:paraId="119B7FAD" w14:textId="77777777" w:rsidR="008C0A43" w:rsidRPr="00D12BBA" w:rsidRDefault="008C0A43" w:rsidP="007D130A">
      <w:pPr>
        <w:pStyle w:val="BodyText"/>
      </w:pPr>
    </w:p>
    <w:p w14:paraId="157DD323" w14:textId="77777777" w:rsidR="008C0A43" w:rsidRPr="00D12BBA" w:rsidRDefault="008C0A43" w:rsidP="007D130A">
      <w:pPr>
        <w:pStyle w:val="BodyText"/>
      </w:pPr>
    </w:p>
    <w:p w14:paraId="17199D8A" w14:textId="77777777" w:rsidR="008C0A43" w:rsidRPr="00D12BBA" w:rsidRDefault="008C0A43" w:rsidP="007D130A">
      <w:pPr>
        <w:pStyle w:val="BodyText"/>
      </w:pPr>
    </w:p>
    <w:p w14:paraId="4CBD76F9" w14:textId="77777777" w:rsidR="008C0A43" w:rsidRPr="00D12BBA" w:rsidRDefault="008C0A43" w:rsidP="007D130A">
      <w:pPr>
        <w:pStyle w:val="BodyText"/>
      </w:pPr>
    </w:p>
    <w:p w14:paraId="1B89FF02" w14:textId="77777777" w:rsidR="008C0A43" w:rsidRPr="00D12BBA" w:rsidRDefault="008C0A43" w:rsidP="007D130A">
      <w:pPr>
        <w:pStyle w:val="BodyText"/>
      </w:pPr>
    </w:p>
    <w:p w14:paraId="1808AD52" w14:textId="77777777" w:rsidR="008C0A43" w:rsidRPr="00D12BBA" w:rsidRDefault="008C0A43" w:rsidP="007D130A">
      <w:pPr>
        <w:pStyle w:val="BodyText"/>
      </w:pPr>
    </w:p>
    <w:p w14:paraId="1FEDE21B" w14:textId="77777777" w:rsidR="008C0A43" w:rsidRPr="00D12BBA" w:rsidRDefault="008C0A43" w:rsidP="007D130A">
      <w:pPr>
        <w:pStyle w:val="BodyText"/>
      </w:pPr>
    </w:p>
    <w:p w14:paraId="0407EBF2" w14:textId="77777777" w:rsidR="008C0A43" w:rsidRPr="00D12BBA" w:rsidRDefault="008C0A43" w:rsidP="007D130A">
      <w:pPr>
        <w:pStyle w:val="BodyText"/>
      </w:pPr>
    </w:p>
    <w:p w14:paraId="3EF356FD" w14:textId="77777777" w:rsidR="008C0A43" w:rsidRPr="00D12BBA" w:rsidRDefault="008C0A43" w:rsidP="007D130A">
      <w:pPr>
        <w:pStyle w:val="BodyText"/>
      </w:pPr>
    </w:p>
    <w:p w14:paraId="185D0AF8" w14:textId="77777777" w:rsidR="008C0A43" w:rsidRPr="00D12BBA" w:rsidRDefault="008C0A43" w:rsidP="007D130A">
      <w:pPr>
        <w:pStyle w:val="BodyText"/>
      </w:pPr>
    </w:p>
    <w:p w14:paraId="1996B070" w14:textId="28AB89F0" w:rsidR="00F43F10" w:rsidRPr="00D12BBA" w:rsidRDefault="007140D4" w:rsidP="007D130A">
      <w:pPr>
        <w:pStyle w:val="Heading1"/>
        <w:jc w:val="center"/>
      </w:pPr>
      <w:r w:rsidRPr="00D12BBA">
        <w:t>ANEKS I</w:t>
      </w:r>
    </w:p>
    <w:p w14:paraId="1996B071" w14:textId="77777777" w:rsidR="00BB1FB0" w:rsidRPr="00D12BBA" w:rsidRDefault="00BB1FB0" w:rsidP="007D130A">
      <w:pPr>
        <w:pStyle w:val="BodyText"/>
        <w:ind w:right="88"/>
        <w:jc w:val="center"/>
        <w:rPr>
          <w:b/>
        </w:rPr>
      </w:pPr>
    </w:p>
    <w:p w14:paraId="1996B072" w14:textId="7931FC40" w:rsidR="00F43F10" w:rsidRPr="00D12BBA" w:rsidRDefault="002B3BC8" w:rsidP="007D130A">
      <w:pPr>
        <w:jc w:val="center"/>
        <w:rPr>
          <w:b/>
        </w:rPr>
      </w:pPr>
      <w:r w:rsidRPr="00D12BBA">
        <w:rPr>
          <w:b/>
        </w:rPr>
        <w:t>CHARAKTERYSTYKA PRODUKTU LECZNICZEGO</w:t>
      </w:r>
    </w:p>
    <w:p w14:paraId="1996B073" w14:textId="77777777" w:rsidR="00856BE5" w:rsidRPr="00D12BBA" w:rsidRDefault="00856BE5" w:rsidP="007D130A">
      <w:pPr>
        <w:pStyle w:val="BodyText"/>
        <w:ind w:right="-2"/>
        <w:jc w:val="both"/>
      </w:pPr>
    </w:p>
    <w:p w14:paraId="0C5A9F9D" w14:textId="73D2AAA1" w:rsidR="008C0A43" w:rsidRPr="00D12BBA" w:rsidRDefault="008C0A43" w:rsidP="007D130A">
      <w:r w:rsidRPr="00D12BBA">
        <w:br w:type="page"/>
      </w:r>
    </w:p>
    <w:p w14:paraId="1996B075" w14:textId="74C12909" w:rsidR="00F43F10" w:rsidRPr="00D12BBA" w:rsidRDefault="00BE2962" w:rsidP="007D130A">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visibility:visible">
            <v:imagedata r:id="rId13" o:title=""/>
          </v:shape>
        </w:pict>
      </w:r>
      <w:r w:rsidR="002B3BC8" w:rsidRPr="00D12BBA">
        <w:t>Niniejszy produkt leczniczy będzie dodatkowo monitorowany. Umożliwi to szybkie zidentyfikowanie nowych informacji o bezpieczeństwie. Osoby należące do fachowego personelu medycznego powinny zgłaszać wszelkie podejrzewane działania niepożądane. Aby dowiedzieć się, jak zgłaszać działania niepożądane - patrz punkt 4.8.</w:t>
      </w:r>
    </w:p>
    <w:p w14:paraId="1996B076" w14:textId="77777777" w:rsidR="00F43F10" w:rsidRPr="00D12BBA" w:rsidRDefault="00F43F10" w:rsidP="007D130A">
      <w:pPr>
        <w:pStyle w:val="BodyText"/>
      </w:pPr>
    </w:p>
    <w:p w14:paraId="1996B077" w14:textId="77777777" w:rsidR="00F43F10" w:rsidRPr="00D12BBA" w:rsidRDefault="00F43F10" w:rsidP="007D130A">
      <w:pPr>
        <w:pStyle w:val="BodyText"/>
      </w:pPr>
    </w:p>
    <w:p w14:paraId="1996B078" w14:textId="7A247208" w:rsidR="00F43F10" w:rsidRPr="00D12BBA" w:rsidRDefault="00410762" w:rsidP="007D130A">
      <w:pPr>
        <w:pStyle w:val="Heading1"/>
      </w:pPr>
      <w:r w:rsidRPr="00D12BBA">
        <w:t>1.</w:t>
      </w:r>
      <w:r w:rsidRPr="00D12BBA">
        <w:tab/>
      </w:r>
      <w:r w:rsidR="002B3BC8" w:rsidRPr="00D12BBA">
        <w:t>NAZWA PRODUKTU LECZNICZEGO</w:t>
      </w:r>
    </w:p>
    <w:p w14:paraId="1996B079" w14:textId="77777777" w:rsidR="00F43F10" w:rsidRPr="00D12BBA" w:rsidRDefault="00F43F10" w:rsidP="007D130A">
      <w:pPr>
        <w:pStyle w:val="BodyText"/>
        <w:rPr>
          <w:b/>
        </w:rPr>
      </w:pPr>
    </w:p>
    <w:p w14:paraId="1996B07A" w14:textId="2564BF2C" w:rsidR="00F43F10" w:rsidRPr="00D12BBA" w:rsidRDefault="00D72A28" w:rsidP="007D130A">
      <w:pPr>
        <w:pStyle w:val="BodyText"/>
      </w:pPr>
      <w:r w:rsidRPr="00D12BBA">
        <w:t>Tuznue</w:t>
      </w:r>
      <w:r w:rsidR="00242E48" w:rsidRPr="00D12BBA">
        <w:t xml:space="preserve"> 150 mg </w:t>
      </w:r>
      <w:bookmarkStart w:id="0" w:name="_Hlk6393574"/>
      <w:r w:rsidR="002B3BC8" w:rsidRPr="00D12BBA">
        <w:t>proszek do sporządzania koncentratu roztworu do infuzji</w:t>
      </w:r>
    </w:p>
    <w:p w14:paraId="1996B07B" w14:textId="2F0E2441" w:rsidR="00445108" w:rsidRPr="00D12BBA" w:rsidRDefault="00D72A28" w:rsidP="007D130A">
      <w:pPr>
        <w:pStyle w:val="BodyText"/>
      </w:pPr>
      <w:r w:rsidRPr="00D12BBA">
        <w:t>Tuznue</w:t>
      </w:r>
      <w:r w:rsidR="00F83889" w:rsidRPr="00D12BBA">
        <w:t xml:space="preserve"> 4</w:t>
      </w:r>
      <w:r w:rsidR="00B72CEA" w:rsidRPr="00D12BBA">
        <w:t>2</w:t>
      </w:r>
      <w:r w:rsidR="00F83889" w:rsidRPr="00D12BBA">
        <w:t xml:space="preserve">0 mg </w:t>
      </w:r>
      <w:r w:rsidR="002B3BC8" w:rsidRPr="00D12BBA">
        <w:t>proszek do sporządzania koncentratu roztworu do infuzji</w:t>
      </w:r>
    </w:p>
    <w:p w14:paraId="1996B07C" w14:textId="77777777" w:rsidR="00F43F10" w:rsidRPr="00D12BBA" w:rsidRDefault="00F43F10" w:rsidP="007D130A">
      <w:pPr>
        <w:pStyle w:val="BodyText"/>
      </w:pPr>
    </w:p>
    <w:bookmarkEnd w:id="0"/>
    <w:p w14:paraId="1996B07D" w14:textId="77777777" w:rsidR="00B7657B" w:rsidRPr="00D12BBA" w:rsidRDefault="00B7657B" w:rsidP="007D130A">
      <w:pPr>
        <w:pStyle w:val="BodyText"/>
      </w:pPr>
    </w:p>
    <w:p w14:paraId="1996B07E" w14:textId="18CDFADF" w:rsidR="00F43F10" w:rsidRPr="00D12BBA" w:rsidRDefault="00410762" w:rsidP="007D130A">
      <w:pPr>
        <w:pStyle w:val="Heading1"/>
      </w:pPr>
      <w:r w:rsidRPr="00D12BBA">
        <w:t>2.</w:t>
      </w:r>
      <w:r w:rsidRPr="00D12BBA">
        <w:tab/>
      </w:r>
      <w:r w:rsidR="002B3BC8" w:rsidRPr="00D12BBA">
        <w:t>SKŁAD JAKOŚCIOWY I ILOŚCIOWY</w:t>
      </w:r>
    </w:p>
    <w:p w14:paraId="1996B07F" w14:textId="77777777" w:rsidR="00F43F10" w:rsidRPr="00D12BBA" w:rsidRDefault="00F43F10" w:rsidP="007D130A">
      <w:pPr>
        <w:pStyle w:val="BodyText"/>
        <w:rPr>
          <w:b/>
        </w:rPr>
      </w:pPr>
    </w:p>
    <w:p w14:paraId="1996B080" w14:textId="1EC9B813" w:rsidR="00EE4BD3" w:rsidRPr="00D12BBA" w:rsidRDefault="00D72A28" w:rsidP="007D130A">
      <w:pPr>
        <w:pStyle w:val="BodyText"/>
        <w:ind w:left="1" w:hanging="1"/>
      </w:pPr>
      <w:r w:rsidRPr="00D12BBA">
        <w:rPr>
          <w:u w:val="single"/>
        </w:rPr>
        <w:t>Tuznue</w:t>
      </w:r>
      <w:r w:rsidR="00F83889" w:rsidRPr="00D12BBA">
        <w:rPr>
          <w:u w:val="single"/>
        </w:rPr>
        <w:t xml:space="preserve"> 150 mg </w:t>
      </w:r>
      <w:r w:rsidR="002B3BC8" w:rsidRPr="00D12BBA">
        <w:rPr>
          <w:u w:val="single"/>
        </w:rPr>
        <w:t>proszek do sporządzania koncentratu roztworu do infuzji</w:t>
      </w:r>
    </w:p>
    <w:p w14:paraId="1996B081" w14:textId="77777777" w:rsidR="00EE4BD3" w:rsidRPr="00D12BBA" w:rsidRDefault="00EE4BD3" w:rsidP="007D130A">
      <w:pPr>
        <w:pStyle w:val="BodyText"/>
        <w:ind w:left="1" w:hanging="1"/>
      </w:pPr>
    </w:p>
    <w:p w14:paraId="1996B082" w14:textId="12FDB128" w:rsidR="00F43F10" w:rsidRPr="00D12BBA" w:rsidRDefault="002B3BC8" w:rsidP="007D130A">
      <w:pPr>
        <w:pStyle w:val="BodyText"/>
        <w:ind w:left="1" w:hanging="1"/>
      </w:pPr>
      <w:r w:rsidRPr="00D12BBA">
        <w:t>Jedna fiolka zawiera 150 mg trastuzumabu, humanizowanego przeciwciała monoklonalnego IgG1 wytwarzanego w hodowli zawiesiny komórek ssaków (komórki jajnika chomika chińskiego) i poddanego procesowi oczyszczania metodami chromatografii powinowactwa i chromatografii jonowymiennej, obejmującemu procedury swoistej inaktywacji i usuwania wirusów.</w:t>
      </w:r>
    </w:p>
    <w:p w14:paraId="1996B083" w14:textId="77777777" w:rsidR="00F43F10" w:rsidRPr="00D12BBA" w:rsidRDefault="00F43F10" w:rsidP="007D130A">
      <w:pPr>
        <w:pStyle w:val="BodyText"/>
      </w:pPr>
    </w:p>
    <w:p w14:paraId="1996B084" w14:textId="7C17F1D1" w:rsidR="00EE4BD3" w:rsidRPr="00D12BBA" w:rsidRDefault="00D72A28" w:rsidP="007D130A">
      <w:pPr>
        <w:pStyle w:val="BodyText"/>
        <w:rPr>
          <w:u w:val="single"/>
        </w:rPr>
      </w:pPr>
      <w:r w:rsidRPr="00D12BBA">
        <w:rPr>
          <w:u w:val="single"/>
        </w:rPr>
        <w:t>Tuznue</w:t>
      </w:r>
      <w:r w:rsidR="00F83889" w:rsidRPr="00D12BBA">
        <w:rPr>
          <w:u w:val="single"/>
        </w:rPr>
        <w:t xml:space="preserve"> 420 mg </w:t>
      </w:r>
      <w:r w:rsidR="002B3BC8" w:rsidRPr="00D12BBA">
        <w:rPr>
          <w:u w:val="single"/>
        </w:rPr>
        <w:t>proszek do sporządzania koncentratu roztworu do infuzji</w:t>
      </w:r>
    </w:p>
    <w:p w14:paraId="1996B085" w14:textId="77777777" w:rsidR="00EE4BD3" w:rsidRPr="00D12BBA" w:rsidRDefault="00EE4BD3" w:rsidP="007D130A">
      <w:pPr>
        <w:pStyle w:val="BodyText"/>
      </w:pPr>
    </w:p>
    <w:p w14:paraId="1996B086" w14:textId="3F102F84" w:rsidR="00EE4BD3" w:rsidRPr="00D12BBA" w:rsidRDefault="00E44F38" w:rsidP="007D130A">
      <w:pPr>
        <w:pStyle w:val="BodyText"/>
      </w:pPr>
      <w:r w:rsidRPr="00D12BBA">
        <w:t>Jedna fiolka zawiera 420 mg trastuzumabu, humanizowanego przeciwciała monoklonalnego IgG1 wytwarzanego w hodowli zawiesiny komórek ssaków (komórki jajnika chomika chińskiego) i poddanego procesowi oczyszczania metodami chromatografii powinowactwa i chromatografii jonowymiennej, obejmującemu procedury swoistej inaktywacji i usuwania wirusów.</w:t>
      </w:r>
    </w:p>
    <w:p w14:paraId="1996B087" w14:textId="77777777" w:rsidR="00EE4BD3" w:rsidRPr="00D12BBA" w:rsidRDefault="00EE4BD3" w:rsidP="007D130A">
      <w:pPr>
        <w:pStyle w:val="BodyText"/>
      </w:pPr>
    </w:p>
    <w:p w14:paraId="1996B088" w14:textId="68933E88" w:rsidR="00D50526" w:rsidRPr="00D12BBA" w:rsidRDefault="00E44F38" w:rsidP="007D130A">
      <w:pPr>
        <w:pStyle w:val="BodyText"/>
        <w:ind w:left="1" w:hanging="1"/>
      </w:pPr>
      <w:r w:rsidRPr="00D12BBA">
        <w:t>Przygotowany roztwór produktu Tuznue zawiera 21 mg/mL trastuzumabu.</w:t>
      </w:r>
    </w:p>
    <w:p w14:paraId="1996B089" w14:textId="77777777" w:rsidR="00D50526" w:rsidRPr="00D12BBA" w:rsidRDefault="00D50526" w:rsidP="007D130A">
      <w:pPr>
        <w:pStyle w:val="BodyText"/>
        <w:ind w:right="356"/>
      </w:pPr>
    </w:p>
    <w:p w14:paraId="1996B08A" w14:textId="19E13F58" w:rsidR="00F43F10" w:rsidRPr="00D12BBA" w:rsidRDefault="001D2741" w:rsidP="007D130A">
      <w:pPr>
        <w:pStyle w:val="BodyText"/>
        <w:ind w:left="1" w:hanging="1"/>
      </w:pPr>
      <w:r w:rsidRPr="00D12BBA">
        <w:t>Pełny wykaz substancji pomocniczych, patrz punkt 6.1.</w:t>
      </w:r>
    </w:p>
    <w:p w14:paraId="1996B08B" w14:textId="77777777" w:rsidR="00F43F10" w:rsidRPr="00D12BBA" w:rsidRDefault="00F43F10" w:rsidP="007D130A">
      <w:pPr>
        <w:pStyle w:val="BodyText"/>
      </w:pPr>
    </w:p>
    <w:p w14:paraId="1996B08C" w14:textId="77777777" w:rsidR="00916FDB" w:rsidRPr="00D12BBA" w:rsidRDefault="00916FDB" w:rsidP="007D130A">
      <w:pPr>
        <w:pStyle w:val="BodyText"/>
      </w:pPr>
    </w:p>
    <w:p w14:paraId="1996B08D" w14:textId="73D74708" w:rsidR="00F43F10" w:rsidRPr="00D12BBA" w:rsidRDefault="00410762" w:rsidP="007D130A">
      <w:pPr>
        <w:pStyle w:val="Heading1"/>
      </w:pPr>
      <w:r w:rsidRPr="00D12BBA">
        <w:t>3.</w:t>
      </w:r>
      <w:r w:rsidRPr="00D12BBA">
        <w:tab/>
      </w:r>
      <w:r w:rsidR="001D2741" w:rsidRPr="00D12BBA">
        <w:t>POSTAĆ FARMACEUTYCZNA</w:t>
      </w:r>
    </w:p>
    <w:p w14:paraId="1996B08E" w14:textId="77777777" w:rsidR="00F43F10" w:rsidRPr="00D12BBA" w:rsidRDefault="00F43F10" w:rsidP="007D130A">
      <w:pPr>
        <w:pStyle w:val="BodyText"/>
        <w:rPr>
          <w:b/>
        </w:rPr>
      </w:pPr>
    </w:p>
    <w:p w14:paraId="1996B08F" w14:textId="17287AB5" w:rsidR="00D50526" w:rsidRPr="00D12BBA" w:rsidRDefault="001D2741" w:rsidP="007D130A">
      <w:pPr>
        <w:pStyle w:val="BodyText"/>
        <w:ind w:left="1" w:hanging="1"/>
      </w:pPr>
      <w:r w:rsidRPr="00D12BBA">
        <w:t>Proszek do sporządzania koncentratu roztworu do infuzji</w:t>
      </w:r>
      <w:r w:rsidR="003D6CFF" w:rsidRPr="00D12BBA">
        <w:t xml:space="preserve"> (</w:t>
      </w:r>
      <w:r w:rsidR="003D6CFF" w:rsidRPr="00D12BBA">
        <w:rPr>
          <w:bCs/>
        </w:rPr>
        <w:t>proszek do sporządzania koncentratu)</w:t>
      </w:r>
      <w:r w:rsidRPr="00D12BBA">
        <w:t>.</w:t>
      </w:r>
    </w:p>
    <w:p w14:paraId="1996B090" w14:textId="77777777" w:rsidR="00D50526" w:rsidRPr="00D12BBA" w:rsidRDefault="00D50526" w:rsidP="007D130A">
      <w:pPr>
        <w:pStyle w:val="BodyText"/>
        <w:ind w:left="1" w:hanging="1"/>
      </w:pPr>
    </w:p>
    <w:p w14:paraId="1996B091" w14:textId="34A8EAE2" w:rsidR="00F43F10" w:rsidRPr="00D12BBA" w:rsidRDefault="001D2741" w:rsidP="007D130A">
      <w:pPr>
        <w:pStyle w:val="BodyText"/>
        <w:ind w:left="1" w:hanging="1"/>
      </w:pPr>
      <w:r w:rsidRPr="00D12BBA">
        <w:t>Liofilizowany proszek o barwie od białej do bladożółtej.</w:t>
      </w:r>
    </w:p>
    <w:p w14:paraId="1996B092" w14:textId="77777777" w:rsidR="00F43F10" w:rsidRPr="00D12BBA" w:rsidRDefault="00F43F10" w:rsidP="007D130A">
      <w:pPr>
        <w:pStyle w:val="BodyText"/>
      </w:pPr>
    </w:p>
    <w:p w14:paraId="1996B093" w14:textId="77777777" w:rsidR="00916FDB" w:rsidRPr="00D12BBA" w:rsidRDefault="00916FDB" w:rsidP="007D130A">
      <w:pPr>
        <w:pStyle w:val="BodyText"/>
      </w:pPr>
    </w:p>
    <w:p w14:paraId="1996B094" w14:textId="49A4119F" w:rsidR="00F43F10" w:rsidRPr="00D12BBA" w:rsidRDefault="00410762" w:rsidP="007D130A">
      <w:pPr>
        <w:pStyle w:val="Heading1"/>
      </w:pPr>
      <w:r w:rsidRPr="00D12BBA">
        <w:t>4.</w:t>
      </w:r>
      <w:r w:rsidRPr="00D12BBA">
        <w:tab/>
      </w:r>
      <w:r w:rsidR="001D2741" w:rsidRPr="00D12BBA">
        <w:t>SZCZEGÓŁOWE DANE KLINICZNE</w:t>
      </w:r>
    </w:p>
    <w:p w14:paraId="1996B095" w14:textId="77777777" w:rsidR="00F43F10" w:rsidRPr="00D12BBA" w:rsidRDefault="00F43F10" w:rsidP="007D130A">
      <w:pPr>
        <w:pStyle w:val="BodyText"/>
        <w:rPr>
          <w:b/>
        </w:rPr>
      </w:pPr>
    </w:p>
    <w:p w14:paraId="1996B096" w14:textId="3BE9D857" w:rsidR="00AF38CA" w:rsidRPr="00D12BBA" w:rsidRDefault="00410762" w:rsidP="007D130A">
      <w:pPr>
        <w:pStyle w:val="Heading1"/>
      </w:pPr>
      <w:r w:rsidRPr="00D12BBA">
        <w:t>4.1</w:t>
      </w:r>
      <w:r w:rsidRPr="00D12BBA">
        <w:tab/>
      </w:r>
      <w:r w:rsidR="001D2741" w:rsidRPr="00D12BBA">
        <w:t>Wskazania do stosowania</w:t>
      </w:r>
    </w:p>
    <w:p w14:paraId="1996B097" w14:textId="77777777" w:rsidR="00F43F10" w:rsidRPr="00D12BBA" w:rsidRDefault="00F43F10" w:rsidP="007D130A">
      <w:pPr>
        <w:pStyle w:val="BodyText"/>
      </w:pPr>
    </w:p>
    <w:p w14:paraId="1996B098" w14:textId="73EAB3E9" w:rsidR="00F43F10" w:rsidRPr="00D12BBA" w:rsidRDefault="001D2741" w:rsidP="007D130A">
      <w:pPr>
        <w:pStyle w:val="BodyText"/>
      </w:pPr>
      <w:r w:rsidRPr="00D12BBA">
        <w:rPr>
          <w:u w:val="single"/>
        </w:rPr>
        <w:t>Rak piersi</w:t>
      </w:r>
    </w:p>
    <w:p w14:paraId="1996B099" w14:textId="77777777" w:rsidR="00F43F10" w:rsidRPr="00D12BBA" w:rsidRDefault="00F43F10" w:rsidP="007D130A">
      <w:pPr>
        <w:pStyle w:val="BodyText"/>
      </w:pPr>
    </w:p>
    <w:p w14:paraId="1996B09A" w14:textId="1E0ADD90" w:rsidR="00F43F10" w:rsidRPr="00D12BBA" w:rsidRDefault="00B13CDA" w:rsidP="007D130A">
      <w:pPr>
        <w:rPr>
          <w:i/>
        </w:rPr>
      </w:pPr>
      <w:r w:rsidRPr="00D12BBA">
        <w:rPr>
          <w:i/>
          <w:u w:val="single"/>
        </w:rPr>
        <w:t>Rak piersi z przerzutami</w:t>
      </w:r>
    </w:p>
    <w:p w14:paraId="1996B09B" w14:textId="77777777" w:rsidR="00F43F10" w:rsidRPr="00D12BBA" w:rsidRDefault="00F43F10" w:rsidP="007D130A">
      <w:pPr>
        <w:pStyle w:val="BodyText"/>
        <w:rPr>
          <w:i/>
        </w:rPr>
      </w:pPr>
    </w:p>
    <w:p w14:paraId="1996B09C" w14:textId="76DC7976" w:rsidR="00F43F10" w:rsidRPr="00D12BBA" w:rsidRDefault="00B13CDA" w:rsidP="007D130A">
      <w:pPr>
        <w:pStyle w:val="BodyText"/>
        <w:ind w:left="2" w:hanging="2"/>
      </w:pPr>
      <w:r w:rsidRPr="00D12BBA">
        <w:t>Tuznue jest wskazany w leczeniu dorosłych pacjentów z HER2-dodatnim rakiem piersi z przerzutami:</w:t>
      </w:r>
    </w:p>
    <w:p w14:paraId="1996B09D" w14:textId="77777777" w:rsidR="00F43F10" w:rsidRPr="00D12BBA" w:rsidRDefault="00F43F10" w:rsidP="007D130A">
      <w:pPr>
        <w:pStyle w:val="BodyText"/>
      </w:pPr>
    </w:p>
    <w:p w14:paraId="1996B09E" w14:textId="6C61B255" w:rsidR="008C72ED" w:rsidRPr="00D12BBA" w:rsidRDefault="00B13CDA" w:rsidP="007D130A">
      <w:pPr>
        <w:pStyle w:val="ListParagraph"/>
        <w:numPr>
          <w:ilvl w:val="0"/>
          <w:numId w:val="34"/>
        </w:numPr>
        <w:tabs>
          <w:tab w:val="left" w:pos="1219"/>
          <w:tab w:val="left" w:pos="1220"/>
        </w:tabs>
        <w:ind w:left="576" w:hanging="576"/>
      </w:pPr>
      <w:r w:rsidRPr="00D12BBA">
        <w:t>w monoterapii do leczenia tych pacjentów, którzy otrzymali dotychczas co najmniej dwa schematy chemioterapii z powodu choroby nowotworowej z przerzutami. Uprzednio stosowane schematy chemioterapii muszą zawierać przynajmniej antracykliny i taksany, o ile nie było przeciwwskazań do tego typu leczenia. U pacjentów z dodatnim wynikiem badania na obecność receptorów hormonalnych, u których nie powiodła się hormonoterapia, o ile nie było przeciwwskazań do tego typu leczenia.</w:t>
      </w:r>
    </w:p>
    <w:p w14:paraId="1996B09F" w14:textId="77777777" w:rsidR="008C72ED" w:rsidRPr="00D12BBA" w:rsidRDefault="008C72ED" w:rsidP="007D130A">
      <w:pPr>
        <w:tabs>
          <w:tab w:val="left" w:pos="1219"/>
          <w:tab w:val="left" w:pos="1220"/>
        </w:tabs>
      </w:pPr>
    </w:p>
    <w:p w14:paraId="1996B0A0" w14:textId="2327B727" w:rsidR="008C72ED" w:rsidRPr="00D12BBA" w:rsidRDefault="00B13CDA" w:rsidP="007D130A">
      <w:pPr>
        <w:pStyle w:val="ListParagraph"/>
        <w:numPr>
          <w:ilvl w:val="0"/>
          <w:numId w:val="34"/>
        </w:numPr>
        <w:tabs>
          <w:tab w:val="left" w:pos="1219"/>
          <w:tab w:val="left" w:pos="1220"/>
        </w:tabs>
        <w:ind w:left="576" w:hanging="576"/>
      </w:pPr>
      <w:r w:rsidRPr="00D12BBA">
        <w:t>w skojarzeniu z paklitakselem do leczenia tych pacjentów, którzy nie otrzymywali dotychczas chemioterapii z powodu choroby nowotworowej z przerzutami i dla których antracykliny są niewskazane.</w:t>
      </w:r>
    </w:p>
    <w:p w14:paraId="1996B0A1" w14:textId="77777777" w:rsidR="008C72ED" w:rsidRPr="00D12BBA" w:rsidRDefault="008C72ED" w:rsidP="007D130A">
      <w:pPr>
        <w:tabs>
          <w:tab w:val="left" w:pos="1219"/>
          <w:tab w:val="left" w:pos="1220"/>
        </w:tabs>
      </w:pPr>
    </w:p>
    <w:p w14:paraId="1996B0A2" w14:textId="49124EB7" w:rsidR="008C72ED" w:rsidRPr="00D12BBA" w:rsidRDefault="00B13CDA" w:rsidP="007D130A">
      <w:pPr>
        <w:pStyle w:val="ListParagraph"/>
        <w:numPr>
          <w:ilvl w:val="0"/>
          <w:numId w:val="34"/>
        </w:numPr>
        <w:tabs>
          <w:tab w:val="left" w:pos="1219"/>
          <w:tab w:val="left" w:pos="1220"/>
        </w:tabs>
        <w:ind w:left="576" w:hanging="576"/>
      </w:pPr>
      <w:r w:rsidRPr="00D12BBA">
        <w:t>w skojarzeniu z docetakselem do leczenia tych pacjentów, którzy nie otrzymywali dotychczas chemioterapii z powodu choroby nowotworowej z przerzutami.</w:t>
      </w:r>
    </w:p>
    <w:p w14:paraId="1996B0A3" w14:textId="77777777" w:rsidR="008C72ED" w:rsidRPr="00D12BBA" w:rsidRDefault="008C72ED" w:rsidP="007D130A"/>
    <w:p w14:paraId="1996B0A4" w14:textId="00CB189F" w:rsidR="008C72ED" w:rsidRPr="00D12BBA" w:rsidRDefault="00B13CDA" w:rsidP="007D130A">
      <w:pPr>
        <w:pStyle w:val="ListParagraph"/>
        <w:numPr>
          <w:ilvl w:val="0"/>
          <w:numId w:val="34"/>
        </w:numPr>
        <w:tabs>
          <w:tab w:val="left" w:pos="1219"/>
          <w:tab w:val="left" w:pos="1220"/>
        </w:tabs>
        <w:ind w:left="576" w:hanging="576"/>
      </w:pPr>
      <w:r w:rsidRPr="00D12BBA">
        <w:t>w skojarzeniu z inhibitorem aromatazy do leczenia pacjentek po menopauzie, z dodatnim wynikiem badania na obecność receptorów hormonalnych, u których doszło do rozwoju choroby nowotworowej z przerzutami, nieleczonych wcześniej trastuzumabem.</w:t>
      </w:r>
    </w:p>
    <w:p w14:paraId="1996B0A5" w14:textId="77777777" w:rsidR="00916FDB" w:rsidRPr="00D12BBA" w:rsidRDefault="00916FDB" w:rsidP="007D130A">
      <w:pPr>
        <w:rPr>
          <w:i/>
          <w:u w:val="single"/>
        </w:rPr>
      </w:pPr>
    </w:p>
    <w:p w14:paraId="1996B0A6" w14:textId="3F2827FD" w:rsidR="00F43F10" w:rsidRPr="00D12BBA" w:rsidRDefault="00B13CDA" w:rsidP="007D130A">
      <w:pPr>
        <w:rPr>
          <w:i/>
          <w:u w:val="single"/>
        </w:rPr>
      </w:pPr>
      <w:r w:rsidRPr="00D12BBA">
        <w:rPr>
          <w:i/>
          <w:u w:val="single"/>
        </w:rPr>
        <w:t>Wczesne stadium raka piersi</w:t>
      </w:r>
    </w:p>
    <w:p w14:paraId="1996B0A7" w14:textId="77777777" w:rsidR="00F43F10" w:rsidRPr="00D12BBA" w:rsidRDefault="00F43F10" w:rsidP="007D130A">
      <w:pPr>
        <w:pStyle w:val="BodyText"/>
        <w:rPr>
          <w:i/>
        </w:rPr>
      </w:pPr>
    </w:p>
    <w:p w14:paraId="1996B0A8" w14:textId="724879E1" w:rsidR="00F43F10" w:rsidRPr="00D12BBA" w:rsidRDefault="00EE13A2" w:rsidP="007D130A">
      <w:pPr>
        <w:pStyle w:val="BodyText"/>
        <w:ind w:left="2" w:hanging="2"/>
      </w:pPr>
      <w:r w:rsidRPr="00D12BBA">
        <w:t>Produkt Tuznue jest wskazany do leczenia dorosłych pacjentów z HER2-dodatnim rakiem piersi we wczesnym stadium:</w:t>
      </w:r>
    </w:p>
    <w:p w14:paraId="1996B0A9" w14:textId="77777777" w:rsidR="00D01BE2" w:rsidRPr="00D12BBA" w:rsidRDefault="00D01BE2" w:rsidP="007D130A">
      <w:pPr>
        <w:pStyle w:val="BodyText"/>
        <w:ind w:left="2" w:hanging="2"/>
      </w:pPr>
    </w:p>
    <w:p w14:paraId="1996B0AA" w14:textId="402DB5CC" w:rsidR="00046CFD" w:rsidRPr="00D12BBA" w:rsidRDefault="00EE13A2" w:rsidP="007D130A">
      <w:pPr>
        <w:pStyle w:val="BodyText"/>
        <w:numPr>
          <w:ilvl w:val="0"/>
          <w:numId w:val="35"/>
        </w:numPr>
        <w:ind w:left="576" w:hanging="576"/>
      </w:pPr>
      <w:r w:rsidRPr="00D12BBA">
        <w:t>po operacji, chemioterapii (neoadjuwantowej lub adjuwantowej) oraz radioterapii (jeżeli jest stosowana) (patrz punkt 5.1).</w:t>
      </w:r>
    </w:p>
    <w:p w14:paraId="1996B0AB" w14:textId="77777777" w:rsidR="00046CFD" w:rsidRPr="00D12BBA" w:rsidRDefault="00046CFD" w:rsidP="007D130A">
      <w:pPr>
        <w:pStyle w:val="BodyText"/>
      </w:pPr>
    </w:p>
    <w:p w14:paraId="1996B0AC" w14:textId="08EFFC8A" w:rsidR="00046CFD" w:rsidRPr="00D12BBA" w:rsidRDefault="00EE13A2" w:rsidP="007D130A">
      <w:pPr>
        <w:pStyle w:val="BodyText"/>
        <w:numPr>
          <w:ilvl w:val="0"/>
          <w:numId w:val="35"/>
        </w:numPr>
        <w:ind w:left="576" w:hanging="576"/>
      </w:pPr>
      <w:r w:rsidRPr="00D12BBA">
        <w:t>po chemioterapii adjuwantowej z doksorubicyną i cyklofosfamidem, w skojarzeniu z paklitakselem lub docetakselem.</w:t>
      </w:r>
    </w:p>
    <w:p w14:paraId="1996B0AD" w14:textId="77777777" w:rsidR="00046CFD" w:rsidRPr="00D12BBA" w:rsidRDefault="00046CFD" w:rsidP="007D130A">
      <w:pPr>
        <w:pStyle w:val="BodyText"/>
      </w:pPr>
    </w:p>
    <w:p w14:paraId="1996B0AE" w14:textId="6F9C51B8" w:rsidR="00046CFD" w:rsidRPr="00D12BBA" w:rsidRDefault="00EE13A2" w:rsidP="007D130A">
      <w:pPr>
        <w:pStyle w:val="BodyText"/>
        <w:numPr>
          <w:ilvl w:val="0"/>
          <w:numId w:val="35"/>
        </w:numPr>
        <w:ind w:left="576" w:hanging="576"/>
      </w:pPr>
      <w:r w:rsidRPr="00D12BBA">
        <w:t>w skojarzeniu z chemioterapią adjuwantową z użyciem docetakselu i karboplatyny.</w:t>
      </w:r>
    </w:p>
    <w:p w14:paraId="1996B0AF" w14:textId="77777777" w:rsidR="00046CFD" w:rsidRPr="00D12BBA" w:rsidRDefault="00046CFD" w:rsidP="007D130A">
      <w:pPr>
        <w:pStyle w:val="BodyText"/>
      </w:pPr>
    </w:p>
    <w:p w14:paraId="1996B0B0" w14:textId="00647BBB" w:rsidR="00F43F10" w:rsidRPr="00D12BBA" w:rsidRDefault="00EE13A2" w:rsidP="007D130A">
      <w:pPr>
        <w:pStyle w:val="BodyText"/>
        <w:numPr>
          <w:ilvl w:val="0"/>
          <w:numId w:val="35"/>
        </w:numPr>
        <w:ind w:left="576" w:hanging="576"/>
      </w:pPr>
      <w:r w:rsidRPr="00D12BBA">
        <w:t>w skojarzeniu z neoadjuwantową chemioterapią i następnie w terapii adjuwantowej opartej o Tuznue w miejscowo zaawansowanym (w tym zapalnym) raku piersi lub w przypadku guza &gt; 2 cm średnicy (patrz punkty 4.4 i 5.1).</w:t>
      </w:r>
    </w:p>
    <w:p w14:paraId="1996B0B1" w14:textId="77777777" w:rsidR="00F43F10" w:rsidRPr="00D12BBA" w:rsidRDefault="00F43F10" w:rsidP="007D130A">
      <w:pPr>
        <w:pStyle w:val="BodyText"/>
      </w:pPr>
    </w:p>
    <w:p w14:paraId="1996B0B2" w14:textId="4CEAA57C" w:rsidR="00F43F10" w:rsidRPr="00D12BBA" w:rsidRDefault="007A2C0A" w:rsidP="007D130A">
      <w:pPr>
        <w:pStyle w:val="BodyText"/>
        <w:ind w:firstLine="3"/>
      </w:pPr>
      <w:r w:rsidRPr="00D12BBA">
        <w:t>Tuznue powinien być stosowany wyłącznie u pacjentów z przerzutowym lub wczesnym rakiem piersi, u których stwierdzono, za pomocą odpowiednio walidowanych testów, w komórkach guza, albo nadekspresję receptora HER2 albo amplifikację genu HER2 (patrz punkty 4.4 i 5.1).</w:t>
      </w:r>
    </w:p>
    <w:p w14:paraId="1996B0B3" w14:textId="77777777" w:rsidR="00F43F10" w:rsidRPr="00D12BBA" w:rsidRDefault="00F43F10" w:rsidP="007D130A">
      <w:pPr>
        <w:pStyle w:val="BodyText"/>
      </w:pPr>
    </w:p>
    <w:p w14:paraId="1996B0B4" w14:textId="5BF590F4" w:rsidR="00F43F10" w:rsidRPr="00D12BBA" w:rsidRDefault="007A2C0A" w:rsidP="007D130A">
      <w:pPr>
        <w:pStyle w:val="BodyText"/>
      </w:pPr>
      <w:r w:rsidRPr="00D12BBA">
        <w:rPr>
          <w:u w:val="single"/>
        </w:rPr>
        <w:t>Rak żołądka z przerzutami</w:t>
      </w:r>
    </w:p>
    <w:p w14:paraId="1996B0B5" w14:textId="77777777" w:rsidR="00F43F10" w:rsidRPr="00D12BBA" w:rsidRDefault="00F43F10" w:rsidP="007D130A">
      <w:pPr>
        <w:pStyle w:val="BodyText"/>
      </w:pPr>
    </w:p>
    <w:p w14:paraId="1996B0B6" w14:textId="13F13206" w:rsidR="00F43F10" w:rsidRPr="00D12BBA" w:rsidRDefault="007A2C0A" w:rsidP="007D130A">
      <w:pPr>
        <w:pStyle w:val="BodyText"/>
      </w:pPr>
      <w:r w:rsidRPr="00D12BBA">
        <w:t>Tuznue w skojarzeniu z kapecytabiną lub 5-fluorouracylem i cisplatyną jest wskazany w leczeniu dorosłych pacjentów z HER2-dodatnim gruczolakorakiem żołądka z przerzutami lub połączenia żołądkowo-przełykowego, których nie poddawano wcześniej terapii przeciwnowotworowej z powodu choroby rozsianej.</w:t>
      </w:r>
    </w:p>
    <w:p w14:paraId="1996B0B7" w14:textId="77777777" w:rsidR="00F43F10" w:rsidRPr="00D12BBA" w:rsidRDefault="00F43F10" w:rsidP="007D130A">
      <w:pPr>
        <w:pStyle w:val="BodyText"/>
      </w:pPr>
    </w:p>
    <w:p w14:paraId="1996B0B8" w14:textId="3497C882" w:rsidR="00F43F10" w:rsidRPr="00D12BBA" w:rsidRDefault="007A2C0A" w:rsidP="007D130A">
      <w:pPr>
        <w:pStyle w:val="BodyText"/>
      </w:pPr>
      <w:r w:rsidRPr="00D12BBA">
        <w:t>Tuznue powinien być stosowany wyłącznie u pacjentów z rakiem żołądka z przerzutami, u których stwierdzono w komórkach guza nadekspresję HER2, określaną jako IHC2+ i potwierdzoną wynikami SISH lub FISH lub przez wynik IHC3+. W diagnostyce guza powinny być zastosowane odpowiednie i zwalidowane metody oceny (patrz punkty 4.4 i 5.1).</w:t>
      </w:r>
    </w:p>
    <w:p w14:paraId="1996B0B9" w14:textId="77777777" w:rsidR="00AF38CA" w:rsidRPr="00D12BBA" w:rsidRDefault="00AF38CA" w:rsidP="007D130A">
      <w:pPr>
        <w:pStyle w:val="BodyText"/>
      </w:pPr>
    </w:p>
    <w:p w14:paraId="1996B0BA" w14:textId="6E64B9D3" w:rsidR="00F43F10" w:rsidRPr="00D12BBA" w:rsidRDefault="009F5333" w:rsidP="007D130A">
      <w:pPr>
        <w:pStyle w:val="Heading1"/>
      </w:pPr>
      <w:r w:rsidRPr="00D12BBA">
        <w:t>4.2</w:t>
      </w:r>
      <w:r w:rsidRPr="00D12BBA">
        <w:tab/>
      </w:r>
      <w:r w:rsidR="00CF2557" w:rsidRPr="00D12BBA">
        <w:t>Dawkowanie i sposób podawania</w:t>
      </w:r>
    </w:p>
    <w:p w14:paraId="1996B0BB" w14:textId="77777777" w:rsidR="00F43F10" w:rsidRPr="00D12BBA" w:rsidRDefault="00F43F10" w:rsidP="007D130A">
      <w:pPr>
        <w:pStyle w:val="BodyText"/>
        <w:rPr>
          <w:b/>
        </w:rPr>
      </w:pPr>
    </w:p>
    <w:p w14:paraId="1996B0BC" w14:textId="06C72694" w:rsidR="00F43F10" w:rsidRPr="00D12BBA" w:rsidRDefault="00CF2557" w:rsidP="007D130A">
      <w:pPr>
        <w:pStyle w:val="BodyText"/>
      </w:pPr>
      <w:r w:rsidRPr="00D12BBA">
        <w:t>Przed rozpoczęciem leczenia obowiązkowe jest oznaczenie receptorów HER2 (patrz punkty 4.4 i 5.1). Leczenie produktem Tuznue powinno być rozpoczynane wyłącznie przez lekarza doświadczonego w stosowaniu chemioterapii cytotoksycznej (patrz punkt 4.4) i powinno być podawane wyłącznie przez personel medyczny.</w:t>
      </w:r>
    </w:p>
    <w:p w14:paraId="1996B0BD" w14:textId="77777777" w:rsidR="00F43F10" w:rsidRPr="00D12BBA" w:rsidRDefault="00F43F10" w:rsidP="007D130A">
      <w:pPr>
        <w:pStyle w:val="BodyText"/>
      </w:pPr>
    </w:p>
    <w:p w14:paraId="1996B0BE" w14:textId="5ADD2C33" w:rsidR="00F43F10" w:rsidRPr="00D12BBA" w:rsidRDefault="00CF2557" w:rsidP="007D130A">
      <w:pPr>
        <w:pStyle w:val="BodyText"/>
      </w:pPr>
      <w:r w:rsidRPr="00D12BBA">
        <w:t>Postać dożylna produktu Tuznue nie jest przeznaczona do podawania podskórnego i należy podawać ja wyłącznie we wlewie dożylnym.</w:t>
      </w:r>
    </w:p>
    <w:p w14:paraId="1996B0BF" w14:textId="77777777" w:rsidR="00F43F10" w:rsidRPr="00D12BBA" w:rsidRDefault="00F43F10" w:rsidP="007D130A">
      <w:pPr>
        <w:pStyle w:val="BodyText"/>
      </w:pPr>
    </w:p>
    <w:p w14:paraId="1996B0C0" w14:textId="0525C209" w:rsidR="00F43F10" w:rsidRPr="00D12BBA" w:rsidRDefault="00236E55" w:rsidP="007D130A">
      <w:pPr>
        <w:pStyle w:val="BodyText"/>
        <w:ind w:left="1" w:hanging="1"/>
      </w:pPr>
      <w:r w:rsidRPr="00D12BBA">
        <w:t>W celu zapobiegnięcia pomyłkom medycznym ważne jest sprawdzenie etykiet na fiolkach, aby upewnić się, że produktem leczniczym przygotowywanym i podawanym jest Tuznue (trastuzumab), a nie inny produkt leczniczy zawierający trastuzumab (np. trastuzumab emtanzyna lub trastuzumab derukstekan).</w:t>
      </w:r>
    </w:p>
    <w:p w14:paraId="1996B0C1" w14:textId="77777777" w:rsidR="00F43F10" w:rsidRPr="00D12BBA" w:rsidRDefault="00F43F10" w:rsidP="007D130A">
      <w:pPr>
        <w:pStyle w:val="BodyText"/>
      </w:pPr>
    </w:p>
    <w:p w14:paraId="1996B0C2" w14:textId="4E88AB3C" w:rsidR="00F43F10" w:rsidRPr="00D12BBA" w:rsidRDefault="002635F0" w:rsidP="007D130A">
      <w:pPr>
        <w:pStyle w:val="BodyText"/>
        <w:keepNext/>
      </w:pPr>
      <w:r w:rsidRPr="00D12BBA">
        <w:rPr>
          <w:u w:val="single"/>
        </w:rPr>
        <w:t>Dawkowanie</w:t>
      </w:r>
    </w:p>
    <w:p w14:paraId="1996B0C3" w14:textId="77777777" w:rsidR="00F43F10" w:rsidRPr="00D12BBA" w:rsidRDefault="00F43F10" w:rsidP="007D130A">
      <w:pPr>
        <w:pStyle w:val="BodyText"/>
        <w:keepNext/>
      </w:pPr>
    </w:p>
    <w:p w14:paraId="1996B0C4" w14:textId="6DE61ED8" w:rsidR="00F43F10" w:rsidRPr="00D12BBA" w:rsidRDefault="002635F0" w:rsidP="007D130A">
      <w:pPr>
        <w:keepNext/>
        <w:rPr>
          <w:i/>
        </w:rPr>
      </w:pPr>
      <w:r w:rsidRPr="00D12BBA">
        <w:rPr>
          <w:i/>
          <w:u w:val="single"/>
        </w:rPr>
        <w:t>Rak piersi z przerzutami</w:t>
      </w:r>
    </w:p>
    <w:p w14:paraId="1996B0C5" w14:textId="77777777" w:rsidR="00F43F10" w:rsidRPr="00D12BBA" w:rsidRDefault="00F43F10" w:rsidP="007D130A">
      <w:pPr>
        <w:pStyle w:val="BodyText"/>
        <w:keepNext/>
        <w:rPr>
          <w:i/>
        </w:rPr>
      </w:pPr>
    </w:p>
    <w:p w14:paraId="1996B0C6" w14:textId="3E1367B1" w:rsidR="00F43F10" w:rsidRPr="00D12BBA" w:rsidRDefault="002635F0" w:rsidP="007D130A">
      <w:pPr>
        <w:keepNext/>
        <w:rPr>
          <w:i/>
        </w:rPr>
      </w:pPr>
      <w:r w:rsidRPr="00D12BBA">
        <w:rPr>
          <w:i/>
        </w:rPr>
        <w:t>Schemat trzytygodniowy</w:t>
      </w:r>
    </w:p>
    <w:p w14:paraId="1996B0C7" w14:textId="77777777" w:rsidR="00046CFD" w:rsidRPr="00D12BBA" w:rsidRDefault="00046CFD" w:rsidP="007D130A">
      <w:pPr>
        <w:keepNext/>
        <w:rPr>
          <w:i/>
        </w:rPr>
      </w:pPr>
    </w:p>
    <w:p w14:paraId="1996B0C8" w14:textId="58C866AE" w:rsidR="00F43F10" w:rsidRPr="00D12BBA" w:rsidRDefault="002635F0" w:rsidP="007D130A">
      <w:pPr>
        <w:pStyle w:val="BodyText"/>
        <w:ind w:firstLine="3"/>
      </w:pPr>
      <w:r w:rsidRPr="00D12BBA">
        <w:t>Zalecana początkowa dawka nasycająca wynosi 8 mg/kg masy ciała. Zalecana dawka podtrzymująca powtarzana w trzytygodniowych odstępach wynosi 6 mg/kg masy ciała, zaczynając trzy tygodnie po podaniu dawki nasycającej.</w:t>
      </w:r>
    </w:p>
    <w:p w14:paraId="1996B0C9" w14:textId="77777777" w:rsidR="00F43F10" w:rsidRPr="00D12BBA" w:rsidRDefault="00F43F10" w:rsidP="007D130A">
      <w:pPr>
        <w:pStyle w:val="BodyText"/>
      </w:pPr>
    </w:p>
    <w:p w14:paraId="1996B0CA" w14:textId="66D44028" w:rsidR="00F43F10" w:rsidRPr="00D12BBA" w:rsidRDefault="002635F0" w:rsidP="007D130A">
      <w:pPr>
        <w:keepNext/>
        <w:rPr>
          <w:i/>
        </w:rPr>
      </w:pPr>
      <w:r w:rsidRPr="00D12BBA">
        <w:rPr>
          <w:i/>
        </w:rPr>
        <w:t>Schemat tygodniowy</w:t>
      </w:r>
    </w:p>
    <w:p w14:paraId="1996B0CB" w14:textId="77777777" w:rsidR="00046CFD" w:rsidRPr="00D12BBA" w:rsidRDefault="00046CFD" w:rsidP="007D130A">
      <w:pPr>
        <w:rPr>
          <w:i/>
        </w:rPr>
      </w:pPr>
    </w:p>
    <w:p w14:paraId="1996B0CC" w14:textId="0D206B90" w:rsidR="00F43F10" w:rsidRPr="00D12BBA" w:rsidRDefault="002635F0" w:rsidP="007D130A">
      <w:pPr>
        <w:pStyle w:val="BodyText"/>
        <w:ind w:hanging="1"/>
      </w:pPr>
      <w:r w:rsidRPr="00D12BBA">
        <w:t>Zalecana początkowa dawka nasycająca produktu Tuznue wynosi 4 mg/kg masy ciała. Zalecana cotygodniowa dawka podtrzymująca produktu Tuznue wynosi 2 mg/kg masy ciała, rozpoczynając po upływie tygodnia od podania dawki nasycającej.</w:t>
      </w:r>
    </w:p>
    <w:p w14:paraId="1996B0CD" w14:textId="77777777" w:rsidR="00FC1C35" w:rsidRPr="00D12BBA" w:rsidRDefault="00FC1C35" w:rsidP="007D130A">
      <w:pPr>
        <w:rPr>
          <w:i/>
        </w:rPr>
      </w:pPr>
    </w:p>
    <w:p w14:paraId="1996B0CE" w14:textId="3C34C97B" w:rsidR="00F43F10" w:rsidRPr="00D12BBA" w:rsidRDefault="00AD6F5B" w:rsidP="007D130A">
      <w:pPr>
        <w:rPr>
          <w:i/>
        </w:rPr>
      </w:pPr>
      <w:r w:rsidRPr="00D12BBA">
        <w:rPr>
          <w:i/>
        </w:rPr>
        <w:t>Stosowanie w skojarzeniu z paklitakselem lub docetakselem</w:t>
      </w:r>
    </w:p>
    <w:p w14:paraId="1996B0CF" w14:textId="77777777" w:rsidR="00046CFD" w:rsidRPr="00D12BBA" w:rsidRDefault="00046CFD" w:rsidP="007D130A">
      <w:pPr>
        <w:rPr>
          <w:i/>
        </w:rPr>
      </w:pPr>
    </w:p>
    <w:p w14:paraId="1996B0D0" w14:textId="3E166A00" w:rsidR="00F43F10" w:rsidRPr="00D12BBA" w:rsidRDefault="00AD6F5B" w:rsidP="007D130A">
      <w:pPr>
        <w:pStyle w:val="BodyText"/>
        <w:ind w:left="2" w:hanging="2"/>
      </w:pPr>
      <w:r w:rsidRPr="00D12BBA">
        <w:t>W kluczowych badaniach (H0648g, M77001) paklitaksel lub docetaksel był podawany następnego dnia od podania pierwszej dawki trastuzumabu (dawkowanie, patrz Charakterystyka Produktu Leczniczego (ChPL) paklitakselu lub docetakselu) i natychmiast po kolejnych dawkach trastuzumabu, jeżeli poprzednio podana dawka trastuzumabu była dobrze tolerowana.</w:t>
      </w:r>
    </w:p>
    <w:p w14:paraId="1996B0D1" w14:textId="77777777" w:rsidR="00F43F10" w:rsidRPr="00D12BBA" w:rsidRDefault="00F43F10" w:rsidP="007D130A">
      <w:pPr>
        <w:pStyle w:val="BodyText"/>
      </w:pPr>
    </w:p>
    <w:p w14:paraId="1996B0D2" w14:textId="6BDAA4E7" w:rsidR="00F43F10" w:rsidRPr="00D12BBA" w:rsidRDefault="00AD6F5B" w:rsidP="007D130A">
      <w:pPr>
        <w:rPr>
          <w:i/>
        </w:rPr>
      </w:pPr>
      <w:r w:rsidRPr="00D12BBA">
        <w:rPr>
          <w:i/>
        </w:rPr>
        <w:t>Stosowanie w skojarzeniu z inhibitorem aromatazy</w:t>
      </w:r>
    </w:p>
    <w:p w14:paraId="1996B0D3" w14:textId="77777777" w:rsidR="00046CFD" w:rsidRPr="00D12BBA" w:rsidRDefault="00046CFD" w:rsidP="007D130A">
      <w:pPr>
        <w:rPr>
          <w:i/>
        </w:rPr>
      </w:pPr>
    </w:p>
    <w:p w14:paraId="1996B0D4" w14:textId="213C8DF8" w:rsidR="00F43F10" w:rsidRPr="00D12BBA" w:rsidRDefault="00AD6F5B" w:rsidP="007D130A">
      <w:pPr>
        <w:pStyle w:val="BodyText"/>
        <w:ind w:left="1" w:hanging="1"/>
      </w:pPr>
      <w:r w:rsidRPr="00D12BBA">
        <w:t>W kluczowym badaniu (BO16216) trastuzumab i anastrozol były podawane od pierwszego dnia. Nie stosowano ograniczeń odstępów czasowych podawania trastuzumabu i anastrozolu (dawkowanie patrz ChPL anastrozolu lub innego inhibitora aromatazy).</w:t>
      </w:r>
    </w:p>
    <w:p w14:paraId="1996B0D5" w14:textId="77777777" w:rsidR="00F43F10" w:rsidRPr="00D12BBA" w:rsidRDefault="00F43F10" w:rsidP="007D130A">
      <w:pPr>
        <w:pStyle w:val="BodyText"/>
      </w:pPr>
    </w:p>
    <w:p w14:paraId="1996B0D6" w14:textId="0979AD67" w:rsidR="00F43F10" w:rsidRPr="00D12BBA" w:rsidRDefault="00AD6F5B" w:rsidP="007D130A">
      <w:pPr>
        <w:rPr>
          <w:i/>
        </w:rPr>
      </w:pPr>
      <w:r w:rsidRPr="00D12BBA">
        <w:rPr>
          <w:i/>
          <w:u w:val="single"/>
        </w:rPr>
        <w:t>Wczesne stadium raka piersi</w:t>
      </w:r>
    </w:p>
    <w:p w14:paraId="1996B0D7" w14:textId="77777777" w:rsidR="00F43F10" w:rsidRPr="00D12BBA" w:rsidRDefault="00F43F10" w:rsidP="007D130A">
      <w:pPr>
        <w:pStyle w:val="BodyText"/>
        <w:rPr>
          <w:i/>
        </w:rPr>
      </w:pPr>
    </w:p>
    <w:p w14:paraId="1996B0D8" w14:textId="55F56677" w:rsidR="00F43F10" w:rsidRPr="00D12BBA" w:rsidRDefault="006F64B8" w:rsidP="007D130A">
      <w:pPr>
        <w:rPr>
          <w:i/>
        </w:rPr>
      </w:pPr>
      <w:r w:rsidRPr="00D12BBA">
        <w:rPr>
          <w:i/>
        </w:rPr>
        <w:t>Schemat trzytygodniowy i tygodniowy</w:t>
      </w:r>
    </w:p>
    <w:p w14:paraId="1996B0D9" w14:textId="77777777" w:rsidR="00046CFD" w:rsidRPr="00D12BBA" w:rsidRDefault="00046CFD" w:rsidP="007D130A">
      <w:pPr>
        <w:rPr>
          <w:i/>
        </w:rPr>
      </w:pPr>
    </w:p>
    <w:p w14:paraId="1996B0DA" w14:textId="461615CB" w:rsidR="00F43F10" w:rsidRPr="00D12BBA" w:rsidRDefault="00E27AED" w:rsidP="007D130A">
      <w:pPr>
        <w:pStyle w:val="BodyText"/>
        <w:jc w:val="both"/>
      </w:pPr>
      <w:r w:rsidRPr="00D12BBA">
        <w:t>W schemacie trzytygodniowym zalecana początkowa dawka nasycająca produktu Tuznue wynosi 8 mg/kg masy ciała. Zalecana dawka podtrzymująca produktu Tuznue powtarzana w trzytygodniowych odstępach wynosi 6 mg/kg masy ciała, zaczynając trzy tygodnie po podaniu dawki nasycającej.</w:t>
      </w:r>
    </w:p>
    <w:p w14:paraId="1996B0DB" w14:textId="77777777" w:rsidR="00F43F10" w:rsidRPr="00D12BBA" w:rsidRDefault="00F43F10" w:rsidP="007D130A">
      <w:pPr>
        <w:pStyle w:val="BodyText"/>
      </w:pPr>
    </w:p>
    <w:p w14:paraId="1996B0DC" w14:textId="3301E7D5" w:rsidR="00F43F10" w:rsidRPr="00D12BBA" w:rsidRDefault="009F22AA" w:rsidP="007D130A">
      <w:pPr>
        <w:pStyle w:val="BodyText"/>
        <w:ind w:left="1" w:hanging="1"/>
      </w:pPr>
      <w:r w:rsidRPr="00D12BBA">
        <w:t>W schemacie tygodniowym (początkowa dawka nasycająca wynosi 4 mg/kg masy ciała, a następnie 2 mg/kg masy ciała co tydzień) w skojarzeniu z paklitakselem po chemioterapii z użyciem doksorubicyny i cyklofosfamidu.</w:t>
      </w:r>
    </w:p>
    <w:p w14:paraId="1996B0DD" w14:textId="77777777" w:rsidR="00F43F10" w:rsidRPr="00D12BBA" w:rsidRDefault="00F43F10" w:rsidP="007D130A">
      <w:pPr>
        <w:pStyle w:val="BodyText"/>
      </w:pPr>
    </w:p>
    <w:p w14:paraId="1996B0DE" w14:textId="40D7A61E" w:rsidR="00F43F10" w:rsidRPr="00D12BBA" w:rsidRDefault="0023668F" w:rsidP="007D130A">
      <w:pPr>
        <w:pStyle w:val="BodyText"/>
        <w:jc w:val="both"/>
      </w:pPr>
      <w:r w:rsidRPr="00D12BBA">
        <w:t>Informacje dotyczące dawkowania w skojarzeniu z chemioterapią, patrz punkt 5.1.</w:t>
      </w:r>
    </w:p>
    <w:p w14:paraId="1996B0DF" w14:textId="77777777" w:rsidR="00F43F10" w:rsidRPr="00D12BBA" w:rsidRDefault="00F43F10" w:rsidP="007D130A">
      <w:pPr>
        <w:pStyle w:val="BodyText"/>
      </w:pPr>
    </w:p>
    <w:p w14:paraId="1996B0E0" w14:textId="412F36E9" w:rsidR="00F43F10" w:rsidRPr="00D12BBA" w:rsidRDefault="0023668F" w:rsidP="007D130A">
      <w:pPr>
        <w:jc w:val="both"/>
        <w:rPr>
          <w:i/>
        </w:rPr>
      </w:pPr>
      <w:r w:rsidRPr="00D12BBA">
        <w:rPr>
          <w:i/>
          <w:u w:val="single"/>
        </w:rPr>
        <w:t>Rak żołądka z przerzutami</w:t>
      </w:r>
    </w:p>
    <w:p w14:paraId="1996B0E1" w14:textId="77777777" w:rsidR="00F43F10" w:rsidRPr="00D12BBA" w:rsidRDefault="00F43F10" w:rsidP="007D130A">
      <w:pPr>
        <w:pStyle w:val="BodyText"/>
        <w:rPr>
          <w:i/>
        </w:rPr>
      </w:pPr>
    </w:p>
    <w:p w14:paraId="1996B0E2" w14:textId="7BCA99A1" w:rsidR="00F43F10" w:rsidRPr="00D12BBA" w:rsidRDefault="0023668F" w:rsidP="007D130A">
      <w:pPr>
        <w:rPr>
          <w:i/>
        </w:rPr>
      </w:pPr>
      <w:r w:rsidRPr="00D12BBA">
        <w:rPr>
          <w:i/>
        </w:rPr>
        <w:t>Schemat trzytygodniowy</w:t>
      </w:r>
    </w:p>
    <w:p w14:paraId="1996B0E3" w14:textId="77777777" w:rsidR="00046CFD" w:rsidRPr="00D12BBA" w:rsidRDefault="00046CFD" w:rsidP="007D130A">
      <w:pPr>
        <w:rPr>
          <w:i/>
        </w:rPr>
      </w:pPr>
    </w:p>
    <w:p w14:paraId="1996B0E4" w14:textId="69746194" w:rsidR="00F43F10" w:rsidRPr="00D12BBA" w:rsidRDefault="0023668F" w:rsidP="007D130A">
      <w:pPr>
        <w:pStyle w:val="BodyText"/>
        <w:ind w:left="1" w:hanging="1"/>
      </w:pPr>
      <w:r w:rsidRPr="00D12BBA">
        <w:t>Zalecana początkowa dawka nasycająca wynosi 8 mg/kg masy ciała. Zalecana dawka podtrzymująca powtarzana w trzytygodniowych odstępach wynosi 6 mg/kg masy ciała, zaczynając trzy tygodnie po dawce nasycającej.</w:t>
      </w:r>
    </w:p>
    <w:p w14:paraId="1996B0E5" w14:textId="77777777" w:rsidR="00F43F10" w:rsidRPr="00D12BBA" w:rsidRDefault="00F43F10" w:rsidP="007D130A">
      <w:pPr>
        <w:pStyle w:val="BodyText"/>
      </w:pPr>
    </w:p>
    <w:p w14:paraId="1996B0E6" w14:textId="063E6A84" w:rsidR="00F43F10" w:rsidRPr="00D12BBA" w:rsidRDefault="0023668F" w:rsidP="007D130A">
      <w:pPr>
        <w:pStyle w:val="BodyText"/>
        <w:keepNext/>
        <w:rPr>
          <w:i/>
        </w:rPr>
      </w:pPr>
      <w:r w:rsidRPr="00D12BBA">
        <w:rPr>
          <w:i/>
          <w:u w:val="single"/>
        </w:rPr>
        <w:t>Rak piersi i rak żołądka</w:t>
      </w:r>
    </w:p>
    <w:p w14:paraId="1996B0E7" w14:textId="77777777" w:rsidR="00F43F10" w:rsidRPr="00D12BBA" w:rsidRDefault="00F43F10" w:rsidP="007D130A">
      <w:pPr>
        <w:pStyle w:val="BodyText"/>
        <w:keepNext/>
      </w:pPr>
    </w:p>
    <w:p w14:paraId="1996B0E8" w14:textId="78289EBE" w:rsidR="00F43F10" w:rsidRPr="00D12BBA" w:rsidRDefault="004B14C0" w:rsidP="007D130A">
      <w:pPr>
        <w:keepNext/>
        <w:rPr>
          <w:i/>
        </w:rPr>
      </w:pPr>
      <w:r w:rsidRPr="00D12BBA">
        <w:rPr>
          <w:i/>
        </w:rPr>
        <w:t>Czas trwania leczenia</w:t>
      </w:r>
    </w:p>
    <w:p w14:paraId="1996B0E9" w14:textId="77777777" w:rsidR="00046CFD" w:rsidRPr="00D12BBA" w:rsidRDefault="00046CFD" w:rsidP="007D130A">
      <w:pPr>
        <w:keepNext/>
        <w:rPr>
          <w:i/>
        </w:rPr>
      </w:pPr>
    </w:p>
    <w:p w14:paraId="1996B0EA" w14:textId="30843D34" w:rsidR="00E13B73" w:rsidRPr="00D12BBA" w:rsidRDefault="00A715B2" w:rsidP="007D130A">
      <w:pPr>
        <w:pStyle w:val="BodyText"/>
        <w:ind w:left="1" w:hanging="1"/>
      </w:pPr>
      <w:r w:rsidRPr="00D12BBA">
        <w:t xml:space="preserve">Pacjenci z rakiem piersi z przerzutami lub rakiem żołądka z przerzutami powinni być leczeni produktem </w:t>
      </w:r>
      <w:r w:rsidR="00815D9A" w:rsidRPr="00D12BBA">
        <w:t>Tuznue</w:t>
      </w:r>
      <w:r w:rsidRPr="00D12BBA">
        <w:t xml:space="preserve"> do progresji choroby.</w:t>
      </w:r>
    </w:p>
    <w:p w14:paraId="1996B0EB" w14:textId="77777777" w:rsidR="00E13B73" w:rsidRPr="00D12BBA" w:rsidRDefault="00E13B73" w:rsidP="007D130A">
      <w:pPr>
        <w:pStyle w:val="BodyText"/>
        <w:ind w:left="1" w:hanging="1"/>
      </w:pPr>
    </w:p>
    <w:p w14:paraId="1996B0EC" w14:textId="20A50664" w:rsidR="00F43F10" w:rsidRPr="00D12BBA" w:rsidRDefault="00815D9A" w:rsidP="007D130A">
      <w:pPr>
        <w:pStyle w:val="BodyText"/>
        <w:ind w:left="1" w:hanging="1"/>
      </w:pPr>
      <w:r w:rsidRPr="00D12BBA">
        <w:t>Pacjenci z wczesnym rakiem piersi powinni być leczeni produktem Tuznue przez rok lub do momentu nawrotu choroby, w zależności, co wystąpi pierwsze. U chorych z rakiem piersi we wczesnym stadium nie zaleca się prowadzenia terapii przez okres dłuższy niż rok (patrz punkt 5.1).</w:t>
      </w:r>
    </w:p>
    <w:p w14:paraId="1996B0ED" w14:textId="77777777" w:rsidR="00F43F10" w:rsidRPr="00D12BBA" w:rsidRDefault="00F43F10" w:rsidP="007D130A">
      <w:pPr>
        <w:pStyle w:val="BodyText"/>
      </w:pPr>
    </w:p>
    <w:p w14:paraId="1996B0EE" w14:textId="56331E6D" w:rsidR="00F43F10" w:rsidRPr="00D12BBA" w:rsidRDefault="00764E01" w:rsidP="007D130A">
      <w:pPr>
        <w:rPr>
          <w:i/>
        </w:rPr>
      </w:pPr>
      <w:r w:rsidRPr="00D12BBA">
        <w:rPr>
          <w:i/>
        </w:rPr>
        <w:t>Zmniejszenie dawki</w:t>
      </w:r>
    </w:p>
    <w:p w14:paraId="1996B0EF" w14:textId="77777777" w:rsidR="00E13B73" w:rsidRPr="00D12BBA" w:rsidRDefault="00E13B73" w:rsidP="007D130A">
      <w:pPr>
        <w:rPr>
          <w:i/>
        </w:rPr>
      </w:pPr>
    </w:p>
    <w:p w14:paraId="1996B0F0" w14:textId="244CFBD7" w:rsidR="00F43F10" w:rsidRPr="00D12BBA" w:rsidRDefault="00E52209" w:rsidP="007D130A">
      <w:pPr>
        <w:pStyle w:val="BodyText"/>
        <w:ind w:left="1" w:hanging="1"/>
      </w:pPr>
      <w:r w:rsidRPr="00D12BBA">
        <w:t>W przeprowadzonych badaniach klinicznych nie zmniejszano dawki produktu trastuzumab. Pacjenci mogli kontynuować leczenie w czasie trwania odwracalnej, wywołanej chemioterapią, mielosupresji, powinni być jednakże, w tym czasie, uważnie obserwowani pod kątem występowania powikłań neutropenii. W celu uzyskania informacji dotyczącej redukcji dawek lub opóźniania podawania paklitakselu, docetakselu lub inhibitora aromatazy, patrz odpowiednie ChPL.</w:t>
      </w:r>
    </w:p>
    <w:p w14:paraId="1996B0F1" w14:textId="77777777" w:rsidR="00F43F10" w:rsidRPr="00D12BBA" w:rsidRDefault="00F43F10" w:rsidP="007D130A">
      <w:pPr>
        <w:pStyle w:val="BodyText"/>
      </w:pPr>
    </w:p>
    <w:p w14:paraId="1996B0F2" w14:textId="3F000783" w:rsidR="00F43F10" w:rsidRPr="00D12BBA" w:rsidRDefault="00E52209" w:rsidP="007D130A">
      <w:pPr>
        <w:pStyle w:val="BodyText"/>
        <w:ind w:left="2" w:hanging="2"/>
      </w:pPr>
      <w:r w:rsidRPr="00D12BBA">
        <w:rPr>
          <w:spacing w:val="-5"/>
        </w:rPr>
        <w:t>Jeżeli wartość frakcji wyrzutowej lewej komory (LVEF) zmniejszy się w stosunku do wartości wyjściowej ≥ 10 punktów procentowych ORAZ poniżej 50 %, należy wstrzymać leczenie i powtórzyć pomiar LVEF w ciągu około 3 tygodni. Jeżeli wartość LVEF nie uległa poprawie lub doszło do jej dalszego zmniejszenia lub jeśli rozwinie się objawowa zastoinowa niewydolność serca (CHF ang. congestive heart failure), zdecydowanie zaleca się przerwanie stosowania produktu Tuznue, chyba że korzyści dla danego pacjenta przeważają nad ryzykiem. Wszyscy tacy pacjenci powinni być konsultowani przez kardiologa i następnie poddani obserwacji.</w:t>
      </w:r>
    </w:p>
    <w:p w14:paraId="1996B0F3" w14:textId="77777777" w:rsidR="00F43F10" w:rsidRPr="00D12BBA" w:rsidRDefault="00F43F10" w:rsidP="007D130A">
      <w:pPr>
        <w:pStyle w:val="BodyText"/>
      </w:pPr>
    </w:p>
    <w:p w14:paraId="1996B0F4" w14:textId="0B3FB733" w:rsidR="00F43F10" w:rsidRPr="00D12BBA" w:rsidRDefault="00E52209" w:rsidP="007D130A">
      <w:pPr>
        <w:rPr>
          <w:i/>
        </w:rPr>
      </w:pPr>
      <w:r w:rsidRPr="00D12BBA">
        <w:rPr>
          <w:i/>
        </w:rPr>
        <w:t>Dawki pominięte</w:t>
      </w:r>
    </w:p>
    <w:p w14:paraId="1996B0F5" w14:textId="77777777" w:rsidR="00E13B73" w:rsidRPr="00D12BBA" w:rsidRDefault="00E13B73" w:rsidP="007D130A">
      <w:pPr>
        <w:rPr>
          <w:i/>
        </w:rPr>
      </w:pPr>
    </w:p>
    <w:p w14:paraId="1996B0F6" w14:textId="7A2FD78D" w:rsidR="00F43F10" w:rsidRPr="00D12BBA" w:rsidRDefault="00E52209" w:rsidP="007D130A">
      <w:pPr>
        <w:pStyle w:val="BodyText"/>
        <w:ind w:firstLine="4"/>
      </w:pPr>
      <w:r w:rsidRPr="00D12BBA">
        <w:t>W przypadku pominięcia podania dawki o tydzień lub mniej, należy podać jak najszybciej zwykłą dawkę podtrzymującą (schemat tygodniowy: 2 mg/kg; schemat trzytygodniowy: 6 mg/kg). Nie należy czekać na następny zaplanowany cykl. Następne dawki podtrzymujące powinny być podawane odpowiednio po 7 lub 21 dniach zgodnie z cotygodniowym lub trzytygodniowym schematem podawania.</w:t>
      </w:r>
    </w:p>
    <w:p w14:paraId="1996B0F7" w14:textId="77777777" w:rsidR="00F43F10" w:rsidRPr="00D12BBA" w:rsidRDefault="00F43F10" w:rsidP="007D130A">
      <w:pPr>
        <w:pStyle w:val="BodyText"/>
      </w:pPr>
    </w:p>
    <w:p w14:paraId="1996B0F8" w14:textId="728979BC" w:rsidR="00F43F10" w:rsidRPr="00D12BBA" w:rsidRDefault="00074E0F" w:rsidP="007D130A">
      <w:pPr>
        <w:pStyle w:val="BodyText"/>
        <w:ind w:left="1" w:hanging="1"/>
      </w:pPr>
      <w:r w:rsidRPr="00D12BBA">
        <w:t>W przypadku pominięcia podania dawki o więcej niż tydzień, należy jak najszybciej podać ponownie dawkę nasycającą produktu Tuznue przez około 90 minut (schemat tygodniowy: 4 mg/kg; schemat trzytygodniowy: 8 mg/kg). Następne dawki podtrzymujące produktu Tuznue powinny być podawane odpowiednio 7 dni lub 21 później zgodnie z cotygodniowym lub trzytygodniowym schematem podawania.</w:t>
      </w:r>
    </w:p>
    <w:p w14:paraId="1996B0F9" w14:textId="77777777" w:rsidR="00F43F10" w:rsidRPr="00D12BBA" w:rsidRDefault="00F43F10" w:rsidP="007D130A">
      <w:pPr>
        <w:pStyle w:val="BodyText"/>
      </w:pPr>
    </w:p>
    <w:p w14:paraId="1996B0FA" w14:textId="126C52AA" w:rsidR="00F43F10" w:rsidRPr="00D12BBA" w:rsidRDefault="00074E0F" w:rsidP="007D130A">
      <w:pPr>
        <w:rPr>
          <w:i/>
        </w:rPr>
      </w:pPr>
      <w:r w:rsidRPr="00D12BBA">
        <w:rPr>
          <w:i/>
        </w:rPr>
        <w:t>Szczególne grupy pacjentów</w:t>
      </w:r>
    </w:p>
    <w:p w14:paraId="1996B0FB" w14:textId="77777777" w:rsidR="00E13B73" w:rsidRPr="00D12BBA" w:rsidRDefault="00E13B73" w:rsidP="007D130A">
      <w:pPr>
        <w:rPr>
          <w:i/>
        </w:rPr>
      </w:pPr>
    </w:p>
    <w:p w14:paraId="1996B0FC" w14:textId="37E88C7E" w:rsidR="00F43F10" w:rsidRPr="00D12BBA" w:rsidRDefault="00074E0F" w:rsidP="007D130A">
      <w:pPr>
        <w:pStyle w:val="BodyText"/>
        <w:ind w:left="1" w:hanging="1"/>
      </w:pPr>
      <w:r w:rsidRPr="00D12BBA">
        <w:t>Nie przeprowadzano badań dotyczących farmakokinetyki ukierunkowanych na stosowanie leku u osób starszych, ani u pacjentów z niewydolnością nerek lub wątroby. W populacyjnych analizach farmakokinetyki leku nie stwierdzono, że wiek lub niewydolność nerek wpływają na dystrybucję trastuzumabu.</w:t>
      </w:r>
    </w:p>
    <w:p w14:paraId="1996B0FD" w14:textId="77777777" w:rsidR="00F43F10" w:rsidRPr="00D12BBA" w:rsidRDefault="00F43F10" w:rsidP="007D130A">
      <w:pPr>
        <w:pStyle w:val="BodyText"/>
      </w:pPr>
    </w:p>
    <w:p w14:paraId="1996B0FE" w14:textId="54901762" w:rsidR="00F43F10" w:rsidRPr="00D12BBA" w:rsidRDefault="00074E0F" w:rsidP="007D130A">
      <w:pPr>
        <w:rPr>
          <w:i/>
        </w:rPr>
      </w:pPr>
      <w:r w:rsidRPr="00D12BBA">
        <w:rPr>
          <w:i/>
        </w:rPr>
        <w:t>Dzieci i młodzież</w:t>
      </w:r>
    </w:p>
    <w:p w14:paraId="1996B0FF" w14:textId="77777777" w:rsidR="00E13B73" w:rsidRPr="00D12BBA" w:rsidRDefault="00E13B73" w:rsidP="007D130A">
      <w:pPr>
        <w:rPr>
          <w:i/>
        </w:rPr>
      </w:pPr>
    </w:p>
    <w:p w14:paraId="1996B100" w14:textId="706553C5" w:rsidR="00E13B73" w:rsidRPr="00D12BBA" w:rsidRDefault="00074E0F" w:rsidP="007D130A">
      <w:pPr>
        <w:pStyle w:val="BodyText"/>
      </w:pPr>
      <w:r w:rsidRPr="00D12BBA">
        <w:t>Stosowanie produktu leczniczego Tuznue u dzieci i młodzieży nie jest właściwe.</w:t>
      </w:r>
    </w:p>
    <w:p w14:paraId="1996B101" w14:textId="77777777" w:rsidR="00E13B73" w:rsidRPr="00D12BBA" w:rsidRDefault="00E13B73" w:rsidP="007D130A">
      <w:pPr>
        <w:pStyle w:val="BodyText"/>
      </w:pPr>
    </w:p>
    <w:p w14:paraId="1996B102" w14:textId="5B13E4C4" w:rsidR="00F43F10" w:rsidRPr="00D12BBA" w:rsidRDefault="00074E0F" w:rsidP="007D130A">
      <w:pPr>
        <w:pStyle w:val="BodyText"/>
        <w:rPr>
          <w:u w:val="single"/>
        </w:rPr>
      </w:pPr>
      <w:r w:rsidRPr="00D12BBA">
        <w:rPr>
          <w:u w:val="single"/>
        </w:rPr>
        <w:t>Sposób podawania</w:t>
      </w:r>
    </w:p>
    <w:p w14:paraId="1996B103" w14:textId="77777777" w:rsidR="00E13B73" w:rsidRPr="00D12BBA" w:rsidRDefault="00E13B73" w:rsidP="007D130A">
      <w:pPr>
        <w:pStyle w:val="BodyText"/>
      </w:pPr>
    </w:p>
    <w:p w14:paraId="1996B104" w14:textId="1D261E1E" w:rsidR="00F43F10" w:rsidRPr="00D12BBA" w:rsidRDefault="00C62E3D" w:rsidP="007D130A">
      <w:pPr>
        <w:pStyle w:val="BodyText"/>
      </w:pPr>
      <w:r w:rsidRPr="00D12BBA">
        <w:t xml:space="preserve">Produkt </w:t>
      </w:r>
      <w:r w:rsidR="00320662" w:rsidRPr="00D12BBA">
        <w:t>Tuznue</w:t>
      </w:r>
      <w:r w:rsidRPr="00D12BBA">
        <w:t xml:space="preserve"> przeznaczony jest wyłącznie do podania dożylnego. Dawka nasycająca powinna być podawana w 90-minutowym wlewie dożylnym. Nie podawać we wstrzyknięciu lub bolusie. Wlew dożylny produktu </w:t>
      </w:r>
      <w:r w:rsidR="00320662" w:rsidRPr="00D12BBA">
        <w:t>Tuznue</w:t>
      </w:r>
      <w:r w:rsidRPr="00D12BBA">
        <w:t xml:space="preserve"> powinien być prowadzony przez wykwalifikowany personel przygotowany do leczenia anafilaksji i mający zapewniony dostęp do zestawu ratującego życie. Pacjenci powinni być obserwowani przez co najmniej sześć godzin, od rozpoczęcia pierwszego wlewu i przez 2 godziny od rozpoczęcia kolejnych wlewów, pod kątem wystąpienia objawów takich jak: gorączka, dreszcze lub innych objawów związanych z wlewem dożylnym (patrz punkty 4.4 i 4.8). Przerwanie lub spowolnienie wlewu może pomóc w kontrolowaniu tych objawów. Wlew może być wznowiony po zmniejszeniu nasilenia objawów.</w:t>
      </w:r>
    </w:p>
    <w:p w14:paraId="1996B105" w14:textId="77777777" w:rsidR="00F43F10" w:rsidRPr="00D12BBA" w:rsidRDefault="00F43F10" w:rsidP="007D130A">
      <w:pPr>
        <w:pStyle w:val="BodyText"/>
      </w:pPr>
    </w:p>
    <w:p w14:paraId="1996B106" w14:textId="34D915A1" w:rsidR="00F43F10" w:rsidRPr="00D12BBA" w:rsidRDefault="00C62E3D" w:rsidP="007D130A">
      <w:pPr>
        <w:pStyle w:val="BodyText"/>
        <w:ind w:left="1" w:hanging="1"/>
      </w:pPr>
      <w:r w:rsidRPr="00D12BBA">
        <w:t>Jeżeli początkowa dawka nasycająca była dobrze tolerowana, dawki kolejne mogą być podawane w 30-minutowym wlewie.</w:t>
      </w:r>
    </w:p>
    <w:p w14:paraId="1996B107" w14:textId="77777777" w:rsidR="00F43F10" w:rsidRPr="00D12BBA" w:rsidRDefault="00F43F10" w:rsidP="007D130A">
      <w:pPr>
        <w:pStyle w:val="BodyText"/>
      </w:pPr>
    </w:p>
    <w:p w14:paraId="1996B108" w14:textId="3694D803" w:rsidR="00F43F10" w:rsidRPr="00D12BBA" w:rsidRDefault="00C62E3D" w:rsidP="007D130A">
      <w:pPr>
        <w:pStyle w:val="BodyText"/>
        <w:ind w:left="1" w:hanging="1"/>
      </w:pPr>
      <w:r w:rsidRPr="00D12BBA">
        <w:t>Instrukcja dotycząca rozpuszczania dożylnej postaci produktu Tuznue przed podaniem, patrz punkt 6.6.</w:t>
      </w:r>
    </w:p>
    <w:p w14:paraId="1996B109" w14:textId="77777777" w:rsidR="00F43F10" w:rsidRPr="00D12BBA" w:rsidRDefault="00F43F10" w:rsidP="007D130A">
      <w:pPr>
        <w:pStyle w:val="BodyText"/>
      </w:pPr>
    </w:p>
    <w:p w14:paraId="1996B10A" w14:textId="52C7463A" w:rsidR="00F43F10" w:rsidRPr="00D12BBA" w:rsidRDefault="009F5333" w:rsidP="007D130A">
      <w:pPr>
        <w:pStyle w:val="Heading1"/>
      </w:pPr>
      <w:r w:rsidRPr="00D12BBA">
        <w:t>4.3</w:t>
      </w:r>
      <w:r w:rsidRPr="00D12BBA">
        <w:tab/>
      </w:r>
      <w:r w:rsidR="006328C2" w:rsidRPr="00D12BBA">
        <w:t>Przeciwwskazania</w:t>
      </w:r>
    </w:p>
    <w:p w14:paraId="1996B10B" w14:textId="77777777" w:rsidR="00F43F10" w:rsidRPr="00D12BBA" w:rsidRDefault="00F43F10" w:rsidP="007D130A">
      <w:pPr>
        <w:pStyle w:val="BodyText"/>
        <w:rPr>
          <w:b/>
        </w:rPr>
      </w:pPr>
    </w:p>
    <w:p w14:paraId="1996B10C" w14:textId="32177526" w:rsidR="00E13B73" w:rsidRPr="00D12BBA" w:rsidRDefault="006328C2" w:rsidP="007D130A">
      <w:pPr>
        <w:pStyle w:val="ListParagraph"/>
        <w:numPr>
          <w:ilvl w:val="0"/>
          <w:numId w:val="36"/>
        </w:numPr>
        <w:tabs>
          <w:tab w:val="left" w:pos="1106"/>
          <w:tab w:val="left" w:pos="1107"/>
        </w:tabs>
        <w:ind w:left="432" w:hanging="432"/>
      </w:pPr>
      <w:r w:rsidRPr="00D12BBA">
        <w:t>Nadwrażliwość na trastuzumab, białka mysie lub którąkolwiek substancję pomocniczą wymienioną w punkcie 6.1.</w:t>
      </w:r>
    </w:p>
    <w:p w14:paraId="1996B10D" w14:textId="3095A8AE" w:rsidR="00F43F10" w:rsidRPr="00D12BBA" w:rsidRDefault="006328C2" w:rsidP="007D130A">
      <w:pPr>
        <w:pStyle w:val="ListParagraph"/>
        <w:numPr>
          <w:ilvl w:val="0"/>
          <w:numId w:val="36"/>
        </w:numPr>
        <w:tabs>
          <w:tab w:val="left" w:pos="1103"/>
          <w:tab w:val="left" w:pos="1104"/>
        </w:tabs>
        <w:ind w:left="432" w:hanging="432"/>
      </w:pPr>
      <w:r w:rsidRPr="00D12BBA">
        <w:t>Ciężka duszność spoczynkowa z powodu powikłań związanych z zaawansowaną chorobą nowotworową lub wymagająca tlenoterapii.</w:t>
      </w:r>
    </w:p>
    <w:p w14:paraId="1996B10E" w14:textId="77777777" w:rsidR="00F43F10" w:rsidRPr="00D12BBA" w:rsidRDefault="00F43F10" w:rsidP="007D130A">
      <w:pPr>
        <w:pStyle w:val="BodyText"/>
      </w:pPr>
    </w:p>
    <w:p w14:paraId="1996B10F" w14:textId="62FE23C4" w:rsidR="00F43F10" w:rsidRPr="00D12BBA" w:rsidRDefault="009F5333" w:rsidP="007D130A">
      <w:pPr>
        <w:pStyle w:val="Heading1"/>
      </w:pPr>
      <w:r w:rsidRPr="00D12BBA">
        <w:t>4.4</w:t>
      </w:r>
      <w:r w:rsidRPr="00D12BBA">
        <w:tab/>
      </w:r>
      <w:r w:rsidR="006328C2" w:rsidRPr="00D12BBA">
        <w:t>Specjalne ostrzeżenia i środki ostrożności dotyczące stosowania</w:t>
      </w:r>
    </w:p>
    <w:p w14:paraId="1996B110" w14:textId="77777777" w:rsidR="00F43F10" w:rsidRPr="00D12BBA" w:rsidRDefault="00F43F10" w:rsidP="007D130A">
      <w:pPr>
        <w:pStyle w:val="BodyText"/>
        <w:keepNext/>
        <w:rPr>
          <w:b/>
        </w:rPr>
      </w:pPr>
    </w:p>
    <w:p w14:paraId="1996B111" w14:textId="7A46FA9A" w:rsidR="001E4BAF" w:rsidRPr="00D12BBA" w:rsidRDefault="00011ADD" w:rsidP="007D130A">
      <w:pPr>
        <w:pStyle w:val="BodyText"/>
        <w:keepNext/>
        <w:ind w:left="1" w:hanging="1"/>
        <w:rPr>
          <w:u w:val="single"/>
        </w:rPr>
      </w:pPr>
      <w:r w:rsidRPr="00D12BBA">
        <w:rPr>
          <w:u w:val="single"/>
        </w:rPr>
        <w:t>Identyfikowalność</w:t>
      </w:r>
    </w:p>
    <w:p w14:paraId="1996B112" w14:textId="77777777" w:rsidR="001E4BAF" w:rsidRPr="00D12BBA" w:rsidRDefault="001E4BAF" w:rsidP="007D130A">
      <w:pPr>
        <w:pStyle w:val="BodyText"/>
        <w:keepNext/>
        <w:ind w:left="1" w:hanging="1"/>
      </w:pPr>
    </w:p>
    <w:p w14:paraId="1996B113" w14:textId="75C943E9" w:rsidR="00F43F10" w:rsidRPr="00D12BBA" w:rsidRDefault="00011ADD" w:rsidP="007D130A">
      <w:pPr>
        <w:pStyle w:val="BodyText"/>
        <w:ind w:left="1" w:hanging="1"/>
      </w:pPr>
      <w:r w:rsidRPr="00D12BBA">
        <w:t>W celu poprawy identyfikowalności biologicznych produktów leczniczych, nazwa handlowa i numer serii podawanego produktu powinna być czytelnie udokumentowana.</w:t>
      </w:r>
    </w:p>
    <w:p w14:paraId="1996B114" w14:textId="77777777" w:rsidR="00F43F10" w:rsidRPr="00D12BBA" w:rsidRDefault="00F43F10" w:rsidP="007D130A">
      <w:pPr>
        <w:pStyle w:val="BodyText"/>
      </w:pPr>
    </w:p>
    <w:p w14:paraId="1996B115" w14:textId="4776BD91" w:rsidR="00F43F10" w:rsidRPr="00D12BBA" w:rsidRDefault="00011ADD" w:rsidP="007D130A">
      <w:pPr>
        <w:pStyle w:val="BodyText"/>
        <w:ind w:firstLine="3"/>
        <w:jc w:val="both"/>
      </w:pPr>
      <w:r w:rsidRPr="00D12BBA">
        <w:t>W celu zapewnienia zadowalającej wiarygodności wyników, oznaczenie HER2 musi zostać wykonane w specjalistycznym laboratorium (patrz punkt 5.1).</w:t>
      </w:r>
    </w:p>
    <w:p w14:paraId="1996B116" w14:textId="77777777" w:rsidR="00F43F10" w:rsidRPr="00D12BBA" w:rsidRDefault="00F43F10" w:rsidP="007D130A">
      <w:pPr>
        <w:pStyle w:val="BodyText"/>
      </w:pPr>
    </w:p>
    <w:p w14:paraId="1996B117" w14:textId="4BC9A0C5" w:rsidR="00F43F10" w:rsidRPr="00D12BBA" w:rsidRDefault="00011ADD" w:rsidP="007D130A">
      <w:pPr>
        <w:pStyle w:val="BodyText"/>
        <w:ind w:left="2" w:hanging="2"/>
        <w:jc w:val="both"/>
        <w:rPr>
          <w:b/>
        </w:rPr>
      </w:pPr>
      <w:r w:rsidRPr="00D12BBA">
        <w:t>Obecnie nie są dostępne dane z badań klinicznych, które dotyczą pacjentów poddawanych powtórnej terapii, po wcześniejszej terapii adjuwantowej produktem trastuzumab.</w:t>
      </w:r>
    </w:p>
    <w:p w14:paraId="1996B118" w14:textId="77777777" w:rsidR="00F43F10" w:rsidRPr="00D12BBA" w:rsidRDefault="00F43F10" w:rsidP="007D130A">
      <w:pPr>
        <w:pStyle w:val="BodyText"/>
        <w:rPr>
          <w:b/>
        </w:rPr>
      </w:pPr>
    </w:p>
    <w:p w14:paraId="1996B119" w14:textId="3997198B" w:rsidR="00F43F10" w:rsidRPr="00D12BBA" w:rsidRDefault="00011ADD" w:rsidP="007D130A">
      <w:pPr>
        <w:pStyle w:val="BodyText"/>
      </w:pPr>
      <w:r w:rsidRPr="00D12BBA">
        <w:rPr>
          <w:u w:val="single"/>
        </w:rPr>
        <w:t>Zaburzenia czynności serca</w:t>
      </w:r>
    </w:p>
    <w:p w14:paraId="1996B11A" w14:textId="77777777" w:rsidR="00F43F10" w:rsidRPr="00D12BBA" w:rsidRDefault="00F43F10" w:rsidP="007D130A">
      <w:pPr>
        <w:pStyle w:val="BodyText"/>
      </w:pPr>
    </w:p>
    <w:p w14:paraId="1996B11B" w14:textId="35305083" w:rsidR="00B62F83" w:rsidRPr="00D12BBA" w:rsidRDefault="00011ADD" w:rsidP="007D130A">
      <w:pPr>
        <w:rPr>
          <w:i/>
        </w:rPr>
      </w:pPr>
      <w:r w:rsidRPr="00D12BBA">
        <w:rPr>
          <w:i/>
          <w:u w:val="single"/>
        </w:rPr>
        <w:t>Zalecenia ogólne</w:t>
      </w:r>
    </w:p>
    <w:p w14:paraId="1996B11C" w14:textId="77777777" w:rsidR="00F43F10" w:rsidRPr="00D12BBA" w:rsidRDefault="00F43F10" w:rsidP="007D130A"/>
    <w:p w14:paraId="1996B11D" w14:textId="5F4A6084" w:rsidR="00F43F10" w:rsidRPr="00D12BBA" w:rsidRDefault="00011ADD" w:rsidP="007D130A">
      <w:pPr>
        <w:pStyle w:val="BodyText"/>
      </w:pPr>
      <w:r w:rsidRPr="00D12BBA">
        <w:t>Pacjenci poddani terapii produktem leczniczym Tuznue mają zwiększone ryzyko wystąpienia CHF (Klasa II–IV wg klasyfikacji NYHA, ang. New York Heart) lub bezobjawowego zaburzenia czynności serca. Zaburzenia te stwierdzono u pacjentów, u których stosowano trastuzumab w monoterapii, w skojarzeniu z paklitakselem lub docetakselem, zwłaszcza po chemioterapii zawierającej antracykliny (doksorubicynę lub epirubicynę). Nasilenie tych zaburzeń było umiarkowane lub duże i mogły one prowadzić do zgonu pacjenta (patrz punkt 4.8). Dodatkowo należy zachować ostrożność podczas leczenia pacjentów ze zwiększonym ryzykiem powikłań sercowych, takich jak nadciśnienie tętnicze, udokumentowana choroba wieńcowa, niewydolność serca, LVEF &lt; 55 %, zaawansowany wiek.</w:t>
      </w:r>
    </w:p>
    <w:p w14:paraId="1996B11E" w14:textId="77777777" w:rsidR="001E4BAF" w:rsidRPr="00D12BBA" w:rsidRDefault="001E4BAF" w:rsidP="007D130A">
      <w:pPr>
        <w:pStyle w:val="BodyText"/>
        <w:ind w:hanging="1"/>
      </w:pPr>
    </w:p>
    <w:p w14:paraId="1996B11F" w14:textId="622A6DF8" w:rsidR="00F43F10" w:rsidRPr="00D12BBA" w:rsidRDefault="00011ADD" w:rsidP="007D130A">
      <w:pPr>
        <w:pStyle w:val="BodyText"/>
        <w:ind w:left="1" w:hanging="1"/>
      </w:pPr>
      <w:r w:rsidRPr="00D12BBA">
        <w:t>Wszyscy kandydaci do leczenia produktem Tuznue, a zwłaszcza osoby uprzednio leczone antracyklinami i cyklofosfamidem, powinny zostać poddane ocenie wyjściowej czynności serca obejmującej wywiad lekarski, badanie fizykalne, elektrokardiogram (EKG), echokardiogram, i (lub) badanie izotopowego bramkowania serca (MUGA) lub rezonans magnetyczny (MRI). Kontrola chorych może pomóc w określeniu pacjentów, u których doszło do zaburzeń czynności serca. Ocenę kardiologiczną należy przeprowadzać wyjściowo, a następnie powtarzać ją co 3 miesiące w trakcie terapii oraz co 6 miesięcy po zakończeniu leczenia przez 24 miesiące od podania ostatniej dawki produktu Tuznue. Przed rozpoczęciem terapii produktem Tuznue należy dokonać dokładnej oceny korzyści i ryzyka.</w:t>
      </w:r>
    </w:p>
    <w:p w14:paraId="1996B120" w14:textId="77777777" w:rsidR="00F43F10" w:rsidRPr="00D12BBA" w:rsidRDefault="00F43F10" w:rsidP="007D130A">
      <w:pPr>
        <w:pStyle w:val="BodyText"/>
      </w:pPr>
    </w:p>
    <w:p w14:paraId="1996B121" w14:textId="1BC33C90" w:rsidR="00F43F10" w:rsidRPr="00D12BBA" w:rsidRDefault="00520002" w:rsidP="007D130A">
      <w:pPr>
        <w:pStyle w:val="BodyText"/>
        <w:ind w:left="2" w:hanging="2"/>
      </w:pPr>
      <w:r w:rsidRPr="00D12BBA">
        <w:t>W oparciu o farmakokinetyczną analizę populacyjną wszystkich dostępnych danych (patrz punkt 5.2) trastuzumab może być obecny w krążeniu przez okres do 7 miesięcy po zakończeniu leczenia produktem Tuznue. Pacjenci otrzymujący antracykliny po odstawieniu produktu Tuznue mogą być narażeni na zwiększone ryzyko wystąpienia zaburzeń czynności serca. Jeżeli to możliwe, lekarze powinni unikać stosowania terapii opartej na antracyklinach w okresie do 7 miesięcy po zakończeniu podawania produktu Tuznue. W przypadku podawania antracyklin należy uważnie monitorować czynność serca.</w:t>
      </w:r>
    </w:p>
    <w:p w14:paraId="1996B122" w14:textId="77777777" w:rsidR="00F43F10" w:rsidRPr="00D12BBA" w:rsidRDefault="00F43F10" w:rsidP="007D130A">
      <w:pPr>
        <w:pStyle w:val="BodyText"/>
      </w:pPr>
    </w:p>
    <w:p w14:paraId="1996B123" w14:textId="31AC1919" w:rsidR="00F43F10" w:rsidRPr="00D12BBA" w:rsidRDefault="00520002" w:rsidP="007D130A">
      <w:pPr>
        <w:pStyle w:val="BodyText"/>
        <w:ind w:firstLine="3"/>
      </w:pPr>
      <w:r w:rsidRPr="00D12BBA">
        <w:t>Powinno się przeprowadzić odpowiednią ocenę kardiologiczną u chorych, u których występują wątpliwości po wstępnej ocenie wydolności sercowo-naczyniowej. W trakcie terapii należy monitorować czynność serca (np. co 12 tygodni) u wszystkich pacjentów. Monitorowanie może pomóc wyodrębnić grupę pacjentów, u których wystąpiły zaburzenia kardiologiczne. U pacjentów, u których wystąpiły bezobjawowe zaburzenia kardiologiczne zaleca się częstsze monitorowanie (np. co 6-8 tygodni). Jeżeli u pacjentów nasila się niewydolność lewej komory, bez objawów klinicznych, lekarz powinien rozważyć odstawienie produktu Tuznue, jeśli do tej pory nie zaobserwowano klinicznych korzyści z jego stosowania.</w:t>
      </w:r>
    </w:p>
    <w:p w14:paraId="1996B124" w14:textId="77777777" w:rsidR="00F43F10" w:rsidRPr="00D12BBA" w:rsidRDefault="00F43F10" w:rsidP="007D130A">
      <w:pPr>
        <w:pStyle w:val="BodyText"/>
      </w:pPr>
    </w:p>
    <w:p w14:paraId="1996B125" w14:textId="26F92E2D" w:rsidR="00F43F10" w:rsidRPr="00D12BBA" w:rsidRDefault="00F824FC" w:rsidP="007D130A">
      <w:pPr>
        <w:pStyle w:val="BodyText"/>
        <w:ind w:firstLine="4"/>
      </w:pPr>
      <w:r w:rsidRPr="00D12BBA">
        <w:t>Bezpieczeństwa kontynuacji lub wznowienia terapii produktem trastuzumab u chorych, u których doszło do zaburzeń czynności serca, nie oceniono w prospektywnych badaniach klinicznych. Jeżeli wartość LVEF zmniejszy się w stosunku do wartości wyjściowej ≥10 punktów procentowych ORAZ wyniesie poniżej 50%, należy wstrzymać leczenie i powtórzyć pomiar LVEF w ciągu około 3 tygodni. Jeżeli nie dojdzie do poprawy frakcji wyrzutowej lub nastąpi jej dalsze zmniejszenie, lub wystąpi objawowa niewydolność serca, zdecydowanie zaleca się przerwanie podawania produktu Tuznue, chyba, że korzyści dla danego pacjenta przeważają nad ryzykiem. Wszyscy tacy pacjenci powinni być konsultowani przez kardiologa i następnie poddani obserwacji.</w:t>
      </w:r>
    </w:p>
    <w:p w14:paraId="1996B126" w14:textId="77777777" w:rsidR="00F43F10" w:rsidRPr="00D12BBA" w:rsidRDefault="00F43F10" w:rsidP="007D130A">
      <w:pPr>
        <w:pStyle w:val="BodyText"/>
      </w:pPr>
    </w:p>
    <w:p w14:paraId="1996B127" w14:textId="07A52F09" w:rsidR="00F43F10" w:rsidRPr="00D12BBA" w:rsidRDefault="00F824FC" w:rsidP="007D130A">
      <w:pPr>
        <w:pStyle w:val="BodyText"/>
      </w:pPr>
      <w:r w:rsidRPr="00D12BBA">
        <w:t>Jeżeli podczas leczenia produktem Tuznue rozwinie się objawowa niewydolność mięśnia sercowego, należy wdrożyć standardowe leczenie farmakologiczne. U większości chorych, u których wystąpiła niewydolność serca lub bezobjawowe zaburzenia czynności serca w trakcie kluczowych badań klinicznych, zaburzenie to ustąpiło po stosowaniu standardowej terapii w niewydolności serca składającej się z inhibitora enzymu konwertującego angiotensynę (ACE) lub blokera receptora angiotensyny (ARB) i beta-adrenolityka. Większość pacjentów z objawami kardiologicznymi, którzy odnieśli kliniczne korzyści z leczenia trastuzumabem i kontynuowało leczenie i nie obserwowano dodatkowych zdarzeń sercowych.</w:t>
      </w:r>
    </w:p>
    <w:p w14:paraId="1996B128" w14:textId="77777777" w:rsidR="00F43F10" w:rsidRPr="00D12BBA" w:rsidRDefault="00F43F10" w:rsidP="007D130A">
      <w:pPr>
        <w:pStyle w:val="BodyText"/>
      </w:pPr>
    </w:p>
    <w:p w14:paraId="1996B129" w14:textId="61E33722" w:rsidR="00F43F10" w:rsidRPr="00D12BBA" w:rsidRDefault="00F824FC" w:rsidP="007D130A">
      <w:pPr>
        <w:keepNext/>
        <w:rPr>
          <w:i/>
        </w:rPr>
      </w:pPr>
      <w:r w:rsidRPr="00D12BBA">
        <w:rPr>
          <w:i/>
          <w:u w:val="single"/>
        </w:rPr>
        <w:t>Rak piersi z przerzutami</w:t>
      </w:r>
    </w:p>
    <w:p w14:paraId="1996B12A" w14:textId="77777777" w:rsidR="00F43F10" w:rsidRPr="00D12BBA" w:rsidRDefault="00F43F10" w:rsidP="007D130A">
      <w:pPr>
        <w:pStyle w:val="BodyText"/>
        <w:keepNext/>
        <w:rPr>
          <w:i/>
        </w:rPr>
      </w:pPr>
    </w:p>
    <w:p w14:paraId="1996B12B" w14:textId="398DC4CE" w:rsidR="00ED64D7" w:rsidRPr="00D12BBA" w:rsidRDefault="00F824FC" w:rsidP="007D130A">
      <w:pPr>
        <w:pStyle w:val="BodyText"/>
        <w:ind w:left="1" w:hanging="1"/>
      </w:pPr>
      <w:r w:rsidRPr="00D12BBA">
        <w:t>Produkt Tuznue w połączeniu z antracyklinami nie powinien być stosowany jednocześnie w przerzutowym raku piersi.</w:t>
      </w:r>
    </w:p>
    <w:p w14:paraId="1996B12C" w14:textId="77777777" w:rsidR="00ED64D7" w:rsidRPr="00D12BBA" w:rsidRDefault="00ED64D7" w:rsidP="007D130A">
      <w:pPr>
        <w:pStyle w:val="BodyText"/>
        <w:ind w:left="1" w:hanging="1"/>
      </w:pPr>
    </w:p>
    <w:p w14:paraId="1996B12D" w14:textId="1DCA0CDC" w:rsidR="00F43F10" w:rsidRPr="00D12BBA" w:rsidRDefault="00F824FC" w:rsidP="007D130A">
      <w:pPr>
        <w:pStyle w:val="BodyText"/>
        <w:ind w:left="1" w:hanging="1"/>
      </w:pPr>
      <w:r w:rsidRPr="00D12BBA">
        <w:t>Pacjenci z przerzutowym rakiem piersi, którzy wcześniej byli leczeni antracyklinami są również narażeni na ryzyko wystąpienia zaburzeń czynności serca w trakcie terapii produktem Tuznue, jest ono jednak mniejsze niż u pacjentów podczas jednoczesnego podawania produktu Tuznue i antracyklin.</w:t>
      </w:r>
    </w:p>
    <w:p w14:paraId="1996B12E" w14:textId="77777777" w:rsidR="00F43F10" w:rsidRPr="00D12BBA" w:rsidRDefault="00F43F10" w:rsidP="007D130A">
      <w:pPr>
        <w:pStyle w:val="BodyText"/>
      </w:pPr>
    </w:p>
    <w:p w14:paraId="1996B12F" w14:textId="2C98B301" w:rsidR="00F43F10" w:rsidRPr="00D12BBA" w:rsidRDefault="00F824FC" w:rsidP="007D130A">
      <w:pPr>
        <w:rPr>
          <w:i/>
        </w:rPr>
      </w:pPr>
      <w:r w:rsidRPr="00D12BBA">
        <w:rPr>
          <w:i/>
          <w:u w:val="single"/>
        </w:rPr>
        <w:t>Wczesne stadium raka piersi</w:t>
      </w:r>
    </w:p>
    <w:p w14:paraId="1996B130" w14:textId="77777777" w:rsidR="00F43F10" w:rsidRPr="00D12BBA" w:rsidRDefault="00F43F10" w:rsidP="007D130A">
      <w:pPr>
        <w:pStyle w:val="BodyText"/>
        <w:rPr>
          <w:i/>
        </w:rPr>
      </w:pPr>
    </w:p>
    <w:p w14:paraId="1996B131" w14:textId="49C177A5" w:rsidR="00F43F10" w:rsidRPr="00D12BBA" w:rsidRDefault="005D2044" w:rsidP="007D130A">
      <w:pPr>
        <w:pStyle w:val="BodyText"/>
      </w:pPr>
      <w:r w:rsidRPr="00D12BBA">
        <w:t>U pacjentów z wczesnym rakiem piersi badania oceniające czynność serca wykonane przed rozpoczęciem leczenia, powinny być powtarzane, co 3 miesiące w trakcie leczenia, a następnie, co 6 miesięcy od chwili przerwania leczenia aż do upływu 24 miesięcy od podania ostatniej dawki produktu Tuznue. U pacjentów otrzymujących chemioterapię zawierającą antracykliny zaleca się kontynuację badań kontrolnych, które należy powtarzać raz w roku aż do upływu 5 lat od podania ostatniej dawki produktu Tuznue lub dłużej, w przypadku stwierdzenia ciągłego spadku LVEF.</w:t>
      </w:r>
    </w:p>
    <w:p w14:paraId="1996B132" w14:textId="77777777" w:rsidR="00F43F10" w:rsidRPr="00D12BBA" w:rsidRDefault="00F43F10" w:rsidP="007D130A">
      <w:pPr>
        <w:pStyle w:val="BodyText"/>
      </w:pPr>
    </w:p>
    <w:p w14:paraId="1996B133" w14:textId="166E700E" w:rsidR="00F43F10" w:rsidRPr="00D12BBA" w:rsidRDefault="005D2044" w:rsidP="007D130A">
      <w:pPr>
        <w:pStyle w:val="BodyText"/>
        <w:ind w:firstLine="1"/>
      </w:pPr>
      <w:r w:rsidRPr="00D12BBA">
        <w:t xml:space="preserve">Pacjenci z przebytym zawałem mięśnia sercowego, dławicą piersiową wymagająca stosowania leków, przebytą lub obecną CHF (NYHA Klasa II – IV), LVEF &lt; 55%, inną kardiomiopatią, zaburzeniami rytmu serca wymagającymi leczenia, klinicznie istotną wadą zastawek serca, źle kontrolowanym nadciśnieniem tętniczym (bez przypadków nadciśnienia tętniczego dobrze kontrolowanego farmakologicznie) lub z hemodynamicznie istotnym wysiękiem osierdziowym byli wykluczeni z udziału w kluczowych badaniach klinicznych z użyciem trastuzumabu, stosowanego w ramach </w:t>
      </w:r>
      <w:r w:rsidR="007D4F8B" w:rsidRPr="00D12BBA">
        <w:t>leczenia adjuwantowego lub neoadjuwantowego niezaawansowanego raka piersi. Z tego powodu u tych chorych nie zaleca się terapii produktem Tuznue.</w:t>
      </w:r>
    </w:p>
    <w:p w14:paraId="1996B134" w14:textId="77777777" w:rsidR="00F43F10" w:rsidRPr="00D12BBA" w:rsidRDefault="00F43F10" w:rsidP="007D130A">
      <w:pPr>
        <w:pStyle w:val="BodyText"/>
      </w:pPr>
    </w:p>
    <w:p w14:paraId="1996B135" w14:textId="5746E2A0" w:rsidR="00F43F10" w:rsidRPr="00D12BBA" w:rsidRDefault="007D4F8B" w:rsidP="007D130A">
      <w:pPr>
        <w:rPr>
          <w:i/>
        </w:rPr>
      </w:pPr>
      <w:r w:rsidRPr="00D12BBA">
        <w:rPr>
          <w:i/>
        </w:rPr>
        <w:t>Leczenie adjuwantowe</w:t>
      </w:r>
    </w:p>
    <w:p w14:paraId="1996B136" w14:textId="77777777" w:rsidR="00F43F10" w:rsidRPr="00D12BBA" w:rsidRDefault="00F43F10" w:rsidP="007D130A">
      <w:pPr>
        <w:pStyle w:val="BodyText"/>
        <w:rPr>
          <w:i/>
        </w:rPr>
      </w:pPr>
    </w:p>
    <w:p w14:paraId="1996B137" w14:textId="264A2C95" w:rsidR="00F43F10" w:rsidRPr="00D12BBA" w:rsidRDefault="007D4F8B" w:rsidP="007D130A">
      <w:pPr>
        <w:pStyle w:val="BodyText"/>
        <w:ind w:hanging="1"/>
      </w:pPr>
      <w:r w:rsidRPr="00D12BBA">
        <w:rPr>
          <w:iCs/>
        </w:rPr>
        <w:t>Produkt Tuznue w połączeniu z antracyklinami nie powinny być stosowane jednocześnie w leczeniu adjuwantowym.</w:t>
      </w:r>
    </w:p>
    <w:p w14:paraId="1996B138" w14:textId="77777777" w:rsidR="00F43F10" w:rsidRPr="00D12BBA" w:rsidRDefault="00F43F10" w:rsidP="007D130A">
      <w:pPr>
        <w:pStyle w:val="BodyText"/>
      </w:pPr>
    </w:p>
    <w:p w14:paraId="1996B139" w14:textId="753AAF77" w:rsidR="00F43F10" w:rsidRPr="00D12BBA" w:rsidRDefault="00343017" w:rsidP="007D130A">
      <w:pPr>
        <w:pStyle w:val="BodyText"/>
        <w:ind w:firstLine="1"/>
      </w:pPr>
      <w:r w:rsidRPr="00D12BBA">
        <w:t>U pacjentów z wczesnym rakiem piersi obserwowano wzrost częstości objawowych i bezobjawowych zdarzeń sercowych w populacji, w której trastuzumab był podawany po zastosowaniu chemioterapii zawierającej antracykliny, w porównaniu do populacji otrzymującej schemat niezawierający antracyklin, złożony z docetakselu i karboplatyny i wzrost ten był silniej zaznaczony w przypadkach, gdy trastuzumab był podawany jednocześnie z taksanami, niż wówczas gdy lek był stosowany sekwencyjnie po taksanach. Niezależnie od zastosowanego schematu, większość objawowych zdarzeń sercowych występowało w ciągu pierwszych 18 miesięcy. W jednym z 3 rejestracyjnych badań, w którym była dostępna mediana obserwacji 5,5 roku (BCIRG006) zaobserwowano ciągły wzrost skumulowanej częstości objawowych zdarzeń sercowych lub zmian LVEF u pacjentów, którzy otrzymywali trastuzumab jednocześnie z taksanem po wcześniejszym leczeniu antracyklinami, wynoszący do 2,37% w porównaniu z około 1% w dwóch grupach porównawczych (antracyklina plus cyklofosfamid, a następnie taksan, oraz taksan, karboplatyna i trastuzumab).</w:t>
      </w:r>
    </w:p>
    <w:p w14:paraId="1996B13A" w14:textId="77777777" w:rsidR="00F43F10" w:rsidRPr="00D12BBA" w:rsidRDefault="00F43F10" w:rsidP="007D130A">
      <w:pPr>
        <w:pStyle w:val="BodyText"/>
      </w:pPr>
    </w:p>
    <w:p w14:paraId="1996B13B" w14:textId="68209CDC" w:rsidR="00F43F10" w:rsidRPr="00D12BBA" w:rsidRDefault="00343017" w:rsidP="007D130A">
      <w:pPr>
        <w:pStyle w:val="BodyText"/>
      </w:pPr>
      <w:r w:rsidRPr="00D12BBA">
        <w:t>Na podstawie analizy 4 dużych badań klinicznych dotyczących terapii uzupełniającej chorych a raka piersi określono następujące czynniki ryzyka wystąpienia powikłań kardiologicznych: starszy wiek (&gt; 50 lat), mała LVEF (&lt; 55%) wyjściowo, przed rozpoczęciem lub w trakcie terapii paklitakselem, zmniejszenie LVEF o 10 – 15 punktów procentowych oraz stosowanie leków przeciw nadciśnieniu tętniczemu obecnie lub w przeszłości. U pacjentów poddanych terapii trastuzumabem ryzyko wystąpienia zaburzeń kardiologicznych po zakończeniu chemioterapii było większe w przypadku stosowania większej dawki całkowitej antracykliny przed rozpoczęciem terapii trastuzumabem oraz u pacjentów z nadwagą (indeks masy ciała [BMI] &gt; 25 kg/m</w:t>
      </w:r>
      <w:r w:rsidRPr="00D12BBA">
        <w:rPr>
          <w:vertAlign w:val="superscript"/>
        </w:rPr>
        <w:t>2</w:t>
      </w:r>
      <w:r w:rsidRPr="00D12BBA">
        <w:t>).</w:t>
      </w:r>
    </w:p>
    <w:p w14:paraId="1996B13C" w14:textId="77777777" w:rsidR="00F43F10" w:rsidRPr="00D12BBA" w:rsidRDefault="00F43F10" w:rsidP="007D130A">
      <w:pPr>
        <w:pStyle w:val="BodyText"/>
      </w:pPr>
    </w:p>
    <w:p w14:paraId="1996B13D" w14:textId="189BD575" w:rsidR="00F43F10" w:rsidRPr="00D12BBA" w:rsidRDefault="00E92284" w:rsidP="007D130A">
      <w:pPr>
        <w:rPr>
          <w:i/>
        </w:rPr>
      </w:pPr>
      <w:r w:rsidRPr="00D12BBA">
        <w:rPr>
          <w:i/>
        </w:rPr>
        <w:t>Leczenie neoadjuwantowe – adjuwantowe</w:t>
      </w:r>
    </w:p>
    <w:p w14:paraId="1996B13E" w14:textId="77777777" w:rsidR="00F43F10" w:rsidRPr="00D12BBA" w:rsidRDefault="00F43F10" w:rsidP="007D130A">
      <w:pPr>
        <w:pStyle w:val="BodyText"/>
        <w:rPr>
          <w:i/>
        </w:rPr>
      </w:pPr>
    </w:p>
    <w:p w14:paraId="1996B13F" w14:textId="24B02DA1" w:rsidR="00F43F10" w:rsidRPr="00D12BBA" w:rsidRDefault="00E92284" w:rsidP="007D130A">
      <w:pPr>
        <w:pStyle w:val="BodyText"/>
      </w:pPr>
      <w:r w:rsidRPr="00D12BBA">
        <w:t>U pacjentów z wczesnym rakiem piersi kwalifikujących się do leczenia neoadjuwantowego-adjuwantowego, produkt Tuznue powinien być stosowany jednocześnie z antracyklinami wyłącznie u pacjentów nieleczonych dotąd chemioterapią i tylko z użyciem małej dawki antracyklin np. maksymalna dawka kumulacyjna: doksorubicyny 180 mg/m</w:t>
      </w:r>
      <w:r w:rsidRPr="00D12BBA">
        <w:rPr>
          <w:vertAlign w:val="superscript"/>
        </w:rPr>
        <w:t>2</w:t>
      </w:r>
      <w:r w:rsidRPr="00D12BBA">
        <w:t xml:space="preserve"> lub epirubicyny 360 mg/m</w:t>
      </w:r>
      <w:r w:rsidRPr="00D12BBA">
        <w:rPr>
          <w:vertAlign w:val="superscript"/>
        </w:rPr>
        <w:t>2</w:t>
      </w:r>
      <w:r w:rsidRPr="00D12BBA">
        <w:t>.</w:t>
      </w:r>
    </w:p>
    <w:p w14:paraId="1996B140" w14:textId="77777777" w:rsidR="00F43F10" w:rsidRPr="00D12BBA" w:rsidRDefault="00F43F10" w:rsidP="007D130A">
      <w:pPr>
        <w:pStyle w:val="BodyText"/>
      </w:pPr>
    </w:p>
    <w:p w14:paraId="1996B141" w14:textId="2825127E" w:rsidR="00F43F10" w:rsidRPr="00D12BBA" w:rsidRDefault="00E92284" w:rsidP="007D130A">
      <w:pPr>
        <w:pStyle w:val="BodyText"/>
      </w:pPr>
      <w:r w:rsidRPr="00D12BBA">
        <w:t>Jeżeli pacjentów poddano jednoczasowo pełnemu leczeniu składającemu się z produktu Tuznue i antracykliny w małej dawce, stosowanych w ramach terapii neoadjuwantowej, nie należy podawać dodatkowej chemioterapii po leczeniu operacyjnym. W pozostałych sytuacjach klinicznych decyzja o potrzebie użycia dodatkowej chemioterapii zależy od indywidulanych czynników.</w:t>
      </w:r>
    </w:p>
    <w:p w14:paraId="1996B142" w14:textId="77777777" w:rsidR="00F43F10" w:rsidRPr="00D12BBA" w:rsidRDefault="00F43F10" w:rsidP="007D130A">
      <w:pPr>
        <w:pStyle w:val="BodyText"/>
      </w:pPr>
    </w:p>
    <w:p w14:paraId="1996B143" w14:textId="5E02BB29" w:rsidR="00F43F10" w:rsidRPr="00D12BBA" w:rsidRDefault="00E92284" w:rsidP="007D130A">
      <w:pPr>
        <w:pStyle w:val="BodyText"/>
      </w:pPr>
      <w:r w:rsidRPr="00D12BBA">
        <w:t>Doświadczenie z jednoczesnej terapii trastuzumabem i antracyklinami w małej dawce jest obecnie ograniczone do wyników 2 badań klinicznych (MO16432 oraz BO22227).</w:t>
      </w:r>
    </w:p>
    <w:p w14:paraId="1996B144" w14:textId="77777777" w:rsidR="00F43F10" w:rsidRPr="00D12BBA" w:rsidRDefault="00F43F10" w:rsidP="007D130A">
      <w:pPr>
        <w:pStyle w:val="BodyText"/>
      </w:pPr>
    </w:p>
    <w:p w14:paraId="1996B145" w14:textId="051A38F0" w:rsidR="00F43F10" w:rsidRPr="00D12BBA" w:rsidRDefault="00E92284" w:rsidP="007D130A">
      <w:pPr>
        <w:pStyle w:val="BodyText"/>
      </w:pPr>
      <w:r w:rsidRPr="00D12BBA">
        <w:t>W kluczowym badaniu MO16432 trastuzumab podawano równocześnie z chemioterapią neoadjuwantową, zawierającą 3 cykle doksorubicyny (skumulowana dawka 180 mg/m</w:t>
      </w:r>
      <w:r w:rsidRPr="00D12BBA">
        <w:rPr>
          <w:vertAlign w:val="superscript"/>
        </w:rPr>
        <w:t>2</w:t>
      </w:r>
      <w:r w:rsidRPr="00D12BBA">
        <w:t>).</w:t>
      </w:r>
    </w:p>
    <w:p w14:paraId="1996B146" w14:textId="77777777" w:rsidR="00F43F10" w:rsidRPr="00D12BBA" w:rsidRDefault="00F43F10" w:rsidP="007D130A">
      <w:pPr>
        <w:pStyle w:val="BodyText"/>
      </w:pPr>
    </w:p>
    <w:p w14:paraId="1996B147" w14:textId="4FDCB693" w:rsidR="002D3705" w:rsidRPr="00D12BBA" w:rsidRDefault="00E92284" w:rsidP="007D130A">
      <w:pPr>
        <w:pStyle w:val="BodyText"/>
      </w:pPr>
      <w:r w:rsidRPr="00D12BBA">
        <w:t>Częstość występowania objawowego zaburzenia czynności serca wyniosła 1,7 % w ramienu, w którym stosowano trastuzumab.</w:t>
      </w:r>
    </w:p>
    <w:p w14:paraId="1996B148" w14:textId="77777777" w:rsidR="002D3705" w:rsidRPr="00D12BBA" w:rsidRDefault="002D3705" w:rsidP="007D130A">
      <w:pPr>
        <w:pStyle w:val="BodyText"/>
      </w:pPr>
    </w:p>
    <w:p w14:paraId="1996B149" w14:textId="0120FBDB" w:rsidR="002D3705" w:rsidRPr="00D12BBA" w:rsidRDefault="00E92284" w:rsidP="007D130A">
      <w:pPr>
        <w:pStyle w:val="BodyText"/>
      </w:pPr>
      <w:r w:rsidRPr="00D12BBA">
        <w:t>W kluczowym badaniu BO22227 trastuzumab podawano jednocześnie z chemioterapią neoadjuwantową zawierającą 4 cykle epirubicyny (skumulowana dawka 300 mg/m</w:t>
      </w:r>
      <w:r w:rsidRPr="00D12BBA">
        <w:rPr>
          <w:vertAlign w:val="superscript"/>
        </w:rPr>
        <w:t>2</w:t>
      </w:r>
      <w:r w:rsidRPr="00D12BBA">
        <w:t>); przy medianie okresu obserwacji przekraczającej 70 miesięcy częstość występowania zastoinowej niewydolności serca wyniosła 0,3% w ramieniu z trastuzumabem w formie dożylnej.</w:t>
      </w:r>
    </w:p>
    <w:p w14:paraId="1996B14A" w14:textId="77777777" w:rsidR="002D3705" w:rsidRPr="00D12BBA" w:rsidRDefault="002D3705" w:rsidP="007D130A">
      <w:pPr>
        <w:pStyle w:val="BodyText"/>
      </w:pPr>
    </w:p>
    <w:p w14:paraId="1996B14B" w14:textId="32CD3D30" w:rsidR="00F43F10" w:rsidRPr="00D12BBA" w:rsidRDefault="000E0BD1" w:rsidP="007D130A">
      <w:pPr>
        <w:pStyle w:val="BodyText"/>
      </w:pPr>
      <w:r w:rsidRPr="00D12BBA">
        <w:t>Doświadczenia kliniczne u chorych po 65 roku życia są ograniczone.</w:t>
      </w:r>
    </w:p>
    <w:p w14:paraId="1996B14C" w14:textId="77777777" w:rsidR="001E4BAF" w:rsidRPr="00D12BBA" w:rsidRDefault="001E4BAF" w:rsidP="007D130A">
      <w:pPr>
        <w:pStyle w:val="BodyText"/>
      </w:pPr>
    </w:p>
    <w:p w14:paraId="1996B14D" w14:textId="69A4714C" w:rsidR="00F43F10" w:rsidRPr="00D12BBA" w:rsidRDefault="000E0BD1" w:rsidP="007D130A">
      <w:pPr>
        <w:pStyle w:val="BodyText"/>
      </w:pPr>
      <w:r w:rsidRPr="00D12BBA">
        <w:rPr>
          <w:u w:val="single"/>
        </w:rPr>
        <w:t>Reakcje związane z wlewem (IRRs) i nadwrażliwość</w:t>
      </w:r>
    </w:p>
    <w:p w14:paraId="1996B14E" w14:textId="77777777" w:rsidR="00F43F10" w:rsidRPr="00D12BBA" w:rsidRDefault="00F43F10" w:rsidP="007D130A">
      <w:pPr>
        <w:pStyle w:val="BodyText"/>
      </w:pPr>
    </w:p>
    <w:p w14:paraId="1996B14F" w14:textId="280284A0" w:rsidR="00F43F10" w:rsidRPr="00D12BBA" w:rsidRDefault="000E0BD1" w:rsidP="007D130A">
      <w:pPr>
        <w:pStyle w:val="BodyText"/>
        <w:ind w:left="1" w:hanging="1"/>
      </w:pPr>
      <w:r w:rsidRPr="00D12BBA">
        <w:t>Raportowano ciężkie IRRs, związane z wlewem trastuzumabu obejmujące duszność, nagłe obniżenie ciśnienia tętniczego krwi, świsty, nadciśnienie, skurcz oskrzeli, tachyarytmię nadkomorową, zmniejszoną saturację tlenem, anafilaksję, zespół zaburzeń oddechowych, pokrzywkę i obrzęk naczynioruchowy (patrz punkt 4.8). Można stosować premedykację, aby zmniejszyć ryzyko wystąpienia tych powikłań. Większość tych działań niepożądanych występuje podczas lub w ciągu 2,5 godziny od chwili rozpoczęcia pierwszego wlewu. Jeśli wystąpią objawy niepożądane związane z wlewem, wlew powinien zostać zatrzymany lub zwolniony, a pacjent powinien być obserwowany, aż do ustąpienia wszystkich stwierdzonych objawów (patrz punkt 4.2). W leczeniu tych objawów można stosować leki przeciwbólowe/przeciwgorączkowe, takie jak petydyna lub paracetamol, albo leki antyhistaminowe, takie jak difenhydramina. U większości pacjentów doszło do ustąpienia objawów i następnie otrzymali oni kolejne wlewy trastuzumabu. W leczeniu poważnych reakcji niepożądanych z powodzeniem stosowano leczenie wspomagające takie jak: tlenoterapia, leki z grupy agonistów receptora beta i kortykosteroidy. W rzadkich przypadkach reakcje te związane są z gwałtownym przebiegiem klinicznym kończącym się zgonem pacjenta. U pacjentów z dusznością spoczynkową, związaną z powikłaniami zaawansowanej choroby nowotworowej i chorobami towarzyszącymi, ryzyko powikłań kończących się zgonem związanych z wlewem może być zwiększone. Dlatego też tacy pacjenci nie powinni być leczeni produktem Tuznue (patrz punkt 4.3).</w:t>
      </w:r>
    </w:p>
    <w:p w14:paraId="1996B150" w14:textId="77777777" w:rsidR="00F43F10" w:rsidRPr="00D12BBA" w:rsidRDefault="00F43F10" w:rsidP="007D130A">
      <w:pPr>
        <w:pStyle w:val="BodyText"/>
      </w:pPr>
    </w:p>
    <w:p w14:paraId="1996B151" w14:textId="61921798" w:rsidR="00F43F10" w:rsidRPr="00D12BBA" w:rsidRDefault="000E0BD1" w:rsidP="007D130A">
      <w:pPr>
        <w:pStyle w:val="BodyText"/>
        <w:ind w:firstLine="2"/>
      </w:pPr>
      <w:r w:rsidRPr="00D12BBA">
        <w:t>Opisywano również początkową poprawę z następowym pogorszeniem i reakcjami opóźnionymi z gwałtownym przebiegiem klinicznym. Powikłania kończące się zgonem występowały w okresie od kilku godzin, aż do jednego tygodnia następującego po wlewie. Bardzo rzadko początek objawów związanych z wlewem i zaburzeniami oddechowymi występował u chorych po czasie większym niż 6 godzin od rozpoczęcia wlewu trastuzumabu. Pacjenci powinni być ostrzeżeni o możliwości wystąpienia takiego opóźnienia oraz powinni być poinstruowani o konieczności skontaktowania się z lekarzem, jeśli tylko objawy te wystąpią.</w:t>
      </w:r>
    </w:p>
    <w:p w14:paraId="1996B152" w14:textId="77777777" w:rsidR="00F43F10" w:rsidRPr="00D12BBA" w:rsidRDefault="00F43F10" w:rsidP="007D130A">
      <w:pPr>
        <w:pStyle w:val="BodyText"/>
      </w:pPr>
    </w:p>
    <w:p w14:paraId="1996B153" w14:textId="5EF91A08" w:rsidR="00F43F10" w:rsidRPr="00D12BBA" w:rsidRDefault="000E0BD1" w:rsidP="007D130A">
      <w:pPr>
        <w:pStyle w:val="BodyText"/>
      </w:pPr>
      <w:r w:rsidRPr="00D12BBA">
        <w:rPr>
          <w:u w:val="single"/>
        </w:rPr>
        <w:t>Objawy ze strony układu oddechowego</w:t>
      </w:r>
    </w:p>
    <w:p w14:paraId="1996B154" w14:textId="77777777" w:rsidR="00F43F10" w:rsidRPr="00D12BBA" w:rsidRDefault="00F43F10" w:rsidP="007D130A">
      <w:pPr>
        <w:pStyle w:val="BodyText"/>
      </w:pPr>
    </w:p>
    <w:p w14:paraId="1996B155" w14:textId="2A39AEC1" w:rsidR="00F43F10" w:rsidRPr="00D12BBA" w:rsidRDefault="000E0BD1" w:rsidP="007D130A">
      <w:pPr>
        <w:pStyle w:val="BodyText"/>
        <w:ind w:left="1" w:hanging="1"/>
      </w:pPr>
      <w:r w:rsidRPr="00D12BBA">
        <w:t>Po wprowadzeniu trastuzumabu do obrotu zgłaszano występowanie ciężkich reakcji oddechowych związanych z podawaniem produktu (patrz punkt 4.8). Przypadki te czasem kończyły się zgonem pacjenta. Dodatkowo zgłaszano przypadki śródmiąższowej choroby płuc obejmującej nacieki w płucach, zespół ostrej niewydolności oddechowej, zapalenie płuc, śródmiąższowe zapalenie płuc, wysięk opłucnowy, zaburzenia oddechowe, ostry obrzęk płuc i niewydolność oddechową. Do czynników ryzyka śródmiąższowej choroby płuc należą wcześniejsze lub aktualnie prowadzone inne terapie przeciwnowotworowe, o których wiadomo, że są z nią związane. Terapie te obejmują: stosowanie taksanów, gemcytabiny, winorelbiny i radioterapii. Te zdarzenia niepożądane mogą wystąpić jako część reakcji związanych z wlewem lub jako reakcje opóźnione. U pacjentów z dusznością spoczynkową, związaną z powikłaniami zaawansowanej choroby nowotworowej i chorobami towarzyszącymi, ryzyko powikłań ze strony układu oddechowego może być zwiększone. Dlatego też, tacy pacjenci nie powinni być leczeni produktem Tuznue (patrz punkt 4.3). Należy zachować ostrożność ze względu na możliwość wystąpienia śródmiąższowego zapalenie płuc, szczególnie u pacjentów otrzymujących jednocześnie taksany.</w:t>
      </w:r>
    </w:p>
    <w:p w14:paraId="1996B156" w14:textId="77777777" w:rsidR="00F43F10" w:rsidRPr="00D12BBA" w:rsidRDefault="00F43F10" w:rsidP="007D130A">
      <w:pPr>
        <w:pStyle w:val="BodyText"/>
      </w:pPr>
    </w:p>
    <w:p w14:paraId="1996B157" w14:textId="462E1AF0" w:rsidR="00F43F10" w:rsidRPr="00D12BBA" w:rsidRDefault="009F5333" w:rsidP="007D130A">
      <w:pPr>
        <w:pStyle w:val="Heading1"/>
      </w:pPr>
      <w:r w:rsidRPr="00D12BBA">
        <w:t>4.5</w:t>
      </w:r>
      <w:r w:rsidRPr="00D12BBA">
        <w:tab/>
      </w:r>
      <w:r w:rsidR="00FB3FAF" w:rsidRPr="00D12BBA">
        <w:t>Interakcje z innymi produktami leczniczymi i inne rodzaje interakcji</w:t>
      </w:r>
    </w:p>
    <w:p w14:paraId="1996B158" w14:textId="77777777" w:rsidR="00F43F10" w:rsidRPr="00D12BBA" w:rsidRDefault="00F43F10" w:rsidP="007D130A">
      <w:pPr>
        <w:pStyle w:val="BodyText"/>
        <w:rPr>
          <w:b/>
        </w:rPr>
      </w:pPr>
    </w:p>
    <w:p w14:paraId="1996B159" w14:textId="789ABD04" w:rsidR="00F43F10" w:rsidRPr="00D12BBA" w:rsidRDefault="00FB3FAF" w:rsidP="007D130A">
      <w:pPr>
        <w:pStyle w:val="BodyText"/>
        <w:ind w:left="3" w:hanging="3"/>
      </w:pPr>
      <w:r w:rsidRPr="00D12BBA">
        <w:t>Nie przeprowadzano formalnych badań nad interakcjami leków. Nie obserwowano w badaniach klinicznych klinicznie istotnych interakcji pomiędzy produktem trastuzumab a innymi równocześnie stosowanymi produktami leczniczymi.</w:t>
      </w:r>
    </w:p>
    <w:p w14:paraId="1996B15A" w14:textId="77777777" w:rsidR="00F43F10" w:rsidRPr="00D12BBA" w:rsidRDefault="00F43F10" w:rsidP="007D130A">
      <w:pPr>
        <w:pStyle w:val="BodyText"/>
      </w:pPr>
    </w:p>
    <w:p w14:paraId="1996B15B" w14:textId="5AA31019" w:rsidR="00F43F10" w:rsidRPr="00D12BBA" w:rsidRDefault="00DC4A58" w:rsidP="007D130A">
      <w:pPr>
        <w:pStyle w:val="BodyText"/>
      </w:pPr>
      <w:r w:rsidRPr="00D12BBA">
        <w:rPr>
          <w:u w:val="single"/>
        </w:rPr>
        <w:t>Wpływ trastuzumabu na farmakokinetykę innych leków przeciwnowotworowych</w:t>
      </w:r>
    </w:p>
    <w:p w14:paraId="1996B15C" w14:textId="77777777" w:rsidR="00F43F10" w:rsidRPr="00D12BBA" w:rsidRDefault="00F43F10" w:rsidP="007D130A">
      <w:pPr>
        <w:pStyle w:val="BodyText"/>
      </w:pPr>
    </w:p>
    <w:p w14:paraId="1996B15D" w14:textId="4D1F8BD6" w:rsidR="00F43F10" w:rsidRPr="00D12BBA" w:rsidRDefault="00DC4A58" w:rsidP="007D130A">
      <w:pPr>
        <w:pStyle w:val="BodyText"/>
      </w:pPr>
      <w:r w:rsidRPr="00D12BBA">
        <w:t>Dane farmakokinetyczne z badań BO15935 i M77004 u kobiet z przerzutowym rakiem piersi (MBC) HER2-dodatnim sugerowały, że ekspozycja na paklitaksel i doksorubicynę (i ich główne metabolity 6-α-hydroksypaklitaksel POH i doksorubicynol DOL) nie została zmieniona w obecności trastuzumabu (8 mg/kg lub 4 mg/kg iv. dawka nasycająca, a następnie odpowiednio dawki 6 mg/kg iv. co 3 tygodnie lub 2 mg/kg iv.co tydzień).</w:t>
      </w:r>
    </w:p>
    <w:p w14:paraId="1996B15E" w14:textId="77777777" w:rsidR="006C6DA6" w:rsidRPr="00D12BBA" w:rsidRDefault="006C6DA6" w:rsidP="007D130A">
      <w:pPr>
        <w:pStyle w:val="BodyText"/>
      </w:pPr>
    </w:p>
    <w:p w14:paraId="1996B15F" w14:textId="0CF53A53" w:rsidR="00F43F10" w:rsidRPr="00D12BBA" w:rsidRDefault="00DC4A58" w:rsidP="007D130A">
      <w:pPr>
        <w:pStyle w:val="BodyText"/>
      </w:pPr>
      <w:r w:rsidRPr="00D12BBA">
        <w:t>Jednakże, trastuzumab może podnosić całkowitą ekspozycję na jeden metabolit doksorubicyny (7-deoksy-1,3-dihydro doksorubicynon D7D). Bioaktywność D7D i kliniczne znaczenie wpływu podniesienia poziomu tego metabolitu były niejasne.</w:t>
      </w:r>
    </w:p>
    <w:p w14:paraId="1996B160" w14:textId="77777777" w:rsidR="00F43F10" w:rsidRPr="00D12BBA" w:rsidRDefault="00F43F10" w:rsidP="007D130A">
      <w:pPr>
        <w:pStyle w:val="BodyText"/>
      </w:pPr>
    </w:p>
    <w:p w14:paraId="1996B161" w14:textId="789E6F26" w:rsidR="00F43F10" w:rsidRPr="00D12BBA" w:rsidRDefault="006E3528" w:rsidP="007D130A">
      <w:pPr>
        <w:pStyle w:val="BodyText"/>
      </w:pPr>
      <w:r w:rsidRPr="00D12BBA">
        <w:t>Dane z badania JP16003, jednoramiennego badania trastuzumabu (4 mg/kg dawka nasycająca iv. i 2</w:t>
      </w:r>
      <w:r w:rsidR="00A512EC" w:rsidRPr="00D12BBA">
        <w:t> </w:t>
      </w:r>
      <w:r w:rsidRPr="00D12BBA">
        <w:t>mg/kg iv. raz w tygodniu) i docetakselu (60 mg/m</w:t>
      </w:r>
      <w:r w:rsidRPr="00D12BBA">
        <w:rPr>
          <w:vertAlign w:val="superscript"/>
        </w:rPr>
        <w:t>2</w:t>
      </w:r>
      <w:r w:rsidRPr="00D12BBA">
        <w:t xml:space="preserve"> iv.) u japońskich kobiet z MBC HER2-dodatnim, sugerują, że jednoczesne stosowanie trastuzumabu nie miało wpływu na farmakokinetykę pojedynczej dawki docetakselu. Badanie JP19959 było badaniem dodatkowym badania BO18255 (ToGA) prowadzonym u japońskich mężczyzn i kobiet jako pacjentów z zaawansowanym rakiem żołądka w celu oceny farmakokinetyki kapecytabiny i cisplatyny stosowanymi z trastuzumabem lub bez trastuzumabu. Wyniki tego małego dodatkowego badania sugeruwały, że ekspozycja na bioaktywne metabolity (np. 5-FU) kapecytabiny nie była zmieniona przez jednoczesne stosowanie cisplatyny lub jednoczesne stosowanie cisplatyny z trastuzumabem. Jednak sama kapecytabina wykazywała wyższe stężenie i dłuższy okres półtrwania w połączeniu z trastuzumabem. Dane sugerują również, że farmakokinetyka cisplatyny nie była zmieniona pod wpływem jednoczesnego stosowania kapecytabiny lub jednoczesnego stosowania kapecytabiny z trastuzumabem.</w:t>
      </w:r>
    </w:p>
    <w:p w14:paraId="1996B162" w14:textId="77777777" w:rsidR="00F43F10" w:rsidRPr="00D12BBA" w:rsidRDefault="00F43F10" w:rsidP="007D130A">
      <w:pPr>
        <w:pStyle w:val="BodyText"/>
      </w:pPr>
    </w:p>
    <w:p w14:paraId="1996B163" w14:textId="546F146A" w:rsidR="00F43F10" w:rsidRPr="00D12BBA" w:rsidRDefault="006E3528" w:rsidP="007D130A">
      <w:pPr>
        <w:pStyle w:val="BodyText"/>
        <w:ind w:hanging="1"/>
      </w:pPr>
      <w:r w:rsidRPr="00D12BBA">
        <w:t>Dane farmakokinetyczne z badania H4613g/GO 01305 u pacjentów z przerzutowym lub miejscowo zaawansowanym, nieoperacyjnym rakiem HER2-dodatnim sugerują, że trastuzumab nie miał wpływu na farmakokinetykę karboplatyny.</w:t>
      </w:r>
    </w:p>
    <w:p w14:paraId="1996B164" w14:textId="77777777" w:rsidR="00F43F10" w:rsidRPr="00D12BBA" w:rsidRDefault="00F43F10" w:rsidP="007D130A">
      <w:pPr>
        <w:pStyle w:val="BodyText"/>
      </w:pPr>
    </w:p>
    <w:p w14:paraId="1996B165" w14:textId="4288DBD4" w:rsidR="00F43F10" w:rsidRPr="00D12BBA" w:rsidRDefault="006E3528" w:rsidP="007D130A">
      <w:pPr>
        <w:pStyle w:val="BodyText"/>
      </w:pPr>
      <w:r w:rsidRPr="00D12BBA">
        <w:rPr>
          <w:u w:val="single"/>
        </w:rPr>
        <w:t>Wpływ leków przeciwnowotworowych na farmakokinetykę trastuzumabu</w:t>
      </w:r>
    </w:p>
    <w:p w14:paraId="1996B166" w14:textId="77777777" w:rsidR="00F43F10" w:rsidRPr="00D12BBA" w:rsidRDefault="00F43F10" w:rsidP="007D130A">
      <w:pPr>
        <w:pStyle w:val="BodyText"/>
      </w:pPr>
    </w:p>
    <w:p w14:paraId="1996B167" w14:textId="3A60DD32" w:rsidR="00F43F10" w:rsidRPr="00D12BBA" w:rsidRDefault="006E3528" w:rsidP="007D130A">
      <w:pPr>
        <w:pStyle w:val="BodyText"/>
      </w:pPr>
      <w:r w:rsidRPr="00D12BBA">
        <w:t>Przez porównanie symulowanych stężeń trastuzumabu po stosowaniu trastuzumabu w monoterapii (4</w:t>
      </w:r>
      <w:r w:rsidR="002E04E9" w:rsidRPr="00D12BBA">
        <w:t> </w:t>
      </w:r>
      <w:r w:rsidRPr="00D12BBA">
        <w:t>mg/kg dawka nasycająca /2 mg/kg raz w tygodniu iv.) i obserwowanych stężeniach w surowicy krwi u japońskich kobiet z HER2-dodatnim MBC (badanie JP16003) nie znaleziono dowodów na występowanie efektu farmakokinetycznego jednoczesnego podawania docetakselu na farmakokinetykę trastuzumabu.</w:t>
      </w:r>
    </w:p>
    <w:p w14:paraId="1996B168" w14:textId="77777777" w:rsidR="00F43F10" w:rsidRPr="00D12BBA" w:rsidRDefault="00F43F10" w:rsidP="007D130A">
      <w:pPr>
        <w:pStyle w:val="BodyText"/>
      </w:pPr>
    </w:p>
    <w:p w14:paraId="1996B169" w14:textId="731EFD91" w:rsidR="00F43F10" w:rsidRPr="00D12BBA" w:rsidRDefault="002E04E9" w:rsidP="007D130A">
      <w:pPr>
        <w:pStyle w:val="BodyText"/>
        <w:ind w:firstLine="1"/>
      </w:pPr>
      <w:r w:rsidRPr="00D12BBA">
        <w:t>Porównanie wyników farmakokinetycznych z dwóch badań II fazy (BO15935 i M77004) i jednego badania fazy III (H0648g), w których pacjentów leczono jednocześnie trastuzumabem z paklitakselem i z dwóch badań II fazy, w których trastuzumab był podawany w monoterapii (W016229 i MO 16982), u kobiet z MBC HER2-dodatnim wskazuje, że poszczególne i średnie stężenia minimalne trastuzumabu w surowicy są zróżnicowane w obrębie poszczególnych badań, jednak nie stwierdzono wyraźnego wpływu jednoczesnego podawania paklitakselu na farmakokinetykę trastuzumabu. Porównanie danych farmakokinetycznych trastuzumabu z badania M77004, w którym kobiety z HER2-dodatnim MBC leczono równocześnie trastuzumabem z paklitakselem i doksorubicyną do danych farmakokinetycznych trastuzumabu w badaniach, w których trastuzumab był stosowany jako monoterapia (H0649g) lub w kombinacji z antracyklinami i cyklofosfamidem lub paklitakselem (badanie H0648g) sugerowało brak wpływu doksorubicyny i paklitakselu na farmakokinetykę trastuzumabu.</w:t>
      </w:r>
    </w:p>
    <w:p w14:paraId="1996B16A" w14:textId="77777777" w:rsidR="00F43F10" w:rsidRPr="00D12BBA" w:rsidRDefault="00F43F10" w:rsidP="007D130A">
      <w:pPr>
        <w:pStyle w:val="BodyText"/>
      </w:pPr>
    </w:p>
    <w:p w14:paraId="1996B16B" w14:textId="50A8B5D0" w:rsidR="00F43F10" w:rsidRPr="00D12BBA" w:rsidRDefault="002E04E9" w:rsidP="007D130A">
      <w:pPr>
        <w:pStyle w:val="BodyText"/>
        <w:ind w:left="1" w:hanging="1"/>
      </w:pPr>
      <w:r w:rsidRPr="00D12BBA">
        <w:t>Dane farmakokinetyczne z badania H4613g/GO 01305 sugerują, że karboplatyna nie miała wpływu na farmakokinetykę trastuzumabu.</w:t>
      </w:r>
    </w:p>
    <w:p w14:paraId="1996B16C" w14:textId="77777777" w:rsidR="00F43F10" w:rsidRPr="00D12BBA" w:rsidRDefault="00F43F10" w:rsidP="007D130A">
      <w:pPr>
        <w:pStyle w:val="BodyText"/>
      </w:pPr>
    </w:p>
    <w:p w14:paraId="1996B16D" w14:textId="729AA5EE" w:rsidR="00F43F10" w:rsidRPr="00D12BBA" w:rsidRDefault="002E04E9" w:rsidP="007D130A">
      <w:pPr>
        <w:pStyle w:val="BodyText"/>
        <w:ind w:firstLine="2"/>
      </w:pPr>
      <w:r w:rsidRPr="00D12BBA">
        <w:t>Jednoczesne stosowanie anastrozolu nie wpływa na farmakokinetykę trastuzumabu.</w:t>
      </w:r>
    </w:p>
    <w:p w14:paraId="1996B16E" w14:textId="77777777" w:rsidR="00F43F10" w:rsidRPr="00D12BBA" w:rsidRDefault="00F43F10" w:rsidP="007D130A">
      <w:pPr>
        <w:pStyle w:val="BodyText"/>
      </w:pPr>
    </w:p>
    <w:p w14:paraId="1996B16F" w14:textId="682C7071" w:rsidR="00F43F10" w:rsidRPr="00D12BBA" w:rsidRDefault="009F5333" w:rsidP="007D130A">
      <w:pPr>
        <w:pStyle w:val="Heading1"/>
      </w:pPr>
      <w:r w:rsidRPr="00D12BBA">
        <w:t>4.6</w:t>
      </w:r>
      <w:r w:rsidRPr="00D12BBA">
        <w:tab/>
      </w:r>
      <w:r w:rsidR="002E04E9" w:rsidRPr="00D12BBA">
        <w:t>Wpływ na płodność, ciążę i laktację</w:t>
      </w:r>
    </w:p>
    <w:p w14:paraId="1996B170" w14:textId="77777777" w:rsidR="00F43F10" w:rsidRPr="00D12BBA" w:rsidRDefault="00F43F10" w:rsidP="007D130A">
      <w:pPr>
        <w:pStyle w:val="BodyText"/>
        <w:keepNext/>
        <w:rPr>
          <w:b/>
        </w:rPr>
      </w:pPr>
    </w:p>
    <w:p w14:paraId="1996B171" w14:textId="23B32122" w:rsidR="00F43F10" w:rsidRPr="00D12BBA" w:rsidRDefault="002E04E9" w:rsidP="007D130A">
      <w:pPr>
        <w:pStyle w:val="BodyText"/>
        <w:keepNext/>
        <w:rPr>
          <w:u w:val="single"/>
        </w:rPr>
      </w:pPr>
      <w:r w:rsidRPr="00D12BBA">
        <w:rPr>
          <w:u w:val="single"/>
        </w:rPr>
        <w:t>Kobiety w wieku rozrodczym</w:t>
      </w:r>
    </w:p>
    <w:p w14:paraId="1996B172" w14:textId="77777777" w:rsidR="006C6DA6" w:rsidRPr="00D12BBA" w:rsidRDefault="006C6DA6" w:rsidP="007D130A">
      <w:pPr>
        <w:pStyle w:val="BodyText"/>
      </w:pPr>
    </w:p>
    <w:p w14:paraId="1996B173" w14:textId="5133A2A9" w:rsidR="00F43F10" w:rsidRPr="00D12BBA" w:rsidRDefault="002E04E9" w:rsidP="007D130A">
      <w:pPr>
        <w:pStyle w:val="BodyText"/>
        <w:ind w:left="1" w:hanging="1"/>
      </w:pPr>
      <w:r w:rsidRPr="00D12BBA">
        <w:t>Kobietom w wieku rozrodczym należy zalecić stosowanie skutecznej antykoncepcji w czasie leczenia produktem Tuznue i przez 7 miesięcy po jego zakończeniu (patrz punkt 5.2).</w:t>
      </w:r>
    </w:p>
    <w:p w14:paraId="1996B174" w14:textId="77777777" w:rsidR="00F43F10" w:rsidRPr="00D12BBA" w:rsidRDefault="00F43F10" w:rsidP="007D130A">
      <w:pPr>
        <w:pStyle w:val="BodyText"/>
      </w:pPr>
    </w:p>
    <w:p w14:paraId="1996B175" w14:textId="0A06B14E" w:rsidR="00F43F10" w:rsidRPr="00D12BBA" w:rsidRDefault="002E04E9" w:rsidP="007D130A">
      <w:pPr>
        <w:pStyle w:val="BodyText"/>
        <w:rPr>
          <w:u w:val="single"/>
        </w:rPr>
      </w:pPr>
      <w:r w:rsidRPr="00D12BBA">
        <w:rPr>
          <w:u w:val="single"/>
        </w:rPr>
        <w:t>Ciąża</w:t>
      </w:r>
    </w:p>
    <w:p w14:paraId="1996B176" w14:textId="77777777" w:rsidR="00C54778" w:rsidRPr="00D12BBA" w:rsidRDefault="00C54778" w:rsidP="007D130A">
      <w:pPr>
        <w:pStyle w:val="BodyText"/>
      </w:pPr>
    </w:p>
    <w:p w14:paraId="1996B177" w14:textId="5B26B264" w:rsidR="00F43F10" w:rsidRPr="00D12BBA" w:rsidRDefault="007A074D" w:rsidP="007D130A">
      <w:pPr>
        <w:pStyle w:val="BodyText"/>
        <w:ind w:left="1" w:hanging="1"/>
      </w:pPr>
      <w:r w:rsidRPr="00D12BBA">
        <w:t>Badania postaci dożylnej trastuzumabu dotyczące rozrodczości przeprowadzono na małpach Cynomolgus, podając im dawkę 25 razy większą od cotygodniowej dawki podtrzymującej u ludzi wynoszącej 2 mg/kg mc., nie zaobserwowano zmniejszenia się płodności, ani niekorzystnego działania na płód. Obserwowano transport łożyskowy trastuzumabu w ciągu wczesnego (dni od 20 do 50 dnia ciąży) i późnego (dni od 120 do 150 dnia ciąży) okresu rozwoju płodowego. Nie wiadomo, czy trastuzumab może oddziaływać na zdolności rozrodcze. Na podstawie badań na zwierzętach nie zawsze można przewidzieć działanie u ludzi, dlatego też nie należy stosować trastuzumabu podczas ciąży chyba, że potencjalna korzyść dla matki przewyższa potencjalne ryzyko dla płodu.</w:t>
      </w:r>
    </w:p>
    <w:p w14:paraId="1996B178" w14:textId="77777777" w:rsidR="00F43F10" w:rsidRPr="00D12BBA" w:rsidRDefault="00F43F10" w:rsidP="007D130A">
      <w:pPr>
        <w:pStyle w:val="BodyText"/>
      </w:pPr>
    </w:p>
    <w:p w14:paraId="1996B179" w14:textId="0D27A383" w:rsidR="00F43F10" w:rsidRPr="00D12BBA" w:rsidRDefault="007A074D" w:rsidP="007D130A">
      <w:pPr>
        <w:pStyle w:val="BodyText"/>
        <w:ind w:hanging="1"/>
      </w:pPr>
      <w:r w:rsidRPr="00D12BBA">
        <w:t>Po wprowadzeniu produktu na rynek, u ciężarnych kobiet otrzymujących trastuzumab obserwowano przypadki zaburzeń wzrostu i/lub funkcji nerek płodu w związku z małowodziem, niektóre związane ze śmiertelnym niedorozwojem płuc płodu. Kobiety ciężarne należy poinformować o możliwości wystąpienia uszkodzenia płodu. Jeśli kobieta w ciąży jest leczona produktem Tuznue lub jeśli pacjentka zajdzie w ciążę podczas otrzymywania leku Tuznue lub w ciągu 7 miesięcy po otrzymniu ostatniej dawki produktu Tuznue, powinna być poddana kontroli przez wielodyscyplinarny zespół lekarski.</w:t>
      </w:r>
    </w:p>
    <w:p w14:paraId="1996B17A" w14:textId="77777777" w:rsidR="00B3125E" w:rsidRPr="00D12BBA" w:rsidRDefault="00B3125E" w:rsidP="007D130A">
      <w:pPr>
        <w:pStyle w:val="BodyText"/>
        <w:rPr>
          <w:u w:val="single"/>
        </w:rPr>
      </w:pPr>
    </w:p>
    <w:p w14:paraId="1996B17B" w14:textId="1887140B" w:rsidR="00F43F10" w:rsidRPr="00D12BBA" w:rsidRDefault="000B433E" w:rsidP="007D130A">
      <w:pPr>
        <w:pStyle w:val="BodyText"/>
        <w:rPr>
          <w:u w:val="single"/>
        </w:rPr>
      </w:pPr>
      <w:r w:rsidRPr="00D12BBA">
        <w:rPr>
          <w:u w:val="single"/>
        </w:rPr>
        <w:t>Karmienie piersią</w:t>
      </w:r>
    </w:p>
    <w:p w14:paraId="1996B17C" w14:textId="77777777" w:rsidR="00C54778" w:rsidRPr="00D12BBA" w:rsidRDefault="00C54778" w:rsidP="007D130A">
      <w:pPr>
        <w:pStyle w:val="BodyText"/>
      </w:pPr>
    </w:p>
    <w:p w14:paraId="1996B17D" w14:textId="6D8343DB" w:rsidR="00F43F10" w:rsidRPr="00D12BBA" w:rsidRDefault="000B433E" w:rsidP="007D130A">
      <w:pPr>
        <w:pStyle w:val="BodyText"/>
      </w:pPr>
      <w:r w:rsidRPr="00D12BBA">
        <w:t>Badania postaci dożylnej trastuzumabu, przeprowadzone u małp Cynomolgus w okresie od 120. do 150. dnia ciąży z zastosowaniem dawki 25 razy większej od cotygodniowej dawki podtrzymującej dla ludzi wynoszącej 2 mg/kg, wykazały, że trastuzumab jest wydzielany z mlekiem po porodzie. Narażenie na trastuzumab w macicy i obecność trastuzumabu w surowicy krwi u noworodków małp, nie była związana z jakimkolwiek niekorzystnym wpływem na ich wzrost i rozwój od urodzenia do 1 miesiąca życia. Nie wiadomo czy trastuzumab jest wydzielany z mlekiem ludzkim. Z uwagi na to, że ludzka IgG jest wydzielana z mlekiem, a potencjalna szkodliwość trastuzumabu dla noworodka nie jest znana, to nie należy karmić piersią podczas leczenia produktem Tuznue, jak też przez okres 7 miesięcy od podania ostatniej dawki.</w:t>
      </w:r>
    </w:p>
    <w:p w14:paraId="1996B17E" w14:textId="77777777" w:rsidR="00F43F10" w:rsidRPr="00D12BBA" w:rsidRDefault="00F43F10" w:rsidP="007D130A">
      <w:pPr>
        <w:pStyle w:val="BodyText"/>
      </w:pPr>
    </w:p>
    <w:p w14:paraId="1996B17F" w14:textId="384E6443" w:rsidR="00F43F10" w:rsidRPr="00D12BBA" w:rsidRDefault="000B433E" w:rsidP="007D130A">
      <w:pPr>
        <w:pStyle w:val="BodyText"/>
        <w:rPr>
          <w:u w:val="single"/>
        </w:rPr>
      </w:pPr>
      <w:r w:rsidRPr="00D12BBA">
        <w:rPr>
          <w:u w:val="single"/>
        </w:rPr>
        <w:t>Płodność</w:t>
      </w:r>
    </w:p>
    <w:p w14:paraId="1996B180" w14:textId="77777777" w:rsidR="00C54778" w:rsidRPr="00D12BBA" w:rsidRDefault="00C54778" w:rsidP="007D130A">
      <w:pPr>
        <w:pStyle w:val="BodyText"/>
      </w:pPr>
    </w:p>
    <w:p w14:paraId="1996B181" w14:textId="321A6570" w:rsidR="00F43F10" w:rsidRPr="00D12BBA" w:rsidRDefault="000B433E" w:rsidP="007D130A">
      <w:pPr>
        <w:pStyle w:val="BodyText"/>
      </w:pPr>
      <w:r w:rsidRPr="00D12BBA">
        <w:t>Nie są dostępne dane dotyczące wpływu na płodność.</w:t>
      </w:r>
    </w:p>
    <w:p w14:paraId="1996B182" w14:textId="77777777" w:rsidR="00F43F10" w:rsidRPr="00D12BBA" w:rsidRDefault="00F43F10" w:rsidP="007D130A">
      <w:pPr>
        <w:pStyle w:val="BodyText"/>
      </w:pPr>
    </w:p>
    <w:p w14:paraId="1996B183" w14:textId="6C146A6C" w:rsidR="00F43F10" w:rsidRPr="00D12BBA" w:rsidRDefault="009F5333" w:rsidP="007D130A">
      <w:pPr>
        <w:pStyle w:val="Heading1"/>
      </w:pPr>
      <w:r w:rsidRPr="00D12BBA">
        <w:t>4.7</w:t>
      </w:r>
      <w:r w:rsidRPr="00D12BBA">
        <w:tab/>
      </w:r>
      <w:r w:rsidR="00320627" w:rsidRPr="00D12BBA">
        <w:t>Wpływ na zdolność prowadzenia pojazdów i obsługiwania maszyn</w:t>
      </w:r>
    </w:p>
    <w:p w14:paraId="1996B184" w14:textId="77777777" w:rsidR="00F43F10" w:rsidRPr="00D12BBA" w:rsidRDefault="00F43F10" w:rsidP="007D130A">
      <w:pPr>
        <w:pStyle w:val="BodyText"/>
        <w:rPr>
          <w:b/>
        </w:rPr>
      </w:pPr>
    </w:p>
    <w:p w14:paraId="1996B185" w14:textId="1B31C876" w:rsidR="00F43F10" w:rsidRPr="00D12BBA" w:rsidRDefault="00320627" w:rsidP="007D130A">
      <w:r w:rsidRPr="00D12BBA">
        <w:t>Tuznue ma niewielki wpływ na zdolność prowadzenia pojazdów i obsługiwania maszyn (patrz punkt 4.8). Podczas leczenia produktem Tuznue mogą wystąpić zawroty głowy i nadmierna senność (patrz punkt 4.8). Pacjentom, u których stwierdzono reakcje związane z wlewem (patrz punkt 4.4) należy odradzać prowadzenie pojazdów i obsługiwanie maszyn do momentu ustąpienia objawów.</w:t>
      </w:r>
    </w:p>
    <w:p w14:paraId="1996B186" w14:textId="77777777" w:rsidR="00F43F10" w:rsidRPr="00D12BBA" w:rsidRDefault="00F43F10" w:rsidP="007D130A">
      <w:pPr>
        <w:pStyle w:val="BodyText"/>
      </w:pPr>
    </w:p>
    <w:p w14:paraId="1996B187" w14:textId="177992D1" w:rsidR="00F43F10" w:rsidRPr="00D12BBA" w:rsidRDefault="009F5333" w:rsidP="007D130A">
      <w:pPr>
        <w:pStyle w:val="Heading1"/>
      </w:pPr>
      <w:r w:rsidRPr="00D12BBA">
        <w:t>4.8</w:t>
      </w:r>
      <w:r w:rsidRPr="00D12BBA">
        <w:tab/>
      </w:r>
      <w:r w:rsidR="00320627" w:rsidRPr="00D12BBA">
        <w:t>Działania niepożądane</w:t>
      </w:r>
    </w:p>
    <w:p w14:paraId="1996B188" w14:textId="77777777" w:rsidR="00F43F10" w:rsidRPr="00D12BBA" w:rsidRDefault="00F43F10" w:rsidP="007D130A">
      <w:pPr>
        <w:pStyle w:val="BodyText"/>
        <w:keepNext/>
        <w:rPr>
          <w:b/>
        </w:rPr>
      </w:pPr>
    </w:p>
    <w:p w14:paraId="1996B189" w14:textId="35438DE8" w:rsidR="00F43F10" w:rsidRPr="00D12BBA" w:rsidRDefault="00320627" w:rsidP="007D130A">
      <w:pPr>
        <w:pStyle w:val="BodyText"/>
        <w:keepNext/>
      </w:pPr>
      <w:r w:rsidRPr="00D12BBA">
        <w:rPr>
          <w:u w:val="single"/>
        </w:rPr>
        <w:t>Podsumowanie profilu bezpieczeństwa</w:t>
      </w:r>
    </w:p>
    <w:p w14:paraId="1996B18A" w14:textId="77777777" w:rsidR="00F43F10" w:rsidRPr="00D12BBA" w:rsidRDefault="00F43F10" w:rsidP="007D130A">
      <w:pPr>
        <w:pStyle w:val="BodyText"/>
      </w:pPr>
    </w:p>
    <w:p w14:paraId="1996B18B" w14:textId="52591C79" w:rsidR="00F43F10" w:rsidRPr="00D12BBA" w:rsidRDefault="00320627" w:rsidP="007D130A">
      <w:pPr>
        <w:pStyle w:val="BodyText"/>
      </w:pPr>
      <w:r w:rsidRPr="00D12BBA">
        <w:t>Wśród najbardziej ciężkich i (lub) częstych działań niepożądanych zgłaszanych po zastosowaniu trastuzumabu do chwili obecnej wymieniane są zaburzenia czynności serca, reakcje związane z wlewem, toksyczność hematologiczna (zwłaszcza neutropenia), zakażenia i reakcje związane z układem oddechowym.</w:t>
      </w:r>
    </w:p>
    <w:p w14:paraId="1996B18C" w14:textId="77777777" w:rsidR="00F43F10" w:rsidRPr="00D12BBA" w:rsidRDefault="00F43F10" w:rsidP="007D130A">
      <w:pPr>
        <w:pStyle w:val="BodyText"/>
      </w:pPr>
    </w:p>
    <w:p w14:paraId="1996B18D" w14:textId="38AD04E1" w:rsidR="00F43F10" w:rsidRPr="00D12BBA" w:rsidRDefault="00320627" w:rsidP="007D130A">
      <w:pPr>
        <w:pStyle w:val="BodyText"/>
      </w:pPr>
      <w:r w:rsidRPr="00D12BBA">
        <w:rPr>
          <w:u w:val="single"/>
        </w:rPr>
        <w:t>Tabelaryczna lista działań niepożądanych</w:t>
      </w:r>
    </w:p>
    <w:p w14:paraId="1996B18E" w14:textId="77777777" w:rsidR="00F43F10" w:rsidRPr="00D12BBA" w:rsidRDefault="00F43F10" w:rsidP="007D130A">
      <w:pPr>
        <w:pStyle w:val="BodyText"/>
      </w:pPr>
    </w:p>
    <w:p w14:paraId="1996B18F" w14:textId="1F5D5EE1" w:rsidR="00F43F10" w:rsidRPr="00D12BBA" w:rsidRDefault="00320627" w:rsidP="007D130A">
      <w:pPr>
        <w:pStyle w:val="BodyText"/>
        <w:ind w:hanging="1"/>
      </w:pPr>
      <w:r w:rsidRPr="00D12BBA">
        <w:t>W tej sekcji zostały zastosowane następujące kategorie częstości: bardzo często (</w:t>
      </w:r>
      <w:r w:rsidR="00553579" w:rsidRPr="00D12BBA">
        <w:t>≥</w:t>
      </w:r>
      <w:r w:rsidRPr="00D12BBA">
        <w:t xml:space="preserve"> 1/10), często (</w:t>
      </w:r>
      <w:r w:rsidR="00553579" w:rsidRPr="00D12BBA">
        <w:t>≥ </w:t>
      </w:r>
      <w:r w:rsidRPr="00D12BBA">
        <w:t>1/100 do &lt; 1/10), niezbyt często (</w:t>
      </w:r>
      <w:r w:rsidR="00553579" w:rsidRPr="00D12BBA">
        <w:t>≥</w:t>
      </w:r>
      <w:r w:rsidRPr="00D12BBA">
        <w:t xml:space="preserve"> 1/1 000 do &lt; 1/100), rzadko (</w:t>
      </w:r>
      <w:r w:rsidR="00553579" w:rsidRPr="00D12BBA">
        <w:t>≥</w:t>
      </w:r>
      <w:r w:rsidRPr="00D12BBA">
        <w:t xml:space="preserve"> 1/10 000 do &lt; 1/1 000), bardzo rzadko (&lt; 1/10 000), nieznana (nie może być określona na podstawie dostępnych danych). Działania niepożądane w każdej kategorii częstości wymieniono według malejącego stopnia ciężkości.</w:t>
      </w:r>
    </w:p>
    <w:p w14:paraId="1996B190" w14:textId="77777777" w:rsidR="00F43F10" w:rsidRPr="00D12BBA" w:rsidRDefault="00F43F10" w:rsidP="007D130A">
      <w:pPr>
        <w:pStyle w:val="BodyText"/>
      </w:pPr>
    </w:p>
    <w:p w14:paraId="1996B191" w14:textId="0288E9E8" w:rsidR="00F43F10" w:rsidRPr="00D12BBA" w:rsidRDefault="00553579" w:rsidP="007D130A">
      <w:pPr>
        <w:pStyle w:val="BodyText"/>
        <w:ind w:hanging="1"/>
      </w:pPr>
      <w:r w:rsidRPr="00D12BBA">
        <w:t>W tabeli 1. przedstawiono działania niepożądane, które zgłaszano w związku ze stosowaniem dożylnie trastuzumabu w monoterapii lub w skojarzeniu z chemioterapią w kluczowych badaniach klinicznych oraz po wprowadzeniu produktu do obrotu.</w:t>
      </w:r>
    </w:p>
    <w:p w14:paraId="1996B192" w14:textId="77777777" w:rsidR="00F43F10" w:rsidRPr="00D12BBA" w:rsidRDefault="00F43F10" w:rsidP="007D130A">
      <w:pPr>
        <w:pStyle w:val="BodyText"/>
      </w:pPr>
    </w:p>
    <w:p w14:paraId="1996B193" w14:textId="70E2520C" w:rsidR="007119C3" w:rsidRPr="00D12BBA" w:rsidRDefault="00553579" w:rsidP="007D130A">
      <w:pPr>
        <w:pStyle w:val="BodyText"/>
      </w:pPr>
      <w:r w:rsidRPr="00D12BBA">
        <w:t>W tabeli poniżej przedstawiono działania niepożądane obserwowane procentowo najczęściej w kluczowych badaniach. Ponadto, w Tabeli 1 uwzględniono działania niepożądane zgłaszane po wprowadzeniu leku do obrotu.</w:t>
      </w:r>
    </w:p>
    <w:p w14:paraId="1996B194" w14:textId="77777777" w:rsidR="00F43F10" w:rsidRPr="00D12BBA" w:rsidRDefault="00F43F10" w:rsidP="007D130A">
      <w:pPr>
        <w:pStyle w:val="BodyText"/>
      </w:pPr>
    </w:p>
    <w:p w14:paraId="1996B195" w14:textId="7CF1B16F" w:rsidR="00B3125E" w:rsidRPr="00D12BBA" w:rsidRDefault="00553579" w:rsidP="007D130A">
      <w:pPr>
        <w:pStyle w:val="BodyText"/>
        <w:keepNext/>
        <w:keepLines/>
        <w:ind w:hanging="1"/>
      </w:pPr>
      <w:r w:rsidRPr="00D12BBA">
        <w:t>Tabela 1 Działania niepożądane zgłaszane podczas stosowania postaci dożylnej trastuzumabu w monoterapii lub w skojarzeniu z chemioterapią w kluczowych badaniach klinicznych (n = 8 386) oraz w okresie po wprowadzeniu produktu do obrotu</w:t>
      </w:r>
    </w:p>
    <w:p w14:paraId="1996B196" w14:textId="77777777" w:rsidR="00820772" w:rsidRPr="00D12BBA" w:rsidRDefault="00820772" w:rsidP="007D130A">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0"/>
        <w:gridCol w:w="3863"/>
        <w:gridCol w:w="2328"/>
      </w:tblGrid>
      <w:tr w:rsidR="001B6947" w:rsidRPr="00D12BBA" w14:paraId="1996B19A" w14:textId="77777777" w:rsidTr="006665F4">
        <w:trPr>
          <w:trHeight w:val="283"/>
          <w:tblHeader/>
        </w:trPr>
        <w:tc>
          <w:tcPr>
            <w:tcW w:w="2875" w:type="dxa"/>
          </w:tcPr>
          <w:p w14:paraId="1996B197" w14:textId="7552DBFF" w:rsidR="001B6947" w:rsidRPr="00D12BBA" w:rsidRDefault="001B6947" w:rsidP="007D130A">
            <w:pPr>
              <w:pStyle w:val="BodyText"/>
              <w:keepNext/>
              <w:keepLines/>
              <w:rPr>
                <w:b/>
                <w:bCs/>
              </w:rPr>
            </w:pPr>
            <w:r w:rsidRPr="00D12BBA">
              <w:rPr>
                <w:b/>
                <w:bCs/>
              </w:rPr>
              <w:t>Klasyfikacja układów i narządów</w:t>
            </w:r>
          </w:p>
        </w:tc>
        <w:tc>
          <w:tcPr>
            <w:tcW w:w="3870" w:type="dxa"/>
          </w:tcPr>
          <w:p w14:paraId="1996B198" w14:textId="6268ADF5" w:rsidR="001B6947" w:rsidRPr="00D12BBA" w:rsidRDefault="001B6947" w:rsidP="007D130A">
            <w:pPr>
              <w:pStyle w:val="BodyText"/>
              <w:keepNext/>
              <w:keepLines/>
              <w:rPr>
                <w:b/>
                <w:bCs/>
              </w:rPr>
            </w:pPr>
            <w:r w:rsidRPr="00D12BBA">
              <w:rPr>
                <w:b/>
                <w:bCs/>
              </w:rPr>
              <w:t>Działanie niepożądane</w:t>
            </w:r>
          </w:p>
        </w:tc>
        <w:tc>
          <w:tcPr>
            <w:tcW w:w="2333" w:type="dxa"/>
          </w:tcPr>
          <w:p w14:paraId="1996B199" w14:textId="5B2AA45E" w:rsidR="001B6947" w:rsidRPr="00D12BBA" w:rsidRDefault="001B6947" w:rsidP="007D130A">
            <w:pPr>
              <w:pStyle w:val="BodyText"/>
              <w:keepNext/>
              <w:keepLines/>
              <w:rPr>
                <w:b/>
                <w:bCs/>
              </w:rPr>
            </w:pPr>
            <w:r w:rsidRPr="00D12BBA">
              <w:rPr>
                <w:b/>
                <w:bCs/>
              </w:rPr>
              <w:t>Częstość</w:t>
            </w:r>
          </w:p>
        </w:tc>
      </w:tr>
      <w:tr w:rsidR="001B6947" w:rsidRPr="00D12BBA" w14:paraId="1996B19E" w14:textId="77777777" w:rsidTr="006665F4">
        <w:trPr>
          <w:trHeight w:val="283"/>
        </w:trPr>
        <w:tc>
          <w:tcPr>
            <w:tcW w:w="2875" w:type="dxa"/>
            <w:vMerge w:val="restart"/>
          </w:tcPr>
          <w:p w14:paraId="1996B19B" w14:textId="06CEAE8A" w:rsidR="001B6947" w:rsidRPr="00D12BBA" w:rsidRDefault="001B6947" w:rsidP="007D130A">
            <w:pPr>
              <w:pStyle w:val="BodyText"/>
              <w:keepNext/>
              <w:keepLines/>
            </w:pPr>
            <w:r w:rsidRPr="00D12BBA">
              <w:t>Zakażenia i zarażenia pasożytnicze</w:t>
            </w:r>
          </w:p>
        </w:tc>
        <w:tc>
          <w:tcPr>
            <w:tcW w:w="3870" w:type="dxa"/>
          </w:tcPr>
          <w:p w14:paraId="1996B19C" w14:textId="64E66D96" w:rsidR="001B6947" w:rsidRPr="00D12BBA" w:rsidRDefault="001B6947" w:rsidP="007D130A">
            <w:pPr>
              <w:pStyle w:val="BodyText"/>
              <w:keepNext/>
              <w:keepLines/>
            </w:pPr>
            <w:r w:rsidRPr="00D12BBA">
              <w:t>Zakażenie</w:t>
            </w:r>
          </w:p>
        </w:tc>
        <w:tc>
          <w:tcPr>
            <w:tcW w:w="2333" w:type="dxa"/>
          </w:tcPr>
          <w:p w14:paraId="1996B19D" w14:textId="66796BD4" w:rsidR="001B6947" w:rsidRPr="00D12BBA" w:rsidRDefault="001B6947" w:rsidP="007D130A">
            <w:pPr>
              <w:pStyle w:val="BodyText"/>
              <w:keepNext/>
              <w:keepLines/>
            </w:pPr>
            <w:r w:rsidRPr="00D12BBA">
              <w:t>Bardzo często</w:t>
            </w:r>
          </w:p>
        </w:tc>
      </w:tr>
      <w:tr w:rsidR="001D64CD" w:rsidRPr="00D12BBA" w14:paraId="1996B1A2" w14:textId="77777777" w:rsidTr="006665F4">
        <w:trPr>
          <w:trHeight w:val="283"/>
        </w:trPr>
        <w:tc>
          <w:tcPr>
            <w:tcW w:w="2875" w:type="dxa"/>
            <w:vMerge/>
          </w:tcPr>
          <w:p w14:paraId="1996B19F" w14:textId="77777777" w:rsidR="001D64CD" w:rsidRPr="00D12BBA" w:rsidRDefault="001D64CD" w:rsidP="007D130A">
            <w:pPr>
              <w:pStyle w:val="BodyText"/>
              <w:keepNext/>
              <w:keepLines/>
            </w:pPr>
          </w:p>
        </w:tc>
        <w:tc>
          <w:tcPr>
            <w:tcW w:w="3870" w:type="dxa"/>
          </w:tcPr>
          <w:p w14:paraId="1996B1A0" w14:textId="77070EAC" w:rsidR="001D64CD" w:rsidRPr="00D12BBA" w:rsidRDefault="001D64CD" w:rsidP="007D130A">
            <w:pPr>
              <w:pStyle w:val="BodyText"/>
              <w:keepNext/>
              <w:keepLines/>
            </w:pPr>
            <w:r w:rsidRPr="00D12BBA">
              <w:t>Zapalenie nosogardzieli</w:t>
            </w:r>
          </w:p>
        </w:tc>
        <w:tc>
          <w:tcPr>
            <w:tcW w:w="2333" w:type="dxa"/>
          </w:tcPr>
          <w:p w14:paraId="1996B1A1" w14:textId="0DF089C3" w:rsidR="001D64CD" w:rsidRPr="00D12BBA" w:rsidRDefault="001D64CD" w:rsidP="007D130A">
            <w:pPr>
              <w:pStyle w:val="BodyText"/>
              <w:keepNext/>
              <w:keepLines/>
            </w:pPr>
            <w:r w:rsidRPr="00D12BBA">
              <w:t>Bardzo często</w:t>
            </w:r>
          </w:p>
        </w:tc>
      </w:tr>
      <w:tr w:rsidR="001D64CD" w:rsidRPr="00D12BBA" w14:paraId="1996B1A6" w14:textId="77777777" w:rsidTr="006665F4">
        <w:trPr>
          <w:trHeight w:val="283"/>
        </w:trPr>
        <w:tc>
          <w:tcPr>
            <w:tcW w:w="2875" w:type="dxa"/>
            <w:vMerge/>
          </w:tcPr>
          <w:p w14:paraId="1996B1A3" w14:textId="77777777" w:rsidR="001D64CD" w:rsidRPr="00D12BBA" w:rsidRDefault="001D64CD" w:rsidP="007D130A">
            <w:pPr>
              <w:pStyle w:val="BodyText"/>
              <w:keepNext/>
              <w:keepLines/>
            </w:pPr>
          </w:p>
        </w:tc>
        <w:tc>
          <w:tcPr>
            <w:tcW w:w="3870" w:type="dxa"/>
          </w:tcPr>
          <w:p w14:paraId="1996B1A4" w14:textId="64CACE00" w:rsidR="001D64CD" w:rsidRPr="00D12BBA" w:rsidRDefault="001D64CD" w:rsidP="007D130A">
            <w:pPr>
              <w:pStyle w:val="BodyText"/>
              <w:keepNext/>
              <w:keepLines/>
            </w:pPr>
            <w:r w:rsidRPr="00D12BBA">
              <w:t>Posocznica neutropeniczna</w:t>
            </w:r>
          </w:p>
        </w:tc>
        <w:tc>
          <w:tcPr>
            <w:tcW w:w="2333" w:type="dxa"/>
          </w:tcPr>
          <w:p w14:paraId="1996B1A5" w14:textId="5FE1A89F" w:rsidR="001D64CD" w:rsidRPr="00D12BBA" w:rsidRDefault="001D64CD" w:rsidP="007D130A">
            <w:pPr>
              <w:pStyle w:val="BodyText"/>
              <w:keepNext/>
              <w:keepLines/>
            </w:pPr>
            <w:r w:rsidRPr="00D12BBA">
              <w:t>Często</w:t>
            </w:r>
          </w:p>
        </w:tc>
      </w:tr>
      <w:tr w:rsidR="001D64CD" w:rsidRPr="00D12BBA" w14:paraId="1996B1AA" w14:textId="77777777" w:rsidTr="006665F4">
        <w:trPr>
          <w:trHeight w:val="283"/>
        </w:trPr>
        <w:tc>
          <w:tcPr>
            <w:tcW w:w="2875" w:type="dxa"/>
            <w:vMerge/>
          </w:tcPr>
          <w:p w14:paraId="1996B1A7" w14:textId="77777777" w:rsidR="001D64CD" w:rsidRPr="00D12BBA" w:rsidRDefault="001D64CD" w:rsidP="007D130A">
            <w:pPr>
              <w:pStyle w:val="BodyText"/>
              <w:keepNext/>
              <w:keepLines/>
            </w:pPr>
          </w:p>
        </w:tc>
        <w:tc>
          <w:tcPr>
            <w:tcW w:w="3870" w:type="dxa"/>
          </w:tcPr>
          <w:p w14:paraId="1996B1A8" w14:textId="534DB708" w:rsidR="001D64CD" w:rsidRPr="00D12BBA" w:rsidRDefault="001D64CD" w:rsidP="007D130A">
            <w:pPr>
              <w:pStyle w:val="BodyText"/>
              <w:keepNext/>
              <w:keepLines/>
            </w:pPr>
            <w:r w:rsidRPr="00D12BBA">
              <w:t>Zapalenie pęcherza</w:t>
            </w:r>
          </w:p>
        </w:tc>
        <w:tc>
          <w:tcPr>
            <w:tcW w:w="2333" w:type="dxa"/>
          </w:tcPr>
          <w:p w14:paraId="1996B1A9" w14:textId="6F0ED119" w:rsidR="001D64CD" w:rsidRPr="00D12BBA" w:rsidRDefault="001D64CD" w:rsidP="007D130A">
            <w:pPr>
              <w:pStyle w:val="BodyText"/>
              <w:keepNext/>
              <w:keepLines/>
            </w:pPr>
            <w:r w:rsidRPr="00D12BBA">
              <w:t>Często</w:t>
            </w:r>
          </w:p>
        </w:tc>
      </w:tr>
      <w:tr w:rsidR="001D64CD" w:rsidRPr="00D12BBA" w14:paraId="1996B1AE" w14:textId="77777777" w:rsidTr="006665F4">
        <w:trPr>
          <w:trHeight w:val="283"/>
        </w:trPr>
        <w:tc>
          <w:tcPr>
            <w:tcW w:w="2875" w:type="dxa"/>
            <w:vMerge/>
          </w:tcPr>
          <w:p w14:paraId="1996B1AB" w14:textId="77777777" w:rsidR="001D64CD" w:rsidRPr="00D12BBA" w:rsidRDefault="001D64CD" w:rsidP="007D130A">
            <w:pPr>
              <w:pStyle w:val="BodyText"/>
              <w:keepNext/>
              <w:keepLines/>
            </w:pPr>
          </w:p>
        </w:tc>
        <w:tc>
          <w:tcPr>
            <w:tcW w:w="3870" w:type="dxa"/>
          </w:tcPr>
          <w:p w14:paraId="1996B1AC" w14:textId="6773905C" w:rsidR="001D64CD" w:rsidRPr="00D12BBA" w:rsidRDefault="001D64CD" w:rsidP="007D130A">
            <w:pPr>
              <w:pStyle w:val="BodyText"/>
              <w:keepNext/>
              <w:keepLines/>
            </w:pPr>
            <w:r w:rsidRPr="00D12BBA">
              <w:t>Grypa</w:t>
            </w:r>
          </w:p>
        </w:tc>
        <w:tc>
          <w:tcPr>
            <w:tcW w:w="2333" w:type="dxa"/>
          </w:tcPr>
          <w:p w14:paraId="1996B1AD" w14:textId="26789728" w:rsidR="001D64CD" w:rsidRPr="00D12BBA" w:rsidRDefault="001D64CD" w:rsidP="007D130A">
            <w:pPr>
              <w:pStyle w:val="BodyText"/>
              <w:keepNext/>
              <w:keepLines/>
            </w:pPr>
            <w:r w:rsidRPr="00D12BBA">
              <w:t>Często</w:t>
            </w:r>
          </w:p>
        </w:tc>
      </w:tr>
      <w:tr w:rsidR="001D64CD" w:rsidRPr="00D12BBA" w14:paraId="1996B1B2" w14:textId="77777777" w:rsidTr="006665F4">
        <w:trPr>
          <w:trHeight w:val="283"/>
        </w:trPr>
        <w:tc>
          <w:tcPr>
            <w:tcW w:w="2875" w:type="dxa"/>
            <w:vMerge/>
          </w:tcPr>
          <w:p w14:paraId="1996B1AF" w14:textId="77777777" w:rsidR="001D64CD" w:rsidRPr="00D12BBA" w:rsidRDefault="001D64CD" w:rsidP="007D130A">
            <w:pPr>
              <w:pStyle w:val="BodyText"/>
              <w:keepNext/>
              <w:keepLines/>
            </w:pPr>
          </w:p>
        </w:tc>
        <w:tc>
          <w:tcPr>
            <w:tcW w:w="3870" w:type="dxa"/>
          </w:tcPr>
          <w:p w14:paraId="1996B1B0" w14:textId="57760D2F" w:rsidR="001D64CD" w:rsidRPr="00D12BBA" w:rsidRDefault="001D64CD" w:rsidP="007D130A">
            <w:pPr>
              <w:pStyle w:val="BodyText"/>
              <w:keepNext/>
              <w:keepLines/>
            </w:pPr>
            <w:r w:rsidRPr="00D12BBA">
              <w:t>Zapalenie zatok</w:t>
            </w:r>
          </w:p>
        </w:tc>
        <w:tc>
          <w:tcPr>
            <w:tcW w:w="2333" w:type="dxa"/>
          </w:tcPr>
          <w:p w14:paraId="1996B1B1" w14:textId="7B4BA2BC" w:rsidR="001D64CD" w:rsidRPr="00D12BBA" w:rsidRDefault="001D64CD" w:rsidP="007D130A">
            <w:pPr>
              <w:pStyle w:val="BodyText"/>
              <w:keepNext/>
              <w:keepLines/>
            </w:pPr>
            <w:r w:rsidRPr="00D12BBA">
              <w:t>Często</w:t>
            </w:r>
          </w:p>
        </w:tc>
      </w:tr>
      <w:tr w:rsidR="001D64CD" w:rsidRPr="00D12BBA" w14:paraId="1996B1B6" w14:textId="77777777" w:rsidTr="006665F4">
        <w:trPr>
          <w:trHeight w:val="283"/>
        </w:trPr>
        <w:tc>
          <w:tcPr>
            <w:tcW w:w="2875" w:type="dxa"/>
            <w:vMerge/>
          </w:tcPr>
          <w:p w14:paraId="1996B1B3" w14:textId="77777777" w:rsidR="001D64CD" w:rsidRPr="00D12BBA" w:rsidRDefault="001D64CD" w:rsidP="007D130A">
            <w:pPr>
              <w:pStyle w:val="BodyText"/>
              <w:keepNext/>
              <w:keepLines/>
            </w:pPr>
          </w:p>
        </w:tc>
        <w:tc>
          <w:tcPr>
            <w:tcW w:w="3870" w:type="dxa"/>
          </w:tcPr>
          <w:p w14:paraId="1996B1B4" w14:textId="66E4B643" w:rsidR="001D64CD" w:rsidRPr="00D12BBA" w:rsidRDefault="001D64CD" w:rsidP="007D130A">
            <w:pPr>
              <w:pStyle w:val="BodyText"/>
              <w:keepNext/>
              <w:keepLines/>
            </w:pPr>
            <w:r w:rsidRPr="00D12BBA">
              <w:t>Infekcje skóry</w:t>
            </w:r>
          </w:p>
        </w:tc>
        <w:tc>
          <w:tcPr>
            <w:tcW w:w="2333" w:type="dxa"/>
          </w:tcPr>
          <w:p w14:paraId="1996B1B5" w14:textId="1FAEF1E5" w:rsidR="001D64CD" w:rsidRPr="00D12BBA" w:rsidRDefault="001D64CD" w:rsidP="007D130A">
            <w:pPr>
              <w:pStyle w:val="BodyText"/>
              <w:keepNext/>
              <w:keepLines/>
            </w:pPr>
            <w:r w:rsidRPr="00D12BBA">
              <w:t>Często</w:t>
            </w:r>
          </w:p>
        </w:tc>
      </w:tr>
      <w:tr w:rsidR="001D64CD" w:rsidRPr="00D12BBA" w14:paraId="1996B1BA" w14:textId="77777777" w:rsidTr="006665F4">
        <w:trPr>
          <w:trHeight w:val="283"/>
        </w:trPr>
        <w:tc>
          <w:tcPr>
            <w:tcW w:w="2875" w:type="dxa"/>
            <w:vMerge/>
          </w:tcPr>
          <w:p w14:paraId="1996B1B7" w14:textId="77777777" w:rsidR="001D64CD" w:rsidRPr="00D12BBA" w:rsidRDefault="001D64CD" w:rsidP="007D130A">
            <w:pPr>
              <w:pStyle w:val="BodyText"/>
              <w:keepNext/>
              <w:keepLines/>
            </w:pPr>
          </w:p>
        </w:tc>
        <w:tc>
          <w:tcPr>
            <w:tcW w:w="3870" w:type="dxa"/>
          </w:tcPr>
          <w:p w14:paraId="1996B1B8" w14:textId="6F3121A5" w:rsidR="001D64CD" w:rsidRPr="00D12BBA" w:rsidRDefault="001D64CD" w:rsidP="007D130A">
            <w:pPr>
              <w:pStyle w:val="BodyText"/>
              <w:keepNext/>
              <w:keepLines/>
            </w:pPr>
            <w:r w:rsidRPr="00D12BBA">
              <w:t>Zapalenie śluzówki nosa</w:t>
            </w:r>
          </w:p>
        </w:tc>
        <w:tc>
          <w:tcPr>
            <w:tcW w:w="2333" w:type="dxa"/>
          </w:tcPr>
          <w:p w14:paraId="1996B1B9" w14:textId="1582B1BD" w:rsidR="001D64CD" w:rsidRPr="00D12BBA" w:rsidRDefault="001D64CD" w:rsidP="007D130A">
            <w:pPr>
              <w:pStyle w:val="BodyText"/>
              <w:keepNext/>
              <w:keepLines/>
            </w:pPr>
            <w:r w:rsidRPr="00D12BBA">
              <w:t>Często</w:t>
            </w:r>
          </w:p>
        </w:tc>
      </w:tr>
      <w:tr w:rsidR="001D64CD" w:rsidRPr="00D12BBA" w14:paraId="1996B1BE" w14:textId="77777777" w:rsidTr="006665F4">
        <w:trPr>
          <w:trHeight w:val="283"/>
        </w:trPr>
        <w:tc>
          <w:tcPr>
            <w:tcW w:w="2875" w:type="dxa"/>
            <w:vMerge/>
          </w:tcPr>
          <w:p w14:paraId="1996B1BB" w14:textId="77777777" w:rsidR="001D64CD" w:rsidRPr="00D12BBA" w:rsidRDefault="001D64CD" w:rsidP="007D130A">
            <w:pPr>
              <w:pStyle w:val="BodyText"/>
              <w:keepLines/>
            </w:pPr>
          </w:p>
        </w:tc>
        <w:tc>
          <w:tcPr>
            <w:tcW w:w="3870" w:type="dxa"/>
          </w:tcPr>
          <w:p w14:paraId="1996B1BC" w14:textId="4AE4BA11" w:rsidR="001D64CD" w:rsidRPr="00D12BBA" w:rsidRDefault="001D64CD" w:rsidP="007D130A">
            <w:pPr>
              <w:pStyle w:val="BodyText"/>
              <w:keepLines/>
            </w:pPr>
            <w:r w:rsidRPr="00D12BBA">
              <w:t>Infekcje górnych dróg oddechowych</w:t>
            </w:r>
          </w:p>
        </w:tc>
        <w:tc>
          <w:tcPr>
            <w:tcW w:w="2333" w:type="dxa"/>
          </w:tcPr>
          <w:p w14:paraId="1996B1BD" w14:textId="51E96771" w:rsidR="001D64CD" w:rsidRPr="00D12BBA" w:rsidRDefault="001D64CD" w:rsidP="007D130A">
            <w:pPr>
              <w:pStyle w:val="BodyText"/>
              <w:keepLines/>
            </w:pPr>
            <w:r w:rsidRPr="00D12BBA">
              <w:t>Często</w:t>
            </w:r>
          </w:p>
        </w:tc>
      </w:tr>
      <w:tr w:rsidR="001D64CD" w:rsidRPr="00D12BBA" w14:paraId="1996B1C2" w14:textId="77777777" w:rsidTr="006665F4">
        <w:trPr>
          <w:trHeight w:val="283"/>
        </w:trPr>
        <w:tc>
          <w:tcPr>
            <w:tcW w:w="2875" w:type="dxa"/>
            <w:vMerge/>
          </w:tcPr>
          <w:p w14:paraId="1996B1BF" w14:textId="77777777" w:rsidR="001D64CD" w:rsidRPr="00D12BBA" w:rsidRDefault="001D64CD" w:rsidP="007D130A">
            <w:pPr>
              <w:pStyle w:val="BodyText"/>
              <w:keepLines/>
            </w:pPr>
          </w:p>
        </w:tc>
        <w:tc>
          <w:tcPr>
            <w:tcW w:w="3870" w:type="dxa"/>
          </w:tcPr>
          <w:p w14:paraId="1996B1C0" w14:textId="43C2F338" w:rsidR="001D64CD" w:rsidRPr="00D12BBA" w:rsidRDefault="001D64CD" w:rsidP="007D130A">
            <w:pPr>
              <w:pStyle w:val="BodyText"/>
              <w:keepLines/>
            </w:pPr>
            <w:r w:rsidRPr="00D12BBA">
              <w:t>Infekcje układu moczowego</w:t>
            </w:r>
          </w:p>
        </w:tc>
        <w:tc>
          <w:tcPr>
            <w:tcW w:w="2333" w:type="dxa"/>
          </w:tcPr>
          <w:p w14:paraId="1996B1C1" w14:textId="02323458" w:rsidR="001D64CD" w:rsidRPr="00D12BBA" w:rsidRDefault="001D64CD" w:rsidP="007D130A">
            <w:pPr>
              <w:pStyle w:val="BodyText"/>
              <w:keepLines/>
            </w:pPr>
            <w:r w:rsidRPr="00D12BBA">
              <w:t>Często</w:t>
            </w:r>
          </w:p>
        </w:tc>
      </w:tr>
      <w:tr w:rsidR="001D64CD" w:rsidRPr="00D12BBA" w14:paraId="1996B1C6" w14:textId="77777777" w:rsidTr="006665F4">
        <w:trPr>
          <w:trHeight w:val="283"/>
        </w:trPr>
        <w:tc>
          <w:tcPr>
            <w:tcW w:w="2875" w:type="dxa"/>
            <w:vMerge/>
          </w:tcPr>
          <w:p w14:paraId="1996B1C3" w14:textId="77777777" w:rsidR="001D64CD" w:rsidRPr="00D12BBA" w:rsidRDefault="001D64CD" w:rsidP="007D130A">
            <w:pPr>
              <w:pStyle w:val="BodyText"/>
              <w:keepLines/>
            </w:pPr>
          </w:p>
        </w:tc>
        <w:tc>
          <w:tcPr>
            <w:tcW w:w="3870" w:type="dxa"/>
          </w:tcPr>
          <w:p w14:paraId="1996B1C4" w14:textId="28F98B67" w:rsidR="001D64CD" w:rsidRPr="00D12BBA" w:rsidRDefault="001D64CD" w:rsidP="007D130A">
            <w:pPr>
              <w:pStyle w:val="BodyText"/>
              <w:keepLines/>
            </w:pPr>
            <w:r w:rsidRPr="00D12BBA">
              <w:t>Zapalenie gardła</w:t>
            </w:r>
          </w:p>
        </w:tc>
        <w:tc>
          <w:tcPr>
            <w:tcW w:w="2333" w:type="dxa"/>
          </w:tcPr>
          <w:p w14:paraId="1996B1C5" w14:textId="5B0EC2B9" w:rsidR="001D64CD" w:rsidRPr="00D12BBA" w:rsidRDefault="001D64CD" w:rsidP="007D130A">
            <w:pPr>
              <w:pStyle w:val="BodyText"/>
              <w:keepLines/>
            </w:pPr>
            <w:r w:rsidRPr="00D12BBA">
              <w:t>Często</w:t>
            </w:r>
          </w:p>
        </w:tc>
      </w:tr>
      <w:tr w:rsidR="006C72BC" w:rsidRPr="00D12BBA" w14:paraId="1996B1CA" w14:textId="77777777" w:rsidTr="006665F4">
        <w:trPr>
          <w:trHeight w:val="283"/>
        </w:trPr>
        <w:tc>
          <w:tcPr>
            <w:tcW w:w="2875" w:type="dxa"/>
            <w:vMerge w:val="restart"/>
          </w:tcPr>
          <w:p w14:paraId="1996B1C7" w14:textId="420AA2FF" w:rsidR="006C72BC" w:rsidRPr="00D12BBA" w:rsidRDefault="006C72BC" w:rsidP="007D130A">
            <w:pPr>
              <w:pStyle w:val="BodyText"/>
              <w:keepLines/>
            </w:pPr>
            <w:r w:rsidRPr="00D12BBA">
              <w:t>Nowotwory łagodne, złośliwe i nieokreślone (w tym torbiele i polipy)</w:t>
            </w:r>
          </w:p>
        </w:tc>
        <w:tc>
          <w:tcPr>
            <w:tcW w:w="3870" w:type="dxa"/>
          </w:tcPr>
          <w:p w14:paraId="1996B1C8" w14:textId="0865C304" w:rsidR="006C72BC" w:rsidRPr="00D12BBA" w:rsidRDefault="006C72BC" w:rsidP="007D130A">
            <w:pPr>
              <w:pStyle w:val="BodyText"/>
              <w:keepLines/>
            </w:pPr>
            <w:r w:rsidRPr="00D12BBA">
              <w:t>Rozwój nowotworu złośliwego</w:t>
            </w:r>
          </w:p>
        </w:tc>
        <w:tc>
          <w:tcPr>
            <w:tcW w:w="2333" w:type="dxa"/>
          </w:tcPr>
          <w:p w14:paraId="1996B1C9" w14:textId="60511A3C" w:rsidR="006C72BC" w:rsidRPr="00D12BBA" w:rsidRDefault="006C72BC" w:rsidP="007D130A">
            <w:pPr>
              <w:pStyle w:val="BodyText"/>
              <w:keepLines/>
            </w:pPr>
            <w:r w:rsidRPr="00D12BBA">
              <w:t>Nieznana</w:t>
            </w:r>
          </w:p>
        </w:tc>
      </w:tr>
      <w:tr w:rsidR="000D5DE1" w:rsidRPr="00D12BBA" w14:paraId="1996B1CE" w14:textId="77777777" w:rsidTr="006665F4">
        <w:trPr>
          <w:trHeight w:val="283"/>
        </w:trPr>
        <w:tc>
          <w:tcPr>
            <w:tcW w:w="2875" w:type="dxa"/>
            <w:vMerge/>
          </w:tcPr>
          <w:p w14:paraId="1996B1CB" w14:textId="77777777" w:rsidR="000D5DE1" w:rsidRPr="00D12BBA" w:rsidRDefault="000D5DE1" w:rsidP="007D130A">
            <w:pPr>
              <w:pStyle w:val="BodyText"/>
              <w:keepLines/>
            </w:pPr>
          </w:p>
        </w:tc>
        <w:tc>
          <w:tcPr>
            <w:tcW w:w="3870" w:type="dxa"/>
          </w:tcPr>
          <w:p w14:paraId="1996B1CC" w14:textId="42F726B4" w:rsidR="000D5DE1" w:rsidRPr="00D12BBA" w:rsidRDefault="000D5DE1" w:rsidP="007D130A">
            <w:pPr>
              <w:pStyle w:val="BodyText"/>
              <w:keepLines/>
            </w:pPr>
            <w:r w:rsidRPr="00D12BBA">
              <w:t>Progresja choroby nowotworowej</w:t>
            </w:r>
          </w:p>
        </w:tc>
        <w:tc>
          <w:tcPr>
            <w:tcW w:w="2333" w:type="dxa"/>
          </w:tcPr>
          <w:p w14:paraId="1996B1CD" w14:textId="22685746" w:rsidR="000D5DE1" w:rsidRPr="00D12BBA" w:rsidRDefault="000D5DE1" w:rsidP="007D130A">
            <w:pPr>
              <w:pStyle w:val="BodyText"/>
              <w:keepLines/>
            </w:pPr>
            <w:r w:rsidRPr="00D12BBA">
              <w:t>Nieznana</w:t>
            </w:r>
          </w:p>
        </w:tc>
      </w:tr>
      <w:tr w:rsidR="00F07880" w:rsidRPr="00D12BBA" w14:paraId="1996B1D2" w14:textId="77777777" w:rsidTr="006665F4">
        <w:trPr>
          <w:trHeight w:val="283"/>
        </w:trPr>
        <w:tc>
          <w:tcPr>
            <w:tcW w:w="2875" w:type="dxa"/>
            <w:vMerge w:val="restart"/>
          </w:tcPr>
          <w:p w14:paraId="1996B1CF" w14:textId="2D1BF9B0" w:rsidR="00F07880" w:rsidRPr="00D12BBA" w:rsidRDefault="00F07880" w:rsidP="007D130A">
            <w:pPr>
              <w:pStyle w:val="BodyText"/>
              <w:keepLines/>
            </w:pPr>
            <w:r w:rsidRPr="00D12BBA">
              <w:t>Zaburzenia krwi i układu chłonnego</w:t>
            </w:r>
          </w:p>
        </w:tc>
        <w:tc>
          <w:tcPr>
            <w:tcW w:w="3870" w:type="dxa"/>
          </w:tcPr>
          <w:p w14:paraId="1996B1D0" w14:textId="1E948E5A" w:rsidR="00F07880" w:rsidRPr="00D12BBA" w:rsidRDefault="00F07880" w:rsidP="007D130A">
            <w:pPr>
              <w:pStyle w:val="BodyText"/>
              <w:keepLines/>
            </w:pPr>
            <w:r w:rsidRPr="00D12BBA">
              <w:t>Gorączka neutropeniczna</w:t>
            </w:r>
          </w:p>
        </w:tc>
        <w:tc>
          <w:tcPr>
            <w:tcW w:w="2333" w:type="dxa"/>
          </w:tcPr>
          <w:p w14:paraId="1996B1D1" w14:textId="17E8EC5A" w:rsidR="00F07880" w:rsidRPr="00D12BBA" w:rsidRDefault="00F07880" w:rsidP="007D130A">
            <w:pPr>
              <w:pStyle w:val="BodyText"/>
              <w:keepLines/>
            </w:pPr>
            <w:r w:rsidRPr="00D12BBA">
              <w:t>Bardzo często</w:t>
            </w:r>
          </w:p>
        </w:tc>
      </w:tr>
      <w:tr w:rsidR="00821D40" w:rsidRPr="00D12BBA" w14:paraId="1996B1D6" w14:textId="77777777" w:rsidTr="006665F4">
        <w:trPr>
          <w:trHeight w:val="283"/>
        </w:trPr>
        <w:tc>
          <w:tcPr>
            <w:tcW w:w="2875" w:type="dxa"/>
            <w:vMerge/>
          </w:tcPr>
          <w:p w14:paraId="1996B1D3" w14:textId="77777777" w:rsidR="00821D40" w:rsidRPr="00D12BBA" w:rsidRDefault="00821D40" w:rsidP="007D130A">
            <w:pPr>
              <w:pStyle w:val="BodyText"/>
              <w:keepLines/>
            </w:pPr>
          </w:p>
        </w:tc>
        <w:tc>
          <w:tcPr>
            <w:tcW w:w="3870" w:type="dxa"/>
          </w:tcPr>
          <w:p w14:paraId="1996B1D4" w14:textId="4425C6B2" w:rsidR="00821D40" w:rsidRPr="00D12BBA" w:rsidRDefault="00821D40" w:rsidP="007D130A">
            <w:pPr>
              <w:pStyle w:val="BodyText"/>
              <w:keepLines/>
            </w:pPr>
            <w:r w:rsidRPr="00D12BBA">
              <w:t>Niedokrwistość</w:t>
            </w:r>
          </w:p>
        </w:tc>
        <w:tc>
          <w:tcPr>
            <w:tcW w:w="2333" w:type="dxa"/>
          </w:tcPr>
          <w:p w14:paraId="1996B1D5" w14:textId="5DBFFCF4" w:rsidR="00821D40" w:rsidRPr="00D12BBA" w:rsidRDefault="00821D40" w:rsidP="007D130A">
            <w:pPr>
              <w:pStyle w:val="BodyText"/>
              <w:keepLines/>
            </w:pPr>
            <w:r w:rsidRPr="00D12BBA">
              <w:t>Bardzo często</w:t>
            </w:r>
          </w:p>
        </w:tc>
      </w:tr>
      <w:tr w:rsidR="00821D40" w:rsidRPr="00D12BBA" w14:paraId="1996B1DA" w14:textId="77777777" w:rsidTr="006665F4">
        <w:trPr>
          <w:trHeight w:val="283"/>
        </w:trPr>
        <w:tc>
          <w:tcPr>
            <w:tcW w:w="2875" w:type="dxa"/>
            <w:vMerge/>
          </w:tcPr>
          <w:p w14:paraId="1996B1D7" w14:textId="77777777" w:rsidR="00821D40" w:rsidRPr="00D12BBA" w:rsidRDefault="00821D40" w:rsidP="007D130A">
            <w:pPr>
              <w:pStyle w:val="BodyText"/>
              <w:keepLines/>
            </w:pPr>
          </w:p>
        </w:tc>
        <w:tc>
          <w:tcPr>
            <w:tcW w:w="3870" w:type="dxa"/>
          </w:tcPr>
          <w:p w14:paraId="1996B1D8" w14:textId="784476BF" w:rsidR="00821D40" w:rsidRPr="00D12BBA" w:rsidRDefault="00821D40" w:rsidP="007D130A">
            <w:pPr>
              <w:pStyle w:val="BodyText"/>
              <w:keepLines/>
            </w:pPr>
            <w:r w:rsidRPr="00D12BBA">
              <w:t>Neutropenia</w:t>
            </w:r>
          </w:p>
        </w:tc>
        <w:tc>
          <w:tcPr>
            <w:tcW w:w="2333" w:type="dxa"/>
          </w:tcPr>
          <w:p w14:paraId="1996B1D9" w14:textId="295808B0" w:rsidR="00821D40" w:rsidRPr="00D12BBA" w:rsidRDefault="00821D40" w:rsidP="007D130A">
            <w:pPr>
              <w:pStyle w:val="BodyText"/>
              <w:keepLines/>
            </w:pPr>
            <w:r w:rsidRPr="00D12BBA">
              <w:t>Bardzo często</w:t>
            </w:r>
          </w:p>
        </w:tc>
      </w:tr>
      <w:tr w:rsidR="00821D40" w:rsidRPr="00D12BBA" w14:paraId="1996B1DE" w14:textId="77777777" w:rsidTr="006665F4">
        <w:trPr>
          <w:trHeight w:val="283"/>
        </w:trPr>
        <w:tc>
          <w:tcPr>
            <w:tcW w:w="2875" w:type="dxa"/>
            <w:vMerge/>
          </w:tcPr>
          <w:p w14:paraId="1996B1DB" w14:textId="77777777" w:rsidR="00821D40" w:rsidRPr="00D12BBA" w:rsidRDefault="00821D40" w:rsidP="007D130A">
            <w:pPr>
              <w:pStyle w:val="BodyText"/>
              <w:keepLines/>
            </w:pPr>
          </w:p>
        </w:tc>
        <w:tc>
          <w:tcPr>
            <w:tcW w:w="3870" w:type="dxa"/>
          </w:tcPr>
          <w:p w14:paraId="1996B1DC" w14:textId="758C86A7" w:rsidR="00821D40" w:rsidRPr="00D12BBA" w:rsidRDefault="00821D40" w:rsidP="007D130A">
            <w:pPr>
              <w:pStyle w:val="BodyText"/>
              <w:keepLines/>
            </w:pPr>
            <w:r w:rsidRPr="00D12BBA">
              <w:t>Zmniejszenie liczby białych krwinek/leukopenia</w:t>
            </w:r>
          </w:p>
        </w:tc>
        <w:tc>
          <w:tcPr>
            <w:tcW w:w="2333" w:type="dxa"/>
          </w:tcPr>
          <w:p w14:paraId="1996B1DD" w14:textId="31521EEE" w:rsidR="00821D40" w:rsidRPr="00D12BBA" w:rsidRDefault="00821D40" w:rsidP="007D130A">
            <w:pPr>
              <w:pStyle w:val="BodyText"/>
              <w:keepLines/>
            </w:pPr>
            <w:r w:rsidRPr="00D12BBA">
              <w:t>Bardzo często</w:t>
            </w:r>
          </w:p>
        </w:tc>
      </w:tr>
      <w:tr w:rsidR="00821D40" w:rsidRPr="00D12BBA" w14:paraId="1996B1E2" w14:textId="77777777" w:rsidTr="006665F4">
        <w:trPr>
          <w:trHeight w:val="283"/>
        </w:trPr>
        <w:tc>
          <w:tcPr>
            <w:tcW w:w="2875" w:type="dxa"/>
            <w:vMerge/>
          </w:tcPr>
          <w:p w14:paraId="1996B1DF" w14:textId="77777777" w:rsidR="00821D40" w:rsidRPr="00D12BBA" w:rsidRDefault="00821D40" w:rsidP="007D130A">
            <w:pPr>
              <w:pStyle w:val="BodyText"/>
              <w:keepLines/>
            </w:pPr>
          </w:p>
        </w:tc>
        <w:tc>
          <w:tcPr>
            <w:tcW w:w="3870" w:type="dxa"/>
          </w:tcPr>
          <w:p w14:paraId="1996B1E0" w14:textId="1FCCB048" w:rsidR="00821D40" w:rsidRPr="00D12BBA" w:rsidRDefault="00821D40" w:rsidP="007D130A">
            <w:pPr>
              <w:pStyle w:val="BodyText"/>
              <w:keepLines/>
            </w:pPr>
            <w:r w:rsidRPr="00D12BBA">
              <w:t>Trombocytopenia</w:t>
            </w:r>
          </w:p>
        </w:tc>
        <w:tc>
          <w:tcPr>
            <w:tcW w:w="2333" w:type="dxa"/>
          </w:tcPr>
          <w:p w14:paraId="1996B1E1" w14:textId="367965E1" w:rsidR="00821D40" w:rsidRPr="00D12BBA" w:rsidRDefault="00821D40" w:rsidP="007D130A">
            <w:pPr>
              <w:pStyle w:val="BodyText"/>
              <w:keepLines/>
            </w:pPr>
            <w:r w:rsidRPr="00D12BBA">
              <w:t>Bardzo często</w:t>
            </w:r>
          </w:p>
        </w:tc>
      </w:tr>
      <w:tr w:rsidR="00821D40" w:rsidRPr="00D12BBA" w14:paraId="1996B1E6" w14:textId="77777777" w:rsidTr="006665F4">
        <w:trPr>
          <w:trHeight w:val="283"/>
        </w:trPr>
        <w:tc>
          <w:tcPr>
            <w:tcW w:w="2875" w:type="dxa"/>
            <w:vMerge/>
          </w:tcPr>
          <w:p w14:paraId="1996B1E3" w14:textId="77777777" w:rsidR="00821D40" w:rsidRPr="00D12BBA" w:rsidRDefault="00821D40" w:rsidP="007D130A">
            <w:pPr>
              <w:pStyle w:val="BodyText"/>
              <w:keepLines/>
            </w:pPr>
          </w:p>
        </w:tc>
        <w:tc>
          <w:tcPr>
            <w:tcW w:w="3870" w:type="dxa"/>
          </w:tcPr>
          <w:p w14:paraId="1996B1E4" w14:textId="2B16ABE1" w:rsidR="00821D40" w:rsidRPr="00D12BBA" w:rsidRDefault="00821D40" w:rsidP="007D130A">
            <w:pPr>
              <w:pStyle w:val="BodyText"/>
              <w:keepLines/>
            </w:pPr>
            <w:r w:rsidRPr="00D12BBA">
              <w:t>Hipoprotrombinemia</w:t>
            </w:r>
          </w:p>
        </w:tc>
        <w:tc>
          <w:tcPr>
            <w:tcW w:w="2333" w:type="dxa"/>
          </w:tcPr>
          <w:p w14:paraId="1996B1E5" w14:textId="6A464546" w:rsidR="00821D40" w:rsidRPr="00D12BBA" w:rsidRDefault="00821D40" w:rsidP="007D130A">
            <w:pPr>
              <w:pStyle w:val="BodyText"/>
              <w:keepLines/>
            </w:pPr>
            <w:r w:rsidRPr="00D12BBA">
              <w:t>Nieznana</w:t>
            </w:r>
          </w:p>
        </w:tc>
      </w:tr>
      <w:tr w:rsidR="00821D40" w:rsidRPr="00D12BBA" w14:paraId="1996B1EA" w14:textId="77777777" w:rsidTr="006665F4">
        <w:trPr>
          <w:trHeight w:val="283"/>
        </w:trPr>
        <w:tc>
          <w:tcPr>
            <w:tcW w:w="2875" w:type="dxa"/>
            <w:vMerge/>
          </w:tcPr>
          <w:p w14:paraId="1996B1E7" w14:textId="77777777" w:rsidR="00821D40" w:rsidRPr="00D12BBA" w:rsidRDefault="00821D40" w:rsidP="007D130A">
            <w:pPr>
              <w:pStyle w:val="BodyText"/>
              <w:keepLines/>
            </w:pPr>
          </w:p>
        </w:tc>
        <w:tc>
          <w:tcPr>
            <w:tcW w:w="3870" w:type="dxa"/>
          </w:tcPr>
          <w:p w14:paraId="1996B1E8" w14:textId="0A936FF5" w:rsidR="00821D40" w:rsidRPr="00D12BBA" w:rsidRDefault="00821D40" w:rsidP="007D130A">
            <w:pPr>
              <w:pStyle w:val="BodyText"/>
              <w:keepLines/>
            </w:pPr>
            <w:r w:rsidRPr="00D12BBA">
              <w:t>Trombocytopenia immunologiczna</w:t>
            </w:r>
          </w:p>
        </w:tc>
        <w:tc>
          <w:tcPr>
            <w:tcW w:w="2333" w:type="dxa"/>
          </w:tcPr>
          <w:p w14:paraId="1996B1E9" w14:textId="24DC74C9" w:rsidR="00821D40" w:rsidRPr="00D12BBA" w:rsidRDefault="00821D40" w:rsidP="007D130A">
            <w:pPr>
              <w:pStyle w:val="BodyText"/>
              <w:keepLines/>
            </w:pPr>
            <w:r w:rsidRPr="00D12BBA">
              <w:t>Nieznana</w:t>
            </w:r>
          </w:p>
        </w:tc>
      </w:tr>
      <w:tr w:rsidR="000650BC" w:rsidRPr="00D12BBA" w14:paraId="1996B1EE" w14:textId="77777777" w:rsidTr="006665F4">
        <w:trPr>
          <w:trHeight w:val="283"/>
        </w:trPr>
        <w:tc>
          <w:tcPr>
            <w:tcW w:w="2875" w:type="dxa"/>
            <w:vMerge w:val="restart"/>
          </w:tcPr>
          <w:p w14:paraId="1996B1EB" w14:textId="2546A1BE" w:rsidR="000650BC" w:rsidRPr="00D12BBA" w:rsidRDefault="000650BC" w:rsidP="007D130A">
            <w:pPr>
              <w:pStyle w:val="BodyText"/>
              <w:keepLines/>
            </w:pPr>
            <w:r w:rsidRPr="00D12BBA">
              <w:t>Zaburzenia układu immunologicznego</w:t>
            </w:r>
          </w:p>
        </w:tc>
        <w:tc>
          <w:tcPr>
            <w:tcW w:w="3870" w:type="dxa"/>
          </w:tcPr>
          <w:p w14:paraId="1996B1EC" w14:textId="553ACD83" w:rsidR="000650BC" w:rsidRPr="00D12BBA" w:rsidRDefault="000650BC" w:rsidP="007D130A">
            <w:pPr>
              <w:pStyle w:val="BodyText"/>
              <w:keepLines/>
            </w:pPr>
            <w:r w:rsidRPr="00D12BBA">
              <w:t>Nadwrażliwość</w:t>
            </w:r>
          </w:p>
        </w:tc>
        <w:tc>
          <w:tcPr>
            <w:tcW w:w="2333" w:type="dxa"/>
          </w:tcPr>
          <w:p w14:paraId="1996B1ED" w14:textId="3878FB24" w:rsidR="000650BC" w:rsidRPr="00D12BBA" w:rsidRDefault="000650BC" w:rsidP="007D130A">
            <w:pPr>
              <w:pStyle w:val="BodyText"/>
              <w:keepLines/>
            </w:pPr>
            <w:r w:rsidRPr="00D12BBA">
              <w:t>Często</w:t>
            </w:r>
          </w:p>
        </w:tc>
      </w:tr>
      <w:tr w:rsidR="00050F2D" w:rsidRPr="00D12BBA" w14:paraId="1996B1F2" w14:textId="77777777" w:rsidTr="006665F4">
        <w:trPr>
          <w:trHeight w:val="283"/>
        </w:trPr>
        <w:tc>
          <w:tcPr>
            <w:tcW w:w="2875" w:type="dxa"/>
            <w:vMerge/>
          </w:tcPr>
          <w:p w14:paraId="1996B1EF" w14:textId="77777777" w:rsidR="00050F2D" w:rsidRPr="00D12BBA" w:rsidRDefault="00050F2D" w:rsidP="007D130A">
            <w:pPr>
              <w:pStyle w:val="BodyText"/>
              <w:keepLines/>
            </w:pPr>
          </w:p>
        </w:tc>
        <w:tc>
          <w:tcPr>
            <w:tcW w:w="3870" w:type="dxa"/>
          </w:tcPr>
          <w:p w14:paraId="1996B1F0" w14:textId="4BEB0DAE" w:rsidR="00050F2D" w:rsidRPr="00D12BBA" w:rsidRDefault="00050F2D" w:rsidP="007D130A">
            <w:pPr>
              <w:pStyle w:val="BodyText"/>
              <w:keepLines/>
            </w:pPr>
            <w:r w:rsidRPr="00D12BBA">
              <w:rPr>
                <w:vertAlign w:val="superscript"/>
              </w:rPr>
              <w:t>+</w:t>
            </w:r>
            <w:r w:rsidRPr="00D12BBA">
              <w:t>Reakcja anafilaktyczna</w:t>
            </w:r>
          </w:p>
        </w:tc>
        <w:tc>
          <w:tcPr>
            <w:tcW w:w="2333" w:type="dxa"/>
          </w:tcPr>
          <w:p w14:paraId="1996B1F1" w14:textId="4C73A0C7" w:rsidR="00050F2D" w:rsidRPr="00D12BBA" w:rsidRDefault="00050F2D" w:rsidP="007D130A">
            <w:pPr>
              <w:pStyle w:val="BodyText"/>
              <w:keepLines/>
            </w:pPr>
            <w:r w:rsidRPr="00D12BBA">
              <w:t>Rzadko</w:t>
            </w:r>
          </w:p>
        </w:tc>
      </w:tr>
      <w:tr w:rsidR="00050F2D" w:rsidRPr="00D12BBA" w14:paraId="1996B1F6" w14:textId="77777777" w:rsidTr="006665F4">
        <w:trPr>
          <w:trHeight w:val="283"/>
        </w:trPr>
        <w:tc>
          <w:tcPr>
            <w:tcW w:w="2875" w:type="dxa"/>
            <w:vMerge/>
          </w:tcPr>
          <w:p w14:paraId="1996B1F3" w14:textId="77777777" w:rsidR="00050F2D" w:rsidRPr="00D12BBA" w:rsidRDefault="00050F2D" w:rsidP="007D130A">
            <w:pPr>
              <w:pStyle w:val="BodyText"/>
              <w:keepLines/>
            </w:pPr>
          </w:p>
        </w:tc>
        <w:tc>
          <w:tcPr>
            <w:tcW w:w="3870" w:type="dxa"/>
          </w:tcPr>
          <w:p w14:paraId="1996B1F4" w14:textId="1378A60E" w:rsidR="00050F2D" w:rsidRPr="00D12BBA" w:rsidRDefault="00050F2D" w:rsidP="007D130A">
            <w:pPr>
              <w:pStyle w:val="BodyText"/>
              <w:keepLines/>
            </w:pPr>
            <w:r w:rsidRPr="00D12BBA">
              <w:rPr>
                <w:vertAlign w:val="superscript"/>
              </w:rPr>
              <w:t>+</w:t>
            </w:r>
            <w:r w:rsidRPr="00D12BBA">
              <w:t>Wstrząs anafilaktyczny</w:t>
            </w:r>
          </w:p>
        </w:tc>
        <w:tc>
          <w:tcPr>
            <w:tcW w:w="2333" w:type="dxa"/>
          </w:tcPr>
          <w:p w14:paraId="1996B1F5" w14:textId="0AEBD43A" w:rsidR="00050F2D" w:rsidRPr="00D12BBA" w:rsidRDefault="00050F2D" w:rsidP="007D130A">
            <w:pPr>
              <w:pStyle w:val="BodyText"/>
              <w:keepLines/>
            </w:pPr>
            <w:r w:rsidRPr="00D12BBA">
              <w:t>Rzadko</w:t>
            </w:r>
          </w:p>
        </w:tc>
      </w:tr>
      <w:tr w:rsidR="00734298" w:rsidRPr="00D12BBA" w14:paraId="1996B1FA" w14:textId="77777777" w:rsidTr="006665F4">
        <w:trPr>
          <w:trHeight w:val="283"/>
        </w:trPr>
        <w:tc>
          <w:tcPr>
            <w:tcW w:w="2875" w:type="dxa"/>
            <w:vMerge w:val="restart"/>
          </w:tcPr>
          <w:p w14:paraId="1996B1F7" w14:textId="21B7B078" w:rsidR="00734298" w:rsidRPr="00D12BBA" w:rsidRDefault="00734298" w:rsidP="007D130A">
            <w:pPr>
              <w:pStyle w:val="BodyText"/>
              <w:keepLines/>
            </w:pPr>
            <w:r w:rsidRPr="00D12BBA">
              <w:t>Zaburzenia metabolizmu i odżywiania</w:t>
            </w:r>
          </w:p>
        </w:tc>
        <w:tc>
          <w:tcPr>
            <w:tcW w:w="3870" w:type="dxa"/>
          </w:tcPr>
          <w:p w14:paraId="1996B1F8" w14:textId="16871266" w:rsidR="00734298" w:rsidRPr="00D12BBA" w:rsidRDefault="00734298" w:rsidP="007D130A">
            <w:pPr>
              <w:pStyle w:val="BodyText"/>
              <w:keepLines/>
            </w:pPr>
            <w:r w:rsidRPr="00D12BBA">
              <w:t>Zmniejszenie masy ciała</w:t>
            </w:r>
          </w:p>
        </w:tc>
        <w:tc>
          <w:tcPr>
            <w:tcW w:w="2333" w:type="dxa"/>
          </w:tcPr>
          <w:p w14:paraId="1996B1F9" w14:textId="1439780F" w:rsidR="00734298" w:rsidRPr="00D12BBA" w:rsidRDefault="00734298" w:rsidP="007D130A">
            <w:pPr>
              <w:pStyle w:val="BodyText"/>
              <w:keepLines/>
            </w:pPr>
            <w:r w:rsidRPr="00D12BBA">
              <w:t>Bardzo często</w:t>
            </w:r>
          </w:p>
        </w:tc>
      </w:tr>
      <w:tr w:rsidR="00570E61" w:rsidRPr="00D12BBA" w14:paraId="1996B1FE" w14:textId="77777777" w:rsidTr="006665F4">
        <w:trPr>
          <w:trHeight w:val="283"/>
        </w:trPr>
        <w:tc>
          <w:tcPr>
            <w:tcW w:w="2875" w:type="dxa"/>
            <w:vMerge/>
          </w:tcPr>
          <w:p w14:paraId="1996B1FB" w14:textId="77777777" w:rsidR="00570E61" w:rsidRPr="00D12BBA" w:rsidRDefault="00570E61" w:rsidP="007D130A">
            <w:pPr>
              <w:pStyle w:val="BodyText"/>
              <w:keepLines/>
            </w:pPr>
          </w:p>
        </w:tc>
        <w:tc>
          <w:tcPr>
            <w:tcW w:w="3870" w:type="dxa"/>
          </w:tcPr>
          <w:p w14:paraId="1996B1FC" w14:textId="56D98614" w:rsidR="00570E61" w:rsidRPr="00D12BBA" w:rsidRDefault="00570E61" w:rsidP="007D130A">
            <w:pPr>
              <w:pStyle w:val="BodyText"/>
              <w:keepLines/>
            </w:pPr>
            <w:r w:rsidRPr="00D12BBA">
              <w:t>Jadłowstręt</w:t>
            </w:r>
          </w:p>
        </w:tc>
        <w:tc>
          <w:tcPr>
            <w:tcW w:w="2333" w:type="dxa"/>
          </w:tcPr>
          <w:p w14:paraId="1996B1FD" w14:textId="7BBF99C2" w:rsidR="00570E61" w:rsidRPr="00D12BBA" w:rsidRDefault="00570E61" w:rsidP="007D130A">
            <w:pPr>
              <w:pStyle w:val="BodyText"/>
              <w:keepLines/>
            </w:pPr>
            <w:r w:rsidRPr="00D12BBA">
              <w:t>Bardzo często</w:t>
            </w:r>
          </w:p>
        </w:tc>
      </w:tr>
      <w:tr w:rsidR="00570E61" w:rsidRPr="00D12BBA" w14:paraId="1996B202" w14:textId="77777777" w:rsidTr="006665F4">
        <w:trPr>
          <w:trHeight w:val="283"/>
        </w:trPr>
        <w:tc>
          <w:tcPr>
            <w:tcW w:w="2875" w:type="dxa"/>
            <w:vMerge/>
          </w:tcPr>
          <w:p w14:paraId="1996B1FF" w14:textId="77777777" w:rsidR="00570E61" w:rsidRPr="00D12BBA" w:rsidRDefault="00570E61" w:rsidP="007D130A">
            <w:pPr>
              <w:pStyle w:val="BodyText"/>
              <w:keepLines/>
            </w:pPr>
          </w:p>
        </w:tc>
        <w:tc>
          <w:tcPr>
            <w:tcW w:w="3870" w:type="dxa"/>
          </w:tcPr>
          <w:p w14:paraId="1996B200" w14:textId="71F9A1DA" w:rsidR="00570E61" w:rsidRPr="00D12BBA" w:rsidRDefault="00570E61" w:rsidP="007D130A">
            <w:pPr>
              <w:pStyle w:val="BodyText"/>
              <w:keepLines/>
            </w:pPr>
            <w:r w:rsidRPr="00D12BBA">
              <w:t>Zespół rozpadu guza</w:t>
            </w:r>
          </w:p>
        </w:tc>
        <w:tc>
          <w:tcPr>
            <w:tcW w:w="2333" w:type="dxa"/>
          </w:tcPr>
          <w:p w14:paraId="1996B201" w14:textId="007A9E2B" w:rsidR="00570E61" w:rsidRPr="00D12BBA" w:rsidRDefault="00570E61" w:rsidP="007D130A">
            <w:pPr>
              <w:pStyle w:val="BodyText"/>
              <w:keepLines/>
            </w:pPr>
            <w:r w:rsidRPr="00D12BBA">
              <w:t>Nieznana</w:t>
            </w:r>
          </w:p>
        </w:tc>
      </w:tr>
      <w:tr w:rsidR="00570E61" w:rsidRPr="00D12BBA" w14:paraId="1996B206" w14:textId="77777777" w:rsidTr="006665F4">
        <w:trPr>
          <w:trHeight w:val="283"/>
        </w:trPr>
        <w:tc>
          <w:tcPr>
            <w:tcW w:w="2875" w:type="dxa"/>
            <w:vMerge/>
          </w:tcPr>
          <w:p w14:paraId="1996B203" w14:textId="77777777" w:rsidR="00570E61" w:rsidRPr="00D12BBA" w:rsidRDefault="00570E61" w:rsidP="007D130A">
            <w:pPr>
              <w:pStyle w:val="BodyText"/>
              <w:keepLines/>
            </w:pPr>
          </w:p>
        </w:tc>
        <w:tc>
          <w:tcPr>
            <w:tcW w:w="3870" w:type="dxa"/>
          </w:tcPr>
          <w:p w14:paraId="1996B204" w14:textId="10C31A50" w:rsidR="00570E61" w:rsidRPr="00D12BBA" w:rsidRDefault="00570E61" w:rsidP="007D130A">
            <w:pPr>
              <w:pStyle w:val="BodyText"/>
              <w:keepLines/>
            </w:pPr>
            <w:r w:rsidRPr="00D12BBA">
              <w:t>Hiperkaliemia</w:t>
            </w:r>
          </w:p>
        </w:tc>
        <w:tc>
          <w:tcPr>
            <w:tcW w:w="2333" w:type="dxa"/>
          </w:tcPr>
          <w:p w14:paraId="1996B205" w14:textId="7B12804E" w:rsidR="00570E61" w:rsidRPr="00D12BBA" w:rsidRDefault="00570E61" w:rsidP="007D130A">
            <w:pPr>
              <w:pStyle w:val="BodyText"/>
              <w:keepLines/>
            </w:pPr>
            <w:r w:rsidRPr="00D12BBA">
              <w:t>Nieznana</w:t>
            </w:r>
          </w:p>
        </w:tc>
      </w:tr>
      <w:tr w:rsidR="00796101" w:rsidRPr="00D12BBA" w14:paraId="1996B20A" w14:textId="77777777" w:rsidTr="006665F4">
        <w:trPr>
          <w:trHeight w:val="283"/>
        </w:trPr>
        <w:tc>
          <w:tcPr>
            <w:tcW w:w="2875" w:type="dxa"/>
            <w:vMerge w:val="restart"/>
          </w:tcPr>
          <w:p w14:paraId="1996B207" w14:textId="1EF9B926" w:rsidR="00796101" w:rsidRPr="00D12BBA" w:rsidRDefault="00796101" w:rsidP="007D130A">
            <w:pPr>
              <w:pStyle w:val="BodyText"/>
              <w:keepNext/>
              <w:keepLines/>
            </w:pPr>
            <w:r w:rsidRPr="00D12BBA">
              <w:t>Zaburzenia psychiczne</w:t>
            </w:r>
          </w:p>
        </w:tc>
        <w:tc>
          <w:tcPr>
            <w:tcW w:w="3870" w:type="dxa"/>
          </w:tcPr>
          <w:p w14:paraId="1996B208" w14:textId="27D53B1E" w:rsidR="00796101" w:rsidRPr="00D12BBA" w:rsidRDefault="00796101" w:rsidP="007D130A">
            <w:pPr>
              <w:pStyle w:val="BodyText"/>
              <w:keepNext/>
              <w:keepLines/>
            </w:pPr>
            <w:r w:rsidRPr="00D12BBA">
              <w:t>Bezsenność</w:t>
            </w:r>
          </w:p>
        </w:tc>
        <w:tc>
          <w:tcPr>
            <w:tcW w:w="2333" w:type="dxa"/>
          </w:tcPr>
          <w:p w14:paraId="1996B209" w14:textId="0FD12262" w:rsidR="00796101" w:rsidRPr="00D12BBA" w:rsidRDefault="00796101" w:rsidP="007D130A">
            <w:pPr>
              <w:pStyle w:val="BodyText"/>
              <w:keepNext/>
              <w:keepLines/>
            </w:pPr>
            <w:r w:rsidRPr="00D12BBA">
              <w:t>Bardzo często</w:t>
            </w:r>
          </w:p>
        </w:tc>
      </w:tr>
      <w:tr w:rsidR="00EF3735" w:rsidRPr="00D12BBA" w14:paraId="1996B20E" w14:textId="77777777" w:rsidTr="006665F4">
        <w:trPr>
          <w:trHeight w:val="283"/>
        </w:trPr>
        <w:tc>
          <w:tcPr>
            <w:tcW w:w="2875" w:type="dxa"/>
            <w:vMerge/>
          </w:tcPr>
          <w:p w14:paraId="1996B20B" w14:textId="77777777" w:rsidR="00EF3735" w:rsidRPr="00D12BBA" w:rsidRDefault="00EF3735" w:rsidP="007D130A">
            <w:pPr>
              <w:pStyle w:val="BodyText"/>
              <w:keepLines/>
            </w:pPr>
          </w:p>
        </w:tc>
        <w:tc>
          <w:tcPr>
            <w:tcW w:w="3870" w:type="dxa"/>
          </w:tcPr>
          <w:p w14:paraId="1996B20C" w14:textId="3A49AF63" w:rsidR="00EF3735" w:rsidRPr="00D12BBA" w:rsidRDefault="00EF3735" w:rsidP="007D130A">
            <w:pPr>
              <w:pStyle w:val="BodyText"/>
              <w:keepLines/>
            </w:pPr>
            <w:r w:rsidRPr="00D12BBA">
              <w:t>Lęk</w:t>
            </w:r>
          </w:p>
        </w:tc>
        <w:tc>
          <w:tcPr>
            <w:tcW w:w="2333" w:type="dxa"/>
          </w:tcPr>
          <w:p w14:paraId="1996B20D" w14:textId="6520B3C9" w:rsidR="00EF3735" w:rsidRPr="00D12BBA" w:rsidRDefault="00EF3735" w:rsidP="007D130A">
            <w:pPr>
              <w:pStyle w:val="BodyText"/>
              <w:keepLines/>
            </w:pPr>
            <w:r w:rsidRPr="00D12BBA">
              <w:t>Często</w:t>
            </w:r>
          </w:p>
        </w:tc>
      </w:tr>
      <w:tr w:rsidR="00EF3735" w:rsidRPr="00D12BBA" w14:paraId="1996B212" w14:textId="77777777" w:rsidTr="006665F4">
        <w:trPr>
          <w:trHeight w:val="283"/>
        </w:trPr>
        <w:tc>
          <w:tcPr>
            <w:tcW w:w="2875" w:type="dxa"/>
            <w:vMerge/>
          </w:tcPr>
          <w:p w14:paraId="1996B20F" w14:textId="77777777" w:rsidR="00EF3735" w:rsidRPr="00D12BBA" w:rsidRDefault="00EF3735" w:rsidP="007D130A">
            <w:pPr>
              <w:pStyle w:val="BodyText"/>
              <w:keepLines/>
            </w:pPr>
          </w:p>
        </w:tc>
        <w:tc>
          <w:tcPr>
            <w:tcW w:w="3870" w:type="dxa"/>
          </w:tcPr>
          <w:p w14:paraId="1996B210" w14:textId="37DA395D" w:rsidR="00EF3735" w:rsidRPr="00D12BBA" w:rsidRDefault="00EF3735" w:rsidP="007D130A">
            <w:pPr>
              <w:pStyle w:val="BodyText"/>
              <w:keepLines/>
            </w:pPr>
            <w:r w:rsidRPr="00D12BBA">
              <w:t>Depresja</w:t>
            </w:r>
          </w:p>
        </w:tc>
        <w:tc>
          <w:tcPr>
            <w:tcW w:w="2333" w:type="dxa"/>
          </w:tcPr>
          <w:p w14:paraId="1996B211" w14:textId="329E09FA" w:rsidR="00EF3735" w:rsidRPr="00D12BBA" w:rsidRDefault="00EF3735" w:rsidP="007D130A">
            <w:pPr>
              <w:pStyle w:val="BodyText"/>
              <w:keepLines/>
            </w:pPr>
            <w:r w:rsidRPr="00D12BBA">
              <w:t>Często</w:t>
            </w:r>
          </w:p>
        </w:tc>
      </w:tr>
      <w:tr w:rsidR="00F3438A" w:rsidRPr="00D12BBA" w14:paraId="1996B216" w14:textId="77777777" w:rsidTr="006665F4">
        <w:trPr>
          <w:trHeight w:val="283"/>
        </w:trPr>
        <w:tc>
          <w:tcPr>
            <w:tcW w:w="2875" w:type="dxa"/>
            <w:vMerge w:val="restart"/>
          </w:tcPr>
          <w:p w14:paraId="1996B213" w14:textId="6D409A34" w:rsidR="00F3438A" w:rsidRPr="00D12BBA" w:rsidRDefault="00F3438A" w:rsidP="007D130A">
            <w:pPr>
              <w:pStyle w:val="BodyText"/>
              <w:keepLines/>
            </w:pPr>
            <w:r w:rsidRPr="00D12BBA">
              <w:t>Zaburzenia układu nerwowego</w:t>
            </w:r>
          </w:p>
        </w:tc>
        <w:tc>
          <w:tcPr>
            <w:tcW w:w="3870" w:type="dxa"/>
          </w:tcPr>
          <w:p w14:paraId="1996B214" w14:textId="49D77ACD" w:rsidR="00F3438A" w:rsidRPr="00D12BBA" w:rsidRDefault="00F3438A" w:rsidP="007D130A">
            <w:pPr>
              <w:pStyle w:val="BodyText"/>
              <w:keepLines/>
            </w:pPr>
            <w:r w:rsidRPr="00D12BBA">
              <w:rPr>
                <w:vertAlign w:val="superscript"/>
              </w:rPr>
              <w:t>1</w:t>
            </w:r>
            <w:r w:rsidRPr="00D12BBA">
              <w:t>Drżenia</w:t>
            </w:r>
          </w:p>
        </w:tc>
        <w:tc>
          <w:tcPr>
            <w:tcW w:w="2333" w:type="dxa"/>
          </w:tcPr>
          <w:p w14:paraId="1996B215" w14:textId="73F17B22" w:rsidR="00F3438A" w:rsidRPr="00D12BBA" w:rsidRDefault="00F3438A" w:rsidP="007D130A">
            <w:pPr>
              <w:pStyle w:val="BodyText"/>
              <w:keepLines/>
            </w:pPr>
            <w:r w:rsidRPr="00D12BBA">
              <w:t>Bardzo często</w:t>
            </w:r>
          </w:p>
        </w:tc>
      </w:tr>
      <w:tr w:rsidR="00BE09CC" w:rsidRPr="00D12BBA" w14:paraId="1996B21A" w14:textId="77777777" w:rsidTr="006665F4">
        <w:trPr>
          <w:trHeight w:val="283"/>
        </w:trPr>
        <w:tc>
          <w:tcPr>
            <w:tcW w:w="2875" w:type="dxa"/>
            <w:vMerge/>
          </w:tcPr>
          <w:p w14:paraId="1996B217" w14:textId="77777777" w:rsidR="00BE09CC" w:rsidRPr="00D12BBA" w:rsidRDefault="00BE09CC" w:rsidP="007D130A">
            <w:pPr>
              <w:pStyle w:val="BodyText"/>
              <w:keepLines/>
            </w:pPr>
          </w:p>
        </w:tc>
        <w:tc>
          <w:tcPr>
            <w:tcW w:w="3870" w:type="dxa"/>
          </w:tcPr>
          <w:p w14:paraId="1996B218" w14:textId="6A8EF864" w:rsidR="00BE09CC" w:rsidRPr="00D12BBA" w:rsidRDefault="00BE09CC" w:rsidP="007D130A">
            <w:pPr>
              <w:pStyle w:val="BodyText"/>
              <w:keepLines/>
            </w:pPr>
            <w:r w:rsidRPr="00D12BBA">
              <w:t>Zawroty głowy</w:t>
            </w:r>
          </w:p>
        </w:tc>
        <w:tc>
          <w:tcPr>
            <w:tcW w:w="2333" w:type="dxa"/>
          </w:tcPr>
          <w:p w14:paraId="1996B219" w14:textId="120DB3DA" w:rsidR="00BE09CC" w:rsidRPr="00D12BBA" w:rsidRDefault="00BE09CC" w:rsidP="007D130A">
            <w:pPr>
              <w:pStyle w:val="BodyText"/>
              <w:keepLines/>
            </w:pPr>
            <w:r w:rsidRPr="00D12BBA">
              <w:t>Bardzo często</w:t>
            </w:r>
          </w:p>
        </w:tc>
      </w:tr>
      <w:tr w:rsidR="00BE09CC" w:rsidRPr="00D12BBA" w14:paraId="1996B21E" w14:textId="77777777" w:rsidTr="006665F4">
        <w:trPr>
          <w:trHeight w:val="283"/>
        </w:trPr>
        <w:tc>
          <w:tcPr>
            <w:tcW w:w="2875" w:type="dxa"/>
            <w:vMerge/>
          </w:tcPr>
          <w:p w14:paraId="1996B21B" w14:textId="77777777" w:rsidR="00BE09CC" w:rsidRPr="00D12BBA" w:rsidRDefault="00BE09CC" w:rsidP="007D130A">
            <w:pPr>
              <w:pStyle w:val="BodyText"/>
              <w:keepLines/>
            </w:pPr>
          </w:p>
        </w:tc>
        <w:tc>
          <w:tcPr>
            <w:tcW w:w="3870" w:type="dxa"/>
          </w:tcPr>
          <w:p w14:paraId="1996B21C" w14:textId="09DC0014" w:rsidR="00BE09CC" w:rsidRPr="00D12BBA" w:rsidRDefault="00BE09CC" w:rsidP="007D130A">
            <w:pPr>
              <w:pStyle w:val="BodyText"/>
              <w:keepLines/>
            </w:pPr>
            <w:r w:rsidRPr="00D12BBA">
              <w:t>Bóle głowy</w:t>
            </w:r>
          </w:p>
        </w:tc>
        <w:tc>
          <w:tcPr>
            <w:tcW w:w="2333" w:type="dxa"/>
          </w:tcPr>
          <w:p w14:paraId="1996B21D" w14:textId="32B96646" w:rsidR="00BE09CC" w:rsidRPr="00D12BBA" w:rsidRDefault="00BE09CC" w:rsidP="007D130A">
            <w:pPr>
              <w:pStyle w:val="BodyText"/>
              <w:keepLines/>
            </w:pPr>
            <w:r w:rsidRPr="00D12BBA">
              <w:t>Bardzo często</w:t>
            </w:r>
          </w:p>
        </w:tc>
      </w:tr>
      <w:tr w:rsidR="00BE09CC" w:rsidRPr="00D12BBA" w14:paraId="1996B222" w14:textId="77777777" w:rsidTr="006665F4">
        <w:trPr>
          <w:trHeight w:val="283"/>
        </w:trPr>
        <w:tc>
          <w:tcPr>
            <w:tcW w:w="2875" w:type="dxa"/>
            <w:vMerge/>
          </w:tcPr>
          <w:p w14:paraId="1996B21F" w14:textId="77777777" w:rsidR="00BE09CC" w:rsidRPr="00D12BBA" w:rsidRDefault="00BE09CC" w:rsidP="007D130A">
            <w:pPr>
              <w:pStyle w:val="BodyText"/>
              <w:keepLines/>
            </w:pPr>
          </w:p>
        </w:tc>
        <w:tc>
          <w:tcPr>
            <w:tcW w:w="3870" w:type="dxa"/>
          </w:tcPr>
          <w:p w14:paraId="1996B220" w14:textId="57FBBA62" w:rsidR="00BE09CC" w:rsidRPr="00D12BBA" w:rsidRDefault="00BE09CC" w:rsidP="007D130A">
            <w:pPr>
              <w:pStyle w:val="BodyText"/>
              <w:keepLines/>
            </w:pPr>
            <w:r w:rsidRPr="00D12BBA">
              <w:t>Parestezje</w:t>
            </w:r>
          </w:p>
        </w:tc>
        <w:tc>
          <w:tcPr>
            <w:tcW w:w="2333" w:type="dxa"/>
          </w:tcPr>
          <w:p w14:paraId="1996B221" w14:textId="0D954820" w:rsidR="00BE09CC" w:rsidRPr="00D12BBA" w:rsidRDefault="00BE09CC" w:rsidP="007D130A">
            <w:pPr>
              <w:pStyle w:val="BodyText"/>
              <w:keepLines/>
            </w:pPr>
            <w:r w:rsidRPr="00D12BBA">
              <w:t>Bardzo często</w:t>
            </w:r>
          </w:p>
        </w:tc>
      </w:tr>
      <w:tr w:rsidR="00BE09CC" w:rsidRPr="00D12BBA" w14:paraId="1996B226" w14:textId="77777777" w:rsidTr="006665F4">
        <w:trPr>
          <w:trHeight w:val="283"/>
        </w:trPr>
        <w:tc>
          <w:tcPr>
            <w:tcW w:w="2875" w:type="dxa"/>
            <w:vMerge/>
          </w:tcPr>
          <w:p w14:paraId="1996B223" w14:textId="77777777" w:rsidR="00BE09CC" w:rsidRPr="00D12BBA" w:rsidRDefault="00BE09CC" w:rsidP="007D130A">
            <w:pPr>
              <w:pStyle w:val="BodyText"/>
              <w:keepLines/>
            </w:pPr>
          </w:p>
        </w:tc>
        <w:tc>
          <w:tcPr>
            <w:tcW w:w="3870" w:type="dxa"/>
          </w:tcPr>
          <w:p w14:paraId="1996B224" w14:textId="6F2A2780" w:rsidR="00BE09CC" w:rsidRPr="00D12BBA" w:rsidRDefault="00BE09CC" w:rsidP="007D130A">
            <w:pPr>
              <w:pStyle w:val="BodyText"/>
              <w:keepLines/>
            </w:pPr>
            <w:r w:rsidRPr="00D12BBA">
              <w:t>Zaburzenia smaku</w:t>
            </w:r>
          </w:p>
        </w:tc>
        <w:tc>
          <w:tcPr>
            <w:tcW w:w="2333" w:type="dxa"/>
          </w:tcPr>
          <w:p w14:paraId="1996B225" w14:textId="32FCAC0C" w:rsidR="00BE09CC" w:rsidRPr="00D12BBA" w:rsidRDefault="00BE09CC" w:rsidP="007D130A">
            <w:pPr>
              <w:pStyle w:val="BodyText"/>
              <w:keepLines/>
            </w:pPr>
            <w:r w:rsidRPr="00D12BBA">
              <w:t>Bardzo często</w:t>
            </w:r>
          </w:p>
        </w:tc>
      </w:tr>
      <w:tr w:rsidR="00BE09CC" w:rsidRPr="00D12BBA" w14:paraId="1996B22A" w14:textId="77777777" w:rsidTr="006665F4">
        <w:trPr>
          <w:trHeight w:val="283"/>
        </w:trPr>
        <w:tc>
          <w:tcPr>
            <w:tcW w:w="2875" w:type="dxa"/>
            <w:vMerge/>
          </w:tcPr>
          <w:p w14:paraId="1996B227" w14:textId="77777777" w:rsidR="00BE09CC" w:rsidRPr="00D12BBA" w:rsidRDefault="00BE09CC" w:rsidP="007D130A">
            <w:pPr>
              <w:pStyle w:val="BodyText"/>
              <w:keepLines/>
            </w:pPr>
          </w:p>
        </w:tc>
        <w:tc>
          <w:tcPr>
            <w:tcW w:w="3870" w:type="dxa"/>
          </w:tcPr>
          <w:p w14:paraId="1996B228" w14:textId="3F3A5AE7" w:rsidR="00BE09CC" w:rsidRPr="00D12BBA" w:rsidRDefault="00BE09CC" w:rsidP="007D130A">
            <w:pPr>
              <w:pStyle w:val="BodyText"/>
              <w:keepLines/>
            </w:pPr>
            <w:r w:rsidRPr="00D12BBA">
              <w:t>Neuropatia obwodowa</w:t>
            </w:r>
          </w:p>
        </w:tc>
        <w:tc>
          <w:tcPr>
            <w:tcW w:w="2333" w:type="dxa"/>
          </w:tcPr>
          <w:p w14:paraId="1996B229" w14:textId="22611995" w:rsidR="00BE09CC" w:rsidRPr="00D12BBA" w:rsidRDefault="00BE09CC" w:rsidP="007D130A">
            <w:pPr>
              <w:pStyle w:val="BodyText"/>
              <w:keepLines/>
            </w:pPr>
            <w:r w:rsidRPr="00D12BBA">
              <w:t>Często</w:t>
            </w:r>
          </w:p>
        </w:tc>
      </w:tr>
      <w:tr w:rsidR="00BE09CC" w:rsidRPr="00D12BBA" w14:paraId="1996B22E" w14:textId="77777777" w:rsidTr="006665F4">
        <w:trPr>
          <w:trHeight w:val="283"/>
        </w:trPr>
        <w:tc>
          <w:tcPr>
            <w:tcW w:w="2875" w:type="dxa"/>
            <w:vMerge/>
          </w:tcPr>
          <w:p w14:paraId="1996B22B" w14:textId="77777777" w:rsidR="00BE09CC" w:rsidRPr="00D12BBA" w:rsidRDefault="00BE09CC" w:rsidP="007D130A">
            <w:pPr>
              <w:pStyle w:val="BodyText"/>
              <w:keepLines/>
            </w:pPr>
          </w:p>
        </w:tc>
        <w:tc>
          <w:tcPr>
            <w:tcW w:w="3870" w:type="dxa"/>
          </w:tcPr>
          <w:p w14:paraId="1996B22C" w14:textId="3CBE1E12" w:rsidR="00BE09CC" w:rsidRPr="00D12BBA" w:rsidRDefault="00BE09CC" w:rsidP="007D130A">
            <w:pPr>
              <w:pStyle w:val="BodyText"/>
              <w:keepLines/>
            </w:pPr>
            <w:r w:rsidRPr="00D12BBA">
              <w:t>Wzmożone napięcie</w:t>
            </w:r>
          </w:p>
        </w:tc>
        <w:tc>
          <w:tcPr>
            <w:tcW w:w="2333" w:type="dxa"/>
          </w:tcPr>
          <w:p w14:paraId="1996B22D" w14:textId="021F3F13" w:rsidR="00BE09CC" w:rsidRPr="00D12BBA" w:rsidRDefault="00BE09CC" w:rsidP="007D130A">
            <w:pPr>
              <w:pStyle w:val="BodyText"/>
              <w:keepLines/>
            </w:pPr>
            <w:r w:rsidRPr="00D12BBA">
              <w:t>Często</w:t>
            </w:r>
          </w:p>
        </w:tc>
      </w:tr>
      <w:tr w:rsidR="00BE09CC" w:rsidRPr="00D12BBA" w14:paraId="1996B232" w14:textId="77777777" w:rsidTr="006665F4">
        <w:trPr>
          <w:trHeight w:val="283"/>
        </w:trPr>
        <w:tc>
          <w:tcPr>
            <w:tcW w:w="2875" w:type="dxa"/>
            <w:vMerge/>
          </w:tcPr>
          <w:p w14:paraId="1996B22F" w14:textId="77777777" w:rsidR="00BE09CC" w:rsidRPr="00D12BBA" w:rsidRDefault="00BE09CC" w:rsidP="007D130A">
            <w:pPr>
              <w:pStyle w:val="BodyText"/>
              <w:keepLines/>
            </w:pPr>
          </w:p>
        </w:tc>
        <w:tc>
          <w:tcPr>
            <w:tcW w:w="3870" w:type="dxa"/>
          </w:tcPr>
          <w:p w14:paraId="1996B230" w14:textId="64945D52" w:rsidR="00BE09CC" w:rsidRPr="00D12BBA" w:rsidRDefault="00BE09CC" w:rsidP="007D130A">
            <w:pPr>
              <w:pStyle w:val="BodyText"/>
              <w:keepLines/>
            </w:pPr>
            <w:r w:rsidRPr="00D12BBA">
              <w:t>Nadmierna senność</w:t>
            </w:r>
          </w:p>
        </w:tc>
        <w:tc>
          <w:tcPr>
            <w:tcW w:w="2333" w:type="dxa"/>
          </w:tcPr>
          <w:p w14:paraId="1996B231" w14:textId="03C37C7F" w:rsidR="00BE09CC" w:rsidRPr="00D12BBA" w:rsidRDefault="00BE09CC" w:rsidP="007D130A">
            <w:pPr>
              <w:pStyle w:val="BodyText"/>
              <w:keepLines/>
            </w:pPr>
            <w:r w:rsidRPr="00D12BBA">
              <w:t>Często</w:t>
            </w:r>
          </w:p>
        </w:tc>
      </w:tr>
      <w:tr w:rsidR="00671F44" w:rsidRPr="00D12BBA" w14:paraId="1996B236" w14:textId="77777777" w:rsidTr="006665F4">
        <w:trPr>
          <w:trHeight w:val="283"/>
        </w:trPr>
        <w:tc>
          <w:tcPr>
            <w:tcW w:w="2875" w:type="dxa"/>
            <w:vMerge w:val="restart"/>
          </w:tcPr>
          <w:p w14:paraId="1996B233" w14:textId="2ACD0941" w:rsidR="00671F44" w:rsidRPr="00D12BBA" w:rsidRDefault="00671F44" w:rsidP="007D130A">
            <w:pPr>
              <w:pStyle w:val="BodyText"/>
              <w:keepLines/>
            </w:pPr>
            <w:r w:rsidRPr="00D12BBA">
              <w:t>Zaburzenia oka</w:t>
            </w:r>
          </w:p>
        </w:tc>
        <w:tc>
          <w:tcPr>
            <w:tcW w:w="3870" w:type="dxa"/>
          </w:tcPr>
          <w:p w14:paraId="1996B234" w14:textId="1B4182C1" w:rsidR="00671F44" w:rsidRPr="00D12BBA" w:rsidRDefault="00671F44" w:rsidP="007D130A">
            <w:pPr>
              <w:pStyle w:val="BodyText"/>
              <w:keepLines/>
            </w:pPr>
            <w:r w:rsidRPr="00D12BBA">
              <w:t>Zapalenie spojówek</w:t>
            </w:r>
          </w:p>
        </w:tc>
        <w:tc>
          <w:tcPr>
            <w:tcW w:w="2333" w:type="dxa"/>
          </w:tcPr>
          <w:p w14:paraId="1996B235" w14:textId="7D8BB747" w:rsidR="00671F44" w:rsidRPr="00D12BBA" w:rsidRDefault="00671F44" w:rsidP="007D130A">
            <w:pPr>
              <w:pStyle w:val="BodyText"/>
              <w:keepLines/>
            </w:pPr>
            <w:r w:rsidRPr="00D12BBA">
              <w:t>Bardzo często</w:t>
            </w:r>
          </w:p>
        </w:tc>
      </w:tr>
      <w:tr w:rsidR="003A2A74" w:rsidRPr="00D12BBA" w14:paraId="1996B23A" w14:textId="77777777" w:rsidTr="006665F4">
        <w:trPr>
          <w:trHeight w:val="283"/>
        </w:trPr>
        <w:tc>
          <w:tcPr>
            <w:tcW w:w="2875" w:type="dxa"/>
            <w:vMerge/>
          </w:tcPr>
          <w:p w14:paraId="1996B237" w14:textId="77777777" w:rsidR="003A2A74" w:rsidRPr="00D12BBA" w:rsidRDefault="003A2A74" w:rsidP="007D130A">
            <w:pPr>
              <w:pStyle w:val="BodyText"/>
              <w:keepLines/>
            </w:pPr>
          </w:p>
        </w:tc>
        <w:tc>
          <w:tcPr>
            <w:tcW w:w="3870" w:type="dxa"/>
          </w:tcPr>
          <w:p w14:paraId="1996B238" w14:textId="3B41EEA5" w:rsidR="003A2A74" w:rsidRPr="00D12BBA" w:rsidRDefault="003A2A74" w:rsidP="007D130A">
            <w:pPr>
              <w:pStyle w:val="BodyText"/>
              <w:keepLines/>
            </w:pPr>
            <w:r w:rsidRPr="00D12BBA">
              <w:t>Zwiększone łzawienie</w:t>
            </w:r>
          </w:p>
        </w:tc>
        <w:tc>
          <w:tcPr>
            <w:tcW w:w="2333" w:type="dxa"/>
          </w:tcPr>
          <w:p w14:paraId="1996B239" w14:textId="740316E4" w:rsidR="003A2A74" w:rsidRPr="00D12BBA" w:rsidRDefault="003A2A74" w:rsidP="007D130A">
            <w:pPr>
              <w:pStyle w:val="BodyText"/>
              <w:keepLines/>
            </w:pPr>
            <w:r w:rsidRPr="00D12BBA">
              <w:t>Bardzo często</w:t>
            </w:r>
          </w:p>
        </w:tc>
      </w:tr>
      <w:tr w:rsidR="003A2A74" w:rsidRPr="00D12BBA" w14:paraId="1996B23E" w14:textId="77777777" w:rsidTr="006665F4">
        <w:trPr>
          <w:trHeight w:val="283"/>
        </w:trPr>
        <w:tc>
          <w:tcPr>
            <w:tcW w:w="2875" w:type="dxa"/>
            <w:vMerge/>
          </w:tcPr>
          <w:p w14:paraId="1996B23B" w14:textId="77777777" w:rsidR="003A2A74" w:rsidRPr="00D12BBA" w:rsidRDefault="003A2A74" w:rsidP="007D130A">
            <w:pPr>
              <w:pStyle w:val="BodyText"/>
              <w:keepLines/>
            </w:pPr>
          </w:p>
        </w:tc>
        <w:tc>
          <w:tcPr>
            <w:tcW w:w="3870" w:type="dxa"/>
          </w:tcPr>
          <w:p w14:paraId="1996B23C" w14:textId="6B6D032F" w:rsidR="003A2A74" w:rsidRPr="00D12BBA" w:rsidRDefault="003A2A74" w:rsidP="007D130A">
            <w:pPr>
              <w:pStyle w:val="BodyText"/>
              <w:keepLines/>
            </w:pPr>
            <w:r w:rsidRPr="00D12BBA">
              <w:t>Zespół suchego oka</w:t>
            </w:r>
          </w:p>
        </w:tc>
        <w:tc>
          <w:tcPr>
            <w:tcW w:w="2333" w:type="dxa"/>
          </w:tcPr>
          <w:p w14:paraId="1996B23D" w14:textId="35922057" w:rsidR="003A2A74" w:rsidRPr="00D12BBA" w:rsidRDefault="003A2A74" w:rsidP="007D130A">
            <w:pPr>
              <w:pStyle w:val="BodyText"/>
              <w:keepLines/>
            </w:pPr>
            <w:r w:rsidRPr="00D12BBA">
              <w:t>Często</w:t>
            </w:r>
          </w:p>
        </w:tc>
      </w:tr>
      <w:tr w:rsidR="003A2A74" w:rsidRPr="00D12BBA" w14:paraId="1996B242" w14:textId="77777777" w:rsidTr="006665F4">
        <w:trPr>
          <w:trHeight w:val="283"/>
        </w:trPr>
        <w:tc>
          <w:tcPr>
            <w:tcW w:w="2875" w:type="dxa"/>
            <w:vMerge/>
          </w:tcPr>
          <w:p w14:paraId="1996B23F" w14:textId="77777777" w:rsidR="003A2A74" w:rsidRPr="00D12BBA" w:rsidRDefault="003A2A74" w:rsidP="007D130A">
            <w:pPr>
              <w:pStyle w:val="BodyText"/>
              <w:keepLines/>
            </w:pPr>
          </w:p>
        </w:tc>
        <w:tc>
          <w:tcPr>
            <w:tcW w:w="3870" w:type="dxa"/>
          </w:tcPr>
          <w:p w14:paraId="1996B240" w14:textId="50201AB5" w:rsidR="003A2A74" w:rsidRPr="00D12BBA" w:rsidRDefault="003A2A74" w:rsidP="007D130A">
            <w:pPr>
              <w:pStyle w:val="BodyText"/>
              <w:keepLines/>
            </w:pPr>
            <w:r w:rsidRPr="00D12BBA">
              <w:t>Tarcza zastoinowa</w:t>
            </w:r>
          </w:p>
        </w:tc>
        <w:tc>
          <w:tcPr>
            <w:tcW w:w="2333" w:type="dxa"/>
          </w:tcPr>
          <w:p w14:paraId="1996B241" w14:textId="41EF78A8" w:rsidR="003A2A74" w:rsidRPr="00D12BBA" w:rsidRDefault="003A2A74" w:rsidP="007D130A">
            <w:pPr>
              <w:pStyle w:val="BodyText"/>
              <w:keepLines/>
            </w:pPr>
            <w:r w:rsidRPr="00D12BBA">
              <w:t>Nieznana</w:t>
            </w:r>
          </w:p>
        </w:tc>
      </w:tr>
      <w:tr w:rsidR="003A2A74" w:rsidRPr="00D12BBA" w14:paraId="1996B246" w14:textId="77777777" w:rsidTr="006665F4">
        <w:trPr>
          <w:trHeight w:val="283"/>
        </w:trPr>
        <w:tc>
          <w:tcPr>
            <w:tcW w:w="2875" w:type="dxa"/>
            <w:vMerge/>
          </w:tcPr>
          <w:p w14:paraId="1996B243" w14:textId="77777777" w:rsidR="003A2A74" w:rsidRPr="00D12BBA" w:rsidRDefault="003A2A74" w:rsidP="007D130A">
            <w:pPr>
              <w:pStyle w:val="BodyText"/>
              <w:keepLines/>
            </w:pPr>
          </w:p>
        </w:tc>
        <w:tc>
          <w:tcPr>
            <w:tcW w:w="3870" w:type="dxa"/>
          </w:tcPr>
          <w:p w14:paraId="1996B244" w14:textId="7AAD7CAC" w:rsidR="003A2A74" w:rsidRPr="00D12BBA" w:rsidRDefault="003A2A74" w:rsidP="007D130A">
            <w:pPr>
              <w:pStyle w:val="BodyText"/>
              <w:keepLines/>
            </w:pPr>
            <w:r w:rsidRPr="00D12BBA">
              <w:t>Krwawienie siatkówkowe</w:t>
            </w:r>
          </w:p>
        </w:tc>
        <w:tc>
          <w:tcPr>
            <w:tcW w:w="2333" w:type="dxa"/>
          </w:tcPr>
          <w:p w14:paraId="1996B245" w14:textId="1AF490B6" w:rsidR="003A2A74" w:rsidRPr="00D12BBA" w:rsidRDefault="003A2A74" w:rsidP="007D130A">
            <w:pPr>
              <w:pStyle w:val="BodyText"/>
              <w:keepLines/>
            </w:pPr>
            <w:r w:rsidRPr="00D12BBA">
              <w:t>Nieznana</w:t>
            </w:r>
          </w:p>
        </w:tc>
      </w:tr>
      <w:tr w:rsidR="00F211D2" w:rsidRPr="00D12BBA" w14:paraId="1996B24A" w14:textId="77777777" w:rsidTr="006665F4">
        <w:trPr>
          <w:trHeight w:val="283"/>
        </w:trPr>
        <w:tc>
          <w:tcPr>
            <w:tcW w:w="2875" w:type="dxa"/>
          </w:tcPr>
          <w:p w14:paraId="1996B247" w14:textId="16E8BCC3" w:rsidR="00F211D2" w:rsidRPr="00D12BBA" w:rsidRDefault="00F211D2" w:rsidP="007D130A">
            <w:pPr>
              <w:pStyle w:val="BodyText"/>
              <w:keepLines/>
            </w:pPr>
            <w:r w:rsidRPr="00D12BBA">
              <w:t>Zaburzenia ucha i błędnika</w:t>
            </w:r>
          </w:p>
        </w:tc>
        <w:tc>
          <w:tcPr>
            <w:tcW w:w="3870" w:type="dxa"/>
          </w:tcPr>
          <w:p w14:paraId="1996B248" w14:textId="6C94DA67" w:rsidR="00F211D2" w:rsidRPr="00D12BBA" w:rsidRDefault="00F211D2" w:rsidP="007D130A">
            <w:pPr>
              <w:pStyle w:val="BodyText"/>
              <w:keepLines/>
            </w:pPr>
            <w:r w:rsidRPr="00D12BBA">
              <w:t>Głuchota</w:t>
            </w:r>
          </w:p>
        </w:tc>
        <w:tc>
          <w:tcPr>
            <w:tcW w:w="2333" w:type="dxa"/>
          </w:tcPr>
          <w:p w14:paraId="1996B249" w14:textId="33605B21" w:rsidR="00F211D2" w:rsidRPr="00D12BBA" w:rsidRDefault="00F211D2" w:rsidP="007D130A">
            <w:pPr>
              <w:pStyle w:val="BodyText"/>
              <w:keepLines/>
            </w:pPr>
            <w:r w:rsidRPr="00D12BBA">
              <w:t>Niezbyt często</w:t>
            </w:r>
          </w:p>
        </w:tc>
      </w:tr>
      <w:tr w:rsidR="00F211D2" w:rsidRPr="00D12BBA" w14:paraId="1996B24E" w14:textId="77777777" w:rsidTr="006665F4">
        <w:trPr>
          <w:trHeight w:val="283"/>
        </w:trPr>
        <w:tc>
          <w:tcPr>
            <w:tcW w:w="2875" w:type="dxa"/>
            <w:vMerge w:val="restart"/>
          </w:tcPr>
          <w:p w14:paraId="1996B24B" w14:textId="799E3684" w:rsidR="00F211D2" w:rsidRPr="00D12BBA" w:rsidRDefault="00F211D2" w:rsidP="007D130A">
            <w:pPr>
              <w:pStyle w:val="BodyText"/>
              <w:keepLines/>
            </w:pPr>
            <w:r w:rsidRPr="00D12BBA">
              <w:t>Zaburzenia serca</w:t>
            </w:r>
          </w:p>
        </w:tc>
        <w:tc>
          <w:tcPr>
            <w:tcW w:w="3870" w:type="dxa"/>
          </w:tcPr>
          <w:p w14:paraId="1996B24C" w14:textId="258B8E71" w:rsidR="00F211D2" w:rsidRPr="00D12BBA" w:rsidRDefault="00F211D2" w:rsidP="007D130A">
            <w:pPr>
              <w:pStyle w:val="BodyText"/>
              <w:keepLines/>
            </w:pPr>
            <w:r w:rsidRPr="00D12BBA">
              <w:rPr>
                <w:vertAlign w:val="superscript"/>
              </w:rPr>
              <w:t>1</w:t>
            </w:r>
            <w:r w:rsidRPr="00D12BBA">
              <w:t>Obniżenie ciśnienia</w:t>
            </w:r>
          </w:p>
        </w:tc>
        <w:tc>
          <w:tcPr>
            <w:tcW w:w="2333" w:type="dxa"/>
          </w:tcPr>
          <w:p w14:paraId="1996B24D" w14:textId="1294BFA2" w:rsidR="00F211D2" w:rsidRPr="00D12BBA" w:rsidRDefault="00F211D2" w:rsidP="007D130A">
            <w:pPr>
              <w:pStyle w:val="BodyText"/>
              <w:keepLines/>
            </w:pPr>
            <w:r w:rsidRPr="00D12BBA">
              <w:t>Bardzo często</w:t>
            </w:r>
          </w:p>
        </w:tc>
      </w:tr>
      <w:tr w:rsidR="00CC4126" w:rsidRPr="00D12BBA" w14:paraId="1996B252" w14:textId="77777777" w:rsidTr="006665F4">
        <w:trPr>
          <w:trHeight w:val="283"/>
        </w:trPr>
        <w:tc>
          <w:tcPr>
            <w:tcW w:w="2875" w:type="dxa"/>
            <w:vMerge/>
          </w:tcPr>
          <w:p w14:paraId="1996B24F" w14:textId="77777777" w:rsidR="00CC4126" w:rsidRPr="00D12BBA" w:rsidRDefault="00CC4126" w:rsidP="007D130A">
            <w:pPr>
              <w:pStyle w:val="BodyText"/>
              <w:keepLines/>
            </w:pPr>
          </w:p>
        </w:tc>
        <w:tc>
          <w:tcPr>
            <w:tcW w:w="3870" w:type="dxa"/>
          </w:tcPr>
          <w:p w14:paraId="1996B250" w14:textId="75E4439D" w:rsidR="00CC4126" w:rsidRPr="00D12BBA" w:rsidRDefault="00CC4126" w:rsidP="007D130A">
            <w:pPr>
              <w:pStyle w:val="BodyText"/>
              <w:keepLines/>
            </w:pPr>
            <w:r w:rsidRPr="00D12BBA">
              <w:rPr>
                <w:vertAlign w:val="superscript"/>
              </w:rPr>
              <w:t>1</w:t>
            </w:r>
            <w:r w:rsidRPr="00D12BBA">
              <w:t>Zwiększenie ciśnienia</w:t>
            </w:r>
          </w:p>
        </w:tc>
        <w:tc>
          <w:tcPr>
            <w:tcW w:w="2333" w:type="dxa"/>
          </w:tcPr>
          <w:p w14:paraId="1996B251" w14:textId="6F8857A1" w:rsidR="00CC4126" w:rsidRPr="00D12BBA" w:rsidRDefault="00CC4126" w:rsidP="007D130A">
            <w:pPr>
              <w:pStyle w:val="BodyText"/>
              <w:keepLines/>
            </w:pPr>
            <w:r w:rsidRPr="00D12BBA">
              <w:t>Bardzo często</w:t>
            </w:r>
          </w:p>
        </w:tc>
      </w:tr>
      <w:tr w:rsidR="00CC4126" w:rsidRPr="00D12BBA" w14:paraId="1996B256" w14:textId="77777777" w:rsidTr="006665F4">
        <w:trPr>
          <w:trHeight w:val="283"/>
        </w:trPr>
        <w:tc>
          <w:tcPr>
            <w:tcW w:w="2875" w:type="dxa"/>
            <w:vMerge/>
          </w:tcPr>
          <w:p w14:paraId="1996B253" w14:textId="77777777" w:rsidR="00CC4126" w:rsidRPr="00D12BBA" w:rsidRDefault="00CC4126" w:rsidP="007D130A">
            <w:pPr>
              <w:pStyle w:val="BodyText"/>
              <w:keepLines/>
            </w:pPr>
          </w:p>
        </w:tc>
        <w:tc>
          <w:tcPr>
            <w:tcW w:w="3870" w:type="dxa"/>
          </w:tcPr>
          <w:p w14:paraId="1996B254" w14:textId="5102D193" w:rsidR="00CC4126" w:rsidRPr="00D12BBA" w:rsidRDefault="00CC4126" w:rsidP="007D130A">
            <w:pPr>
              <w:pStyle w:val="BodyText"/>
              <w:keepLines/>
            </w:pPr>
            <w:r w:rsidRPr="00D12BBA">
              <w:rPr>
                <w:vertAlign w:val="superscript"/>
              </w:rPr>
              <w:t>1</w:t>
            </w:r>
            <w:r w:rsidRPr="00D12BBA">
              <w:t>Nieregularne bicie serca</w:t>
            </w:r>
          </w:p>
        </w:tc>
        <w:tc>
          <w:tcPr>
            <w:tcW w:w="2333" w:type="dxa"/>
          </w:tcPr>
          <w:p w14:paraId="1996B255" w14:textId="5C96BB04" w:rsidR="00CC4126" w:rsidRPr="00D12BBA" w:rsidRDefault="00CC4126" w:rsidP="007D130A">
            <w:pPr>
              <w:pStyle w:val="BodyText"/>
              <w:keepLines/>
            </w:pPr>
            <w:r w:rsidRPr="00D12BBA">
              <w:t>Bardzo często</w:t>
            </w:r>
          </w:p>
        </w:tc>
      </w:tr>
      <w:tr w:rsidR="00CC4126" w:rsidRPr="00D12BBA" w14:paraId="1996B25A" w14:textId="77777777" w:rsidTr="006665F4">
        <w:trPr>
          <w:trHeight w:val="283"/>
        </w:trPr>
        <w:tc>
          <w:tcPr>
            <w:tcW w:w="2875" w:type="dxa"/>
            <w:vMerge/>
          </w:tcPr>
          <w:p w14:paraId="1996B257" w14:textId="77777777" w:rsidR="00CC4126" w:rsidRPr="00D12BBA" w:rsidRDefault="00CC4126" w:rsidP="007D130A">
            <w:pPr>
              <w:pStyle w:val="BodyText"/>
              <w:keepLines/>
            </w:pPr>
          </w:p>
        </w:tc>
        <w:tc>
          <w:tcPr>
            <w:tcW w:w="3870" w:type="dxa"/>
          </w:tcPr>
          <w:p w14:paraId="1996B258" w14:textId="742ED1D6" w:rsidR="00CC4126" w:rsidRPr="00D12BBA" w:rsidRDefault="00CC4126" w:rsidP="007D130A">
            <w:pPr>
              <w:pStyle w:val="BodyText"/>
              <w:keepLines/>
            </w:pPr>
            <w:r w:rsidRPr="00D12BBA">
              <w:rPr>
                <w:vertAlign w:val="superscript"/>
              </w:rPr>
              <w:t>1</w:t>
            </w:r>
            <w:r w:rsidRPr="00D12BBA">
              <w:t>Trzepotanie serca</w:t>
            </w:r>
          </w:p>
        </w:tc>
        <w:tc>
          <w:tcPr>
            <w:tcW w:w="2333" w:type="dxa"/>
          </w:tcPr>
          <w:p w14:paraId="1996B259" w14:textId="1D91684A" w:rsidR="00CC4126" w:rsidRPr="00D12BBA" w:rsidRDefault="00CC4126" w:rsidP="007D130A">
            <w:pPr>
              <w:pStyle w:val="BodyText"/>
              <w:keepLines/>
            </w:pPr>
            <w:r w:rsidRPr="00D12BBA">
              <w:t>Bardzo często</w:t>
            </w:r>
          </w:p>
        </w:tc>
      </w:tr>
      <w:tr w:rsidR="00CC4126" w:rsidRPr="00D12BBA" w14:paraId="1996B25E" w14:textId="77777777" w:rsidTr="006665F4">
        <w:trPr>
          <w:trHeight w:val="283"/>
        </w:trPr>
        <w:tc>
          <w:tcPr>
            <w:tcW w:w="2875" w:type="dxa"/>
            <w:vMerge/>
          </w:tcPr>
          <w:p w14:paraId="1996B25B" w14:textId="77777777" w:rsidR="00CC4126" w:rsidRPr="00D12BBA" w:rsidRDefault="00CC4126" w:rsidP="007D130A">
            <w:pPr>
              <w:pStyle w:val="BodyText"/>
              <w:keepLines/>
            </w:pPr>
          </w:p>
        </w:tc>
        <w:tc>
          <w:tcPr>
            <w:tcW w:w="3870" w:type="dxa"/>
          </w:tcPr>
          <w:p w14:paraId="1996B25C" w14:textId="4334EBFD" w:rsidR="00CC4126" w:rsidRPr="00D12BBA" w:rsidRDefault="00CC4126" w:rsidP="007D130A">
            <w:pPr>
              <w:pStyle w:val="BodyText"/>
              <w:keepLines/>
            </w:pPr>
            <w:r w:rsidRPr="00D12BBA">
              <w:t>Zmniejszenie frakcji wyrzutowej*</w:t>
            </w:r>
          </w:p>
        </w:tc>
        <w:tc>
          <w:tcPr>
            <w:tcW w:w="2333" w:type="dxa"/>
          </w:tcPr>
          <w:p w14:paraId="1996B25D" w14:textId="6E5A9E92" w:rsidR="00CC4126" w:rsidRPr="00D12BBA" w:rsidRDefault="00CC4126" w:rsidP="007D130A">
            <w:pPr>
              <w:pStyle w:val="BodyText"/>
              <w:keepLines/>
            </w:pPr>
            <w:r w:rsidRPr="00D12BBA">
              <w:t>Bardzo często</w:t>
            </w:r>
          </w:p>
        </w:tc>
      </w:tr>
      <w:tr w:rsidR="00CC4126" w:rsidRPr="00D12BBA" w14:paraId="1996B262" w14:textId="77777777" w:rsidTr="006665F4">
        <w:trPr>
          <w:trHeight w:val="283"/>
        </w:trPr>
        <w:tc>
          <w:tcPr>
            <w:tcW w:w="2875" w:type="dxa"/>
            <w:vMerge/>
          </w:tcPr>
          <w:p w14:paraId="1996B25F" w14:textId="77777777" w:rsidR="00CC4126" w:rsidRPr="00D12BBA" w:rsidRDefault="00CC4126" w:rsidP="007D130A">
            <w:pPr>
              <w:pStyle w:val="BodyText"/>
              <w:keepLines/>
            </w:pPr>
          </w:p>
        </w:tc>
        <w:tc>
          <w:tcPr>
            <w:tcW w:w="3870" w:type="dxa"/>
          </w:tcPr>
          <w:p w14:paraId="1996B260" w14:textId="604E1C74" w:rsidR="00CC4126" w:rsidRPr="00D12BBA" w:rsidRDefault="00CC4126" w:rsidP="007D130A">
            <w:pPr>
              <w:pStyle w:val="BodyText"/>
              <w:keepLines/>
            </w:pPr>
            <w:r w:rsidRPr="00D12BBA">
              <w:rPr>
                <w:vertAlign w:val="superscript"/>
              </w:rPr>
              <w:t>+</w:t>
            </w:r>
            <w:r w:rsidRPr="00D12BBA">
              <w:t>Niewydolność serca (zastoinowa)</w:t>
            </w:r>
          </w:p>
        </w:tc>
        <w:tc>
          <w:tcPr>
            <w:tcW w:w="2333" w:type="dxa"/>
          </w:tcPr>
          <w:p w14:paraId="1996B261" w14:textId="25823004" w:rsidR="00CC4126" w:rsidRPr="00D12BBA" w:rsidRDefault="00CC4126" w:rsidP="007D130A">
            <w:pPr>
              <w:pStyle w:val="BodyText"/>
              <w:keepLines/>
            </w:pPr>
            <w:r w:rsidRPr="00D12BBA">
              <w:t>Często</w:t>
            </w:r>
          </w:p>
        </w:tc>
      </w:tr>
      <w:tr w:rsidR="00CC4126" w:rsidRPr="00D12BBA" w14:paraId="1996B266" w14:textId="77777777" w:rsidTr="006665F4">
        <w:trPr>
          <w:trHeight w:val="283"/>
        </w:trPr>
        <w:tc>
          <w:tcPr>
            <w:tcW w:w="2875" w:type="dxa"/>
            <w:vMerge/>
          </w:tcPr>
          <w:p w14:paraId="1996B263" w14:textId="77777777" w:rsidR="00CC4126" w:rsidRPr="00D12BBA" w:rsidRDefault="00CC4126" w:rsidP="007D130A">
            <w:pPr>
              <w:pStyle w:val="BodyText"/>
              <w:keepLines/>
            </w:pPr>
          </w:p>
        </w:tc>
        <w:tc>
          <w:tcPr>
            <w:tcW w:w="3870" w:type="dxa"/>
          </w:tcPr>
          <w:p w14:paraId="1996B264" w14:textId="2FA67C49" w:rsidR="00CC4126" w:rsidRPr="00D12BBA" w:rsidRDefault="00CC4126" w:rsidP="007D130A">
            <w:pPr>
              <w:pStyle w:val="BodyText"/>
              <w:keepLines/>
            </w:pPr>
            <w:r w:rsidRPr="00D12BBA">
              <w:rPr>
                <w:vertAlign w:val="superscript"/>
              </w:rPr>
              <w:t>+1</w:t>
            </w:r>
            <w:r w:rsidRPr="00D12BBA">
              <w:t>Tachyarytmia nadkomorowa</w:t>
            </w:r>
          </w:p>
        </w:tc>
        <w:tc>
          <w:tcPr>
            <w:tcW w:w="2333" w:type="dxa"/>
          </w:tcPr>
          <w:p w14:paraId="1996B265" w14:textId="0E78CF5D" w:rsidR="00CC4126" w:rsidRPr="00D12BBA" w:rsidRDefault="00CC4126" w:rsidP="007D130A">
            <w:pPr>
              <w:pStyle w:val="BodyText"/>
              <w:keepLines/>
            </w:pPr>
            <w:r w:rsidRPr="00D12BBA">
              <w:t>Często</w:t>
            </w:r>
          </w:p>
        </w:tc>
      </w:tr>
      <w:tr w:rsidR="00CC4126" w:rsidRPr="00D12BBA" w14:paraId="1996B26A" w14:textId="77777777" w:rsidTr="006665F4">
        <w:trPr>
          <w:trHeight w:val="283"/>
        </w:trPr>
        <w:tc>
          <w:tcPr>
            <w:tcW w:w="2875" w:type="dxa"/>
            <w:vMerge/>
          </w:tcPr>
          <w:p w14:paraId="1996B267" w14:textId="77777777" w:rsidR="00CC4126" w:rsidRPr="00D12BBA" w:rsidRDefault="00CC4126" w:rsidP="007D130A">
            <w:pPr>
              <w:pStyle w:val="BodyText"/>
              <w:keepLines/>
            </w:pPr>
          </w:p>
        </w:tc>
        <w:tc>
          <w:tcPr>
            <w:tcW w:w="3870" w:type="dxa"/>
          </w:tcPr>
          <w:p w14:paraId="1996B268" w14:textId="20FAD6CF" w:rsidR="00CC4126" w:rsidRPr="00D12BBA" w:rsidRDefault="00CC4126" w:rsidP="007D130A">
            <w:pPr>
              <w:pStyle w:val="BodyText"/>
              <w:keepLines/>
            </w:pPr>
            <w:r w:rsidRPr="00D12BBA">
              <w:t>Kardiomiopatia</w:t>
            </w:r>
          </w:p>
        </w:tc>
        <w:tc>
          <w:tcPr>
            <w:tcW w:w="2333" w:type="dxa"/>
          </w:tcPr>
          <w:p w14:paraId="1996B269" w14:textId="4BB7E851" w:rsidR="00CC4126" w:rsidRPr="00D12BBA" w:rsidRDefault="00CC4126" w:rsidP="007D130A">
            <w:pPr>
              <w:pStyle w:val="BodyText"/>
              <w:keepLines/>
            </w:pPr>
            <w:r w:rsidRPr="00D12BBA">
              <w:t>Często</w:t>
            </w:r>
          </w:p>
        </w:tc>
      </w:tr>
      <w:tr w:rsidR="00CC4126" w:rsidRPr="00D12BBA" w14:paraId="1996B26E" w14:textId="77777777" w:rsidTr="006665F4">
        <w:trPr>
          <w:trHeight w:val="283"/>
        </w:trPr>
        <w:tc>
          <w:tcPr>
            <w:tcW w:w="2875" w:type="dxa"/>
            <w:vMerge/>
          </w:tcPr>
          <w:p w14:paraId="1996B26B" w14:textId="77777777" w:rsidR="00CC4126" w:rsidRPr="00D12BBA" w:rsidRDefault="00CC4126" w:rsidP="007D130A">
            <w:pPr>
              <w:pStyle w:val="BodyText"/>
              <w:keepLines/>
            </w:pPr>
          </w:p>
        </w:tc>
        <w:tc>
          <w:tcPr>
            <w:tcW w:w="3870" w:type="dxa"/>
          </w:tcPr>
          <w:p w14:paraId="1996B26C" w14:textId="520F9851" w:rsidR="00CC4126" w:rsidRPr="00D12BBA" w:rsidRDefault="00CC4126" w:rsidP="007D130A">
            <w:pPr>
              <w:pStyle w:val="BodyText"/>
              <w:keepLines/>
            </w:pPr>
            <w:r w:rsidRPr="00D12BBA">
              <w:rPr>
                <w:vertAlign w:val="superscript"/>
              </w:rPr>
              <w:t>1</w:t>
            </w:r>
            <w:r w:rsidRPr="00D12BBA">
              <w:t>Kołatanie serca</w:t>
            </w:r>
          </w:p>
        </w:tc>
        <w:tc>
          <w:tcPr>
            <w:tcW w:w="2333" w:type="dxa"/>
          </w:tcPr>
          <w:p w14:paraId="1996B26D" w14:textId="69585AD8" w:rsidR="00CC4126" w:rsidRPr="00D12BBA" w:rsidRDefault="00CC4126" w:rsidP="007D130A">
            <w:pPr>
              <w:pStyle w:val="BodyText"/>
              <w:keepLines/>
            </w:pPr>
            <w:r w:rsidRPr="00D12BBA">
              <w:t>Często</w:t>
            </w:r>
          </w:p>
        </w:tc>
      </w:tr>
      <w:tr w:rsidR="00CC4126" w:rsidRPr="00D12BBA" w14:paraId="1996B272" w14:textId="77777777" w:rsidTr="006665F4">
        <w:trPr>
          <w:trHeight w:val="283"/>
        </w:trPr>
        <w:tc>
          <w:tcPr>
            <w:tcW w:w="2875" w:type="dxa"/>
            <w:vMerge/>
          </w:tcPr>
          <w:p w14:paraId="1996B26F" w14:textId="77777777" w:rsidR="00CC4126" w:rsidRPr="00D12BBA" w:rsidRDefault="00CC4126" w:rsidP="007D130A">
            <w:pPr>
              <w:pStyle w:val="BodyText"/>
              <w:keepLines/>
            </w:pPr>
          </w:p>
        </w:tc>
        <w:tc>
          <w:tcPr>
            <w:tcW w:w="3870" w:type="dxa"/>
          </w:tcPr>
          <w:p w14:paraId="1996B270" w14:textId="3B534274" w:rsidR="00CC4126" w:rsidRPr="00D12BBA" w:rsidRDefault="00CC4126" w:rsidP="007D130A">
            <w:pPr>
              <w:pStyle w:val="BodyText"/>
              <w:keepLines/>
            </w:pPr>
            <w:r w:rsidRPr="00D12BBA">
              <w:t>Wysięk osierdziowy</w:t>
            </w:r>
          </w:p>
        </w:tc>
        <w:tc>
          <w:tcPr>
            <w:tcW w:w="2333" w:type="dxa"/>
          </w:tcPr>
          <w:p w14:paraId="1996B271" w14:textId="7DA1EE20" w:rsidR="00CC4126" w:rsidRPr="00D12BBA" w:rsidRDefault="00CC4126" w:rsidP="007D130A">
            <w:pPr>
              <w:pStyle w:val="BodyText"/>
              <w:keepLines/>
            </w:pPr>
            <w:r w:rsidRPr="00D12BBA">
              <w:t>Niezbyt często</w:t>
            </w:r>
          </w:p>
        </w:tc>
      </w:tr>
      <w:tr w:rsidR="00CC4126" w:rsidRPr="00D12BBA" w14:paraId="1996B276" w14:textId="77777777" w:rsidTr="006665F4">
        <w:trPr>
          <w:trHeight w:val="283"/>
        </w:trPr>
        <w:tc>
          <w:tcPr>
            <w:tcW w:w="2875" w:type="dxa"/>
            <w:vMerge/>
          </w:tcPr>
          <w:p w14:paraId="1996B273" w14:textId="77777777" w:rsidR="00CC4126" w:rsidRPr="00D12BBA" w:rsidRDefault="00CC4126" w:rsidP="007D130A">
            <w:pPr>
              <w:pStyle w:val="BodyText"/>
              <w:keepLines/>
            </w:pPr>
          </w:p>
        </w:tc>
        <w:tc>
          <w:tcPr>
            <w:tcW w:w="3870" w:type="dxa"/>
          </w:tcPr>
          <w:p w14:paraId="1996B274" w14:textId="04292C9E" w:rsidR="00CC4126" w:rsidRPr="00D12BBA" w:rsidRDefault="00CC4126" w:rsidP="007D130A">
            <w:pPr>
              <w:pStyle w:val="BodyText"/>
              <w:keepLines/>
            </w:pPr>
            <w:r w:rsidRPr="00D12BBA">
              <w:t>Wstrząs sercowy</w:t>
            </w:r>
          </w:p>
        </w:tc>
        <w:tc>
          <w:tcPr>
            <w:tcW w:w="2333" w:type="dxa"/>
          </w:tcPr>
          <w:p w14:paraId="1996B275" w14:textId="483943C6" w:rsidR="00CC4126" w:rsidRPr="00D12BBA" w:rsidRDefault="00CC4126" w:rsidP="007D130A">
            <w:pPr>
              <w:pStyle w:val="BodyText"/>
              <w:keepLines/>
            </w:pPr>
            <w:r w:rsidRPr="00D12BBA">
              <w:t>Nieznana</w:t>
            </w:r>
          </w:p>
        </w:tc>
      </w:tr>
      <w:tr w:rsidR="00CC4126" w:rsidRPr="00D12BBA" w14:paraId="1996B27A" w14:textId="77777777" w:rsidTr="006665F4">
        <w:trPr>
          <w:trHeight w:val="283"/>
        </w:trPr>
        <w:tc>
          <w:tcPr>
            <w:tcW w:w="2875" w:type="dxa"/>
            <w:vMerge/>
          </w:tcPr>
          <w:p w14:paraId="1996B277" w14:textId="77777777" w:rsidR="00CC4126" w:rsidRPr="00D12BBA" w:rsidRDefault="00CC4126" w:rsidP="007D130A">
            <w:pPr>
              <w:pStyle w:val="BodyText"/>
              <w:keepLines/>
            </w:pPr>
          </w:p>
        </w:tc>
        <w:tc>
          <w:tcPr>
            <w:tcW w:w="3870" w:type="dxa"/>
          </w:tcPr>
          <w:p w14:paraId="1996B278" w14:textId="3AA16006" w:rsidR="00CC4126" w:rsidRPr="00D12BBA" w:rsidRDefault="00CC4126" w:rsidP="007D130A">
            <w:pPr>
              <w:pStyle w:val="BodyText"/>
              <w:keepLines/>
            </w:pPr>
            <w:r w:rsidRPr="00D12BBA">
              <w:t>Zapalenie osierdzia</w:t>
            </w:r>
          </w:p>
        </w:tc>
        <w:tc>
          <w:tcPr>
            <w:tcW w:w="2333" w:type="dxa"/>
          </w:tcPr>
          <w:p w14:paraId="1996B279" w14:textId="57E9F066" w:rsidR="00CC4126" w:rsidRPr="00D12BBA" w:rsidRDefault="00CC4126" w:rsidP="007D130A">
            <w:pPr>
              <w:pStyle w:val="BodyText"/>
              <w:keepLines/>
            </w:pPr>
            <w:r w:rsidRPr="00D12BBA">
              <w:t>Nieznana</w:t>
            </w:r>
          </w:p>
        </w:tc>
      </w:tr>
      <w:tr w:rsidR="00FC1C4C" w:rsidRPr="00D12BBA" w14:paraId="1996B27E" w14:textId="77777777" w:rsidTr="006665F4">
        <w:trPr>
          <w:trHeight w:val="283"/>
        </w:trPr>
        <w:tc>
          <w:tcPr>
            <w:tcW w:w="2875" w:type="dxa"/>
            <w:vMerge w:val="restart"/>
          </w:tcPr>
          <w:p w14:paraId="1996B27B" w14:textId="459E5034" w:rsidR="00FC1C4C" w:rsidRPr="00D12BBA" w:rsidRDefault="00FC1C4C" w:rsidP="007D130A">
            <w:pPr>
              <w:pStyle w:val="BodyText"/>
              <w:keepLines/>
            </w:pPr>
            <w:r w:rsidRPr="00D12BBA">
              <w:t>Zaburzenia naczyniowe</w:t>
            </w:r>
          </w:p>
        </w:tc>
        <w:tc>
          <w:tcPr>
            <w:tcW w:w="3870" w:type="dxa"/>
          </w:tcPr>
          <w:p w14:paraId="1996B27C" w14:textId="5BED899D" w:rsidR="00FC1C4C" w:rsidRPr="00D12BBA" w:rsidRDefault="00FC1C4C" w:rsidP="007D130A">
            <w:pPr>
              <w:pStyle w:val="BodyText"/>
              <w:keepLines/>
            </w:pPr>
            <w:r w:rsidRPr="00D12BBA">
              <w:t>Uderzenia gorąca</w:t>
            </w:r>
          </w:p>
        </w:tc>
        <w:tc>
          <w:tcPr>
            <w:tcW w:w="2333" w:type="dxa"/>
          </w:tcPr>
          <w:p w14:paraId="1996B27D" w14:textId="44B8615B" w:rsidR="00FC1C4C" w:rsidRPr="00D12BBA" w:rsidRDefault="00FC1C4C" w:rsidP="007D130A">
            <w:pPr>
              <w:pStyle w:val="BodyText"/>
              <w:keepLines/>
            </w:pPr>
            <w:r w:rsidRPr="00D12BBA">
              <w:t>Bardzo często</w:t>
            </w:r>
          </w:p>
        </w:tc>
      </w:tr>
      <w:tr w:rsidR="00D01A81" w:rsidRPr="00D12BBA" w14:paraId="1996B282" w14:textId="77777777" w:rsidTr="006665F4">
        <w:trPr>
          <w:trHeight w:val="283"/>
        </w:trPr>
        <w:tc>
          <w:tcPr>
            <w:tcW w:w="2875" w:type="dxa"/>
            <w:vMerge/>
          </w:tcPr>
          <w:p w14:paraId="1996B27F" w14:textId="77777777" w:rsidR="00D01A81" w:rsidRPr="00D12BBA" w:rsidRDefault="00D01A81" w:rsidP="007D130A">
            <w:pPr>
              <w:pStyle w:val="BodyText"/>
              <w:keepLines/>
            </w:pPr>
          </w:p>
        </w:tc>
        <w:tc>
          <w:tcPr>
            <w:tcW w:w="3870" w:type="dxa"/>
          </w:tcPr>
          <w:p w14:paraId="1996B280" w14:textId="42C53828" w:rsidR="00D01A81" w:rsidRPr="00D12BBA" w:rsidRDefault="00D01A81" w:rsidP="007D130A">
            <w:pPr>
              <w:pStyle w:val="BodyText"/>
              <w:keepLines/>
            </w:pPr>
            <w:r w:rsidRPr="00D12BBA">
              <w:rPr>
                <w:vertAlign w:val="superscript"/>
              </w:rPr>
              <w:t>+1</w:t>
            </w:r>
            <w:r w:rsidRPr="00D12BBA">
              <w:t>Hipotensja</w:t>
            </w:r>
          </w:p>
        </w:tc>
        <w:tc>
          <w:tcPr>
            <w:tcW w:w="2333" w:type="dxa"/>
          </w:tcPr>
          <w:p w14:paraId="1996B281" w14:textId="707BB3E7" w:rsidR="00D01A81" w:rsidRPr="00D12BBA" w:rsidRDefault="00D01A81" w:rsidP="007D130A">
            <w:pPr>
              <w:pStyle w:val="BodyText"/>
              <w:keepLines/>
            </w:pPr>
            <w:r w:rsidRPr="00D12BBA">
              <w:t>Często</w:t>
            </w:r>
          </w:p>
        </w:tc>
      </w:tr>
      <w:tr w:rsidR="00D01A81" w:rsidRPr="00D12BBA" w14:paraId="1996B286" w14:textId="77777777" w:rsidTr="006665F4">
        <w:trPr>
          <w:trHeight w:val="283"/>
        </w:trPr>
        <w:tc>
          <w:tcPr>
            <w:tcW w:w="2875" w:type="dxa"/>
            <w:vMerge/>
          </w:tcPr>
          <w:p w14:paraId="1996B283" w14:textId="77777777" w:rsidR="00D01A81" w:rsidRPr="00D12BBA" w:rsidRDefault="00D01A81" w:rsidP="007D130A">
            <w:pPr>
              <w:pStyle w:val="BodyText"/>
              <w:keepLines/>
            </w:pPr>
          </w:p>
        </w:tc>
        <w:tc>
          <w:tcPr>
            <w:tcW w:w="3870" w:type="dxa"/>
          </w:tcPr>
          <w:p w14:paraId="1996B284" w14:textId="2308347E" w:rsidR="00D01A81" w:rsidRPr="00D12BBA" w:rsidRDefault="00D01A81" w:rsidP="007D130A">
            <w:pPr>
              <w:pStyle w:val="BodyText"/>
              <w:keepLines/>
            </w:pPr>
            <w:r w:rsidRPr="00D12BBA">
              <w:t>Rozszerzenie naczyń</w:t>
            </w:r>
          </w:p>
        </w:tc>
        <w:tc>
          <w:tcPr>
            <w:tcW w:w="2333" w:type="dxa"/>
          </w:tcPr>
          <w:p w14:paraId="1996B285" w14:textId="54B18892" w:rsidR="00D01A81" w:rsidRPr="00D12BBA" w:rsidRDefault="00D01A81" w:rsidP="007D130A">
            <w:pPr>
              <w:pStyle w:val="BodyText"/>
              <w:keepLines/>
            </w:pPr>
            <w:r w:rsidRPr="00D12BBA">
              <w:t>Często</w:t>
            </w:r>
          </w:p>
        </w:tc>
      </w:tr>
      <w:tr w:rsidR="000B7B2B" w:rsidRPr="00D12BBA" w14:paraId="1996B28A" w14:textId="77777777" w:rsidTr="006665F4">
        <w:trPr>
          <w:trHeight w:val="283"/>
        </w:trPr>
        <w:tc>
          <w:tcPr>
            <w:tcW w:w="2875" w:type="dxa"/>
            <w:vMerge w:val="restart"/>
          </w:tcPr>
          <w:p w14:paraId="1996B287" w14:textId="6577A43E" w:rsidR="000B7B2B" w:rsidRPr="00D12BBA" w:rsidRDefault="000B7B2B" w:rsidP="007D130A">
            <w:pPr>
              <w:pStyle w:val="BodyText"/>
              <w:keepLines/>
            </w:pPr>
            <w:r w:rsidRPr="00D12BBA">
              <w:t>Zaburzenia układu oddechowego, klatki piersiowej i śródpiersia</w:t>
            </w:r>
          </w:p>
        </w:tc>
        <w:tc>
          <w:tcPr>
            <w:tcW w:w="3870" w:type="dxa"/>
          </w:tcPr>
          <w:p w14:paraId="1996B288" w14:textId="0CD29713" w:rsidR="000B7B2B" w:rsidRPr="00D12BBA" w:rsidRDefault="000B7B2B" w:rsidP="007D130A">
            <w:pPr>
              <w:pStyle w:val="BodyText"/>
              <w:keepLines/>
            </w:pPr>
            <w:r w:rsidRPr="00D12BBA">
              <w:rPr>
                <w:vertAlign w:val="superscript"/>
              </w:rPr>
              <w:t>+</w:t>
            </w:r>
            <w:r w:rsidRPr="00D12BBA">
              <w:t>Duszność</w:t>
            </w:r>
          </w:p>
        </w:tc>
        <w:tc>
          <w:tcPr>
            <w:tcW w:w="2333" w:type="dxa"/>
          </w:tcPr>
          <w:p w14:paraId="1996B289" w14:textId="39D1395B" w:rsidR="000B7B2B" w:rsidRPr="00D12BBA" w:rsidRDefault="000B7B2B" w:rsidP="007D130A">
            <w:pPr>
              <w:pStyle w:val="BodyText"/>
              <w:keepLines/>
            </w:pPr>
            <w:r w:rsidRPr="00D12BBA">
              <w:t>Bardzo często</w:t>
            </w:r>
          </w:p>
        </w:tc>
      </w:tr>
      <w:tr w:rsidR="004D73BA" w:rsidRPr="00D12BBA" w14:paraId="1996B28E" w14:textId="77777777" w:rsidTr="006665F4">
        <w:trPr>
          <w:trHeight w:val="283"/>
        </w:trPr>
        <w:tc>
          <w:tcPr>
            <w:tcW w:w="2875" w:type="dxa"/>
            <w:vMerge/>
          </w:tcPr>
          <w:p w14:paraId="1996B28B" w14:textId="77777777" w:rsidR="004D73BA" w:rsidRPr="00D12BBA" w:rsidRDefault="004D73BA" w:rsidP="007D130A">
            <w:pPr>
              <w:pStyle w:val="BodyText"/>
              <w:keepLines/>
            </w:pPr>
          </w:p>
        </w:tc>
        <w:tc>
          <w:tcPr>
            <w:tcW w:w="3870" w:type="dxa"/>
          </w:tcPr>
          <w:p w14:paraId="1996B28C" w14:textId="05FA6A74" w:rsidR="004D73BA" w:rsidRPr="00D12BBA" w:rsidRDefault="004D73BA" w:rsidP="007D130A">
            <w:pPr>
              <w:pStyle w:val="BodyText"/>
              <w:keepLines/>
            </w:pPr>
            <w:r w:rsidRPr="00D12BBA">
              <w:t>Kaszel</w:t>
            </w:r>
          </w:p>
        </w:tc>
        <w:tc>
          <w:tcPr>
            <w:tcW w:w="2333" w:type="dxa"/>
          </w:tcPr>
          <w:p w14:paraId="1996B28D" w14:textId="2A923C9D" w:rsidR="004D73BA" w:rsidRPr="00D12BBA" w:rsidRDefault="004D73BA" w:rsidP="007D130A">
            <w:pPr>
              <w:pStyle w:val="BodyText"/>
              <w:keepLines/>
            </w:pPr>
            <w:r w:rsidRPr="00D12BBA">
              <w:t>Bardzo często</w:t>
            </w:r>
          </w:p>
        </w:tc>
      </w:tr>
      <w:tr w:rsidR="004D73BA" w:rsidRPr="00D12BBA" w14:paraId="1996B292" w14:textId="77777777" w:rsidTr="006665F4">
        <w:trPr>
          <w:trHeight w:val="283"/>
        </w:trPr>
        <w:tc>
          <w:tcPr>
            <w:tcW w:w="2875" w:type="dxa"/>
            <w:vMerge/>
          </w:tcPr>
          <w:p w14:paraId="1996B28F" w14:textId="77777777" w:rsidR="004D73BA" w:rsidRPr="00D12BBA" w:rsidRDefault="004D73BA" w:rsidP="007D130A">
            <w:pPr>
              <w:pStyle w:val="BodyText"/>
              <w:keepLines/>
            </w:pPr>
          </w:p>
        </w:tc>
        <w:tc>
          <w:tcPr>
            <w:tcW w:w="3870" w:type="dxa"/>
          </w:tcPr>
          <w:p w14:paraId="1996B290" w14:textId="72D2A09B" w:rsidR="004D73BA" w:rsidRPr="00D12BBA" w:rsidRDefault="004D73BA" w:rsidP="007D130A">
            <w:pPr>
              <w:pStyle w:val="BodyText"/>
              <w:keepLines/>
            </w:pPr>
            <w:r w:rsidRPr="00D12BBA">
              <w:t>Krwawienie z nosa</w:t>
            </w:r>
          </w:p>
        </w:tc>
        <w:tc>
          <w:tcPr>
            <w:tcW w:w="2333" w:type="dxa"/>
          </w:tcPr>
          <w:p w14:paraId="1996B291" w14:textId="472C23BC" w:rsidR="004D73BA" w:rsidRPr="00D12BBA" w:rsidRDefault="004D73BA" w:rsidP="007D130A">
            <w:pPr>
              <w:pStyle w:val="BodyText"/>
              <w:keepLines/>
            </w:pPr>
            <w:r w:rsidRPr="00D12BBA">
              <w:t>Bardzo często</w:t>
            </w:r>
          </w:p>
        </w:tc>
      </w:tr>
      <w:tr w:rsidR="004D73BA" w:rsidRPr="00D12BBA" w14:paraId="1996B296" w14:textId="77777777" w:rsidTr="006665F4">
        <w:trPr>
          <w:trHeight w:val="283"/>
        </w:trPr>
        <w:tc>
          <w:tcPr>
            <w:tcW w:w="2875" w:type="dxa"/>
            <w:vMerge/>
          </w:tcPr>
          <w:p w14:paraId="1996B293" w14:textId="77777777" w:rsidR="004D73BA" w:rsidRPr="00D12BBA" w:rsidRDefault="004D73BA" w:rsidP="007D130A">
            <w:pPr>
              <w:pStyle w:val="BodyText"/>
              <w:keepLines/>
            </w:pPr>
          </w:p>
        </w:tc>
        <w:tc>
          <w:tcPr>
            <w:tcW w:w="3870" w:type="dxa"/>
          </w:tcPr>
          <w:p w14:paraId="1996B294" w14:textId="15684A8E" w:rsidR="004D73BA" w:rsidRPr="00D12BBA" w:rsidRDefault="004D73BA" w:rsidP="007D130A">
            <w:pPr>
              <w:pStyle w:val="BodyText"/>
              <w:keepLines/>
            </w:pPr>
            <w:r w:rsidRPr="00D12BBA">
              <w:t>Wodnisty katar</w:t>
            </w:r>
          </w:p>
        </w:tc>
        <w:tc>
          <w:tcPr>
            <w:tcW w:w="2333" w:type="dxa"/>
          </w:tcPr>
          <w:p w14:paraId="1996B295" w14:textId="0363AED4" w:rsidR="004D73BA" w:rsidRPr="00D12BBA" w:rsidRDefault="004D73BA" w:rsidP="007D130A">
            <w:pPr>
              <w:pStyle w:val="BodyText"/>
              <w:keepLines/>
            </w:pPr>
            <w:r w:rsidRPr="00D12BBA">
              <w:t>Bardzo często</w:t>
            </w:r>
          </w:p>
        </w:tc>
      </w:tr>
      <w:tr w:rsidR="004D73BA" w:rsidRPr="00D12BBA" w14:paraId="1996B29A" w14:textId="77777777" w:rsidTr="006665F4">
        <w:trPr>
          <w:trHeight w:val="283"/>
        </w:trPr>
        <w:tc>
          <w:tcPr>
            <w:tcW w:w="2875" w:type="dxa"/>
            <w:vMerge/>
          </w:tcPr>
          <w:p w14:paraId="1996B297" w14:textId="77777777" w:rsidR="004D73BA" w:rsidRPr="00D12BBA" w:rsidRDefault="004D73BA" w:rsidP="007D130A">
            <w:pPr>
              <w:pStyle w:val="BodyText"/>
              <w:keepLines/>
            </w:pPr>
          </w:p>
        </w:tc>
        <w:tc>
          <w:tcPr>
            <w:tcW w:w="3870" w:type="dxa"/>
          </w:tcPr>
          <w:p w14:paraId="1996B298" w14:textId="5D00E0F5" w:rsidR="004D73BA" w:rsidRPr="00D12BBA" w:rsidRDefault="004D73BA" w:rsidP="007D130A">
            <w:pPr>
              <w:pStyle w:val="BodyText"/>
              <w:keepLines/>
            </w:pPr>
            <w:r w:rsidRPr="00D12BBA">
              <w:rPr>
                <w:vertAlign w:val="superscript"/>
              </w:rPr>
              <w:t>+</w:t>
            </w:r>
            <w:r w:rsidRPr="00D12BBA">
              <w:t>Zapalenie płuc</w:t>
            </w:r>
          </w:p>
        </w:tc>
        <w:tc>
          <w:tcPr>
            <w:tcW w:w="2333" w:type="dxa"/>
          </w:tcPr>
          <w:p w14:paraId="1996B299" w14:textId="2236B217" w:rsidR="004D73BA" w:rsidRPr="00D12BBA" w:rsidRDefault="004D73BA" w:rsidP="007D130A">
            <w:pPr>
              <w:pStyle w:val="BodyText"/>
              <w:keepLines/>
            </w:pPr>
            <w:r w:rsidRPr="00D12BBA">
              <w:t>Często</w:t>
            </w:r>
          </w:p>
        </w:tc>
      </w:tr>
      <w:tr w:rsidR="004D73BA" w:rsidRPr="00D12BBA" w14:paraId="1996B29E" w14:textId="77777777" w:rsidTr="006665F4">
        <w:trPr>
          <w:trHeight w:val="283"/>
        </w:trPr>
        <w:tc>
          <w:tcPr>
            <w:tcW w:w="2875" w:type="dxa"/>
            <w:vMerge/>
          </w:tcPr>
          <w:p w14:paraId="1996B29B" w14:textId="77777777" w:rsidR="004D73BA" w:rsidRPr="00D12BBA" w:rsidRDefault="004D73BA" w:rsidP="007D130A">
            <w:pPr>
              <w:pStyle w:val="BodyText"/>
              <w:keepLines/>
            </w:pPr>
          </w:p>
        </w:tc>
        <w:tc>
          <w:tcPr>
            <w:tcW w:w="3870" w:type="dxa"/>
          </w:tcPr>
          <w:p w14:paraId="1996B29C" w14:textId="05C2F9C3" w:rsidR="004D73BA" w:rsidRPr="00D12BBA" w:rsidRDefault="004D73BA" w:rsidP="007D130A">
            <w:pPr>
              <w:pStyle w:val="BodyText"/>
              <w:keepLines/>
            </w:pPr>
            <w:r w:rsidRPr="00D12BBA">
              <w:t>Astma</w:t>
            </w:r>
          </w:p>
        </w:tc>
        <w:tc>
          <w:tcPr>
            <w:tcW w:w="2333" w:type="dxa"/>
          </w:tcPr>
          <w:p w14:paraId="1996B29D" w14:textId="275AE33D" w:rsidR="004D73BA" w:rsidRPr="00D12BBA" w:rsidRDefault="004D73BA" w:rsidP="007D130A">
            <w:pPr>
              <w:pStyle w:val="BodyText"/>
              <w:keepLines/>
            </w:pPr>
            <w:r w:rsidRPr="00D12BBA">
              <w:t>Często</w:t>
            </w:r>
          </w:p>
        </w:tc>
      </w:tr>
      <w:tr w:rsidR="004D73BA" w:rsidRPr="00D12BBA" w14:paraId="1996B2A2" w14:textId="77777777" w:rsidTr="006665F4">
        <w:trPr>
          <w:trHeight w:val="283"/>
        </w:trPr>
        <w:tc>
          <w:tcPr>
            <w:tcW w:w="2875" w:type="dxa"/>
            <w:vMerge/>
          </w:tcPr>
          <w:p w14:paraId="1996B29F" w14:textId="77777777" w:rsidR="004D73BA" w:rsidRPr="00D12BBA" w:rsidRDefault="004D73BA" w:rsidP="007D130A">
            <w:pPr>
              <w:pStyle w:val="BodyText"/>
              <w:keepLines/>
            </w:pPr>
          </w:p>
        </w:tc>
        <w:tc>
          <w:tcPr>
            <w:tcW w:w="3870" w:type="dxa"/>
          </w:tcPr>
          <w:p w14:paraId="1996B2A0" w14:textId="23F470C1" w:rsidR="004D73BA" w:rsidRPr="00D12BBA" w:rsidRDefault="004D73BA" w:rsidP="007D130A">
            <w:pPr>
              <w:pStyle w:val="BodyText"/>
              <w:keepLines/>
            </w:pPr>
            <w:r w:rsidRPr="00D12BBA">
              <w:t>Zaburzenia płuc</w:t>
            </w:r>
          </w:p>
        </w:tc>
        <w:tc>
          <w:tcPr>
            <w:tcW w:w="2333" w:type="dxa"/>
          </w:tcPr>
          <w:p w14:paraId="1996B2A1" w14:textId="64CC6E8E" w:rsidR="004D73BA" w:rsidRPr="00D12BBA" w:rsidRDefault="004D73BA" w:rsidP="007D130A">
            <w:pPr>
              <w:pStyle w:val="BodyText"/>
              <w:keepLines/>
            </w:pPr>
            <w:r w:rsidRPr="00D12BBA">
              <w:t>Często</w:t>
            </w:r>
          </w:p>
        </w:tc>
      </w:tr>
      <w:tr w:rsidR="004D73BA" w:rsidRPr="00D12BBA" w14:paraId="1996B2A6" w14:textId="77777777" w:rsidTr="006665F4">
        <w:trPr>
          <w:trHeight w:val="283"/>
        </w:trPr>
        <w:tc>
          <w:tcPr>
            <w:tcW w:w="2875" w:type="dxa"/>
            <w:vMerge/>
          </w:tcPr>
          <w:p w14:paraId="1996B2A3" w14:textId="77777777" w:rsidR="004D73BA" w:rsidRPr="00D12BBA" w:rsidRDefault="004D73BA" w:rsidP="007D130A">
            <w:pPr>
              <w:pStyle w:val="BodyText"/>
              <w:keepLines/>
            </w:pPr>
          </w:p>
        </w:tc>
        <w:tc>
          <w:tcPr>
            <w:tcW w:w="3870" w:type="dxa"/>
          </w:tcPr>
          <w:p w14:paraId="1996B2A4" w14:textId="73965774" w:rsidR="004D73BA" w:rsidRPr="00D12BBA" w:rsidRDefault="004D73BA" w:rsidP="007D130A">
            <w:pPr>
              <w:pStyle w:val="BodyText"/>
              <w:keepLines/>
            </w:pPr>
            <w:r w:rsidRPr="00D12BBA">
              <w:rPr>
                <w:vertAlign w:val="superscript"/>
              </w:rPr>
              <w:t>+</w:t>
            </w:r>
            <w:r w:rsidRPr="00D12BBA">
              <w:t>Wysięk opłucnowy</w:t>
            </w:r>
          </w:p>
        </w:tc>
        <w:tc>
          <w:tcPr>
            <w:tcW w:w="2333" w:type="dxa"/>
          </w:tcPr>
          <w:p w14:paraId="1996B2A5" w14:textId="11BA1DCC" w:rsidR="004D73BA" w:rsidRPr="00D12BBA" w:rsidRDefault="004D73BA" w:rsidP="007D130A">
            <w:pPr>
              <w:pStyle w:val="BodyText"/>
              <w:keepLines/>
            </w:pPr>
            <w:r w:rsidRPr="00D12BBA">
              <w:t>Często</w:t>
            </w:r>
          </w:p>
        </w:tc>
      </w:tr>
      <w:tr w:rsidR="004D73BA" w:rsidRPr="00D12BBA" w14:paraId="1996B2AA" w14:textId="77777777" w:rsidTr="006665F4">
        <w:trPr>
          <w:trHeight w:val="283"/>
        </w:trPr>
        <w:tc>
          <w:tcPr>
            <w:tcW w:w="2875" w:type="dxa"/>
            <w:vMerge/>
          </w:tcPr>
          <w:p w14:paraId="1996B2A7" w14:textId="77777777" w:rsidR="004D73BA" w:rsidRPr="00D12BBA" w:rsidRDefault="004D73BA" w:rsidP="007D130A">
            <w:pPr>
              <w:pStyle w:val="BodyText"/>
              <w:keepLines/>
            </w:pPr>
          </w:p>
        </w:tc>
        <w:tc>
          <w:tcPr>
            <w:tcW w:w="3870" w:type="dxa"/>
          </w:tcPr>
          <w:p w14:paraId="1996B2A8" w14:textId="69A5F7F2" w:rsidR="004D73BA" w:rsidRPr="00D12BBA" w:rsidRDefault="004D73BA" w:rsidP="007D130A">
            <w:pPr>
              <w:pStyle w:val="BodyText"/>
              <w:keepLines/>
            </w:pPr>
            <w:r w:rsidRPr="00D12BBA">
              <w:rPr>
                <w:vertAlign w:val="superscript"/>
              </w:rPr>
              <w:t>+1</w:t>
            </w:r>
            <w:r w:rsidRPr="00D12BBA">
              <w:t>Świszczący oddech</w:t>
            </w:r>
          </w:p>
        </w:tc>
        <w:tc>
          <w:tcPr>
            <w:tcW w:w="2333" w:type="dxa"/>
          </w:tcPr>
          <w:p w14:paraId="1996B2A9" w14:textId="12E1E7F7" w:rsidR="004D73BA" w:rsidRPr="00D12BBA" w:rsidRDefault="004D73BA" w:rsidP="007D130A">
            <w:pPr>
              <w:pStyle w:val="BodyText"/>
              <w:keepLines/>
            </w:pPr>
            <w:r w:rsidRPr="00D12BBA">
              <w:t>Niezbyt często</w:t>
            </w:r>
          </w:p>
        </w:tc>
      </w:tr>
      <w:tr w:rsidR="004D73BA" w:rsidRPr="00D12BBA" w14:paraId="1996B2AE" w14:textId="77777777" w:rsidTr="006665F4">
        <w:trPr>
          <w:trHeight w:val="283"/>
        </w:trPr>
        <w:tc>
          <w:tcPr>
            <w:tcW w:w="2875" w:type="dxa"/>
            <w:vMerge/>
          </w:tcPr>
          <w:p w14:paraId="1996B2AB" w14:textId="77777777" w:rsidR="004D73BA" w:rsidRPr="00D12BBA" w:rsidRDefault="004D73BA" w:rsidP="007D130A">
            <w:pPr>
              <w:pStyle w:val="BodyText"/>
              <w:keepLines/>
            </w:pPr>
          </w:p>
        </w:tc>
        <w:tc>
          <w:tcPr>
            <w:tcW w:w="3870" w:type="dxa"/>
          </w:tcPr>
          <w:p w14:paraId="1996B2AC" w14:textId="1F25F408" w:rsidR="004D73BA" w:rsidRPr="00D12BBA" w:rsidRDefault="004D73BA" w:rsidP="007D130A">
            <w:pPr>
              <w:pStyle w:val="BodyText"/>
              <w:keepLines/>
            </w:pPr>
            <w:r w:rsidRPr="00D12BBA">
              <w:t>Śródmiąższowe zapalenie płuc</w:t>
            </w:r>
          </w:p>
        </w:tc>
        <w:tc>
          <w:tcPr>
            <w:tcW w:w="2333" w:type="dxa"/>
          </w:tcPr>
          <w:p w14:paraId="1996B2AD" w14:textId="7F8CAF04" w:rsidR="004D73BA" w:rsidRPr="00D12BBA" w:rsidRDefault="004D73BA" w:rsidP="007D130A">
            <w:pPr>
              <w:pStyle w:val="BodyText"/>
              <w:keepLines/>
            </w:pPr>
            <w:r w:rsidRPr="00D12BBA">
              <w:t>Niezbyt często</w:t>
            </w:r>
          </w:p>
        </w:tc>
      </w:tr>
      <w:tr w:rsidR="004D73BA" w:rsidRPr="00D12BBA" w14:paraId="1996B2B2" w14:textId="77777777" w:rsidTr="006665F4">
        <w:trPr>
          <w:trHeight w:val="283"/>
        </w:trPr>
        <w:tc>
          <w:tcPr>
            <w:tcW w:w="2875" w:type="dxa"/>
            <w:vMerge/>
          </w:tcPr>
          <w:p w14:paraId="1996B2AF" w14:textId="77777777" w:rsidR="004D73BA" w:rsidRPr="00D12BBA" w:rsidRDefault="004D73BA" w:rsidP="007D130A">
            <w:pPr>
              <w:pStyle w:val="BodyText"/>
              <w:keepLines/>
            </w:pPr>
          </w:p>
        </w:tc>
        <w:tc>
          <w:tcPr>
            <w:tcW w:w="3870" w:type="dxa"/>
          </w:tcPr>
          <w:p w14:paraId="1996B2B0" w14:textId="0E0F86B7" w:rsidR="004D73BA" w:rsidRPr="00D12BBA" w:rsidRDefault="004D73BA" w:rsidP="007D130A">
            <w:pPr>
              <w:pStyle w:val="BodyText"/>
              <w:keepLines/>
            </w:pPr>
            <w:r w:rsidRPr="00D12BBA">
              <w:rPr>
                <w:vertAlign w:val="superscript"/>
              </w:rPr>
              <w:t>+</w:t>
            </w:r>
            <w:r w:rsidRPr="00D12BBA">
              <w:t>Zwłóknienie płuc</w:t>
            </w:r>
          </w:p>
        </w:tc>
        <w:tc>
          <w:tcPr>
            <w:tcW w:w="2333" w:type="dxa"/>
          </w:tcPr>
          <w:p w14:paraId="1996B2B1" w14:textId="532326CF" w:rsidR="004D73BA" w:rsidRPr="00D12BBA" w:rsidRDefault="004D73BA" w:rsidP="007D130A">
            <w:pPr>
              <w:pStyle w:val="BodyText"/>
              <w:keepLines/>
            </w:pPr>
            <w:r w:rsidRPr="00D12BBA">
              <w:t>Nieznana</w:t>
            </w:r>
          </w:p>
        </w:tc>
      </w:tr>
      <w:tr w:rsidR="004D73BA" w:rsidRPr="00D12BBA" w14:paraId="1996B2B6" w14:textId="77777777" w:rsidTr="006665F4">
        <w:trPr>
          <w:trHeight w:val="283"/>
        </w:trPr>
        <w:tc>
          <w:tcPr>
            <w:tcW w:w="2875" w:type="dxa"/>
            <w:vMerge/>
          </w:tcPr>
          <w:p w14:paraId="1996B2B3" w14:textId="77777777" w:rsidR="004D73BA" w:rsidRPr="00D12BBA" w:rsidRDefault="004D73BA" w:rsidP="007D130A">
            <w:pPr>
              <w:pStyle w:val="BodyText"/>
              <w:keepLines/>
            </w:pPr>
          </w:p>
        </w:tc>
        <w:tc>
          <w:tcPr>
            <w:tcW w:w="3870" w:type="dxa"/>
          </w:tcPr>
          <w:p w14:paraId="1996B2B4" w14:textId="04AFC99D" w:rsidR="004D73BA" w:rsidRPr="00D12BBA" w:rsidRDefault="004D73BA" w:rsidP="007D130A">
            <w:pPr>
              <w:pStyle w:val="BodyText"/>
              <w:keepLines/>
            </w:pPr>
            <w:r w:rsidRPr="00D12BBA">
              <w:rPr>
                <w:vertAlign w:val="superscript"/>
              </w:rPr>
              <w:t>+</w:t>
            </w:r>
            <w:r w:rsidRPr="00D12BBA">
              <w:t>Zaburzenia czynności oddechowej</w:t>
            </w:r>
          </w:p>
        </w:tc>
        <w:tc>
          <w:tcPr>
            <w:tcW w:w="2333" w:type="dxa"/>
          </w:tcPr>
          <w:p w14:paraId="1996B2B5" w14:textId="0694C4DF" w:rsidR="004D73BA" w:rsidRPr="00D12BBA" w:rsidRDefault="004D73BA" w:rsidP="007D130A">
            <w:pPr>
              <w:pStyle w:val="BodyText"/>
              <w:keepLines/>
            </w:pPr>
            <w:r w:rsidRPr="00D12BBA">
              <w:t>Nieznana</w:t>
            </w:r>
          </w:p>
        </w:tc>
      </w:tr>
      <w:tr w:rsidR="004D73BA" w:rsidRPr="00D12BBA" w14:paraId="1996B2BA" w14:textId="77777777" w:rsidTr="006665F4">
        <w:trPr>
          <w:trHeight w:val="283"/>
        </w:trPr>
        <w:tc>
          <w:tcPr>
            <w:tcW w:w="2875" w:type="dxa"/>
            <w:vMerge/>
          </w:tcPr>
          <w:p w14:paraId="1996B2B7" w14:textId="77777777" w:rsidR="004D73BA" w:rsidRPr="00D12BBA" w:rsidRDefault="004D73BA" w:rsidP="007D130A">
            <w:pPr>
              <w:pStyle w:val="BodyText"/>
              <w:keepLines/>
            </w:pPr>
          </w:p>
        </w:tc>
        <w:tc>
          <w:tcPr>
            <w:tcW w:w="3870" w:type="dxa"/>
          </w:tcPr>
          <w:p w14:paraId="1996B2B8" w14:textId="66D6492D" w:rsidR="004D73BA" w:rsidRPr="00D12BBA" w:rsidRDefault="004D73BA" w:rsidP="007D130A">
            <w:pPr>
              <w:pStyle w:val="BodyText"/>
              <w:keepLines/>
            </w:pPr>
            <w:r w:rsidRPr="00D12BBA">
              <w:rPr>
                <w:vertAlign w:val="superscript"/>
              </w:rPr>
              <w:t>+</w:t>
            </w:r>
            <w:r w:rsidRPr="00D12BBA">
              <w:t>Niewydolność oddechowa</w:t>
            </w:r>
          </w:p>
        </w:tc>
        <w:tc>
          <w:tcPr>
            <w:tcW w:w="2333" w:type="dxa"/>
          </w:tcPr>
          <w:p w14:paraId="1996B2B9" w14:textId="1451412F" w:rsidR="004D73BA" w:rsidRPr="00D12BBA" w:rsidRDefault="004D73BA" w:rsidP="007D130A">
            <w:pPr>
              <w:pStyle w:val="BodyText"/>
              <w:keepLines/>
            </w:pPr>
            <w:r w:rsidRPr="00D12BBA">
              <w:t>Nieznana</w:t>
            </w:r>
          </w:p>
        </w:tc>
      </w:tr>
      <w:tr w:rsidR="004D73BA" w:rsidRPr="00D12BBA" w14:paraId="1996B2BE" w14:textId="77777777" w:rsidTr="006665F4">
        <w:trPr>
          <w:trHeight w:val="283"/>
        </w:trPr>
        <w:tc>
          <w:tcPr>
            <w:tcW w:w="2875" w:type="dxa"/>
            <w:vMerge/>
          </w:tcPr>
          <w:p w14:paraId="1996B2BB" w14:textId="77777777" w:rsidR="004D73BA" w:rsidRPr="00D12BBA" w:rsidRDefault="004D73BA" w:rsidP="007D130A">
            <w:pPr>
              <w:pStyle w:val="BodyText"/>
              <w:keepLines/>
            </w:pPr>
          </w:p>
        </w:tc>
        <w:tc>
          <w:tcPr>
            <w:tcW w:w="3870" w:type="dxa"/>
          </w:tcPr>
          <w:p w14:paraId="1996B2BC" w14:textId="45C22594" w:rsidR="004D73BA" w:rsidRPr="00D12BBA" w:rsidRDefault="004D73BA" w:rsidP="007D130A">
            <w:pPr>
              <w:pStyle w:val="BodyText"/>
              <w:keepLines/>
            </w:pPr>
            <w:r w:rsidRPr="00D12BBA">
              <w:rPr>
                <w:vertAlign w:val="superscript"/>
              </w:rPr>
              <w:t>+</w:t>
            </w:r>
            <w:r w:rsidRPr="00D12BBA">
              <w:t>Nacieki płucne</w:t>
            </w:r>
          </w:p>
        </w:tc>
        <w:tc>
          <w:tcPr>
            <w:tcW w:w="2333" w:type="dxa"/>
          </w:tcPr>
          <w:p w14:paraId="1996B2BD" w14:textId="0C3E54F6" w:rsidR="004D73BA" w:rsidRPr="00D12BBA" w:rsidRDefault="004D73BA" w:rsidP="007D130A">
            <w:pPr>
              <w:pStyle w:val="BodyText"/>
              <w:keepLines/>
            </w:pPr>
            <w:r w:rsidRPr="00D12BBA">
              <w:t>Nieznana</w:t>
            </w:r>
          </w:p>
        </w:tc>
      </w:tr>
      <w:tr w:rsidR="004D73BA" w:rsidRPr="00D12BBA" w14:paraId="1996B2C2" w14:textId="77777777" w:rsidTr="006665F4">
        <w:trPr>
          <w:trHeight w:val="283"/>
        </w:trPr>
        <w:tc>
          <w:tcPr>
            <w:tcW w:w="2875" w:type="dxa"/>
            <w:vMerge/>
          </w:tcPr>
          <w:p w14:paraId="1996B2BF" w14:textId="77777777" w:rsidR="004D73BA" w:rsidRPr="00D12BBA" w:rsidRDefault="004D73BA" w:rsidP="007D130A">
            <w:pPr>
              <w:pStyle w:val="BodyText"/>
              <w:keepLines/>
            </w:pPr>
          </w:p>
        </w:tc>
        <w:tc>
          <w:tcPr>
            <w:tcW w:w="3870" w:type="dxa"/>
          </w:tcPr>
          <w:p w14:paraId="1996B2C0" w14:textId="44287DA0" w:rsidR="004D73BA" w:rsidRPr="00D12BBA" w:rsidRDefault="004D73BA" w:rsidP="007D130A">
            <w:pPr>
              <w:pStyle w:val="BodyText"/>
              <w:keepLines/>
            </w:pPr>
            <w:r w:rsidRPr="00D12BBA">
              <w:rPr>
                <w:vertAlign w:val="superscript"/>
              </w:rPr>
              <w:t>+</w:t>
            </w:r>
            <w:r w:rsidRPr="00D12BBA">
              <w:t>Ostry obrzęk płucny</w:t>
            </w:r>
          </w:p>
        </w:tc>
        <w:tc>
          <w:tcPr>
            <w:tcW w:w="2333" w:type="dxa"/>
          </w:tcPr>
          <w:p w14:paraId="1996B2C1" w14:textId="4E4E0D46" w:rsidR="004D73BA" w:rsidRPr="00D12BBA" w:rsidRDefault="004D73BA" w:rsidP="007D130A">
            <w:pPr>
              <w:pStyle w:val="BodyText"/>
              <w:keepLines/>
            </w:pPr>
            <w:r w:rsidRPr="00D12BBA">
              <w:t>Nieznana</w:t>
            </w:r>
          </w:p>
        </w:tc>
      </w:tr>
      <w:tr w:rsidR="004D73BA" w:rsidRPr="00D12BBA" w14:paraId="1996B2C6" w14:textId="77777777" w:rsidTr="006665F4">
        <w:trPr>
          <w:trHeight w:val="283"/>
        </w:trPr>
        <w:tc>
          <w:tcPr>
            <w:tcW w:w="2875" w:type="dxa"/>
            <w:vMerge/>
          </w:tcPr>
          <w:p w14:paraId="1996B2C3" w14:textId="77777777" w:rsidR="004D73BA" w:rsidRPr="00D12BBA" w:rsidRDefault="004D73BA" w:rsidP="007D130A">
            <w:pPr>
              <w:pStyle w:val="BodyText"/>
              <w:keepLines/>
            </w:pPr>
          </w:p>
        </w:tc>
        <w:tc>
          <w:tcPr>
            <w:tcW w:w="3870" w:type="dxa"/>
          </w:tcPr>
          <w:p w14:paraId="1996B2C4" w14:textId="60683B50" w:rsidR="004D73BA" w:rsidRPr="00D12BBA" w:rsidRDefault="004D73BA" w:rsidP="007D130A">
            <w:pPr>
              <w:pStyle w:val="BodyText"/>
              <w:keepLines/>
            </w:pPr>
            <w:r w:rsidRPr="00D12BBA">
              <w:rPr>
                <w:vertAlign w:val="superscript"/>
              </w:rPr>
              <w:t>+</w:t>
            </w:r>
            <w:r w:rsidRPr="00D12BBA">
              <w:t>Ostry zespół oddechowy</w:t>
            </w:r>
          </w:p>
        </w:tc>
        <w:tc>
          <w:tcPr>
            <w:tcW w:w="2333" w:type="dxa"/>
          </w:tcPr>
          <w:p w14:paraId="1996B2C5" w14:textId="23602134" w:rsidR="004D73BA" w:rsidRPr="00D12BBA" w:rsidRDefault="004D73BA" w:rsidP="007D130A">
            <w:pPr>
              <w:pStyle w:val="BodyText"/>
              <w:keepLines/>
            </w:pPr>
            <w:r w:rsidRPr="00D12BBA">
              <w:t>Nieznana</w:t>
            </w:r>
          </w:p>
        </w:tc>
      </w:tr>
      <w:tr w:rsidR="004D73BA" w:rsidRPr="00D12BBA" w14:paraId="1996B2CA" w14:textId="77777777" w:rsidTr="006665F4">
        <w:trPr>
          <w:trHeight w:val="283"/>
        </w:trPr>
        <w:tc>
          <w:tcPr>
            <w:tcW w:w="2875" w:type="dxa"/>
            <w:vMerge/>
          </w:tcPr>
          <w:p w14:paraId="1996B2C7" w14:textId="77777777" w:rsidR="004D73BA" w:rsidRPr="00D12BBA" w:rsidRDefault="004D73BA" w:rsidP="007D130A">
            <w:pPr>
              <w:pStyle w:val="BodyText"/>
              <w:keepLines/>
            </w:pPr>
          </w:p>
        </w:tc>
        <w:tc>
          <w:tcPr>
            <w:tcW w:w="3870" w:type="dxa"/>
          </w:tcPr>
          <w:p w14:paraId="1996B2C8" w14:textId="51EAAC36" w:rsidR="004D73BA" w:rsidRPr="00D12BBA" w:rsidRDefault="004D73BA" w:rsidP="007D130A">
            <w:pPr>
              <w:pStyle w:val="BodyText"/>
              <w:keepLines/>
            </w:pPr>
            <w:r w:rsidRPr="00D12BBA">
              <w:rPr>
                <w:vertAlign w:val="superscript"/>
              </w:rPr>
              <w:t>+</w:t>
            </w:r>
            <w:r w:rsidRPr="00D12BBA">
              <w:t>Skurcz oskrzeli</w:t>
            </w:r>
          </w:p>
        </w:tc>
        <w:tc>
          <w:tcPr>
            <w:tcW w:w="2333" w:type="dxa"/>
          </w:tcPr>
          <w:p w14:paraId="1996B2C9" w14:textId="39E69B83" w:rsidR="004D73BA" w:rsidRPr="00D12BBA" w:rsidRDefault="004D73BA" w:rsidP="007D130A">
            <w:pPr>
              <w:pStyle w:val="BodyText"/>
              <w:keepLines/>
            </w:pPr>
            <w:r w:rsidRPr="00D12BBA">
              <w:t>Nieznana</w:t>
            </w:r>
          </w:p>
        </w:tc>
      </w:tr>
      <w:tr w:rsidR="004D73BA" w:rsidRPr="00D12BBA" w14:paraId="1996B2CE" w14:textId="77777777" w:rsidTr="006665F4">
        <w:trPr>
          <w:trHeight w:val="283"/>
        </w:trPr>
        <w:tc>
          <w:tcPr>
            <w:tcW w:w="2875" w:type="dxa"/>
            <w:vMerge/>
          </w:tcPr>
          <w:p w14:paraId="1996B2CB" w14:textId="77777777" w:rsidR="004D73BA" w:rsidRPr="00D12BBA" w:rsidRDefault="004D73BA" w:rsidP="007D130A">
            <w:pPr>
              <w:pStyle w:val="BodyText"/>
              <w:keepLines/>
            </w:pPr>
          </w:p>
        </w:tc>
        <w:tc>
          <w:tcPr>
            <w:tcW w:w="3870" w:type="dxa"/>
          </w:tcPr>
          <w:p w14:paraId="1996B2CC" w14:textId="19B86440" w:rsidR="004D73BA" w:rsidRPr="00D12BBA" w:rsidRDefault="004D73BA" w:rsidP="007D130A">
            <w:pPr>
              <w:pStyle w:val="BodyText"/>
              <w:keepLines/>
            </w:pPr>
            <w:r w:rsidRPr="00D12BBA">
              <w:rPr>
                <w:vertAlign w:val="superscript"/>
              </w:rPr>
              <w:t>+</w:t>
            </w:r>
            <w:r w:rsidRPr="00D12BBA">
              <w:t>Niedotlenienie</w:t>
            </w:r>
          </w:p>
        </w:tc>
        <w:tc>
          <w:tcPr>
            <w:tcW w:w="2333" w:type="dxa"/>
          </w:tcPr>
          <w:p w14:paraId="1996B2CD" w14:textId="5EE8BF57" w:rsidR="004D73BA" w:rsidRPr="00D12BBA" w:rsidRDefault="004D73BA" w:rsidP="007D130A">
            <w:pPr>
              <w:pStyle w:val="BodyText"/>
              <w:keepLines/>
            </w:pPr>
            <w:r w:rsidRPr="00D12BBA">
              <w:t>Nieznana</w:t>
            </w:r>
          </w:p>
        </w:tc>
      </w:tr>
      <w:tr w:rsidR="004D73BA" w:rsidRPr="00D12BBA" w14:paraId="1996B2D2" w14:textId="77777777" w:rsidTr="006665F4">
        <w:trPr>
          <w:trHeight w:val="283"/>
        </w:trPr>
        <w:tc>
          <w:tcPr>
            <w:tcW w:w="2875" w:type="dxa"/>
            <w:vMerge/>
          </w:tcPr>
          <w:p w14:paraId="1996B2CF" w14:textId="77777777" w:rsidR="004D73BA" w:rsidRPr="00D12BBA" w:rsidRDefault="004D73BA" w:rsidP="007D130A">
            <w:pPr>
              <w:pStyle w:val="BodyText"/>
              <w:keepLines/>
            </w:pPr>
          </w:p>
        </w:tc>
        <w:tc>
          <w:tcPr>
            <w:tcW w:w="3870" w:type="dxa"/>
          </w:tcPr>
          <w:p w14:paraId="1996B2D0" w14:textId="32DD7FF7" w:rsidR="004D73BA" w:rsidRPr="00D12BBA" w:rsidRDefault="004D73BA" w:rsidP="007D130A">
            <w:pPr>
              <w:pStyle w:val="BodyText"/>
              <w:keepLines/>
            </w:pPr>
            <w:r w:rsidRPr="00D12BBA">
              <w:rPr>
                <w:vertAlign w:val="superscript"/>
              </w:rPr>
              <w:t>+</w:t>
            </w:r>
            <w:r w:rsidRPr="00D12BBA">
              <w:t>Zmniejszona saturacja tlenem</w:t>
            </w:r>
          </w:p>
        </w:tc>
        <w:tc>
          <w:tcPr>
            <w:tcW w:w="2333" w:type="dxa"/>
          </w:tcPr>
          <w:p w14:paraId="1996B2D1" w14:textId="220142C6" w:rsidR="004D73BA" w:rsidRPr="00D12BBA" w:rsidRDefault="004D73BA" w:rsidP="007D130A">
            <w:pPr>
              <w:pStyle w:val="BodyText"/>
              <w:keepLines/>
            </w:pPr>
            <w:r w:rsidRPr="00D12BBA">
              <w:t>Nieznana</w:t>
            </w:r>
          </w:p>
        </w:tc>
      </w:tr>
      <w:tr w:rsidR="004D73BA" w:rsidRPr="00D12BBA" w14:paraId="1996B2D6" w14:textId="77777777" w:rsidTr="006665F4">
        <w:trPr>
          <w:trHeight w:val="283"/>
        </w:trPr>
        <w:tc>
          <w:tcPr>
            <w:tcW w:w="2875" w:type="dxa"/>
            <w:vMerge/>
          </w:tcPr>
          <w:p w14:paraId="1996B2D3" w14:textId="77777777" w:rsidR="004D73BA" w:rsidRPr="00D12BBA" w:rsidRDefault="004D73BA" w:rsidP="007D130A">
            <w:pPr>
              <w:pStyle w:val="BodyText"/>
              <w:keepLines/>
            </w:pPr>
          </w:p>
        </w:tc>
        <w:tc>
          <w:tcPr>
            <w:tcW w:w="3870" w:type="dxa"/>
          </w:tcPr>
          <w:p w14:paraId="1996B2D4" w14:textId="7682F33B" w:rsidR="004D73BA" w:rsidRPr="00D12BBA" w:rsidRDefault="004D73BA" w:rsidP="007D130A">
            <w:pPr>
              <w:pStyle w:val="BodyText"/>
              <w:keepLines/>
            </w:pPr>
            <w:r w:rsidRPr="00D12BBA">
              <w:t>Obrzęk krtani</w:t>
            </w:r>
          </w:p>
        </w:tc>
        <w:tc>
          <w:tcPr>
            <w:tcW w:w="2333" w:type="dxa"/>
          </w:tcPr>
          <w:p w14:paraId="1996B2D5" w14:textId="256B7B6D" w:rsidR="004D73BA" w:rsidRPr="00D12BBA" w:rsidRDefault="004D73BA" w:rsidP="007D130A">
            <w:pPr>
              <w:pStyle w:val="BodyText"/>
              <w:keepLines/>
            </w:pPr>
            <w:r w:rsidRPr="00D12BBA">
              <w:t>Nieznana</w:t>
            </w:r>
          </w:p>
        </w:tc>
      </w:tr>
      <w:tr w:rsidR="004D73BA" w:rsidRPr="00D12BBA" w14:paraId="1996B2DA" w14:textId="77777777" w:rsidTr="006665F4">
        <w:trPr>
          <w:trHeight w:val="283"/>
        </w:trPr>
        <w:tc>
          <w:tcPr>
            <w:tcW w:w="2875" w:type="dxa"/>
            <w:vMerge/>
          </w:tcPr>
          <w:p w14:paraId="1996B2D7" w14:textId="77777777" w:rsidR="004D73BA" w:rsidRPr="00D12BBA" w:rsidRDefault="004D73BA" w:rsidP="007D130A">
            <w:pPr>
              <w:pStyle w:val="BodyText"/>
              <w:keepLines/>
            </w:pPr>
          </w:p>
        </w:tc>
        <w:tc>
          <w:tcPr>
            <w:tcW w:w="3870" w:type="dxa"/>
          </w:tcPr>
          <w:p w14:paraId="1996B2D8" w14:textId="18BA09BC" w:rsidR="004D73BA" w:rsidRPr="00D12BBA" w:rsidRDefault="004D73BA" w:rsidP="007D130A">
            <w:pPr>
              <w:pStyle w:val="BodyText"/>
              <w:keepLines/>
            </w:pPr>
            <w:r w:rsidRPr="00D12BBA">
              <w:t>Prawidłowe oddychanie tylko w pozycji stojącej</w:t>
            </w:r>
          </w:p>
        </w:tc>
        <w:tc>
          <w:tcPr>
            <w:tcW w:w="2333" w:type="dxa"/>
          </w:tcPr>
          <w:p w14:paraId="1996B2D9" w14:textId="276AC1BE" w:rsidR="004D73BA" w:rsidRPr="00D12BBA" w:rsidRDefault="004D73BA" w:rsidP="007D130A">
            <w:pPr>
              <w:pStyle w:val="BodyText"/>
              <w:keepLines/>
            </w:pPr>
            <w:r w:rsidRPr="00D12BBA">
              <w:t>Nieznana</w:t>
            </w:r>
          </w:p>
        </w:tc>
      </w:tr>
      <w:tr w:rsidR="004D73BA" w:rsidRPr="00D12BBA" w14:paraId="1996B2DE" w14:textId="77777777" w:rsidTr="006665F4">
        <w:trPr>
          <w:trHeight w:val="283"/>
        </w:trPr>
        <w:tc>
          <w:tcPr>
            <w:tcW w:w="2875" w:type="dxa"/>
            <w:vMerge/>
          </w:tcPr>
          <w:p w14:paraId="1996B2DB" w14:textId="77777777" w:rsidR="004D73BA" w:rsidRPr="00D12BBA" w:rsidRDefault="004D73BA" w:rsidP="007D130A">
            <w:pPr>
              <w:pStyle w:val="BodyText"/>
              <w:keepLines/>
            </w:pPr>
          </w:p>
        </w:tc>
        <w:tc>
          <w:tcPr>
            <w:tcW w:w="3870" w:type="dxa"/>
          </w:tcPr>
          <w:p w14:paraId="1996B2DC" w14:textId="341428F8" w:rsidR="004D73BA" w:rsidRPr="00D12BBA" w:rsidRDefault="004D73BA" w:rsidP="007D130A">
            <w:pPr>
              <w:pStyle w:val="BodyText"/>
              <w:keepLines/>
            </w:pPr>
            <w:r w:rsidRPr="00D12BBA">
              <w:t>Obrzęk płuc</w:t>
            </w:r>
          </w:p>
        </w:tc>
        <w:tc>
          <w:tcPr>
            <w:tcW w:w="2333" w:type="dxa"/>
          </w:tcPr>
          <w:p w14:paraId="1996B2DD" w14:textId="459751E4" w:rsidR="004D73BA" w:rsidRPr="00D12BBA" w:rsidRDefault="004D73BA" w:rsidP="007D130A">
            <w:pPr>
              <w:pStyle w:val="BodyText"/>
              <w:keepLines/>
            </w:pPr>
            <w:r w:rsidRPr="00D12BBA">
              <w:t>Nieznana</w:t>
            </w:r>
          </w:p>
        </w:tc>
      </w:tr>
      <w:tr w:rsidR="004D73BA" w:rsidRPr="00D12BBA" w14:paraId="1996B2E2" w14:textId="77777777" w:rsidTr="006665F4">
        <w:trPr>
          <w:trHeight w:val="283"/>
        </w:trPr>
        <w:tc>
          <w:tcPr>
            <w:tcW w:w="2875" w:type="dxa"/>
            <w:vMerge/>
          </w:tcPr>
          <w:p w14:paraId="1996B2DF" w14:textId="77777777" w:rsidR="004D73BA" w:rsidRPr="00D12BBA" w:rsidRDefault="004D73BA" w:rsidP="007D130A">
            <w:pPr>
              <w:pStyle w:val="BodyText"/>
              <w:keepLines/>
            </w:pPr>
          </w:p>
        </w:tc>
        <w:tc>
          <w:tcPr>
            <w:tcW w:w="3870" w:type="dxa"/>
          </w:tcPr>
          <w:p w14:paraId="1996B2E0" w14:textId="04748A5D" w:rsidR="004D73BA" w:rsidRPr="00D12BBA" w:rsidRDefault="004D73BA" w:rsidP="007D130A">
            <w:pPr>
              <w:pStyle w:val="BodyText"/>
              <w:keepLines/>
            </w:pPr>
            <w:r w:rsidRPr="00D12BBA">
              <w:t>Choroba śródmiąższowa płuc</w:t>
            </w:r>
          </w:p>
        </w:tc>
        <w:tc>
          <w:tcPr>
            <w:tcW w:w="2333" w:type="dxa"/>
          </w:tcPr>
          <w:p w14:paraId="1996B2E1" w14:textId="592D76B0" w:rsidR="004D73BA" w:rsidRPr="00D12BBA" w:rsidRDefault="004D73BA" w:rsidP="007D130A">
            <w:pPr>
              <w:pStyle w:val="BodyText"/>
              <w:keepLines/>
            </w:pPr>
            <w:r w:rsidRPr="00D12BBA">
              <w:t>Nieznana</w:t>
            </w:r>
          </w:p>
        </w:tc>
      </w:tr>
      <w:tr w:rsidR="004E657A" w:rsidRPr="00D12BBA" w14:paraId="1996B2E6" w14:textId="77777777" w:rsidTr="006665F4">
        <w:trPr>
          <w:trHeight w:val="283"/>
        </w:trPr>
        <w:tc>
          <w:tcPr>
            <w:tcW w:w="2875" w:type="dxa"/>
            <w:vMerge w:val="restart"/>
          </w:tcPr>
          <w:p w14:paraId="1996B2E3" w14:textId="39E4D80F" w:rsidR="004E657A" w:rsidRPr="00D12BBA" w:rsidRDefault="004E657A" w:rsidP="007D130A">
            <w:pPr>
              <w:pStyle w:val="BodyText"/>
              <w:keepLines/>
            </w:pPr>
            <w:r w:rsidRPr="00D12BBA">
              <w:t>Zaburzenia żołądka i jelit</w:t>
            </w:r>
          </w:p>
        </w:tc>
        <w:tc>
          <w:tcPr>
            <w:tcW w:w="3870" w:type="dxa"/>
          </w:tcPr>
          <w:p w14:paraId="1996B2E4" w14:textId="05ECC437" w:rsidR="004E657A" w:rsidRPr="00D12BBA" w:rsidRDefault="004E657A" w:rsidP="007D130A">
            <w:pPr>
              <w:pStyle w:val="BodyText"/>
              <w:keepLines/>
            </w:pPr>
            <w:r w:rsidRPr="00D12BBA">
              <w:t>Biegunka</w:t>
            </w:r>
          </w:p>
        </w:tc>
        <w:tc>
          <w:tcPr>
            <w:tcW w:w="2333" w:type="dxa"/>
          </w:tcPr>
          <w:p w14:paraId="1996B2E5" w14:textId="402F1621" w:rsidR="004E657A" w:rsidRPr="00D12BBA" w:rsidRDefault="004E657A" w:rsidP="007D130A">
            <w:pPr>
              <w:pStyle w:val="BodyText"/>
              <w:keepLines/>
            </w:pPr>
            <w:r w:rsidRPr="00D12BBA">
              <w:t>Bardzo często</w:t>
            </w:r>
          </w:p>
        </w:tc>
      </w:tr>
      <w:tr w:rsidR="00E85672" w:rsidRPr="00D12BBA" w14:paraId="1996B2EA" w14:textId="77777777" w:rsidTr="006665F4">
        <w:trPr>
          <w:trHeight w:val="283"/>
        </w:trPr>
        <w:tc>
          <w:tcPr>
            <w:tcW w:w="2875" w:type="dxa"/>
            <w:vMerge/>
          </w:tcPr>
          <w:p w14:paraId="1996B2E7" w14:textId="77777777" w:rsidR="00E85672" w:rsidRPr="00D12BBA" w:rsidRDefault="00E85672" w:rsidP="007D130A">
            <w:pPr>
              <w:pStyle w:val="BodyText"/>
              <w:keepLines/>
            </w:pPr>
          </w:p>
        </w:tc>
        <w:tc>
          <w:tcPr>
            <w:tcW w:w="3870" w:type="dxa"/>
          </w:tcPr>
          <w:p w14:paraId="1996B2E8" w14:textId="67302ED2" w:rsidR="00E85672" w:rsidRPr="00D12BBA" w:rsidRDefault="00E85672" w:rsidP="007D130A">
            <w:pPr>
              <w:pStyle w:val="BodyText"/>
              <w:keepLines/>
            </w:pPr>
            <w:r w:rsidRPr="00D12BBA">
              <w:t>Wymioty</w:t>
            </w:r>
          </w:p>
        </w:tc>
        <w:tc>
          <w:tcPr>
            <w:tcW w:w="2333" w:type="dxa"/>
          </w:tcPr>
          <w:p w14:paraId="1996B2E9" w14:textId="6970C1CF" w:rsidR="00E85672" w:rsidRPr="00D12BBA" w:rsidRDefault="00E85672" w:rsidP="007D130A">
            <w:pPr>
              <w:pStyle w:val="BodyText"/>
              <w:keepLines/>
            </w:pPr>
            <w:r w:rsidRPr="00D12BBA">
              <w:t>Bardzo często</w:t>
            </w:r>
          </w:p>
        </w:tc>
      </w:tr>
      <w:tr w:rsidR="00E85672" w:rsidRPr="00D12BBA" w14:paraId="1996B2EE" w14:textId="77777777" w:rsidTr="006665F4">
        <w:trPr>
          <w:trHeight w:val="283"/>
        </w:trPr>
        <w:tc>
          <w:tcPr>
            <w:tcW w:w="2875" w:type="dxa"/>
            <w:vMerge/>
          </w:tcPr>
          <w:p w14:paraId="1996B2EB" w14:textId="77777777" w:rsidR="00E85672" w:rsidRPr="00D12BBA" w:rsidRDefault="00E85672" w:rsidP="007D130A">
            <w:pPr>
              <w:pStyle w:val="BodyText"/>
              <w:keepLines/>
            </w:pPr>
          </w:p>
        </w:tc>
        <w:tc>
          <w:tcPr>
            <w:tcW w:w="3870" w:type="dxa"/>
          </w:tcPr>
          <w:p w14:paraId="1996B2EC" w14:textId="3E811B03" w:rsidR="00E85672" w:rsidRPr="00D12BBA" w:rsidRDefault="00E85672" w:rsidP="007D130A">
            <w:pPr>
              <w:pStyle w:val="BodyText"/>
              <w:keepLines/>
            </w:pPr>
            <w:r w:rsidRPr="00D12BBA">
              <w:t>Nudności</w:t>
            </w:r>
          </w:p>
        </w:tc>
        <w:tc>
          <w:tcPr>
            <w:tcW w:w="2333" w:type="dxa"/>
          </w:tcPr>
          <w:p w14:paraId="1996B2ED" w14:textId="25C80987" w:rsidR="00E85672" w:rsidRPr="00D12BBA" w:rsidRDefault="00E85672" w:rsidP="007D130A">
            <w:pPr>
              <w:pStyle w:val="BodyText"/>
              <w:keepLines/>
            </w:pPr>
            <w:r w:rsidRPr="00D12BBA">
              <w:t>Bardzo często</w:t>
            </w:r>
          </w:p>
        </w:tc>
      </w:tr>
      <w:tr w:rsidR="00E85672" w:rsidRPr="00D12BBA" w14:paraId="1996B2F2" w14:textId="77777777" w:rsidTr="006665F4">
        <w:trPr>
          <w:trHeight w:val="283"/>
        </w:trPr>
        <w:tc>
          <w:tcPr>
            <w:tcW w:w="2875" w:type="dxa"/>
            <w:vMerge/>
          </w:tcPr>
          <w:p w14:paraId="1996B2EF" w14:textId="77777777" w:rsidR="00E85672" w:rsidRPr="00D12BBA" w:rsidRDefault="00E85672" w:rsidP="007D130A">
            <w:pPr>
              <w:pStyle w:val="BodyText"/>
              <w:keepLines/>
            </w:pPr>
          </w:p>
        </w:tc>
        <w:tc>
          <w:tcPr>
            <w:tcW w:w="3870" w:type="dxa"/>
          </w:tcPr>
          <w:p w14:paraId="1996B2F0" w14:textId="79F60B11" w:rsidR="00E85672" w:rsidRPr="00D12BBA" w:rsidRDefault="00E85672" w:rsidP="007D130A">
            <w:pPr>
              <w:pStyle w:val="BodyText"/>
              <w:keepLines/>
            </w:pPr>
            <w:r w:rsidRPr="00D12BBA">
              <w:rPr>
                <w:vertAlign w:val="superscript"/>
              </w:rPr>
              <w:t>1</w:t>
            </w:r>
            <w:r w:rsidRPr="00D12BBA">
              <w:t>Opuchnięcie wargi</w:t>
            </w:r>
          </w:p>
        </w:tc>
        <w:tc>
          <w:tcPr>
            <w:tcW w:w="2333" w:type="dxa"/>
          </w:tcPr>
          <w:p w14:paraId="1996B2F1" w14:textId="06224608" w:rsidR="00E85672" w:rsidRPr="00D12BBA" w:rsidRDefault="00E85672" w:rsidP="007D130A">
            <w:pPr>
              <w:pStyle w:val="BodyText"/>
              <w:keepLines/>
            </w:pPr>
            <w:r w:rsidRPr="00D12BBA">
              <w:t>Bardzo często</w:t>
            </w:r>
          </w:p>
        </w:tc>
      </w:tr>
      <w:tr w:rsidR="00E85672" w:rsidRPr="00D12BBA" w14:paraId="1996B2F6" w14:textId="77777777" w:rsidTr="006665F4">
        <w:trPr>
          <w:trHeight w:val="283"/>
        </w:trPr>
        <w:tc>
          <w:tcPr>
            <w:tcW w:w="2875" w:type="dxa"/>
            <w:vMerge/>
          </w:tcPr>
          <w:p w14:paraId="1996B2F3" w14:textId="77777777" w:rsidR="00E85672" w:rsidRPr="00D12BBA" w:rsidRDefault="00E85672" w:rsidP="007D130A">
            <w:pPr>
              <w:pStyle w:val="BodyText"/>
              <w:keepLines/>
            </w:pPr>
          </w:p>
        </w:tc>
        <w:tc>
          <w:tcPr>
            <w:tcW w:w="3870" w:type="dxa"/>
          </w:tcPr>
          <w:p w14:paraId="1996B2F4" w14:textId="6F13883B" w:rsidR="00E85672" w:rsidRPr="00D12BBA" w:rsidRDefault="00E85672" w:rsidP="007D130A">
            <w:pPr>
              <w:pStyle w:val="BodyText"/>
              <w:keepLines/>
            </w:pPr>
            <w:r w:rsidRPr="00D12BBA">
              <w:t>Ból brzucha</w:t>
            </w:r>
          </w:p>
        </w:tc>
        <w:tc>
          <w:tcPr>
            <w:tcW w:w="2333" w:type="dxa"/>
          </w:tcPr>
          <w:p w14:paraId="1996B2F5" w14:textId="6BE5470B" w:rsidR="00E85672" w:rsidRPr="00D12BBA" w:rsidRDefault="00E85672" w:rsidP="007D130A">
            <w:pPr>
              <w:pStyle w:val="BodyText"/>
              <w:keepLines/>
            </w:pPr>
            <w:r w:rsidRPr="00D12BBA">
              <w:t>Bardzo często</w:t>
            </w:r>
          </w:p>
        </w:tc>
      </w:tr>
      <w:tr w:rsidR="00E85672" w:rsidRPr="00D12BBA" w14:paraId="1996B2FA" w14:textId="77777777" w:rsidTr="006665F4">
        <w:trPr>
          <w:trHeight w:val="283"/>
        </w:trPr>
        <w:tc>
          <w:tcPr>
            <w:tcW w:w="2875" w:type="dxa"/>
            <w:vMerge/>
          </w:tcPr>
          <w:p w14:paraId="1996B2F7" w14:textId="77777777" w:rsidR="00E85672" w:rsidRPr="00D12BBA" w:rsidRDefault="00E85672" w:rsidP="007D130A">
            <w:pPr>
              <w:pStyle w:val="BodyText"/>
              <w:keepLines/>
            </w:pPr>
          </w:p>
        </w:tc>
        <w:tc>
          <w:tcPr>
            <w:tcW w:w="3870" w:type="dxa"/>
          </w:tcPr>
          <w:p w14:paraId="1996B2F8" w14:textId="5B5E1F6A" w:rsidR="00E85672" w:rsidRPr="00D12BBA" w:rsidRDefault="00E85672" w:rsidP="007D130A">
            <w:pPr>
              <w:pStyle w:val="BodyText"/>
              <w:keepLines/>
            </w:pPr>
            <w:r w:rsidRPr="00D12BBA">
              <w:t>Niestrawność</w:t>
            </w:r>
          </w:p>
        </w:tc>
        <w:tc>
          <w:tcPr>
            <w:tcW w:w="2333" w:type="dxa"/>
          </w:tcPr>
          <w:p w14:paraId="1996B2F9" w14:textId="55E35C4B" w:rsidR="00E85672" w:rsidRPr="00D12BBA" w:rsidRDefault="00E85672" w:rsidP="007D130A">
            <w:pPr>
              <w:pStyle w:val="BodyText"/>
              <w:keepLines/>
            </w:pPr>
            <w:r w:rsidRPr="00D12BBA">
              <w:t>Bardzo często</w:t>
            </w:r>
          </w:p>
        </w:tc>
      </w:tr>
      <w:tr w:rsidR="00E85672" w:rsidRPr="00D12BBA" w14:paraId="1996B2FE" w14:textId="77777777" w:rsidTr="006665F4">
        <w:trPr>
          <w:trHeight w:val="283"/>
        </w:trPr>
        <w:tc>
          <w:tcPr>
            <w:tcW w:w="2875" w:type="dxa"/>
            <w:vMerge/>
          </w:tcPr>
          <w:p w14:paraId="1996B2FB" w14:textId="77777777" w:rsidR="00E85672" w:rsidRPr="00D12BBA" w:rsidRDefault="00E85672" w:rsidP="007D130A">
            <w:pPr>
              <w:pStyle w:val="BodyText"/>
              <w:keepLines/>
            </w:pPr>
          </w:p>
        </w:tc>
        <w:tc>
          <w:tcPr>
            <w:tcW w:w="3870" w:type="dxa"/>
          </w:tcPr>
          <w:p w14:paraId="1996B2FC" w14:textId="44E81992" w:rsidR="00E85672" w:rsidRPr="00D12BBA" w:rsidRDefault="00E85672" w:rsidP="007D130A">
            <w:pPr>
              <w:pStyle w:val="BodyText"/>
              <w:keepLines/>
            </w:pPr>
            <w:r w:rsidRPr="00D12BBA">
              <w:t>Zaparcia</w:t>
            </w:r>
          </w:p>
        </w:tc>
        <w:tc>
          <w:tcPr>
            <w:tcW w:w="2333" w:type="dxa"/>
          </w:tcPr>
          <w:p w14:paraId="1996B2FD" w14:textId="0E588749" w:rsidR="00E85672" w:rsidRPr="00D12BBA" w:rsidRDefault="00E85672" w:rsidP="007D130A">
            <w:pPr>
              <w:pStyle w:val="BodyText"/>
              <w:keepLines/>
            </w:pPr>
            <w:r w:rsidRPr="00D12BBA">
              <w:t>Bardzo często</w:t>
            </w:r>
          </w:p>
        </w:tc>
      </w:tr>
      <w:tr w:rsidR="00E85672" w:rsidRPr="00D12BBA" w14:paraId="1996B302" w14:textId="77777777" w:rsidTr="006665F4">
        <w:trPr>
          <w:trHeight w:val="283"/>
        </w:trPr>
        <w:tc>
          <w:tcPr>
            <w:tcW w:w="2875" w:type="dxa"/>
            <w:vMerge/>
          </w:tcPr>
          <w:p w14:paraId="1996B2FF" w14:textId="77777777" w:rsidR="00E85672" w:rsidRPr="00D12BBA" w:rsidRDefault="00E85672" w:rsidP="007D130A">
            <w:pPr>
              <w:pStyle w:val="BodyText"/>
              <w:keepLines/>
            </w:pPr>
          </w:p>
        </w:tc>
        <w:tc>
          <w:tcPr>
            <w:tcW w:w="3870" w:type="dxa"/>
          </w:tcPr>
          <w:p w14:paraId="1996B300" w14:textId="1729DDBE" w:rsidR="00E85672" w:rsidRPr="00D12BBA" w:rsidRDefault="00E85672" w:rsidP="007D130A">
            <w:pPr>
              <w:pStyle w:val="BodyText"/>
              <w:keepLines/>
            </w:pPr>
            <w:r w:rsidRPr="00D12BBA">
              <w:t>Zapalenie jamy ustnej</w:t>
            </w:r>
          </w:p>
        </w:tc>
        <w:tc>
          <w:tcPr>
            <w:tcW w:w="2333" w:type="dxa"/>
          </w:tcPr>
          <w:p w14:paraId="1996B301" w14:textId="754AAD6B" w:rsidR="00E85672" w:rsidRPr="00D12BBA" w:rsidRDefault="00E85672" w:rsidP="007D130A">
            <w:pPr>
              <w:pStyle w:val="BodyText"/>
              <w:keepLines/>
            </w:pPr>
            <w:r w:rsidRPr="00D12BBA">
              <w:t>Bardzo często</w:t>
            </w:r>
          </w:p>
        </w:tc>
      </w:tr>
      <w:tr w:rsidR="00E85672" w:rsidRPr="00D12BBA" w14:paraId="1996B306" w14:textId="77777777" w:rsidTr="006665F4">
        <w:trPr>
          <w:trHeight w:val="283"/>
        </w:trPr>
        <w:tc>
          <w:tcPr>
            <w:tcW w:w="2875" w:type="dxa"/>
            <w:vMerge/>
          </w:tcPr>
          <w:p w14:paraId="1996B303" w14:textId="77777777" w:rsidR="00E85672" w:rsidRPr="00D12BBA" w:rsidRDefault="00E85672" w:rsidP="007D130A">
            <w:pPr>
              <w:pStyle w:val="BodyText"/>
              <w:keepLines/>
            </w:pPr>
          </w:p>
        </w:tc>
        <w:tc>
          <w:tcPr>
            <w:tcW w:w="3870" w:type="dxa"/>
          </w:tcPr>
          <w:p w14:paraId="1996B304" w14:textId="22858591" w:rsidR="00E85672" w:rsidRPr="00D12BBA" w:rsidRDefault="00E85672" w:rsidP="007D130A">
            <w:pPr>
              <w:pStyle w:val="BodyText"/>
              <w:keepLines/>
            </w:pPr>
            <w:r w:rsidRPr="00D12BBA">
              <w:t>Żylaki odbytu</w:t>
            </w:r>
          </w:p>
        </w:tc>
        <w:tc>
          <w:tcPr>
            <w:tcW w:w="2333" w:type="dxa"/>
          </w:tcPr>
          <w:p w14:paraId="1996B305" w14:textId="4CEBE106" w:rsidR="00E85672" w:rsidRPr="00D12BBA" w:rsidRDefault="00E85672" w:rsidP="007D130A">
            <w:pPr>
              <w:pStyle w:val="BodyText"/>
              <w:keepLines/>
            </w:pPr>
            <w:r w:rsidRPr="00D12BBA">
              <w:t>Często</w:t>
            </w:r>
          </w:p>
        </w:tc>
      </w:tr>
      <w:tr w:rsidR="00E85672" w:rsidRPr="00D12BBA" w14:paraId="1996B30A" w14:textId="77777777" w:rsidTr="006665F4">
        <w:trPr>
          <w:trHeight w:val="283"/>
        </w:trPr>
        <w:tc>
          <w:tcPr>
            <w:tcW w:w="2875" w:type="dxa"/>
            <w:vMerge/>
          </w:tcPr>
          <w:p w14:paraId="1996B307" w14:textId="77777777" w:rsidR="00E85672" w:rsidRPr="00D12BBA" w:rsidRDefault="00E85672" w:rsidP="007D130A">
            <w:pPr>
              <w:pStyle w:val="BodyText"/>
              <w:keepLines/>
            </w:pPr>
          </w:p>
        </w:tc>
        <w:tc>
          <w:tcPr>
            <w:tcW w:w="3870" w:type="dxa"/>
          </w:tcPr>
          <w:p w14:paraId="1996B308" w14:textId="7761D64D" w:rsidR="00E85672" w:rsidRPr="00D12BBA" w:rsidRDefault="00E85672" w:rsidP="007D130A">
            <w:pPr>
              <w:pStyle w:val="BodyText"/>
              <w:keepLines/>
            </w:pPr>
            <w:r w:rsidRPr="00D12BBA">
              <w:t>Suchość błon śluzowych jamy ustnej</w:t>
            </w:r>
          </w:p>
        </w:tc>
        <w:tc>
          <w:tcPr>
            <w:tcW w:w="2333" w:type="dxa"/>
          </w:tcPr>
          <w:p w14:paraId="1996B309" w14:textId="10248677" w:rsidR="00E85672" w:rsidRPr="00D12BBA" w:rsidRDefault="00E85672" w:rsidP="007D130A">
            <w:pPr>
              <w:pStyle w:val="BodyText"/>
              <w:keepLines/>
            </w:pPr>
            <w:r w:rsidRPr="00D12BBA">
              <w:t>Często</w:t>
            </w:r>
          </w:p>
        </w:tc>
      </w:tr>
      <w:tr w:rsidR="003F74A0" w:rsidRPr="00D12BBA" w14:paraId="1996B30E" w14:textId="77777777" w:rsidTr="006665F4">
        <w:trPr>
          <w:trHeight w:val="283"/>
        </w:trPr>
        <w:tc>
          <w:tcPr>
            <w:tcW w:w="2875" w:type="dxa"/>
            <w:vMerge w:val="restart"/>
          </w:tcPr>
          <w:p w14:paraId="1996B30B" w14:textId="3C2C847C" w:rsidR="003F74A0" w:rsidRPr="00D12BBA" w:rsidRDefault="003F74A0" w:rsidP="007D130A">
            <w:pPr>
              <w:pStyle w:val="BodyText"/>
              <w:keepLines/>
            </w:pPr>
            <w:r w:rsidRPr="00D12BBA">
              <w:t>Zaburzenia wątroby i dróg żółciowych</w:t>
            </w:r>
          </w:p>
        </w:tc>
        <w:tc>
          <w:tcPr>
            <w:tcW w:w="3870" w:type="dxa"/>
          </w:tcPr>
          <w:p w14:paraId="1996B30C" w14:textId="7F6744E0" w:rsidR="003F74A0" w:rsidRPr="00D12BBA" w:rsidRDefault="003F74A0" w:rsidP="007D130A">
            <w:pPr>
              <w:pStyle w:val="BodyText"/>
              <w:keepLines/>
            </w:pPr>
            <w:r w:rsidRPr="00D12BBA">
              <w:t>Uszkodzenie komórek wątroby</w:t>
            </w:r>
          </w:p>
        </w:tc>
        <w:tc>
          <w:tcPr>
            <w:tcW w:w="2333" w:type="dxa"/>
          </w:tcPr>
          <w:p w14:paraId="1996B30D" w14:textId="64472A31" w:rsidR="003F74A0" w:rsidRPr="00D12BBA" w:rsidRDefault="003F74A0" w:rsidP="007D130A">
            <w:pPr>
              <w:pStyle w:val="BodyText"/>
              <w:keepLines/>
            </w:pPr>
            <w:r w:rsidRPr="00D12BBA">
              <w:t>Często</w:t>
            </w:r>
          </w:p>
        </w:tc>
      </w:tr>
      <w:tr w:rsidR="003E1E1C" w:rsidRPr="00D12BBA" w14:paraId="1996B312" w14:textId="77777777" w:rsidTr="006665F4">
        <w:trPr>
          <w:trHeight w:val="283"/>
        </w:trPr>
        <w:tc>
          <w:tcPr>
            <w:tcW w:w="2875" w:type="dxa"/>
            <w:vMerge/>
          </w:tcPr>
          <w:p w14:paraId="1996B30F" w14:textId="77777777" w:rsidR="003E1E1C" w:rsidRPr="00D12BBA" w:rsidRDefault="003E1E1C" w:rsidP="007D130A">
            <w:pPr>
              <w:pStyle w:val="BodyText"/>
              <w:keepLines/>
            </w:pPr>
          </w:p>
        </w:tc>
        <w:tc>
          <w:tcPr>
            <w:tcW w:w="3870" w:type="dxa"/>
          </w:tcPr>
          <w:p w14:paraId="1996B310" w14:textId="37CA3DC9" w:rsidR="003E1E1C" w:rsidRPr="00D12BBA" w:rsidRDefault="003E1E1C" w:rsidP="007D130A">
            <w:pPr>
              <w:pStyle w:val="BodyText"/>
              <w:keepLines/>
            </w:pPr>
            <w:r w:rsidRPr="00D12BBA">
              <w:t>Zapalenie wątroby</w:t>
            </w:r>
          </w:p>
        </w:tc>
        <w:tc>
          <w:tcPr>
            <w:tcW w:w="2333" w:type="dxa"/>
          </w:tcPr>
          <w:p w14:paraId="1996B311" w14:textId="192A8507" w:rsidR="003E1E1C" w:rsidRPr="00D12BBA" w:rsidRDefault="003E1E1C" w:rsidP="007D130A">
            <w:pPr>
              <w:pStyle w:val="BodyText"/>
              <w:keepLines/>
            </w:pPr>
            <w:r w:rsidRPr="00D12BBA">
              <w:t>Często</w:t>
            </w:r>
          </w:p>
        </w:tc>
      </w:tr>
      <w:tr w:rsidR="003E1E1C" w:rsidRPr="00D12BBA" w14:paraId="1996B316" w14:textId="77777777" w:rsidTr="006665F4">
        <w:trPr>
          <w:trHeight w:val="283"/>
        </w:trPr>
        <w:tc>
          <w:tcPr>
            <w:tcW w:w="2875" w:type="dxa"/>
            <w:vMerge/>
          </w:tcPr>
          <w:p w14:paraId="1996B313" w14:textId="77777777" w:rsidR="003E1E1C" w:rsidRPr="00D12BBA" w:rsidRDefault="003E1E1C" w:rsidP="007D130A">
            <w:pPr>
              <w:pStyle w:val="BodyText"/>
              <w:keepLines/>
            </w:pPr>
          </w:p>
        </w:tc>
        <w:tc>
          <w:tcPr>
            <w:tcW w:w="3870" w:type="dxa"/>
          </w:tcPr>
          <w:p w14:paraId="1996B314" w14:textId="64B11DF6" w:rsidR="003E1E1C" w:rsidRPr="00D12BBA" w:rsidRDefault="003E1E1C" w:rsidP="007D130A">
            <w:pPr>
              <w:pStyle w:val="BodyText"/>
              <w:keepLines/>
            </w:pPr>
            <w:r w:rsidRPr="00D12BBA">
              <w:t>Tkliwość wątroby</w:t>
            </w:r>
          </w:p>
        </w:tc>
        <w:tc>
          <w:tcPr>
            <w:tcW w:w="2333" w:type="dxa"/>
          </w:tcPr>
          <w:p w14:paraId="1996B315" w14:textId="0F3E0E40" w:rsidR="003E1E1C" w:rsidRPr="00D12BBA" w:rsidRDefault="003E1E1C" w:rsidP="007D130A">
            <w:pPr>
              <w:pStyle w:val="BodyText"/>
              <w:keepLines/>
            </w:pPr>
            <w:r w:rsidRPr="00D12BBA">
              <w:t>Często</w:t>
            </w:r>
          </w:p>
        </w:tc>
      </w:tr>
      <w:tr w:rsidR="003E1E1C" w:rsidRPr="00D12BBA" w14:paraId="1996B31A" w14:textId="77777777" w:rsidTr="006665F4">
        <w:trPr>
          <w:trHeight w:val="283"/>
        </w:trPr>
        <w:tc>
          <w:tcPr>
            <w:tcW w:w="2875" w:type="dxa"/>
            <w:vMerge/>
          </w:tcPr>
          <w:p w14:paraId="1996B317" w14:textId="77777777" w:rsidR="003E1E1C" w:rsidRPr="00D12BBA" w:rsidRDefault="003E1E1C" w:rsidP="007D130A">
            <w:pPr>
              <w:pStyle w:val="BodyText"/>
              <w:keepLines/>
            </w:pPr>
          </w:p>
        </w:tc>
        <w:tc>
          <w:tcPr>
            <w:tcW w:w="3870" w:type="dxa"/>
          </w:tcPr>
          <w:p w14:paraId="1996B318" w14:textId="2CEEBCC4" w:rsidR="003E1E1C" w:rsidRPr="00D12BBA" w:rsidRDefault="003E1E1C" w:rsidP="007D130A">
            <w:pPr>
              <w:pStyle w:val="BodyText"/>
              <w:keepLines/>
            </w:pPr>
            <w:r w:rsidRPr="00D12BBA">
              <w:t>Żółtaczka</w:t>
            </w:r>
          </w:p>
        </w:tc>
        <w:tc>
          <w:tcPr>
            <w:tcW w:w="2333" w:type="dxa"/>
          </w:tcPr>
          <w:p w14:paraId="1996B319" w14:textId="5AB56346" w:rsidR="003E1E1C" w:rsidRPr="00D12BBA" w:rsidRDefault="003E1E1C" w:rsidP="007D130A">
            <w:pPr>
              <w:pStyle w:val="BodyText"/>
              <w:keepLines/>
            </w:pPr>
            <w:r w:rsidRPr="00D12BBA">
              <w:t>Rzadko</w:t>
            </w:r>
          </w:p>
        </w:tc>
      </w:tr>
      <w:tr w:rsidR="00F54440" w:rsidRPr="00D12BBA" w14:paraId="1996B31E" w14:textId="77777777" w:rsidTr="006665F4">
        <w:trPr>
          <w:trHeight w:val="283"/>
        </w:trPr>
        <w:tc>
          <w:tcPr>
            <w:tcW w:w="2875" w:type="dxa"/>
            <w:vMerge w:val="restart"/>
          </w:tcPr>
          <w:p w14:paraId="1996B31B" w14:textId="12E3674F" w:rsidR="00F54440" w:rsidRPr="00D12BBA" w:rsidRDefault="00F54440" w:rsidP="007D130A">
            <w:pPr>
              <w:pStyle w:val="TableParagraph"/>
              <w:ind w:left="0"/>
            </w:pPr>
            <w:r w:rsidRPr="00D12BBA">
              <w:t>Zaburzenia skóry i tkanki podskórnej</w:t>
            </w:r>
          </w:p>
        </w:tc>
        <w:tc>
          <w:tcPr>
            <w:tcW w:w="3870" w:type="dxa"/>
          </w:tcPr>
          <w:p w14:paraId="1996B31C" w14:textId="5DCC881D" w:rsidR="00F54440" w:rsidRPr="00D12BBA" w:rsidRDefault="00F54440" w:rsidP="007D130A">
            <w:pPr>
              <w:pStyle w:val="BodyText"/>
              <w:keepLines/>
            </w:pPr>
            <w:r w:rsidRPr="00D12BBA">
              <w:t>Rumień</w:t>
            </w:r>
          </w:p>
        </w:tc>
        <w:tc>
          <w:tcPr>
            <w:tcW w:w="2333" w:type="dxa"/>
          </w:tcPr>
          <w:p w14:paraId="1996B31D" w14:textId="7BAE4CD7" w:rsidR="00F54440" w:rsidRPr="00D12BBA" w:rsidRDefault="00F54440" w:rsidP="007D130A">
            <w:pPr>
              <w:pStyle w:val="BodyText"/>
              <w:keepLines/>
            </w:pPr>
            <w:r w:rsidRPr="00D12BBA">
              <w:t>Bardzo często</w:t>
            </w:r>
          </w:p>
        </w:tc>
      </w:tr>
      <w:tr w:rsidR="00C90AA5" w:rsidRPr="00D12BBA" w14:paraId="1996B322" w14:textId="77777777" w:rsidTr="006665F4">
        <w:trPr>
          <w:trHeight w:val="283"/>
        </w:trPr>
        <w:tc>
          <w:tcPr>
            <w:tcW w:w="2875" w:type="dxa"/>
            <w:vMerge/>
          </w:tcPr>
          <w:p w14:paraId="1996B31F" w14:textId="77777777" w:rsidR="00C90AA5" w:rsidRPr="00D12BBA" w:rsidRDefault="00C90AA5" w:rsidP="007D130A">
            <w:pPr>
              <w:pStyle w:val="BodyText"/>
              <w:keepLines/>
            </w:pPr>
          </w:p>
        </w:tc>
        <w:tc>
          <w:tcPr>
            <w:tcW w:w="3870" w:type="dxa"/>
          </w:tcPr>
          <w:p w14:paraId="1996B320" w14:textId="0A8EBA5F" w:rsidR="00C90AA5" w:rsidRPr="00D12BBA" w:rsidRDefault="00C90AA5" w:rsidP="007D130A">
            <w:pPr>
              <w:pStyle w:val="BodyText"/>
              <w:keepLines/>
            </w:pPr>
            <w:r w:rsidRPr="00D12BBA">
              <w:t>Wysypka</w:t>
            </w:r>
          </w:p>
        </w:tc>
        <w:tc>
          <w:tcPr>
            <w:tcW w:w="2333" w:type="dxa"/>
          </w:tcPr>
          <w:p w14:paraId="1996B321" w14:textId="68C6E131" w:rsidR="00C90AA5" w:rsidRPr="00D12BBA" w:rsidRDefault="00C90AA5" w:rsidP="007D130A">
            <w:pPr>
              <w:pStyle w:val="BodyText"/>
              <w:keepLines/>
            </w:pPr>
            <w:r w:rsidRPr="00D12BBA">
              <w:t>Bardzo często</w:t>
            </w:r>
          </w:p>
        </w:tc>
      </w:tr>
      <w:tr w:rsidR="00C90AA5" w:rsidRPr="00D12BBA" w14:paraId="1996B326" w14:textId="77777777" w:rsidTr="006665F4">
        <w:trPr>
          <w:trHeight w:val="283"/>
        </w:trPr>
        <w:tc>
          <w:tcPr>
            <w:tcW w:w="2875" w:type="dxa"/>
            <w:vMerge/>
          </w:tcPr>
          <w:p w14:paraId="1996B323" w14:textId="77777777" w:rsidR="00C90AA5" w:rsidRPr="00D12BBA" w:rsidRDefault="00C90AA5" w:rsidP="007D130A">
            <w:pPr>
              <w:pStyle w:val="BodyText"/>
              <w:keepLines/>
            </w:pPr>
          </w:p>
        </w:tc>
        <w:tc>
          <w:tcPr>
            <w:tcW w:w="3870" w:type="dxa"/>
          </w:tcPr>
          <w:p w14:paraId="1996B324" w14:textId="20908F54" w:rsidR="00C90AA5" w:rsidRPr="00D12BBA" w:rsidRDefault="00C90AA5" w:rsidP="007D130A">
            <w:pPr>
              <w:pStyle w:val="BodyText"/>
              <w:keepLines/>
            </w:pPr>
            <w:r w:rsidRPr="00D12BBA">
              <w:rPr>
                <w:vertAlign w:val="superscript"/>
              </w:rPr>
              <w:t>1</w:t>
            </w:r>
            <w:r w:rsidRPr="00D12BBA">
              <w:t>Opuchnięcie twarzy</w:t>
            </w:r>
          </w:p>
        </w:tc>
        <w:tc>
          <w:tcPr>
            <w:tcW w:w="2333" w:type="dxa"/>
          </w:tcPr>
          <w:p w14:paraId="1996B325" w14:textId="30BA1634" w:rsidR="00C90AA5" w:rsidRPr="00D12BBA" w:rsidRDefault="00C90AA5" w:rsidP="007D130A">
            <w:pPr>
              <w:pStyle w:val="BodyText"/>
              <w:keepLines/>
            </w:pPr>
            <w:r w:rsidRPr="00D12BBA">
              <w:t>Bardzo często</w:t>
            </w:r>
          </w:p>
        </w:tc>
      </w:tr>
      <w:tr w:rsidR="00C90AA5" w:rsidRPr="00D12BBA" w14:paraId="1996B32A" w14:textId="77777777" w:rsidTr="006665F4">
        <w:trPr>
          <w:trHeight w:val="283"/>
        </w:trPr>
        <w:tc>
          <w:tcPr>
            <w:tcW w:w="2875" w:type="dxa"/>
            <w:vMerge/>
          </w:tcPr>
          <w:p w14:paraId="1996B327" w14:textId="77777777" w:rsidR="00C90AA5" w:rsidRPr="00D12BBA" w:rsidRDefault="00C90AA5" w:rsidP="007D130A">
            <w:pPr>
              <w:pStyle w:val="BodyText"/>
              <w:keepLines/>
            </w:pPr>
          </w:p>
        </w:tc>
        <w:tc>
          <w:tcPr>
            <w:tcW w:w="3870" w:type="dxa"/>
          </w:tcPr>
          <w:p w14:paraId="1996B328" w14:textId="64D7418F" w:rsidR="00C90AA5" w:rsidRPr="00D12BBA" w:rsidRDefault="00C90AA5" w:rsidP="007D130A">
            <w:pPr>
              <w:pStyle w:val="BodyText"/>
              <w:keepLines/>
            </w:pPr>
            <w:r w:rsidRPr="00D12BBA">
              <w:t>Łysienie</w:t>
            </w:r>
          </w:p>
        </w:tc>
        <w:tc>
          <w:tcPr>
            <w:tcW w:w="2333" w:type="dxa"/>
          </w:tcPr>
          <w:p w14:paraId="1996B329" w14:textId="6DF296F7" w:rsidR="00C90AA5" w:rsidRPr="00D12BBA" w:rsidRDefault="00C90AA5" w:rsidP="007D130A">
            <w:pPr>
              <w:pStyle w:val="BodyText"/>
              <w:keepLines/>
            </w:pPr>
            <w:r w:rsidRPr="00D12BBA">
              <w:t>Bardzo często</w:t>
            </w:r>
          </w:p>
        </w:tc>
      </w:tr>
      <w:tr w:rsidR="00C90AA5" w:rsidRPr="00D12BBA" w14:paraId="1996B32E" w14:textId="77777777" w:rsidTr="006665F4">
        <w:trPr>
          <w:trHeight w:val="283"/>
        </w:trPr>
        <w:tc>
          <w:tcPr>
            <w:tcW w:w="2875" w:type="dxa"/>
            <w:vMerge/>
          </w:tcPr>
          <w:p w14:paraId="1996B32B" w14:textId="77777777" w:rsidR="00C90AA5" w:rsidRPr="00D12BBA" w:rsidRDefault="00C90AA5" w:rsidP="007D130A">
            <w:pPr>
              <w:pStyle w:val="BodyText"/>
              <w:keepLines/>
            </w:pPr>
          </w:p>
        </w:tc>
        <w:tc>
          <w:tcPr>
            <w:tcW w:w="3870" w:type="dxa"/>
          </w:tcPr>
          <w:p w14:paraId="1996B32C" w14:textId="30FB060F" w:rsidR="00C90AA5" w:rsidRPr="00D12BBA" w:rsidRDefault="00C90AA5" w:rsidP="007D130A">
            <w:pPr>
              <w:pStyle w:val="BodyText"/>
              <w:keepLines/>
            </w:pPr>
            <w:r w:rsidRPr="00D12BBA">
              <w:t>Zaburzenia paznokci</w:t>
            </w:r>
          </w:p>
        </w:tc>
        <w:tc>
          <w:tcPr>
            <w:tcW w:w="2333" w:type="dxa"/>
          </w:tcPr>
          <w:p w14:paraId="1996B32D" w14:textId="0E9665EA" w:rsidR="00C90AA5" w:rsidRPr="00D12BBA" w:rsidRDefault="00C90AA5" w:rsidP="007D130A">
            <w:pPr>
              <w:pStyle w:val="BodyText"/>
              <w:keepLines/>
            </w:pPr>
            <w:r w:rsidRPr="00D12BBA">
              <w:t>Bardzo często</w:t>
            </w:r>
          </w:p>
        </w:tc>
      </w:tr>
      <w:tr w:rsidR="00C90AA5" w:rsidRPr="00D12BBA" w14:paraId="1996B332" w14:textId="77777777" w:rsidTr="006665F4">
        <w:trPr>
          <w:trHeight w:val="283"/>
        </w:trPr>
        <w:tc>
          <w:tcPr>
            <w:tcW w:w="2875" w:type="dxa"/>
            <w:vMerge/>
          </w:tcPr>
          <w:p w14:paraId="1996B32F" w14:textId="77777777" w:rsidR="00C90AA5" w:rsidRPr="00D12BBA" w:rsidRDefault="00C90AA5" w:rsidP="007D130A">
            <w:pPr>
              <w:pStyle w:val="BodyText"/>
              <w:keepLines/>
            </w:pPr>
          </w:p>
        </w:tc>
        <w:tc>
          <w:tcPr>
            <w:tcW w:w="3870" w:type="dxa"/>
          </w:tcPr>
          <w:p w14:paraId="1996B330" w14:textId="292431A3" w:rsidR="00C90AA5" w:rsidRPr="00D12BBA" w:rsidRDefault="00C90AA5" w:rsidP="007D130A">
            <w:pPr>
              <w:pStyle w:val="TableParagraph"/>
              <w:ind w:left="0"/>
            </w:pPr>
            <w:r w:rsidRPr="00D12BBA">
              <w:t>Erytrodyzestezja dłoniowo-podeszwowa</w:t>
            </w:r>
          </w:p>
        </w:tc>
        <w:tc>
          <w:tcPr>
            <w:tcW w:w="2333" w:type="dxa"/>
          </w:tcPr>
          <w:p w14:paraId="1996B331" w14:textId="3AD06FF1" w:rsidR="00C90AA5" w:rsidRPr="00D12BBA" w:rsidRDefault="00C90AA5" w:rsidP="007D130A">
            <w:pPr>
              <w:pStyle w:val="BodyText"/>
              <w:keepLines/>
            </w:pPr>
            <w:r w:rsidRPr="00D12BBA">
              <w:t>Bardzo często</w:t>
            </w:r>
          </w:p>
        </w:tc>
      </w:tr>
      <w:tr w:rsidR="00C90AA5" w:rsidRPr="00D12BBA" w14:paraId="1996B336" w14:textId="77777777" w:rsidTr="006665F4">
        <w:trPr>
          <w:trHeight w:val="283"/>
        </w:trPr>
        <w:tc>
          <w:tcPr>
            <w:tcW w:w="2875" w:type="dxa"/>
            <w:vMerge/>
          </w:tcPr>
          <w:p w14:paraId="1996B333" w14:textId="77777777" w:rsidR="00C90AA5" w:rsidRPr="00D12BBA" w:rsidRDefault="00C90AA5" w:rsidP="007D130A">
            <w:pPr>
              <w:pStyle w:val="BodyText"/>
              <w:keepLines/>
            </w:pPr>
          </w:p>
        </w:tc>
        <w:tc>
          <w:tcPr>
            <w:tcW w:w="3870" w:type="dxa"/>
          </w:tcPr>
          <w:p w14:paraId="1996B334" w14:textId="6C90F8ED" w:rsidR="00C90AA5" w:rsidRPr="00D12BBA" w:rsidRDefault="00C90AA5" w:rsidP="007D130A">
            <w:pPr>
              <w:pStyle w:val="BodyText"/>
              <w:keepLines/>
            </w:pPr>
            <w:r w:rsidRPr="00D12BBA">
              <w:t>Trądzik</w:t>
            </w:r>
          </w:p>
        </w:tc>
        <w:tc>
          <w:tcPr>
            <w:tcW w:w="2333" w:type="dxa"/>
          </w:tcPr>
          <w:p w14:paraId="1996B335" w14:textId="69633149" w:rsidR="00C90AA5" w:rsidRPr="00D12BBA" w:rsidRDefault="00C90AA5" w:rsidP="007D130A">
            <w:pPr>
              <w:pStyle w:val="BodyText"/>
              <w:keepLines/>
            </w:pPr>
            <w:r w:rsidRPr="00D12BBA">
              <w:t>Często</w:t>
            </w:r>
          </w:p>
        </w:tc>
      </w:tr>
      <w:tr w:rsidR="00C90AA5" w:rsidRPr="00D12BBA" w14:paraId="1996B33A" w14:textId="77777777" w:rsidTr="006665F4">
        <w:trPr>
          <w:trHeight w:val="283"/>
        </w:trPr>
        <w:tc>
          <w:tcPr>
            <w:tcW w:w="2875" w:type="dxa"/>
            <w:vMerge/>
          </w:tcPr>
          <w:p w14:paraId="1996B337" w14:textId="77777777" w:rsidR="00C90AA5" w:rsidRPr="00D12BBA" w:rsidRDefault="00C90AA5" w:rsidP="007D130A">
            <w:pPr>
              <w:pStyle w:val="BodyText"/>
              <w:keepLines/>
            </w:pPr>
          </w:p>
        </w:tc>
        <w:tc>
          <w:tcPr>
            <w:tcW w:w="3870" w:type="dxa"/>
          </w:tcPr>
          <w:p w14:paraId="1996B338" w14:textId="10AA9D94" w:rsidR="00C90AA5" w:rsidRPr="00D12BBA" w:rsidRDefault="00C90AA5" w:rsidP="007D130A">
            <w:pPr>
              <w:pStyle w:val="BodyText"/>
              <w:keepLines/>
            </w:pPr>
            <w:r w:rsidRPr="00D12BBA">
              <w:t>Suchość skóry</w:t>
            </w:r>
          </w:p>
        </w:tc>
        <w:tc>
          <w:tcPr>
            <w:tcW w:w="2333" w:type="dxa"/>
          </w:tcPr>
          <w:p w14:paraId="1996B339" w14:textId="1D66BB54" w:rsidR="00C90AA5" w:rsidRPr="00D12BBA" w:rsidRDefault="00C90AA5" w:rsidP="007D130A">
            <w:pPr>
              <w:pStyle w:val="BodyText"/>
              <w:keepLines/>
            </w:pPr>
            <w:r w:rsidRPr="00D12BBA">
              <w:t>Często</w:t>
            </w:r>
          </w:p>
        </w:tc>
      </w:tr>
      <w:tr w:rsidR="00C90AA5" w:rsidRPr="00D12BBA" w14:paraId="1996B33E" w14:textId="77777777" w:rsidTr="006665F4">
        <w:trPr>
          <w:trHeight w:val="283"/>
        </w:trPr>
        <w:tc>
          <w:tcPr>
            <w:tcW w:w="2875" w:type="dxa"/>
            <w:vMerge/>
          </w:tcPr>
          <w:p w14:paraId="1996B33B" w14:textId="77777777" w:rsidR="00C90AA5" w:rsidRPr="00D12BBA" w:rsidRDefault="00C90AA5" w:rsidP="007D130A">
            <w:pPr>
              <w:pStyle w:val="BodyText"/>
              <w:keepLines/>
            </w:pPr>
          </w:p>
        </w:tc>
        <w:tc>
          <w:tcPr>
            <w:tcW w:w="3870" w:type="dxa"/>
          </w:tcPr>
          <w:p w14:paraId="1996B33C" w14:textId="7C6BE571" w:rsidR="00C90AA5" w:rsidRPr="00D12BBA" w:rsidRDefault="00C90AA5" w:rsidP="007D130A">
            <w:pPr>
              <w:pStyle w:val="BodyText"/>
              <w:keepLines/>
            </w:pPr>
            <w:r w:rsidRPr="00D12BBA">
              <w:t>Wybroczyny krwawe</w:t>
            </w:r>
          </w:p>
        </w:tc>
        <w:tc>
          <w:tcPr>
            <w:tcW w:w="2333" w:type="dxa"/>
          </w:tcPr>
          <w:p w14:paraId="1996B33D" w14:textId="092D3805" w:rsidR="00C90AA5" w:rsidRPr="00D12BBA" w:rsidRDefault="00C90AA5" w:rsidP="007D130A">
            <w:pPr>
              <w:pStyle w:val="BodyText"/>
              <w:keepLines/>
            </w:pPr>
            <w:r w:rsidRPr="00D12BBA">
              <w:t>Często</w:t>
            </w:r>
          </w:p>
        </w:tc>
      </w:tr>
      <w:tr w:rsidR="00C90AA5" w:rsidRPr="00D12BBA" w14:paraId="1996B342" w14:textId="77777777" w:rsidTr="006665F4">
        <w:trPr>
          <w:trHeight w:val="283"/>
        </w:trPr>
        <w:tc>
          <w:tcPr>
            <w:tcW w:w="2875" w:type="dxa"/>
            <w:vMerge/>
          </w:tcPr>
          <w:p w14:paraId="1996B33F" w14:textId="77777777" w:rsidR="00C90AA5" w:rsidRPr="00D12BBA" w:rsidRDefault="00C90AA5" w:rsidP="007D130A">
            <w:pPr>
              <w:pStyle w:val="BodyText"/>
              <w:keepLines/>
            </w:pPr>
          </w:p>
        </w:tc>
        <w:tc>
          <w:tcPr>
            <w:tcW w:w="3870" w:type="dxa"/>
          </w:tcPr>
          <w:p w14:paraId="1996B340" w14:textId="524E2679" w:rsidR="00C90AA5" w:rsidRPr="00D12BBA" w:rsidRDefault="00C90AA5" w:rsidP="007D130A">
            <w:pPr>
              <w:pStyle w:val="BodyText"/>
              <w:keepLines/>
            </w:pPr>
            <w:r w:rsidRPr="00D12BBA">
              <w:t>Nadmierne pocenie się</w:t>
            </w:r>
          </w:p>
        </w:tc>
        <w:tc>
          <w:tcPr>
            <w:tcW w:w="2333" w:type="dxa"/>
          </w:tcPr>
          <w:p w14:paraId="1996B341" w14:textId="26CADBA1" w:rsidR="00C90AA5" w:rsidRPr="00D12BBA" w:rsidRDefault="00C90AA5" w:rsidP="007D130A">
            <w:pPr>
              <w:pStyle w:val="BodyText"/>
              <w:keepLines/>
            </w:pPr>
            <w:r w:rsidRPr="00D12BBA">
              <w:t>Często</w:t>
            </w:r>
          </w:p>
        </w:tc>
      </w:tr>
      <w:tr w:rsidR="00C90AA5" w:rsidRPr="00D12BBA" w14:paraId="1996B346" w14:textId="77777777" w:rsidTr="006665F4">
        <w:trPr>
          <w:trHeight w:val="283"/>
        </w:trPr>
        <w:tc>
          <w:tcPr>
            <w:tcW w:w="2875" w:type="dxa"/>
            <w:vMerge/>
          </w:tcPr>
          <w:p w14:paraId="1996B343" w14:textId="77777777" w:rsidR="00C90AA5" w:rsidRPr="00D12BBA" w:rsidRDefault="00C90AA5" w:rsidP="007D130A">
            <w:pPr>
              <w:pStyle w:val="BodyText"/>
              <w:keepLines/>
            </w:pPr>
          </w:p>
        </w:tc>
        <w:tc>
          <w:tcPr>
            <w:tcW w:w="3870" w:type="dxa"/>
          </w:tcPr>
          <w:p w14:paraId="1996B344" w14:textId="1B26C4B4" w:rsidR="00C90AA5" w:rsidRPr="00D12BBA" w:rsidRDefault="00C90AA5" w:rsidP="007D130A">
            <w:pPr>
              <w:pStyle w:val="BodyText"/>
              <w:keepLines/>
            </w:pPr>
            <w:r w:rsidRPr="00D12BBA">
              <w:t>Wysypka grudkowo-plamista</w:t>
            </w:r>
          </w:p>
        </w:tc>
        <w:tc>
          <w:tcPr>
            <w:tcW w:w="2333" w:type="dxa"/>
          </w:tcPr>
          <w:p w14:paraId="1996B345" w14:textId="4F5871B9" w:rsidR="00C90AA5" w:rsidRPr="00D12BBA" w:rsidRDefault="00C90AA5" w:rsidP="007D130A">
            <w:pPr>
              <w:pStyle w:val="BodyText"/>
              <w:keepLines/>
            </w:pPr>
            <w:r w:rsidRPr="00D12BBA">
              <w:t>Często</w:t>
            </w:r>
          </w:p>
        </w:tc>
      </w:tr>
      <w:tr w:rsidR="00C90AA5" w:rsidRPr="00D12BBA" w14:paraId="1996B34A" w14:textId="77777777" w:rsidTr="006665F4">
        <w:trPr>
          <w:trHeight w:val="283"/>
        </w:trPr>
        <w:tc>
          <w:tcPr>
            <w:tcW w:w="2875" w:type="dxa"/>
            <w:vMerge/>
          </w:tcPr>
          <w:p w14:paraId="1996B347" w14:textId="77777777" w:rsidR="00C90AA5" w:rsidRPr="00D12BBA" w:rsidRDefault="00C90AA5" w:rsidP="007D130A">
            <w:pPr>
              <w:pStyle w:val="BodyText"/>
              <w:keepLines/>
            </w:pPr>
          </w:p>
        </w:tc>
        <w:tc>
          <w:tcPr>
            <w:tcW w:w="3870" w:type="dxa"/>
          </w:tcPr>
          <w:p w14:paraId="1996B348" w14:textId="3954F193" w:rsidR="00C90AA5" w:rsidRPr="00D12BBA" w:rsidRDefault="00C90AA5" w:rsidP="007D130A">
            <w:pPr>
              <w:pStyle w:val="BodyText"/>
              <w:keepLines/>
            </w:pPr>
            <w:r w:rsidRPr="00D12BBA">
              <w:t>Świąd</w:t>
            </w:r>
          </w:p>
        </w:tc>
        <w:tc>
          <w:tcPr>
            <w:tcW w:w="2333" w:type="dxa"/>
          </w:tcPr>
          <w:p w14:paraId="1996B349" w14:textId="0F0FB5EE" w:rsidR="00C90AA5" w:rsidRPr="00D12BBA" w:rsidRDefault="00C90AA5" w:rsidP="007D130A">
            <w:pPr>
              <w:pStyle w:val="BodyText"/>
              <w:keepLines/>
            </w:pPr>
            <w:r w:rsidRPr="00D12BBA">
              <w:t>Często</w:t>
            </w:r>
          </w:p>
        </w:tc>
      </w:tr>
      <w:tr w:rsidR="00C90AA5" w:rsidRPr="00D12BBA" w14:paraId="1996B34E" w14:textId="77777777" w:rsidTr="006665F4">
        <w:trPr>
          <w:trHeight w:val="283"/>
        </w:trPr>
        <w:tc>
          <w:tcPr>
            <w:tcW w:w="2875" w:type="dxa"/>
            <w:vMerge/>
          </w:tcPr>
          <w:p w14:paraId="1996B34B" w14:textId="77777777" w:rsidR="00C90AA5" w:rsidRPr="00D12BBA" w:rsidRDefault="00C90AA5" w:rsidP="007D130A">
            <w:pPr>
              <w:pStyle w:val="BodyText"/>
              <w:keepLines/>
            </w:pPr>
          </w:p>
        </w:tc>
        <w:tc>
          <w:tcPr>
            <w:tcW w:w="3870" w:type="dxa"/>
          </w:tcPr>
          <w:p w14:paraId="1996B34C" w14:textId="0AC4797C" w:rsidR="00C90AA5" w:rsidRPr="00D12BBA" w:rsidRDefault="00C90AA5" w:rsidP="007D130A">
            <w:pPr>
              <w:pStyle w:val="BodyText"/>
              <w:keepLines/>
            </w:pPr>
            <w:r w:rsidRPr="00D12BBA">
              <w:t>Łamliwość paznokci</w:t>
            </w:r>
          </w:p>
        </w:tc>
        <w:tc>
          <w:tcPr>
            <w:tcW w:w="2333" w:type="dxa"/>
          </w:tcPr>
          <w:p w14:paraId="1996B34D" w14:textId="68C31844" w:rsidR="00C90AA5" w:rsidRPr="00D12BBA" w:rsidRDefault="00C90AA5" w:rsidP="007D130A">
            <w:pPr>
              <w:pStyle w:val="BodyText"/>
              <w:keepLines/>
            </w:pPr>
            <w:r w:rsidRPr="00D12BBA">
              <w:t>Często</w:t>
            </w:r>
          </w:p>
        </w:tc>
      </w:tr>
      <w:tr w:rsidR="00C90AA5" w:rsidRPr="00D12BBA" w14:paraId="1996B352" w14:textId="77777777" w:rsidTr="006665F4">
        <w:trPr>
          <w:trHeight w:val="283"/>
        </w:trPr>
        <w:tc>
          <w:tcPr>
            <w:tcW w:w="2875" w:type="dxa"/>
            <w:vMerge/>
          </w:tcPr>
          <w:p w14:paraId="1996B34F" w14:textId="77777777" w:rsidR="00C90AA5" w:rsidRPr="00D12BBA" w:rsidRDefault="00C90AA5" w:rsidP="007D130A">
            <w:pPr>
              <w:pStyle w:val="BodyText"/>
              <w:keepLines/>
            </w:pPr>
          </w:p>
        </w:tc>
        <w:tc>
          <w:tcPr>
            <w:tcW w:w="3870" w:type="dxa"/>
          </w:tcPr>
          <w:p w14:paraId="1996B350" w14:textId="2E753ECC" w:rsidR="00C90AA5" w:rsidRPr="00D12BBA" w:rsidRDefault="00C90AA5" w:rsidP="007D130A">
            <w:pPr>
              <w:pStyle w:val="BodyText"/>
              <w:keepLines/>
            </w:pPr>
            <w:r w:rsidRPr="00D12BBA">
              <w:t>Zapalenie skóry</w:t>
            </w:r>
          </w:p>
        </w:tc>
        <w:tc>
          <w:tcPr>
            <w:tcW w:w="2333" w:type="dxa"/>
          </w:tcPr>
          <w:p w14:paraId="1996B351" w14:textId="1F86DA5F" w:rsidR="00C90AA5" w:rsidRPr="00D12BBA" w:rsidRDefault="00C90AA5" w:rsidP="007D130A">
            <w:pPr>
              <w:pStyle w:val="BodyText"/>
              <w:keepLines/>
            </w:pPr>
            <w:r w:rsidRPr="00D12BBA">
              <w:t>Często</w:t>
            </w:r>
          </w:p>
        </w:tc>
      </w:tr>
      <w:tr w:rsidR="00C90AA5" w:rsidRPr="00D12BBA" w14:paraId="1996B356" w14:textId="77777777" w:rsidTr="006665F4">
        <w:trPr>
          <w:trHeight w:val="283"/>
        </w:trPr>
        <w:tc>
          <w:tcPr>
            <w:tcW w:w="2875" w:type="dxa"/>
            <w:vMerge/>
          </w:tcPr>
          <w:p w14:paraId="1996B353" w14:textId="77777777" w:rsidR="00C90AA5" w:rsidRPr="00D12BBA" w:rsidRDefault="00C90AA5" w:rsidP="007D130A">
            <w:pPr>
              <w:pStyle w:val="BodyText"/>
              <w:keepLines/>
            </w:pPr>
          </w:p>
        </w:tc>
        <w:tc>
          <w:tcPr>
            <w:tcW w:w="3870" w:type="dxa"/>
          </w:tcPr>
          <w:p w14:paraId="1996B354" w14:textId="62F6ED27" w:rsidR="00C90AA5" w:rsidRPr="00D12BBA" w:rsidRDefault="00C90AA5" w:rsidP="007D130A">
            <w:pPr>
              <w:pStyle w:val="BodyText"/>
              <w:keepLines/>
            </w:pPr>
            <w:r w:rsidRPr="00D12BBA">
              <w:t>Pokrzywka</w:t>
            </w:r>
          </w:p>
        </w:tc>
        <w:tc>
          <w:tcPr>
            <w:tcW w:w="2333" w:type="dxa"/>
          </w:tcPr>
          <w:p w14:paraId="1996B355" w14:textId="1374370C" w:rsidR="00C90AA5" w:rsidRPr="00D12BBA" w:rsidRDefault="00C90AA5" w:rsidP="007D130A">
            <w:pPr>
              <w:pStyle w:val="BodyText"/>
              <w:keepLines/>
            </w:pPr>
            <w:r w:rsidRPr="00D12BBA">
              <w:t>Niezbyt często</w:t>
            </w:r>
          </w:p>
        </w:tc>
      </w:tr>
      <w:tr w:rsidR="00C90AA5" w:rsidRPr="00D12BBA" w14:paraId="1996B35A" w14:textId="77777777" w:rsidTr="006665F4">
        <w:trPr>
          <w:trHeight w:val="283"/>
        </w:trPr>
        <w:tc>
          <w:tcPr>
            <w:tcW w:w="2875" w:type="dxa"/>
            <w:vMerge/>
          </w:tcPr>
          <w:p w14:paraId="1996B357" w14:textId="77777777" w:rsidR="00C90AA5" w:rsidRPr="00D12BBA" w:rsidRDefault="00C90AA5" w:rsidP="007D130A">
            <w:pPr>
              <w:pStyle w:val="BodyText"/>
              <w:keepLines/>
            </w:pPr>
          </w:p>
        </w:tc>
        <w:tc>
          <w:tcPr>
            <w:tcW w:w="3870" w:type="dxa"/>
          </w:tcPr>
          <w:p w14:paraId="1996B358" w14:textId="35F4D13A" w:rsidR="00C90AA5" w:rsidRPr="00D12BBA" w:rsidRDefault="00C90AA5" w:rsidP="007D130A">
            <w:pPr>
              <w:pStyle w:val="BodyText"/>
              <w:keepLines/>
            </w:pPr>
            <w:r w:rsidRPr="00D12BBA">
              <w:t>Obrzęk naczynioruchowy</w:t>
            </w:r>
          </w:p>
        </w:tc>
        <w:tc>
          <w:tcPr>
            <w:tcW w:w="2333" w:type="dxa"/>
          </w:tcPr>
          <w:p w14:paraId="1996B359" w14:textId="6C70743D" w:rsidR="00C90AA5" w:rsidRPr="00D12BBA" w:rsidRDefault="00C90AA5" w:rsidP="007D130A">
            <w:pPr>
              <w:pStyle w:val="BodyText"/>
              <w:keepLines/>
            </w:pPr>
            <w:r w:rsidRPr="00D12BBA">
              <w:t>Nieznana</w:t>
            </w:r>
          </w:p>
        </w:tc>
      </w:tr>
      <w:tr w:rsidR="004E65BA" w:rsidRPr="00D12BBA" w14:paraId="1996B35E" w14:textId="77777777" w:rsidTr="006665F4">
        <w:trPr>
          <w:trHeight w:val="283"/>
        </w:trPr>
        <w:tc>
          <w:tcPr>
            <w:tcW w:w="2875" w:type="dxa"/>
            <w:vMerge w:val="restart"/>
          </w:tcPr>
          <w:p w14:paraId="1996B35B" w14:textId="38FF0882" w:rsidR="004E65BA" w:rsidRPr="00D12BBA" w:rsidRDefault="004E65BA" w:rsidP="007D130A">
            <w:pPr>
              <w:pStyle w:val="BodyText"/>
              <w:keepLines/>
            </w:pPr>
            <w:r w:rsidRPr="00D12BBA">
              <w:t>Zaburzenia mięśniowo-szkieletowe i tkanki łącznej</w:t>
            </w:r>
          </w:p>
        </w:tc>
        <w:tc>
          <w:tcPr>
            <w:tcW w:w="3870" w:type="dxa"/>
          </w:tcPr>
          <w:p w14:paraId="1996B35C" w14:textId="0C0B72AB" w:rsidR="004E65BA" w:rsidRPr="00D12BBA" w:rsidRDefault="004E65BA" w:rsidP="007D130A">
            <w:pPr>
              <w:pStyle w:val="BodyText"/>
              <w:keepLines/>
            </w:pPr>
            <w:r w:rsidRPr="00D12BBA">
              <w:t>Bóle stawowe</w:t>
            </w:r>
          </w:p>
        </w:tc>
        <w:tc>
          <w:tcPr>
            <w:tcW w:w="2333" w:type="dxa"/>
          </w:tcPr>
          <w:p w14:paraId="1996B35D" w14:textId="312840CC" w:rsidR="004E65BA" w:rsidRPr="00D12BBA" w:rsidRDefault="004E65BA" w:rsidP="007D130A">
            <w:pPr>
              <w:pStyle w:val="BodyText"/>
              <w:keepLines/>
            </w:pPr>
            <w:r w:rsidRPr="00D12BBA">
              <w:t>Bardzo często</w:t>
            </w:r>
          </w:p>
        </w:tc>
      </w:tr>
      <w:tr w:rsidR="00E177DE" w:rsidRPr="00D12BBA" w14:paraId="1996B362" w14:textId="77777777" w:rsidTr="006665F4">
        <w:trPr>
          <w:trHeight w:val="283"/>
        </w:trPr>
        <w:tc>
          <w:tcPr>
            <w:tcW w:w="2875" w:type="dxa"/>
            <w:vMerge/>
          </w:tcPr>
          <w:p w14:paraId="1996B35F" w14:textId="77777777" w:rsidR="00E177DE" w:rsidRPr="00D12BBA" w:rsidRDefault="00E177DE" w:rsidP="007D130A">
            <w:pPr>
              <w:pStyle w:val="BodyText"/>
              <w:keepLines/>
            </w:pPr>
          </w:p>
        </w:tc>
        <w:tc>
          <w:tcPr>
            <w:tcW w:w="3870" w:type="dxa"/>
          </w:tcPr>
          <w:p w14:paraId="1996B360" w14:textId="2E3AC05F" w:rsidR="00E177DE" w:rsidRPr="00D12BBA" w:rsidRDefault="00E177DE" w:rsidP="007D130A">
            <w:pPr>
              <w:pStyle w:val="BodyText"/>
              <w:keepLines/>
            </w:pPr>
            <w:r w:rsidRPr="00D12BBA">
              <w:rPr>
                <w:vertAlign w:val="superscript"/>
              </w:rPr>
              <w:t>1</w:t>
            </w:r>
            <w:r w:rsidRPr="00D12BBA">
              <w:t>Napięcie mięśniowe</w:t>
            </w:r>
          </w:p>
        </w:tc>
        <w:tc>
          <w:tcPr>
            <w:tcW w:w="2333" w:type="dxa"/>
          </w:tcPr>
          <w:p w14:paraId="1996B361" w14:textId="704A96AB" w:rsidR="00E177DE" w:rsidRPr="00D12BBA" w:rsidRDefault="00E177DE" w:rsidP="007D130A">
            <w:pPr>
              <w:pStyle w:val="BodyText"/>
              <w:keepLines/>
            </w:pPr>
            <w:r w:rsidRPr="00D12BBA">
              <w:t>Bardzo często</w:t>
            </w:r>
          </w:p>
        </w:tc>
      </w:tr>
      <w:tr w:rsidR="00E177DE" w:rsidRPr="00D12BBA" w14:paraId="1996B366" w14:textId="77777777" w:rsidTr="006665F4">
        <w:trPr>
          <w:trHeight w:val="283"/>
        </w:trPr>
        <w:tc>
          <w:tcPr>
            <w:tcW w:w="2875" w:type="dxa"/>
            <w:vMerge/>
          </w:tcPr>
          <w:p w14:paraId="1996B363" w14:textId="77777777" w:rsidR="00E177DE" w:rsidRPr="00D12BBA" w:rsidRDefault="00E177DE" w:rsidP="007D130A">
            <w:pPr>
              <w:pStyle w:val="BodyText"/>
              <w:keepLines/>
            </w:pPr>
          </w:p>
        </w:tc>
        <w:tc>
          <w:tcPr>
            <w:tcW w:w="3870" w:type="dxa"/>
          </w:tcPr>
          <w:p w14:paraId="1996B364" w14:textId="1EF2C379" w:rsidR="00E177DE" w:rsidRPr="00D12BBA" w:rsidRDefault="00E177DE" w:rsidP="007D130A">
            <w:pPr>
              <w:pStyle w:val="BodyText"/>
              <w:keepLines/>
            </w:pPr>
            <w:r w:rsidRPr="00D12BBA">
              <w:t>Bóle mięśniowe</w:t>
            </w:r>
          </w:p>
        </w:tc>
        <w:tc>
          <w:tcPr>
            <w:tcW w:w="2333" w:type="dxa"/>
          </w:tcPr>
          <w:p w14:paraId="1996B365" w14:textId="7882FFAD" w:rsidR="00E177DE" w:rsidRPr="00D12BBA" w:rsidRDefault="00E177DE" w:rsidP="007D130A">
            <w:pPr>
              <w:pStyle w:val="BodyText"/>
              <w:keepLines/>
            </w:pPr>
            <w:r w:rsidRPr="00D12BBA">
              <w:t>Bardzo często</w:t>
            </w:r>
          </w:p>
        </w:tc>
      </w:tr>
      <w:tr w:rsidR="00E177DE" w:rsidRPr="00D12BBA" w14:paraId="1996B36A" w14:textId="77777777" w:rsidTr="006665F4">
        <w:trPr>
          <w:trHeight w:val="283"/>
        </w:trPr>
        <w:tc>
          <w:tcPr>
            <w:tcW w:w="2875" w:type="dxa"/>
            <w:vMerge/>
          </w:tcPr>
          <w:p w14:paraId="1996B367" w14:textId="77777777" w:rsidR="00E177DE" w:rsidRPr="00D12BBA" w:rsidRDefault="00E177DE" w:rsidP="007D130A">
            <w:pPr>
              <w:pStyle w:val="BodyText"/>
              <w:keepLines/>
            </w:pPr>
          </w:p>
        </w:tc>
        <w:tc>
          <w:tcPr>
            <w:tcW w:w="3870" w:type="dxa"/>
          </w:tcPr>
          <w:p w14:paraId="1996B368" w14:textId="6241ACF5" w:rsidR="00E177DE" w:rsidRPr="00D12BBA" w:rsidRDefault="00E177DE" w:rsidP="007D130A">
            <w:pPr>
              <w:pStyle w:val="BodyText"/>
              <w:keepLines/>
            </w:pPr>
            <w:r w:rsidRPr="00D12BBA">
              <w:t>Zapalenie stawów</w:t>
            </w:r>
          </w:p>
        </w:tc>
        <w:tc>
          <w:tcPr>
            <w:tcW w:w="2333" w:type="dxa"/>
          </w:tcPr>
          <w:p w14:paraId="1996B369" w14:textId="54977CDE" w:rsidR="00E177DE" w:rsidRPr="00D12BBA" w:rsidRDefault="00E177DE" w:rsidP="007D130A">
            <w:pPr>
              <w:pStyle w:val="BodyText"/>
              <w:keepLines/>
            </w:pPr>
            <w:r w:rsidRPr="00D12BBA">
              <w:t>Często</w:t>
            </w:r>
          </w:p>
        </w:tc>
      </w:tr>
      <w:tr w:rsidR="00E177DE" w:rsidRPr="00D12BBA" w14:paraId="1996B36E" w14:textId="77777777" w:rsidTr="006665F4">
        <w:trPr>
          <w:trHeight w:val="283"/>
        </w:trPr>
        <w:tc>
          <w:tcPr>
            <w:tcW w:w="2875" w:type="dxa"/>
            <w:vMerge/>
          </w:tcPr>
          <w:p w14:paraId="1996B36B" w14:textId="77777777" w:rsidR="00E177DE" w:rsidRPr="00D12BBA" w:rsidRDefault="00E177DE" w:rsidP="007D130A">
            <w:pPr>
              <w:pStyle w:val="BodyText"/>
              <w:keepLines/>
            </w:pPr>
          </w:p>
        </w:tc>
        <w:tc>
          <w:tcPr>
            <w:tcW w:w="3870" w:type="dxa"/>
          </w:tcPr>
          <w:p w14:paraId="1996B36C" w14:textId="0C950F18" w:rsidR="00E177DE" w:rsidRPr="00D12BBA" w:rsidRDefault="00E177DE" w:rsidP="007D130A">
            <w:pPr>
              <w:pStyle w:val="BodyText"/>
              <w:keepLines/>
            </w:pPr>
            <w:r w:rsidRPr="00D12BBA">
              <w:t>Bóle pleców</w:t>
            </w:r>
          </w:p>
        </w:tc>
        <w:tc>
          <w:tcPr>
            <w:tcW w:w="2333" w:type="dxa"/>
          </w:tcPr>
          <w:p w14:paraId="1996B36D" w14:textId="529E3593" w:rsidR="00E177DE" w:rsidRPr="00D12BBA" w:rsidRDefault="00E177DE" w:rsidP="007D130A">
            <w:pPr>
              <w:pStyle w:val="BodyText"/>
              <w:keepLines/>
            </w:pPr>
            <w:r w:rsidRPr="00D12BBA">
              <w:t>Często</w:t>
            </w:r>
          </w:p>
        </w:tc>
      </w:tr>
      <w:tr w:rsidR="00E177DE" w:rsidRPr="00D12BBA" w14:paraId="1996B372" w14:textId="77777777" w:rsidTr="006665F4">
        <w:trPr>
          <w:trHeight w:val="283"/>
        </w:trPr>
        <w:tc>
          <w:tcPr>
            <w:tcW w:w="2875" w:type="dxa"/>
            <w:vMerge/>
          </w:tcPr>
          <w:p w14:paraId="1996B36F" w14:textId="77777777" w:rsidR="00E177DE" w:rsidRPr="00D12BBA" w:rsidRDefault="00E177DE" w:rsidP="007D130A">
            <w:pPr>
              <w:pStyle w:val="BodyText"/>
              <w:keepLines/>
            </w:pPr>
          </w:p>
        </w:tc>
        <w:tc>
          <w:tcPr>
            <w:tcW w:w="3870" w:type="dxa"/>
          </w:tcPr>
          <w:p w14:paraId="1996B370" w14:textId="4D70C843" w:rsidR="00E177DE" w:rsidRPr="00D12BBA" w:rsidRDefault="00E177DE" w:rsidP="007D130A">
            <w:pPr>
              <w:pStyle w:val="BodyText"/>
              <w:keepLines/>
            </w:pPr>
            <w:r w:rsidRPr="00D12BBA">
              <w:t>Bóle kostne</w:t>
            </w:r>
          </w:p>
        </w:tc>
        <w:tc>
          <w:tcPr>
            <w:tcW w:w="2333" w:type="dxa"/>
          </w:tcPr>
          <w:p w14:paraId="1996B371" w14:textId="1A7A3BF2" w:rsidR="00E177DE" w:rsidRPr="00D12BBA" w:rsidRDefault="00E177DE" w:rsidP="007D130A">
            <w:pPr>
              <w:pStyle w:val="BodyText"/>
              <w:keepLines/>
            </w:pPr>
            <w:r w:rsidRPr="00D12BBA">
              <w:t>Często</w:t>
            </w:r>
          </w:p>
        </w:tc>
      </w:tr>
      <w:tr w:rsidR="00E177DE" w:rsidRPr="00D12BBA" w14:paraId="1996B376" w14:textId="77777777" w:rsidTr="006665F4">
        <w:trPr>
          <w:trHeight w:val="283"/>
        </w:trPr>
        <w:tc>
          <w:tcPr>
            <w:tcW w:w="2875" w:type="dxa"/>
            <w:vMerge/>
          </w:tcPr>
          <w:p w14:paraId="1996B373" w14:textId="77777777" w:rsidR="00E177DE" w:rsidRPr="00D12BBA" w:rsidRDefault="00E177DE" w:rsidP="007D130A">
            <w:pPr>
              <w:pStyle w:val="BodyText"/>
              <w:keepLines/>
            </w:pPr>
          </w:p>
        </w:tc>
        <w:tc>
          <w:tcPr>
            <w:tcW w:w="3870" w:type="dxa"/>
          </w:tcPr>
          <w:p w14:paraId="1996B374" w14:textId="7ABF832F" w:rsidR="00E177DE" w:rsidRPr="00D12BBA" w:rsidRDefault="00E177DE" w:rsidP="007D130A">
            <w:pPr>
              <w:pStyle w:val="BodyText"/>
              <w:keepLines/>
            </w:pPr>
            <w:r w:rsidRPr="00D12BBA">
              <w:t>Skurcze mięśni</w:t>
            </w:r>
          </w:p>
        </w:tc>
        <w:tc>
          <w:tcPr>
            <w:tcW w:w="2333" w:type="dxa"/>
          </w:tcPr>
          <w:p w14:paraId="1996B375" w14:textId="5E5A69D6" w:rsidR="00E177DE" w:rsidRPr="00D12BBA" w:rsidRDefault="00E177DE" w:rsidP="007D130A">
            <w:pPr>
              <w:pStyle w:val="BodyText"/>
              <w:keepLines/>
            </w:pPr>
            <w:r w:rsidRPr="00D12BBA">
              <w:t>Często</w:t>
            </w:r>
          </w:p>
        </w:tc>
      </w:tr>
      <w:tr w:rsidR="00E177DE" w:rsidRPr="00D12BBA" w14:paraId="1996B37A" w14:textId="77777777" w:rsidTr="006665F4">
        <w:trPr>
          <w:trHeight w:val="283"/>
        </w:trPr>
        <w:tc>
          <w:tcPr>
            <w:tcW w:w="2875" w:type="dxa"/>
            <w:vMerge/>
          </w:tcPr>
          <w:p w14:paraId="1996B377" w14:textId="77777777" w:rsidR="00E177DE" w:rsidRPr="00D12BBA" w:rsidRDefault="00E177DE" w:rsidP="007D130A">
            <w:pPr>
              <w:pStyle w:val="BodyText"/>
              <w:keepLines/>
            </w:pPr>
          </w:p>
        </w:tc>
        <w:tc>
          <w:tcPr>
            <w:tcW w:w="3870" w:type="dxa"/>
          </w:tcPr>
          <w:p w14:paraId="1996B378" w14:textId="2018A1E7" w:rsidR="00E177DE" w:rsidRPr="00D12BBA" w:rsidRDefault="00E177DE" w:rsidP="007D130A">
            <w:pPr>
              <w:pStyle w:val="BodyText"/>
              <w:keepLines/>
            </w:pPr>
            <w:r w:rsidRPr="00D12BBA">
              <w:t>Ból karku</w:t>
            </w:r>
          </w:p>
        </w:tc>
        <w:tc>
          <w:tcPr>
            <w:tcW w:w="2333" w:type="dxa"/>
          </w:tcPr>
          <w:p w14:paraId="1996B379" w14:textId="4D9B160D" w:rsidR="00E177DE" w:rsidRPr="00D12BBA" w:rsidRDefault="00E177DE" w:rsidP="007D130A">
            <w:pPr>
              <w:pStyle w:val="BodyText"/>
              <w:keepLines/>
            </w:pPr>
            <w:r w:rsidRPr="00D12BBA">
              <w:t>Często</w:t>
            </w:r>
          </w:p>
        </w:tc>
      </w:tr>
      <w:tr w:rsidR="00E177DE" w:rsidRPr="00D12BBA" w14:paraId="1996B37E" w14:textId="77777777" w:rsidTr="006665F4">
        <w:trPr>
          <w:trHeight w:val="283"/>
        </w:trPr>
        <w:tc>
          <w:tcPr>
            <w:tcW w:w="2875" w:type="dxa"/>
            <w:vMerge/>
          </w:tcPr>
          <w:p w14:paraId="1996B37B" w14:textId="77777777" w:rsidR="00E177DE" w:rsidRPr="00D12BBA" w:rsidRDefault="00E177DE" w:rsidP="007D130A">
            <w:pPr>
              <w:pStyle w:val="BodyText"/>
              <w:keepLines/>
            </w:pPr>
          </w:p>
        </w:tc>
        <w:tc>
          <w:tcPr>
            <w:tcW w:w="3870" w:type="dxa"/>
          </w:tcPr>
          <w:p w14:paraId="1996B37C" w14:textId="6C07F042" w:rsidR="00E177DE" w:rsidRPr="00D12BBA" w:rsidRDefault="00E177DE" w:rsidP="007D130A">
            <w:pPr>
              <w:pStyle w:val="BodyText"/>
              <w:keepLines/>
            </w:pPr>
            <w:r w:rsidRPr="00D12BBA">
              <w:t>Ból kończyn</w:t>
            </w:r>
          </w:p>
        </w:tc>
        <w:tc>
          <w:tcPr>
            <w:tcW w:w="2333" w:type="dxa"/>
          </w:tcPr>
          <w:p w14:paraId="1996B37D" w14:textId="51A9CC5C" w:rsidR="00E177DE" w:rsidRPr="00D12BBA" w:rsidRDefault="00E177DE" w:rsidP="007D130A">
            <w:pPr>
              <w:pStyle w:val="BodyText"/>
              <w:keepLines/>
            </w:pPr>
            <w:r w:rsidRPr="00D12BBA">
              <w:t>Często</w:t>
            </w:r>
          </w:p>
        </w:tc>
      </w:tr>
      <w:tr w:rsidR="00FA20B6" w:rsidRPr="00D12BBA" w14:paraId="1996B382" w14:textId="77777777" w:rsidTr="006665F4">
        <w:trPr>
          <w:trHeight w:val="283"/>
        </w:trPr>
        <w:tc>
          <w:tcPr>
            <w:tcW w:w="2875" w:type="dxa"/>
            <w:vMerge w:val="restart"/>
          </w:tcPr>
          <w:p w14:paraId="1996B37F" w14:textId="2AF62FA8" w:rsidR="00FA20B6" w:rsidRPr="00D12BBA" w:rsidRDefault="00FA20B6" w:rsidP="007D130A">
            <w:pPr>
              <w:pStyle w:val="BodyText"/>
              <w:keepLines/>
            </w:pPr>
            <w:r w:rsidRPr="00D12BBA">
              <w:t>Zaburzenia nerek i dróg moczowych</w:t>
            </w:r>
          </w:p>
        </w:tc>
        <w:tc>
          <w:tcPr>
            <w:tcW w:w="3870" w:type="dxa"/>
          </w:tcPr>
          <w:p w14:paraId="1996B380" w14:textId="07990FE9" w:rsidR="00FA20B6" w:rsidRPr="00D12BBA" w:rsidRDefault="00FA20B6" w:rsidP="007D130A">
            <w:pPr>
              <w:pStyle w:val="BodyText"/>
              <w:keepLines/>
            </w:pPr>
            <w:r w:rsidRPr="00D12BBA">
              <w:t>Zaburzenia nerek</w:t>
            </w:r>
          </w:p>
        </w:tc>
        <w:tc>
          <w:tcPr>
            <w:tcW w:w="2333" w:type="dxa"/>
          </w:tcPr>
          <w:p w14:paraId="1996B381" w14:textId="7A11C4E1" w:rsidR="00FA20B6" w:rsidRPr="00D12BBA" w:rsidRDefault="00FA20B6" w:rsidP="007D130A">
            <w:pPr>
              <w:pStyle w:val="BodyText"/>
              <w:keepLines/>
            </w:pPr>
            <w:r w:rsidRPr="00D12BBA">
              <w:t>Często</w:t>
            </w:r>
          </w:p>
        </w:tc>
      </w:tr>
      <w:tr w:rsidR="0025755C" w:rsidRPr="00D12BBA" w14:paraId="1996B386" w14:textId="77777777" w:rsidTr="006665F4">
        <w:trPr>
          <w:trHeight w:val="283"/>
        </w:trPr>
        <w:tc>
          <w:tcPr>
            <w:tcW w:w="2875" w:type="dxa"/>
            <w:vMerge/>
          </w:tcPr>
          <w:p w14:paraId="1996B383" w14:textId="77777777" w:rsidR="0025755C" w:rsidRPr="00D12BBA" w:rsidRDefault="0025755C" w:rsidP="007D130A">
            <w:pPr>
              <w:pStyle w:val="BodyText"/>
              <w:keepLines/>
            </w:pPr>
          </w:p>
        </w:tc>
        <w:tc>
          <w:tcPr>
            <w:tcW w:w="3870" w:type="dxa"/>
          </w:tcPr>
          <w:p w14:paraId="1996B384" w14:textId="160421E8" w:rsidR="0025755C" w:rsidRPr="00D12BBA" w:rsidRDefault="0025755C" w:rsidP="007D130A">
            <w:pPr>
              <w:pStyle w:val="BodyText"/>
              <w:keepLines/>
            </w:pPr>
            <w:r w:rsidRPr="00D12BBA">
              <w:t>Błoniaste kłębuszkowe zapalenie nerek</w:t>
            </w:r>
          </w:p>
        </w:tc>
        <w:tc>
          <w:tcPr>
            <w:tcW w:w="2333" w:type="dxa"/>
          </w:tcPr>
          <w:p w14:paraId="1996B385" w14:textId="1896355B" w:rsidR="0025755C" w:rsidRPr="00D12BBA" w:rsidRDefault="0025755C" w:rsidP="007D130A">
            <w:pPr>
              <w:pStyle w:val="BodyText"/>
              <w:keepLines/>
            </w:pPr>
            <w:r w:rsidRPr="00D12BBA">
              <w:t>Nieznana</w:t>
            </w:r>
          </w:p>
        </w:tc>
      </w:tr>
      <w:tr w:rsidR="0025755C" w:rsidRPr="00D12BBA" w14:paraId="1996B38A" w14:textId="77777777" w:rsidTr="006665F4">
        <w:trPr>
          <w:trHeight w:val="283"/>
        </w:trPr>
        <w:tc>
          <w:tcPr>
            <w:tcW w:w="2875" w:type="dxa"/>
            <w:vMerge/>
          </w:tcPr>
          <w:p w14:paraId="1996B387" w14:textId="77777777" w:rsidR="0025755C" w:rsidRPr="00D12BBA" w:rsidRDefault="0025755C" w:rsidP="007D130A">
            <w:pPr>
              <w:pStyle w:val="BodyText"/>
              <w:keepLines/>
            </w:pPr>
          </w:p>
        </w:tc>
        <w:tc>
          <w:tcPr>
            <w:tcW w:w="3870" w:type="dxa"/>
          </w:tcPr>
          <w:p w14:paraId="1996B388" w14:textId="379586F7" w:rsidR="0025755C" w:rsidRPr="00D12BBA" w:rsidRDefault="0025755C" w:rsidP="007D130A">
            <w:pPr>
              <w:pStyle w:val="BodyText"/>
              <w:keepLines/>
            </w:pPr>
            <w:r w:rsidRPr="00D12BBA">
              <w:t>Glomerulonefropatia</w:t>
            </w:r>
          </w:p>
        </w:tc>
        <w:tc>
          <w:tcPr>
            <w:tcW w:w="2333" w:type="dxa"/>
          </w:tcPr>
          <w:p w14:paraId="1996B389" w14:textId="16BAD551" w:rsidR="0025755C" w:rsidRPr="00D12BBA" w:rsidRDefault="0025755C" w:rsidP="007D130A">
            <w:pPr>
              <w:pStyle w:val="BodyText"/>
              <w:keepLines/>
            </w:pPr>
            <w:r w:rsidRPr="00D12BBA">
              <w:t>Nieznana</w:t>
            </w:r>
          </w:p>
        </w:tc>
      </w:tr>
      <w:tr w:rsidR="0025755C" w:rsidRPr="00D12BBA" w14:paraId="1996B38E" w14:textId="77777777" w:rsidTr="006665F4">
        <w:trPr>
          <w:trHeight w:val="283"/>
        </w:trPr>
        <w:tc>
          <w:tcPr>
            <w:tcW w:w="2875" w:type="dxa"/>
            <w:vMerge/>
          </w:tcPr>
          <w:p w14:paraId="1996B38B" w14:textId="77777777" w:rsidR="0025755C" w:rsidRPr="00D12BBA" w:rsidRDefault="0025755C" w:rsidP="007D130A">
            <w:pPr>
              <w:pStyle w:val="BodyText"/>
              <w:keepLines/>
            </w:pPr>
          </w:p>
        </w:tc>
        <w:tc>
          <w:tcPr>
            <w:tcW w:w="3870" w:type="dxa"/>
          </w:tcPr>
          <w:p w14:paraId="1996B38C" w14:textId="7E6788B8" w:rsidR="0025755C" w:rsidRPr="00D12BBA" w:rsidRDefault="0025755C" w:rsidP="007D130A">
            <w:pPr>
              <w:pStyle w:val="BodyText"/>
              <w:keepLines/>
            </w:pPr>
            <w:r w:rsidRPr="00D12BBA">
              <w:t>Niewydolność nerek</w:t>
            </w:r>
          </w:p>
        </w:tc>
        <w:tc>
          <w:tcPr>
            <w:tcW w:w="2333" w:type="dxa"/>
          </w:tcPr>
          <w:p w14:paraId="1996B38D" w14:textId="5589AEFC" w:rsidR="0025755C" w:rsidRPr="00D12BBA" w:rsidRDefault="0025755C" w:rsidP="007D130A">
            <w:pPr>
              <w:pStyle w:val="BodyText"/>
              <w:keepLines/>
            </w:pPr>
            <w:r w:rsidRPr="00D12BBA">
              <w:t>Nieznana</w:t>
            </w:r>
          </w:p>
        </w:tc>
      </w:tr>
      <w:tr w:rsidR="008C55D8" w:rsidRPr="00D12BBA" w14:paraId="1996B392" w14:textId="77777777" w:rsidTr="006665F4">
        <w:trPr>
          <w:trHeight w:val="283"/>
        </w:trPr>
        <w:tc>
          <w:tcPr>
            <w:tcW w:w="2875" w:type="dxa"/>
            <w:vMerge w:val="restart"/>
          </w:tcPr>
          <w:p w14:paraId="1996B38F" w14:textId="418EFDFF" w:rsidR="008C55D8" w:rsidRPr="00D12BBA" w:rsidRDefault="008C55D8" w:rsidP="007D130A">
            <w:pPr>
              <w:pStyle w:val="BodyText"/>
              <w:keepLines/>
            </w:pPr>
            <w:r w:rsidRPr="00D12BBA">
              <w:t>Ciąża, połóg i okres okołoporodowy</w:t>
            </w:r>
          </w:p>
        </w:tc>
        <w:tc>
          <w:tcPr>
            <w:tcW w:w="3870" w:type="dxa"/>
          </w:tcPr>
          <w:p w14:paraId="1996B390" w14:textId="64F4F6A0" w:rsidR="008C55D8" w:rsidRPr="00D12BBA" w:rsidRDefault="008C55D8" w:rsidP="007D130A">
            <w:pPr>
              <w:pStyle w:val="BodyText"/>
              <w:keepLines/>
            </w:pPr>
            <w:r w:rsidRPr="00D12BBA">
              <w:t>Małowodzie</w:t>
            </w:r>
          </w:p>
        </w:tc>
        <w:tc>
          <w:tcPr>
            <w:tcW w:w="2333" w:type="dxa"/>
          </w:tcPr>
          <w:p w14:paraId="1996B391" w14:textId="1E0AEBF7" w:rsidR="008C55D8" w:rsidRPr="00D12BBA" w:rsidRDefault="008C55D8" w:rsidP="007D130A">
            <w:pPr>
              <w:pStyle w:val="BodyText"/>
              <w:keepLines/>
            </w:pPr>
            <w:r w:rsidRPr="00D12BBA">
              <w:t>Nieznana</w:t>
            </w:r>
          </w:p>
        </w:tc>
      </w:tr>
      <w:tr w:rsidR="009E7C12" w:rsidRPr="00D12BBA" w14:paraId="1996B396" w14:textId="77777777" w:rsidTr="006665F4">
        <w:trPr>
          <w:trHeight w:val="283"/>
        </w:trPr>
        <w:tc>
          <w:tcPr>
            <w:tcW w:w="2875" w:type="dxa"/>
            <w:vMerge/>
          </w:tcPr>
          <w:p w14:paraId="1996B393" w14:textId="77777777" w:rsidR="009E7C12" w:rsidRPr="00D12BBA" w:rsidRDefault="009E7C12" w:rsidP="007D130A">
            <w:pPr>
              <w:pStyle w:val="BodyText"/>
              <w:keepLines/>
            </w:pPr>
          </w:p>
        </w:tc>
        <w:tc>
          <w:tcPr>
            <w:tcW w:w="3870" w:type="dxa"/>
          </w:tcPr>
          <w:p w14:paraId="1996B394" w14:textId="24A634AA" w:rsidR="009E7C12" w:rsidRPr="00D12BBA" w:rsidRDefault="009E7C12" w:rsidP="007D130A">
            <w:pPr>
              <w:pStyle w:val="BodyText"/>
              <w:keepLines/>
            </w:pPr>
            <w:r w:rsidRPr="00D12BBA">
              <w:t>Hipoplazja nerek</w:t>
            </w:r>
          </w:p>
        </w:tc>
        <w:tc>
          <w:tcPr>
            <w:tcW w:w="2333" w:type="dxa"/>
          </w:tcPr>
          <w:p w14:paraId="1996B395" w14:textId="240B2438" w:rsidR="009E7C12" w:rsidRPr="00D12BBA" w:rsidRDefault="009E7C12" w:rsidP="007D130A">
            <w:pPr>
              <w:pStyle w:val="BodyText"/>
              <w:keepLines/>
            </w:pPr>
            <w:r w:rsidRPr="00D12BBA">
              <w:t>Nieznana</w:t>
            </w:r>
          </w:p>
        </w:tc>
      </w:tr>
      <w:tr w:rsidR="009E7C12" w:rsidRPr="00D12BBA" w14:paraId="1996B39A" w14:textId="77777777" w:rsidTr="006665F4">
        <w:trPr>
          <w:trHeight w:val="283"/>
        </w:trPr>
        <w:tc>
          <w:tcPr>
            <w:tcW w:w="2875" w:type="dxa"/>
            <w:vMerge/>
          </w:tcPr>
          <w:p w14:paraId="1996B397" w14:textId="77777777" w:rsidR="009E7C12" w:rsidRPr="00D12BBA" w:rsidRDefault="009E7C12" w:rsidP="007D130A">
            <w:pPr>
              <w:pStyle w:val="BodyText"/>
              <w:keepLines/>
            </w:pPr>
          </w:p>
        </w:tc>
        <w:tc>
          <w:tcPr>
            <w:tcW w:w="3870" w:type="dxa"/>
          </w:tcPr>
          <w:p w14:paraId="1996B398" w14:textId="173F1DC0" w:rsidR="009E7C12" w:rsidRPr="00D12BBA" w:rsidRDefault="009E7C12" w:rsidP="007D130A">
            <w:pPr>
              <w:pStyle w:val="BodyText"/>
              <w:keepLines/>
            </w:pPr>
            <w:r w:rsidRPr="00D12BBA">
              <w:t>Hipoplazja płuc</w:t>
            </w:r>
          </w:p>
        </w:tc>
        <w:tc>
          <w:tcPr>
            <w:tcW w:w="2333" w:type="dxa"/>
          </w:tcPr>
          <w:p w14:paraId="1996B399" w14:textId="5A7948BE" w:rsidR="009E7C12" w:rsidRPr="00D12BBA" w:rsidRDefault="009E7C12" w:rsidP="007D130A">
            <w:pPr>
              <w:pStyle w:val="BodyText"/>
              <w:keepLines/>
            </w:pPr>
            <w:r w:rsidRPr="00D12BBA">
              <w:t>Nieznana</w:t>
            </w:r>
          </w:p>
        </w:tc>
      </w:tr>
      <w:tr w:rsidR="00141461" w:rsidRPr="00D12BBA" w14:paraId="1996B39E" w14:textId="77777777" w:rsidTr="006665F4">
        <w:trPr>
          <w:trHeight w:val="283"/>
        </w:trPr>
        <w:tc>
          <w:tcPr>
            <w:tcW w:w="2875" w:type="dxa"/>
          </w:tcPr>
          <w:p w14:paraId="1996B39B" w14:textId="5F58A0A3" w:rsidR="00141461" w:rsidRPr="00D12BBA" w:rsidRDefault="00141461" w:rsidP="007D130A">
            <w:pPr>
              <w:pStyle w:val="TableParagraph"/>
              <w:ind w:left="0"/>
            </w:pPr>
            <w:r w:rsidRPr="00D12BBA">
              <w:t>Zaburzenia układu rozrodczego i piersi</w:t>
            </w:r>
          </w:p>
        </w:tc>
        <w:tc>
          <w:tcPr>
            <w:tcW w:w="3870" w:type="dxa"/>
          </w:tcPr>
          <w:p w14:paraId="1996B39C" w14:textId="6B6506DE" w:rsidR="00141461" w:rsidRPr="00D12BBA" w:rsidRDefault="00141461" w:rsidP="007D130A">
            <w:pPr>
              <w:pStyle w:val="BodyText"/>
              <w:keepLines/>
            </w:pPr>
            <w:r w:rsidRPr="00D12BBA">
              <w:t>Zapalenie piersi/zapalenie sutka</w:t>
            </w:r>
          </w:p>
        </w:tc>
        <w:tc>
          <w:tcPr>
            <w:tcW w:w="2333" w:type="dxa"/>
          </w:tcPr>
          <w:p w14:paraId="1996B39D" w14:textId="79E8770A" w:rsidR="00141461" w:rsidRPr="00D12BBA" w:rsidRDefault="00141461" w:rsidP="007D130A">
            <w:pPr>
              <w:pStyle w:val="BodyText"/>
              <w:keepLines/>
            </w:pPr>
            <w:r w:rsidRPr="00D12BBA">
              <w:t>Często</w:t>
            </w:r>
          </w:p>
        </w:tc>
      </w:tr>
      <w:tr w:rsidR="00B7474B" w:rsidRPr="00D12BBA" w14:paraId="1996B3A2" w14:textId="77777777" w:rsidTr="006665F4">
        <w:trPr>
          <w:trHeight w:val="283"/>
        </w:trPr>
        <w:tc>
          <w:tcPr>
            <w:tcW w:w="2875" w:type="dxa"/>
            <w:vMerge w:val="restart"/>
          </w:tcPr>
          <w:p w14:paraId="1996B39F" w14:textId="25B301CB" w:rsidR="00B7474B" w:rsidRPr="00D12BBA" w:rsidRDefault="00B7474B" w:rsidP="007D130A">
            <w:pPr>
              <w:pStyle w:val="TableParagraph"/>
              <w:ind w:left="0"/>
            </w:pPr>
            <w:r w:rsidRPr="00D12BBA">
              <w:t>Zaburzenia ogólne i stany w miejscu podania</w:t>
            </w:r>
          </w:p>
        </w:tc>
        <w:tc>
          <w:tcPr>
            <w:tcW w:w="3870" w:type="dxa"/>
          </w:tcPr>
          <w:p w14:paraId="1996B3A0" w14:textId="6D963C92" w:rsidR="00B7474B" w:rsidRPr="00D12BBA" w:rsidRDefault="00B7474B" w:rsidP="007D130A">
            <w:pPr>
              <w:pStyle w:val="BodyText"/>
              <w:keepLines/>
            </w:pPr>
            <w:r w:rsidRPr="00D12BBA">
              <w:t>Osłabienie</w:t>
            </w:r>
          </w:p>
        </w:tc>
        <w:tc>
          <w:tcPr>
            <w:tcW w:w="2333" w:type="dxa"/>
          </w:tcPr>
          <w:p w14:paraId="1996B3A1" w14:textId="662BA88D" w:rsidR="00B7474B" w:rsidRPr="00D12BBA" w:rsidRDefault="00B7474B" w:rsidP="007D130A">
            <w:pPr>
              <w:pStyle w:val="BodyText"/>
              <w:keepLines/>
            </w:pPr>
            <w:r w:rsidRPr="00D12BBA">
              <w:t>Bardzo często</w:t>
            </w:r>
          </w:p>
        </w:tc>
      </w:tr>
      <w:tr w:rsidR="000F26F6" w:rsidRPr="00D12BBA" w14:paraId="1996B3A6" w14:textId="77777777" w:rsidTr="006665F4">
        <w:trPr>
          <w:trHeight w:val="283"/>
        </w:trPr>
        <w:tc>
          <w:tcPr>
            <w:tcW w:w="2875" w:type="dxa"/>
            <w:vMerge/>
          </w:tcPr>
          <w:p w14:paraId="1996B3A3" w14:textId="77777777" w:rsidR="000F26F6" w:rsidRPr="00D12BBA" w:rsidRDefault="000F26F6" w:rsidP="007D130A">
            <w:pPr>
              <w:pStyle w:val="TableParagraph"/>
              <w:ind w:left="0"/>
            </w:pPr>
          </w:p>
        </w:tc>
        <w:tc>
          <w:tcPr>
            <w:tcW w:w="3870" w:type="dxa"/>
          </w:tcPr>
          <w:p w14:paraId="1996B3A4" w14:textId="3DB1D0E6" w:rsidR="000F26F6" w:rsidRPr="00D12BBA" w:rsidRDefault="000F26F6" w:rsidP="007D130A">
            <w:pPr>
              <w:pStyle w:val="BodyText"/>
              <w:keepLines/>
            </w:pPr>
            <w:r w:rsidRPr="00D12BBA">
              <w:t>Ból w klatce piersiowej</w:t>
            </w:r>
          </w:p>
        </w:tc>
        <w:tc>
          <w:tcPr>
            <w:tcW w:w="2333" w:type="dxa"/>
          </w:tcPr>
          <w:p w14:paraId="1996B3A5" w14:textId="33EE150C" w:rsidR="000F26F6" w:rsidRPr="00D12BBA" w:rsidRDefault="000F26F6" w:rsidP="007D130A">
            <w:pPr>
              <w:pStyle w:val="BodyText"/>
              <w:keepLines/>
            </w:pPr>
            <w:r w:rsidRPr="00D12BBA">
              <w:t>Bardzo często</w:t>
            </w:r>
          </w:p>
        </w:tc>
      </w:tr>
      <w:tr w:rsidR="000F26F6" w:rsidRPr="00D12BBA" w14:paraId="1996B3AA" w14:textId="77777777" w:rsidTr="006665F4">
        <w:trPr>
          <w:trHeight w:val="283"/>
        </w:trPr>
        <w:tc>
          <w:tcPr>
            <w:tcW w:w="2875" w:type="dxa"/>
            <w:vMerge/>
          </w:tcPr>
          <w:p w14:paraId="1996B3A7" w14:textId="77777777" w:rsidR="000F26F6" w:rsidRPr="00D12BBA" w:rsidRDefault="000F26F6" w:rsidP="007D130A">
            <w:pPr>
              <w:pStyle w:val="TableParagraph"/>
              <w:ind w:left="0"/>
            </w:pPr>
          </w:p>
        </w:tc>
        <w:tc>
          <w:tcPr>
            <w:tcW w:w="3870" w:type="dxa"/>
          </w:tcPr>
          <w:p w14:paraId="1996B3A8" w14:textId="69A7E97C" w:rsidR="000F26F6" w:rsidRPr="00D12BBA" w:rsidRDefault="000F26F6" w:rsidP="007D130A">
            <w:pPr>
              <w:pStyle w:val="BodyText"/>
              <w:keepLines/>
            </w:pPr>
            <w:r w:rsidRPr="00D12BBA">
              <w:t>Dreszcze</w:t>
            </w:r>
          </w:p>
        </w:tc>
        <w:tc>
          <w:tcPr>
            <w:tcW w:w="2333" w:type="dxa"/>
          </w:tcPr>
          <w:p w14:paraId="1996B3A9" w14:textId="4FAA2F72" w:rsidR="000F26F6" w:rsidRPr="00D12BBA" w:rsidRDefault="000F26F6" w:rsidP="007D130A">
            <w:pPr>
              <w:pStyle w:val="BodyText"/>
              <w:keepLines/>
            </w:pPr>
            <w:r w:rsidRPr="00D12BBA">
              <w:t>Bardzo często</w:t>
            </w:r>
          </w:p>
        </w:tc>
      </w:tr>
      <w:tr w:rsidR="000F26F6" w:rsidRPr="00D12BBA" w14:paraId="1996B3AE" w14:textId="77777777" w:rsidTr="006665F4">
        <w:trPr>
          <w:trHeight w:val="283"/>
        </w:trPr>
        <w:tc>
          <w:tcPr>
            <w:tcW w:w="2875" w:type="dxa"/>
            <w:vMerge/>
          </w:tcPr>
          <w:p w14:paraId="1996B3AB" w14:textId="77777777" w:rsidR="000F26F6" w:rsidRPr="00D12BBA" w:rsidRDefault="000F26F6" w:rsidP="007D130A">
            <w:pPr>
              <w:pStyle w:val="TableParagraph"/>
              <w:ind w:left="0"/>
            </w:pPr>
          </w:p>
        </w:tc>
        <w:tc>
          <w:tcPr>
            <w:tcW w:w="3870" w:type="dxa"/>
          </w:tcPr>
          <w:p w14:paraId="1996B3AC" w14:textId="69B52365" w:rsidR="000F26F6" w:rsidRPr="00D12BBA" w:rsidRDefault="000F26F6" w:rsidP="007D130A">
            <w:pPr>
              <w:pStyle w:val="BodyText"/>
              <w:keepLines/>
            </w:pPr>
            <w:r w:rsidRPr="00D12BBA">
              <w:t>Zmęczenie</w:t>
            </w:r>
          </w:p>
        </w:tc>
        <w:tc>
          <w:tcPr>
            <w:tcW w:w="2333" w:type="dxa"/>
          </w:tcPr>
          <w:p w14:paraId="1996B3AD" w14:textId="4EEB0A32" w:rsidR="000F26F6" w:rsidRPr="00D12BBA" w:rsidRDefault="000F26F6" w:rsidP="007D130A">
            <w:pPr>
              <w:pStyle w:val="BodyText"/>
              <w:keepLines/>
            </w:pPr>
            <w:r w:rsidRPr="00D12BBA">
              <w:t>Bardzo często</w:t>
            </w:r>
          </w:p>
        </w:tc>
      </w:tr>
      <w:tr w:rsidR="000F26F6" w:rsidRPr="00D12BBA" w14:paraId="1996B3B2" w14:textId="77777777" w:rsidTr="006665F4">
        <w:trPr>
          <w:trHeight w:val="283"/>
        </w:trPr>
        <w:tc>
          <w:tcPr>
            <w:tcW w:w="2875" w:type="dxa"/>
            <w:vMerge/>
          </w:tcPr>
          <w:p w14:paraId="1996B3AF" w14:textId="77777777" w:rsidR="000F26F6" w:rsidRPr="00D12BBA" w:rsidRDefault="000F26F6" w:rsidP="007D130A">
            <w:pPr>
              <w:pStyle w:val="TableParagraph"/>
              <w:ind w:left="0"/>
            </w:pPr>
          </w:p>
        </w:tc>
        <w:tc>
          <w:tcPr>
            <w:tcW w:w="3870" w:type="dxa"/>
          </w:tcPr>
          <w:p w14:paraId="1996B3B0" w14:textId="651BC25D" w:rsidR="000F26F6" w:rsidRPr="00D12BBA" w:rsidRDefault="000F26F6" w:rsidP="007D130A">
            <w:pPr>
              <w:pStyle w:val="BodyText"/>
              <w:keepLines/>
            </w:pPr>
            <w:r w:rsidRPr="00D12BBA">
              <w:t>Objawy grypopodobne</w:t>
            </w:r>
          </w:p>
        </w:tc>
        <w:tc>
          <w:tcPr>
            <w:tcW w:w="2333" w:type="dxa"/>
          </w:tcPr>
          <w:p w14:paraId="1996B3B1" w14:textId="29F2FB94" w:rsidR="000F26F6" w:rsidRPr="00D12BBA" w:rsidRDefault="000F26F6" w:rsidP="007D130A">
            <w:pPr>
              <w:pStyle w:val="BodyText"/>
              <w:keepLines/>
            </w:pPr>
            <w:r w:rsidRPr="00D12BBA">
              <w:t>Bardzo często</w:t>
            </w:r>
          </w:p>
        </w:tc>
      </w:tr>
      <w:tr w:rsidR="000F26F6" w:rsidRPr="00D12BBA" w14:paraId="1996B3B6" w14:textId="77777777" w:rsidTr="006665F4">
        <w:trPr>
          <w:trHeight w:val="283"/>
        </w:trPr>
        <w:tc>
          <w:tcPr>
            <w:tcW w:w="2875" w:type="dxa"/>
            <w:vMerge/>
          </w:tcPr>
          <w:p w14:paraId="1996B3B3" w14:textId="77777777" w:rsidR="000F26F6" w:rsidRPr="00D12BBA" w:rsidRDefault="000F26F6" w:rsidP="007D130A">
            <w:pPr>
              <w:pStyle w:val="TableParagraph"/>
              <w:ind w:left="0"/>
            </w:pPr>
          </w:p>
        </w:tc>
        <w:tc>
          <w:tcPr>
            <w:tcW w:w="3870" w:type="dxa"/>
          </w:tcPr>
          <w:p w14:paraId="1996B3B4" w14:textId="74FC6078" w:rsidR="000F26F6" w:rsidRPr="00D12BBA" w:rsidRDefault="000F26F6" w:rsidP="007D130A">
            <w:pPr>
              <w:pStyle w:val="BodyText"/>
              <w:keepLines/>
            </w:pPr>
            <w:r w:rsidRPr="00D12BBA">
              <w:t>Reakcje związane z wlewem</w:t>
            </w:r>
          </w:p>
        </w:tc>
        <w:tc>
          <w:tcPr>
            <w:tcW w:w="2333" w:type="dxa"/>
          </w:tcPr>
          <w:p w14:paraId="1996B3B5" w14:textId="69AA2751" w:rsidR="000F26F6" w:rsidRPr="00D12BBA" w:rsidRDefault="000F26F6" w:rsidP="007D130A">
            <w:pPr>
              <w:pStyle w:val="BodyText"/>
              <w:keepLines/>
            </w:pPr>
            <w:r w:rsidRPr="00D12BBA">
              <w:t>Bardzo często</w:t>
            </w:r>
          </w:p>
        </w:tc>
      </w:tr>
      <w:tr w:rsidR="000F26F6" w:rsidRPr="00D12BBA" w14:paraId="1996B3BA" w14:textId="77777777" w:rsidTr="006665F4">
        <w:trPr>
          <w:trHeight w:val="283"/>
        </w:trPr>
        <w:tc>
          <w:tcPr>
            <w:tcW w:w="2875" w:type="dxa"/>
            <w:vMerge/>
          </w:tcPr>
          <w:p w14:paraId="1996B3B7" w14:textId="77777777" w:rsidR="000F26F6" w:rsidRPr="00D12BBA" w:rsidRDefault="000F26F6" w:rsidP="007D130A">
            <w:pPr>
              <w:pStyle w:val="TableParagraph"/>
              <w:ind w:left="0"/>
            </w:pPr>
          </w:p>
        </w:tc>
        <w:tc>
          <w:tcPr>
            <w:tcW w:w="3870" w:type="dxa"/>
          </w:tcPr>
          <w:p w14:paraId="1996B3B8" w14:textId="110DD102" w:rsidR="000F26F6" w:rsidRPr="00D12BBA" w:rsidRDefault="000F26F6" w:rsidP="007D130A">
            <w:pPr>
              <w:pStyle w:val="BodyText"/>
              <w:keepLines/>
            </w:pPr>
            <w:r w:rsidRPr="00D12BBA">
              <w:t>Ból</w:t>
            </w:r>
          </w:p>
        </w:tc>
        <w:tc>
          <w:tcPr>
            <w:tcW w:w="2333" w:type="dxa"/>
          </w:tcPr>
          <w:p w14:paraId="1996B3B9" w14:textId="3FB3445D" w:rsidR="000F26F6" w:rsidRPr="00D12BBA" w:rsidRDefault="000F26F6" w:rsidP="007D130A">
            <w:pPr>
              <w:pStyle w:val="BodyText"/>
              <w:keepLines/>
            </w:pPr>
            <w:r w:rsidRPr="00D12BBA">
              <w:t>Bardzo często</w:t>
            </w:r>
          </w:p>
        </w:tc>
      </w:tr>
      <w:tr w:rsidR="000F26F6" w:rsidRPr="00D12BBA" w14:paraId="1996B3BE" w14:textId="77777777" w:rsidTr="006665F4">
        <w:trPr>
          <w:trHeight w:val="283"/>
        </w:trPr>
        <w:tc>
          <w:tcPr>
            <w:tcW w:w="2875" w:type="dxa"/>
            <w:vMerge/>
          </w:tcPr>
          <w:p w14:paraId="1996B3BB" w14:textId="77777777" w:rsidR="000F26F6" w:rsidRPr="00D12BBA" w:rsidRDefault="000F26F6" w:rsidP="007D130A">
            <w:pPr>
              <w:pStyle w:val="TableParagraph"/>
              <w:ind w:left="0"/>
            </w:pPr>
          </w:p>
        </w:tc>
        <w:tc>
          <w:tcPr>
            <w:tcW w:w="3870" w:type="dxa"/>
          </w:tcPr>
          <w:p w14:paraId="1996B3BC" w14:textId="5A18057A" w:rsidR="000F26F6" w:rsidRPr="00D12BBA" w:rsidRDefault="000F26F6" w:rsidP="007D130A">
            <w:pPr>
              <w:pStyle w:val="BodyText"/>
              <w:keepLines/>
            </w:pPr>
            <w:r w:rsidRPr="00D12BBA">
              <w:t>Gorączka</w:t>
            </w:r>
          </w:p>
        </w:tc>
        <w:tc>
          <w:tcPr>
            <w:tcW w:w="2333" w:type="dxa"/>
          </w:tcPr>
          <w:p w14:paraId="1996B3BD" w14:textId="5B5279E0" w:rsidR="000F26F6" w:rsidRPr="00D12BBA" w:rsidRDefault="000F26F6" w:rsidP="007D130A">
            <w:pPr>
              <w:pStyle w:val="BodyText"/>
              <w:keepLines/>
            </w:pPr>
            <w:r w:rsidRPr="00D12BBA">
              <w:t>Bardzo często</w:t>
            </w:r>
          </w:p>
        </w:tc>
      </w:tr>
      <w:tr w:rsidR="000F26F6" w:rsidRPr="00D12BBA" w14:paraId="1996B3C2" w14:textId="77777777" w:rsidTr="006665F4">
        <w:trPr>
          <w:trHeight w:val="283"/>
        </w:trPr>
        <w:tc>
          <w:tcPr>
            <w:tcW w:w="2875" w:type="dxa"/>
            <w:vMerge/>
          </w:tcPr>
          <w:p w14:paraId="1996B3BF" w14:textId="77777777" w:rsidR="000F26F6" w:rsidRPr="00D12BBA" w:rsidRDefault="000F26F6" w:rsidP="007D130A">
            <w:pPr>
              <w:pStyle w:val="TableParagraph"/>
              <w:ind w:left="0"/>
            </w:pPr>
          </w:p>
        </w:tc>
        <w:tc>
          <w:tcPr>
            <w:tcW w:w="3870" w:type="dxa"/>
          </w:tcPr>
          <w:p w14:paraId="1996B3C0" w14:textId="66970BA9" w:rsidR="000F26F6" w:rsidRPr="00D12BBA" w:rsidRDefault="000F26F6" w:rsidP="007D130A">
            <w:pPr>
              <w:pStyle w:val="BodyText"/>
              <w:keepLines/>
            </w:pPr>
            <w:r w:rsidRPr="00D12BBA">
              <w:t>Zapalenie błon śluzowych</w:t>
            </w:r>
          </w:p>
        </w:tc>
        <w:tc>
          <w:tcPr>
            <w:tcW w:w="2333" w:type="dxa"/>
          </w:tcPr>
          <w:p w14:paraId="1996B3C1" w14:textId="061A7B44" w:rsidR="000F26F6" w:rsidRPr="00D12BBA" w:rsidRDefault="000F26F6" w:rsidP="007D130A">
            <w:pPr>
              <w:pStyle w:val="BodyText"/>
              <w:keepLines/>
            </w:pPr>
            <w:r w:rsidRPr="00D12BBA">
              <w:t>Bardzo często</w:t>
            </w:r>
          </w:p>
        </w:tc>
      </w:tr>
      <w:tr w:rsidR="000F26F6" w:rsidRPr="00D12BBA" w14:paraId="1996B3C6" w14:textId="77777777" w:rsidTr="006665F4">
        <w:trPr>
          <w:trHeight w:val="283"/>
        </w:trPr>
        <w:tc>
          <w:tcPr>
            <w:tcW w:w="2875" w:type="dxa"/>
            <w:vMerge/>
          </w:tcPr>
          <w:p w14:paraId="1996B3C3" w14:textId="77777777" w:rsidR="000F26F6" w:rsidRPr="00D12BBA" w:rsidRDefault="000F26F6" w:rsidP="007D130A">
            <w:pPr>
              <w:pStyle w:val="TableParagraph"/>
              <w:ind w:left="0"/>
            </w:pPr>
          </w:p>
        </w:tc>
        <w:tc>
          <w:tcPr>
            <w:tcW w:w="3870" w:type="dxa"/>
          </w:tcPr>
          <w:p w14:paraId="1996B3C4" w14:textId="4BA73347" w:rsidR="000F26F6" w:rsidRPr="00D12BBA" w:rsidRDefault="000F26F6" w:rsidP="007D130A">
            <w:pPr>
              <w:pStyle w:val="BodyText"/>
              <w:keepLines/>
            </w:pPr>
            <w:r w:rsidRPr="00D12BBA">
              <w:t>Obrzęki obwodowe</w:t>
            </w:r>
          </w:p>
        </w:tc>
        <w:tc>
          <w:tcPr>
            <w:tcW w:w="2333" w:type="dxa"/>
          </w:tcPr>
          <w:p w14:paraId="1996B3C5" w14:textId="40F7A0F7" w:rsidR="000F26F6" w:rsidRPr="00D12BBA" w:rsidRDefault="000F26F6" w:rsidP="007D130A">
            <w:pPr>
              <w:pStyle w:val="BodyText"/>
              <w:keepLines/>
            </w:pPr>
            <w:r w:rsidRPr="00D12BBA">
              <w:t>Bardzo często</w:t>
            </w:r>
          </w:p>
        </w:tc>
      </w:tr>
      <w:tr w:rsidR="000F26F6" w:rsidRPr="00D12BBA" w14:paraId="1996B3CA" w14:textId="77777777" w:rsidTr="006665F4">
        <w:trPr>
          <w:trHeight w:val="283"/>
        </w:trPr>
        <w:tc>
          <w:tcPr>
            <w:tcW w:w="2875" w:type="dxa"/>
            <w:vMerge/>
          </w:tcPr>
          <w:p w14:paraId="1996B3C7" w14:textId="77777777" w:rsidR="000F26F6" w:rsidRPr="00D12BBA" w:rsidRDefault="000F26F6" w:rsidP="007D130A">
            <w:pPr>
              <w:pStyle w:val="TableParagraph"/>
              <w:ind w:left="0"/>
            </w:pPr>
          </w:p>
        </w:tc>
        <w:tc>
          <w:tcPr>
            <w:tcW w:w="3870" w:type="dxa"/>
          </w:tcPr>
          <w:p w14:paraId="1996B3C8" w14:textId="6866FF4F" w:rsidR="000F26F6" w:rsidRPr="00D12BBA" w:rsidRDefault="000F26F6" w:rsidP="007D130A">
            <w:pPr>
              <w:pStyle w:val="BodyText"/>
              <w:keepLines/>
            </w:pPr>
            <w:r w:rsidRPr="00D12BBA">
              <w:t>Złe samopoczucie</w:t>
            </w:r>
          </w:p>
        </w:tc>
        <w:tc>
          <w:tcPr>
            <w:tcW w:w="2333" w:type="dxa"/>
          </w:tcPr>
          <w:p w14:paraId="1996B3C9" w14:textId="76E70595" w:rsidR="000F26F6" w:rsidRPr="00D12BBA" w:rsidRDefault="000F26F6" w:rsidP="007D130A">
            <w:pPr>
              <w:pStyle w:val="BodyText"/>
              <w:keepLines/>
            </w:pPr>
            <w:r w:rsidRPr="00D12BBA">
              <w:t>Często</w:t>
            </w:r>
          </w:p>
        </w:tc>
      </w:tr>
      <w:tr w:rsidR="000F26F6" w:rsidRPr="00D12BBA" w14:paraId="1996B3CE" w14:textId="77777777" w:rsidTr="006665F4">
        <w:trPr>
          <w:trHeight w:val="283"/>
        </w:trPr>
        <w:tc>
          <w:tcPr>
            <w:tcW w:w="2875" w:type="dxa"/>
            <w:vMerge/>
          </w:tcPr>
          <w:p w14:paraId="1996B3CB" w14:textId="77777777" w:rsidR="000F26F6" w:rsidRPr="00D12BBA" w:rsidRDefault="000F26F6" w:rsidP="007D130A">
            <w:pPr>
              <w:pStyle w:val="TableParagraph"/>
              <w:ind w:left="0"/>
            </w:pPr>
          </w:p>
        </w:tc>
        <w:tc>
          <w:tcPr>
            <w:tcW w:w="3870" w:type="dxa"/>
          </w:tcPr>
          <w:p w14:paraId="1996B3CC" w14:textId="525D75B4" w:rsidR="000F26F6" w:rsidRPr="00D12BBA" w:rsidRDefault="000F26F6" w:rsidP="007D130A">
            <w:pPr>
              <w:pStyle w:val="BodyText"/>
              <w:keepLines/>
            </w:pPr>
            <w:r w:rsidRPr="00D12BBA">
              <w:t>Obrzęki</w:t>
            </w:r>
          </w:p>
        </w:tc>
        <w:tc>
          <w:tcPr>
            <w:tcW w:w="2333" w:type="dxa"/>
          </w:tcPr>
          <w:p w14:paraId="1996B3CD" w14:textId="17CE2DE0" w:rsidR="000F26F6" w:rsidRPr="00D12BBA" w:rsidRDefault="000F26F6" w:rsidP="007D130A">
            <w:pPr>
              <w:pStyle w:val="BodyText"/>
              <w:keepLines/>
            </w:pPr>
            <w:r w:rsidRPr="00D12BBA">
              <w:t>Często</w:t>
            </w:r>
          </w:p>
        </w:tc>
      </w:tr>
      <w:tr w:rsidR="009F6064" w:rsidRPr="00D12BBA" w14:paraId="1996B3D2" w14:textId="77777777" w:rsidTr="006665F4">
        <w:trPr>
          <w:trHeight w:val="283"/>
        </w:trPr>
        <w:tc>
          <w:tcPr>
            <w:tcW w:w="2875" w:type="dxa"/>
          </w:tcPr>
          <w:p w14:paraId="1996B3CF" w14:textId="66176986" w:rsidR="009F6064" w:rsidRPr="00D12BBA" w:rsidRDefault="009F6064" w:rsidP="007D130A">
            <w:pPr>
              <w:pStyle w:val="TableParagraph"/>
              <w:ind w:left="0"/>
            </w:pPr>
            <w:r w:rsidRPr="00D12BBA">
              <w:t>Urazy, zatrucia i powikłania po zabiegach</w:t>
            </w:r>
          </w:p>
        </w:tc>
        <w:tc>
          <w:tcPr>
            <w:tcW w:w="3870" w:type="dxa"/>
          </w:tcPr>
          <w:p w14:paraId="1996B3D0" w14:textId="2B38317E" w:rsidR="009F6064" w:rsidRPr="00D12BBA" w:rsidRDefault="009F6064" w:rsidP="007D130A">
            <w:pPr>
              <w:pStyle w:val="BodyText"/>
              <w:keepLines/>
            </w:pPr>
            <w:r w:rsidRPr="00D12BBA">
              <w:t>Stłuczenia</w:t>
            </w:r>
          </w:p>
        </w:tc>
        <w:tc>
          <w:tcPr>
            <w:tcW w:w="2333" w:type="dxa"/>
          </w:tcPr>
          <w:p w14:paraId="1996B3D1" w14:textId="25CF7343" w:rsidR="009F6064" w:rsidRPr="00D12BBA" w:rsidRDefault="009F6064" w:rsidP="007D130A">
            <w:pPr>
              <w:pStyle w:val="BodyText"/>
              <w:keepLines/>
            </w:pPr>
            <w:r w:rsidRPr="00D12BBA">
              <w:t>Często</w:t>
            </w:r>
          </w:p>
        </w:tc>
      </w:tr>
    </w:tbl>
    <w:p w14:paraId="1996B3D3" w14:textId="3F3D2AF4" w:rsidR="000B6DD7" w:rsidRPr="00D12BBA" w:rsidRDefault="00F83889" w:rsidP="00D1026C">
      <w:pPr>
        <w:ind w:left="567" w:hanging="567"/>
      </w:pPr>
      <w:r w:rsidRPr="00D12BBA">
        <w:t>+</w:t>
      </w:r>
      <w:r w:rsidRPr="00D12BBA">
        <w:tab/>
      </w:r>
      <w:r w:rsidR="00B30250" w:rsidRPr="00D12BBA">
        <w:t>Oznacza działania niepożądane, które zostały zgłoszone w związku ze zgonem.</w:t>
      </w:r>
    </w:p>
    <w:p w14:paraId="1996B3D4" w14:textId="51446EBB" w:rsidR="00F43F10" w:rsidRPr="00D12BBA" w:rsidRDefault="00F83889" w:rsidP="00D1026C">
      <w:pPr>
        <w:ind w:left="567" w:hanging="567"/>
      </w:pPr>
      <w:r w:rsidRPr="00D12BBA">
        <w:t>1</w:t>
      </w:r>
      <w:r w:rsidRPr="00D12BBA">
        <w:tab/>
      </w:r>
      <w:r w:rsidR="00B30250" w:rsidRPr="00D12BBA">
        <w:t>Oznacza działania niepożądane, które zostały zgłoszone głównie w związku z reakcjami związanymi z wlewem. Szczegółowe dane procentowe nie są dostępne.</w:t>
      </w:r>
    </w:p>
    <w:p w14:paraId="1996B3D5" w14:textId="1B288F3C" w:rsidR="00F43F10" w:rsidRPr="00D12BBA" w:rsidRDefault="00F83889" w:rsidP="00D1026C">
      <w:pPr>
        <w:ind w:left="567" w:hanging="567"/>
      </w:pPr>
      <w:r w:rsidRPr="00D12BBA">
        <w:rPr>
          <w:iCs/>
        </w:rPr>
        <w:t>*</w:t>
      </w:r>
      <w:r w:rsidRPr="00D12BBA">
        <w:rPr>
          <w:iCs/>
        </w:rPr>
        <w:tab/>
      </w:r>
      <w:r w:rsidR="00B30250" w:rsidRPr="00D12BBA">
        <w:t>Obserwowane w terapii skojarzonej po antracyklinach w skojarzeniu z taksanami.</w:t>
      </w:r>
      <w:r w:rsidR="00BD034C" w:rsidRPr="00D12BBA">
        <w:rPr>
          <w:iCs/>
        </w:rPr>
        <w:cr/>
      </w:r>
    </w:p>
    <w:p w14:paraId="1996B3D6" w14:textId="4B681604" w:rsidR="00F43F10" w:rsidRPr="00D12BBA" w:rsidRDefault="00B30250" w:rsidP="007D130A">
      <w:pPr>
        <w:pStyle w:val="BodyText"/>
      </w:pPr>
      <w:r w:rsidRPr="00D12BBA">
        <w:rPr>
          <w:u w:val="single"/>
        </w:rPr>
        <w:t>Opis wybranych działań niepożądanych</w:t>
      </w:r>
    </w:p>
    <w:p w14:paraId="1996B3D7" w14:textId="77777777" w:rsidR="00F43F10" w:rsidRPr="00D12BBA" w:rsidRDefault="00F43F10" w:rsidP="007D130A">
      <w:pPr>
        <w:pStyle w:val="BodyText"/>
      </w:pPr>
    </w:p>
    <w:p w14:paraId="1996B3D8" w14:textId="30FCB5E5" w:rsidR="00EB6AD0" w:rsidRPr="00D12BBA" w:rsidRDefault="00B30250" w:rsidP="007D130A">
      <w:pPr>
        <w:rPr>
          <w:i/>
        </w:rPr>
      </w:pPr>
      <w:r w:rsidRPr="00D12BBA">
        <w:rPr>
          <w:i/>
        </w:rPr>
        <w:t>Zaburzenia czynności serca</w:t>
      </w:r>
    </w:p>
    <w:p w14:paraId="1996B3D9" w14:textId="77777777" w:rsidR="00F43F10" w:rsidRPr="00D12BBA" w:rsidRDefault="00F43F10" w:rsidP="007D130A"/>
    <w:p w14:paraId="1996B3DA" w14:textId="08A482A7" w:rsidR="00F43F10" w:rsidRPr="00D12BBA" w:rsidRDefault="00FA1BA1" w:rsidP="007D130A">
      <w:pPr>
        <w:pStyle w:val="BodyText"/>
        <w:ind w:hanging="1"/>
      </w:pPr>
      <w:r w:rsidRPr="00D12BBA">
        <w:t>Zastoinowa niewydolność serca (NYHA Klasa II–IV) jest częstym działaniem niepożądanym związanym ze stosowaniem trastuzumabu i może prowadzić do zgonu pacjenta (patrz punkt 4.4). U chorych poddanych terapii trastuzumabem wystąpiły objawy zaburzenia czynności serca, takie jak duszność (również w pozycji leżącej), nasilenie kaszlu, obrzęk płuc, obecność trzeciego tonu serca lub zmniejszenie wartości LVEF (patrz punkt 4.4).</w:t>
      </w:r>
    </w:p>
    <w:p w14:paraId="1996B3DB" w14:textId="77777777" w:rsidR="00F43F10" w:rsidRPr="00D12BBA" w:rsidRDefault="00F43F10" w:rsidP="007D130A">
      <w:pPr>
        <w:pStyle w:val="BodyText"/>
      </w:pPr>
    </w:p>
    <w:p w14:paraId="1996B3DC" w14:textId="43FA6011" w:rsidR="00F43F10" w:rsidRPr="00D12BBA" w:rsidRDefault="00FA1BA1" w:rsidP="007D130A">
      <w:pPr>
        <w:pStyle w:val="BodyText"/>
        <w:ind w:hanging="1"/>
      </w:pPr>
      <w:r w:rsidRPr="00D12BBA">
        <w:t>W 3 rejestracyjnych badaniach klinicznych z terapią adjuwantową trastuzumabem podawanym w skojarzeniu z chemioterapią częstość zaburzeń czynności serca stopnia 3/4 (w szczególności objawowa zastoinowa niewydolność serca) była podobna u pacjentów, którzy otrzymywali samą chemioterapię (tzn. nie otrzymywali trastuzumabu), i u pacjentów, którzy otrzymali trastuzumab sekwencyjnie po chemioterapii z taksanem (0,3-0,4%). Częstość ta była największa u pacjentów, którzy otrzymywali trastuzumab jednocześnie z taksanem (2,0%). Dane dotyczące jednoczesnego stosowania trastuzumabu i antracykliny w małej dawce w ramach leczenia neoadjuwantowego są ograniczone (patrz punkt 4.4).</w:t>
      </w:r>
    </w:p>
    <w:p w14:paraId="1996B3DD" w14:textId="77777777" w:rsidR="00F43F10" w:rsidRPr="00D12BBA" w:rsidRDefault="00F43F10" w:rsidP="007D130A">
      <w:pPr>
        <w:pStyle w:val="BodyText"/>
      </w:pPr>
    </w:p>
    <w:p w14:paraId="1996B3DE" w14:textId="2FDB1D7B" w:rsidR="00F43F10" w:rsidRPr="00D12BBA" w:rsidRDefault="00FA1BA1" w:rsidP="00AD650F">
      <w:pPr>
        <w:pStyle w:val="BodyText"/>
        <w:ind w:firstLine="2"/>
      </w:pPr>
      <w:r w:rsidRPr="00D12BBA">
        <w:t>Gdy trastuzumab podawano po zakończeniu chemioterapii adjuwantowej, po okresie obserwacji o medianie wynoszącej 12 miesięcy, niewydolność serca klasy III-IV wg NYHA obserwowano u 0,6 % pacjentów z grupy leczonej 1 rok. W badaniu BO16348 po okresie obserwacji o medianie wynoszącej 8 lat, częstość występowania ciężkiej zastoinowej niewydolności serca (NYHA klasa III i IV) w trakcie 1 roku leczenia trastuzumabem wynosiła 0,8 %, a wskaźnik występowania łagodnych objawowych i bezobjawowych zaburzeń czynności lewej komory wynosił 4,6 %.</w:t>
      </w:r>
    </w:p>
    <w:p w14:paraId="1996B3DF" w14:textId="77777777" w:rsidR="00F43F10" w:rsidRPr="00D12BBA" w:rsidRDefault="00F43F10" w:rsidP="007D130A">
      <w:pPr>
        <w:pStyle w:val="BodyText"/>
      </w:pPr>
    </w:p>
    <w:p w14:paraId="1996B3E0" w14:textId="03919F03" w:rsidR="00F43F10" w:rsidRPr="00D12BBA" w:rsidRDefault="00C304C3" w:rsidP="007D130A">
      <w:pPr>
        <w:pStyle w:val="BodyText"/>
        <w:ind w:hanging="1"/>
      </w:pPr>
      <w:r w:rsidRPr="00D12BBA">
        <w:t>Odwracalność ciężkiej zastoinowej niewydolności serca (zdefiniowanej jako ciąg przynajmniej dwóch kolejnych wartości LVEF ≥ 50% po zdarzeniu) obserwowano u 71,4 % pacjentów przyjmujących trastuzumab. Odwracalność łagodnych objawowych i bezobjawowych zaburzeń czynności lewej komory wykazano u 79,5% pacjentów. Około 17 % kardiologicznych zdarzeń związanych z zaburzeniami czynności serca wystąpiło po zakończeniu terapii trastuzumabem.</w:t>
      </w:r>
    </w:p>
    <w:p w14:paraId="1996B3E1" w14:textId="77777777" w:rsidR="00F43F10" w:rsidRPr="00D12BBA" w:rsidRDefault="00F43F10" w:rsidP="007D130A">
      <w:pPr>
        <w:pStyle w:val="BodyText"/>
      </w:pPr>
    </w:p>
    <w:p w14:paraId="1996B3E2" w14:textId="67E1B612" w:rsidR="00F43F10" w:rsidRPr="00D12BBA" w:rsidRDefault="00C304C3" w:rsidP="007D130A">
      <w:pPr>
        <w:pStyle w:val="BodyText"/>
        <w:ind w:firstLine="2"/>
      </w:pPr>
      <w:r w:rsidRPr="00D12BBA">
        <w:t>W kluczowych badaniach klinicznych, w których trastuzumab stosowano w ramach leczenia paliatywnego, częstość zaburzeń czynności serca wyniosła 9 % – 12 %, w przypadku terapii skojarzonej z paklitakselem w porównaniu z 1 % – 4 % u chorych poddanych leczeniu paklitakselem w monoterapii. Natomiast u chorych, u których trastuzumab stosowano w monoterapii, częstość zaburzeń serca wyniosła 6 % – 9%. Zaburzenia czynności serca najczęściej stwierdzano u chorych poddanych jednocześnie terapii trastuzumabem i chemioterapii zawierającej antracyklinę i cyklofosfamid (27 %) i była ona istotnie większa w porównaniu z częstością tego powikłania u chorych, u których stosowano jedynie chemioterapię złożoną z antracykliny i cyklofosfamidu (7 % – 10 %). W kolejnym przeprowadzonym badaniu, w którym czynność serca monitorwano prospektywnie, objawowa niewydolność serca wystąpiła u 2,2 % chorych poddanych terapii trastuzumabem z docetakselem, natomiast u chorych w ramieniu z docetakselem w monoterapii nie obserwowano tego powikłania (0 %). U większości chorych (79 %) biorących udział w badaniach dotyczących leczenia paliatywnego, u których wystąpiły zaburzenia czynności serca, stwierdzono poprawę stanu zdrowia po zastosowaniu standardowego leczenia farmakologicznego CHF.</w:t>
      </w:r>
    </w:p>
    <w:p w14:paraId="1996B3E3" w14:textId="77777777" w:rsidR="00F43F10" w:rsidRPr="00D12BBA" w:rsidRDefault="00F43F10" w:rsidP="007D130A">
      <w:pPr>
        <w:pStyle w:val="BodyText"/>
      </w:pPr>
    </w:p>
    <w:p w14:paraId="1996B3E4" w14:textId="63E3A7C4" w:rsidR="00F43F10" w:rsidRPr="00D12BBA" w:rsidRDefault="00AE0A27" w:rsidP="007D130A">
      <w:pPr>
        <w:keepNext/>
        <w:rPr>
          <w:i/>
        </w:rPr>
      </w:pPr>
      <w:r w:rsidRPr="00D12BBA">
        <w:rPr>
          <w:i/>
        </w:rPr>
        <w:t>Reakcje związane z wlewem, reakcje rzekomoalergiczne i nadwrażliwość</w:t>
      </w:r>
    </w:p>
    <w:p w14:paraId="1996B3E5" w14:textId="77777777" w:rsidR="00EB6AD0" w:rsidRPr="00D12BBA" w:rsidRDefault="00EB6AD0" w:rsidP="007D130A">
      <w:pPr>
        <w:keepNext/>
        <w:rPr>
          <w:i/>
        </w:rPr>
      </w:pPr>
    </w:p>
    <w:p w14:paraId="1996B3E6" w14:textId="6BF882F7" w:rsidR="00F43F10" w:rsidRPr="00D12BBA" w:rsidRDefault="00AE0A27" w:rsidP="007D130A">
      <w:pPr>
        <w:pStyle w:val="BodyText"/>
        <w:ind w:hanging="1"/>
      </w:pPr>
      <w:r w:rsidRPr="00D12BBA">
        <w:rPr>
          <w:spacing w:val="-5"/>
        </w:rPr>
        <w:t>Ocenia się, że około 40% pacjentów, którzy byli leczeni trastuzumabem, doświadczyło jakiejkolwiek formy reakcji związanej z wlewem. Jednakże, większość reakcji związanych z wlewem ma nasilenie łagodne do umiarkowanego (według kategorii systemu NCI-CTC) i występuje zazwyczaj na początku terapii na przykład podczas pierwszego, drugiego i trzeciego wlewu zmniejszając częstość w kolejnych wlewach. Obserwowano następujące reakcje: dreszcze, gorączkę, duszność, niedociśnienie, świszczący oddech, skurcz oskrzeli, tachykardię, zmniejszenie saturacji krwi, niewydolność oddechową, wysypkę, nudności, wymioty i ból głowy (patrz punkt 4.4). Częstość wystąpienia reakcji związanych z wlewem biorąc pod uwagę wszystkie stopnie nasilenia różniła się pomiędzy badaniami w zależności od wskazania, metodologii zbierania danych oraz od faktu, czy trastuzumab stosowano jednocześnie z chemioterapią, czy w monoterapii.</w:t>
      </w:r>
    </w:p>
    <w:p w14:paraId="1996B3E7" w14:textId="77777777" w:rsidR="00F43F10" w:rsidRPr="00D12BBA" w:rsidRDefault="00F43F10" w:rsidP="007D130A">
      <w:pPr>
        <w:pStyle w:val="BodyText"/>
      </w:pPr>
    </w:p>
    <w:p w14:paraId="1996B3E8" w14:textId="5CFDCA99" w:rsidR="00F43F10" w:rsidRPr="00D12BBA" w:rsidRDefault="00AE0A27" w:rsidP="007D130A">
      <w:pPr>
        <w:pStyle w:val="BodyText"/>
        <w:ind w:hanging="2"/>
      </w:pPr>
      <w:r w:rsidRPr="00D12BBA">
        <w:t>Ciężkie reakcje anafilaktyczne wymagające natychmiastowej dodatkowej interwencji mogą wystąpić zazwyczaj podczas pierwszego lub drugiego wlewu trastuzumabu (patrz punkt 4.4) i mogą wiązać się ze śmiercią pacjenta.</w:t>
      </w:r>
    </w:p>
    <w:p w14:paraId="1996B3E9" w14:textId="77777777" w:rsidR="00F43F10" w:rsidRPr="00D12BBA" w:rsidRDefault="00F43F10" w:rsidP="007D130A">
      <w:pPr>
        <w:pStyle w:val="BodyText"/>
      </w:pPr>
    </w:p>
    <w:p w14:paraId="1996B3EA" w14:textId="3B8D2B67" w:rsidR="00F43F10" w:rsidRPr="00D12BBA" w:rsidRDefault="00AE0A27" w:rsidP="007D130A">
      <w:pPr>
        <w:pStyle w:val="BodyText"/>
      </w:pPr>
      <w:r w:rsidRPr="00D12BBA">
        <w:t>W pojedynczych przypadkach wystąpiły reakcje anafilaktoidalne.</w:t>
      </w:r>
    </w:p>
    <w:p w14:paraId="1996B3EB" w14:textId="77777777" w:rsidR="00F43F10" w:rsidRPr="00D12BBA" w:rsidRDefault="00F43F10" w:rsidP="007D130A">
      <w:pPr>
        <w:pStyle w:val="BodyText"/>
      </w:pPr>
    </w:p>
    <w:p w14:paraId="1996B3EC" w14:textId="696CDD34" w:rsidR="00F43F10" w:rsidRPr="00D12BBA" w:rsidRDefault="00AE0A27" w:rsidP="007D130A">
      <w:pPr>
        <w:rPr>
          <w:i/>
        </w:rPr>
      </w:pPr>
      <w:r w:rsidRPr="00D12BBA">
        <w:rPr>
          <w:i/>
        </w:rPr>
        <w:t>Toksyczność hematologiczna</w:t>
      </w:r>
    </w:p>
    <w:p w14:paraId="1996B3ED" w14:textId="77777777" w:rsidR="002D792D" w:rsidRPr="00D12BBA" w:rsidRDefault="002D792D" w:rsidP="007D130A">
      <w:pPr>
        <w:rPr>
          <w:i/>
        </w:rPr>
      </w:pPr>
    </w:p>
    <w:p w14:paraId="1996B3EE" w14:textId="6064BF13" w:rsidR="00F43F10" w:rsidRPr="00D12BBA" w:rsidRDefault="00AE0A27" w:rsidP="007D130A">
      <w:pPr>
        <w:pStyle w:val="BodyText"/>
        <w:ind w:hanging="1"/>
      </w:pPr>
      <w:r w:rsidRPr="00D12BBA">
        <w:t>Gorączka neutropeniczna, leukopenia, niedokrwistość, trombocytopenia i neutropenia występowały bardzo często. Częstość występowania hipoprotrombinemii nie jest znana. Ryzyko neutropenii może być nieznacznie zwiększone przy podawaniu trastuzumabu wraz z docetakselem u pacjenów po leczeniu antracyklinami.</w:t>
      </w:r>
    </w:p>
    <w:p w14:paraId="1996B3EF" w14:textId="77777777" w:rsidR="00F43F10" w:rsidRPr="00D12BBA" w:rsidRDefault="00F43F10" w:rsidP="007D130A">
      <w:pPr>
        <w:pStyle w:val="BodyText"/>
      </w:pPr>
    </w:p>
    <w:p w14:paraId="1996B3F0" w14:textId="78A5A459" w:rsidR="00F43F10" w:rsidRPr="00D12BBA" w:rsidRDefault="00AE0A27" w:rsidP="007D130A">
      <w:pPr>
        <w:rPr>
          <w:i/>
        </w:rPr>
      </w:pPr>
      <w:r w:rsidRPr="00D12BBA">
        <w:rPr>
          <w:i/>
        </w:rPr>
        <w:t>Zdarzenia związane z układem oddechowym</w:t>
      </w:r>
    </w:p>
    <w:p w14:paraId="1996B3F1" w14:textId="77777777" w:rsidR="00EB6AD0" w:rsidRPr="00D12BBA" w:rsidRDefault="00EB6AD0" w:rsidP="007D130A">
      <w:pPr>
        <w:rPr>
          <w:i/>
        </w:rPr>
      </w:pPr>
    </w:p>
    <w:p w14:paraId="1996B3F2" w14:textId="6BCBEA6F" w:rsidR="00F43F10" w:rsidRPr="00D12BBA" w:rsidRDefault="00AE0A27" w:rsidP="007D130A">
      <w:pPr>
        <w:pStyle w:val="BodyText"/>
        <w:ind w:firstLine="3"/>
      </w:pPr>
      <w:r w:rsidRPr="00D12BBA">
        <w:t>Ciężkie działania niepożądane ze strony układu oddechowego występują w związku ze stosowaniem trastuzumabu i mogą wiązać się ze śmiercią pacjenta. Zawierają one wymieniane poniżej, ale nieograniczone tylko do tych wymienianych nacieki w płucach, ostry zespół zaburzeń oddechowych, zapalenie płuc, śródmiąższowe zapalenie płuc, wysięk w opłucnej, zaburzenia oddechowe, ostry obrzęk płuc i niewydolność oddechowa (patrz punkt. 4.4).</w:t>
      </w:r>
    </w:p>
    <w:p w14:paraId="1996B3F3" w14:textId="77777777" w:rsidR="00F43F10" w:rsidRPr="00D12BBA" w:rsidRDefault="00F43F10" w:rsidP="007D130A">
      <w:pPr>
        <w:pStyle w:val="BodyText"/>
      </w:pPr>
    </w:p>
    <w:p w14:paraId="1996B3F4" w14:textId="0F6BA34A" w:rsidR="00F43F10" w:rsidRPr="00D12BBA" w:rsidRDefault="004F0AF9" w:rsidP="007D130A">
      <w:pPr>
        <w:pStyle w:val="BodyText"/>
        <w:ind w:hanging="1"/>
      </w:pPr>
      <w:r w:rsidRPr="00D12BBA">
        <w:t>Szczegóły dotyczące minimalizacji ryzyka są spójne z europejskim planem zarządzania ryzykiem i są przedstawione w (sekcji 4.4) Specjalne ostrzeżenia i środki ostrożności.</w:t>
      </w:r>
    </w:p>
    <w:p w14:paraId="1996B3F5" w14:textId="77777777" w:rsidR="00B3125E" w:rsidRPr="00D12BBA" w:rsidRDefault="00B3125E" w:rsidP="007D130A">
      <w:pPr>
        <w:pStyle w:val="BodyText"/>
        <w:ind w:hanging="1"/>
      </w:pPr>
    </w:p>
    <w:p w14:paraId="1996B3F6" w14:textId="042A254A" w:rsidR="00F43F10" w:rsidRPr="00D12BBA" w:rsidRDefault="004F0AF9" w:rsidP="007D130A">
      <w:pPr>
        <w:pStyle w:val="BodyText"/>
      </w:pPr>
      <w:r w:rsidRPr="00D12BBA">
        <w:rPr>
          <w:u w:val="single"/>
        </w:rPr>
        <w:t>Immunogenność</w:t>
      </w:r>
    </w:p>
    <w:p w14:paraId="1996B3F7" w14:textId="77777777" w:rsidR="00F43F10" w:rsidRPr="00D12BBA" w:rsidRDefault="00F43F10" w:rsidP="007D130A">
      <w:pPr>
        <w:pStyle w:val="BodyText"/>
      </w:pPr>
    </w:p>
    <w:p w14:paraId="1996B3F8" w14:textId="78088962" w:rsidR="00F43F10" w:rsidRPr="00D12BBA" w:rsidRDefault="00D10D26" w:rsidP="007D130A">
      <w:pPr>
        <w:pStyle w:val="BodyText"/>
        <w:ind w:hanging="1"/>
      </w:pPr>
      <w:r w:rsidRPr="00D12BBA">
        <w:t>W badaniu z leczeniem neoadjuwantowym-adjuwantowym EBC (BO22227), przy medianie obserwacji przekraczającej 70 miesięcy, 10,1% (30/296) pacjentów leczonych trastuzumabem w formie dożylnej wytworzyło skierowane przeciwko niemu przeciwciała. Neutralizujące przeciwciała przeciw trastuzumabowi wykryto w próbkach po rozpoczęciu leczenia u 2 z 30 pacjentów z grupy leczonej trastuzumabem w formie dożylnej.</w:t>
      </w:r>
    </w:p>
    <w:p w14:paraId="1996B3F9" w14:textId="77777777" w:rsidR="00F43F10" w:rsidRPr="00D12BBA" w:rsidRDefault="00F43F10" w:rsidP="007D130A">
      <w:pPr>
        <w:pStyle w:val="BodyText"/>
      </w:pPr>
    </w:p>
    <w:p w14:paraId="1996B3FA" w14:textId="71F056A7" w:rsidR="00F43F10" w:rsidRPr="00D12BBA" w:rsidRDefault="00D10D26" w:rsidP="007D130A">
      <w:pPr>
        <w:pStyle w:val="BodyText"/>
        <w:ind w:hanging="1"/>
      </w:pPr>
      <w:r w:rsidRPr="00D12BBA">
        <w:t>Znaczenie kliniczne tych przeciwciał nie jest znane. Obecność przeciwciał przeciwko trastuzumabowi nie miała wpływu na właściwości farmakokinetyczne, skuteczność (określaną przez całkowitą odpowiedź patologiczną [pCR] i przeżycie wolne od zdarzeń [EFS]) i bezpieczeństwo wyrażone przez wystąpienie reakcji związanych z podaniem (ARRs) trastuzumabu w formie dożylnej.</w:t>
      </w:r>
    </w:p>
    <w:p w14:paraId="1996B3FB" w14:textId="77777777" w:rsidR="00EB6AD0" w:rsidRPr="00D12BBA" w:rsidRDefault="00EB6AD0" w:rsidP="007D130A">
      <w:pPr>
        <w:pStyle w:val="BodyText"/>
        <w:ind w:hanging="1"/>
      </w:pPr>
    </w:p>
    <w:p w14:paraId="1996B3FC" w14:textId="77C86430" w:rsidR="00EB6AD0" w:rsidRPr="00D12BBA" w:rsidRDefault="00D10D26" w:rsidP="007D130A">
      <w:pPr>
        <w:pStyle w:val="BodyText"/>
        <w:ind w:hanging="2"/>
      </w:pPr>
      <w:r w:rsidRPr="00D12BBA">
        <w:t>Brak jest dostępnych danych dotyczących immunogenności trastuzumabu w raku żołądka.</w:t>
      </w:r>
    </w:p>
    <w:p w14:paraId="1996B3FD" w14:textId="77777777" w:rsidR="00EB6AD0" w:rsidRPr="00D12BBA" w:rsidRDefault="00EB6AD0" w:rsidP="007D130A">
      <w:pPr>
        <w:pStyle w:val="BodyText"/>
        <w:ind w:hanging="2"/>
      </w:pPr>
    </w:p>
    <w:p w14:paraId="1996B3FE" w14:textId="722CC48C" w:rsidR="00F43F10" w:rsidRPr="00D12BBA" w:rsidRDefault="00D10D26" w:rsidP="007D130A">
      <w:pPr>
        <w:pStyle w:val="BodyText"/>
        <w:ind w:hanging="2"/>
        <w:rPr>
          <w:u w:val="single"/>
        </w:rPr>
      </w:pPr>
      <w:r w:rsidRPr="00D12BBA">
        <w:rPr>
          <w:u w:val="single"/>
        </w:rPr>
        <w:t>Zgłaszanie podejrzewanych działań niepożądanych</w:t>
      </w:r>
    </w:p>
    <w:p w14:paraId="1996B3FF" w14:textId="77777777" w:rsidR="00EB6AD0" w:rsidRPr="00D12BBA" w:rsidRDefault="00EB6AD0" w:rsidP="007D130A">
      <w:pPr>
        <w:pStyle w:val="BodyText"/>
        <w:ind w:hanging="2"/>
      </w:pPr>
    </w:p>
    <w:p w14:paraId="1996B400" w14:textId="421A21C2" w:rsidR="00B3125E" w:rsidRPr="00D12BBA" w:rsidRDefault="00D10D26" w:rsidP="007D130A">
      <w:pPr>
        <w:pStyle w:val="BodyText"/>
      </w:pPr>
      <w:r w:rsidRPr="00D12BBA">
        <w:t>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w:t>
      </w:r>
      <w:r w:rsidR="00F83889" w:rsidRPr="00D12BBA">
        <w:t xml:space="preserve"> </w:t>
      </w:r>
      <w:r w:rsidR="00ED7A6A" w:rsidRPr="00D12BBA">
        <w:rPr>
          <w:shd w:val="clear" w:color="auto" w:fill="C1C1C1"/>
        </w:rPr>
        <w:t xml:space="preserve">krajowego systemu zgłaszania wymienionego w </w:t>
      </w:r>
      <w:hyperlink r:id="rId14" w:history="1">
        <w:r w:rsidR="00ED7A6A" w:rsidRPr="00D12BBA">
          <w:rPr>
            <w:rStyle w:val="Hyperlink"/>
            <w:shd w:val="clear" w:color="auto" w:fill="C1C1C1"/>
          </w:rPr>
          <w:t>załączniku</w:t>
        </w:r>
        <w:r w:rsidR="00F83889" w:rsidRPr="00D12BBA">
          <w:rPr>
            <w:rStyle w:val="Hyperlink"/>
            <w:shd w:val="clear" w:color="auto" w:fill="C1C1C1"/>
          </w:rPr>
          <w:t xml:space="preserve"> V</w:t>
        </w:r>
      </w:hyperlink>
      <w:r w:rsidR="00F83889" w:rsidRPr="00D12BBA">
        <w:t>.</w:t>
      </w:r>
    </w:p>
    <w:p w14:paraId="1996B401" w14:textId="77777777" w:rsidR="00F43F10" w:rsidRPr="00D12BBA" w:rsidRDefault="00F43F10" w:rsidP="007D130A">
      <w:pPr>
        <w:pStyle w:val="BodyText"/>
      </w:pPr>
    </w:p>
    <w:p w14:paraId="1996B402" w14:textId="4B464F9C" w:rsidR="00F43F10" w:rsidRPr="00D12BBA" w:rsidRDefault="009F5333" w:rsidP="007D130A">
      <w:pPr>
        <w:pStyle w:val="Heading1"/>
      </w:pPr>
      <w:r w:rsidRPr="00D12BBA">
        <w:t>4.9</w:t>
      </w:r>
      <w:r w:rsidRPr="00D12BBA">
        <w:tab/>
      </w:r>
      <w:r w:rsidR="00D918B5" w:rsidRPr="00D12BBA">
        <w:t>Przedawkowanie</w:t>
      </w:r>
    </w:p>
    <w:p w14:paraId="1996B403" w14:textId="77777777" w:rsidR="00F43F10" w:rsidRPr="00D12BBA" w:rsidRDefault="00F43F10" w:rsidP="007D130A">
      <w:pPr>
        <w:pStyle w:val="BodyText"/>
        <w:keepNext/>
        <w:rPr>
          <w:b/>
        </w:rPr>
      </w:pPr>
    </w:p>
    <w:p w14:paraId="1996B404" w14:textId="45BAB711" w:rsidR="00F43F10" w:rsidRPr="00D12BBA" w:rsidRDefault="00D918B5" w:rsidP="007D130A">
      <w:pPr>
        <w:pStyle w:val="BodyText"/>
      </w:pPr>
      <w:r w:rsidRPr="00D12BBA">
        <w:t xml:space="preserve">Brak doświadczeń dotyczących przedawkowania w badaniach klinicznych u ludzi. W badaniach klinicznych nie podawano produktu </w:t>
      </w:r>
      <w:r w:rsidR="00DB6C4E" w:rsidRPr="00D12BBA">
        <w:t>trastuzumab</w:t>
      </w:r>
      <w:r w:rsidRPr="00D12BBA">
        <w:t xml:space="preserve"> w pojedynczych dawkach większych niż 10 mg/kg mc; w badaniu klinicznym u pacjentów z rakiem żołądka z przerzutami oceniano stosowanie dawki podtrzymującej 10 mg/kg w co 3 tygodniowym schemacie dawkowania po wcześniejszym zastosowaniu dawki nasycającej 8 mg/kg. Dawki nieprzekraczające tego poziomu były dobrze tolerowane.</w:t>
      </w:r>
    </w:p>
    <w:p w14:paraId="1996B405" w14:textId="77777777" w:rsidR="00F43F10" w:rsidRPr="00D12BBA" w:rsidRDefault="00F43F10" w:rsidP="007D130A">
      <w:pPr>
        <w:pStyle w:val="BodyText"/>
      </w:pPr>
    </w:p>
    <w:p w14:paraId="1996B406" w14:textId="77777777" w:rsidR="00F43F10" w:rsidRPr="00D12BBA" w:rsidRDefault="00F43F10" w:rsidP="007D130A">
      <w:pPr>
        <w:pStyle w:val="BodyText"/>
      </w:pPr>
    </w:p>
    <w:p w14:paraId="1996B407" w14:textId="0F69D5AB" w:rsidR="00F43F10" w:rsidRPr="00D12BBA" w:rsidRDefault="009F5333" w:rsidP="007D130A">
      <w:pPr>
        <w:pStyle w:val="Heading1"/>
      </w:pPr>
      <w:r w:rsidRPr="00D12BBA">
        <w:t>5.</w:t>
      </w:r>
      <w:r w:rsidRPr="00D12BBA">
        <w:tab/>
      </w:r>
      <w:r w:rsidR="00DB6C4E" w:rsidRPr="00D12BBA">
        <w:t>WŁAŚCIWOŚCI FARMAKOLOGICZNE</w:t>
      </w:r>
    </w:p>
    <w:p w14:paraId="1996B408" w14:textId="77777777" w:rsidR="00F43F10" w:rsidRPr="00D12BBA" w:rsidRDefault="00F43F10" w:rsidP="007D130A">
      <w:pPr>
        <w:pStyle w:val="BodyText"/>
        <w:keepNext/>
        <w:rPr>
          <w:b/>
        </w:rPr>
      </w:pPr>
    </w:p>
    <w:p w14:paraId="1996B409" w14:textId="61FFA0DF" w:rsidR="00F43F10" w:rsidRPr="00D12BBA" w:rsidRDefault="009F5333" w:rsidP="007D130A">
      <w:pPr>
        <w:pStyle w:val="Heading1"/>
      </w:pPr>
      <w:r w:rsidRPr="00D12BBA">
        <w:t>5.1</w:t>
      </w:r>
      <w:r w:rsidRPr="00D12BBA">
        <w:tab/>
      </w:r>
      <w:r w:rsidR="00DB6C4E" w:rsidRPr="00D12BBA">
        <w:t>Właściwości farmakodynamiczne</w:t>
      </w:r>
    </w:p>
    <w:p w14:paraId="1996B40A" w14:textId="77777777" w:rsidR="00F43F10" w:rsidRPr="00D12BBA" w:rsidRDefault="00F43F10" w:rsidP="007D130A">
      <w:pPr>
        <w:pStyle w:val="BodyText"/>
        <w:keepNext/>
        <w:rPr>
          <w:b/>
        </w:rPr>
      </w:pPr>
    </w:p>
    <w:p w14:paraId="1996B40B" w14:textId="2BFE437A" w:rsidR="00F43F10" w:rsidRPr="00D12BBA" w:rsidRDefault="00DB6C4E" w:rsidP="007D130A">
      <w:pPr>
        <w:pStyle w:val="BodyText"/>
      </w:pPr>
      <w:r w:rsidRPr="00D12BBA">
        <w:t>Grupa farmakoterapeutyczna: leki przeciwnowotworowe, przeciwciała monoklonalne, kod ATC: L01FD01</w:t>
      </w:r>
    </w:p>
    <w:p w14:paraId="1996B40C" w14:textId="77777777" w:rsidR="00F43F10" w:rsidRPr="00D12BBA" w:rsidRDefault="00F43F10" w:rsidP="007D130A">
      <w:pPr>
        <w:pStyle w:val="BodyText"/>
      </w:pPr>
    </w:p>
    <w:p w14:paraId="1996B40D" w14:textId="714F1CF2" w:rsidR="00F43F10" w:rsidRPr="00D12BBA" w:rsidRDefault="00863CA8" w:rsidP="007D130A">
      <w:pPr>
        <w:pStyle w:val="BodyText"/>
      </w:pPr>
      <w:r w:rsidRPr="00D12BBA">
        <w:t xml:space="preserve">Tuznue jest produktem leczniczym biopodobnym. Szczegółowe informacje są dostępne na stronie internetowej Europejskiej Agencji Leków </w:t>
      </w:r>
      <w:hyperlink r:id="rId15" w:history="1">
        <w:r w:rsidRPr="00D12BBA">
          <w:rPr>
            <w:rStyle w:val="Hyperlink"/>
          </w:rPr>
          <w:t>https://www.ema.europa.eu</w:t>
        </w:r>
      </w:hyperlink>
      <w:r w:rsidRPr="00D12BBA">
        <w:t>.</w:t>
      </w:r>
    </w:p>
    <w:p w14:paraId="1996B40E" w14:textId="77777777" w:rsidR="00F43F10" w:rsidRPr="00D12BBA" w:rsidRDefault="00F43F10" w:rsidP="007D130A">
      <w:pPr>
        <w:pStyle w:val="BodyText"/>
      </w:pPr>
    </w:p>
    <w:p w14:paraId="1996B40F" w14:textId="0B80540B" w:rsidR="00F43F10" w:rsidRPr="00D12BBA" w:rsidRDefault="0002065B" w:rsidP="007D130A">
      <w:pPr>
        <w:pStyle w:val="BodyText"/>
      </w:pPr>
      <w:r w:rsidRPr="00D12BBA">
        <w:t xml:space="preserve">Trastuzumab jest rekombinowanym humanizowanym przeciwciałem monoklonalnym IgG1, które łączy się wybiórczo z receptorem ludzkiego naskórkowego czynnika wzrostu typu 2 (receptora HER2). Nadekspresja HER2 występuje w 20%-30% przypadków pierwotnych nowotworów piersi. Badania mające na celu określenie częstości występowania nadekspresji HER2 w raku żołądka z wykorzystaniem badań immunohistochemicznych (IHC) oraz fluorescencyjnej hybrydyzacji </w:t>
      </w:r>
      <w:r w:rsidRPr="00D12BBA">
        <w:rPr>
          <w:i/>
          <w:iCs/>
        </w:rPr>
        <w:t>in situ</w:t>
      </w:r>
      <w:r w:rsidRPr="00D12BBA">
        <w:t xml:space="preserve"> (FISH) lub chromogenicznej hybrydyzacj </w:t>
      </w:r>
      <w:r w:rsidRPr="00D12BBA">
        <w:rPr>
          <w:i/>
          <w:iCs/>
        </w:rPr>
        <w:t>in situ</w:t>
      </w:r>
      <w:r w:rsidRPr="00D12BBA">
        <w:t xml:space="preserve"> (CISH) wykazały dużą zmienność w tym zakresie z wartościami od 6,8% do 34,0% dla IHC oraz 7,1% do 42,6% w przypadku FISH. Badania dowodzą, że pacjenci z rakiem piersi, w których występuje nadekspresja receptora HER2, mają krótszy czas przeżycia bez objawów choroby w porównaniu do pacjentów z nowotworami bez nadekspresji receptora HER2. Zewnątrzkomórkowa domena receptora (ECD, p105) może złuszczać się do krwi i można ją oznaczać w próbkach surowicy krwi.</w:t>
      </w:r>
    </w:p>
    <w:p w14:paraId="1996B410" w14:textId="77777777" w:rsidR="00F43F10" w:rsidRPr="00D12BBA" w:rsidRDefault="00F43F10" w:rsidP="007D130A">
      <w:pPr>
        <w:pStyle w:val="BodyText"/>
      </w:pPr>
    </w:p>
    <w:p w14:paraId="1996B411" w14:textId="33A7DE87" w:rsidR="00F43F10" w:rsidRPr="00D12BBA" w:rsidRDefault="00B4477B" w:rsidP="007D130A">
      <w:pPr>
        <w:pStyle w:val="BodyText"/>
        <w:rPr>
          <w:u w:val="single"/>
        </w:rPr>
      </w:pPr>
      <w:r w:rsidRPr="00D12BBA">
        <w:rPr>
          <w:u w:val="single"/>
        </w:rPr>
        <w:t>Mechanizm działan</w:t>
      </w:r>
    </w:p>
    <w:p w14:paraId="1996B412" w14:textId="77777777" w:rsidR="00EB6AD0" w:rsidRPr="00D12BBA" w:rsidRDefault="00EB6AD0" w:rsidP="007D130A">
      <w:pPr>
        <w:pStyle w:val="BodyText"/>
      </w:pPr>
    </w:p>
    <w:p w14:paraId="1996B413" w14:textId="61914875" w:rsidR="00F43F10" w:rsidRPr="00D12BBA" w:rsidRDefault="00B4477B" w:rsidP="007D130A">
      <w:pPr>
        <w:pStyle w:val="BodyText"/>
        <w:ind w:hanging="1"/>
      </w:pPr>
      <w:r w:rsidRPr="00D12BBA">
        <w:t xml:space="preserve">Trastuzumab wiąże się z dużym powinowactwem i specyficznością z subdomeną IV związaną z błoną w regionie zewnątrzkomórkowej domeny receptora HER2. Związanie trastuzumabu z receptorem HER2 hamuje niezależne od ligandu, przekazywanie sygnału przez HER2 i zapobiega proteolitycznemu rozszczepieniu zewnątrzkomórkowej domeny jako mechanizmowi aktywacji HER2. W rezultacie trastuzumab hamuje proliferację komórek guza, które wykazują nadekspresję receptora HER2 co wykazano zarówno w badaniach </w:t>
      </w:r>
      <w:r w:rsidRPr="00D12BBA">
        <w:rPr>
          <w:i/>
          <w:iCs/>
        </w:rPr>
        <w:t>in vitro</w:t>
      </w:r>
      <w:r w:rsidRPr="00D12BBA">
        <w:t xml:space="preserve"> jak i u zwierząt. Dodatkowo, trastuzumab jest silnym mediatorem cytotoksyczności komórkowej zależnej od przeciwciał (ADCC). </w:t>
      </w:r>
      <w:r w:rsidRPr="00D12BBA">
        <w:rPr>
          <w:i/>
          <w:iCs/>
        </w:rPr>
        <w:t>In vitro</w:t>
      </w:r>
      <w:r w:rsidRPr="00D12BBA">
        <w:t xml:space="preserve"> wykazano, że cytotoksyczność typu ADCC stymulowana trastuzumabem jest preferencyjnie wywierana na komórki guza wykazujące nadekspresję HER2 w porównaniu z komórkami guza bez nadekspresji HER2.</w:t>
      </w:r>
    </w:p>
    <w:p w14:paraId="1996B414" w14:textId="77777777" w:rsidR="00B3125E" w:rsidRPr="00D12BBA" w:rsidRDefault="00B3125E" w:rsidP="007D130A">
      <w:pPr>
        <w:pStyle w:val="BodyText"/>
        <w:rPr>
          <w:u w:val="single"/>
        </w:rPr>
      </w:pPr>
    </w:p>
    <w:p w14:paraId="1996B415" w14:textId="3150E040" w:rsidR="00F43F10" w:rsidRPr="00D12BBA" w:rsidRDefault="00985F57" w:rsidP="007D130A">
      <w:pPr>
        <w:pStyle w:val="BodyText"/>
      </w:pPr>
      <w:r w:rsidRPr="00D12BBA">
        <w:rPr>
          <w:u w:val="single"/>
        </w:rPr>
        <w:t>Wykrywanie nadekspresji receptora HER2 lub amplifikacja genu HER2</w:t>
      </w:r>
    </w:p>
    <w:p w14:paraId="1996B416" w14:textId="77777777" w:rsidR="00F43F10" w:rsidRPr="00D12BBA" w:rsidRDefault="00F43F10" w:rsidP="007D130A">
      <w:pPr>
        <w:pStyle w:val="BodyText"/>
      </w:pPr>
    </w:p>
    <w:p w14:paraId="1996B417" w14:textId="7D27898F" w:rsidR="00F43F10" w:rsidRPr="00D12BBA" w:rsidRDefault="00985F57" w:rsidP="007D130A">
      <w:pPr>
        <w:rPr>
          <w:i/>
        </w:rPr>
      </w:pPr>
      <w:r w:rsidRPr="00D12BBA">
        <w:rPr>
          <w:i/>
        </w:rPr>
        <w:t>Wykrywanie nadekspresji receptora HER2 lub amplifikacja genu HER2 w raku piersi</w:t>
      </w:r>
    </w:p>
    <w:p w14:paraId="1996B418" w14:textId="77777777" w:rsidR="00BE671E" w:rsidRPr="00D12BBA" w:rsidRDefault="00BE671E" w:rsidP="007D130A">
      <w:pPr>
        <w:rPr>
          <w:i/>
        </w:rPr>
      </w:pPr>
    </w:p>
    <w:p w14:paraId="1996B419" w14:textId="211A3216" w:rsidR="00F43F10" w:rsidRPr="00D12BBA" w:rsidRDefault="00985F57" w:rsidP="007D130A">
      <w:pPr>
        <w:pStyle w:val="BodyText"/>
      </w:pPr>
      <w:r w:rsidRPr="00D12BBA">
        <w:t>Produkt trastuzumab należy podawać wyłącznie pacjentom z nadekspresją receptora HER2 w komórkach guza lub amplifikacją genu HER2, oznaczoną za pomocą odpowiednio walidowanych testów. Nadekspresję HER2 należy diagnozować za pomocą metody immunohistochemicznej (IHC) – analizy utrwalonych produktów guza (patrz punkt 4.4). Amplifikacja genu HER2 powinna być badana przy użyciu metody fluorescencyjnej hybrydyzacji in situ (FISH) lub chromogenicznej hybrydyzacji in situ (CISH) w tkance guza utrwalonej w bloczkach parafinowych. Do leczenia produktem Tuznue kwalifikują się pacjenci, u których występuje silna nadekspresja receptora HER2, oceniana w skali stosowanej metody immunohistochemicznej (IHC) na 3+ lub dodatni wynik FISH lub CISH.</w:t>
      </w:r>
    </w:p>
    <w:p w14:paraId="1996B41A" w14:textId="77777777" w:rsidR="00F43F10" w:rsidRPr="00D12BBA" w:rsidRDefault="00F43F10" w:rsidP="007D130A">
      <w:pPr>
        <w:pStyle w:val="BodyText"/>
      </w:pPr>
    </w:p>
    <w:p w14:paraId="1996B41B" w14:textId="1E342DCA" w:rsidR="00F43F10" w:rsidRPr="00D12BBA" w:rsidRDefault="00D22F90" w:rsidP="007D130A">
      <w:pPr>
        <w:pStyle w:val="BodyText"/>
        <w:jc w:val="both"/>
      </w:pPr>
      <w:r w:rsidRPr="00D12BBA">
        <w:t>W celu zapewnienia dokładności i powtarzalności wyników, testy powinny być przeprowadzane w specjalistycznych laboratoriach zapewniających wiarygodność metod diagnostycznych.</w:t>
      </w:r>
    </w:p>
    <w:p w14:paraId="1996B41C" w14:textId="77777777" w:rsidR="00F43F10" w:rsidRPr="00D12BBA" w:rsidRDefault="00F43F10" w:rsidP="007D130A">
      <w:pPr>
        <w:pStyle w:val="BodyText"/>
      </w:pPr>
    </w:p>
    <w:p w14:paraId="1996B41D" w14:textId="4EA57C34" w:rsidR="00F43F10" w:rsidRPr="00D12BBA" w:rsidRDefault="00D22F90" w:rsidP="007D130A">
      <w:pPr>
        <w:pStyle w:val="BodyText"/>
      </w:pPr>
      <w:r w:rsidRPr="00D12BBA">
        <w:t>Zalecaną skalę oceny barwienia za pomocą metody IHC przedstawiono w tabeli 2:</w:t>
      </w:r>
    </w:p>
    <w:p w14:paraId="1996B41E" w14:textId="77777777" w:rsidR="00F43F10" w:rsidRPr="00D12BBA" w:rsidRDefault="00F43F10" w:rsidP="007D130A">
      <w:pPr>
        <w:pStyle w:val="BodyText"/>
      </w:pPr>
    </w:p>
    <w:p w14:paraId="1996B41F" w14:textId="275579BD" w:rsidR="00F43F10" w:rsidRPr="00D12BBA" w:rsidRDefault="00D22F90" w:rsidP="007D130A">
      <w:pPr>
        <w:pStyle w:val="BodyText"/>
        <w:keepNext/>
      </w:pPr>
      <w:r w:rsidRPr="00D12BBA">
        <w:t>Tabela 2 Zalecana skala oceny barwienia metodą IHC w raku piersi</w:t>
      </w:r>
    </w:p>
    <w:p w14:paraId="1996B420" w14:textId="77777777" w:rsidR="00BE671E" w:rsidRPr="00D12BBA" w:rsidRDefault="00BE671E" w:rsidP="007D130A">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3"/>
        <w:gridCol w:w="4940"/>
        <w:gridCol w:w="2958"/>
      </w:tblGrid>
      <w:tr w:rsidR="00762991" w:rsidRPr="00D12BBA" w14:paraId="1996B424" w14:textId="77777777" w:rsidTr="007F593B">
        <w:trPr>
          <w:trHeight w:val="283"/>
        </w:trPr>
        <w:tc>
          <w:tcPr>
            <w:tcW w:w="1165" w:type="dxa"/>
          </w:tcPr>
          <w:p w14:paraId="1996B421" w14:textId="4D319130" w:rsidR="00BE671E" w:rsidRPr="00D12BBA" w:rsidRDefault="006C5486" w:rsidP="007D130A">
            <w:pPr>
              <w:pStyle w:val="BodyText"/>
              <w:rPr>
                <w:b/>
                <w:bCs/>
              </w:rPr>
            </w:pPr>
            <w:r w:rsidRPr="00D12BBA">
              <w:rPr>
                <w:b/>
                <w:bCs/>
              </w:rPr>
              <w:t>Skala</w:t>
            </w:r>
          </w:p>
        </w:tc>
        <w:tc>
          <w:tcPr>
            <w:tcW w:w="4950" w:type="dxa"/>
          </w:tcPr>
          <w:p w14:paraId="1996B422" w14:textId="648B5071" w:rsidR="00BE671E" w:rsidRPr="00D12BBA" w:rsidRDefault="006C5486" w:rsidP="007D130A">
            <w:pPr>
              <w:pStyle w:val="BodyText"/>
              <w:rPr>
                <w:b/>
                <w:bCs/>
              </w:rPr>
            </w:pPr>
            <w:r w:rsidRPr="00D12BBA">
              <w:rPr>
                <w:b/>
                <w:bCs/>
              </w:rPr>
              <w:t>Wzór barwienia</w:t>
            </w:r>
          </w:p>
        </w:tc>
        <w:tc>
          <w:tcPr>
            <w:tcW w:w="2963" w:type="dxa"/>
          </w:tcPr>
          <w:p w14:paraId="1996B423" w14:textId="4241AB81" w:rsidR="00BE671E" w:rsidRPr="00D12BBA" w:rsidRDefault="006C5486" w:rsidP="007D130A">
            <w:pPr>
              <w:pStyle w:val="BodyText"/>
              <w:rPr>
                <w:b/>
                <w:bCs/>
              </w:rPr>
            </w:pPr>
            <w:r w:rsidRPr="00D12BBA">
              <w:rPr>
                <w:b/>
                <w:bCs/>
              </w:rPr>
              <w:t>Wynik oceny nadekspresji HER2</w:t>
            </w:r>
          </w:p>
        </w:tc>
      </w:tr>
      <w:tr w:rsidR="00762991" w:rsidRPr="00D12BBA" w14:paraId="1996B428" w14:textId="77777777" w:rsidTr="007F593B">
        <w:trPr>
          <w:trHeight w:val="283"/>
        </w:trPr>
        <w:tc>
          <w:tcPr>
            <w:tcW w:w="1165" w:type="dxa"/>
          </w:tcPr>
          <w:p w14:paraId="1996B425" w14:textId="77777777" w:rsidR="00BE671E" w:rsidRPr="00D12BBA" w:rsidRDefault="00F83889" w:rsidP="007D130A">
            <w:pPr>
              <w:pStyle w:val="BodyText"/>
            </w:pPr>
            <w:r w:rsidRPr="00D12BBA">
              <w:t>0</w:t>
            </w:r>
          </w:p>
        </w:tc>
        <w:tc>
          <w:tcPr>
            <w:tcW w:w="4950" w:type="dxa"/>
          </w:tcPr>
          <w:p w14:paraId="1996B426" w14:textId="321609EA" w:rsidR="00BE671E" w:rsidRPr="00D12BBA" w:rsidRDefault="006C5486" w:rsidP="007D130A">
            <w:pPr>
              <w:pStyle w:val="TableParagraph"/>
              <w:ind w:left="0"/>
            </w:pPr>
            <w:r w:rsidRPr="00D12BBA">
              <w:t>Brak wybarwienia lub wybarwienie błony komórkowej obserwowane w &lt; 10% komórek guza</w:t>
            </w:r>
          </w:p>
        </w:tc>
        <w:tc>
          <w:tcPr>
            <w:tcW w:w="2963" w:type="dxa"/>
          </w:tcPr>
          <w:p w14:paraId="1996B427" w14:textId="00EE6A4D" w:rsidR="00BE671E" w:rsidRPr="00D12BBA" w:rsidRDefault="006C5486" w:rsidP="007D130A">
            <w:pPr>
              <w:pStyle w:val="BodyText"/>
            </w:pPr>
            <w:r w:rsidRPr="00D12BBA">
              <w:t>Negatywny</w:t>
            </w:r>
          </w:p>
        </w:tc>
      </w:tr>
      <w:tr w:rsidR="00762991" w:rsidRPr="00D12BBA" w14:paraId="1996B42C" w14:textId="77777777" w:rsidTr="007F593B">
        <w:trPr>
          <w:trHeight w:val="283"/>
        </w:trPr>
        <w:tc>
          <w:tcPr>
            <w:tcW w:w="1165" w:type="dxa"/>
          </w:tcPr>
          <w:p w14:paraId="1996B429" w14:textId="77777777" w:rsidR="00BE671E" w:rsidRPr="00D12BBA" w:rsidRDefault="00F83889" w:rsidP="007D130A">
            <w:pPr>
              <w:pStyle w:val="BodyText"/>
            </w:pPr>
            <w:r w:rsidRPr="00D12BBA">
              <w:t>1+</w:t>
            </w:r>
          </w:p>
        </w:tc>
        <w:tc>
          <w:tcPr>
            <w:tcW w:w="4950" w:type="dxa"/>
          </w:tcPr>
          <w:p w14:paraId="1996B42A" w14:textId="095A8670" w:rsidR="00BE671E" w:rsidRPr="00D12BBA" w:rsidRDefault="006C5486" w:rsidP="007D130A">
            <w:pPr>
              <w:pStyle w:val="TableParagraph"/>
              <w:ind w:left="0" w:right="267"/>
            </w:pPr>
            <w:r w:rsidRPr="00D12BBA">
              <w:t>Blade/ledwie zauważalne wybarwienie wykryte w &gt; 10% komórek guza. W komórkach są wybarwione jedynie części ich błony komórkowej</w:t>
            </w:r>
          </w:p>
        </w:tc>
        <w:tc>
          <w:tcPr>
            <w:tcW w:w="2963" w:type="dxa"/>
          </w:tcPr>
          <w:p w14:paraId="1996B42B" w14:textId="3F176671" w:rsidR="00BE671E" w:rsidRPr="00D12BBA" w:rsidRDefault="006C5486" w:rsidP="007D130A">
            <w:pPr>
              <w:pStyle w:val="BodyText"/>
            </w:pPr>
            <w:r w:rsidRPr="00D12BBA">
              <w:t>Negatywny</w:t>
            </w:r>
          </w:p>
        </w:tc>
      </w:tr>
      <w:tr w:rsidR="00762991" w:rsidRPr="00D12BBA" w14:paraId="1996B430" w14:textId="77777777" w:rsidTr="007F593B">
        <w:trPr>
          <w:trHeight w:val="283"/>
        </w:trPr>
        <w:tc>
          <w:tcPr>
            <w:tcW w:w="1165" w:type="dxa"/>
          </w:tcPr>
          <w:p w14:paraId="1996B42D" w14:textId="77777777" w:rsidR="00BE671E" w:rsidRPr="00D12BBA" w:rsidRDefault="00F83889" w:rsidP="007D130A">
            <w:pPr>
              <w:pStyle w:val="BodyText"/>
            </w:pPr>
            <w:r w:rsidRPr="00D12BBA">
              <w:t>2+</w:t>
            </w:r>
          </w:p>
        </w:tc>
        <w:tc>
          <w:tcPr>
            <w:tcW w:w="4950" w:type="dxa"/>
          </w:tcPr>
          <w:p w14:paraId="1996B42E" w14:textId="4C70172C" w:rsidR="00BE671E" w:rsidRPr="00D12BBA" w:rsidRDefault="006C5486" w:rsidP="007D130A">
            <w:pPr>
              <w:pStyle w:val="TableParagraph"/>
              <w:ind w:left="0"/>
            </w:pPr>
            <w:r w:rsidRPr="00D12BBA">
              <w:t>Lekkie do umiarkowanego całkowite wybarwienie błony komórkowej wykrywane w &gt; 10% komórek guza</w:t>
            </w:r>
          </w:p>
        </w:tc>
        <w:tc>
          <w:tcPr>
            <w:tcW w:w="2963" w:type="dxa"/>
          </w:tcPr>
          <w:p w14:paraId="1996B42F" w14:textId="732FBCF6" w:rsidR="00BE671E" w:rsidRPr="00D12BBA" w:rsidRDefault="006C5486" w:rsidP="007D130A">
            <w:pPr>
              <w:pStyle w:val="BodyText"/>
            </w:pPr>
            <w:r w:rsidRPr="00D12BBA">
              <w:t>Wątpliwy</w:t>
            </w:r>
          </w:p>
        </w:tc>
      </w:tr>
      <w:tr w:rsidR="00762991" w:rsidRPr="00D12BBA" w14:paraId="1996B434" w14:textId="77777777" w:rsidTr="007F593B">
        <w:trPr>
          <w:trHeight w:val="283"/>
        </w:trPr>
        <w:tc>
          <w:tcPr>
            <w:tcW w:w="1165" w:type="dxa"/>
          </w:tcPr>
          <w:p w14:paraId="1996B431" w14:textId="77777777" w:rsidR="00BE671E" w:rsidRPr="00D12BBA" w:rsidRDefault="00F83889" w:rsidP="007D130A">
            <w:pPr>
              <w:pStyle w:val="BodyText"/>
            </w:pPr>
            <w:r w:rsidRPr="00D12BBA">
              <w:t>3+</w:t>
            </w:r>
          </w:p>
        </w:tc>
        <w:tc>
          <w:tcPr>
            <w:tcW w:w="4950" w:type="dxa"/>
          </w:tcPr>
          <w:p w14:paraId="1996B432" w14:textId="544129E4" w:rsidR="00BE671E" w:rsidRPr="00D12BBA" w:rsidRDefault="006C5486" w:rsidP="007D130A">
            <w:pPr>
              <w:pStyle w:val="TableParagraph"/>
              <w:ind w:left="0"/>
            </w:pPr>
            <w:r w:rsidRPr="00D12BBA">
              <w:t>Silne wybarwienie całkowite błony komórkowej wykrywane w &gt; 10% komórek guza</w:t>
            </w:r>
          </w:p>
        </w:tc>
        <w:tc>
          <w:tcPr>
            <w:tcW w:w="2963" w:type="dxa"/>
          </w:tcPr>
          <w:p w14:paraId="1996B433" w14:textId="0F70297F" w:rsidR="00BE671E" w:rsidRPr="00D12BBA" w:rsidRDefault="0066215D" w:rsidP="007D130A">
            <w:pPr>
              <w:pStyle w:val="BodyText"/>
            </w:pPr>
            <w:r w:rsidRPr="00D12BBA">
              <w:t>Dodatni</w:t>
            </w:r>
          </w:p>
        </w:tc>
      </w:tr>
    </w:tbl>
    <w:p w14:paraId="1996B435" w14:textId="77777777" w:rsidR="00BE671E" w:rsidRPr="00D12BBA" w:rsidRDefault="00BE671E" w:rsidP="007D130A">
      <w:pPr>
        <w:pStyle w:val="BodyText"/>
      </w:pPr>
    </w:p>
    <w:p w14:paraId="1996B436" w14:textId="1D578D93" w:rsidR="00F43F10" w:rsidRPr="00D12BBA" w:rsidRDefault="001879E0" w:rsidP="007D130A">
      <w:pPr>
        <w:pStyle w:val="BodyText"/>
      </w:pPr>
      <w:r w:rsidRPr="00D12BBA">
        <w:t>Generalnie, wynik badania FISH jest określany jako dodatni w przypadku, gdy stosunek liczby kopii genu HER2 w komórce nowotworowej do liczby chromosomu17 jest większy lub równy 2, a w przypadku gdy nie oznaczano liczby chromosomu17, gdy w komórce nowotworowej występują więcej niż 4 kopie genu HER2.</w:t>
      </w:r>
    </w:p>
    <w:p w14:paraId="1996B437" w14:textId="77777777" w:rsidR="00F43F10" w:rsidRPr="00D12BBA" w:rsidRDefault="00F43F10" w:rsidP="007D130A">
      <w:pPr>
        <w:pStyle w:val="BodyText"/>
      </w:pPr>
    </w:p>
    <w:p w14:paraId="1996B438" w14:textId="0862ECB3" w:rsidR="00F43F10" w:rsidRPr="00D12BBA" w:rsidRDefault="001879E0" w:rsidP="007D130A">
      <w:pPr>
        <w:pStyle w:val="BodyText"/>
      </w:pPr>
      <w:r w:rsidRPr="00D12BBA">
        <w:t>Generalnie, wynik badania CISH jest określany jako dodatni w przypadku, gdy liczba kopii genu HER2 w ponad 50% komórek nowotworowych jest większa niż 5 kopii na jądro komórkowe.</w:t>
      </w:r>
    </w:p>
    <w:p w14:paraId="1996B439" w14:textId="77777777" w:rsidR="00F43F10" w:rsidRPr="00D12BBA" w:rsidRDefault="00F43F10" w:rsidP="007D130A">
      <w:pPr>
        <w:pStyle w:val="BodyText"/>
      </w:pPr>
    </w:p>
    <w:p w14:paraId="1996B43A" w14:textId="067013C3" w:rsidR="00F43F10" w:rsidRPr="00D12BBA" w:rsidRDefault="0094335D" w:rsidP="007D130A">
      <w:pPr>
        <w:pStyle w:val="BodyText"/>
        <w:ind w:hanging="2"/>
      </w:pPr>
      <w:r w:rsidRPr="00D12BBA">
        <w:t>W celu uzyskania szczegółowych instrukcji wykonywania analizy i interpretacji wyników badań metodami FISH lub CISH należy zapoznać się z informacjami zawartymi w opakowaniach odpowiednich zaaprobowanych zestawów testów. Należy również uwzględnić obowiązujące zalecenia dotyczące postępowania diagnostycznego w oznaczaniu HER2.</w:t>
      </w:r>
    </w:p>
    <w:p w14:paraId="1996B43B" w14:textId="77777777" w:rsidR="007C79C5" w:rsidRPr="00D12BBA" w:rsidRDefault="007C79C5" w:rsidP="007D130A">
      <w:pPr>
        <w:pStyle w:val="BodyText"/>
        <w:ind w:hanging="2"/>
      </w:pPr>
    </w:p>
    <w:p w14:paraId="1996B43C" w14:textId="6B725F77" w:rsidR="00F43F10" w:rsidRPr="00D12BBA" w:rsidRDefault="0094335D" w:rsidP="007D130A">
      <w:pPr>
        <w:pStyle w:val="BodyText"/>
      </w:pPr>
      <w:r w:rsidRPr="00D12BBA">
        <w:t>W przypadku stosowania innych metod oznaczania ekspresji białka HER2 lub amplifikacji genu, oznaczenia takie powinny być wykonywane tylko w laboratoriach zdolnych do zapewnienia odpowiedniej jakości oznaczeń. Oznaczenia takie muszą być wystarczająco precyzyjne i dokładne, aby wykazać nadekspresję HER2 i muszą umożliwiać rozróżnienie pomiędzy umiarkowaną (2+) a silną (3+) nadekspresją HER2.</w:t>
      </w:r>
    </w:p>
    <w:p w14:paraId="1996B43D" w14:textId="77777777" w:rsidR="00F43F10" w:rsidRPr="00D12BBA" w:rsidRDefault="00F43F10" w:rsidP="007D130A">
      <w:pPr>
        <w:pStyle w:val="BodyText"/>
      </w:pPr>
    </w:p>
    <w:p w14:paraId="1996B43E" w14:textId="607A9AC2" w:rsidR="00F43F10" w:rsidRPr="00D12BBA" w:rsidRDefault="0094335D" w:rsidP="007D130A">
      <w:pPr>
        <w:rPr>
          <w:i/>
        </w:rPr>
      </w:pPr>
      <w:r w:rsidRPr="00D12BBA">
        <w:rPr>
          <w:i/>
        </w:rPr>
        <w:t>Wykrywanie nadekspresji receptora HER2 lub amplifikacji genu HER2 w raku żołądka</w:t>
      </w:r>
    </w:p>
    <w:p w14:paraId="1996B43F" w14:textId="77777777" w:rsidR="00BE671E" w:rsidRPr="00D12BBA" w:rsidRDefault="00BE671E" w:rsidP="007D130A">
      <w:pPr>
        <w:rPr>
          <w:i/>
        </w:rPr>
      </w:pPr>
    </w:p>
    <w:p w14:paraId="1996B440" w14:textId="6304FC43" w:rsidR="00F43F10" w:rsidRPr="00D12BBA" w:rsidRDefault="0094335D" w:rsidP="007D130A">
      <w:pPr>
        <w:pStyle w:val="BodyText"/>
      </w:pPr>
      <w:r w:rsidRPr="00D12BBA">
        <w:t>Do wykrywania nadekspresji receptora HER2 lub amplifikacji genów powinny być używane tylko dokładne i walidowane testy. IHC jest metodą rekomendowaną jako badanie przesiewowe i w przypadku, kiedy ocena statusu amplifikacji genu HER2 jest potrzebna, powinna być używana zarówno metoda hybrydyzacji in situ z użyciem srebra (SISH) jak i technika FISH. Technika SISH jest zalecana do jednoczesnej oceny histologii guza i morfologii. W celu zapewnienia walidacji i powtarzalności procedur badania, ocena HER2 musi być wykonywana w pracowniach, gdzie personel był przeszkolony. Pełna instrukcja dotycząca dokładności oceny i interpretacji wyników powinna być zaczerpnięta z informacji dołączonej do komercyjnych testów do oznaczenia HER2.</w:t>
      </w:r>
    </w:p>
    <w:p w14:paraId="1996B441" w14:textId="77777777" w:rsidR="00E44A30" w:rsidRPr="00D12BBA" w:rsidRDefault="00E44A30" w:rsidP="007D130A">
      <w:pPr>
        <w:pStyle w:val="BodyText"/>
      </w:pPr>
    </w:p>
    <w:p w14:paraId="1996B442" w14:textId="5B4CF1A1" w:rsidR="00F43F10" w:rsidRPr="00D12BBA" w:rsidRDefault="0094335D" w:rsidP="007D130A">
      <w:pPr>
        <w:pStyle w:val="BodyText"/>
      </w:pPr>
      <w:r w:rsidRPr="00D12BBA">
        <w:t>W badaniu ToGA (BO18255), pacjenci z nadekspresją receptora HER2 wyrażoną przez IHC3+ lub pozytywny wynik FISH byli definiowani jako HER2-dodatni i włączani do badania. W oparciu o wyniki tego badania należy stwierdzić, że korzystne efekty były ograniczone do pacjentów z najwyższym poziomem nadekspresji białka HER2, zdefiniowanym jako IHC na 3+ lub IHC na 2+ z pozytywnym wynikiem oceny FISH.</w:t>
      </w:r>
    </w:p>
    <w:p w14:paraId="1996B443" w14:textId="77777777" w:rsidR="00F43F10" w:rsidRPr="00D12BBA" w:rsidRDefault="00F43F10" w:rsidP="007D130A">
      <w:pPr>
        <w:pStyle w:val="BodyText"/>
      </w:pPr>
    </w:p>
    <w:p w14:paraId="1996B444" w14:textId="6CEAB116" w:rsidR="00F43F10" w:rsidRPr="00D12BBA" w:rsidRDefault="0094335D" w:rsidP="007D130A">
      <w:pPr>
        <w:pStyle w:val="BodyText"/>
      </w:pPr>
      <w:r w:rsidRPr="00D12BBA">
        <w:t>W badaniu porównującym metody (badanie D008548) zaobserwowano wysoki stopień zgodności (&gt;</w:t>
      </w:r>
      <w:r w:rsidR="00702A60" w:rsidRPr="00D12BBA">
        <w:t> </w:t>
      </w:r>
      <w:r w:rsidRPr="00D12BBA">
        <w:t>95%) dla badań technikami SISH i FISH stosowaną do wykrywania amplifikacji genu HER2 u chorych na raka żołądka.</w:t>
      </w:r>
    </w:p>
    <w:p w14:paraId="1996B445" w14:textId="77777777" w:rsidR="00F43F10" w:rsidRPr="00D12BBA" w:rsidRDefault="00F43F10" w:rsidP="007D130A">
      <w:pPr>
        <w:pStyle w:val="BodyText"/>
      </w:pPr>
    </w:p>
    <w:p w14:paraId="1996B446" w14:textId="7D2A0CA9" w:rsidR="00F43F10" w:rsidRPr="00D12BBA" w:rsidRDefault="0094335D" w:rsidP="007D130A">
      <w:pPr>
        <w:pStyle w:val="BodyText"/>
        <w:ind w:firstLine="1"/>
      </w:pPr>
      <w:r w:rsidRPr="00D12BBA">
        <w:t>Nadekspresja receptora HER2 powinna być wykrywana przy użyciu metod immunohistochemicznych (IHC) - utrwalonych bloczków guza; amplifikacja genu HER2 powinna być wykazywana metodami hybrydyzacji in situ używając SISH albo FISH w utrwalonych bloczkach guza.</w:t>
      </w:r>
    </w:p>
    <w:p w14:paraId="1996B447" w14:textId="77777777" w:rsidR="00F43F10" w:rsidRPr="00D12BBA" w:rsidRDefault="00F43F10" w:rsidP="007D130A">
      <w:pPr>
        <w:pStyle w:val="BodyText"/>
      </w:pPr>
    </w:p>
    <w:p w14:paraId="1996B448" w14:textId="2A562F45" w:rsidR="00F43F10" w:rsidRPr="00D12BBA" w:rsidRDefault="0094335D" w:rsidP="007D130A">
      <w:pPr>
        <w:pStyle w:val="BodyText"/>
      </w:pPr>
      <w:r w:rsidRPr="00D12BBA">
        <w:t>Zalecaną skalę oceny barwienia za pomocą metody IHC przedstawiono w tabeli 3:</w:t>
      </w:r>
    </w:p>
    <w:p w14:paraId="1996B449" w14:textId="77777777" w:rsidR="006938A6" w:rsidRPr="00D12BBA" w:rsidRDefault="006938A6" w:rsidP="007D130A">
      <w:pPr>
        <w:pStyle w:val="BodyText"/>
      </w:pPr>
    </w:p>
    <w:p w14:paraId="1996B44A" w14:textId="52F23201" w:rsidR="00563F3E" w:rsidRPr="00D12BBA" w:rsidRDefault="0094335D" w:rsidP="007D130A">
      <w:pPr>
        <w:keepNext/>
        <w:adjustRightInd w:val="0"/>
      </w:pPr>
      <w:r w:rsidRPr="00D12BBA">
        <w:t>Tabela 3 Zalecana skala oceny barwienia metodą IHC w raku żołądka</w:t>
      </w:r>
    </w:p>
    <w:p w14:paraId="1996B44B" w14:textId="77777777" w:rsidR="00BE671E" w:rsidRPr="00D12BBA" w:rsidRDefault="00BE671E" w:rsidP="007D130A">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3"/>
        <w:gridCol w:w="2964"/>
        <w:gridCol w:w="3144"/>
        <w:gridCol w:w="1880"/>
      </w:tblGrid>
      <w:tr w:rsidR="00762991" w:rsidRPr="00D12BBA" w14:paraId="1996B450" w14:textId="77777777" w:rsidTr="009F2C97">
        <w:trPr>
          <w:trHeight w:val="283"/>
          <w:tblHeader/>
        </w:trPr>
        <w:tc>
          <w:tcPr>
            <w:tcW w:w="1075" w:type="dxa"/>
          </w:tcPr>
          <w:p w14:paraId="1996B44C" w14:textId="69C33CC9" w:rsidR="00BE671E" w:rsidRPr="00D12BBA" w:rsidRDefault="0094335D" w:rsidP="007D130A">
            <w:pPr>
              <w:adjustRightInd w:val="0"/>
              <w:rPr>
                <w:b/>
                <w:bCs/>
              </w:rPr>
            </w:pPr>
            <w:r w:rsidRPr="00D12BBA">
              <w:rPr>
                <w:b/>
                <w:bCs/>
              </w:rPr>
              <w:t>Skala</w:t>
            </w:r>
          </w:p>
        </w:tc>
        <w:tc>
          <w:tcPr>
            <w:tcW w:w="2970" w:type="dxa"/>
          </w:tcPr>
          <w:p w14:paraId="1996B44D" w14:textId="6A09A79D" w:rsidR="00BE671E" w:rsidRPr="00D12BBA" w:rsidRDefault="0094335D" w:rsidP="007D130A">
            <w:pPr>
              <w:adjustRightInd w:val="0"/>
              <w:rPr>
                <w:b/>
                <w:bCs/>
              </w:rPr>
            </w:pPr>
            <w:r w:rsidRPr="00D12BBA">
              <w:rPr>
                <w:b/>
                <w:bCs/>
              </w:rPr>
              <w:t>Materiał chirurgiczny – wzór barwienia</w:t>
            </w:r>
          </w:p>
        </w:tc>
        <w:tc>
          <w:tcPr>
            <w:tcW w:w="3150" w:type="dxa"/>
          </w:tcPr>
          <w:p w14:paraId="1996B44E" w14:textId="31168FF7" w:rsidR="00BE671E" w:rsidRPr="00D12BBA" w:rsidRDefault="0094335D" w:rsidP="007D130A">
            <w:pPr>
              <w:adjustRightInd w:val="0"/>
              <w:rPr>
                <w:b/>
                <w:bCs/>
              </w:rPr>
            </w:pPr>
            <w:r w:rsidRPr="00D12BBA">
              <w:rPr>
                <w:b/>
                <w:bCs/>
              </w:rPr>
              <w:t>Materiał biopsyjny –</w:t>
            </w:r>
            <w:r w:rsidR="001D5B87" w:rsidRPr="00D12BBA">
              <w:rPr>
                <w:b/>
                <w:bCs/>
              </w:rPr>
              <w:t xml:space="preserve"> </w:t>
            </w:r>
            <w:r w:rsidRPr="00D12BBA">
              <w:rPr>
                <w:b/>
                <w:bCs/>
              </w:rPr>
              <w:t>Wzór barwienia</w:t>
            </w:r>
          </w:p>
        </w:tc>
        <w:tc>
          <w:tcPr>
            <w:tcW w:w="1883" w:type="dxa"/>
          </w:tcPr>
          <w:p w14:paraId="1996B44F" w14:textId="16BCC159" w:rsidR="00BE671E" w:rsidRPr="00D12BBA" w:rsidRDefault="001D5B87" w:rsidP="007D130A">
            <w:pPr>
              <w:adjustRightInd w:val="0"/>
              <w:rPr>
                <w:b/>
                <w:bCs/>
              </w:rPr>
            </w:pPr>
            <w:r w:rsidRPr="00D12BBA">
              <w:rPr>
                <w:b/>
                <w:bCs/>
              </w:rPr>
              <w:t>Wynik oceny nadekspresji HER2</w:t>
            </w:r>
          </w:p>
        </w:tc>
      </w:tr>
      <w:tr w:rsidR="00762991" w:rsidRPr="00D12BBA" w14:paraId="1996B455" w14:textId="77777777" w:rsidTr="009F2C97">
        <w:trPr>
          <w:trHeight w:val="283"/>
        </w:trPr>
        <w:tc>
          <w:tcPr>
            <w:tcW w:w="1075" w:type="dxa"/>
          </w:tcPr>
          <w:p w14:paraId="1996B451" w14:textId="77777777" w:rsidR="00BE671E" w:rsidRPr="00D12BBA" w:rsidRDefault="00F83889" w:rsidP="007D130A">
            <w:pPr>
              <w:adjustRightInd w:val="0"/>
            </w:pPr>
            <w:r w:rsidRPr="00D12BBA">
              <w:t>0</w:t>
            </w:r>
          </w:p>
        </w:tc>
        <w:tc>
          <w:tcPr>
            <w:tcW w:w="2970" w:type="dxa"/>
          </w:tcPr>
          <w:p w14:paraId="1996B452" w14:textId="77A7E458" w:rsidR="00BE671E" w:rsidRPr="00D12BBA" w:rsidRDefault="001D5B87" w:rsidP="007D130A">
            <w:pPr>
              <w:adjustRightInd w:val="0"/>
            </w:pPr>
            <w:r w:rsidRPr="00D12BBA">
              <w:t>Brak wybarwienia lub wybarwienie błony komórkowej obserwowane w &lt;</w:t>
            </w:r>
            <w:r w:rsidR="009F2C97" w:rsidRPr="00D12BBA">
              <w:t> </w:t>
            </w:r>
            <w:r w:rsidRPr="00D12BBA">
              <w:t>10% komórek guza</w:t>
            </w:r>
          </w:p>
        </w:tc>
        <w:tc>
          <w:tcPr>
            <w:tcW w:w="3150" w:type="dxa"/>
          </w:tcPr>
          <w:p w14:paraId="1996B453" w14:textId="2E68E4F3" w:rsidR="00BE671E" w:rsidRPr="00D12BBA" w:rsidRDefault="001D5B87" w:rsidP="007D130A">
            <w:pPr>
              <w:adjustRightInd w:val="0"/>
            </w:pPr>
            <w:r w:rsidRPr="00D12BBA">
              <w:t>Brak wybarwienia lub wybarwienie błony komórkowej jakiejkolwiek komórki guza</w:t>
            </w:r>
          </w:p>
        </w:tc>
        <w:tc>
          <w:tcPr>
            <w:tcW w:w="1883" w:type="dxa"/>
          </w:tcPr>
          <w:p w14:paraId="1996B454" w14:textId="50347365" w:rsidR="00BE671E" w:rsidRPr="00D12BBA" w:rsidRDefault="001D5B87" w:rsidP="007D130A">
            <w:pPr>
              <w:adjustRightInd w:val="0"/>
            </w:pPr>
            <w:r w:rsidRPr="00D12BBA">
              <w:t>Negatywny</w:t>
            </w:r>
          </w:p>
        </w:tc>
      </w:tr>
      <w:tr w:rsidR="00762991" w:rsidRPr="00D12BBA" w14:paraId="1996B45A" w14:textId="77777777" w:rsidTr="009F2C97">
        <w:trPr>
          <w:trHeight w:val="283"/>
        </w:trPr>
        <w:tc>
          <w:tcPr>
            <w:tcW w:w="1075" w:type="dxa"/>
          </w:tcPr>
          <w:p w14:paraId="1996B456" w14:textId="77777777" w:rsidR="00BE671E" w:rsidRPr="00D12BBA" w:rsidRDefault="00F83889" w:rsidP="007D130A">
            <w:pPr>
              <w:adjustRightInd w:val="0"/>
            </w:pPr>
            <w:r w:rsidRPr="00D12BBA">
              <w:t>1+</w:t>
            </w:r>
          </w:p>
        </w:tc>
        <w:tc>
          <w:tcPr>
            <w:tcW w:w="2970" w:type="dxa"/>
          </w:tcPr>
          <w:p w14:paraId="1996B457" w14:textId="6403B2B2" w:rsidR="00BE671E" w:rsidRPr="00D12BBA" w:rsidRDefault="001D5B87" w:rsidP="007D130A">
            <w:pPr>
              <w:adjustRightInd w:val="0"/>
            </w:pPr>
            <w:r w:rsidRPr="00D12BBA">
              <w:t>Blade/ledwie zauważalne wybarwienie wykryte w ≥ 10% komórek guza; w komórkach są wybarwione jedynie części ich błony komórkowej</w:t>
            </w:r>
          </w:p>
        </w:tc>
        <w:tc>
          <w:tcPr>
            <w:tcW w:w="3150" w:type="dxa"/>
          </w:tcPr>
          <w:p w14:paraId="1996B458" w14:textId="792434B3" w:rsidR="00BE671E" w:rsidRPr="00D12BBA" w:rsidRDefault="001D5B87" w:rsidP="007D130A">
            <w:pPr>
              <w:adjustRightInd w:val="0"/>
            </w:pPr>
            <w:r w:rsidRPr="00D12BBA">
              <w:t>Grupa komórek nowotworowych z bladym/ledwie zauważalnym wybarwieniem błony komórkowej niezależnie od odsetka wybarwionych komórek</w:t>
            </w:r>
          </w:p>
        </w:tc>
        <w:tc>
          <w:tcPr>
            <w:tcW w:w="1883" w:type="dxa"/>
          </w:tcPr>
          <w:p w14:paraId="1996B459" w14:textId="19368AB6" w:rsidR="00BE671E" w:rsidRPr="00D12BBA" w:rsidRDefault="001D5B87" w:rsidP="007D130A">
            <w:pPr>
              <w:adjustRightInd w:val="0"/>
            </w:pPr>
            <w:r w:rsidRPr="00D12BBA">
              <w:t>Negatywny</w:t>
            </w:r>
          </w:p>
        </w:tc>
      </w:tr>
      <w:tr w:rsidR="00762991" w:rsidRPr="00D12BBA" w14:paraId="1996B45F" w14:textId="77777777" w:rsidTr="009F2C97">
        <w:trPr>
          <w:trHeight w:val="283"/>
        </w:trPr>
        <w:tc>
          <w:tcPr>
            <w:tcW w:w="1075" w:type="dxa"/>
          </w:tcPr>
          <w:p w14:paraId="1996B45B" w14:textId="77777777" w:rsidR="00BE671E" w:rsidRPr="00D12BBA" w:rsidRDefault="00F83889" w:rsidP="007D130A">
            <w:pPr>
              <w:adjustRightInd w:val="0"/>
            </w:pPr>
            <w:r w:rsidRPr="00D12BBA">
              <w:t>2+</w:t>
            </w:r>
          </w:p>
        </w:tc>
        <w:tc>
          <w:tcPr>
            <w:tcW w:w="2970" w:type="dxa"/>
          </w:tcPr>
          <w:p w14:paraId="1996B45C" w14:textId="7209F60D" w:rsidR="00BE671E" w:rsidRPr="00D12BBA" w:rsidRDefault="001D5B87" w:rsidP="007D130A">
            <w:pPr>
              <w:adjustRightInd w:val="0"/>
            </w:pPr>
            <w:r w:rsidRPr="00D12BBA">
              <w:t>Lekkie do umiarkowanego całkowite, podstawnoboczne lub boczne wybarwienie błony komórkowej wykrywane w ≥ 10% komórek guza</w:t>
            </w:r>
          </w:p>
        </w:tc>
        <w:tc>
          <w:tcPr>
            <w:tcW w:w="3150" w:type="dxa"/>
          </w:tcPr>
          <w:p w14:paraId="1996B45D" w14:textId="49BE6586" w:rsidR="00BE671E" w:rsidRPr="00D12BBA" w:rsidRDefault="001D5B87" w:rsidP="007D130A">
            <w:pPr>
              <w:adjustRightInd w:val="0"/>
            </w:pPr>
            <w:r w:rsidRPr="00D12BBA">
              <w:t>Grupa komórek nowotworowych z lekkim do umiarkowanego całkowitym, podstawnobocznym lub bocznym wybarwieniem błony komórkowej niezależnie od odsetka wybarwionych komórek</w:t>
            </w:r>
          </w:p>
        </w:tc>
        <w:tc>
          <w:tcPr>
            <w:tcW w:w="1883" w:type="dxa"/>
          </w:tcPr>
          <w:p w14:paraId="1996B45E" w14:textId="2CA1334A" w:rsidR="00BE671E" w:rsidRPr="00D12BBA" w:rsidRDefault="00FD49BF" w:rsidP="007D130A">
            <w:pPr>
              <w:adjustRightInd w:val="0"/>
            </w:pPr>
            <w:r w:rsidRPr="00D12BBA">
              <w:t>Wątpliwy</w:t>
            </w:r>
          </w:p>
        </w:tc>
      </w:tr>
      <w:tr w:rsidR="00762991" w:rsidRPr="00D12BBA" w14:paraId="1996B464" w14:textId="77777777" w:rsidTr="009F2C97">
        <w:trPr>
          <w:trHeight w:val="283"/>
        </w:trPr>
        <w:tc>
          <w:tcPr>
            <w:tcW w:w="1075" w:type="dxa"/>
          </w:tcPr>
          <w:p w14:paraId="1996B460" w14:textId="77777777" w:rsidR="00BE671E" w:rsidRPr="00D12BBA" w:rsidRDefault="00F83889" w:rsidP="007D130A">
            <w:pPr>
              <w:keepLines/>
              <w:adjustRightInd w:val="0"/>
            </w:pPr>
            <w:r w:rsidRPr="00D12BBA">
              <w:t>3+</w:t>
            </w:r>
          </w:p>
        </w:tc>
        <w:tc>
          <w:tcPr>
            <w:tcW w:w="2970" w:type="dxa"/>
          </w:tcPr>
          <w:p w14:paraId="1996B461" w14:textId="65BC5F31" w:rsidR="00BE671E" w:rsidRPr="00D12BBA" w:rsidRDefault="001D5B87" w:rsidP="007D130A">
            <w:pPr>
              <w:keepLines/>
              <w:adjustRightInd w:val="0"/>
            </w:pPr>
            <w:r w:rsidRPr="00D12BBA">
              <w:t>Silne całkowite, podstawnoboczne lub boczne wybarwienie błony komórkowej wykrywane w ≥ 10% komórek guza</w:t>
            </w:r>
          </w:p>
        </w:tc>
        <w:tc>
          <w:tcPr>
            <w:tcW w:w="3150" w:type="dxa"/>
          </w:tcPr>
          <w:p w14:paraId="1996B462" w14:textId="0F33FA10" w:rsidR="00BE671E" w:rsidRPr="00D12BBA" w:rsidRDefault="001D5B87" w:rsidP="007D130A">
            <w:pPr>
              <w:keepLines/>
              <w:adjustRightInd w:val="0"/>
            </w:pPr>
            <w:r w:rsidRPr="00D12BBA">
              <w:t>Grupa komórek nowotworowych z silnym całkowitym, podstawnobocznym lub bocznym wybarwieniem błony komórkowej niezależnie od odsetka wybarwionych komórek</w:t>
            </w:r>
          </w:p>
        </w:tc>
        <w:tc>
          <w:tcPr>
            <w:tcW w:w="1883" w:type="dxa"/>
          </w:tcPr>
          <w:p w14:paraId="1996B463" w14:textId="4A5226F5" w:rsidR="00BE671E" w:rsidRPr="00D12BBA" w:rsidRDefault="00FD49BF" w:rsidP="007D130A">
            <w:pPr>
              <w:keepLines/>
              <w:adjustRightInd w:val="0"/>
            </w:pPr>
            <w:r w:rsidRPr="00D12BBA">
              <w:t>Dodatni</w:t>
            </w:r>
          </w:p>
        </w:tc>
      </w:tr>
    </w:tbl>
    <w:p w14:paraId="1996B465" w14:textId="77777777" w:rsidR="00BE671E" w:rsidRPr="00D12BBA" w:rsidRDefault="00BE671E" w:rsidP="007D130A">
      <w:pPr>
        <w:adjustRightInd w:val="0"/>
        <w:rPr>
          <w:b/>
          <w:bCs/>
        </w:rPr>
      </w:pPr>
    </w:p>
    <w:p w14:paraId="1996B466" w14:textId="1FE49A74" w:rsidR="00F43F10" w:rsidRPr="00D12BBA" w:rsidRDefault="00FD49BF" w:rsidP="007D130A">
      <w:pPr>
        <w:pStyle w:val="BodyText"/>
      </w:pPr>
      <w:r w:rsidRPr="00D12BBA">
        <w:t>Generalnie, wynik badania SISH lub FISH jest określany jako dodatni w przypadku, gdy stosunek liczby kopii genu HER2 w komórce nowotworowej do liczby kopii chromosomu 17 jest większy lub równy 2.</w:t>
      </w:r>
    </w:p>
    <w:p w14:paraId="1996B467" w14:textId="77777777" w:rsidR="00F43F10" w:rsidRPr="00D12BBA" w:rsidRDefault="00F43F10" w:rsidP="007D130A">
      <w:pPr>
        <w:pStyle w:val="BodyText"/>
      </w:pPr>
    </w:p>
    <w:p w14:paraId="1996B468" w14:textId="5CA9D257" w:rsidR="00F43F10" w:rsidRPr="00D12BBA" w:rsidRDefault="00FD49BF" w:rsidP="007D130A">
      <w:pPr>
        <w:pStyle w:val="BodyText"/>
      </w:pPr>
      <w:r w:rsidRPr="00D12BBA">
        <w:rPr>
          <w:u w:val="single"/>
        </w:rPr>
        <w:t>Skuteczność kliniczna i bezpieczeństwo stosowania</w:t>
      </w:r>
    </w:p>
    <w:p w14:paraId="1996B469" w14:textId="77777777" w:rsidR="00F43F10" w:rsidRPr="00D12BBA" w:rsidRDefault="00F43F10" w:rsidP="007D130A">
      <w:pPr>
        <w:pStyle w:val="BodyText"/>
      </w:pPr>
    </w:p>
    <w:p w14:paraId="1996B46A" w14:textId="5FDA4CF3" w:rsidR="00F43F10" w:rsidRPr="00D12BBA" w:rsidRDefault="00FD49BF" w:rsidP="007D130A">
      <w:pPr>
        <w:rPr>
          <w:i/>
        </w:rPr>
      </w:pPr>
      <w:r w:rsidRPr="00D12BBA">
        <w:rPr>
          <w:i/>
          <w:u w:val="single"/>
        </w:rPr>
        <w:t>Rak piersi z przerzutami</w:t>
      </w:r>
    </w:p>
    <w:p w14:paraId="1996B46B" w14:textId="77777777" w:rsidR="00F43F10" w:rsidRPr="00D12BBA" w:rsidRDefault="00F43F10" w:rsidP="007D130A">
      <w:pPr>
        <w:pStyle w:val="BodyText"/>
        <w:rPr>
          <w:i/>
        </w:rPr>
      </w:pPr>
    </w:p>
    <w:p w14:paraId="1996B46C" w14:textId="062DC12A" w:rsidR="00F43F10" w:rsidRPr="00D12BBA" w:rsidRDefault="00FD49BF" w:rsidP="007D130A">
      <w:pPr>
        <w:pStyle w:val="BodyText"/>
        <w:ind w:hanging="1"/>
      </w:pPr>
      <w:r w:rsidRPr="00D12BBA">
        <w:t>Trastuzumab był stosowany w badaniach klinicznych w monoterapii u pacjentów z rakiem piersi z przerzutami, u których w komórkach guza stwierdzono nadekspresję receptora HER2 oraz u pacjentów niereagujących na leczenie rozsianej choroby nowotworowej jednym lub więcej niż jednym schematem chemioterapii (tylko trastuzumab).</w:t>
      </w:r>
    </w:p>
    <w:p w14:paraId="1996B46D" w14:textId="77777777" w:rsidR="00F43F10" w:rsidRPr="00D12BBA" w:rsidRDefault="00F43F10" w:rsidP="007D130A">
      <w:pPr>
        <w:pStyle w:val="BodyText"/>
      </w:pPr>
    </w:p>
    <w:p w14:paraId="1996B46E" w14:textId="16975110" w:rsidR="00F43F10" w:rsidRPr="00D12BBA" w:rsidRDefault="00FD49BF" w:rsidP="007D130A">
      <w:pPr>
        <w:pStyle w:val="BodyText"/>
        <w:ind w:hanging="1"/>
      </w:pPr>
      <w:r w:rsidRPr="00D12BBA">
        <w:t>Trastuzumab stosowano również w skojarzeniu z paklitakselem lub docetakselem w leczeniu pacjentów z rakiem piersi z przerzutami, którzy nie otrzymywali wcześniej chemioterapii z powodu choroby rozsianej. Pacjenci, którzy wcześniej otrzymali chemioterapię uzupełniającą zawierającą antracykliny, byli leczeni paklitakselem (175 mg/m² w ponad 3-godzinnym wlewie dożylnym) w monoterapii lub w skojarzeniu z trastuzumabem. W kluczowym badaniu porównującym docetaksel w monoterapii (podawany w dawce 100 mg/m</w:t>
      </w:r>
      <w:r w:rsidRPr="00D12BBA">
        <w:rPr>
          <w:vertAlign w:val="superscript"/>
        </w:rPr>
        <w:t>2</w:t>
      </w:r>
      <w:r w:rsidRPr="00D12BBA">
        <w:t xml:space="preserve"> w postaci 1-godzinnego wlewu) z terapią skojarzoną z trastuzumabem 60% pacjentów otrzymywało uprzednio chemioterapię uzupełniającą zawierającą antracykliny. Pacjenci byli leczeni trastuzumabem do czasu wystąpienia progresji choroby.</w:t>
      </w:r>
    </w:p>
    <w:p w14:paraId="1996B46F" w14:textId="77777777" w:rsidR="00BE671E" w:rsidRPr="00D12BBA" w:rsidRDefault="00BE671E" w:rsidP="007D130A">
      <w:pPr>
        <w:pStyle w:val="BodyText"/>
        <w:ind w:hanging="1"/>
      </w:pPr>
    </w:p>
    <w:p w14:paraId="1996B470" w14:textId="004E050F" w:rsidR="00F43F10" w:rsidRPr="00D12BBA" w:rsidRDefault="005D60BD" w:rsidP="007D130A">
      <w:pPr>
        <w:pStyle w:val="BodyText"/>
      </w:pPr>
      <w:r w:rsidRPr="00D12BBA">
        <w:t>Skuteczność trastuzumabu stosowanego w skojarzeniu z paklitakselem u pacjentów, którzy nie otrzymywali wcześniej leczenia uzupełniającego antracyklinami nie była badana. Jednakże terapia skojarzona trastuzumab plus docetaksel była równie skuteczna niezależnie od tego, czy pacjenci otrzymywali wcześniej antracykliny w leczeniu uzupełniającym czy nie.</w:t>
      </w:r>
    </w:p>
    <w:p w14:paraId="1996B471" w14:textId="77777777" w:rsidR="00F43F10" w:rsidRPr="00D12BBA" w:rsidRDefault="00F43F10" w:rsidP="007D130A">
      <w:pPr>
        <w:pStyle w:val="BodyText"/>
      </w:pPr>
    </w:p>
    <w:p w14:paraId="1996B472" w14:textId="071FB238" w:rsidR="00F43F10" w:rsidRPr="00D12BBA" w:rsidRDefault="005D60BD" w:rsidP="007D130A">
      <w:pPr>
        <w:pStyle w:val="BodyText"/>
        <w:ind w:hanging="2"/>
      </w:pPr>
      <w:r w:rsidRPr="00D12BBA">
        <w:t>Metodą diagnostyczną oceniającą nadekspresję receptora HER2 stosowaną w celu określenia kwalifikacji pacjentów do kluczowych badań monoterapii trastuzumabem i w skojarzeniu z paklitakselem, była metoda barwienia immunohistochemicznego receptora HER2 z komórek guza piersi (produktów utrwalonych) z użyciem mysich przeciwciał monoklonalnych CB11 i 4D5. Tkanki guzów były utrwalane w formalinie lub w środku utrwalającym Bouin. Test wykorzystywany w badaniach klinicznych był wykonany w centralnym laboratorium z wykorzystaniem skali barwienia od 0 do 3+. Pacjenci klasyfikowani w zalecanej skali oceny barwienia na 2+ i 3+ byli włączani do badania, natomiast ci, którzy wykazali 0 lub 1+ nie byli kwalifikowani do badania. Powyżej 70% zakwalifikowanych pacjentów wykazywało nadekspresję 3+. Wyniki badania sugerują, iż większe korzyści z leczenia odnieśli pacjenci z większą nadekspresją HER2 (3+).</w:t>
      </w:r>
    </w:p>
    <w:p w14:paraId="1996B473" w14:textId="77777777" w:rsidR="00F43F10" w:rsidRPr="00D12BBA" w:rsidRDefault="00F43F10" w:rsidP="007D130A">
      <w:pPr>
        <w:pStyle w:val="BodyText"/>
      </w:pPr>
    </w:p>
    <w:p w14:paraId="1996B474" w14:textId="08414BFC" w:rsidR="00F43F10" w:rsidRPr="00D12BBA" w:rsidRDefault="005D60BD" w:rsidP="007D130A">
      <w:pPr>
        <w:pStyle w:val="BodyText"/>
        <w:ind w:firstLine="2"/>
      </w:pPr>
      <w:r w:rsidRPr="00D12BBA">
        <w:t>Główną metodą diagnostyczną służącą do określenia czy pacjent jest HER2-dodatni, w kluczowym badaniu porównującym docetaksel w monoterapii z leczeniem skojarzonym trastuzumab plus docetaksel, była metoda immunohistochemiczna. Mała część pacjentów diagnozowana przy pomocy fluorescencyjnej hybrydyzacji in situ (FISH). W badaniu tym, 87% włączonych pacjentów wykazywało nadekspresję na IHC3+, a 95% pacjentów miało nadekspresję na IHC3+ i/lub było FISH-dodatnich.</w:t>
      </w:r>
    </w:p>
    <w:p w14:paraId="1996B475" w14:textId="77777777" w:rsidR="00F43F10" w:rsidRPr="00D12BBA" w:rsidRDefault="00F43F10" w:rsidP="007D130A">
      <w:pPr>
        <w:pStyle w:val="BodyText"/>
      </w:pPr>
    </w:p>
    <w:p w14:paraId="1996B476" w14:textId="1820FFA0" w:rsidR="00F43F10" w:rsidRPr="00D12BBA" w:rsidRDefault="005D60BD" w:rsidP="007D130A">
      <w:pPr>
        <w:rPr>
          <w:i/>
        </w:rPr>
      </w:pPr>
      <w:r w:rsidRPr="00D12BBA">
        <w:rPr>
          <w:i/>
        </w:rPr>
        <w:t>Tygodniowy schemat dawkowania w raku piersi z przerzutami</w:t>
      </w:r>
    </w:p>
    <w:p w14:paraId="1996B477" w14:textId="77777777" w:rsidR="00731D14" w:rsidRPr="00D12BBA" w:rsidRDefault="00731D14" w:rsidP="007D130A">
      <w:pPr>
        <w:rPr>
          <w:i/>
        </w:rPr>
      </w:pPr>
    </w:p>
    <w:p w14:paraId="1996B478" w14:textId="5924B1BA" w:rsidR="0098100C" w:rsidRPr="00D12BBA" w:rsidRDefault="005D60BD" w:rsidP="007D130A">
      <w:pPr>
        <w:pStyle w:val="BodyText"/>
        <w:ind w:firstLine="2"/>
      </w:pPr>
      <w:r w:rsidRPr="00D12BBA">
        <w:t>Wyniki badań dotyczące skuteczności leczenia trastuzumabem w monoterapii lub w terapii skojarzonej przedstawiono w tabeli 4:</w:t>
      </w:r>
    </w:p>
    <w:p w14:paraId="1996B479" w14:textId="77777777" w:rsidR="0098100C" w:rsidRPr="00D12BBA" w:rsidRDefault="0098100C" w:rsidP="007D130A">
      <w:pPr>
        <w:pStyle w:val="BodyText"/>
        <w:ind w:firstLine="2"/>
      </w:pPr>
    </w:p>
    <w:p w14:paraId="1996B47A" w14:textId="651F48E4" w:rsidR="00731D14" w:rsidRPr="00D12BBA" w:rsidRDefault="005D60BD" w:rsidP="007D130A">
      <w:pPr>
        <w:pStyle w:val="BodyText"/>
        <w:keepNext/>
        <w:keepLines/>
      </w:pPr>
      <w:r w:rsidRPr="00D12BBA">
        <w:t>Tabela 4 Wyniki badań dotyczące skuteczności leczenia trastuzumabem stosowanym w monoterapii i terapii skojarzonej</w:t>
      </w:r>
    </w:p>
    <w:p w14:paraId="1996B47B" w14:textId="77777777" w:rsidR="0098100C" w:rsidRPr="00D12BBA" w:rsidRDefault="0098100C" w:rsidP="007D130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118"/>
        <w:gridCol w:w="1557"/>
        <w:gridCol w:w="1414"/>
        <w:gridCol w:w="1274"/>
        <w:gridCol w:w="1415"/>
        <w:gridCol w:w="1283"/>
      </w:tblGrid>
      <w:tr w:rsidR="00762991" w:rsidRPr="00D12BBA" w14:paraId="1996B47F" w14:textId="77777777" w:rsidTr="003131FE">
        <w:trPr>
          <w:trHeight w:val="283"/>
          <w:tblHeader/>
        </w:trPr>
        <w:tc>
          <w:tcPr>
            <w:tcW w:w="1169" w:type="pct"/>
            <w:tcBorders>
              <w:right w:val="single" w:sz="4" w:space="0" w:color="000000"/>
            </w:tcBorders>
          </w:tcPr>
          <w:p w14:paraId="1996B47C" w14:textId="7023C46E" w:rsidR="003F192A" w:rsidRPr="00D12BBA" w:rsidRDefault="005D60BD" w:rsidP="007D130A">
            <w:pPr>
              <w:keepNext/>
              <w:keepLines/>
              <w:adjustRightInd w:val="0"/>
              <w:jc w:val="center"/>
              <w:rPr>
                <w:b/>
                <w:bCs/>
              </w:rPr>
            </w:pPr>
            <w:r w:rsidRPr="00D12BBA">
              <w:rPr>
                <w:b/>
                <w:bCs/>
              </w:rPr>
              <w:t>Parametry</w:t>
            </w:r>
          </w:p>
        </w:tc>
        <w:tc>
          <w:tcPr>
            <w:tcW w:w="859" w:type="pct"/>
            <w:tcBorders>
              <w:left w:val="single" w:sz="4" w:space="0" w:color="000000"/>
              <w:right w:val="single" w:sz="4" w:space="0" w:color="000000"/>
            </w:tcBorders>
          </w:tcPr>
          <w:p w14:paraId="1996B47D" w14:textId="339C5BC8" w:rsidR="003F192A" w:rsidRPr="00D12BBA" w:rsidRDefault="005D60BD" w:rsidP="007D130A">
            <w:pPr>
              <w:keepNext/>
              <w:keepLines/>
              <w:adjustRightInd w:val="0"/>
              <w:jc w:val="center"/>
              <w:rPr>
                <w:b/>
                <w:bCs/>
              </w:rPr>
            </w:pPr>
            <w:r w:rsidRPr="00D12BBA">
              <w:rPr>
                <w:b/>
                <w:bCs/>
              </w:rPr>
              <w:t>Monoterapia</w:t>
            </w:r>
          </w:p>
        </w:tc>
        <w:tc>
          <w:tcPr>
            <w:tcW w:w="2971" w:type="pct"/>
            <w:gridSpan w:val="4"/>
            <w:tcBorders>
              <w:left w:val="single" w:sz="4" w:space="0" w:color="000000"/>
            </w:tcBorders>
          </w:tcPr>
          <w:p w14:paraId="1996B47E" w14:textId="0FB32DB5" w:rsidR="003F192A" w:rsidRPr="00D12BBA" w:rsidRDefault="005D60BD" w:rsidP="007D130A">
            <w:pPr>
              <w:keepNext/>
              <w:keepLines/>
              <w:adjustRightInd w:val="0"/>
              <w:jc w:val="center"/>
              <w:rPr>
                <w:b/>
                <w:bCs/>
              </w:rPr>
            </w:pPr>
            <w:r w:rsidRPr="00D12BBA">
              <w:rPr>
                <w:b/>
                <w:bCs/>
              </w:rPr>
              <w:t>Leczenie skojarzone</w:t>
            </w:r>
          </w:p>
        </w:tc>
      </w:tr>
      <w:tr w:rsidR="00762991" w:rsidRPr="00D12BBA" w14:paraId="1996B491" w14:textId="77777777" w:rsidTr="003131FE">
        <w:trPr>
          <w:trHeight w:val="283"/>
          <w:tblHeader/>
        </w:trPr>
        <w:tc>
          <w:tcPr>
            <w:tcW w:w="1169" w:type="pct"/>
            <w:tcBorders>
              <w:bottom w:val="single" w:sz="4" w:space="0" w:color="000000"/>
              <w:right w:val="single" w:sz="4" w:space="0" w:color="000000"/>
            </w:tcBorders>
          </w:tcPr>
          <w:p w14:paraId="1996B480" w14:textId="77777777" w:rsidR="003F192A" w:rsidRPr="00D12BBA" w:rsidRDefault="003F192A" w:rsidP="007D130A">
            <w:pPr>
              <w:keepNext/>
              <w:keepLines/>
              <w:adjustRightInd w:val="0"/>
              <w:jc w:val="center"/>
              <w:rPr>
                <w:b/>
                <w:bCs/>
              </w:rPr>
            </w:pPr>
          </w:p>
        </w:tc>
        <w:tc>
          <w:tcPr>
            <w:tcW w:w="859" w:type="pct"/>
            <w:tcBorders>
              <w:left w:val="single" w:sz="4" w:space="0" w:color="000000"/>
              <w:bottom w:val="single" w:sz="4" w:space="0" w:color="000000"/>
              <w:right w:val="single" w:sz="4" w:space="0" w:color="000000"/>
            </w:tcBorders>
          </w:tcPr>
          <w:p w14:paraId="1996B481" w14:textId="77777777" w:rsidR="00731D14" w:rsidRPr="00D12BBA" w:rsidRDefault="00F83889" w:rsidP="007D130A">
            <w:pPr>
              <w:keepNext/>
              <w:keepLines/>
              <w:adjustRightInd w:val="0"/>
              <w:jc w:val="center"/>
              <w:rPr>
                <w:b/>
                <w:bCs/>
              </w:rPr>
            </w:pPr>
            <w:r w:rsidRPr="00D12BBA">
              <w:rPr>
                <w:b/>
                <w:bCs/>
              </w:rPr>
              <w:t>Trastuzumab</w:t>
            </w:r>
            <w:r w:rsidRPr="00D12BBA">
              <w:rPr>
                <w:b/>
                <w:bCs/>
                <w:vertAlign w:val="superscript"/>
              </w:rPr>
              <w:t>1</w:t>
            </w:r>
            <w:r w:rsidR="00DD437B" w:rsidRPr="00D12BBA">
              <w:rPr>
                <w:b/>
                <w:bCs/>
                <w:vertAlign w:val="superscript"/>
              </w:rPr>
              <w:t xml:space="preserve"> </w:t>
            </w:r>
          </w:p>
          <w:p w14:paraId="1996B482" w14:textId="77777777" w:rsidR="00731D14" w:rsidRPr="00D12BBA" w:rsidRDefault="00731D14" w:rsidP="007D130A">
            <w:pPr>
              <w:keepNext/>
              <w:keepLines/>
              <w:adjustRightInd w:val="0"/>
              <w:jc w:val="center"/>
              <w:rPr>
                <w:b/>
                <w:bCs/>
              </w:rPr>
            </w:pPr>
          </w:p>
          <w:p w14:paraId="1996B483" w14:textId="77777777" w:rsidR="00731D14" w:rsidRPr="00D12BBA" w:rsidRDefault="00731D14" w:rsidP="007D130A">
            <w:pPr>
              <w:keepNext/>
              <w:keepLines/>
              <w:adjustRightInd w:val="0"/>
              <w:jc w:val="center"/>
              <w:rPr>
                <w:b/>
                <w:bCs/>
              </w:rPr>
            </w:pPr>
          </w:p>
          <w:p w14:paraId="1996B484" w14:textId="77777777" w:rsidR="003F192A" w:rsidRPr="00D12BBA" w:rsidRDefault="00F83889" w:rsidP="007D130A">
            <w:pPr>
              <w:keepNext/>
              <w:keepLines/>
              <w:adjustRightInd w:val="0"/>
              <w:jc w:val="center"/>
              <w:rPr>
                <w:b/>
                <w:bCs/>
                <w:vertAlign w:val="superscript"/>
              </w:rPr>
            </w:pPr>
            <w:r w:rsidRPr="00D12BBA">
              <w:rPr>
                <w:b/>
                <w:bCs/>
              </w:rPr>
              <w:t>N=172</w:t>
            </w:r>
          </w:p>
        </w:tc>
        <w:tc>
          <w:tcPr>
            <w:tcW w:w="780" w:type="pct"/>
            <w:tcBorders>
              <w:left w:val="single" w:sz="4" w:space="0" w:color="000000"/>
              <w:bottom w:val="single" w:sz="4" w:space="0" w:color="000000"/>
            </w:tcBorders>
          </w:tcPr>
          <w:p w14:paraId="1996B485" w14:textId="2B854CC2" w:rsidR="00731D14" w:rsidRPr="00D12BBA" w:rsidRDefault="00F83889" w:rsidP="007D130A">
            <w:pPr>
              <w:keepNext/>
              <w:keepLines/>
              <w:adjustRightInd w:val="0"/>
              <w:jc w:val="center"/>
              <w:rPr>
                <w:b/>
                <w:bCs/>
              </w:rPr>
            </w:pPr>
            <w:r w:rsidRPr="00D12BBA">
              <w:rPr>
                <w:b/>
                <w:bCs/>
              </w:rPr>
              <w:t>Trastuzumab plus pa</w:t>
            </w:r>
            <w:r w:rsidR="005D60BD" w:rsidRPr="00D12BBA">
              <w:rPr>
                <w:b/>
                <w:bCs/>
              </w:rPr>
              <w:t>k</w:t>
            </w:r>
            <w:r w:rsidRPr="00D12BBA">
              <w:rPr>
                <w:b/>
                <w:bCs/>
              </w:rPr>
              <w:t>lita</w:t>
            </w:r>
            <w:r w:rsidR="005D60BD" w:rsidRPr="00D12BBA">
              <w:rPr>
                <w:b/>
                <w:bCs/>
              </w:rPr>
              <w:t>ks</w:t>
            </w:r>
            <w:r w:rsidRPr="00D12BBA">
              <w:rPr>
                <w:b/>
                <w:bCs/>
              </w:rPr>
              <w:t>el</w:t>
            </w:r>
            <w:r w:rsidRPr="00D12BBA">
              <w:rPr>
                <w:b/>
                <w:bCs/>
                <w:vertAlign w:val="superscript"/>
              </w:rPr>
              <w:t>2</w:t>
            </w:r>
          </w:p>
          <w:p w14:paraId="1996B486" w14:textId="77777777" w:rsidR="003F192A" w:rsidRPr="00D12BBA" w:rsidRDefault="00F83889" w:rsidP="007D130A">
            <w:pPr>
              <w:keepNext/>
              <w:keepLines/>
              <w:adjustRightInd w:val="0"/>
              <w:jc w:val="center"/>
              <w:rPr>
                <w:b/>
                <w:bCs/>
              </w:rPr>
            </w:pPr>
            <w:r w:rsidRPr="00D12BBA">
              <w:rPr>
                <w:b/>
                <w:bCs/>
              </w:rPr>
              <w:t>N=68</w:t>
            </w:r>
          </w:p>
        </w:tc>
        <w:tc>
          <w:tcPr>
            <w:tcW w:w="703" w:type="pct"/>
            <w:tcBorders>
              <w:bottom w:val="single" w:sz="4" w:space="0" w:color="000000"/>
              <w:right w:val="single" w:sz="4" w:space="0" w:color="000000"/>
            </w:tcBorders>
          </w:tcPr>
          <w:p w14:paraId="1996B487" w14:textId="4D8787DD" w:rsidR="00731D14" w:rsidRPr="00D12BBA" w:rsidRDefault="00F83889" w:rsidP="007D130A">
            <w:pPr>
              <w:keepNext/>
              <w:keepLines/>
              <w:adjustRightInd w:val="0"/>
              <w:jc w:val="center"/>
              <w:rPr>
                <w:b/>
                <w:bCs/>
              </w:rPr>
            </w:pPr>
            <w:r w:rsidRPr="00D12BBA">
              <w:rPr>
                <w:b/>
                <w:bCs/>
              </w:rPr>
              <w:t>Pa</w:t>
            </w:r>
            <w:r w:rsidR="005D60BD" w:rsidRPr="00D12BBA">
              <w:rPr>
                <w:b/>
                <w:bCs/>
              </w:rPr>
              <w:t>k</w:t>
            </w:r>
            <w:r w:rsidRPr="00D12BBA">
              <w:rPr>
                <w:b/>
                <w:bCs/>
              </w:rPr>
              <w:t>lita</w:t>
            </w:r>
            <w:r w:rsidR="005D60BD" w:rsidRPr="00D12BBA">
              <w:rPr>
                <w:b/>
                <w:bCs/>
              </w:rPr>
              <w:t>ks</w:t>
            </w:r>
            <w:r w:rsidRPr="00D12BBA">
              <w:rPr>
                <w:b/>
                <w:bCs/>
              </w:rPr>
              <w:t>el</w:t>
            </w:r>
            <w:r w:rsidRPr="00D12BBA">
              <w:rPr>
                <w:b/>
                <w:bCs/>
                <w:vertAlign w:val="superscript"/>
              </w:rPr>
              <w:t>2</w:t>
            </w:r>
          </w:p>
          <w:p w14:paraId="1996B488" w14:textId="77777777" w:rsidR="00731D14" w:rsidRPr="00D12BBA" w:rsidRDefault="00731D14" w:rsidP="007D130A">
            <w:pPr>
              <w:keepNext/>
              <w:keepLines/>
              <w:adjustRightInd w:val="0"/>
              <w:jc w:val="center"/>
              <w:rPr>
                <w:b/>
                <w:bCs/>
              </w:rPr>
            </w:pPr>
          </w:p>
          <w:p w14:paraId="1996B489" w14:textId="77777777" w:rsidR="00731D14" w:rsidRPr="00D12BBA" w:rsidRDefault="00731D14" w:rsidP="007D130A">
            <w:pPr>
              <w:keepNext/>
              <w:keepLines/>
              <w:adjustRightInd w:val="0"/>
              <w:jc w:val="center"/>
              <w:rPr>
                <w:b/>
                <w:bCs/>
              </w:rPr>
            </w:pPr>
          </w:p>
          <w:p w14:paraId="1996B48A" w14:textId="77777777" w:rsidR="003F192A" w:rsidRPr="00D12BBA" w:rsidRDefault="00F83889" w:rsidP="007D130A">
            <w:pPr>
              <w:keepNext/>
              <w:keepLines/>
              <w:adjustRightInd w:val="0"/>
              <w:jc w:val="center"/>
              <w:rPr>
                <w:b/>
                <w:bCs/>
              </w:rPr>
            </w:pPr>
            <w:r w:rsidRPr="00D12BBA">
              <w:rPr>
                <w:b/>
                <w:bCs/>
              </w:rPr>
              <w:t>N=77</w:t>
            </w:r>
          </w:p>
        </w:tc>
        <w:tc>
          <w:tcPr>
            <w:tcW w:w="781" w:type="pct"/>
            <w:tcBorders>
              <w:left w:val="single" w:sz="4" w:space="0" w:color="000000"/>
              <w:bottom w:val="single" w:sz="4" w:space="0" w:color="000000"/>
              <w:right w:val="single" w:sz="4" w:space="0" w:color="000000"/>
            </w:tcBorders>
          </w:tcPr>
          <w:p w14:paraId="1996B48B" w14:textId="40334890" w:rsidR="00731D14" w:rsidRPr="00D12BBA" w:rsidRDefault="00F83889" w:rsidP="007D130A">
            <w:pPr>
              <w:keepNext/>
              <w:keepLines/>
              <w:adjustRightInd w:val="0"/>
              <w:jc w:val="center"/>
              <w:rPr>
                <w:b/>
                <w:bCs/>
              </w:rPr>
            </w:pPr>
            <w:r w:rsidRPr="00D12BBA">
              <w:rPr>
                <w:b/>
                <w:bCs/>
              </w:rPr>
              <w:t>Trastuzumab plus doceta</w:t>
            </w:r>
            <w:r w:rsidR="005D60BD" w:rsidRPr="00D12BBA">
              <w:rPr>
                <w:b/>
                <w:bCs/>
              </w:rPr>
              <w:t>ks</w:t>
            </w:r>
            <w:r w:rsidRPr="00D12BBA">
              <w:rPr>
                <w:b/>
                <w:bCs/>
              </w:rPr>
              <w:t>el</w:t>
            </w:r>
            <w:r w:rsidRPr="00D12BBA">
              <w:rPr>
                <w:b/>
                <w:bCs/>
                <w:vertAlign w:val="superscript"/>
              </w:rPr>
              <w:t>3</w:t>
            </w:r>
          </w:p>
          <w:p w14:paraId="1996B48C" w14:textId="77777777" w:rsidR="003F192A" w:rsidRPr="00D12BBA" w:rsidRDefault="00F83889" w:rsidP="007D130A">
            <w:pPr>
              <w:keepNext/>
              <w:keepLines/>
              <w:adjustRightInd w:val="0"/>
              <w:jc w:val="center"/>
              <w:rPr>
                <w:b/>
                <w:bCs/>
                <w:vertAlign w:val="superscript"/>
              </w:rPr>
            </w:pPr>
            <w:r w:rsidRPr="00D12BBA">
              <w:rPr>
                <w:b/>
                <w:bCs/>
              </w:rPr>
              <w:t>N=92</w:t>
            </w:r>
          </w:p>
        </w:tc>
        <w:tc>
          <w:tcPr>
            <w:tcW w:w="708" w:type="pct"/>
            <w:tcBorders>
              <w:left w:val="single" w:sz="4" w:space="0" w:color="000000"/>
              <w:bottom w:val="single" w:sz="4" w:space="0" w:color="000000"/>
              <w:right w:val="single" w:sz="4" w:space="0" w:color="000000"/>
            </w:tcBorders>
          </w:tcPr>
          <w:p w14:paraId="1996B48D" w14:textId="71ADCF25" w:rsidR="00731D14" w:rsidRPr="00D12BBA" w:rsidRDefault="00F83889" w:rsidP="007D130A">
            <w:pPr>
              <w:keepNext/>
              <w:keepLines/>
              <w:adjustRightInd w:val="0"/>
              <w:jc w:val="center"/>
              <w:rPr>
                <w:b/>
                <w:bCs/>
              </w:rPr>
            </w:pPr>
            <w:r w:rsidRPr="00D12BBA">
              <w:rPr>
                <w:b/>
                <w:bCs/>
              </w:rPr>
              <w:t>Doceta</w:t>
            </w:r>
            <w:r w:rsidR="005D60BD" w:rsidRPr="00D12BBA">
              <w:rPr>
                <w:b/>
                <w:bCs/>
              </w:rPr>
              <w:t>ks</w:t>
            </w:r>
            <w:r w:rsidRPr="00D12BBA">
              <w:rPr>
                <w:b/>
                <w:bCs/>
              </w:rPr>
              <w:t>el</w:t>
            </w:r>
            <w:r w:rsidRPr="00D12BBA">
              <w:rPr>
                <w:b/>
                <w:bCs/>
                <w:vertAlign w:val="superscript"/>
              </w:rPr>
              <w:t>3</w:t>
            </w:r>
          </w:p>
          <w:p w14:paraId="1996B48E" w14:textId="77777777" w:rsidR="00731D14" w:rsidRPr="00D12BBA" w:rsidRDefault="00731D14" w:rsidP="007D130A">
            <w:pPr>
              <w:keepNext/>
              <w:keepLines/>
              <w:adjustRightInd w:val="0"/>
              <w:jc w:val="center"/>
              <w:rPr>
                <w:b/>
                <w:bCs/>
              </w:rPr>
            </w:pPr>
          </w:p>
          <w:p w14:paraId="1996B48F" w14:textId="77777777" w:rsidR="00731D14" w:rsidRPr="00D12BBA" w:rsidRDefault="00731D14" w:rsidP="007D130A">
            <w:pPr>
              <w:keepNext/>
              <w:keepLines/>
              <w:adjustRightInd w:val="0"/>
              <w:jc w:val="center"/>
              <w:rPr>
                <w:b/>
                <w:bCs/>
              </w:rPr>
            </w:pPr>
          </w:p>
          <w:p w14:paraId="1996B490" w14:textId="77777777" w:rsidR="003F192A" w:rsidRPr="00D12BBA" w:rsidRDefault="00F83889" w:rsidP="007D130A">
            <w:pPr>
              <w:keepNext/>
              <w:keepLines/>
              <w:adjustRightInd w:val="0"/>
              <w:jc w:val="center"/>
              <w:rPr>
                <w:b/>
                <w:bCs/>
                <w:vertAlign w:val="superscript"/>
              </w:rPr>
            </w:pPr>
            <w:r w:rsidRPr="00D12BBA">
              <w:rPr>
                <w:b/>
                <w:bCs/>
              </w:rPr>
              <w:t>N=94</w:t>
            </w:r>
          </w:p>
        </w:tc>
      </w:tr>
      <w:tr w:rsidR="00762991" w:rsidRPr="00D12BBA" w14:paraId="1996B498" w14:textId="77777777" w:rsidTr="003131FE">
        <w:trPr>
          <w:trHeight w:val="283"/>
        </w:trPr>
        <w:tc>
          <w:tcPr>
            <w:tcW w:w="1169" w:type="pct"/>
            <w:tcBorders>
              <w:top w:val="single" w:sz="4" w:space="0" w:color="000000"/>
              <w:left w:val="single" w:sz="4" w:space="0" w:color="000000"/>
              <w:bottom w:val="nil"/>
              <w:right w:val="single" w:sz="4" w:space="0" w:color="000000"/>
            </w:tcBorders>
          </w:tcPr>
          <w:p w14:paraId="1996B492" w14:textId="2657A9C7" w:rsidR="00A10794" w:rsidRPr="00D12BBA" w:rsidRDefault="00773746" w:rsidP="007D130A">
            <w:pPr>
              <w:keepNext/>
              <w:keepLines/>
              <w:adjustRightInd w:val="0"/>
              <w:rPr>
                <w:b/>
                <w:bCs/>
              </w:rPr>
            </w:pPr>
            <w:r w:rsidRPr="00D12BBA">
              <w:rPr>
                <w:b/>
                <w:bCs/>
              </w:rPr>
              <w:t>Odsetek odpowiedzi</w:t>
            </w:r>
          </w:p>
        </w:tc>
        <w:tc>
          <w:tcPr>
            <w:tcW w:w="859" w:type="pct"/>
            <w:tcBorders>
              <w:top w:val="single" w:sz="4" w:space="0" w:color="000000"/>
              <w:left w:val="single" w:sz="4" w:space="0" w:color="000000"/>
              <w:bottom w:val="nil"/>
              <w:right w:val="single" w:sz="4" w:space="0" w:color="000000"/>
            </w:tcBorders>
            <w:vAlign w:val="center"/>
          </w:tcPr>
          <w:p w14:paraId="1996B493" w14:textId="77777777" w:rsidR="00A10794" w:rsidRPr="00D12BBA" w:rsidRDefault="00F83889" w:rsidP="007D130A">
            <w:pPr>
              <w:keepNext/>
              <w:keepLines/>
              <w:adjustRightInd w:val="0"/>
              <w:jc w:val="center"/>
            </w:pPr>
            <w:r w:rsidRPr="00D12BBA">
              <w:t>18%</w:t>
            </w:r>
          </w:p>
        </w:tc>
        <w:tc>
          <w:tcPr>
            <w:tcW w:w="780" w:type="pct"/>
            <w:tcBorders>
              <w:top w:val="single" w:sz="4" w:space="0" w:color="000000"/>
              <w:left w:val="single" w:sz="4" w:space="0" w:color="000000"/>
              <w:bottom w:val="nil"/>
              <w:right w:val="single" w:sz="4" w:space="0" w:color="000000"/>
            </w:tcBorders>
            <w:vAlign w:val="center"/>
          </w:tcPr>
          <w:p w14:paraId="1996B494" w14:textId="77777777" w:rsidR="00A10794" w:rsidRPr="00D12BBA" w:rsidRDefault="00F83889" w:rsidP="007D130A">
            <w:pPr>
              <w:keepNext/>
              <w:keepLines/>
              <w:adjustRightInd w:val="0"/>
              <w:jc w:val="center"/>
            </w:pPr>
            <w:r w:rsidRPr="00D12BBA">
              <w:t>49%</w:t>
            </w:r>
          </w:p>
        </w:tc>
        <w:tc>
          <w:tcPr>
            <w:tcW w:w="703" w:type="pct"/>
            <w:tcBorders>
              <w:top w:val="single" w:sz="4" w:space="0" w:color="000000"/>
              <w:left w:val="single" w:sz="4" w:space="0" w:color="000000"/>
              <w:bottom w:val="nil"/>
              <w:right w:val="single" w:sz="4" w:space="0" w:color="000000"/>
            </w:tcBorders>
            <w:vAlign w:val="center"/>
          </w:tcPr>
          <w:p w14:paraId="1996B495" w14:textId="77777777" w:rsidR="00A10794" w:rsidRPr="00D12BBA" w:rsidRDefault="00F83889" w:rsidP="007D130A">
            <w:pPr>
              <w:keepNext/>
              <w:keepLines/>
              <w:adjustRightInd w:val="0"/>
              <w:jc w:val="center"/>
            </w:pPr>
            <w:r w:rsidRPr="00D12BBA">
              <w:t>17%</w:t>
            </w:r>
          </w:p>
        </w:tc>
        <w:tc>
          <w:tcPr>
            <w:tcW w:w="781" w:type="pct"/>
            <w:tcBorders>
              <w:top w:val="single" w:sz="4" w:space="0" w:color="000000"/>
              <w:left w:val="single" w:sz="4" w:space="0" w:color="000000"/>
              <w:bottom w:val="nil"/>
              <w:right w:val="single" w:sz="4" w:space="0" w:color="000000"/>
            </w:tcBorders>
            <w:vAlign w:val="center"/>
          </w:tcPr>
          <w:p w14:paraId="1996B496" w14:textId="77777777" w:rsidR="00A10794" w:rsidRPr="00D12BBA" w:rsidRDefault="00F83889" w:rsidP="007D130A">
            <w:pPr>
              <w:keepNext/>
              <w:keepLines/>
              <w:adjustRightInd w:val="0"/>
              <w:jc w:val="center"/>
            </w:pPr>
            <w:r w:rsidRPr="00D12BBA">
              <w:t>61%</w:t>
            </w:r>
          </w:p>
        </w:tc>
        <w:tc>
          <w:tcPr>
            <w:tcW w:w="708" w:type="pct"/>
            <w:tcBorders>
              <w:top w:val="single" w:sz="4" w:space="0" w:color="000000"/>
              <w:left w:val="single" w:sz="4" w:space="0" w:color="000000"/>
              <w:bottom w:val="nil"/>
              <w:right w:val="single" w:sz="4" w:space="0" w:color="000000"/>
            </w:tcBorders>
            <w:vAlign w:val="center"/>
          </w:tcPr>
          <w:p w14:paraId="1996B497" w14:textId="77777777" w:rsidR="00A10794" w:rsidRPr="00D12BBA" w:rsidRDefault="00F83889" w:rsidP="007D130A">
            <w:pPr>
              <w:keepNext/>
              <w:keepLines/>
              <w:adjustRightInd w:val="0"/>
              <w:jc w:val="center"/>
            </w:pPr>
            <w:r w:rsidRPr="00D12BBA">
              <w:t>34%</w:t>
            </w:r>
          </w:p>
        </w:tc>
      </w:tr>
      <w:tr w:rsidR="00762991" w:rsidRPr="00D12BBA" w14:paraId="1996B49F" w14:textId="77777777" w:rsidTr="003131FE">
        <w:trPr>
          <w:trHeight w:val="283"/>
        </w:trPr>
        <w:tc>
          <w:tcPr>
            <w:tcW w:w="1169" w:type="pct"/>
            <w:tcBorders>
              <w:top w:val="nil"/>
              <w:left w:val="single" w:sz="4" w:space="0" w:color="000000"/>
              <w:bottom w:val="single" w:sz="4" w:space="0" w:color="000000"/>
              <w:right w:val="single" w:sz="4" w:space="0" w:color="000000"/>
            </w:tcBorders>
          </w:tcPr>
          <w:p w14:paraId="1996B499" w14:textId="77777777" w:rsidR="00DD437B" w:rsidRPr="00D12BBA" w:rsidRDefault="00F83889" w:rsidP="007D130A">
            <w:pPr>
              <w:keepNext/>
              <w:keepLines/>
              <w:adjustRightInd w:val="0"/>
              <w:rPr>
                <w:b/>
                <w:bCs/>
              </w:rPr>
            </w:pPr>
            <w:r w:rsidRPr="00D12BBA">
              <w:rPr>
                <w:b/>
                <w:bCs/>
              </w:rPr>
              <w:t>(95</w:t>
            </w:r>
            <w:r w:rsidR="007A5808" w:rsidRPr="00D12BBA">
              <w:rPr>
                <w:b/>
                <w:bCs/>
              </w:rPr>
              <w:t>% </w:t>
            </w:r>
            <w:r w:rsidRPr="00D12BBA">
              <w:rPr>
                <w:b/>
                <w:bCs/>
              </w:rPr>
              <w:t>CI)</w:t>
            </w:r>
          </w:p>
        </w:tc>
        <w:tc>
          <w:tcPr>
            <w:tcW w:w="859" w:type="pct"/>
            <w:tcBorders>
              <w:top w:val="nil"/>
              <w:left w:val="single" w:sz="4" w:space="0" w:color="000000"/>
              <w:bottom w:val="single" w:sz="4" w:space="0" w:color="000000"/>
              <w:right w:val="single" w:sz="4" w:space="0" w:color="000000"/>
            </w:tcBorders>
            <w:vAlign w:val="center"/>
          </w:tcPr>
          <w:p w14:paraId="1996B49A" w14:textId="77777777" w:rsidR="00DD437B" w:rsidRPr="00D12BBA" w:rsidRDefault="00F83889" w:rsidP="007D130A">
            <w:pPr>
              <w:keepNext/>
              <w:keepLines/>
              <w:adjustRightInd w:val="0"/>
              <w:jc w:val="center"/>
            </w:pPr>
            <w:r w:rsidRPr="00D12BBA">
              <w:t>(13</w:t>
            </w:r>
            <w:r w:rsidR="00A51692" w:rsidRPr="00D12BBA">
              <w:t xml:space="preserve"> – </w:t>
            </w:r>
            <w:r w:rsidRPr="00D12BBA">
              <w:t>25)</w:t>
            </w:r>
          </w:p>
        </w:tc>
        <w:tc>
          <w:tcPr>
            <w:tcW w:w="780" w:type="pct"/>
            <w:tcBorders>
              <w:top w:val="nil"/>
              <w:left w:val="single" w:sz="4" w:space="0" w:color="000000"/>
              <w:bottom w:val="single" w:sz="4" w:space="0" w:color="000000"/>
              <w:right w:val="single" w:sz="4" w:space="0" w:color="000000"/>
            </w:tcBorders>
            <w:vAlign w:val="center"/>
          </w:tcPr>
          <w:p w14:paraId="1996B49B" w14:textId="77777777" w:rsidR="00DD437B" w:rsidRPr="00D12BBA" w:rsidRDefault="00F83889" w:rsidP="007D130A">
            <w:pPr>
              <w:keepNext/>
              <w:keepLines/>
              <w:adjustRightInd w:val="0"/>
              <w:jc w:val="center"/>
            </w:pPr>
            <w:r w:rsidRPr="00D12BBA">
              <w:t>(36</w:t>
            </w:r>
            <w:r w:rsidR="00A51692" w:rsidRPr="00D12BBA">
              <w:t xml:space="preserve"> – </w:t>
            </w:r>
            <w:r w:rsidRPr="00D12BBA">
              <w:t>61)</w:t>
            </w:r>
          </w:p>
        </w:tc>
        <w:tc>
          <w:tcPr>
            <w:tcW w:w="703" w:type="pct"/>
            <w:tcBorders>
              <w:top w:val="nil"/>
              <w:left w:val="single" w:sz="4" w:space="0" w:color="000000"/>
              <w:bottom w:val="single" w:sz="4" w:space="0" w:color="000000"/>
              <w:right w:val="single" w:sz="4" w:space="0" w:color="000000"/>
            </w:tcBorders>
            <w:vAlign w:val="center"/>
          </w:tcPr>
          <w:p w14:paraId="1996B49C" w14:textId="77777777" w:rsidR="00DD437B" w:rsidRPr="00D12BBA" w:rsidRDefault="00F83889" w:rsidP="007D130A">
            <w:pPr>
              <w:keepNext/>
              <w:keepLines/>
              <w:adjustRightInd w:val="0"/>
              <w:jc w:val="center"/>
            </w:pPr>
            <w:r w:rsidRPr="00D12BBA">
              <w:t>(9</w:t>
            </w:r>
            <w:r w:rsidR="00A51692" w:rsidRPr="00D12BBA">
              <w:t xml:space="preserve"> – </w:t>
            </w:r>
            <w:r w:rsidRPr="00D12BBA">
              <w:t>27)</w:t>
            </w:r>
          </w:p>
        </w:tc>
        <w:tc>
          <w:tcPr>
            <w:tcW w:w="781" w:type="pct"/>
            <w:tcBorders>
              <w:top w:val="nil"/>
              <w:left w:val="single" w:sz="4" w:space="0" w:color="000000"/>
              <w:bottom w:val="single" w:sz="4" w:space="0" w:color="000000"/>
              <w:right w:val="single" w:sz="4" w:space="0" w:color="000000"/>
            </w:tcBorders>
            <w:vAlign w:val="center"/>
          </w:tcPr>
          <w:p w14:paraId="1996B49D" w14:textId="77777777" w:rsidR="00DD437B" w:rsidRPr="00D12BBA" w:rsidRDefault="00F83889" w:rsidP="007D130A">
            <w:pPr>
              <w:keepNext/>
              <w:keepLines/>
              <w:adjustRightInd w:val="0"/>
              <w:jc w:val="center"/>
            </w:pPr>
            <w:r w:rsidRPr="00D12BBA">
              <w:t>(50</w:t>
            </w:r>
            <w:r w:rsidR="00A51692" w:rsidRPr="00D12BBA">
              <w:t xml:space="preserve"> – </w:t>
            </w:r>
            <w:r w:rsidRPr="00D12BBA">
              <w:t>71)</w:t>
            </w:r>
          </w:p>
        </w:tc>
        <w:tc>
          <w:tcPr>
            <w:tcW w:w="708" w:type="pct"/>
            <w:tcBorders>
              <w:top w:val="nil"/>
              <w:left w:val="single" w:sz="4" w:space="0" w:color="000000"/>
              <w:bottom w:val="single" w:sz="4" w:space="0" w:color="000000"/>
              <w:right w:val="single" w:sz="4" w:space="0" w:color="000000"/>
            </w:tcBorders>
            <w:vAlign w:val="center"/>
          </w:tcPr>
          <w:p w14:paraId="1996B49E" w14:textId="77777777" w:rsidR="00DD437B" w:rsidRPr="00D12BBA" w:rsidRDefault="00F83889" w:rsidP="007D130A">
            <w:pPr>
              <w:keepNext/>
              <w:keepLines/>
              <w:adjustRightInd w:val="0"/>
              <w:jc w:val="center"/>
            </w:pPr>
            <w:r w:rsidRPr="00D12BBA">
              <w:t>(25</w:t>
            </w:r>
            <w:r w:rsidR="00A51692" w:rsidRPr="00D12BBA">
              <w:t xml:space="preserve"> – </w:t>
            </w:r>
            <w:r w:rsidRPr="00D12BBA">
              <w:t>45)</w:t>
            </w:r>
          </w:p>
        </w:tc>
      </w:tr>
      <w:tr w:rsidR="00762991" w:rsidRPr="00D12BBA" w14:paraId="1996B4AB" w14:textId="77777777" w:rsidTr="003131FE">
        <w:trPr>
          <w:trHeight w:val="283"/>
        </w:trPr>
        <w:tc>
          <w:tcPr>
            <w:tcW w:w="1169" w:type="pct"/>
            <w:tcBorders>
              <w:top w:val="single" w:sz="4" w:space="0" w:color="000000"/>
              <w:right w:val="single" w:sz="4" w:space="0" w:color="000000"/>
            </w:tcBorders>
          </w:tcPr>
          <w:p w14:paraId="75BBBE02" w14:textId="3EE5D41F" w:rsidR="00773746" w:rsidRPr="00D12BBA" w:rsidRDefault="00773746" w:rsidP="007D130A">
            <w:pPr>
              <w:adjustRightInd w:val="0"/>
              <w:rPr>
                <w:b/>
                <w:bCs/>
              </w:rPr>
            </w:pPr>
            <w:r w:rsidRPr="00D12BBA">
              <w:rPr>
                <w:b/>
                <w:bCs/>
              </w:rPr>
              <w:t>Mediana czasu trwania odpowiedzi (w miesiącach)</w:t>
            </w:r>
          </w:p>
          <w:p w14:paraId="1996B4A0" w14:textId="3E753841" w:rsidR="003F192A" w:rsidRPr="00D12BBA" w:rsidRDefault="00773746" w:rsidP="007D130A">
            <w:pPr>
              <w:adjustRightInd w:val="0"/>
              <w:rPr>
                <w:b/>
                <w:bCs/>
              </w:rPr>
            </w:pPr>
            <w:r w:rsidRPr="00D12BBA">
              <w:rPr>
                <w:b/>
                <w:bCs/>
              </w:rPr>
              <w:t>(95% CI)</w:t>
            </w:r>
          </w:p>
        </w:tc>
        <w:tc>
          <w:tcPr>
            <w:tcW w:w="859" w:type="pct"/>
            <w:tcBorders>
              <w:top w:val="single" w:sz="4" w:space="0" w:color="000000"/>
              <w:left w:val="single" w:sz="4" w:space="0" w:color="000000"/>
              <w:right w:val="single" w:sz="4" w:space="0" w:color="000000"/>
            </w:tcBorders>
            <w:vAlign w:val="center"/>
          </w:tcPr>
          <w:p w14:paraId="1996B4A1" w14:textId="7DB9D4CE" w:rsidR="00CD1713" w:rsidRPr="00D12BBA" w:rsidRDefault="00F83889" w:rsidP="007D130A">
            <w:pPr>
              <w:adjustRightInd w:val="0"/>
              <w:jc w:val="center"/>
            </w:pPr>
            <w:r w:rsidRPr="00D12BBA">
              <w:t>9</w:t>
            </w:r>
            <w:r w:rsidR="00773746" w:rsidRPr="00D12BBA">
              <w:t>,</w:t>
            </w:r>
            <w:r w:rsidRPr="00D12BBA">
              <w:t>1</w:t>
            </w:r>
          </w:p>
          <w:p w14:paraId="1996B4A2" w14:textId="05C3697B" w:rsidR="00CD1713" w:rsidRPr="00D12BBA" w:rsidRDefault="00F83889" w:rsidP="007D130A">
            <w:pPr>
              <w:adjustRightInd w:val="0"/>
              <w:jc w:val="center"/>
            </w:pPr>
            <w:r w:rsidRPr="00D12BBA">
              <w:t>(5</w:t>
            </w:r>
            <w:r w:rsidR="00773746" w:rsidRPr="00D12BBA">
              <w:t>,</w:t>
            </w:r>
            <w:r w:rsidRPr="00D12BBA">
              <w:t>6</w:t>
            </w:r>
            <w:r w:rsidR="00A51692" w:rsidRPr="00D12BBA">
              <w:t xml:space="preserve"> – </w:t>
            </w:r>
            <w:r w:rsidRPr="00D12BBA">
              <w:t>10</w:t>
            </w:r>
            <w:r w:rsidR="00773746" w:rsidRPr="00D12BBA">
              <w:t>,</w:t>
            </w:r>
            <w:r w:rsidRPr="00D12BBA">
              <w:t>3)</w:t>
            </w:r>
          </w:p>
        </w:tc>
        <w:tc>
          <w:tcPr>
            <w:tcW w:w="780" w:type="pct"/>
            <w:tcBorders>
              <w:top w:val="single" w:sz="4" w:space="0" w:color="000000"/>
              <w:left w:val="single" w:sz="4" w:space="0" w:color="000000"/>
              <w:right w:val="single" w:sz="4" w:space="0" w:color="000000"/>
            </w:tcBorders>
            <w:vAlign w:val="center"/>
          </w:tcPr>
          <w:p w14:paraId="1996B4A3" w14:textId="30AE209E" w:rsidR="00A10794" w:rsidRPr="00D12BBA" w:rsidRDefault="00F83889" w:rsidP="007D130A">
            <w:pPr>
              <w:adjustRightInd w:val="0"/>
              <w:jc w:val="center"/>
            </w:pPr>
            <w:r w:rsidRPr="00D12BBA">
              <w:t>8</w:t>
            </w:r>
            <w:r w:rsidR="00773746" w:rsidRPr="00D12BBA">
              <w:t>,</w:t>
            </w:r>
            <w:r w:rsidRPr="00D12BBA">
              <w:t>3</w:t>
            </w:r>
          </w:p>
          <w:p w14:paraId="1996B4A4" w14:textId="0929876E" w:rsidR="00CD1713" w:rsidRPr="00D12BBA" w:rsidRDefault="00F83889" w:rsidP="007D130A">
            <w:pPr>
              <w:adjustRightInd w:val="0"/>
              <w:jc w:val="center"/>
            </w:pPr>
            <w:r w:rsidRPr="00D12BBA">
              <w:t>(7</w:t>
            </w:r>
            <w:r w:rsidR="00773746" w:rsidRPr="00D12BBA">
              <w:t>,</w:t>
            </w:r>
            <w:r w:rsidRPr="00D12BBA">
              <w:t>3</w:t>
            </w:r>
            <w:r w:rsidR="00A51692" w:rsidRPr="00D12BBA">
              <w:t xml:space="preserve"> – </w:t>
            </w:r>
            <w:r w:rsidRPr="00D12BBA">
              <w:t>8</w:t>
            </w:r>
            <w:r w:rsidR="00773746" w:rsidRPr="00D12BBA">
              <w:t>,</w:t>
            </w:r>
            <w:r w:rsidRPr="00D12BBA">
              <w:t>8)</w:t>
            </w:r>
          </w:p>
        </w:tc>
        <w:tc>
          <w:tcPr>
            <w:tcW w:w="703" w:type="pct"/>
            <w:tcBorders>
              <w:top w:val="single" w:sz="4" w:space="0" w:color="000000"/>
              <w:left w:val="single" w:sz="4" w:space="0" w:color="000000"/>
            </w:tcBorders>
            <w:vAlign w:val="center"/>
          </w:tcPr>
          <w:p w14:paraId="1996B4A5" w14:textId="5FA6AD73" w:rsidR="00A10794" w:rsidRPr="00D12BBA" w:rsidRDefault="00F83889" w:rsidP="007D130A">
            <w:pPr>
              <w:adjustRightInd w:val="0"/>
              <w:jc w:val="center"/>
            </w:pPr>
            <w:r w:rsidRPr="00D12BBA">
              <w:t>4</w:t>
            </w:r>
            <w:r w:rsidR="00773746" w:rsidRPr="00D12BBA">
              <w:t>,</w:t>
            </w:r>
            <w:r w:rsidRPr="00D12BBA">
              <w:t>6</w:t>
            </w:r>
          </w:p>
          <w:p w14:paraId="1996B4A6" w14:textId="718DC554" w:rsidR="00CD1713" w:rsidRPr="00D12BBA" w:rsidRDefault="00F83889" w:rsidP="007D130A">
            <w:pPr>
              <w:adjustRightInd w:val="0"/>
              <w:jc w:val="center"/>
            </w:pPr>
            <w:r w:rsidRPr="00D12BBA">
              <w:t>(3</w:t>
            </w:r>
            <w:r w:rsidR="00773746" w:rsidRPr="00D12BBA">
              <w:t>,</w:t>
            </w:r>
            <w:r w:rsidRPr="00D12BBA">
              <w:t>7</w:t>
            </w:r>
            <w:r w:rsidR="00A51692" w:rsidRPr="00D12BBA">
              <w:t xml:space="preserve"> – </w:t>
            </w:r>
            <w:r w:rsidRPr="00D12BBA">
              <w:t>7</w:t>
            </w:r>
            <w:r w:rsidR="00773746" w:rsidRPr="00D12BBA">
              <w:t>,</w:t>
            </w:r>
            <w:r w:rsidRPr="00D12BBA">
              <w:t>4)</w:t>
            </w:r>
          </w:p>
        </w:tc>
        <w:tc>
          <w:tcPr>
            <w:tcW w:w="781" w:type="pct"/>
            <w:tcBorders>
              <w:top w:val="single" w:sz="4" w:space="0" w:color="000000"/>
              <w:right w:val="single" w:sz="4" w:space="0" w:color="000000"/>
            </w:tcBorders>
            <w:vAlign w:val="center"/>
          </w:tcPr>
          <w:p w14:paraId="1996B4A7" w14:textId="6140A950" w:rsidR="00A10794" w:rsidRPr="00D12BBA" w:rsidRDefault="00F83889" w:rsidP="007D130A">
            <w:pPr>
              <w:adjustRightInd w:val="0"/>
              <w:jc w:val="center"/>
            </w:pPr>
            <w:r w:rsidRPr="00D12BBA">
              <w:t>11</w:t>
            </w:r>
            <w:r w:rsidR="00773746" w:rsidRPr="00D12BBA">
              <w:t>,</w:t>
            </w:r>
            <w:r w:rsidRPr="00D12BBA">
              <w:t>7</w:t>
            </w:r>
          </w:p>
          <w:p w14:paraId="1996B4A8" w14:textId="5320F77A" w:rsidR="00CD1713" w:rsidRPr="00D12BBA" w:rsidRDefault="00F83889" w:rsidP="007D130A">
            <w:pPr>
              <w:adjustRightInd w:val="0"/>
              <w:jc w:val="center"/>
            </w:pPr>
            <w:r w:rsidRPr="00D12BBA">
              <w:t>(9</w:t>
            </w:r>
            <w:r w:rsidR="00773746" w:rsidRPr="00D12BBA">
              <w:t>,</w:t>
            </w:r>
            <w:r w:rsidRPr="00D12BBA">
              <w:t>3</w:t>
            </w:r>
            <w:r w:rsidR="00A51692" w:rsidRPr="00D12BBA">
              <w:t xml:space="preserve"> – </w:t>
            </w:r>
            <w:r w:rsidRPr="00D12BBA">
              <w:t>15</w:t>
            </w:r>
            <w:r w:rsidR="00773746" w:rsidRPr="00D12BBA">
              <w:t>,</w:t>
            </w:r>
            <w:r w:rsidRPr="00D12BBA">
              <w:t>0)</w:t>
            </w:r>
          </w:p>
        </w:tc>
        <w:tc>
          <w:tcPr>
            <w:tcW w:w="708" w:type="pct"/>
            <w:tcBorders>
              <w:top w:val="single" w:sz="4" w:space="0" w:color="000000"/>
              <w:left w:val="single" w:sz="4" w:space="0" w:color="000000"/>
              <w:right w:val="single" w:sz="4" w:space="0" w:color="000000"/>
            </w:tcBorders>
            <w:vAlign w:val="center"/>
          </w:tcPr>
          <w:p w14:paraId="1996B4A9" w14:textId="79211A43" w:rsidR="00A10794" w:rsidRPr="00D12BBA" w:rsidRDefault="00F83889" w:rsidP="007D130A">
            <w:pPr>
              <w:adjustRightInd w:val="0"/>
              <w:jc w:val="center"/>
            </w:pPr>
            <w:r w:rsidRPr="00D12BBA">
              <w:t>5</w:t>
            </w:r>
            <w:r w:rsidR="00773746" w:rsidRPr="00D12BBA">
              <w:t>,</w:t>
            </w:r>
            <w:r w:rsidRPr="00D12BBA">
              <w:t>7</w:t>
            </w:r>
          </w:p>
          <w:p w14:paraId="1996B4AA" w14:textId="25F85AE9" w:rsidR="00CD1713" w:rsidRPr="00D12BBA" w:rsidRDefault="00F83889" w:rsidP="007D130A">
            <w:pPr>
              <w:adjustRightInd w:val="0"/>
              <w:jc w:val="center"/>
            </w:pPr>
            <w:r w:rsidRPr="00D12BBA">
              <w:t>(4</w:t>
            </w:r>
            <w:r w:rsidR="00773746" w:rsidRPr="00D12BBA">
              <w:t>,</w:t>
            </w:r>
            <w:r w:rsidRPr="00D12BBA">
              <w:t>6</w:t>
            </w:r>
            <w:r w:rsidR="00A51692" w:rsidRPr="00D12BBA">
              <w:t xml:space="preserve"> – </w:t>
            </w:r>
            <w:r w:rsidRPr="00D12BBA">
              <w:t>7</w:t>
            </w:r>
            <w:r w:rsidR="00773746" w:rsidRPr="00D12BBA">
              <w:t>,</w:t>
            </w:r>
            <w:r w:rsidRPr="00D12BBA">
              <w:t>6)</w:t>
            </w:r>
          </w:p>
        </w:tc>
      </w:tr>
      <w:tr w:rsidR="00762991" w:rsidRPr="00D12BBA" w14:paraId="1996B4B7" w14:textId="77777777" w:rsidTr="003131FE">
        <w:trPr>
          <w:trHeight w:val="283"/>
        </w:trPr>
        <w:tc>
          <w:tcPr>
            <w:tcW w:w="1169" w:type="pct"/>
            <w:tcBorders>
              <w:right w:val="single" w:sz="4" w:space="0" w:color="000000"/>
            </w:tcBorders>
          </w:tcPr>
          <w:p w14:paraId="7787DCBF" w14:textId="77777777" w:rsidR="00773746" w:rsidRPr="00D12BBA" w:rsidRDefault="00773746" w:rsidP="007D130A">
            <w:pPr>
              <w:adjustRightInd w:val="0"/>
              <w:rPr>
                <w:b/>
                <w:bCs/>
              </w:rPr>
            </w:pPr>
            <w:r w:rsidRPr="00D12BBA">
              <w:rPr>
                <w:b/>
                <w:bCs/>
              </w:rPr>
              <w:t>Mediana czasu do progresji (miesiące)</w:t>
            </w:r>
          </w:p>
          <w:p w14:paraId="1996B4AC" w14:textId="322C7C9B" w:rsidR="003F192A" w:rsidRPr="00D12BBA" w:rsidRDefault="00773746" w:rsidP="007D130A">
            <w:pPr>
              <w:adjustRightInd w:val="0"/>
              <w:rPr>
                <w:b/>
                <w:bCs/>
              </w:rPr>
            </w:pPr>
            <w:r w:rsidRPr="00D12BBA">
              <w:rPr>
                <w:b/>
                <w:bCs/>
              </w:rPr>
              <w:t>(95% CI)</w:t>
            </w:r>
          </w:p>
        </w:tc>
        <w:tc>
          <w:tcPr>
            <w:tcW w:w="859" w:type="pct"/>
            <w:tcBorders>
              <w:left w:val="single" w:sz="4" w:space="0" w:color="000000"/>
              <w:right w:val="single" w:sz="4" w:space="0" w:color="000000"/>
            </w:tcBorders>
            <w:vAlign w:val="center"/>
          </w:tcPr>
          <w:p w14:paraId="1996B4AD" w14:textId="38F303F4" w:rsidR="003F192A" w:rsidRPr="00D12BBA" w:rsidRDefault="00F83889" w:rsidP="007D130A">
            <w:pPr>
              <w:adjustRightInd w:val="0"/>
              <w:jc w:val="center"/>
            </w:pPr>
            <w:r w:rsidRPr="00D12BBA">
              <w:t>3</w:t>
            </w:r>
            <w:r w:rsidR="00773746" w:rsidRPr="00D12BBA">
              <w:t>,</w:t>
            </w:r>
            <w:r w:rsidRPr="00D12BBA">
              <w:t>2</w:t>
            </w:r>
          </w:p>
          <w:p w14:paraId="1996B4AE" w14:textId="1D01CB8A" w:rsidR="00A10794" w:rsidRPr="00D12BBA" w:rsidRDefault="00F83889" w:rsidP="007D130A">
            <w:pPr>
              <w:adjustRightInd w:val="0"/>
              <w:jc w:val="center"/>
            </w:pPr>
            <w:r w:rsidRPr="00D12BBA">
              <w:t>(2</w:t>
            </w:r>
            <w:r w:rsidR="00773746" w:rsidRPr="00D12BBA">
              <w:t>,</w:t>
            </w:r>
            <w:r w:rsidRPr="00D12BBA">
              <w:t>6</w:t>
            </w:r>
            <w:r w:rsidR="00A51692" w:rsidRPr="00D12BBA">
              <w:t xml:space="preserve"> – </w:t>
            </w:r>
            <w:r w:rsidRPr="00D12BBA">
              <w:t>3</w:t>
            </w:r>
            <w:r w:rsidR="00773746" w:rsidRPr="00D12BBA">
              <w:t>,</w:t>
            </w:r>
            <w:r w:rsidRPr="00D12BBA">
              <w:t>5)</w:t>
            </w:r>
          </w:p>
        </w:tc>
        <w:tc>
          <w:tcPr>
            <w:tcW w:w="780" w:type="pct"/>
            <w:tcBorders>
              <w:left w:val="single" w:sz="4" w:space="0" w:color="000000"/>
            </w:tcBorders>
            <w:vAlign w:val="center"/>
          </w:tcPr>
          <w:p w14:paraId="1996B4AF" w14:textId="4540C8B0" w:rsidR="003F192A" w:rsidRPr="00D12BBA" w:rsidRDefault="00F83889" w:rsidP="007D130A">
            <w:pPr>
              <w:adjustRightInd w:val="0"/>
              <w:jc w:val="center"/>
            </w:pPr>
            <w:r w:rsidRPr="00D12BBA">
              <w:t>7</w:t>
            </w:r>
            <w:r w:rsidR="00773746" w:rsidRPr="00D12BBA">
              <w:t>,</w:t>
            </w:r>
            <w:r w:rsidRPr="00D12BBA">
              <w:t>1</w:t>
            </w:r>
          </w:p>
          <w:p w14:paraId="1996B4B0" w14:textId="38A1673B" w:rsidR="00A10794" w:rsidRPr="00D12BBA" w:rsidRDefault="00F83889" w:rsidP="007D130A">
            <w:pPr>
              <w:adjustRightInd w:val="0"/>
              <w:jc w:val="center"/>
            </w:pPr>
            <w:r w:rsidRPr="00D12BBA">
              <w:t>(6</w:t>
            </w:r>
            <w:r w:rsidR="00773746" w:rsidRPr="00D12BBA">
              <w:t>,</w:t>
            </w:r>
            <w:r w:rsidRPr="00D12BBA">
              <w:t>2</w:t>
            </w:r>
            <w:r w:rsidR="00A51692" w:rsidRPr="00D12BBA">
              <w:t xml:space="preserve"> – </w:t>
            </w:r>
            <w:r w:rsidRPr="00D12BBA">
              <w:t>12</w:t>
            </w:r>
            <w:r w:rsidR="00773746" w:rsidRPr="00D12BBA">
              <w:t>,</w:t>
            </w:r>
            <w:r w:rsidRPr="00D12BBA">
              <w:t>0)</w:t>
            </w:r>
          </w:p>
        </w:tc>
        <w:tc>
          <w:tcPr>
            <w:tcW w:w="703" w:type="pct"/>
            <w:vAlign w:val="center"/>
          </w:tcPr>
          <w:p w14:paraId="1996B4B1" w14:textId="0CA0F938" w:rsidR="003F192A" w:rsidRPr="00D12BBA" w:rsidRDefault="00F83889" w:rsidP="007D130A">
            <w:pPr>
              <w:adjustRightInd w:val="0"/>
              <w:jc w:val="center"/>
            </w:pPr>
            <w:r w:rsidRPr="00D12BBA">
              <w:t>3</w:t>
            </w:r>
            <w:r w:rsidR="00773746" w:rsidRPr="00D12BBA">
              <w:t>,</w:t>
            </w:r>
            <w:r w:rsidRPr="00D12BBA">
              <w:t>0</w:t>
            </w:r>
          </w:p>
          <w:p w14:paraId="1996B4B2" w14:textId="51BE405D" w:rsidR="00A10794" w:rsidRPr="00D12BBA" w:rsidRDefault="00F83889" w:rsidP="007D130A">
            <w:pPr>
              <w:adjustRightInd w:val="0"/>
              <w:jc w:val="center"/>
            </w:pPr>
            <w:r w:rsidRPr="00D12BBA">
              <w:t>(2</w:t>
            </w:r>
            <w:r w:rsidR="00773746" w:rsidRPr="00D12BBA">
              <w:t>,</w:t>
            </w:r>
            <w:r w:rsidRPr="00D12BBA">
              <w:t>0</w:t>
            </w:r>
            <w:r w:rsidR="00A51692" w:rsidRPr="00D12BBA">
              <w:t xml:space="preserve"> – </w:t>
            </w:r>
            <w:r w:rsidRPr="00D12BBA">
              <w:t>4</w:t>
            </w:r>
            <w:r w:rsidR="00773746" w:rsidRPr="00D12BBA">
              <w:t>,</w:t>
            </w:r>
            <w:r w:rsidRPr="00D12BBA">
              <w:t>4)</w:t>
            </w:r>
          </w:p>
        </w:tc>
        <w:tc>
          <w:tcPr>
            <w:tcW w:w="781" w:type="pct"/>
            <w:vAlign w:val="center"/>
          </w:tcPr>
          <w:p w14:paraId="1996B4B3" w14:textId="6D17E547" w:rsidR="003F192A" w:rsidRPr="00D12BBA" w:rsidRDefault="00F83889" w:rsidP="007D130A">
            <w:pPr>
              <w:adjustRightInd w:val="0"/>
              <w:jc w:val="center"/>
            </w:pPr>
            <w:r w:rsidRPr="00D12BBA">
              <w:t>11</w:t>
            </w:r>
            <w:r w:rsidR="00773746" w:rsidRPr="00D12BBA">
              <w:t>,</w:t>
            </w:r>
            <w:r w:rsidRPr="00D12BBA">
              <w:t>7</w:t>
            </w:r>
          </w:p>
          <w:p w14:paraId="1996B4B4" w14:textId="1B39931C" w:rsidR="00A10794" w:rsidRPr="00D12BBA" w:rsidRDefault="00F83889" w:rsidP="007D130A">
            <w:pPr>
              <w:adjustRightInd w:val="0"/>
              <w:jc w:val="center"/>
            </w:pPr>
            <w:r w:rsidRPr="00D12BBA">
              <w:t>(9</w:t>
            </w:r>
            <w:r w:rsidR="00773746" w:rsidRPr="00D12BBA">
              <w:t>,</w:t>
            </w:r>
            <w:r w:rsidRPr="00D12BBA">
              <w:t>2</w:t>
            </w:r>
            <w:r w:rsidR="00A51692" w:rsidRPr="00D12BBA">
              <w:t xml:space="preserve"> – </w:t>
            </w:r>
            <w:r w:rsidRPr="00D12BBA">
              <w:t>13</w:t>
            </w:r>
            <w:r w:rsidR="00773746" w:rsidRPr="00D12BBA">
              <w:t>,</w:t>
            </w:r>
            <w:r w:rsidRPr="00D12BBA">
              <w:t>5)</w:t>
            </w:r>
          </w:p>
        </w:tc>
        <w:tc>
          <w:tcPr>
            <w:tcW w:w="708" w:type="pct"/>
            <w:vAlign w:val="center"/>
          </w:tcPr>
          <w:p w14:paraId="1996B4B5" w14:textId="5E70595A" w:rsidR="003F192A" w:rsidRPr="00D12BBA" w:rsidRDefault="00F83889" w:rsidP="007D130A">
            <w:pPr>
              <w:adjustRightInd w:val="0"/>
              <w:jc w:val="center"/>
            </w:pPr>
            <w:r w:rsidRPr="00D12BBA">
              <w:t>6</w:t>
            </w:r>
            <w:r w:rsidR="00773746" w:rsidRPr="00D12BBA">
              <w:t>,</w:t>
            </w:r>
            <w:r w:rsidRPr="00D12BBA">
              <w:t>1</w:t>
            </w:r>
          </w:p>
          <w:p w14:paraId="1996B4B6" w14:textId="4AF456E1" w:rsidR="00A10794" w:rsidRPr="00D12BBA" w:rsidRDefault="00F83889" w:rsidP="007D130A">
            <w:pPr>
              <w:adjustRightInd w:val="0"/>
              <w:jc w:val="center"/>
            </w:pPr>
            <w:r w:rsidRPr="00D12BBA">
              <w:t>(5</w:t>
            </w:r>
            <w:r w:rsidR="00773746" w:rsidRPr="00D12BBA">
              <w:t>,</w:t>
            </w:r>
            <w:r w:rsidRPr="00D12BBA">
              <w:t>4</w:t>
            </w:r>
            <w:r w:rsidR="00A51692" w:rsidRPr="00D12BBA">
              <w:t xml:space="preserve"> – </w:t>
            </w:r>
            <w:r w:rsidRPr="00D12BBA">
              <w:t>7</w:t>
            </w:r>
            <w:r w:rsidR="00773746" w:rsidRPr="00D12BBA">
              <w:t>,</w:t>
            </w:r>
            <w:r w:rsidRPr="00D12BBA">
              <w:t>2)</w:t>
            </w:r>
          </w:p>
        </w:tc>
      </w:tr>
      <w:tr w:rsidR="00762991" w:rsidRPr="00D12BBA" w14:paraId="1996B4C3" w14:textId="77777777" w:rsidTr="003131FE">
        <w:trPr>
          <w:trHeight w:val="283"/>
        </w:trPr>
        <w:tc>
          <w:tcPr>
            <w:tcW w:w="1169" w:type="pct"/>
          </w:tcPr>
          <w:p w14:paraId="7F45D70B" w14:textId="7770F687" w:rsidR="00773746" w:rsidRPr="00D12BBA" w:rsidRDefault="00773746" w:rsidP="007D130A">
            <w:pPr>
              <w:adjustRightInd w:val="0"/>
              <w:rPr>
                <w:b/>
                <w:bCs/>
              </w:rPr>
            </w:pPr>
            <w:r w:rsidRPr="00D12BBA">
              <w:rPr>
                <w:b/>
                <w:bCs/>
              </w:rPr>
              <w:t>Mediana czasu przeżycia (w miesiącach)</w:t>
            </w:r>
          </w:p>
          <w:p w14:paraId="1996B4B8" w14:textId="3557AB52" w:rsidR="003F192A" w:rsidRPr="00D12BBA" w:rsidRDefault="00773746" w:rsidP="007D130A">
            <w:pPr>
              <w:adjustRightInd w:val="0"/>
              <w:rPr>
                <w:b/>
                <w:bCs/>
              </w:rPr>
            </w:pPr>
            <w:r w:rsidRPr="00D12BBA">
              <w:rPr>
                <w:b/>
                <w:bCs/>
              </w:rPr>
              <w:t>(95% CI)</w:t>
            </w:r>
          </w:p>
        </w:tc>
        <w:tc>
          <w:tcPr>
            <w:tcW w:w="859" w:type="pct"/>
            <w:vAlign w:val="center"/>
          </w:tcPr>
          <w:p w14:paraId="1996B4B9" w14:textId="7B0B5A28" w:rsidR="003F192A" w:rsidRPr="00D12BBA" w:rsidRDefault="00F83889" w:rsidP="007D130A">
            <w:pPr>
              <w:adjustRightInd w:val="0"/>
              <w:jc w:val="center"/>
            </w:pPr>
            <w:r w:rsidRPr="00D12BBA">
              <w:t>16</w:t>
            </w:r>
            <w:r w:rsidR="00773746" w:rsidRPr="00D12BBA">
              <w:t>,</w:t>
            </w:r>
            <w:r w:rsidRPr="00D12BBA">
              <w:t>4</w:t>
            </w:r>
          </w:p>
          <w:p w14:paraId="1996B4BA" w14:textId="3CA9BE41" w:rsidR="00A10794" w:rsidRPr="00D12BBA" w:rsidRDefault="00F83889" w:rsidP="007D130A">
            <w:pPr>
              <w:adjustRightInd w:val="0"/>
              <w:jc w:val="center"/>
            </w:pPr>
            <w:r w:rsidRPr="00D12BBA">
              <w:t>(12</w:t>
            </w:r>
            <w:r w:rsidR="00773746" w:rsidRPr="00D12BBA">
              <w:t>,</w:t>
            </w:r>
            <w:r w:rsidRPr="00D12BBA">
              <w:t>3</w:t>
            </w:r>
            <w:r w:rsidR="00A51692" w:rsidRPr="00D12BBA">
              <w:t xml:space="preserve"> – </w:t>
            </w:r>
            <w:r w:rsidR="00773746" w:rsidRPr="00D12BBA">
              <w:t>no</w:t>
            </w:r>
            <w:r w:rsidRPr="00D12BBA">
              <w:t>)</w:t>
            </w:r>
          </w:p>
        </w:tc>
        <w:tc>
          <w:tcPr>
            <w:tcW w:w="780" w:type="pct"/>
            <w:vAlign w:val="center"/>
          </w:tcPr>
          <w:p w14:paraId="1996B4BB" w14:textId="1FD58321" w:rsidR="003F192A" w:rsidRPr="00D12BBA" w:rsidRDefault="00F83889" w:rsidP="007D130A">
            <w:pPr>
              <w:adjustRightInd w:val="0"/>
              <w:jc w:val="center"/>
            </w:pPr>
            <w:r w:rsidRPr="00D12BBA">
              <w:t>24</w:t>
            </w:r>
            <w:r w:rsidR="00773746" w:rsidRPr="00D12BBA">
              <w:t>,</w:t>
            </w:r>
            <w:r w:rsidRPr="00D12BBA">
              <w:t>8</w:t>
            </w:r>
          </w:p>
          <w:p w14:paraId="1996B4BC" w14:textId="6C6BF262" w:rsidR="00A10794" w:rsidRPr="00D12BBA" w:rsidRDefault="00F83889" w:rsidP="007D130A">
            <w:pPr>
              <w:adjustRightInd w:val="0"/>
              <w:jc w:val="center"/>
            </w:pPr>
            <w:r w:rsidRPr="00D12BBA">
              <w:t>(18</w:t>
            </w:r>
            <w:r w:rsidR="00773746" w:rsidRPr="00D12BBA">
              <w:t>,</w:t>
            </w:r>
            <w:r w:rsidRPr="00D12BBA">
              <w:t>6</w:t>
            </w:r>
            <w:r w:rsidR="00A51692" w:rsidRPr="00D12BBA">
              <w:t xml:space="preserve"> – </w:t>
            </w:r>
            <w:r w:rsidRPr="00D12BBA">
              <w:t>33</w:t>
            </w:r>
            <w:r w:rsidR="00773746" w:rsidRPr="00D12BBA">
              <w:t>,</w:t>
            </w:r>
            <w:r w:rsidRPr="00D12BBA">
              <w:t>7)</w:t>
            </w:r>
          </w:p>
        </w:tc>
        <w:tc>
          <w:tcPr>
            <w:tcW w:w="703" w:type="pct"/>
            <w:vAlign w:val="center"/>
          </w:tcPr>
          <w:p w14:paraId="1996B4BD" w14:textId="54558E44" w:rsidR="003F192A" w:rsidRPr="00D12BBA" w:rsidRDefault="00F83889" w:rsidP="007D130A">
            <w:pPr>
              <w:adjustRightInd w:val="0"/>
              <w:jc w:val="center"/>
            </w:pPr>
            <w:r w:rsidRPr="00D12BBA">
              <w:t>17</w:t>
            </w:r>
            <w:r w:rsidR="00773746" w:rsidRPr="00D12BBA">
              <w:t>,</w:t>
            </w:r>
            <w:r w:rsidRPr="00D12BBA">
              <w:t>9</w:t>
            </w:r>
          </w:p>
          <w:p w14:paraId="1996B4BE" w14:textId="1E390606" w:rsidR="00A10794" w:rsidRPr="00D12BBA" w:rsidRDefault="00F83889" w:rsidP="007D130A">
            <w:pPr>
              <w:adjustRightInd w:val="0"/>
              <w:jc w:val="center"/>
            </w:pPr>
            <w:r w:rsidRPr="00D12BBA">
              <w:t>(11</w:t>
            </w:r>
            <w:r w:rsidR="00773746" w:rsidRPr="00D12BBA">
              <w:t>,</w:t>
            </w:r>
            <w:r w:rsidRPr="00D12BBA">
              <w:t>2</w:t>
            </w:r>
            <w:r w:rsidR="00A51692" w:rsidRPr="00D12BBA">
              <w:t xml:space="preserve"> – </w:t>
            </w:r>
            <w:r w:rsidRPr="00D12BBA">
              <w:t>23</w:t>
            </w:r>
            <w:r w:rsidR="00773746" w:rsidRPr="00D12BBA">
              <w:t>,</w:t>
            </w:r>
            <w:r w:rsidRPr="00D12BBA">
              <w:t>8)</w:t>
            </w:r>
          </w:p>
        </w:tc>
        <w:tc>
          <w:tcPr>
            <w:tcW w:w="781" w:type="pct"/>
            <w:vAlign w:val="center"/>
          </w:tcPr>
          <w:p w14:paraId="1996B4BF" w14:textId="20368DA5" w:rsidR="003F192A" w:rsidRPr="00D12BBA" w:rsidRDefault="00F83889" w:rsidP="007D130A">
            <w:pPr>
              <w:adjustRightInd w:val="0"/>
              <w:jc w:val="center"/>
            </w:pPr>
            <w:r w:rsidRPr="00D12BBA">
              <w:t>31</w:t>
            </w:r>
            <w:r w:rsidR="00773746" w:rsidRPr="00D12BBA">
              <w:t>,</w:t>
            </w:r>
            <w:r w:rsidRPr="00D12BBA">
              <w:t>2</w:t>
            </w:r>
          </w:p>
          <w:p w14:paraId="1996B4C0" w14:textId="4B97541C" w:rsidR="00A10794" w:rsidRPr="00D12BBA" w:rsidRDefault="00F83889" w:rsidP="007D130A">
            <w:pPr>
              <w:adjustRightInd w:val="0"/>
              <w:jc w:val="center"/>
            </w:pPr>
            <w:r w:rsidRPr="00D12BBA">
              <w:t>(27</w:t>
            </w:r>
            <w:r w:rsidR="00773746" w:rsidRPr="00D12BBA">
              <w:t>,</w:t>
            </w:r>
            <w:r w:rsidRPr="00D12BBA">
              <w:t>3</w:t>
            </w:r>
            <w:r w:rsidR="00A51692" w:rsidRPr="00D12BBA">
              <w:t xml:space="preserve"> – </w:t>
            </w:r>
            <w:r w:rsidRPr="00D12BBA">
              <w:t>40</w:t>
            </w:r>
            <w:r w:rsidR="00773746" w:rsidRPr="00D12BBA">
              <w:t>,</w:t>
            </w:r>
            <w:r w:rsidRPr="00D12BBA">
              <w:t>8)</w:t>
            </w:r>
          </w:p>
        </w:tc>
        <w:tc>
          <w:tcPr>
            <w:tcW w:w="708" w:type="pct"/>
            <w:vAlign w:val="center"/>
          </w:tcPr>
          <w:p w14:paraId="1996B4C1" w14:textId="4DB23DE0" w:rsidR="003F192A" w:rsidRPr="00D12BBA" w:rsidRDefault="00F83889" w:rsidP="007D130A">
            <w:pPr>
              <w:adjustRightInd w:val="0"/>
              <w:jc w:val="center"/>
            </w:pPr>
            <w:r w:rsidRPr="00D12BBA">
              <w:t>22</w:t>
            </w:r>
            <w:r w:rsidR="00773746" w:rsidRPr="00D12BBA">
              <w:t>,</w:t>
            </w:r>
            <w:r w:rsidRPr="00D12BBA">
              <w:t>74</w:t>
            </w:r>
          </w:p>
          <w:p w14:paraId="1996B4C2" w14:textId="3E395F4B" w:rsidR="00A10794" w:rsidRPr="00D12BBA" w:rsidRDefault="00F83889" w:rsidP="007D130A">
            <w:pPr>
              <w:adjustRightInd w:val="0"/>
              <w:jc w:val="center"/>
            </w:pPr>
            <w:r w:rsidRPr="00D12BBA">
              <w:t>(19</w:t>
            </w:r>
            <w:r w:rsidR="00773746" w:rsidRPr="00D12BBA">
              <w:t>,</w:t>
            </w:r>
            <w:r w:rsidRPr="00D12BBA">
              <w:t>1</w:t>
            </w:r>
            <w:r w:rsidR="00A51692" w:rsidRPr="00D12BBA">
              <w:t xml:space="preserve"> – </w:t>
            </w:r>
            <w:r w:rsidRPr="00D12BBA">
              <w:t>30</w:t>
            </w:r>
            <w:r w:rsidR="00773746" w:rsidRPr="00D12BBA">
              <w:t>,</w:t>
            </w:r>
            <w:r w:rsidRPr="00D12BBA">
              <w:t>8)</w:t>
            </w:r>
          </w:p>
        </w:tc>
      </w:tr>
    </w:tbl>
    <w:p w14:paraId="1996B4C4" w14:textId="28B4CF82" w:rsidR="00F43F10" w:rsidRPr="00D12BBA" w:rsidRDefault="00773746" w:rsidP="007D130A">
      <w:r w:rsidRPr="00D12BBA">
        <w:t>TTP = czas do wystąpienia progresji; "no" oznacza, iż nie można było ocenić parametru lub nie został on jeszcze osiągnięty.</w:t>
      </w:r>
    </w:p>
    <w:p w14:paraId="1996B4C5" w14:textId="56A95651" w:rsidR="00F43F10" w:rsidRPr="00D12BBA" w:rsidRDefault="00F83889" w:rsidP="00F07BC7">
      <w:pPr>
        <w:ind w:left="567" w:hanging="567"/>
      </w:pPr>
      <w:r w:rsidRPr="00D12BBA">
        <w:t>1.</w:t>
      </w:r>
      <w:r w:rsidRPr="00D12BBA">
        <w:tab/>
      </w:r>
      <w:r w:rsidR="00773746" w:rsidRPr="00D12BBA">
        <w:t>Badania H0649g/H0648g: grupa pacjentów IHC 3+</w:t>
      </w:r>
    </w:p>
    <w:p w14:paraId="1996B4C6" w14:textId="38F6DA78" w:rsidR="00F43F10" w:rsidRPr="00D12BBA" w:rsidRDefault="00F83889" w:rsidP="00F07BC7">
      <w:pPr>
        <w:ind w:left="567" w:hanging="567"/>
      </w:pPr>
      <w:r w:rsidRPr="00D12BBA">
        <w:t>2.</w:t>
      </w:r>
      <w:r w:rsidRPr="00D12BBA">
        <w:tab/>
      </w:r>
      <w:r w:rsidR="00773746" w:rsidRPr="00D12BBA">
        <w:t>Badania H0648g/H0648g: grupa pacjentów IHC 3+</w:t>
      </w:r>
    </w:p>
    <w:p w14:paraId="1996B4C7" w14:textId="771B7019" w:rsidR="00F43F10" w:rsidRPr="00D12BBA" w:rsidRDefault="00F83889" w:rsidP="00F07BC7">
      <w:pPr>
        <w:ind w:left="567" w:hanging="567"/>
        <w:jc w:val="both"/>
      </w:pPr>
      <w:r w:rsidRPr="00D12BBA">
        <w:t>3.</w:t>
      </w:r>
      <w:r w:rsidRPr="00D12BBA">
        <w:tab/>
      </w:r>
      <w:r w:rsidR="00773746" w:rsidRPr="00D12BBA">
        <w:t>Badanie M77001: wszyscy pacjenci poddani analizie (intent-to-treat), wyniki po 24 miesiącach</w:t>
      </w:r>
    </w:p>
    <w:p w14:paraId="1996B4C8" w14:textId="77777777" w:rsidR="00F43F10" w:rsidRPr="00D12BBA" w:rsidRDefault="00F43F10" w:rsidP="007D130A">
      <w:pPr>
        <w:pStyle w:val="BodyText"/>
      </w:pPr>
    </w:p>
    <w:p w14:paraId="1996B4C9" w14:textId="35632286" w:rsidR="00F43F10" w:rsidRPr="00D12BBA" w:rsidRDefault="00DE5803" w:rsidP="007D130A">
      <w:pPr>
        <w:rPr>
          <w:i/>
        </w:rPr>
      </w:pPr>
      <w:r w:rsidRPr="00D12BBA">
        <w:rPr>
          <w:i/>
        </w:rPr>
        <w:t>Terapia skojarzona z trastuzumabem i anastrozolem</w:t>
      </w:r>
    </w:p>
    <w:p w14:paraId="1996B4CA" w14:textId="77777777" w:rsidR="00140FBA" w:rsidRPr="00D12BBA" w:rsidRDefault="00140FBA" w:rsidP="007D130A">
      <w:pPr>
        <w:rPr>
          <w:i/>
        </w:rPr>
      </w:pPr>
    </w:p>
    <w:p w14:paraId="1996B4CB" w14:textId="58FB69E5" w:rsidR="00F43F10" w:rsidRPr="00D12BBA" w:rsidRDefault="00DE5803" w:rsidP="007D130A">
      <w:pPr>
        <w:pStyle w:val="BodyText"/>
      </w:pPr>
      <w:r w:rsidRPr="00D12BBA">
        <w:t>Trastuzumab był badany w leczeniu skojarzonym z anastrozolem, stosowanym w pierwszej linii terapii raka piersi z przerzutami, u pacjentów z potwierdzoną nadekspresją HER2 i obecnością receptorów hormonalnych (tj. receptorów dla estrogenów (ER) i (lub) receptorów dla progestagenów (PgR)). Czas wolny od progresji (PFS) był dwukrotnie wydłużony w ramieniu badania obejmującego trastuzumab plus anastrozol w stosunku do anastrozolu w monoterapii. (4,8 miesiąca versus 2,4 miesiąca. Inne parametry opisujące poprawę terapii skojarzonej to; ogólna odpowiedź (OR; 16,5% versus 6,7%); poziom korzyści klinicznej (42,7% versus 27,9%); czas do progresji (4,8 miesiąca versus 2,4 miesiąca. Nie zanotowano różnic między ramionami badania w ocenie czasu do odpowiedzi i czasu trwania odpowiedzi. Mediana ogólnej odpowiedzi (OR) była wydłużona do 4,6 miesiąca dla pacjentów stosujących terapię skojarzoną. Różnica nie była istotna statystycznie, jakkolwiek u ponad połowy pacjentów stosujących anastrozol w monoterapii, została włączona terapia trastuzumabem po progresji choroby.</w:t>
      </w:r>
    </w:p>
    <w:p w14:paraId="1996B4CC" w14:textId="77777777" w:rsidR="00F43F10" w:rsidRPr="00D12BBA" w:rsidRDefault="00F43F10" w:rsidP="007D130A">
      <w:pPr>
        <w:pStyle w:val="BodyText"/>
      </w:pPr>
    </w:p>
    <w:p w14:paraId="1996B4CD" w14:textId="06833C00" w:rsidR="00F43F10" w:rsidRPr="00D12BBA" w:rsidRDefault="00DE5803" w:rsidP="007D130A">
      <w:pPr>
        <w:rPr>
          <w:i/>
        </w:rPr>
      </w:pPr>
      <w:r w:rsidRPr="00D12BBA">
        <w:rPr>
          <w:i/>
        </w:rPr>
        <w:t>Trzytygodniowy schemat dawkowania w raku piersi z przerzutami</w:t>
      </w:r>
    </w:p>
    <w:p w14:paraId="1996B4CE" w14:textId="77777777" w:rsidR="00A93CE9" w:rsidRPr="00D12BBA" w:rsidRDefault="00A93CE9" w:rsidP="007D130A">
      <w:pPr>
        <w:rPr>
          <w:i/>
        </w:rPr>
      </w:pPr>
    </w:p>
    <w:p w14:paraId="1996B4CF" w14:textId="05EFE7AD" w:rsidR="00F43F10" w:rsidRPr="00D12BBA" w:rsidRDefault="00DE5803" w:rsidP="007D130A">
      <w:pPr>
        <w:pStyle w:val="BodyText"/>
      </w:pPr>
      <w:r w:rsidRPr="00D12BBA">
        <w:t>Wyniki badań oceniających skuteczność trastuzumabu stosowanego w monoterapii lub w terapii skojarzonej, w których nie było ramienia kontrolnego, przedstawiono w tabeli 5:</w:t>
      </w:r>
    </w:p>
    <w:p w14:paraId="1996B4D0" w14:textId="77777777" w:rsidR="0098100C" w:rsidRPr="00D12BBA" w:rsidRDefault="0098100C" w:rsidP="007D130A">
      <w:pPr>
        <w:pStyle w:val="BodyText"/>
      </w:pPr>
    </w:p>
    <w:p w14:paraId="1996B4D1" w14:textId="186D8C44" w:rsidR="00F43F10" w:rsidRPr="00D12BBA" w:rsidRDefault="00DE5803" w:rsidP="007D130A">
      <w:pPr>
        <w:pStyle w:val="BodyText"/>
        <w:keepNext/>
        <w:keepLines/>
      </w:pPr>
      <w:r w:rsidRPr="00D12BBA">
        <w:t>Tabela 5 Wyniki nieporównawczych badań oceniających skuteczność w monoterapii i terapii skojarzonej</w:t>
      </w:r>
    </w:p>
    <w:p w14:paraId="1996B4D2" w14:textId="77777777" w:rsidR="00A93CE9" w:rsidRPr="00D12BBA" w:rsidRDefault="00A93CE9" w:rsidP="007D130A">
      <w:pPr>
        <w:pStyle w:val="BodyText"/>
        <w:keepNext/>
        <w:keepLines/>
      </w:pPr>
    </w:p>
    <w:tbl>
      <w:tblPr>
        <w:tblStyle w:val="TableGrid"/>
        <w:tblW w:w="0" w:type="auto"/>
        <w:tblCellMar>
          <w:left w:w="57" w:type="dxa"/>
          <w:right w:w="57" w:type="dxa"/>
        </w:tblCellMar>
        <w:tblLook w:val="04A0" w:firstRow="1" w:lastRow="0" w:firstColumn="1" w:lastColumn="0" w:noHBand="0" w:noVBand="1"/>
      </w:tblPr>
      <w:tblGrid>
        <w:gridCol w:w="2457"/>
        <w:gridCol w:w="1651"/>
        <w:gridCol w:w="1651"/>
        <w:gridCol w:w="1651"/>
        <w:gridCol w:w="1651"/>
      </w:tblGrid>
      <w:tr w:rsidR="00762991" w:rsidRPr="00D12BBA" w14:paraId="1996B4D6" w14:textId="77777777" w:rsidTr="003F169B">
        <w:trPr>
          <w:trHeight w:val="283"/>
          <w:tblHeader/>
        </w:trPr>
        <w:tc>
          <w:tcPr>
            <w:tcW w:w="2466" w:type="dxa"/>
            <w:vAlign w:val="center"/>
          </w:tcPr>
          <w:p w14:paraId="1996B4D3" w14:textId="1A9822CE" w:rsidR="00A93CE9" w:rsidRPr="00D12BBA" w:rsidRDefault="004941C2" w:rsidP="007D130A">
            <w:pPr>
              <w:pStyle w:val="BodyText"/>
              <w:keepNext/>
              <w:keepLines/>
              <w:jc w:val="center"/>
              <w:rPr>
                <w:b/>
                <w:bCs/>
              </w:rPr>
            </w:pPr>
            <w:r w:rsidRPr="00D12BBA">
              <w:rPr>
                <w:b/>
                <w:bCs/>
              </w:rPr>
              <w:t>Parametry</w:t>
            </w:r>
          </w:p>
        </w:tc>
        <w:tc>
          <w:tcPr>
            <w:tcW w:w="3306" w:type="dxa"/>
            <w:gridSpan w:val="2"/>
            <w:vAlign w:val="center"/>
          </w:tcPr>
          <w:p w14:paraId="1996B4D4" w14:textId="6DEE7D06" w:rsidR="00A93CE9" w:rsidRPr="00D12BBA" w:rsidRDefault="004941C2" w:rsidP="007D130A">
            <w:pPr>
              <w:pStyle w:val="BodyText"/>
              <w:keepNext/>
              <w:keepLines/>
              <w:jc w:val="center"/>
              <w:rPr>
                <w:b/>
                <w:bCs/>
              </w:rPr>
            </w:pPr>
            <w:r w:rsidRPr="00D12BBA">
              <w:rPr>
                <w:b/>
                <w:bCs/>
              </w:rPr>
              <w:t>Monoterapia</w:t>
            </w:r>
          </w:p>
        </w:tc>
        <w:tc>
          <w:tcPr>
            <w:tcW w:w="3306" w:type="dxa"/>
            <w:gridSpan w:val="2"/>
            <w:vAlign w:val="center"/>
          </w:tcPr>
          <w:p w14:paraId="1996B4D5" w14:textId="4FCDD01E" w:rsidR="00A93CE9" w:rsidRPr="00D12BBA" w:rsidRDefault="004941C2" w:rsidP="007D130A">
            <w:pPr>
              <w:pStyle w:val="BodyText"/>
              <w:keepNext/>
              <w:keepLines/>
              <w:jc w:val="center"/>
              <w:rPr>
                <w:b/>
                <w:bCs/>
              </w:rPr>
            </w:pPr>
            <w:r w:rsidRPr="00D12BBA">
              <w:rPr>
                <w:b/>
                <w:bCs/>
              </w:rPr>
              <w:t>Leczenie skojarzone</w:t>
            </w:r>
          </w:p>
        </w:tc>
      </w:tr>
      <w:tr w:rsidR="00762991" w:rsidRPr="00D12BBA" w14:paraId="1996B4E2" w14:textId="77777777" w:rsidTr="003F169B">
        <w:trPr>
          <w:trHeight w:val="283"/>
          <w:tblHeader/>
        </w:trPr>
        <w:tc>
          <w:tcPr>
            <w:tcW w:w="2466" w:type="dxa"/>
          </w:tcPr>
          <w:p w14:paraId="1996B4D7" w14:textId="77777777" w:rsidR="00A93CE9" w:rsidRPr="00D12BBA" w:rsidRDefault="00A93CE9" w:rsidP="007D130A">
            <w:pPr>
              <w:pStyle w:val="BodyText"/>
              <w:keepNext/>
              <w:keepLines/>
            </w:pPr>
          </w:p>
        </w:tc>
        <w:tc>
          <w:tcPr>
            <w:tcW w:w="1653" w:type="dxa"/>
          </w:tcPr>
          <w:p w14:paraId="1996B4D8" w14:textId="77777777" w:rsidR="00A93CE9" w:rsidRPr="00D12BBA" w:rsidRDefault="00F83889" w:rsidP="007D130A">
            <w:pPr>
              <w:pStyle w:val="BodyText"/>
              <w:keepNext/>
              <w:keepLines/>
              <w:jc w:val="center"/>
              <w:rPr>
                <w:b/>
              </w:rPr>
            </w:pPr>
            <w:r w:rsidRPr="00D12BBA">
              <w:rPr>
                <w:b/>
              </w:rPr>
              <w:t>Trastuzumab</w:t>
            </w:r>
            <w:r w:rsidRPr="00D12BBA">
              <w:rPr>
                <w:b/>
                <w:vertAlign w:val="superscript"/>
              </w:rPr>
              <w:t>1</w:t>
            </w:r>
          </w:p>
          <w:p w14:paraId="1996B4D9" w14:textId="77777777" w:rsidR="00A93CE9" w:rsidRPr="00D12BBA" w:rsidRDefault="00A93CE9" w:rsidP="007D130A">
            <w:pPr>
              <w:pStyle w:val="BodyText"/>
              <w:keepNext/>
              <w:keepLines/>
              <w:jc w:val="center"/>
              <w:rPr>
                <w:b/>
              </w:rPr>
            </w:pPr>
          </w:p>
          <w:p w14:paraId="1996B4DA" w14:textId="77777777" w:rsidR="00A93CE9" w:rsidRPr="00D12BBA" w:rsidRDefault="00F83889" w:rsidP="007D130A">
            <w:pPr>
              <w:pStyle w:val="BodyText"/>
              <w:keepNext/>
              <w:keepLines/>
              <w:jc w:val="center"/>
            </w:pPr>
            <w:r w:rsidRPr="00D12BBA">
              <w:rPr>
                <w:b/>
              </w:rPr>
              <w:t>N=105</w:t>
            </w:r>
          </w:p>
        </w:tc>
        <w:tc>
          <w:tcPr>
            <w:tcW w:w="1653" w:type="dxa"/>
          </w:tcPr>
          <w:p w14:paraId="1996B4DB" w14:textId="77777777" w:rsidR="00A93CE9" w:rsidRPr="00D12BBA" w:rsidRDefault="00F83889" w:rsidP="007D130A">
            <w:pPr>
              <w:pStyle w:val="BodyText"/>
              <w:keepNext/>
              <w:keepLines/>
              <w:jc w:val="center"/>
              <w:rPr>
                <w:b/>
              </w:rPr>
            </w:pPr>
            <w:r w:rsidRPr="00D12BBA">
              <w:rPr>
                <w:b/>
              </w:rPr>
              <w:t>Trastuzumab</w:t>
            </w:r>
            <w:r w:rsidRPr="00D12BBA">
              <w:rPr>
                <w:b/>
                <w:vertAlign w:val="superscript"/>
              </w:rPr>
              <w:t>2</w:t>
            </w:r>
          </w:p>
          <w:p w14:paraId="1996B4DC" w14:textId="77777777" w:rsidR="00A93CE9" w:rsidRPr="00D12BBA" w:rsidRDefault="00A93CE9" w:rsidP="007D130A">
            <w:pPr>
              <w:pStyle w:val="BodyText"/>
              <w:keepNext/>
              <w:keepLines/>
              <w:jc w:val="center"/>
              <w:rPr>
                <w:b/>
              </w:rPr>
            </w:pPr>
          </w:p>
          <w:p w14:paraId="1996B4DD" w14:textId="77777777" w:rsidR="00A93CE9" w:rsidRPr="00D12BBA" w:rsidRDefault="00F83889" w:rsidP="007D130A">
            <w:pPr>
              <w:pStyle w:val="BodyText"/>
              <w:keepNext/>
              <w:keepLines/>
              <w:jc w:val="center"/>
            </w:pPr>
            <w:r w:rsidRPr="00D12BBA">
              <w:rPr>
                <w:b/>
              </w:rPr>
              <w:t>N=72</w:t>
            </w:r>
          </w:p>
        </w:tc>
        <w:tc>
          <w:tcPr>
            <w:tcW w:w="1653" w:type="dxa"/>
          </w:tcPr>
          <w:p w14:paraId="1996B4DE" w14:textId="59069FFF" w:rsidR="00A93CE9" w:rsidRPr="00D12BBA" w:rsidRDefault="00F83889" w:rsidP="007D130A">
            <w:pPr>
              <w:pStyle w:val="BodyText"/>
              <w:keepNext/>
              <w:keepLines/>
              <w:jc w:val="center"/>
              <w:rPr>
                <w:b/>
              </w:rPr>
            </w:pPr>
            <w:r w:rsidRPr="00D12BBA">
              <w:rPr>
                <w:b/>
              </w:rPr>
              <w:t xml:space="preserve">Trastuzumab </w:t>
            </w:r>
            <w:r w:rsidR="004941C2" w:rsidRPr="00D12BBA">
              <w:rPr>
                <w:b/>
              </w:rPr>
              <w:t>+</w:t>
            </w:r>
            <w:r w:rsidRPr="00D12BBA">
              <w:rPr>
                <w:b/>
              </w:rPr>
              <w:t xml:space="preserve"> pa</w:t>
            </w:r>
            <w:r w:rsidR="004941C2" w:rsidRPr="00D12BBA">
              <w:rPr>
                <w:b/>
              </w:rPr>
              <w:t>k</w:t>
            </w:r>
            <w:r w:rsidRPr="00D12BBA">
              <w:rPr>
                <w:b/>
              </w:rPr>
              <w:t>lita</w:t>
            </w:r>
            <w:r w:rsidR="004941C2" w:rsidRPr="00D12BBA">
              <w:rPr>
                <w:b/>
              </w:rPr>
              <w:t>ks</w:t>
            </w:r>
            <w:r w:rsidRPr="00D12BBA">
              <w:rPr>
                <w:b/>
              </w:rPr>
              <w:t>el</w:t>
            </w:r>
            <w:r w:rsidRPr="00D12BBA">
              <w:rPr>
                <w:b/>
                <w:vertAlign w:val="superscript"/>
              </w:rPr>
              <w:t>3</w:t>
            </w:r>
          </w:p>
          <w:p w14:paraId="1996B4DF" w14:textId="77777777" w:rsidR="00A93CE9" w:rsidRPr="00D12BBA" w:rsidRDefault="00F83889" w:rsidP="007D130A">
            <w:pPr>
              <w:pStyle w:val="BodyText"/>
              <w:keepNext/>
              <w:keepLines/>
              <w:jc w:val="center"/>
            </w:pPr>
            <w:r w:rsidRPr="00D12BBA">
              <w:rPr>
                <w:b/>
              </w:rPr>
              <w:t>N=32</w:t>
            </w:r>
          </w:p>
        </w:tc>
        <w:tc>
          <w:tcPr>
            <w:tcW w:w="1653" w:type="dxa"/>
          </w:tcPr>
          <w:p w14:paraId="1996B4E0" w14:textId="7DF87A05" w:rsidR="00A93CE9" w:rsidRPr="00D12BBA" w:rsidRDefault="00F83889" w:rsidP="007D130A">
            <w:pPr>
              <w:pStyle w:val="BodyText"/>
              <w:keepNext/>
              <w:keepLines/>
              <w:jc w:val="center"/>
              <w:rPr>
                <w:b/>
              </w:rPr>
            </w:pPr>
            <w:r w:rsidRPr="00D12BBA">
              <w:rPr>
                <w:b/>
              </w:rPr>
              <w:t xml:space="preserve">Trastuzumab </w:t>
            </w:r>
            <w:r w:rsidR="004941C2" w:rsidRPr="00D12BBA">
              <w:rPr>
                <w:b/>
              </w:rPr>
              <w:t>+</w:t>
            </w:r>
            <w:r w:rsidRPr="00D12BBA">
              <w:rPr>
                <w:b/>
              </w:rPr>
              <w:t xml:space="preserve"> doceta</w:t>
            </w:r>
            <w:r w:rsidR="004941C2" w:rsidRPr="00D12BBA">
              <w:rPr>
                <w:b/>
              </w:rPr>
              <w:t>ks</w:t>
            </w:r>
            <w:r w:rsidRPr="00D12BBA">
              <w:rPr>
                <w:b/>
              </w:rPr>
              <w:t>el</w:t>
            </w:r>
            <w:r w:rsidRPr="00D12BBA">
              <w:rPr>
                <w:b/>
                <w:vertAlign w:val="superscript"/>
              </w:rPr>
              <w:t>4</w:t>
            </w:r>
          </w:p>
          <w:p w14:paraId="1996B4E1" w14:textId="77777777" w:rsidR="00A93CE9" w:rsidRPr="00D12BBA" w:rsidRDefault="00F83889" w:rsidP="007D130A">
            <w:pPr>
              <w:pStyle w:val="BodyText"/>
              <w:keepNext/>
              <w:keepLines/>
              <w:jc w:val="center"/>
            </w:pPr>
            <w:r w:rsidRPr="00D12BBA">
              <w:rPr>
                <w:b/>
              </w:rPr>
              <w:t>N=110</w:t>
            </w:r>
          </w:p>
        </w:tc>
      </w:tr>
      <w:tr w:rsidR="00762991" w:rsidRPr="00D12BBA" w14:paraId="1996B4EC" w14:textId="77777777" w:rsidTr="003F169B">
        <w:trPr>
          <w:trHeight w:val="283"/>
        </w:trPr>
        <w:tc>
          <w:tcPr>
            <w:tcW w:w="2466" w:type="dxa"/>
            <w:vAlign w:val="center"/>
          </w:tcPr>
          <w:p w14:paraId="51D69E85" w14:textId="77777777" w:rsidR="004941C2" w:rsidRPr="00D12BBA" w:rsidRDefault="004941C2" w:rsidP="007D130A">
            <w:pPr>
              <w:pStyle w:val="BodyText"/>
              <w:keepNext/>
              <w:keepLines/>
              <w:rPr>
                <w:b/>
                <w:bCs/>
              </w:rPr>
            </w:pPr>
            <w:r w:rsidRPr="00D12BBA">
              <w:rPr>
                <w:b/>
                <w:bCs/>
              </w:rPr>
              <w:t>Odsetek odpowiedzi</w:t>
            </w:r>
          </w:p>
          <w:p w14:paraId="1996B4E3" w14:textId="318C314E" w:rsidR="00A93CE9" w:rsidRPr="00D12BBA" w:rsidRDefault="004941C2" w:rsidP="007D130A">
            <w:pPr>
              <w:pStyle w:val="BodyText"/>
              <w:keepNext/>
              <w:keepLines/>
              <w:rPr>
                <w:b/>
                <w:bCs/>
              </w:rPr>
            </w:pPr>
            <w:r w:rsidRPr="00D12BBA">
              <w:rPr>
                <w:b/>
                <w:bCs/>
              </w:rPr>
              <w:t>(95% CI)</w:t>
            </w:r>
          </w:p>
        </w:tc>
        <w:tc>
          <w:tcPr>
            <w:tcW w:w="1653" w:type="dxa"/>
            <w:vAlign w:val="center"/>
          </w:tcPr>
          <w:p w14:paraId="1996B4E4" w14:textId="6A4C40C5" w:rsidR="00A93CE9" w:rsidRPr="00D12BBA" w:rsidRDefault="00F83889" w:rsidP="007D130A">
            <w:pPr>
              <w:pStyle w:val="BodyText"/>
              <w:keepNext/>
              <w:keepLines/>
              <w:jc w:val="center"/>
            </w:pPr>
            <w:r w:rsidRPr="00D12BBA">
              <w:t>24%</w:t>
            </w:r>
          </w:p>
          <w:p w14:paraId="1996B4E5" w14:textId="77777777" w:rsidR="00A93CE9" w:rsidRPr="00D12BBA" w:rsidRDefault="00F83889" w:rsidP="007D130A">
            <w:pPr>
              <w:pStyle w:val="BodyText"/>
              <w:keepNext/>
              <w:keepLines/>
              <w:jc w:val="center"/>
            </w:pPr>
            <w:r w:rsidRPr="00D12BBA">
              <w:t>(15</w:t>
            </w:r>
            <w:r w:rsidR="00964B4E" w:rsidRPr="00D12BBA">
              <w:t xml:space="preserve"> – </w:t>
            </w:r>
            <w:r w:rsidRPr="00D12BBA">
              <w:t>35)</w:t>
            </w:r>
          </w:p>
        </w:tc>
        <w:tc>
          <w:tcPr>
            <w:tcW w:w="1653" w:type="dxa"/>
            <w:vAlign w:val="center"/>
          </w:tcPr>
          <w:p w14:paraId="1996B4E6" w14:textId="77777777" w:rsidR="00A93CE9" w:rsidRPr="00D12BBA" w:rsidRDefault="00F83889" w:rsidP="007D130A">
            <w:pPr>
              <w:pStyle w:val="BodyText"/>
              <w:keepNext/>
              <w:keepLines/>
              <w:jc w:val="center"/>
            </w:pPr>
            <w:r w:rsidRPr="00D12BBA">
              <w:t xml:space="preserve">27% </w:t>
            </w:r>
          </w:p>
          <w:p w14:paraId="1996B4E7" w14:textId="77777777" w:rsidR="00A93CE9" w:rsidRPr="00D12BBA" w:rsidRDefault="00F83889" w:rsidP="007D130A">
            <w:pPr>
              <w:pStyle w:val="BodyText"/>
              <w:keepNext/>
              <w:keepLines/>
              <w:jc w:val="center"/>
            </w:pPr>
            <w:r w:rsidRPr="00D12BBA">
              <w:t>(14</w:t>
            </w:r>
            <w:r w:rsidR="00964B4E" w:rsidRPr="00D12BBA">
              <w:t xml:space="preserve"> – </w:t>
            </w:r>
            <w:r w:rsidRPr="00D12BBA">
              <w:t>43)</w:t>
            </w:r>
          </w:p>
        </w:tc>
        <w:tc>
          <w:tcPr>
            <w:tcW w:w="1653" w:type="dxa"/>
            <w:vAlign w:val="center"/>
          </w:tcPr>
          <w:p w14:paraId="1996B4E8" w14:textId="77777777" w:rsidR="00A93CE9" w:rsidRPr="00D12BBA" w:rsidRDefault="00F83889" w:rsidP="007D130A">
            <w:pPr>
              <w:pStyle w:val="BodyText"/>
              <w:keepNext/>
              <w:keepLines/>
              <w:jc w:val="center"/>
            </w:pPr>
            <w:r w:rsidRPr="00D12BBA">
              <w:t xml:space="preserve">59% </w:t>
            </w:r>
          </w:p>
          <w:p w14:paraId="1996B4E9" w14:textId="77777777" w:rsidR="00A93CE9" w:rsidRPr="00D12BBA" w:rsidRDefault="00F83889" w:rsidP="007D130A">
            <w:pPr>
              <w:pStyle w:val="BodyText"/>
              <w:keepNext/>
              <w:keepLines/>
              <w:jc w:val="center"/>
            </w:pPr>
            <w:r w:rsidRPr="00D12BBA">
              <w:t>(41</w:t>
            </w:r>
            <w:r w:rsidR="00964B4E" w:rsidRPr="00D12BBA">
              <w:t xml:space="preserve"> – </w:t>
            </w:r>
            <w:r w:rsidRPr="00D12BBA">
              <w:t>76)</w:t>
            </w:r>
          </w:p>
        </w:tc>
        <w:tc>
          <w:tcPr>
            <w:tcW w:w="1653" w:type="dxa"/>
            <w:vAlign w:val="center"/>
          </w:tcPr>
          <w:p w14:paraId="1996B4EA" w14:textId="77777777" w:rsidR="00A93CE9" w:rsidRPr="00D12BBA" w:rsidRDefault="00F83889" w:rsidP="007D130A">
            <w:pPr>
              <w:pStyle w:val="BodyText"/>
              <w:keepNext/>
              <w:keepLines/>
              <w:jc w:val="center"/>
            </w:pPr>
            <w:r w:rsidRPr="00D12BBA">
              <w:t xml:space="preserve">73% </w:t>
            </w:r>
          </w:p>
          <w:p w14:paraId="1996B4EB" w14:textId="77777777" w:rsidR="00A93CE9" w:rsidRPr="00D12BBA" w:rsidRDefault="00F83889" w:rsidP="007D130A">
            <w:pPr>
              <w:pStyle w:val="BodyText"/>
              <w:keepNext/>
              <w:keepLines/>
              <w:jc w:val="center"/>
            </w:pPr>
            <w:r w:rsidRPr="00D12BBA">
              <w:t>(63</w:t>
            </w:r>
            <w:r w:rsidR="00964B4E" w:rsidRPr="00D12BBA">
              <w:t xml:space="preserve"> – </w:t>
            </w:r>
            <w:r w:rsidRPr="00D12BBA">
              <w:t>81)</w:t>
            </w:r>
          </w:p>
        </w:tc>
      </w:tr>
      <w:tr w:rsidR="00762991" w:rsidRPr="00D12BBA" w14:paraId="1996B4F6" w14:textId="77777777" w:rsidTr="003F169B">
        <w:trPr>
          <w:trHeight w:val="283"/>
        </w:trPr>
        <w:tc>
          <w:tcPr>
            <w:tcW w:w="2466" w:type="dxa"/>
            <w:vAlign w:val="center"/>
          </w:tcPr>
          <w:p w14:paraId="70513F2E" w14:textId="4ABDD243" w:rsidR="004941C2" w:rsidRPr="00D12BBA" w:rsidRDefault="004941C2" w:rsidP="007D130A">
            <w:pPr>
              <w:pStyle w:val="TableParagraph"/>
              <w:keepNext/>
              <w:ind w:left="0"/>
              <w:rPr>
                <w:b/>
              </w:rPr>
            </w:pPr>
            <w:r w:rsidRPr="00D12BBA">
              <w:rPr>
                <w:b/>
              </w:rPr>
              <w:t>Mediana czasu trwania odpowiedzi (w miesiącach)</w:t>
            </w:r>
          </w:p>
          <w:p w14:paraId="1996B4ED" w14:textId="77F1C284" w:rsidR="00A93CE9" w:rsidRPr="00D12BBA" w:rsidRDefault="004941C2" w:rsidP="007D130A">
            <w:pPr>
              <w:pStyle w:val="TableParagraph"/>
              <w:keepNext/>
              <w:ind w:left="0"/>
              <w:rPr>
                <w:b/>
              </w:rPr>
            </w:pPr>
            <w:r w:rsidRPr="00D12BBA">
              <w:rPr>
                <w:b/>
              </w:rPr>
              <w:t>(zakres)</w:t>
            </w:r>
          </w:p>
        </w:tc>
        <w:tc>
          <w:tcPr>
            <w:tcW w:w="1653" w:type="dxa"/>
            <w:vAlign w:val="center"/>
          </w:tcPr>
          <w:p w14:paraId="1996B4EE" w14:textId="77777777" w:rsidR="00A93CE9" w:rsidRPr="00D12BBA" w:rsidRDefault="00F83889" w:rsidP="007D130A">
            <w:pPr>
              <w:pStyle w:val="BodyText"/>
              <w:keepNext/>
              <w:jc w:val="center"/>
            </w:pPr>
            <w:r w:rsidRPr="00D12BBA">
              <w:t>10.1</w:t>
            </w:r>
          </w:p>
          <w:p w14:paraId="1996B4EF" w14:textId="77777777" w:rsidR="00A93CE9" w:rsidRPr="00D12BBA" w:rsidRDefault="00F83889" w:rsidP="007D130A">
            <w:pPr>
              <w:pStyle w:val="BodyText"/>
              <w:keepNext/>
              <w:jc w:val="center"/>
            </w:pPr>
            <w:r w:rsidRPr="00D12BBA">
              <w:t>(2.8</w:t>
            </w:r>
            <w:r w:rsidR="00964B4E" w:rsidRPr="00D12BBA">
              <w:t xml:space="preserve"> – </w:t>
            </w:r>
            <w:r w:rsidRPr="00D12BBA">
              <w:t>35.6)</w:t>
            </w:r>
          </w:p>
        </w:tc>
        <w:tc>
          <w:tcPr>
            <w:tcW w:w="1653" w:type="dxa"/>
            <w:vAlign w:val="center"/>
          </w:tcPr>
          <w:p w14:paraId="1996B4F0" w14:textId="77777777" w:rsidR="00A93CE9" w:rsidRPr="00D12BBA" w:rsidRDefault="00F83889" w:rsidP="007D130A">
            <w:pPr>
              <w:pStyle w:val="BodyText"/>
              <w:keepNext/>
              <w:jc w:val="center"/>
            </w:pPr>
            <w:r w:rsidRPr="00D12BBA">
              <w:t>7.9</w:t>
            </w:r>
          </w:p>
          <w:p w14:paraId="1996B4F1" w14:textId="77777777" w:rsidR="00A93CE9" w:rsidRPr="00D12BBA" w:rsidRDefault="00F83889" w:rsidP="007D130A">
            <w:pPr>
              <w:pStyle w:val="BodyText"/>
              <w:keepNext/>
              <w:jc w:val="center"/>
            </w:pPr>
            <w:r w:rsidRPr="00D12BBA">
              <w:t>(2.1</w:t>
            </w:r>
            <w:r w:rsidR="00964B4E" w:rsidRPr="00D12BBA">
              <w:t xml:space="preserve"> – </w:t>
            </w:r>
            <w:r w:rsidRPr="00D12BBA">
              <w:t>18.8)</w:t>
            </w:r>
          </w:p>
        </w:tc>
        <w:tc>
          <w:tcPr>
            <w:tcW w:w="1653" w:type="dxa"/>
            <w:vAlign w:val="center"/>
          </w:tcPr>
          <w:p w14:paraId="1996B4F2" w14:textId="77777777" w:rsidR="00A93CE9" w:rsidRPr="00D12BBA" w:rsidRDefault="00F83889" w:rsidP="007D130A">
            <w:pPr>
              <w:pStyle w:val="BodyText"/>
              <w:keepNext/>
              <w:jc w:val="center"/>
            </w:pPr>
            <w:r w:rsidRPr="00D12BBA">
              <w:t>10.5</w:t>
            </w:r>
          </w:p>
          <w:p w14:paraId="1996B4F3" w14:textId="77777777" w:rsidR="00A93CE9" w:rsidRPr="00D12BBA" w:rsidRDefault="00F83889" w:rsidP="007D130A">
            <w:pPr>
              <w:pStyle w:val="BodyText"/>
              <w:keepNext/>
              <w:jc w:val="center"/>
            </w:pPr>
            <w:r w:rsidRPr="00D12BBA">
              <w:t>(1.8</w:t>
            </w:r>
            <w:r w:rsidR="00964B4E" w:rsidRPr="00D12BBA">
              <w:t xml:space="preserve"> – </w:t>
            </w:r>
            <w:r w:rsidRPr="00D12BBA">
              <w:t>21)</w:t>
            </w:r>
          </w:p>
        </w:tc>
        <w:tc>
          <w:tcPr>
            <w:tcW w:w="1653" w:type="dxa"/>
            <w:vAlign w:val="center"/>
          </w:tcPr>
          <w:p w14:paraId="1996B4F4" w14:textId="77777777" w:rsidR="00A93CE9" w:rsidRPr="00D12BBA" w:rsidRDefault="00F83889" w:rsidP="007D130A">
            <w:pPr>
              <w:pStyle w:val="BodyText"/>
              <w:keepNext/>
              <w:jc w:val="center"/>
            </w:pPr>
            <w:r w:rsidRPr="00D12BBA">
              <w:t>13.4</w:t>
            </w:r>
          </w:p>
          <w:p w14:paraId="1996B4F5" w14:textId="77777777" w:rsidR="00A93CE9" w:rsidRPr="00D12BBA" w:rsidRDefault="00F83889" w:rsidP="007D130A">
            <w:pPr>
              <w:pStyle w:val="BodyText"/>
              <w:keepNext/>
              <w:jc w:val="center"/>
            </w:pPr>
            <w:r w:rsidRPr="00D12BBA">
              <w:t>(2.1</w:t>
            </w:r>
            <w:r w:rsidR="00964B4E" w:rsidRPr="00D12BBA">
              <w:t xml:space="preserve"> – </w:t>
            </w:r>
            <w:r w:rsidRPr="00D12BBA">
              <w:t>55.1)</w:t>
            </w:r>
          </w:p>
        </w:tc>
      </w:tr>
      <w:tr w:rsidR="00762991" w:rsidRPr="00D12BBA" w14:paraId="1996B500" w14:textId="77777777" w:rsidTr="003F169B">
        <w:trPr>
          <w:trHeight w:val="283"/>
        </w:trPr>
        <w:tc>
          <w:tcPr>
            <w:tcW w:w="2466" w:type="dxa"/>
            <w:vAlign w:val="center"/>
          </w:tcPr>
          <w:p w14:paraId="29CB4846" w14:textId="77777777" w:rsidR="00974646" w:rsidRPr="00D12BBA" w:rsidRDefault="00974646" w:rsidP="007D130A">
            <w:pPr>
              <w:pStyle w:val="BodyText"/>
              <w:rPr>
                <w:b/>
              </w:rPr>
            </w:pPr>
            <w:r w:rsidRPr="00D12BBA">
              <w:rPr>
                <w:b/>
              </w:rPr>
              <w:t>Mediana czasu do progresji (miesiące)</w:t>
            </w:r>
          </w:p>
          <w:p w14:paraId="1996B4F7" w14:textId="76A0692A" w:rsidR="00A93CE9" w:rsidRPr="00D12BBA" w:rsidRDefault="00974646" w:rsidP="007D130A">
            <w:pPr>
              <w:pStyle w:val="BodyText"/>
            </w:pPr>
            <w:r w:rsidRPr="00D12BBA">
              <w:rPr>
                <w:b/>
              </w:rPr>
              <w:t>(95% CI)</w:t>
            </w:r>
          </w:p>
        </w:tc>
        <w:tc>
          <w:tcPr>
            <w:tcW w:w="1653" w:type="dxa"/>
            <w:vAlign w:val="center"/>
          </w:tcPr>
          <w:p w14:paraId="1996B4F8" w14:textId="77777777" w:rsidR="00A93CE9" w:rsidRPr="00D12BBA" w:rsidRDefault="00F83889" w:rsidP="007D130A">
            <w:pPr>
              <w:pStyle w:val="BodyText"/>
              <w:jc w:val="center"/>
            </w:pPr>
            <w:r w:rsidRPr="00D12BBA">
              <w:t>3.4</w:t>
            </w:r>
          </w:p>
          <w:p w14:paraId="1996B4F9" w14:textId="77777777" w:rsidR="00A93CE9" w:rsidRPr="00D12BBA" w:rsidRDefault="00F83889" w:rsidP="007D130A">
            <w:pPr>
              <w:pStyle w:val="BodyText"/>
              <w:jc w:val="center"/>
            </w:pPr>
            <w:r w:rsidRPr="00D12BBA">
              <w:t>(2.8</w:t>
            </w:r>
            <w:r w:rsidR="00964B4E" w:rsidRPr="00D12BBA">
              <w:t xml:space="preserve"> – </w:t>
            </w:r>
            <w:r w:rsidRPr="00D12BBA">
              <w:t>4.1)</w:t>
            </w:r>
          </w:p>
        </w:tc>
        <w:tc>
          <w:tcPr>
            <w:tcW w:w="1653" w:type="dxa"/>
            <w:vAlign w:val="center"/>
          </w:tcPr>
          <w:p w14:paraId="1996B4FA" w14:textId="77777777" w:rsidR="00A93CE9" w:rsidRPr="00D12BBA" w:rsidRDefault="00F83889" w:rsidP="007D130A">
            <w:pPr>
              <w:pStyle w:val="BodyText"/>
              <w:jc w:val="center"/>
            </w:pPr>
            <w:r w:rsidRPr="00D12BBA">
              <w:t>7.7</w:t>
            </w:r>
          </w:p>
          <w:p w14:paraId="1996B4FB" w14:textId="77777777" w:rsidR="00A93CE9" w:rsidRPr="00D12BBA" w:rsidRDefault="00F83889" w:rsidP="007D130A">
            <w:pPr>
              <w:pStyle w:val="BodyText"/>
              <w:jc w:val="center"/>
            </w:pPr>
            <w:r w:rsidRPr="00D12BBA">
              <w:t>(4.2 – 8.3)</w:t>
            </w:r>
          </w:p>
        </w:tc>
        <w:tc>
          <w:tcPr>
            <w:tcW w:w="1653" w:type="dxa"/>
            <w:vAlign w:val="center"/>
          </w:tcPr>
          <w:p w14:paraId="1996B4FC" w14:textId="77777777" w:rsidR="00A93CE9" w:rsidRPr="00D12BBA" w:rsidRDefault="00F83889" w:rsidP="007D130A">
            <w:pPr>
              <w:pStyle w:val="BodyText"/>
              <w:jc w:val="center"/>
            </w:pPr>
            <w:r w:rsidRPr="00D12BBA">
              <w:t>12.2</w:t>
            </w:r>
          </w:p>
          <w:p w14:paraId="1996B4FD" w14:textId="77777777" w:rsidR="00A93CE9" w:rsidRPr="00D12BBA" w:rsidRDefault="00F83889" w:rsidP="007D130A">
            <w:pPr>
              <w:pStyle w:val="BodyText"/>
              <w:jc w:val="center"/>
            </w:pPr>
            <w:r w:rsidRPr="00D12BBA">
              <w:t>(6.2</w:t>
            </w:r>
            <w:r w:rsidR="00964B4E" w:rsidRPr="00D12BBA">
              <w:t xml:space="preserve"> – </w:t>
            </w:r>
            <w:r w:rsidRPr="00D12BBA">
              <w:t>ne)</w:t>
            </w:r>
          </w:p>
        </w:tc>
        <w:tc>
          <w:tcPr>
            <w:tcW w:w="1653" w:type="dxa"/>
            <w:vAlign w:val="center"/>
          </w:tcPr>
          <w:p w14:paraId="1996B4FE" w14:textId="77777777" w:rsidR="00A93CE9" w:rsidRPr="00D12BBA" w:rsidRDefault="00F83889" w:rsidP="007D130A">
            <w:pPr>
              <w:pStyle w:val="BodyText"/>
              <w:jc w:val="center"/>
            </w:pPr>
            <w:r w:rsidRPr="00D12BBA">
              <w:t>13.6</w:t>
            </w:r>
          </w:p>
          <w:p w14:paraId="1996B4FF" w14:textId="77777777" w:rsidR="00A93CE9" w:rsidRPr="00D12BBA" w:rsidRDefault="00F83889" w:rsidP="007D130A">
            <w:pPr>
              <w:pStyle w:val="BodyText"/>
              <w:jc w:val="center"/>
            </w:pPr>
            <w:r w:rsidRPr="00D12BBA">
              <w:t>(11</w:t>
            </w:r>
            <w:r w:rsidR="00964B4E" w:rsidRPr="00D12BBA">
              <w:t xml:space="preserve"> – </w:t>
            </w:r>
            <w:r w:rsidRPr="00D12BBA">
              <w:t>16)</w:t>
            </w:r>
          </w:p>
        </w:tc>
      </w:tr>
      <w:tr w:rsidR="00762991" w:rsidRPr="00D12BBA" w14:paraId="1996B507" w14:textId="77777777" w:rsidTr="003F169B">
        <w:trPr>
          <w:trHeight w:val="283"/>
        </w:trPr>
        <w:tc>
          <w:tcPr>
            <w:tcW w:w="2466" w:type="dxa"/>
            <w:vAlign w:val="center"/>
          </w:tcPr>
          <w:p w14:paraId="092FDF24" w14:textId="3A38B1D1" w:rsidR="00974646" w:rsidRPr="00D12BBA" w:rsidRDefault="00974646" w:rsidP="007D130A">
            <w:pPr>
              <w:pStyle w:val="TableParagraph"/>
              <w:ind w:left="0"/>
              <w:rPr>
                <w:b/>
              </w:rPr>
            </w:pPr>
            <w:r w:rsidRPr="00D12BBA">
              <w:rPr>
                <w:b/>
              </w:rPr>
              <w:t>Mediana czasu przeżycia (w miesiącach)</w:t>
            </w:r>
          </w:p>
          <w:p w14:paraId="1996B501" w14:textId="0C900B26" w:rsidR="00A93CE9" w:rsidRPr="00D12BBA" w:rsidRDefault="00974646" w:rsidP="007D130A">
            <w:pPr>
              <w:pStyle w:val="TableParagraph"/>
              <w:ind w:left="0"/>
              <w:rPr>
                <w:b/>
              </w:rPr>
            </w:pPr>
            <w:r w:rsidRPr="00D12BBA">
              <w:rPr>
                <w:b/>
              </w:rPr>
              <w:t>(95% CI)</w:t>
            </w:r>
          </w:p>
        </w:tc>
        <w:tc>
          <w:tcPr>
            <w:tcW w:w="1653" w:type="dxa"/>
            <w:vAlign w:val="center"/>
          </w:tcPr>
          <w:p w14:paraId="1996B502" w14:textId="28DA53E5" w:rsidR="00A93CE9" w:rsidRPr="00D12BBA" w:rsidRDefault="00974646" w:rsidP="007D130A">
            <w:pPr>
              <w:pStyle w:val="BodyText"/>
              <w:jc w:val="center"/>
            </w:pPr>
            <w:r w:rsidRPr="00D12BBA">
              <w:t>no</w:t>
            </w:r>
          </w:p>
        </w:tc>
        <w:tc>
          <w:tcPr>
            <w:tcW w:w="1653" w:type="dxa"/>
            <w:vAlign w:val="center"/>
          </w:tcPr>
          <w:p w14:paraId="1996B503" w14:textId="7CA7B16A" w:rsidR="00A93CE9" w:rsidRPr="00D12BBA" w:rsidRDefault="00974646" w:rsidP="007D130A">
            <w:pPr>
              <w:pStyle w:val="BodyText"/>
              <w:jc w:val="center"/>
            </w:pPr>
            <w:r w:rsidRPr="00D12BBA">
              <w:t>no</w:t>
            </w:r>
          </w:p>
        </w:tc>
        <w:tc>
          <w:tcPr>
            <w:tcW w:w="1653" w:type="dxa"/>
            <w:vAlign w:val="center"/>
          </w:tcPr>
          <w:p w14:paraId="1996B504" w14:textId="693B22A9" w:rsidR="00A93CE9" w:rsidRPr="00D12BBA" w:rsidRDefault="00974646" w:rsidP="007D130A">
            <w:pPr>
              <w:pStyle w:val="BodyText"/>
              <w:jc w:val="center"/>
            </w:pPr>
            <w:r w:rsidRPr="00D12BBA">
              <w:t>no</w:t>
            </w:r>
          </w:p>
        </w:tc>
        <w:tc>
          <w:tcPr>
            <w:tcW w:w="1653" w:type="dxa"/>
            <w:vAlign w:val="center"/>
          </w:tcPr>
          <w:p w14:paraId="1996B505" w14:textId="77777777" w:rsidR="00A93CE9" w:rsidRPr="00D12BBA" w:rsidRDefault="00F83889" w:rsidP="007D130A">
            <w:pPr>
              <w:pStyle w:val="BodyText"/>
              <w:jc w:val="center"/>
            </w:pPr>
            <w:r w:rsidRPr="00D12BBA">
              <w:t>47.3</w:t>
            </w:r>
          </w:p>
          <w:p w14:paraId="1996B506" w14:textId="19E8865E" w:rsidR="00A93CE9" w:rsidRPr="00D12BBA" w:rsidRDefault="00F83889" w:rsidP="007D130A">
            <w:pPr>
              <w:pStyle w:val="BodyText"/>
              <w:jc w:val="center"/>
            </w:pPr>
            <w:r w:rsidRPr="00D12BBA">
              <w:t>(32</w:t>
            </w:r>
            <w:r w:rsidR="00964B4E" w:rsidRPr="00D12BBA">
              <w:t xml:space="preserve"> – </w:t>
            </w:r>
            <w:r w:rsidR="00974646" w:rsidRPr="00D12BBA">
              <w:t>no</w:t>
            </w:r>
            <w:r w:rsidRPr="00D12BBA">
              <w:t>)</w:t>
            </w:r>
          </w:p>
        </w:tc>
      </w:tr>
    </w:tbl>
    <w:p w14:paraId="1996B508" w14:textId="225EAC08" w:rsidR="00F43F10" w:rsidRPr="00D12BBA" w:rsidRDefault="00164760" w:rsidP="007D130A">
      <w:r w:rsidRPr="00D12BBA">
        <w:t>TTP = czas do wystąpienia progresji; "no" oznacza, iż nie można było ocenić parametru lub nie został on jeszcze osiągnięty.</w:t>
      </w:r>
    </w:p>
    <w:p w14:paraId="1996B509" w14:textId="37AAD724" w:rsidR="00A93CE9" w:rsidRPr="00D12BBA" w:rsidRDefault="00F83889" w:rsidP="00F07BC7">
      <w:pPr>
        <w:ind w:left="567" w:hanging="567"/>
      </w:pPr>
      <w:r w:rsidRPr="00D12BBA">
        <w:t>1.</w:t>
      </w:r>
      <w:r w:rsidRPr="00D12BBA">
        <w:tab/>
      </w:r>
      <w:r w:rsidR="00164760" w:rsidRPr="00D12BBA">
        <w:t>Badanie WO 16229: dawka nasycająca 8 mg/kg, następowo 6 mg/kg co 3 tygodnie</w:t>
      </w:r>
    </w:p>
    <w:p w14:paraId="1996B50A" w14:textId="30FCD01D" w:rsidR="00A93CE9" w:rsidRPr="00D12BBA" w:rsidRDefault="00F83889" w:rsidP="00F07BC7">
      <w:pPr>
        <w:ind w:left="567" w:hanging="567"/>
      </w:pPr>
      <w:r w:rsidRPr="00D12BBA">
        <w:t>2.</w:t>
      </w:r>
      <w:r w:rsidRPr="00D12BBA">
        <w:tab/>
      </w:r>
      <w:r w:rsidR="00164760" w:rsidRPr="00D12BBA">
        <w:t>Badanie MO 16982: dawka nasycająca 6 mg/kg tygodniowo X 3; następowo 6 mg/kg co 3 tygodnie</w:t>
      </w:r>
    </w:p>
    <w:p w14:paraId="1996B50B" w14:textId="59BB6109" w:rsidR="00A93CE9" w:rsidRPr="00D12BBA" w:rsidRDefault="00F83889" w:rsidP="00F07BC7">
      <w:pPr>
        <w:ind w:left="567" w:hanging="567"/>
      </w:pPr>
      <w:r w:rsidRPr="00D12BBA">
        <w:t>3.</w:t>
      </w:r>
      <w:r w:rsidRPr="00D12BBA">
        <w:tab/>
      </w:r>
      <w:r w:rsidR="00164760" w:rsidRPr="00D12BBA">
        <w:t>Badanie BO 15935</w:t>
      </w:r>
    </w:p>
    <w:p w14:paraId="1996B50C" w14:textId="75B6CB13" w:rsidR="00F43F10" w:rsidRPr="00D12BBA" w:rsidRDefault="00F83889" w:rsidP="00F07BC7">
      <w:pPr>
        <w:ind w:left="567" w:hanging="567"/>
      </w:pPr>
      <w:r w:rsidRPr="00D12BBA">
        <w:t>4.</w:t>
      </w:r>
      <w:r w:rsidRPr="00D12BBA">
        <w:tab/>
      </w:r>
      <w:r w:rsidR="00164760" w:rsidRPr="00D12BBA">
        <w:t>Badanie MO 16419</w:t>
      </w:r>
    </w:p>
    <w:p w14:paraId="1996B50D" w14:textId="77777777" w:rsidR="00F43F10" w:rsidRPr="00D12BBA" w:rsidRDefault="00F43F10" w:rsidP="007D130A">
      <w:pPr>
        <w:pStyle w:val="BodyText"/>
      </w:pPr>
    </w:p>
    <w:p w14:paraId="1996B50E" w14:textId="5538A2C1" w:rsidR="00F43F10" w:rsidRPr="00D12BBA" w:rsidRDefault="00164760" w:rsidP="007D130A">
      <w:pPr>
        <w:rPr>
          <w:i/>
        </w:rPr>
      </w:pPr>
      <w:r w:rsidRPr="00D12BBA">
        <w:rPr>
          <w:i/>
        </w:rPr>
        <w:t>Lokalizacja przerzutów</w:t>
      </w:r>
    </w:p>
    <w:p w14:paraId="1996B50F" w14:textId="77777777" w:rsidR="00A93CE9" w:rsidRPr="00D12BBA" w:rsidRDefault="00A93CE9" w:rsidP="007D130A">
      <w:pPr>
        <w:rPr>
          <w:i/>
        </w:rPr>
      </w:pPr>
    </w:p>
    <w:p w14:paraId="1996B510" w14:textId="53BF7BD2" w:rsidR="00F43F10" w:rsidRPr="00D12BBA" w:rsidRDefault="00164760" w:rsidP="007D130A">
      <w:pPr>
        <w:pStyle w:val="BodyText"/>
        <w:ind w:hanging="1"/>
      </w:pPr>
      <w:r w:rsidRPr="00D12BBA">
        <w:t>Częstość występowania przerzutów w wątrobie była statystycznie mniejsza u pacjentów leczonych trastuzumabem w skojarzeniu z paklitakselem w porównaniu do monoterapii paklitakselem (21,8% versus 45,7%; p=0,004). Większa liczba pacjentów leczonych trastuzumabem w skojarzeniu z paklitakselem wykazywała progresję choroby do ośrodkowego układu nerwowego w porównaniu do leczonych tylko paklitakselem (12,6% versus 6,5%; p=0,377).</w:t>
      </w:r>
    </w:p>
    <w:p w14:paraId="1996B511" w14:textId="77777777" w:rsidR="00F43F10" w:rsidRPr="00D12BBA" w:rsidRDefault="00F43F10" w:rsidP="007D130A">
      <w:pPr>
        <w:pStyle w:val="BodyText"/>
      </w:pPr>
    </w:p>
    <w:p w14:paraId="1996B512" w14:textId="455DF5C8" w:rsidR="00F43F10" w:rsidRPr="00D12BBA" w:rsidRDefault="00164760" w:rsidP="007D130A">
      <w:pPr>
        <w:rPr>
          <w:i/>
        </w:rPr>
      </w:pPr>
      <w:r w:rsidRPr="00D12BBA">
        <w:rPr>
          <w:i/>
          <w:u w:val="single"/>
        </w:rPr>
        <w:t>Wczesne stadium raka piersi (terapia adjuwantowa)</w:t>
      </w:r>
    </w:p>
    <w:p w14:paraId="1996B513" w14:textId="77777777" w:rsidR="00F43F10" w:rsidRPr="00D12BBA" w:rsidRDefault="00F43F10" w:rsidP="007D130A">
      <w:pPr>
        <w:pStyle w:val="BodyText"/>
        <w:rPr>
          <w:i/>
        </w:rPr>
      </w:pPr>
    </w:p>
    <w:p w14:paraId="0312C08E" w14:textId="77777777" w:rsidR="00164760" w:rsidRPr="00D12BBA" w:rsidRDefault="00164760" w:rsidP="007D130A">
      <w:pPr>
        <w:pStyle w:val="BodyText"/>
      </w:pPr>
      <w:r w:rsidRPr="00D12BBA">
        <w:t>Wczesne stadium raka piersi jest definiowane jako pierwotny, inwazyjny rak piersi bez przerzutów.</w:t>
      </w:r>
    </w:p>
    <w:p w14:paraId="1996B514" w14:textId="69DDD11E" w:rsidR="00F43F10" w:rsidRPr="00D12BBA" w:rsidRDefault="00164760" w:rsidP="007D130A">
      <w:pPr>
        <w:pStyle w:val="BodyText"/>
      </w:pPr>
      <w:r w:rsidRPr="00D12BBA">
        <w:t>Trastuzumab w leczeniu adjuwantowym badano w 4 dużych wieloośrodkowych, randomizowanych badaniach.</w:t>
      </w:r>
    </w:p>
    <w:p w14:paraId="1996B515" w14:textId="77777777" w:rsidR="000E1FCD" w:rsidRPr="00D12BBA" w:rsidRDefault="000E1FCD" w:rsidP="007D130A">
      <w:pPr>
        <w:adjustRightInd w:val="0"/>
      </w:pPr>
    </w:p>
    <w:p w14:paraId="1996B516" w14:textId="335F1D08" w:rsidR="00F43F10" w:rsidRPr="00D12BBA" w:rsidRDefault="00164760" w:rsidP="007D130A">
      <w:pPr>
        <w:pStyle w:val="ListParagraph"/>
        <w:numPr>
          <w:ilvl w:val="0"/>
          <w:numId w:val="23"/>
        </w:numPr>
        <w:tabs>
          <w:tab w:val="left" w:pos="1104"/>
          <w:tab w:val="left" w:pos="1105"/>
        </w:tabs>
        <w:ind w:left="576" w:hanging="576"/>
      </w:pPr>
      <w:r w:rsidRPr="00D12BBA">
        <w:t>W badaniu BO16348 porównywano leczenie trastuzumabem przez jeden rok i dwa lata co trzy tygodnie do grupy obserwacji pacjentów z HER2-dodatnim rakiem piersi we wczesnym stadium po zabiegu operacyjnym, zakończeniu chemioterapii i radioterapii (jeżeli były stosowane). Przeprowadzono również porównanie terapii trastuzumabem trwającej dwa lata z terapią trastuzumabem trwającą rok. Pacjenci przypisani do grupy leczenia trastuzumabem przyjmowali początkową dawkę nasycającą 8 mg/kg, a następnie co trzy tygodnie dawkę 6 mg/kg przez dwa lata lub jeden rok.</w:t>
      </w:r>
    </w:p>
    <w:p w14:paraId="1996B517" w14:textId="77777777" w:rsidR="000E1FCD" w:rsidRPr="00D12BBA" w:rsidRDefault="000E1FCD" w:rsidP="007D130A">
      <w:pPr>
        <w:ind w:left="540" w:hanging="540"/>
      </w:pPr>
    </w:p>
    <w:p w14:paraId="1996B518" w14:textId="615D8A65" w:rsidR="00F43F10" w:rsidRPr="00D12BBA" w:rsidRDefault="00164760" w:rsidP="007D130A">
      <w:pPr>
        <w:pStyle w:val="ListParagraph"/>
        <w:numPr>
          <w:ilvl w:val="0"/>
          <w:numId w:val="23"/>
        </w:numPr>
        <w:tabs>
          <w:tab w:val="left" w:pos="1102"/>
          <w:tab w:val="left" w:pos="1103"/>
        </w:tabs>
        <w:ind w:left="576" w:hanging="576"/>
      </w:pPr>
      <w:r w:rsidRPr="00D12BBA">
        <w:t>W badaniach NSABP B-31 i NCCTG N9831 objętych połączoną analizą badano kliniczną użyteczność połączenia terapii trastuzumabem i paklitakselem po chemioterapii AC. Dodatkowo przedmiotem badania NCCTG N9831 było także sekwencyjne dodawanie trastuzumabu do chemioterapii AC→P, u pacjentów z HER2-dodatnim wczesnym stadium raka piersi po zabiegu operacyjnym.</w:t>
      </w:r>
    </w:p>
    <w:p w14:paraId="1996B519" w14:textId="77777777" w:rsidR="000E1FCD" w:rsidRPr="00D12BBA" w:rsidRDefault="000E1FCD" w:rsidP="007D130A">
      <w:pPr>
        <w:ind w:left="540" w:hanging="540"/>
      </w:pPr>
    </w:p>
    <w:p w14:paraId="1996B51A" w14:textId="0BF3E268" w:rsidR="00F43F10" w:rsidRPr="00D12BBA" w:rsidRDefault="00E97FD4" w:rsidP="007D130A">
      <w:pPr>
        <w:pStyle w:val="ListParagraph"/>
        <w:numPr>
          <w:ilvl w:val="0"/>
          <w:numId w:val="23"/>
        </w:numPr>
        <w:tabs>
          <w:tab w:val="left" w:pos="1104"/>
          <w:tab w:val="left" w:pos="1105"/>
        </w:tabs>
        <w:ind w:left="576" w:hanging="576"/>
      </w:pPr>
      <w:r w:rsidRPr="00D12BBA">
        <w:t>W badaniu BCIRG 006 porównywano połączenie leczenia trastuzumabem z docetakselem po chemioterapii AC lub w skojarzeniu z docetakselem i karboplatyną u pacjentów z HER2-dodatnim wczesnym stadium raka piersi po zabiegu operacyjnym.</w:t>
      </w:r>
    </w:p>
    <w:p w14:paraId="1996B51B" w14:textId="77777777" w:rsidR="00F43F10" w:rsidRPr="00D12BBA" w:rsidRDefault="00F43F10" w:rsidP="007D130A">
      <w:pPr>
        <w:pStyle w:val="BodyText"/>
      </w:pPr>
    </w:p>
    <w:p w14:paraId="1996B51C" w14:textId="2F84E454" w:rsidR="00F43F10" w:rsidRPr="00D12BBA" w:rsidRDefault="00E97FD4" w:rsidP="007D130A">
      <w:pPr>
        <w:pStyle w:val="BodyText"/>
        <w:ind w:hanging="1"/>
      </w:pPr>
      <w:r w:rsidRPr="00D12BBA">
        <w:t>W badaniu HERA wczesne stadium raka piersi było ograniczone do przypadków operacyjnego, pierwotnego, inwazyjnego gruczolakoraka piersi z występującymi lub niewystępującymi przerzutami w węzłach chłonnych, jeśli średnica guza wynosiła przynajmniej 1 cm.</w:t>
      </w:r>
    </w:p>
    <w:p w14:paraId="1996B51D" w14:textId="77777777" w:rsidR="00F43F10" w:rsidRPr="00D12BBA" w:rsidRDefault="00F43F10" w:rsidP="007D130A">
      <w:pPr>
        <w:pStyle w:val="BodyText"/>
      </w:pPr>
    </w:p>
    <w:p w14:paraId="1996B51E" w14:textId="4E134D93" w:rsidR="00F43F10" w:rsidRPr="00D12BBA" w:rsidRDefault="00E97FD4" w:rsidP="007D130A">
      <w:pPr>
        <w:pStyle w:val="BodyText"/>
      </w:pPr>
      <w:r w:rsidRPr="00D12BBA">
        <w:rPr>
          <w:spacing w:val="-4"/>
        </w:rPr>
        <w:t>W połączonej analizie wyników badań NSABP B-31 i NCCTG N9831 wczesne stadium raka piersi było ograniczone do przypadków pacjentów z grupy wysokiego ryzyka z operacyjnym rakiem piersi, zdefiniowanym jako HER2-dodatni rak z ogniskami w węzłach chłonnych i bez ognisk w węzłach chłonnych, lub rak HER2-dodatni bez ognisk w węzłach chłonnych z cechami wysokiego ryzyka (guz wielkości &gt; 1 cm i ER-negatywny lub guz wielkości &gt; 2 cm, niezależnie od statusu hormonalnego).</w:t>
      </w:r>
    </w:p>
    <w:p w14:paraId="1996B51F" w14:textId="77777777" w:rsidR="0098100C" w:rsidRPr="00D12BBA" w:rsidRDefault="0098100C" w:rsidP="007D130A">
      <w:pPr>
        <w:pStyle w:val="BodyText"/>
      </w:pPr>
    </w:p>
    <w:p w14:paraId="1996B520" w14:textId="2498ECCF" w:rsidR="00F43F10" w:rsidRPr="00D12BBA" w:rsidRDefault="00E97FD4" w:rsidP="007D130A">
      <w:pPr>
        <w:pStyle w:val="BodyText"/>
      </w:pPr>
      <w:r w:rsidRPr="00D12BBA">
        <w:t>W badaniu BCIRG 006 wczesny rak piersi HER2-dodatni był rozpoznawany albo u pacjentów z zajętymi węzłami chłonnymi, albo u pacjentów z grupy wysokiego ryzyka bez zajęcia węzłów chłonnych (pN0) oraz z przynajmniej 1 z następujących czynników: wielkość guza powyżej 2 cm, brak ekspresji receptorów estrogenowych i progesteronowych, stopień histologiczny i (lub) jądrowy 2-3 lub wiek &lt; 35 lat.</w:t>
      </w:r>
    </w:p>
    <w:p w14:paraId="1996B521" w14:textId="77777777" w:rsidR="00F43F10" w:rsidRPr="00D12BBA" w:rsidRDefault="00F43F10" w:rsidP="007D130A">
      <w:pPr>
        <w:pStyle w:val="BodyText"/>
      </w:pPr>
    </w:p>
    <w:p w14:paraId="1996B522" w14:textId="13D6CBB0" w:rsidR="00F43F10" w:rsidRPr="00D12BBA" w:rsidRDefault="00E97FD4" w:rsidP="007D130A">
      <w:pPr>
        <w:pStyle w:val="BodyText"/>
      </w:pPr>
      <w:r w:rsidRPr="00D12BBA">
        <w:t>Wyniki skuteczności badania BO16348 po medianie czasu obserwacji wynoszącej 12 miesięcy* i 8 lat** podsumowano w tabeli 6:</w:t>
      </w:r>
    </w:p>
    <w:p w14:paraId="1996B523" w14:textId="77777777" w:rsidR="00F43F10" w:rsidRPr="00D12BBA" w:rsidRDefault="00F43F10" w:rsidP="007D130A">
      <w:pPr>
        <w:pStyle w:val="BodyText"/>
      </w:pPr>
    </w:p>
    <w:p w14:paraId="1996B524" w14:textId="3293CE3B" w:rsidR="00F43F10" w:rsidRPr="00D12BBA" w:rsidRDefault="00E97FD4" w:rsidP="007D130A">
      <w:pPr>
        <w:pStyle w:val="BodyText"/>
        <w:keepNext/>
      </w:pPr>
      <w:r w:rsidRPr="00D12BBA">
        <w:t>Tabela 6 Wyniki badania BO16348</w:t>
      </w:r>
    </w:p>
    <w:p w14:paraId="1996B525" w14:textId="77777777" w:rsidR="00A93CE9" w:rsidRPr="00D12BBA" w:rsidRDefault="00A93CE9" w:rsidP="007D130A">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483"/>
        <w:gridCol w:w="1394"/>
        <w:gridCol w:w="1395"/>
        <w:gridCol w:w="1394"/>
        <w:gridCol w:w="1395"/>
      </w:tblGrid>
      <w:tr w:rsidR="00762991" w:rsidRPr="00D12BBA" w14:paraId="1996B52B" w14:textId="77777777" w:rsidTr="00332E43">
        <w:trPr>
          <w:trHeight w:val="283"/>
          <w:tblHeader/>
        </w:trPr>
        <w:tc>
          <w:tcPr>
            <w:tcW w:w="1922" w:type="pct"/>
            <w:tcBorders>
              <w:top w:val="single" w:sz="4" w:space="0" w:color="FFFFFF"/>
              <w:left w:val="single" w:sz="4" w:space="0" w:color="FFFFFF"/>
            </w:tcBorders>
          </w:tcPr>
          <w:p w14:paraId="1996B526" w14:textId="77777777" w:rsidR="00A93CE9" w:rsidRPr="00D12BBA" w:rsidRDefault="00A93CE9" w:rsidP="007D130A">
            <w:pPr>
              <w:adjustRightInd w:val="0"/>
            </w:pPr>
          </w:p>
        </w:tc>
        <w:tc>
          <w:tcPr>
            <w:tcW w:w="1539" w:type="pct"/>
            <w:gridSpan w:val="2"/>
          </w:tcPr>
          <w:p w14:paraId="23138459" w14:textId="77777777" w:rsidR="00E97FD4" w:rsidRPr="00D12BBA" w:rsidRDefault="00E97FD4" w:rsidP="007D130A">
            <w:pPr>
              <w:adjustRightInd w:val="0"/>
              <w:jc w:val="center"/>
              <w:rPr>
                <w:b/>
                <w:bCs/>
              </w:rPr>
            </w:pPr>
            <w:r w:rsidRPr="00D12BBA">
              <w:rPr>
                <w:b/>
                <w:bCs/>
              </w:rPr>
              <w:t>Mediana czasu obserwacji</w:t>
            </w:r>
          </w:p>
          <w:p w14:paraId="1996B528" w14:textId="35734B10" w:rsidR="00A93CE9" w:rsidRPr="00D12BBA" w:rsidRDefault="00E97FD4" w:rsidP="007D130A">
            <w:pPr>
              <w:adjustRightInd w:val="0"/>
              <w:jc w:val="center"/>
              <w:rPr>
                <w:b/>
                <w:bCs/>
              </w:rPr>
            </w:pPr>
            <w:r w:rsidRPr="00D12BBA">
              <w:rPr>
                <w:b/>
                <w:bCs/>
              </w:rPr>
              <w:t>12 miesięcy*</w:t>
            </w:r>
          </w:p>
        </w:tc>
        <w:tc>
          <w:tcPr>
            <w:tcW w:w="1539" w:type="pct"/>
            <w:gridSpan w:val="2"/>
          </w:tcPr>
          <w:p w14:paraId="35F053C6" w14:textId="77777777" w:rsidR="00E97FD4" w:rsidRPr="00D12BBA" w:rsidRDefault="00E97FD4" w:rsidP="007D130A">
            <w:pPr>
              <w:adjustRightInd w:val="0"/>
              <w:jc w:val="center"/>
              <w:rPr>
                <w:b/>
                <w:bCs/>
              </w:rPr>
            </w:pPr>
            <w:r w:rsidRPr="00D12BBA">
              <w:rPr>
                <w:b/>
                <w:bCs/>
              </w:rPr>
              <w:t>Mediana czasu obserwacji</w:t>
            </w:r>
          </w:p>
          <w:p w14:paraId="1996B52A" w14:textId="66FC821C" w:rsidR="00A93CE9" w:rsidRPr="00D12BBA" w:rsidRDefault="00E97FD4" w:rsidP="007D130A">
            <w:pPr>
              <w:adjustRightInd w:val="0"/>
              <w:jc w:val="center"/>
              <w:rPr>
                <w:b/>
                <w:bCs/>
              </w:rPr>
            </w:pPr>
            <w:r w:rsidRPr="00D12BBA">
              <w:rPr>
                <w:b/>
                <w:bCs/>
              </w:rPr>
              <w:t>8 lat**</w:t>
            </w:r>
          </w:p>
        </w:tc>
      </w:tr>
      <w:tr w:rsidR="00762991" w:rsidRPr="00D12BBA" w14:paraId="1996B536" w14:textId="77777777" w:rsidTr="00332E43">
        <w:trPr>
          <w:trHeight w:val="283"/>
          <w:tblHeader/>
        </w:trPr>
        <w:tc>
          <w:tcPr>
            <w:tcW w:w="1922" w:type="pct"/>
            <w:tcBorders>
              <w:bottom w:val="single" w:sz="4" w:space="0" w:color="000000"/>
            </w:tcBorders>
            <w:vAlign w:val="center"/>
          </w:tcPr>
          <w:p w14:paraId="1996B52C" w14:textId="2423EBF5" w:rsidR="00A93CE9" w:rsidRPr="00D12BBA" w:rsidRDefault="00E97FD4" w:rsidP="007D130A">
            <w:pPr>
              <w:adjustRightInd w:val="0"/>
              <w:jc w:val="center"/>
              <w:rPr>
                <w:b/>
                <w:bCs/>
              </w:rPr>
            </w:pPr>
            <w:r w:rsidRPr="00D12BBA">
              <w:rPr>
                <w:b/>
                <w:bCs/>
              </w:rPr>
              <w:t>Parametry</w:t>
            </w:r>
          </w:p>
        </w:tc>
        <w:tc>
          <w:tcPr>
            <w:tcW w:w="769" w:type="pct"/>
            <w:tcBorders>
              <w:bottom w:val="single" w:sz="4" w:space="0" w:color="000000"/>
            </w:tcBorders>
          </w:tcPr>
          <w:p w14:paraId="1996B52D" w14:textId="1B004FB4" w:rsidR="00BD032B" w:rsidRPr="00D12BBA" w:rsidRDefault="00E97FD4" w:rsidP="007D130A">
            <w:pPr>
              <w:adjustRightInd w:val="0"/>
              <w:jc w:val="center"/>
              <w:rPr>
                <w:b/>
                <w:bCs/>
              </w:rPr>
            </w:pPr>
            <w:r w:rsidRPr="00D12BBA">
              <w:rPr>
                <w:b/>
                <w:bCs/>
              </w:rPr>
              <w:t>Obserwacja</w:t>
            </w:r>
          </w:p>
          <w:p w14:paraId="1996B52E" w14:textId="77777777" w:rsidR="00BD032B" w:rsidRPr="00D12BBA" w:rsidRDefault="00BD032B" w:rsidP="007D130A">
            <w:pPr>
              <w:adjustRightInd w:val="0"/>
              <w:jc w:val="center"/>
              <w:rPr>
                <w:b/>
                <w:bCs/>
              </w:rPr>
            </w:pPr>
          </w:p>
          <w:p w14:paraId="1996B52F" w14:textId="77777777" w:rsidR="00A93CE9" w:rsidRPr="00D12BBA" w:rsidRDefault="00F83889" w:rsidP="007D130A">
            <w:pPr>
              <w:adjustRightInd w:val="0"/>
              <w:jc w:val="center"/>
              <w:rPr>
                <w:b/>
                <w:bCs/>
              </w:rPr>
            </w:pPr>
            <w:r w:rsidRPr="00D12BBA">
              <w:rPr>
                <w:b/>
                <w:bCs/>
              </w:rPr>
              <w:t>N=1693</w:t>
            </w:r>
          </w:p>
        </w:tc>
        <w:tc>
          <w:tcPr>
            <w:tcW w:w="769" w:type="pct"/>
            <w:tcBorders>
              <w:bottom w:val="single" w:sz="4" w:space="0" w:color="000000"/>
            </w:tcBorders>
          </w:tcPr>
          <w:p w14:paraId="4E63C7E1" w14:textId="77777777" w:rsidR="00E97FD4" w:rsidRPr="00D12BBA" w:rsidRDefault="00F83889" w:rsidP="007D130A">
            <w:pPr>
              <w:adjustRightInd w:val="0"/>
              <w:jc w:val="center"/>
              <w:rPr>
                <w:b/>
                <w:bCs/>
              </w:rPr>
            </w:pPr>
            <w:r w:rsidRPr="00D12BBA">
              <w:rPr>
                <w:b/>
                <w:bCs/>
              </w:rPr>
              <w:t>Trastuzumab</w:t>
            </w:r>
          </w:p>
          <w:p w14:paraId="57BAA102" w14:textId="64F7DAB4" w:rsidR="00E97FD4" w:rsidRPr="00D12BBA" w:rsidRDefault="00F83889" w:rsidP="007D130A">
            <w:pPr>
              <w:adjustRightInd w:val="0"/>
              <w:jc w:val="center"/>
              <w:rPr>
                <w:b/>
                <w:bCs/>
              </w:rPr>
            </w:pPr>
            <w:r w:rsidRPr="00D12BBA">
              <w:rPr>
                <w:b/>
                <w:bCs/>
              </w:rPr>
              <w:t>1</w:t>
            </w:r>
            <w:r w:rsidR="00BD032B" w:rsidRPr="00D12BBA">
              <w:rPr>
                <w:b/>
                <w:bCs/>
              </w:rPr>
              <w:t xml:space="preserve"> </w:t>
            </w:r>
            <w:r w:rsidR="00E97FD4" w:rsidRPr="00D12BBA">
              <w:rPr>
                <w:b/>
                <w:bCs/>
              </w:rPr>
              <w:t>rok</w:t>
            </w:r>
          </w:p>
          <w:p w14:paraId="1996B530" w14:textId="2DBFA584" w:rsidR="00A93CE9" w:rsidRPr="00D12BBA" w:rsidRDefault="00F83889" w:rsidP="007D130A">
            <w:pPr>
              <w:adjustRightInd w:val="0"/>
              <w:jc w:val="center"/>
              <w:rPr>
                <w:b/>
                <w:bCs/>
              </w:rPr>
            </w:pPr>
            <w:r w:rsidRPr="00D12BBA">
              <w:rPr>
                <w:b/>
                <w:bCs/>
              </w:rPr>
              <w:t>N=1693</w:t>
            </w:r>
          </w:p>
        </w:tc>
        <w:tc>
          <w:tcPr>
            <w:tcW w:w="769" w:type="pct"/>
            <w:tcBorders>
              <w:bottom w:val="single" w:sz="4" w:space="0" w:color="000000"/>
            </w:tcBorders>
          </w:tcPr>
          <w:p w14:paraId="1996B531" w14:textId="4670942D" w:rsidR="00BD032B" w:rsidRPr="00D12BBA" w:rsidRDefault="00E97FD4" w:rsidP="007D130A">
            <w:pPr>
              <w:adjustRightInd w:val="0"/>
              <w:jc w:val="center"/>
              <w:rPr>
                <w:b/>
                <w:bCs/>
              </w:rPr>
            </w:pPr>
            <w:r w:rsidRPr="00D12BBA">
              <w:rPr>
                <w:b/>
                <w:bCs/>
              </w:rPr>
              <w:t>Obserwacja</w:t>
            </w:r>
          </w:p>
          <w:p w14:paraId="1996B532" w14:textId="77777777" w:rsidR="00BD032B" w:rsidRPr="00D12BBA" w:rsidRDefault="00BD032B" w:rsidP="007D130A">
            <w:pPr>
              <w:adjustRightInd w:val="0"/>
              <w:jc w:val="center"/>
              <w:rPr>
                <w:b/>
                <w:bCs/>
              </w:rPr>
            </w:pPr>
          </w:p>
          <w:p w14:paraId="1996B533" w14:textId="77777777" w:rsidR="00A93CE9" w:rsidRPr="00D12BBA" w:rsidRDefault="00F83889" w:rsidP="007D130A">
            <w:pPr>
              <w:adjustRightInd w:val="0"/>
              <w:jc w:val="center"/>
              <w:rPr>
                <w:b/>
                <w:bCs/>
              </w:rPr>
            </w:pPr>
            <w:r w:rsidRPr="00D12BBA">
              <w:rPr>
                <w:b/>
                <w:bCs/>
              </w:rPr>
              <w:t>N=1697***</w:t>
            </w:r>
          </w:p>
        </w:tc>
        <w:tc>
          <w:tcPr>
            <w:tcW w:w="769" w:type="pct"/>
            <w:tcBorders>
              <w:bottom w:val="single" w:sz="4" w:space="0" w:color="000000"/>
            </w:tcBorders>
          </w:tcPr>
          <w:p w14:paraId="1996B534" w14:textId="4A6AECA2" w:rsidR="00A93CE9" w:rsidRPr="00D12BBA" w:rsidRDefault="00F83889" w:rsidP="007D130A">
            <w:pPr>
              <w:adjustRightInd w:val="0"/>
              <w:jc w:val="center"/>
              <w:rPr>
                <w:b/>
                <w:bCs/>
              </w:rPr>
            </w:pPr>
            <w:r w:rsidRPr="00D12BBA">
              <w:rPr>
                <w:b/>
                <w:bCs/>
              </w:rPr>
              <w:t>Trastuzumab</w:t>
            </w:r>
          </w:p>
          <w:p w14:paraId="6F1D0ED6" w14:textId="77777777" w:rsidR="00E97FD4" w:rsidRPr="00D12BBA" w:rsidRDefault="00F83889" w:rsidP="007D130A">
            <w:pPr>
              <w:adjustRightInd w:val="0"/>
              <w:jc w:val="center"/>
              <w:rPr>
                <w:b/>
                <w:bCs/>
              </w:rPr>
            </w:pPr>
            <w:r w:rsidRPr="00D12BBA">
              <w:rPr>
                <w:b/>
                <w:bCs/>
              </w:rPr>
              <w:t>1</w:t>
            </w:r>
            <w:r w:rsidR="00BD032B" w:rsidRPr="00D12BBA">
              <w:rPr>
                <w:b/>
                <w:bCs/>
              </w:rPr>
              <w:t xml:space="preserve"> </w:t>
            </w:r>
            <w:r w:rsidR="00E97FD4" w:rsidRPr="00D12BBA">
              <w:rPr>
                <w:b/>
                <w:bCs/>
              </w:rPr>
              <w:t>rok</w:t>
            </w:r>
          </w:p>
          <w:p w14:paraId="1996B535" w14:textId="48CF0E78" w:rsidR="00A93CE9" w:rsidRPr="00D12BBA" w:rsidRDefault="00F83889" w:rsidP="007D130A">
            <w:pPr>
              <w:adjustRightInd w:val="0"/>
              <w:jc w:val="center"/>
              <w:rPr>
                <w:b/>
                <w:bCs/>
              </w:rPr>
            </w:pPr>
            <w:r w:rsidRPr="00D12BBA">
              <w:rPr>
                <w:b/>
                <w:bCs/>
              </w:rPr>
              <w:t>N=1702***</w:t>
            </w:r>
          </w:p>
        </w:tc>
      </w:tr>
      <w:tr w:rsidR="00762991" w:rsidRPr="00D12BBA" w14:paraId="1996B53C" w14:textId="77777777" w:rsidTr="00332E43">
        <w:trPr>
          <w:trHeight w:val="283"/>
        </w:trPr>
        <w:tc>
          <w:tcPr>
            <w:tcW w:w="1922" w:type="pct"/>
            <w:tcBorders>
              <w:top w:val="single" w:sz="4" w:space="0" w:color="000000"/>
              <w:left w:val="single" w:sz="4" w:space="0" w:color="000000"/>
              <w:bottom w:val="nil"/>
              <w:right w:val="single" w:sz="4" w:space="0" w:color="000000"/>
            </w:tcBorders>
          </w:tcPr>
          <w:p w14:paraId="1996B537" w14:textId="0B0CF80A" w:rsidR="00A93CE9" w:rsidRPr="00D12BBA" w:rsidRDefault="00E97FD4" w:rsidP="007D130A">
            <w:pPr>
              <w:adjustRightInd w:val="0"/>
            </w:pPr>
            <w:r w:rsidRPr="00D12BBA">
              <w:t>Czas wolny od objawów choroby</w:t>
            </w:r>
          </w:p>
        </w:tc>
        <w:tc>
          <w:tcPr>
            <w:tcW w:w="769" w:type="pct"/>
            <w:tcBorders>
              <w:top w:val="single" w:sz="4" w:space="0" w:color="000000"/>
              <w:left w:val="single" w:sz="4" w:space="0" w:color="000000"/>
              <w:bottom w:val="nil"/>
              <w:right w:val="nil"/>
            </w:tcBorders>
          </w:tcPr>
          <w:p w14:paraId="1996B538" w14:textId="77777777" w:rsidR="00A93CE9" w:rsidRPr="00D12BBA" w:rsidRDefault="00A93CE9" w:rsidP="007D130A">
            <w:pPr>
              <w:adjustRightInd w:val="0"/>
            </w:pPr>
          </w:p>
        </w:tc>
        <w:tc>
          <w:tcPr>
            <w:tcW w:w="769" w:type="pct"/>
            <w:tcBorders>
              <w:top w:val="single" w:sz="4" w:space="0" w:color="000000"/>
              <w:left w:val="nil"/>
              <w:bottom w:val="nil"/>
              <w:right w:val="single" w:sz="4" w:space="0" w:color="000000"/>
            </w:tcBorders>
          </w:tcPr>
          <w:p w14:paraId="1996B539" w14:textId="77777777" w:rsidR="00A93CE9" w:rsidRPr="00D12BBA" w:rsidRDefault="00A93CE9" w:rsidP="007D130A">
            <w:pPr>
              <w:adjustRightInd w:val="0"/>
            </w:pPr>
          </w:p>
        </w:tc>
        <w:tc>
          <w:tcPr>
            <w:tcW w:w="769" w:type="pct"/>
            <w:tcBorders>
              <w:top w:val="single" w:sz="4" w:space="0" w:color="000000"/>
              <w:left w:val="single" w:sz="4" w:space="0" w:color="000000"/>
              <w:bottom w:val="nil"/>
              <w:right w:val="nil"/>
            </w:tcBorders>
          </w:tcPr>
          <w:p w14:paraId="1996B53A" w14:textId="77777777" w:rsidR="00A93CE9" w:rsidRPr="00D12BBA" w:rsidRDefault="00A93CE9" w:rsidP="007D130A">
            <w:pPr>
              <w:adjustRightInd w:val="0"/>
            </w:pPr>
          </w:p>
        </w:tc>
        <w:tc>
          <w:tcPr>
            <w:tcW w:w="769" w:type="pct"/>
            <w:tcBorders>
              <w:top w:val="single" w:sz="4" w:space="0" w:color="000000"/>
              <w:left w:val="nil"/>
              <w:bottom w:val="nil"/>
              <w:right w:val="single" w:sz="4" w:space="0" w:color="000000"/>
            </w:tcBorders>
          </w:tcPr>
          <w:p w14:paraId="1996B53B" w14:textId="77777777" w:rsidR="00A93CE9" w:rsidRPr="00D12BBA" w:rsidRDefault="00A93CE9" w:rsidP="007D130A">
            <w:pPr>
              <w:adjustRightInd w:val="0"/>
            </w:pPr>
          </w:p>
        </w:tc>
      </w:tr>
      <w:tr w:rsidR="00762991" w:rsidRPr="00D12BBA" w14:paraId="1996B542" w14:textId="77777777" w:rsidTr="00332E43">
        <w:trPr>
          <w:trHeight w:val="283"/>
        </w:trPr>
        <w:tc>
          <w:tcPr>
            <w:tcW w:w="1922" w:type="pct"/>
            <w:tcBorders>
              <w:top w:val="nil"/>
              <w:left w:val="single" w:sz="4" w:space="0" w:color="000000"/>
              <w:bottom w:val="nil"/>
              <w:right w:val="single" w:sz="4" w:space="0" w:color="000000"/>
            </w:tcBorders>
          </w:tcPr>
          <w:p w14:paraId="1996B53D" w14:textId="1426DB0C" w:rsidR="00A93CE9" w:rsidRPr="00D12BBA" w:rsidRDefault="00F83889" w:rsidP="007D130A">
            <w:pPr>
              <w:tabs>
                <w:tab w:val="left" w:pos="180"/>
              </w:tabs>
              <w:adjustRightInd w:val="0"/>
            </w:pPr>
            <w:r w:rsidRPr="00D12BBA">
              <w:t xml:space="preserve">- </w:t>
            </w:r>
            <w:r w:rsidR="00E97FD4" w:rsidRPr="00D12BBA">
              <w:t>Liczba pacjentów, u których wystąpiło zdarzenie</w:t>
            </w:r>
          </w:p>
        </w:tc>
        <w:tc>
          <w:tcPr>
            <w:tcW w:w="769" w:type="pct"/>
            <w:tcBorders>
              <w:top w:val="nil"/>
              <w:left w:val="single" w:sz="4" w:space="0" w:color="000000"/>
              <w:bottom w:val="nil"/>
              <w:right w:val="nil"/>
            </w:tcBorders>
          </w:tcPr>
          <w:p w14:paraId="1996B53E" w14:textId="13C57F8E" w:rsidR="00A93CE9" w:rsidRPr="00D12BBA" w:rsidRDefault="00F83889" w:rsidP="007D130A">
            <w:pPr>
              <w:adjustRightInd w:val="0"/>
              <w:jc w:val="center"/>
            </w:pPr>
            <w:r w:rsidRPr="00D12BBA">
              <w:t>219 (12</w:t>
            </w:r>
            <w:r w:rsidR="0096792C" w:rsidRPr="00D12BBA">
              <w:t>,</w:t>
            </w:r>
            <w:r w:rsidRPr="00D12BBA">
              <w:t>9%)</w:t>
            </w:r>
          </w:p>
        </w:tc>
        <w:tc>
          <w:tcPr>
            <w:tcW w:w="769" w:type="pct"/>
            <w:tcBorders>
              <w:top w:val="nil"/>
              <w:left w:val="nil"/>
              <w:bottom w:val="nil"/>
              <w:right w:val="single" w:sz="4" w:space="0" w:color="000000"/>
            </w:tcBorders>
          </w:tcPr>
          <w:p w14:paraId="1996B53F" w14:textId="20E4F3F7" w:rsidR="00A93CE9" w:rsidRPr="00D12BBA" w:rsidRDefault="00F83889" w:rsidP="007D130A">
            <w:pPr>
              <w:adjustRightInd w:val="0"/>
              <w:jc w:val="center"/>
            </w:pPr>
            <w:r w:rsidRPr="00D12BBA">
              <w:t>127 (7</w:t>
            </w:r>
            <w:r w:rsidR="0096792C" w:rsidRPr="00D12BBA">
              <w:t>,</w:t>
            </w:r>
            <w:r w:rsidRPr="00D12BBA">
              <w:t>5%)</w:t>
            </w:r>
          </w:p>
        </w:tc>
        <w:tc>
          <w:tcPr>
            <w:tcW w:w="769" w:type="pct"/>
            <w:tcBorders>
              <w:top w:val="nil"/>
              <w:left w:val="single" w:sz="4" w:space="0" w:color="000000"/>
              <w:bottom w:val="nil"/>
              <w:right w:val="nil"/>
            </w:tcBorders>
          </w:tcPr>
          <w:p w14:paraId="1996B540" w14:textId="0A0154AF" w:rsidR="00A93CE9" w:rsidRPr="00D12BBA" w:rsidRDefault="00F83889" w:rsidP="007D130A">
            <w:pPr>
              <w:adjustRightInd w:val="0"/>
              <w:jc w:val="center"/>
            </w:pPr>
            <w:r w:rsidRPr="00D12BBA">
              <w:t>570 (33</w:t>
            </w:r>
            <w:r w:rsidR="0096792C" w:rsidRPr="00D12BBA">
              <w:t>,</w:t>
            </w:r>
            <w:r w:rsidRPr="00D12BBA">
              <w:t>6%)</w:t>
            </w:r>
          </w:p>
        </w:tc>
        <w:tc>
          <w:tcPr>
            <w:tcW w:w="769" w:type="pct"/>
            <w:tcBorders>
              <w:top w:val="nil"/>
              <w:left w:val="nil"/>
              <w:bottom w:val="nil"/>
              <w:right w:val="single" w:sz="4" w:space="0" w:color="000000"/>
            </w:tcBorders>
          </w:tcPr>
          <w:p w14:paraId="1996B541" w14:textId="3DA29C9F" w:rsidR="00A93CE9" w:rsidRPr="00D12BBA" w:rsidRDefault="00F83889" w:rsidP="007D130A">
            <w:pPr>
              <w:adjustRightInd w:val="0"/>
              <w:jc w:val="center"/>
            </w:pPr>
            <w:r w:rsidRPr="00D12BBA">
              <w:t>471 (27</w:t>
            </w:r>
            <w:r w:rsidR="0096792C" w:rsidRPr="00D12BBA">
              <w:t>,</w:t>
            </w:r>
            <w:r w:rsidRPr="00D12BBA">
              <w:t>7%)</w:t>
            </w:r>
          </w:p>
        </w:tc>
      </w:tr>
      <w:tr w:rsidR="00762991" w:rsidRPr="00D12BBA" w14:paraId="1996B548" w14:textId="77777777" w:rsidTr="00332E43">
        <w:trPr>
          <w:trHeight w:val="283"/>
        </w:trPr>
        <w:tc>
          <w:tcPr>
            <w:tcW w:w="1922" w:type="pct"/>
            <w:tcBorders>
              <w:top w:val="nil"/>
              <w:left w:val="single" w:sz="4" w:space="0" w:color="000000"/>
              <w:bottom w:val="nil"/>
              <w:right w:val="single" w:sz="4" w:space="0" w:color="000000"/>
            </w:tcBorders>
          </w:tcPr>
          <w:p w14:paraId="1996B543" w14:textId="3DCF6A87" w:rsidR="00A93CE9" w:rsidRPr="00D12BBA" w:rsidRDefault="00F83889" w:rsidP="007D130A">
            <w:pPr>
              <w:adjustRightInd w:val="0"/>
            </w:pPr>
            <w:r w:rsidRPr="00D12BBA">
              <w:t xml:space="preserve">- </w:t>
            </w:r>
            <w:r w:rsidR="00E97FD4" w:rsidRPr="00D12BBA">
              <w:t>Liczba pacjentów, u których nie wystąpiło zdarzenie</w:t>
            </w:r>
          </w:p>
        </w:tc>
        <w:tc>
          <w:tcPr>
            <w:tcW w:w="769" w:type="pct"/>
            <w:tcBorders>
              <w:top w:val="nil"/>
              <w:left w:val="single" w:sz="4" w:space="0" w:color="000000"/>
              <w:bottom w:val="nil"/>
              <w:right w:val="nil"/>
            </w:tcBorders>
          </w:tcPr>
          <w:p w14:paraId="1996B544" w14:textId="17D6397A" w:rsidR="00A93CE9" w:rsidRPr="00D12BBA" w:rsidRDefault="00F83889" w:rsidP="007D130A">
            <w:pPr>
              <w:adjustRightInd w:val="0"/>
              <w:jc w:val="center"/>
            </w:pPr>
            <w:r w:rsidRPr="00D12BBA">
              <w:t>1474 (87</w:t>
            </w:r>
            <w:r w:rsidR="0096792C" w:rsidRPr="00D12BBA">
              <w:t>,</w:t>
            </w:r>
            <w:r w:rsidRPr="00D12BBA">
              <w:t>1%)</w:t>
            </w:r>
          </w:p>
        </w:tc>
        <w:tc>
          <w:tcPr>
            <w:tcW w:w="769" w:type="pct"/>
            <w:tcBorders>
              <w:top w:val="nil"/>
              <w:left w:val="nil"/>
              <w:bottom w:val="nil"/>
              <w:right w:val="single" w:sz="4" w:space="0" w:color="000000"/>
            </w:tcBorders>
          </w:tcPr>
          <w:p w14:paraId="1996B545" w14:textId="5503591D" w:rsidR="00A93CE9" w:rsidRPr="00D12BBA" w:rsidRDefault="00F83889" w:rsidP="007D130A">
            <w:pPr>
              <w:adjustRightInd w:val="0"/>
              <w:jc w:val="center"/>
            </w:pPr>
            <w:r w:rsidRPr="00D12BBA">
              <w:t>1566 (92</w:t>
            </w:r>
            <w:r w:rsidR="0096792C" w:rsidRPr="00D12BBA">
              <w:t>,</w:t>
            </w:r>
            <w:r w:rsidRPr="00D12BBA">
              <w:t>5%)</w:t>
            </w:r>
          </w:p>
        </w:tc>
        <w:tc>
          <w:tcPr>
            <w:tcW w:w="769" w:type="pct"/>
            <w:tcBorders>
              <w:top w:val="nil"/>
              <w:left w:val="single" w:sz="4" w:space="0" w:color="000000"/>
              <w:bottom w:val="nil"/>
              <w:right w:val="nil"/>
            </w:tcBorders>
          </w:tcPr>
          <w:p w14:paraId="1996B546" w14:textId="3F142C8E" w:rsidR="00A93CE9" w:rsidRPr="00D12BBA" w:rsidRDefault="00F83889" w:rsidP="007D130A">
            <w:pPr>
              <w:adjustRightInd w:val="0"/>
              <w:jc w:val="center"/>
            </w:pPr>
            <w:r w:rsidRPr="00D12BBA">
              <w:t>1127 (66</w:t>
            </w:r>
            <w:r w:rsidR="0096792C" w:rsidRPr="00D12BBA">
              <w:t>,</w:t>
            </w:r>
            <w:r w:rsidRPr="00D12BBA">
              <w:t>4%)</w:t>
            </w:r>
          </w:p>
        </w:tc>
        <w:tc>
          <w:tcPr>
            <w:tcW w:w="769" w:type="pct"/>
            <w:tcBorders>
              <w:top w:val="nil"/>
              <w:left w:val="nil"/>
              <w:bottom w:val="nil"/>
              <w:right w:val="single" w:sz="4" w:space="0" w:color="000000"/>
            </w:tcBorders>
          </w:tcPr>
          <w:p w14:paraId="1996B547" w14:textId="3E288430" w:rsidR="00A93CE9" w:rsidRPr="00D12BBA" w:rsidRDefault="00F83889" w:rsidP="007D130A">
            <w:pPr>
              <w:adjustRightInd w:val="0"/>
              <w:jc w:val="center"/>
            </w:pPr>
            <w:r w:rsidRPr="00D12BBA">
              <w:t>1231 (72</w:t>
            </w:r>
            <w:r w:rsidR="0096792C" w:rsidRPr="00D12BBA">
              <w:t>,</w:t>
            </w:r>
            <w:r w:rsidRPr="00D12BBA">
              <w:t>3%)</w:t>
            </w:r>
          </w:p>
        </w:tc>
      </w:tr>
      <w:tr w:rsidR="00762991" w:rsidRPr="00D12BBA" w14:paraId="1996B54C" w14:textId="77777777" w:rsidTr="00332E43">
        <w:trPr>
          <w:trHeight w:val="283"/>
        </w:trPr>
        <w:tc>
          <w:tcPr>
            <w:tcW w:w="1922" w:type="pct"/>
            <w:tcBorders>
              <w:top w:val="nil"/>
              <w:left w:val="single" w:sz="4" w:space="0" w:color="000000"/>
              <w:bottom w:val="nil"/>
              <w:right w:val="single" w:sz="4" w:space="0" w:color="000000"/>
            </w:tcBorders>
          </w:tcPr>
          <w:p w14:paraId="1996B549" w14:textId="7C730606" w:rsidR="00A93CE9" w:rsidRPr="00D12BBA" w:rsidRDefault="00E97FD4" w:rsidP="007D130A">
            <w:pPr>
              <w:adjustRightInd w:val="0"/>
            </w:pPr>
            <w:r w:rsidRPr="00D12BBA">
              <w:t>Wartość p względem obserwacji</w:t>
            </w:r>
          </w:p>
        </w:tc>
        <w:tc>
          <w:tcPr>
            <w:tcW w:w="1539" w:type="pct"/>
            <w:gridSpan w:val="2"/>
            <w:tcBorders>
              <w:top w:val="nil"/>
              <w:left w:val="single" w:sz="4" w:space="0" w:color="000000"/>
              <w:bottom w:val="nil"/>
              <w:right w:val="single" w:sz="4" w:space="0" w:color="000000"/>
            </w:tcBorders>
          </w:tcPr>
          <w:p w14:paraId="1996B54A" w14:textId="78BF0832" w:rsidR="00A93CE9" w:rsidRPr="00D12BBA" w:rsidRDefault="00F83889" w:rsidP="007D130A">
            <w:pPr>
              <w:adjustRightInd w:val="0"/>
              <w:jc w:val="center"/>
            </w:pPr>
            <w:r w:rsidRPr="00D12BBA">
              <w:t>&lt;0</w:t>
            </w:r>
            <w:r w:rsidR="0096792C" w:rsidRPr="00D12BBA">
              <w:t>,</w:t>
            </w:r>
            <w:r w:rsidRPr="00D12BBA">
              <w:t>0001</w:t>
            </w:r>
          </w:p>
        </w:tc>
        <w:tc>
          <w:tcPr>
            <w:tcW w:w="1539" w:type="pct"/>
            <w:gridSpan w:val="2"/>
            <w:tcBorders>
              <w:top w:val="nil"/>
              <w:left w:val="single" w:sz="4" w:space="0" w:color="000000"/>
              <w:bottom w:val="nil"/>
              <w:right w:val="single" w:sz="4" w:space="0" w:color="000000"/>
            </w:tcBorders>
          </w:tcPr>
          <w:p w14:paraId="1996B54B" w14:textId="4420CE46" w:rsidR="00A93CE9" w:rsidRPr="00D12BBA" w:rsidRDefault="00F83889" w:rsidP="007D130A">
            <w:pPr>
              <w:adjustRightInd w:val="0"/>
              <w:jc w:val="center"/>
            </w:pPr>
            <w:r w:rsidRPr="00D12BBA">
              <w:t>&lt;0</w:t>
            </w:r>
            <w:r w:rsidR="0096792C" w:rsidRPr="00D12BBA">
              <w:t>,</w:t>
            </w:r>
            <w:r w:rsidRPr="00D12BBA">
              <w:t>0001</w:t>
            </w:r>
          </w:p>
        </w:tc>
      </w:tr>
      <w:tr w:rsidR="00762991" w:rsidRPr="00D12BBA" w14:paraId="1996B550" w14:textId="77777777" w:rsidTr="00332E43">
        <w:trPr>
          <w:trHeight w:val="283"/>
        </w:trPr>
        <w:tc>
          <w:tcPr>
            <w:tcW w:w="1922" w:type="pct"/>
            <w:tcBorders>
              <w:top w:val="nil"/>
              <w:left w:val="single" w:sz="4" w:space="0" w:color="000000"/>
              <w:bottom w:val="single" w:sz="4" w:space="0" w:color="000000"/>
              <w:right w:val="single" w:sz="4" w:space="0" w:color="000000"/>
            </w:tcBorders>
          </w:tcPr>
          <w:p w14:paraId="1996B54D" w14:textId="3E9C423C" w:rsidR="00A93CE9" w:rsidRPr="00D12BBA" w:rsidRDefault="00E97FD4" w:rsidP="007D130A">
            <w:pPr>
              <w:adjustRightInd w:val="0"/>
            </w:pPr>
            <w:r w:rsidRPr="00D12BBA">
              <w:t>Współczynnik ryzyka względem obserwacji</w:t>
            </w:r>
          </w:p>
        </w:tc>
        <w:tc>
          <w:tcPr>
            <w:tcW w:w="1539" w:type="pct"/>
            <w:gridSpan w:val="2"/>
            <w:tcBorders>
              <w:top w:val="nil"/>
              <w:left w:val="single" w:sz="4" w:space="0" w:color="000000"/>
              <w:bottom w:val="single" w:sz="4" w:space="0" w:color="000000"/>
              <w:right w:val="single" w:sz="4" w:space="0" w:color="000000"/>
            </w:tcBorders>
          </w:tcPr>
          <w:p w14:paraId="1996B54E" w14:textId="49ECA411" w:rsidR="00A93CE9" w:rsidRPr="00D12BBA" w:rsidRDefault="00F83889" w:rsidP="007D130A">
            <w:pPr>
              <w:adjustRightInd w:val="0"/>
              <w:jc w:val="center"/>
            </w:pPr>
            <w:r w:rsidRPr="00D12BBA">
              <w:t>0</w:t>
            </w:r>
            <w:r w:rsidR="0096792C" w:rsidRPr="00D12BBA">
              <w:t>,</w:t>
            </w:r>
            <w:r w:rsidRPr="00D12BBA">
              <w:t>54</w:t>
            </w:r>
          </w:p>
        </w:tc>
        <w:tc>
          <w:tcPr>
            <w:tcW w:w="1539" w:type="pct"/>
            <w:gridSpan w:val="2"/>
            <w:tcBorders>
              <w:top w:val="nil"/>
              <w:left w:val="single" w:sz="4" w:space="0" w:color="000000"/>
              <w:bottom w:val="single" w:sz="4" w:space="0" w:color="000000"/>
              <w:right w:val="single" w:sz="4" w:space="0" w:color="000000"/>
            </w:tcBorders>
          </w:tcPr>
          <w:p w14:paraId="1996B54F" w14:textId="50CF47B0" w:rsidR="00A93CE9" w:rsidRPr="00D12BBA" w:rsidRDefault="00F83889" w:rsidP="007D130A">
            <w:pPr>
              <w:adjustRightInd w:val="0"/>
              <w:jc w:val="center"/>
            </w:pPr>
            <w:r w:rsidRPr="00D12BBA">
              <w:t>0</w:t>
            </w:r>
            <w:r w:rsidR="0096792C" w:rsidRPr="00D12BBA">
              <w:t>,</w:t>
            </w:r>
            <w:r w:rsidRPr="00D12BBA">
              <w:t>76</w:t>
            </w:r>
          </w:p>
        </w:tc>
      </w:tr>
      <w:tr w:rsidR="00762991" w:rsidRPr="00D12BBA" w14:paraId="1996B556" w14:textId="77777777" w:rsidTr="00332E43">
        <w:trPr>
          <w:trHeight w:val="283"/>
        </w:trPr>
        <w:tc>
          <w:tcPr>
            <w:tcW w:w="1922" w:type="pct"/>
            <w:tcBorders>
              <w:top w:val="single" w:sz="4" w:space="0" w:color="000000"/>
              <w:left w:val="single" w:sz="4" w:space="0" w:color="000000"/>
              <w:bottom w:val="nil"/>
              <w:right w:val="single" w:sz="4" w:space="0" w:color="000000"/>
            </w:tcBorders>
          </w:tcPr>
          <w:p w14:paraId="1996B551" w14:textId="3DE7523A" w:rsidR="00A93CE9" w:rsidRPr="00D12BBA" w:rsidRDefault="00E97FD4" w:rsidP="007D130A">
            <w:pPr>
              <w:adjustRightInd w:val="0"/>
            </w:pPr>
            <w:r w:rsidRPr="00D12BBA">
              <w:t>Czas wolny od nawrotu</w:t>
            </w:r>
          </w:p>
        </w:tc>
        <w:tc>
          <w:tcPr>
            <w:tcW w:w="769" w:type="pct"/>
            <w:tcBorders>
              <w:top w:val="single" w:sz="4" w:space="0" w:color="000000"/>
              <w:left w:val="single" w:sz="4" w:space="0" w:color="000000"/>
              <w:bottom w:val="nil"/>
              <w:right w:val="nil"/>
            </w:tcBorders>
          </w:tcPr>
          <w:p w14:paraId="1996B552" w14:textId="77777777" w:rsidR="00A93CE9" w:rsidRPr="00D12BBA" w:rsidRDefault="00A93CE9" w:rsidP="007D130A">
            <w:pPr>
              <w:adjustRightInd w:val="0"/>
            </w:pPr>
          </w:p>
        </w:tc>
        <w:tc>
          <w:tcPr>
            <w:tcW w:w="769" w:type="pct"/>
            <w:tcBorders>
              <w:top w:val="single" w:sz="4" w:space="0" w:color="000000"/>
              <w:left w:val="nil"/>
              <w:bottom w:val="nil"/>
              <w:right w:val="single" w:sz="4" w:space="0" w:color="000000"/>
            </w:tcBorders>
          </w:tcPr>
          <w:p w14:paraId="1996B553" w14:textId="77777777" w:rsidR="00A93CE9" w:rsidRPr="00D12BBA" w:rsidRDefault="00A93CE9" w:rsidP="007D130A">
            <w:pPr>
              <w:adjustRightInd w:val="0"/>
            </w:pPr>
          </w:p>
        </w:tc>
        <w:tc>
          <w:tcPr>
            <w:tcW w:w="769" w:type="pct"/>
            <w:tcBorders>
              <w:top w:val="single" w:sz="4" w:space="0" w:color="000000"/>
              <w:left w:val="single" w:sz="4" w:space="0" w:color="000000"/>
              <w:bottom w:val="nil"/>
              <w:right w:val="nil"/>
            </w:tcBorders>
          </w:tcPr>
          <w:p w14:paraId="1996B554" w14:textId="77777777" w:rsidR="00A93CE9" w:rsidRPr="00D12BBA" w:rsidRDefault="00A93CE9" w:rsidP="007D130A">
            <w:pPr>
              <w:adjustRightInd w:val="0"/>
            </w:pPr>
          </w:p>
        </w:tc>
        <w:tc>
          <w:tcPr>
            <w:tcW w:w="769" w:type="pct"/>
            <w:tcBorders>
              <w:top w:val="single" w:sz="4" w:space="0" w:color="000000"/>
              <w:left w:val="nil"/>
              <w:bottom w:val="nil"/>
              <w:right w:val="single" w:sz="4" w:space="0" w:color="000000"/>
            </w:tcBorders>
          </w:tcPr>
          <w:p w14:paraId="1996B555" w14:textId="77777777" w:rsidR="00A93CE9" w:rsidRPr="00D12BBA" w:rsidRDefault="00A93CE9" w:rsidP="007D130A">
            <w:pPr>
              <w:adjustRightInd w:val="0"/>
            </w:pPr>
          </w:p>
        </w:tc>
      </w:tr>
      <w:tr w:rsidR="00E97FD4" w:rsidRPr="00D12BBA" w14:paraId="1996B55C" w14:textId="77777777" w:rsidTr="00332E43">
        <w:trPr>
          <w:trHeight w:val="283"/>
        </w:trPr>
        <w:tc>
          <w:tcPr>
            <w:tcW w:w="1922" w:type="pct"/>
            <w:tcBorders>
              <w:top w:val="nil"/>
              <w:left w:val="single" w:sz="4" w:space="0" w:color="000000"/>
              <w:bottom w:val="nil"/>
              <w:right w:val="single" w:sz="4" w:space="0" w:color="000000"/>
            </w:tcBorders>
          </w:tcPr>
          <w:p w14:paraId="1996B557" w14:textId="4B9C5911" w:rsidR="00E97FD4" w:rsidRPr="00D12BBA" w:rsidRDefault="00E97FD4" w:rsidP="007D130A">
            <w:pPr>
              <w:adjustRightInd w:val="0"/>
            </w:pPr>
            <w:r w:rsidRPr="00D12BBA">
              <w:t>- Liczba pacjentów, u których wystąpiło zdarzenie</w:t>
            </w:r>
          </w:p>
        </w:tc>
        <w:tc>
          <w:tcPr>
            <w:tcW w:w="769" w:type="pct"/>
            <w:tcBorders>
              <w:top w:val="nil"/>
              <w:left w:val="single" w:sz="4" w:space="0" w:color="000000"/>
              <w:bottom w:val="nil"/>
              <w:right w:val="nil"/>
            </w:tcBorders>
          </w:tcPr>
          <w:p w14:paraId="1996B558" w14:textId="3C81A2DB" w:rsidR="00E97FD4" w:rsidRPr="00D12BBA" w:rsidRDefault="00E97FD4" w:rsidP="007D130A">
            <w:pPr>
              <w:adjustRightInd w:val="0"/>
              <w:jc w:val="center"/>
            </w:pPr>
            <w:r w:rsidRPr="00D12BBA">
              <w:t>208 (12</w:t>
            </w:r>
            <w:r w:rsidR="0096792C" w:rsidRPr="00D12BBA">
              <w:t>,</w:t>
            </w:r>
            <w:r w:rsidRPr="00D12BBA">
              <w:t>3%)</w:t>
            </w:r>
          </w:p>
        </w:tc>
        <w:tc>
          <w:tcPr>
            <w:tcW w:w="769" w:type="pct"/>
            <w:tcBorders>
              <w:top w:val="nil"/>
              <w:left w:val="nil"/>
              <w:bottom w:val="nil"/>
              <w:right w:val="single" w:sz="4" w:space="0" w:color="000000"/>
            </w:tcBorders>
          </w:tcPr>
          <w:p w14:paraId="1996B559" w14:textId="4E1B47F9" w:rsidR="00E97FD4" w:rsidRPr="00D12BBA" w:rsidRDefault="00E97FD4" w:rsidP="007D130A">
            <w:pPr>
              <w:adjustRightInd w:val="0"/>
              <w:jc w:val="center"/>
            </w:pPr>
            <w:r w:rsidRPr="00D12BBA">
              <w:t>113 (6</w:t>
            </w:r>
            <w:r w:rsidR="0096792C" w:rsidRPr="00D12BBA">
              <w:t>,</w:t>
            </w:r>
            <w:r w:rsidRPr="00D12BBA">
              <w:t>7%)</w:t>
            </w:r>
          </w:p>
        </w:tc>
        <w:tc>
          <w:tcPr>
            <w:tcW w:w="769" w:type="pct"/>
            <w:tcBorders>
              <w:top w:val="nil"/>
              <w:left w:val="single" w:sz="4" w:space="0" w:color="000000"/>
              <w:bottom w:val="nil"/>
              <w:right w:val="nil"/>
            </w:tcBorders>
            <w:vAlign w:val="center"/>
          </w:tcPr>
          <w:p w14:paraId="1996B55A" w14:textId="469E2333" w:rsidR="00E97FD4" w:rsidRPr="00D12BBA" w:rsidRDefault="00E97FD4" w:rsidP="007D130A">
            <w:pPr>
              <w:adjustRightInd w:val="0"/>
              <w:jc w:val="center"/>
            </w:pPr>
            <w:r w:rsidRPr="00D12BBA">
              <w:t>506 (29</w:t>
            </w:r>
            <w:r w:rsidR="0096792C" w:rsidRPr="00D12BBA">
              <w:t>,</w:t>
            </w:r>
            <w:r w:rsidRPr="00D12BBA">
              <w:t>8%)</w:t>
            </w:r>
          </w:p>
        </w:tc>
        <w:tc>
          <w:tcPr>
            <w:tcW w:w="769" w:type="pct"/>
            <w:tcBorders>
              <w:top w:val="nil"/>
              <w:left w:val="nil"/>
              <w:bottom w:val="nil"/>
              <w:right w:val="single" w:sz="4" w:space="0" w:color="000000"/>
            </w:tcBorders>
            <w:vAlign w:val="center"/>
          </w:tcPr>
          <w:p w14:paraId="1996B55B" w14:textId="1DE91C9B" w:rsidR="00E97FD4" w:rsidRPr="00D12BBA" w:rsidRDefault="00E97FD4" w:rsidP="007D130A">
            <w:pPr>
              <w:adjustRightInd w:val="0"/>
              <w:jc w:val="center"/>
            </w:pPr>
            <w:r w:rsidRPr="00D12BBA">
              <w:t>399 (23</w:t>
            </w:r>
            <w:r w:rsidR="0096792C" w:rsidRPr="00D12BBA">
              <w:t>,</w:t>
            </w:r>
            <w:r w:rsidRPr="00D12BBA">
              <w:t>4%)</w:t>
            </w:r>
          </w:p>
        </w:tc>
      </w:tr>
      <w:tr w:rsidR="00E97FD4" w:rsidRPr="00D12BBA" w14:paraId="1996B562" w14:textId="77777777" w:rsidTr="00332E43">
        <w:trPr>
          <w:trHeight w:val="283"/>
        </w:trPr>
        <w:tc>
          <w:tcPr>
            <w:tcW w:w="1922" w:type="pct"/>
            <w:tcBorders>
              <w:top w:val="nil"/>
              <w:left w:val="single" w:sz="4" w:space="0" w:color="000000"/>
              <w:bottom w:val="nil"/>
              <w:right w:val="single" w:sz="4" w:space="0" w:color="000000"/>
            </w:tcBorders>
          </w:tcPr>
          <w:p w14:paraId="1996B55D" w14:textId="6C15108D" w:rsidR="00E97FD4" w:rsidRPr="00D12BBA" w:rsidRDefault="00E97FD4" w:rsidP="007D130A">
            <w:pPr>
              <w:adjustRightInd w:val="0"/>
            </w:pPr>
            <w:r w:rsidRPr="00D12BBA">
              <w:t>- Liczba pacjentów, u których nie wystąpiło zdarzenie</w:t>
            </w:r>
          </w:p>
        </w:tc>
        <w:tc>
          <w:tcPr>
            <w:tcW w:w="769" w:type="pct"/>
            <w:tcBorders>
              <w:top w:val="nil"/>
              <w:left w:val="single" w:sz="4" w:space="0" w:color="000000"/>
              <w:bottom w:val="nil"/>
              <w:right w:val="nil"/>
            </w:tcBorders>
          </w:tcPr>
          <w:p w14:paraId="1996B55E" w14:textId="0011D287" w:rsidR="00E97FD4" w:rsidRPr="00D12BBA" w:rsidRDefault="00E97FD4" w:rsidP="007D130A">
            <w:pPr>
              <w:adjustRightInd w:val="0"/>
              <w:jc w:val="center"/>
            </w:pPr>
            <w:r w:rsidRPr="00D12BBA">
              <w:t>1485 (87</w:t>
            </w:r>
            <w:r w:rsidR="0096792C" w:rsidRPr="00D12BBA">
              <w:t>,</w:t>
            </w:r>
            <w:r w:rsidRPr="00D12BBA">
              <w:t>7%)</w:t>
            </w:r>
          </w:p>
        </w:tc>
        <w:tc>
          <w:tcPr>
            <w:tcW w:w="769" w:type="pct"/>
            <w:tcBorders>
              <w:top w:val="nil"/>
              <w:left w:val="nil"/>
              <w:bottom w:val="nil"/>
              <w:right w:val="single" w:sz="4" w:space="0" w:color="000000"/>
            </w:tcBorders>
          </w:tcPr>
          <w:p w14:paraId="1996B55F" w14:textId="5CAE49F0" w:rsidR="00E97FD4" w:rsidRPr="00D12BBA" w:rsidRDefault="00E97FD4" w:rsidP="007D130A">
            <w:pPr>
              <w:adjustRightInd w:val="0"/>
              <w:jc w:val="center"/>
            </w:pPr>
            <w:r w:rsidRPr="00D12BBA">
              <w:t>1580 (93</w:t>
            </w:r>
            <w:r w:rsidR="0096792C" w:rsidRPr="00D12BBA">
              <w:t>,</w:t>
            </w:r>
            <w:r w:rsidRPr="00D12BBA">
              <w:t>3%)</w:t>
            </w:r>
          </w:p>
        </w:tc>
        <w:tc>
          <w:tcPr>
            <w:tcW w:w="769" w:type="pct"/>
            <w:tcBorders>
              <w:top w:val="nil"/>
              <w:left w:val="single" w:sz="4" w:space="0" w:color="000000"/>
              <w:bottom w:val="nil"/>
              <w:right w:val="nil"/>
            </w:tcBorders>
            <w:vAlign w:val="center"/>
          </w:tcPr>
          <w:p w14:paraId="1996B560" w14:textId="66579321" w:rsidR="00E97FD4" w:rsidRPr="00D12BBA" w:rsidRDefault="00E97FD4" w:rsidP="007D130A">
            <w:pPr>
              <w:adjustRightInd w:val="0"/>
              <w:jc w:val="center"/>
            </w:pPr>
            <w:r w:rsidRPr="00D12BBA">
              <w:t>1191 (70</w:t>
            </w:r>
            <w:r w:rsidR="0096792C" w:rsidRPr="00D12BBA">
              <w:t>,</w:t>
            </w:r>
            <w:r w:rsidRPr="00D12BBA">
              <w:t>2%)</w:t>
            </w:r>
          </w:p>
        </w:tc>
        <w:tc>
          <w:tcPr>
            <w:tcW w:w="769" w:type="pct"/>
            <w:tcBorders>
              <w:top w:val="nil"/>
              <w:left w:val="nil"/>
              <w:bottom w:val="nil"/>
              <w:right w:val="single" w:sz="4" w:space="0" w:color="000000"/>
            </w:tcBorders>
            <w:vAlign w:val="center"/>
          </w:tcPr>
          <w:p w14:paraId="1996B561" w14:textId="488BA980" w:rsidR="00E97FD4" w:rsidRPr="00D12BBA" w:rsidRDefault="00E97FD4" w:rsidP="007D130A">
            <w:pPr>
              <w:adjustRightInd w:val="0"/>
              <w:jc w:val="center"/>
            </w:pPr>
            <w:r w:rsidRPr="00D12BBA">
              <w:t>1303 (76</w:t>
            </w:r>
            <w:r w:rsidR="0096792C" w:rsidRPr="00D12BBA">
              <w:t>,</w:t>
            </w:r>
            <w:r w:rsidRPr="00D12BBA">
              <w:t>6%)</w:t>
            </w:r>
          </w:p>
        </w:tc>
      </w:tr>
      <w:tr w:rsidR="00E97FD4" w:rsidRPr="00D12BBA" w14:paraId="1996B566" w14:textId="77777777" w:rsidTr="00332E43">
        <w:trPr>
          <w:trHeight w:val="283"/>
        </w:trPr>
        <w:tc>
          <w:tcPr>
            <w:tcW w:w="1922" w:type="pct"/>
            <w:tcBorders>
              <w:top w:val="nil"/>
              <w:left w:val="single" w:sz="4" w:space="0" w:color="000000"/>
              <w:bottom w:val="nil"/>
              <w:right w:val="single" w:sz="4" w:space="0" w:color="000000"/>
            </w:tcBorders>
          </w:tcPr>
          <w:p w14:paraId="1996B563" w14:textId="60FC31C2" w:rsidR="00E97FD4" w:rsidRPr="00D12BBA" w:rsidRDefault="00E97FD4" w:rsidP="007D130A">
            <w:pPr>
              <w:adjustRightInd w:val="0"/>
            </w:pPr>
            <w:r w:rsidRPr="00D12BBA">
              <w:t>Wartość p względem obserwacji</w:t>
            </w:r>
          </w:p>
        </w:tc>
        <w:tc>
          <w:tcPr>
            <w:tcW w:w="1539" w:type="pct"/>
            <w:gridSpan w:val="2"/>
            <w:tcBorders>
              <w:top w:val="nil"/>
              <w:left w:val="single" w:sz="4" w:space="0" w:color="000000"/>
              <w:bottom w:val="nil"/>
              <w:right w:val="single" w:sz="4" w:space="0" w:color="000000"/>
            </w:tcBorders>
          </w:tcPr>
          <w:p w14:paraId="1996B564" w14:textId="1E272296" w:rsidR="00E97FD4" w:rsidRPr="00D12BBA" w:rsidRDefault="00E97FD4" w:rsidP="007D130A">
            <w:pPr>
              <w:adjustRightInd w:val="0"/>
              <w:jc w:val="center"/>
            </w:pPr>
            <w:r w:rsidRPr="00D12BBA">
              <w:t>&lt;0</w:t>
            </w:r>
            <w:r w:rsidR="0096792C" w:rsidRPr="00D12BBA">
              <w:t>,</w:t>
            </w:r>
            <w:r w:rsidRPr="00D12BBA">
              <w:t>0001</w:t>
            </w:r>
          </w:p>
        </w:tc>
        <w:tc>
          <w:tcPr>
            <w:tcW w:w="1539" w:type="pct"/>
            <w:gridSpan w:val="2"/>
            <w:tcBorders>
              <w:top w:val="nil"/>
              <w:left w:val="single" w:sz="4" w:space="0" w:color="000000"/>
              <w:bottom w:val="nil"/>
              <w:right w:val="single" w:sz="4" w:space="0" w:color="000000"/>
            </w:tcBorders>
            <w:vAlign w:val="center"/>
          </w:tcPr>
          <w:p w14:paraId="1996B565" w14:textId="5CE110BA" w:rsidR="00E97FD4" w:rsidRPr="00D12BBA" w:rsidRDefault="00E97FD4" w:rsidP="007D130A">
            <w:pPr>
              <w:adjustRightInd w:val="0"/>
              <w:jc w:val="center"/>
            </w:pPr>
            <w:r w:rsidRPr="00D12BBA">
              <w:t>&lt;0</w:t>
            </w:r>
            <w:r w:rsidR="0096792C" w:rsidRPr="00D12BBA">
              <w:t>,</w:t>
            </w:r>
            <w:r w:rsidRPr="00D12BBA">
              <w:t>0001</w:t>
            </w:r>
          </w:p>
        </w:tc>
      </w:tr>
      <w:tr w:rsidR="00E97FD4" w:rsidRPr="00D12BBA" w14:paraId="1996B56A" w14:textId="77777777" w:rsidTr="00332E43">
        <w:trPr>
          <w:trHeight w:val="283"/>
        </w:trPr>
        <w:tc>
          <w:tcPr>
            <w:tcW w:w="1922" w:type="pct"/>
            <w:tcBorders>
              <w:top w:val="nil"/>
              <w:left w:val="single" w:sz="4" w:space="0" w:color="000000"/>
              <w:bottom w:val="single" w:sz="4" w:space="0" w:color="000000"/>
              <w:right w:val="single" w:sz="4" w:space="0" w:color="000000"/>
            </w:tcBorders>
          </w:tcPr>
          <w:p w14:paraId="1996B567" w14:textId="17ADA88C" w:rsidR="00E97FD4" w:rsidRPr="00D12BBA" w:rsidRDefault="00E97FD4" w:rsidP="007D130A">
            <w:pPr>
              <w:adjustRightInd w:val="0"/>
            </w:pPr>
            <w:r w:rsidRPr="00D12BBA">
              <w:t>Współczynnik ryzyka względem obserwacji</w:t>
            </w:r>
          </w:p>
        </w:tc>
        <w:tc>
          <w:tcPr>
            <w:tcW w:w="1539" w:type="pct"/>
            <w:gridSpan w:val="2"/>
            <w:tcBorders>
              <w:top w:val="nil"/>
              <w:left w:val="single" w:sz="4" w:space="0" w:color="000000"/>
              <w:bottom w:val="single" w:sz="4" w:space="0" w:color="000000"/>
              <w:right w:val="single" w:sz="4" w:space="0" w:color="000000"/>
            </w:tcBorders>
          </w:tcPr>
          <w:p w14:paraId="1996B568" w14:textId="22DC1455" w:rsidR="00E97FD4" w:rsidRPr="00D12BBA" w:rsidRDefault="00E97FD4" w:rsidP="007D130A">
            <w:pPr>
              <w:adjustRightInd w:val="0"/>
              <w:jc w:val="center"/>
            </w:pPr>
            <w:r w:rsidRPr="00D12BBA">
              <w:t>0</w:t>
            </w:r>
            <w:r w:rsidR="0096792C" w:rsidRPr="00D12BBA">
              <w:t>,</w:t>
            </w:r>
            <w:r w:rsidRPr="00D12BBA">
              <w:t>51</w:t>
            </w:r>
          </w:p>
        </w:tc>
        <w:tc>
          <w:tcPr>
            <w:tcW w:w="1539" w:type="pct"/>
            <w:gridSpan w:val="2"/>
            <w:tcBorders>
              <w:top w:val="nil"/>
              <w:left w:val="single" w:sz="4" w:space="0" w:color="000000"/>
              <w:bottom w:val="single" w:sz="4" w:space="0" w:color="auto"/>
              <w:right w:val="single" w:sz="4" w:space="0" w:color="000000"/>
            </w:tcBorders>
          </w:tcPr>
          <w:p w14:paraId="1996B569" w14:textId="0D7569B2" w:rsidR="00E97FD4" w:rsidRPr="00D12BBA" w:rsidRDefault="00E97FD4" w:rsidP="007D130A">
            <w:pPr>
              <w:adjustRightInd w:val="0"/>
              <w:jc w:val="center"/>
            </w:pPr>
            <w:r w:rsidRPr="00D12BBA">
              <w:t>0</w:t>
            </w:r>
            <w:r w:rsidR="0096792C" w:rsidRPr="00D12BBA">
              <w:t>,</w:t>
            </w:r>
            <w:r w:rsidRPr="00D12BBA">
              <w:t>73</w:t>
            </w:r>
          </w:p>
        </w:tc>
      </w:tr>
      <w:tr w:rsidR="00762991" w:rsidRPr="00D12BBA" w14:paraId="1996B570" w14:textId="77777777" w:rsidTr="00332E43">
        <w:trPr>
          <w:trHeight w:val="283"/>
        </w:trPr>
        <w:tc>
          <w:tcPr>
            <w:tcW w:w="1922" w:type="pct"/>
            <w:tcBorders>
              <w:top w:val="single" w:sz="4" w:space="0" w:color="000000"/>
              <w:left w:val="single" w:sz="4" w:space="0" w:color="000000"/>
              <w:bottom w:val="nil"/>
              <w:right w:val="single" w:sz="4" w:space="0" w:color="000000"/>
            </w:tcBorders>
          </w:tcPr>
          <w:p w14:paraId="1996B56B" w14:textId="404C433E" w:rsidR="00A93CE9" w:rsidRPr="00D12BBA" w:rsidRDefault="00E97FD4" w:rsidP="007D130A">
            <w:pPr>
              <w:adjustRightInd w:val="0"/>
            </w:pPr>
            <w:r w:rsidRPr="00D12BBA">
              <w:t>Czas wolny od przerzutów odległych</w:t>
            </w:r>
          </w:p>
        </w:tc>
        <w:tc>
          <w:tcPr>
            <w:tcW w:w="769" w:type="pct"/>
            <w:tcBorders>
              <w:top w:val="single" w:sz="4" w:space="0" w:color="000000"/>
              <w:left w:val="single" w:sz="4" w:space="0" w:color="000000"/>
              <w:bottom w:val="nil"/>
              <w:right w:val="nil"/>
            </w:tcBorders>
          </w:tcPr>
          <w:p w14:paraId="1996B56C" w14:textId="77777777" w:rsidR="00A93CE9" w:rsidRPr="00D12BBA" w:rsidRDefault="00A93CE9" w:rsidP="007D130A">
            <w:pPr>
              <w:adjustRightInd w:val="0"/>
              <w:jc w:val="center"/>
            </w:pPr>
          </w:p>
        </w:tc>
        <w:tc>
          <w:tcPr>
            <w:tcW w:w="769" w:type="pct"/>
            <w:tcBorders>
              <w:top w:val="single" w:sz="4" w:space="0" w:color="000000"/>
              <w:left w:val="nil"/>
              <w:bottom w:val="nil"/>
              <w:right w:val="single" w:sz="4" w:space="0" w:color="000000"/>
            </w:tcBorders>
          </w:tcPr>
          <w:p w14:paraId="1996B56D" w14:textId="77777777" w:rsidR="00A93CE9" w:rsidRPr="00D12BBA" w:rsidRDefault="00A93CE9" w:rsidP="007D130A">
            <w:pPr>
              <w:adjustRightInd w:val="0"/>
              <w:jc w:val="center"/>
            </w:pPr>
          </w:p>
        </w:tc>
        <w:tc>
          <w:tcPr>
            <w:tcW w:w="769" w:type="pct"/>
            <w:tcBorders>
              <w:top w:val="single" w:sz="4" w:space="0" w:color="auto"/>
              <w:left w:val="single" w:sz="4" w:space="0" w:color="000000"/>
              <w:bottom w:val="nil"/>
              <w:right w:val="nil"/>
            </w:tcBorders>
          </w:tcPr>
          <w:p w14:paraId="1996B56E" w14:textId="77777777" w:rsidR="00A93CE9" w:rsidRPr="00D12BBA" w:rsidRDefault="00A93CE9" w:rsidP="007D130A">
            <w:pPr>
              <w:adjustRightInd w:val="0"/>
              <w:jc w:val="center"/>
            </w:pPr>
          </w:p>
        </w:tc>
        <w:tc>
          <w:tcPr>
            <w:tcW w:w="769" w:type="pct"/>
            <w:tcBorders>
              <w:top w:val="single" w:sz="4" w:space="0" w:color="auto"/>
              <w:left w:val="nil"/>
              <w:bottom w:val="nil"/>
              <w:right w:val="single" w:sz="4" w:space="0" w:color="000000"/>
            </w:tcBorders>
          </w:tcPr>
          <w:p w14:paraId="1996B56F" w14:textId="77777777" w:rsidR="00A93CE9" w:rsidRPr="00D12BBA" w:rsidRDefault="00A93CE9" w:rsidP="007D130A">
            <w:pPr>
              <w:adjustRightInd w:val="0"/>
              <w:jc w:val="center"/>
            </w:pPr>
          </w:p>
        </w:tc>
      </w:tr>
      <w:tr w:rsidR="00E97FD4" w:rsidRPr="00D12BBA" w14:paraId="1996B576" w14:textId="77777777" w:rsidTr="00332E43">
        <w:trPr>
          <w:trHeight w:val="283"/>
        </w:trPr>
        <w:tc>
          <w:tcPr>
            <w:tcW w:w="1922" w:type="pct"/>
            <w:tcBorders>
              <w:top w:val="nil"/>
              <w:left w:val="single" w:sz="4" w:space="0" w:color="000000"/>
              <w:bottom w:val="nil"/>
              <w:right w:val="single" w:sz="4" w:space="0" w:color="000000"/>
            </w:tcBorders>
          </w:tcPr>
          <w:p w14:paraId="1996B571" w14:textId="1D2641D5" w:rsidR="00E97FD4" w:rsidRPr="00D12BBA" w:rsidRDefault="00E97FD4" w:rsidP="007D130A">
            <w:pPr>
              <w:adjustRightInd w:val="0"/>
            </w:pPr>
            <w:r w:rsidRPr="00D12BBA">
              <w:t>- Liczba pacjentów, u których wystąpiło zdarzenie</w:t>
            </w:r>
          </w:p>
        </w:tc>
        <w:tc>
          <w:tcPr>
            <w:tcW w:w="769" w:type="pct"/>
            <w:tcBorders>
              <w:top w:val="nil"/>
              <w:left w:val="single" w:sz="4" w:space="0" w:color="000000"/>
              <w:bottom w:val="nil"/>
              <w:right w:val="nil"/>
            </w:tcBorders>
          </w:tcPr>
          <w:p w14:paraId="1996B572" w14:textId="52D415A1" w:rsidR="00E97FD4" w:rsidRPr="00D12BBA" w:rsidRDefault="00E97FD4" w:rsidP="007D130A">
            <w:pPr>
              <w:adjustRightInd w:val="0"/>
              <w:jc w:val="center"/>
            </w:pPr>
            <w:r w:rsidRPr="00D12BBA">
              <w:t>184 (10</w:t>
            </w:r>
            <w:r w:rsidR="0096792C" w:rsidRPr="00D12BBA">
              <w:t>,</w:t>
            </w:r>
            <w:r w:rsidRPr="00D12BBA">
              <w:t>9%)</w:t>
            </w:r>
          </w:p>
        </w:tc>
        <w:tc>
          <w:tcPr>
            <w:tcW w:w="769" w:type="pct"/>
            <w:tcBorders>
              <w:top w:val="nil"/>
              <w:left w:val="nil"/>
              <w:bottom w:val="nil"/>
              <w:right w:val="single" w:sz="4" w:space="0" w:color="000000"/>
            </w:tcBorders>
          </w:tcPr>
          <w:p w14:paraId="1996B573" w14:textId="6E99CC30" w:rsidR="00E97FD4" w:rsidRPr="00D12BBA" w:rsidRDefault="00E97FD4" w:rsidP="007D130A">
            <w:pPr>
              <w:adjustRightInd w:val="0"/>
              <w:jc w:val="center"/>
            </w:pPr>
            <w:r w:rsidRPr="00D12BBA">
              <w:t>99 (5</w:t>
            </w:r>
            <w:r w:rsidR="0096792C" w:rsidRPr="00D12BBA">
              <w:t>,</w:t>
            </w:r>
            <w:r w:rsidRPr="00D12BBA">
              <w:t>8%)</w:t>
            </w:r>
          </w:p>
        </w:tc>
        <w:tc>
          <w:tcPr>
            <w:tcW w:w="769" w:type="pct"/>
            <w:tcBorders>
              <w:top w:val="nil"/>
              <w:left w:val="single" w:sz="4" w:space="0" w:color="000000"/>
              <w:bottom w:val="nil"/>
              <w:right w:val="nil"/>
            </w:tcBorders>
          </w:tcPr>
          <w:p w14:paraId="1996B574" w14:textId="02F3EE3C" w:rsidR="00E97FD4" w:rsidRPr="00D12BBA" w:rsidRDefault="00E97FD4" w:rsidP="007D130A">
            <w:pPr>
              <w:adjustRightInd w:val="0"/>
              <w:jc w:val="center"/>
            </w:pPr>
            <w:r w:rsidRPr="00D12BBA">
              <w:t>488 (28</w:t>
            </w:r>
            <w:r w:rsidR="0096792C" w:rsidRPr="00D12BBA">
              <w:t>,</w:t>
            </w:r>
            <w:r w:rsidRPr="00D12BBA">
              <w:t>8%)</w:t>
            </w:r>
          </w:p>
        </w:tc>
        <w:tc>
          <w:tcPr>
            <w:tcW w:w="769" w:type="pct"/>
            <w:tcBorders>
              <w:top w:val="nil"/>
              <w:left w:val="nil"/>
              <w:bottom w:val="nil"/>
              <w:right w:val="single" w:sz="4" w:space="0" w:color="000000"/>
            </w:tcBorders>
          </w:tcPr>
          <w:p w14:paraId="1996B575" w14:textId="0897EF8C" w:rsidR="00E97FD4" w:rsidRPr="00D12BBA" w:rsidRDefault="00E97FD4" w:rsidP="007D130A">
            <w:pPr>
              <w:adjustRightInd w:val="0"/>
              <w:jc w:val="center"/>
            </w:pPr>
            <w:r w:rsidRPr="00D12BBA">
              <w:t>399 (23</w:t>
            </w:r>
            <w:r w:rsidR="0096792C" w:rsidRPr="00D12BBA">
              <w:t>,</w:t>
            </w:r>
            <w:r w:rsidRPr="00D12BBA">
              <w:t>4%)</w:t>
            </w:r>
          </w:p>
        </w:tc>
      </w:tr>
      <w:tr w:rsidR="00E97FD4" w:rsidRPr="00D12BBA" w14:paraId="1996B57C" w14:textId="77777777" w:rsidTr="00332E43">
        <w:trPr>
          <w:trHeight w:val="283"/>
        </w:trPr>
        <w:tc>
          <w:tcPr>
            <w:tcW w:w="1922" w:type="pct"/>
            <w:tcBorders>
              <w:top w:val="nil"/>
              <w:left w:val="single" w:sz="4" w:space="0" w:color="000000"/>
              <w:bottom w:val="nil"/>
              <w:right w:val="single" w:sz="4" w:space="0" w:color="000000"/>
            </w:tcBorders>
          </w:tcPr>
          <w:p w14:paraId="1996B577" w14:textId="3B80BF59" w:rsidR="00E97FD4" w:rsidRPr="00D12BBA" w:rsidRDefault="00E97FD4" w:rsidP="007D130A">
            <w:pPr>
              <w:adjustRightInd w:val="0"/>
            </w:pPr>
            <w:r w:rsidRPr="00D12BBA">
              <w:t>- Liczba pacjentów, u których nie wystąpiło zdarzenie</w:t>
            </w:r>
          </w:p>
        </w:tc>
        <w:tc>
          <w:tcPr>
            <w:tcW w:w="769" w:type="pct"/>
            <w:tcBorders>
              <w:top w:val="nil"/>
              <w:left w:val="single" w:sz="4" w:space="0" w:color="000000"/>
              <w:bottom w:val="nil"/>
              <w:right w:val="nil"/>
            </w:tcBorders>
          </w:tcPr>
          <w:p w14:paraId="1996B578" w14:textId="3A7904E6" w:rsidR="00E97FD4" w:rsidRPr="00D12BBA" w:rsidRDefault="00E97FD4" w:rsidP="007D130A">
            <w:pPr>
              <w:adjustRightInd w:val="0"/>
              <w:jc w:val="center"/>
            </w:pPr>
            <w:r w:rsidRPr="00D12BBA">
              <w:t>1508 (89</w:t>
            </w:r>
            <w:r w:rsidR="0096792C" w:rsidRPr="00D12BBA">
              <w:t>,</w:t>
            </w:r>
            <w:r w:rsidRPr="00D12BBA">
              <w:t>1%)</w:t>
            </w:r>
          </w:p>
        </w:tc>
        <w:tc>
          <w:tcPr>
            <w:tcW w:w="769" w:type="pct"/>
            <w:tcBorders>
              <w:top w:val="nil"/>
              <w:left w:val="nil"/>
              <w:bottom w:val="nil"/>
              <w:right w:val="single" w:sz="4" w:space="0" w:color="000000"/>
            </w:tcBorders>
          </w:tcPr>
          <w:p w14:paraId="1996B579" w14:textId="5CD43D85" w:rsidR="00E97FD4" w:rsidRPr="00D12BBA" w:rsidRDefault="00E97FD4" w:rsidP="007D130A">
            <w:pPr>
              <w:adjustRightInd w:val="0"/>
              <w:jc w:val="center"/>
            </w:pPr>
            <w:r w:rsidRPr="00D12BBA">
              <w:t>1594 (94</w:t>
            </w:r>
            <w:r w:rsidR="0096792C" w:rsidRPr="00D12BBA">
              <w:t>,</w:t>
            </w:r>
            <w:r w:rsidRPr="00D12BBA">
              <w:t>6%)</w:t>
            </w:r>
          </w:p>
        </w:tc>
        <w:tc>
          <w:tcPr>
            <w:tcW w:w="769" w:type="pct"/>
            <w:tcBorders>
              <w:top w:val="nil"/>
              <w:left w:val="single" w:sz="4" w:space="0" w:color="000000"/>
              <w:bottom w:val="nil"/>
              <w:right w:val="nil"/>
            </w:tcBorders>
          </w:tcPr>
          <w:p w14:paraId="1996B57A" w14:textId="2391A495" w:rsidR="00E97FD4" w:rsidRPr="00D12BBA" w:rsidRDefault="00E97FD4" w:rsidP="007D130A">
            <w:pPr>
              <w:adjustRightInd w:val="0"/>
              <w:jc w:val="center"/>
            </w:pPr>
            <w:r w:rsidRPr="00D12BBA">
              <w:t>1209 (71</w:t>
            </w:r>
            <w:r w:rsidR="0096792C" w:rsidRPr="00D12BBA">
              <w:t>,</w:t>
            </w:r>
            <w:r w:rsidRPr="00D12BBA">
              <w:t>2%)</w:t>
            </w:r>
          </w:p>
        </w:tc>
        <w:tc>
          <w:tcPr>
            <w:tcW w:w="769" w:type="pct"/>
            <w:tcBorders>
              <w:top w:val="nil"/>
              <w:left w:val="nil"/>
              <w:bottom w:val="nil"/>
              <w:right w:val="single" w:sz="4" w:space="0" w:color="000000"/>
            </w:tcBorders>
          </w:tcPr>
          <w:p w14:paraId="1996B57B" w14:textId="3451961C" w:rsidR="00E97FD4" w:rsidRPr="00D12BBA" w:rsidRDefault="00E97FD4" w:rsidP="007D130A">
            <w:pPr>
              <w:adjustRightInd w:val="0"/>
              <w:jc w:val="center"/>
            </w:pPr>
            <w:r w:rsidRPr="00D12BBA">
              <w:t>1303 (76</w:t>
            </w:r>
            <w:r w:rsidR="0096792C" w:rsidRPr="00D12BBA">
              <w:t>,</w:t>
            </w:r>
            <w:r w:rsidRPr="00D12BBA">
              <w:t>6%)</w:t>
            </w:r>
          </w:p>
        </w:tc>
      </w:tr>
      <w:tr w:rsidR="00E97FD4" w:rsidRPr="00D12BBA" w14:paraId="1996B580" w14:textId="77777777" w:rsidTr="00332E43">
        <w:trPr>
          <w:trHeight w:val="283"/>
        </w:trPr>
        <w:tc>
          <w:tcPr>
            <w:tcW w:w="1922" w:type="pct"/>
            <w:tcBorders>
              <w:top w:val="nil"/>
              <w:left w:val="single" w:sz="4" w:space="0" w:color="000000"/>
              <w:bottom w:val="nil"/>
              <w:right w:val="single" w:sz="4" w:space="0" w:color="000000"/>
            </w:tcBorders>
          </w:tcPr>
          <w:p w14:paraId="1996B57D" w14:textId="1E903C7C" w:rsidR="00E97FD4" w:rsidRPr="00D12BBA" w:rsidRDefault="00E97FD4" w:rsidP="007D130A">
            <w:pPr>
              <w:adjustRightInd w:val="0"/>
            </w:pPr>
            <w:r w:rsidRPr="00D12BBA">
              <w:t>Wartość p względem obserwacji</w:t>
            </w:r>
          </w:p>
        </w:tc>
        <w:tc>
          <w:tcPr>
            <w:tcW w:w="1539" w:type="pct"/>
            <w:gridSpan w:val="2"/>
            <w:tcBorders>
              <w:top w:val="nil"/>
              <w:left w:val="single" w:sz="4" w:space="0" w:color="000000"/>
              <w:bottom w:val="nil"/>
              <w:right w:val="single" w:sz="4" w:space="0" w:color="000000"/>
            </w:tcBorders>
          </w:tcPr>
          <w:p w14:paraId="1996B57E" w14:textId="3AB2AEC0" w:rsidR="00E97FD4" w:rsidRPr="00D12BBA" w:rsidRDefault="00E97FD4" w:rsidP="007D130A">
            <w:pPr>
              <w:adjustRightInd w:val="0"/>
              <w:jc w:val="center"/>
            </w:pPr>
            <w:r w:rsidRPr="00D12BBA">
              <w:t>&lt;0</w:t>
            </w:r>
            <w:r w:rsidR="0096792C" w:rsidRPr="00D12BBA">
              <w:t>,</w:t>
            </w:r>
            <w:r w:rsidRPr="00D12BBA">
              <w:t>0001</w:t>
            </w:r>
          </w:p>
        </w:tc>
        <w:tc>
          <w:tcPr>
            <w:tcW w:w="1539" w:type="pct"/>
            <w:gridSpan w:val="2"/>
            <w:tcBorders>
              <w:top w:val="nil"/>
              <w:left w:val="single" w:sz="4" w:space="0" w:color="000000"/>
              <w:bottom w:val="nil"/>
              <w:right w:val="single" w:sz="4" w:space="0" w:color="000000"/>
            </w:tcBorders>
          </w:tcPr>
          <w:p w14:paraId="1996B57F" w14:textId="7AFEC7D6" w:rsidR="00E97FD4" w:rsidRPr="00D12BBA" w:rsidRDefault="00E97FD4" w:rsidP="007D130A">
            <w:pPr>
              <w:adjustRightInd w:val="0"/>
              <w:jc w:val="center"/>
            </w:pPr>
            <w:r w:rsidRPr="00D12BBA">
              <w:t>&lt;0</w:t>
            </w:r>
            <w:r w:rsidR="0096792C" w:rsidRPr="00D12BBA">
              <w:t>,</w:t>
            </w:r>
            <w:r w:rsidRPr="00D12BBA">
              <w:t>0001</w:t>
            </w:r>
          </w:p>
        </w:tc>
      </w:tr>
      <w:tr w:rsidR="00E97FD4" w:rsidRPr="00D12BBA" w14:paraId="1996B584" w14:textId="77777777" w:rsidTr="00332E43">
        <w:trPr>
          <w:trHeight w:val="283"/>
        </w:trPr>
        <w:tc>
          <w:tcPr>
            <w:tcW w:w="1922" w:type="pct"/>
            <w:tcBorders>
              <w:top w:val="nil"/>
              <w:left w:val="single" w:sz="4" w:space="0" w:color="000000"/>
              <w:bottom w:val="single" w:sz="4" w:space="0" w:color="000000"/>
              <w:right w:val="single" w:sz="4" w:space="0" w:color="000000"/>
            </w:tcBorders>
          </w:tcPr>
          <w:p w14:paraId="1996B581" w14:textId="5B0C5B17" w:rsidR="00E97FD4" w:rsidRPr="00D12BBA" w:rsidRDefault="00E97FD4" w:rsidP="007D130A">
            <w:pPr>
              <w:adjustRightInd w:val="0"/>
            </w:pPr>
            <w:r w:rsidRPr="00D12BBA">
              <w:t>Współczynnik ryzyka względem obserwacji</w:t>
            </w:r>
          </w:p>
        </w:tc>
        <w:tc>
          <w:tcPr>
            <w:tcW w:w="1539" w:type="pct"/>
            <w:gridSpan w:val="2"/>
            <w:tcBorders>
              <w:top w:val="nil"/>
              <w:left w:val="single" w:sz="4" w:space="0" w:color="000000"/>
              <w:bottom w:val="single" w:sz="4" w:space="0" w:color="000000"/>
              <w:right w:val="single" w:sz="4" w:space="0" w:color="000000"/>
            </w:tcBorders>
          </w:tcPr>
          <w:p w14:paraId="1996B582" w14:textId="75F3BDAF" w:rsidR="00E97FD4" w:rsidRPr="00D12BBA" w:rsidRDefault="00E97FD4" w:rsidP="007D130A">
            <w:pPr>
              <w:adjustRightInd w:val="0"/>
              <w:jc w:val="center"/>
            </w:pPr>
            <w:r w:rsidRPr="00D12BBA">
              <w:t>0</w:t>
            </w:r>
            <w:r w:rsidR="0096792C" w:rsidRPr="00D12BBA">
              <w:t>,</w:t>
            </w:r>
            <w:r w:rsidRPr="00D12BBA">
              <w:t>50</w:t>
            </w:r>
          </w:p>
        </w:tc>
        <w:tc>
          <w:tcPr>
            <w:tcW w:w="1539" w:type="pct"/>
            <w:gridSpan w:val="2"/>
            <w:tcBorders>
              <w:top w:val="nil"/>
              <w:left w:val="single" w:sz="4" w:space="0" w:color="000000"/>
              <w:bottom w:val="single" w:sz="4" w:space="0" w:color="000000"/>
              <w:right w:val="single" w:sz="4" w:space="0" w:color="000000"/>
            </w:tcBorders>
          </w:tcPr>
          <w:p w14:paraId="1996B583" w14:textId="4F8FBBB6" w:rsidR="00E97FD4" w:rsidRPr="00D12BBA" w:rsidRDefault="00E97FD4" w:rsidP="007D130A">
            <w:pPr>
              <w:adjustRightInd w:val="0"/>
              <w:jc w:val="center"/>
            </w:pPr>
            <w:r w:rsidRPr="00D12BBA">
              <w:t>0</w:t>
            </w:r>
            <w:r w:rsidR="0096792C" w:rsidRPr="00D12BBA">
              <w:t>,</w:t>
            </w:r>
            <w:r w:rsidRPr="00D12BBA">
              <w:t>76</w:t>
            </w:r>
          </w:p>
        </w:tc>
      </w:tr>
      <w:tr w:rsidR="00762991" w:rsidRPr="00D12BBA" w14:paraId="1996B58A" w14:textId="77777777" w:rsidTr="00332E43">
        <w:trPr>
          <w:trHeight w:val="283"/>
        </w:trPr>
        <w:tc>
          <w:tcPr>
            <w:tcW w:w="1922" w:type="pct"/>
            <w:tcBorders>
              <w:top w:val="single" w:sz="4" w:space="0" w:color="000000"/>
              <w:left w:val="single" w:sz="4" w:space="0" w:color="000000"/>
              <w:bottom w:val="nil"/>
              <w:right w:val="single" w:sz="4" w:space="0" w:color="000000"/>
            </w:tcBorders>
          </w:tcPr>
          <w:p w14:paraId="1996B585" w14:textId="3907404C" w:rsidR="00A93CE9" w:rsidRPr="00D12BBA" w:rsidRDefault="00E97FD4" w:rsidP="007D130A">
            <w:pPr>
              <w:keepNext/>
              <w:keepLines/>
              <w:adjustRightInd w:val="0"/>
            </w:pPr>
            <w:r w:rsidRPr="00D12BBA">
              <w:t>Całkowity czas przeżycia (zgon)</w:t>
            </w:r>
          </w:p>
        </w:tc>
        <w:tc>
          <w:tcPr>
            <w:tcW w:w="769" w:type="pct"/>
            <w:tcBorders>
              <w:top w:val="single" w:sz="4" w:space="0" w:color="000000"/>
              <w:left w:val="single" w:sz="4" w:space="0" w:color="000000"/>
              <w:bottom w:val="nil"/>
              <w:right w:val="nil"/>
            </w:tcBorders>
          </w:tcPr>
          <w:p w14:paraId="1996B586" w14:textId="77777777" w:rsidR="00A93CE9" w:rsidRPr="00D12BBA" w:rsidRDefault="00A93CE9" w:rsidP="007D130A">
            <w:pPr>
              <w:keepNext/>
              <w:keepLines/>
              <w:adjustRightInd w:val="0"/>
              <w:jc w:val="center"/>
            </w:pPr>
          </w:p>
        </w:tc>
        <w:tc>
          <w:tcPr>
            <w:tcW w:w="769" w:type="pct"/>
            <w:tcBorders>
              <w:top w:val="single" w:sz="4" w:space="0" w:color="000000"/>
              <w:left w:val="nil"/>
              <w:bottom w:val="nil"/>
              <w:right w:val="single" w:sz="4" w:space="0" w:color="000000"/>
            </w:tcBorders>
          </w:tcPr>
          <w:p w14:paraId="1996B587" w14:textId="77777777" w:rsidR="00A93CE9" w:rsidRPr="00D12BBA" w:rsidRDefault="00A93CE9" w:rsidP="007D130A">
            <w:pPr>
              <w:keepNext/>
              <w:keepLines/>
              <w:adjustRightInd w:val="0"/>
              <w:jc w:val="center"/>
            </w:pPr>
          </w:p>
        </w:tc>
        <w:tc>
          <w:tcPr>
            <w:tcW w:w="769" w:type="pct"/>
            <w:tcBorders>
              <w:top w:val="single" w:sz="4" w:space="0" w:color="000000"/>
              <w:left w:val="single" w:sz="4" w:space="0" w:color="000000"/>
              <w:bottom w:val="nil"/>
              <w:right w:val="nil"/>
            </w:tcBorders>
          </w:tcPr>
          <w:p w14:paraId="1996B588" w14:textId="77777777" w:rsidR="00A93CE9" w:rsidRPr="00D12BBA" w:rsidRDefault="00A93CE9" w:rsidP="007D130A">
            <w:pPr>
              <w:keepNext/>
              <w:keepLines/>
              <w:adjustRightInd w:val="0"/>
              <w:jc w:val="center"/>
            </w:pPr>
          </w:p>
        </w:tc>
        <w:tc>
          <w:tcPr>
            <w:tcW w:w="769" w:type="pct"/>
            <w:tcBorders>
              <w:top w:val="single" w:sz="4" w:space="0" w:color="000000"/>
              <w:left w:val="nil"/>
              <w:bottom w:val="nil"/>
              <w:right w:val="single" w:sz="4" w:space="0" w:color="000000"/>
            </w:tcBorders>
          </w:tcPr>
          <w:p w14:paraId="1996B589" w14:textId="77777777" w:rsidR="00A93CE9" w:rsidRPr="00D12BBA" w:rsidRDefault="00A93CE9" w:rsidP="007D130A">
            <w:pPr>
              <w:keepNext/>
              <w:keepLines/>
              <w:adjustRightInd w:val="0"/>
              <w:jc w:val="center"/>
            </w:pPr>
          </w:p>
        </w:tc>
      </w:tr>
      <w:tr w:rsidR="00E97FD4" w:rsidRPr="00D12BBA" w14:paraId="1996B590" w14:textId="77777777" w:rsidTr="00332E43">
        <w:trPr>
          <w:trHeight w:val="283"/>
        </w:trPr>
        <w:tc>
          <w:tcPr>
            <w:tcW w:w="1922" w:type="pct"/>
            <w:tcBorders>
              <w:top w:val="nil"/>
              <w:left w:val="single" w:sz="4" w:space="0" w:color="000000"/>
              <w:bottom w:val="nil"/>
              <w:right w:val="single" w:sz="4" w:space="0" w:color="000000"/>
            </w:tcBorders>
          </w:tcPr>
          <w:p w14:paraId="1996B58B" w14:textId="613839EF" w:rsidR="00E97FD4" w:rsidRPr="00D12BBA" w:rsidRDefault="00E97FD4" w:rsidP="007D130A">
            <w:pPr>
              <w:keepNext/>
              <w:keepLines/>
              <w:adjustRightInd w:val="0"/>
            </w:pPr>
            <w:r w:rsidRPr="00D12BBA">
              <w:t>- Liczba pacjentów, u których wystąpiło zdarzenie</w:t>
            </w:r>
          </w:p>
        </w:tc>
        <w:tc>
          <w:tcPr>
            <w:tcW w:w="769" w:type="pct"/>
            <w:tcBorders>
              <w:top w:val="nil"/>
              <w:left w:val="single" w:sz="4" w:space="0" w:color="000000"/>
              <w:bottom w:val="nil"/>
              <w:right w:val="nil"/>
            </w:tcBorders>
          </w:tcPr>
          <w:p w14:paraId="1996B58C" w14:textId="10B7FBE6" w:rsidR="00E97FD4" w:rsidRPr="00D12BBA" w:rsidRDefault="00E97FD4" w:rsidP="007D130A">
            <w:pPr>
              <w:keepNext/>
              <w:keepLines/>
              <w:adjustRightInd w:val="0"/>
              <w:jc w:val="center"/>
            </w:pPr>
            <w:r w:rsidRPr="00D12BBA">
              <w:t>40 (2</w:t>
            </w:r>
            <w:r w:rsidR="0096792C" w:rsidRPr="00D12BBA">
              <w:t>,</w:t>
            </w:r>
            <w:r w:rsidRPr="00D12BBA">
              <w:t>4%)</w:t>
            </w:r>
          </w:p>
        </w:tc>
        <w:tc>
          <w:tcPr>
            <w:tcW w:w="769" w:type="pct"/>
            <w:tcBorders>
              <w:top w:val="nil"/>
              <w:left w:val="nil"/>
              <w:bottom w:val="nil"/>
              <w:right w:val="single" w:sz="4" w:space="0" w:color="000000"/>
            </w:tcBorders>
          </w:tcPr>
          <w:p w14:paraId="1996B58D" w14:textId="3E9EB244" w:rsidR="00E97FD4" w:rsidRPr="00D12BBA" w:rsidRDefault="00E97FD4" w:rsidP="007D130A">
            <w:pPr>
              <w:keepNext/>
              <w:keepLines/>
              <w:adjustRightInd w:val="0"/>
              <w:jc w:val="center"/>
            </w:pPr>
            <w:r w:rsidRPr="00D12BBA">
              <w:t>31 (1</w:t>
            </w:r>
            <w:r w:rsidR="0096792C" w:rsidRPr="00D12BBA">
              <w:t>,</w:t>
            </w:r>
            <w:r w:rsidRPr="00D12BBA">
              <w:t>8%)</w:t>
            </w:r>
          </w:p>
        </w:tc>
        <w:tc>
          <w:tcPr>
            <w:tcW w:w="769" w:type="pct"/>
            <w:tcBorders>
              <w:top w:val="nil"/>
              <w:left w:val="single" w:sz="4" w:space="0" w:color="000000"/>
              <w:bottom w:val="nil"/>
              <w:right w:val="nil"/>
            </w:tcBorders>
          </w:tcPr>
          <w:p w14:paraId="1996B58E" w14:textId="5980967C" w:rsidR="00E97FD4" w:rsidRPr="00D12BBA" w:rsidRDefault="00E97FD4" w:rsidP="007D130A">
            <w:pPr>
              <w:keepNext/>
              <w:keepLines/>
              <w:adjustRightInd w:val="0"/>
              <w:jc w:val="center"/>
            </w:pPr>
            <w:r w:rsidRPr="00D12BBA">
              <w:t>350 (20</w:t>
            </w:r>
            <w:r w:rsidR="0096792C" w:rsidRPr="00D12BBA">
              <w:t>,</w:t>
            </w:r>
            <w:r w:rsidRPr="00D12BBA">
              <w:t>6%)</w:t>
            </w:r>
          </w:p>
        </w:tc>
        <w:tc>
          <w:tcPr>
            <w:tcW w:w="769" w:type="pct"/>
            <w:tcBorders>
              <w:top w:val="nil"/>
              <w:left w:val="nil"/>
              <w:bottom w:val="nil"/>
              <w:right w:val="single" w:sz="4" w:space="0" w:color="000000"/>
            </w:tcBorders>
          </w:tcPr>
          <w:p w14:paraId="1996B58F" w14:textId="31354DE0" w:rsidR="00E97FD4" w:rsidRPr="00D12BBA" w:rsidRDefault="00E97FD4" w:rsidP="007D130A">
            <w:pPr>
              <w:keepNext/>
              <w:keepLines/>
              <w:adjustRightInd w:val="0"/>
              <w:jc w:val="center"/>
            </w:pPr>
            <w:r w:rsidRPr="00D12BBA">
              <w:t>278 (16</w:t>
            </w:r>
            <w:r w:rsidR="0096792C" w:rsidRPr="00D12BBA">
              <w:t>,</w:t>
            </w:r>
            <w:r w:rsidRPr="00D12BBA">
              <w:t>3%)</w:t>
            </w:r>
          </w:p>
        </w:tc>
      </w:tr>
      <w:tr w:rsidR="00E97FD4" w:rsidRPr="00D12BBA" w14:paraId="1996B596" w14:textId="77777777" w:rsidTr="00332E43">
        <w:trPr>
          <w:trHeight w:val="283"/>
        </w:trPr>
        <w:tc>
          <w:tcPr>
            <w:tcW w:w="1922" w:type="pct"/>
            <w:tcBorders>
              <w:top w:val="nil"/>
              <w:left w:val="single" w:sz="4" w:space="0" w:color="000000"/>
              <w:bottom w:val="nil"/>
              <w:right w:val="single" w:sz="4" w:space="0" w:color="000000"/>
            </w:tcBorders>
          </w:tcPr>
          <w:p w14:paraId="1996B591" w14:textId="186B7355" w:rsidR="00E97FD4" w:rsidRPr="00D12BBA" w:rsidRDefault="00E97FD4" w:rsidP="007D130A">
            <w:pPr>
              <w:keepNext/>
              <w:keepLines/>
              <w:adjustRightInd w:val="0"/>
            </w:pPr>
            <w:r w:rsidRPr="00D12BBA">
              <w:t>- Liczba pacjentów, u których nie wystąpiło zdarzenie</w:t>
            </w:r>
          </w:p>
        </w:tc>
        <w:tc>
          <w:tcPr>
            <w:tcW w:w="769" w:type="pct"/>
            <w:tcBorders>
              <w:top w:val="nil"/>
              <w:left w:val="single" w:sz="4" w:space="0" w:color="000000"/>
              <w:bottom w:val="nil"/>
              <w:right w:val="nil"/>
            </w:tcBorders>
          </w:tcPr>
          <w:p w14:paraId="1996B592" w14:textId="267553F5" w:rsidR="00E97FD4" w:rsidRPr="00D12BBA" w:rsidRDefault="00E97FD4" w:rsidP="007D130A">
            <w:pPr>
              <w:keepNext/>
              <w:keepLines/>
              <w:adjustRightInd w:val="0"/>
              <w:jc w:val="center"/>
            </w:pPr>
            <w:r w:rsidRPr="00D12BBA">
              <w:t>1653 (97</w:t>
            </w:r>
            <w:r w:rsidR="0096792C" w:rsidRPr="00D12BBA">
              <w:t>,</w:t>
            </w:r>
            <w:r w:rsidRPr="00D12BBA">
              <w:t>6%)</w:t>
            </w:r>
          </w:p>
        </w:tc>
        <w:tc>
          <w:tcPr>
            <w:tcW w:w="769" w:type="pct"/>
            <w:tcBorders>
              <w:top w:val="nil"/>
              <w:left w:val="nil"/>
              <w:bottom w:val="nil"/>
              <w:right w:val="single" w:sz="4" w:space="0" w:color="000000"/>
            </w:tcBorders>
          </w:tcPr>
          <w:p w14:paraId="1996B593" w14:textId="008CE3D6" w:rsidR="00E97FD4" w:rsidRPr="00D12BBA" w:rsidRDefault="00E97FD4" w:rsidP="007D130A">
            <w:pPr>
              <w:keepNext/>
              <w:keepLines/>
              <w:adjustRightInd w:val="0"/>
              <w:jc w:val="center"/>
            </w:pPr>
            <w:r w:rsidRPr="00D12BBA">
              <w:t>1662 (98</w:t>
            </w:r>
            <w:r w:rsidR="0096792C" w:rsidRPr="00D12BBA">
              <w:t>,</w:t>
            </w:r>
            <w:r w:rsidRPr="00D12BBA">
              <w:t>2%)</w:t>
            </w:r>
          </w:p>
        </w:tc>
        <w:tc>
          <w:tcPr>
            <w:tcW w:w="769" w:type="pct"/>
            <w:tcBorders>
              <w:top w:val="nil"/>
              <w:left w:val="single" w:sz="4" w:space="0" w:color="000000"/>
              <w:bottom w:val="nil"/>
              <w:right w:val="nil"/>
            </w:tcBorders>
          </w:tcPr>
          <w:p w14:paraId="1996B594" w14:textId="789391FD" w:rsidR="00E97FD4" w:rsidRPr="00D12BBA" w:rsidRDefault="00E97FD4" w:rsidP="007D130A">
            <w:pPr>
              <w:keepNext/>
              <w:keepLines/>
              <w:adjustRightInd w:val="0"/>
              <w:jc w:val="center"/>
            </w:pPr>
            <w:r w:rsidRPr="00D12BBA">
              <w:t>1347 (79</w:t>
            </w:r>
            <w:r w:rsidR="0096792C" w:rsidRPr="00D12BBA">
              <w:t>,</w:t>
            </w:r>
            <w:r w:rsidRPr="00D12BBA">
              <w:t>4%)</w:t>
            </w:r>
          </w:p>
        </w:tc>
        <w:tc>
          <w:tcPr>
            <w:tcW w:w="769" w:type="pct"/>
            <w:tcBorders>
              <w:top w:val="nil"/>
              <w:left w:val="nil"/>
              <w:bottom w:val="nil"/>
              <w:right w:val="single" w:sz="4" w:space="0" w:color="000000"/>
            </w:tcBorders>
          </w:tcPr>
          <w:p w14:paraId="1996B595" w14:textId="4DEE0A82" w:rsidR="00E97FD4" w:rsidRPr="00D12BBA" w:rsidRDefault="00E97FD4" w:rsidP="007D130A">
            <w:pPr>
              <w:keepNext/>
              <w:keepLines/>
              <w:adjustRightInd w:val="0"/>
              <w:jc w:val="center"/>
            </w:pPr>
            <w:r w:rsidRPr="00D12BBA">
              <w:t>1424 (83</w:t>
            </w:r>
            <w:r w:rsidR="0096792C" w:rsidRPr="00D12BBA">
              <w:t>,</w:t>
            </w:r>
            <w:r w:rsidRPr="00D12BBA">
              <w:t>7%)</w:t>
            </w:r>
          </w:p>
        </w:tc>
      </w:tr>
      <w:tr w:rsidR="00E97FD4" w:rsidRPr="00D12BBA" w14:paraId="1996B59A" w14:textId="77777777" w:rsidTr="00332E43">
        <w:trPr>
          <w:trHeight w:val="283"/>
        </w:trPr>
        <w:tc>
          <w:tcPr>
            <w:tcW w:w="1922" w:type="pct"/>
            <w:tcBorders>
              <w:top w:val="nil"/>
              <w:left w:val="single" w:sz="4" w:space="0" w:color="000000"/>
              <w:bottom w:val="nil"/>
              <w:right w:val="single" w:sz="4" w:space="0" w:color="000000"/>
            </w:tcBorders>
          </w:tcPr>
          <w:p w14:paraId="1996B597" w14:textId="06A41697" w:rsidR="00E97FD4" w:rsidRPr="00D12BBA" w:rsidRDefault="00E97FD4" w:rsidP="007D130A">
            <w:pPr>
              <w:adjustRightInd w:val="0"/>
            </w:pPr>
            <w:r w:rsidRPr="00D12BBA">
              <w:t>Wartość p względem obserwacji</w:t>
            </w:r>
          </w:p>
        </w:tc>
        <w:tc>
          <w:tcPr>
            <w:tcW w:w="1539" w:type="pct"/>
            <w:gridSpan w:val="2"/>
            <w:tcBorders>
              <w:top w:val="nil"/>
              <w:left w:val="single" w:sz="4" w:space="0" w:color="000000"/>
              <w:bottom w:val="nil"/>
              <w:right w:val="single" w:sz="4" w:space="0" w:color="000000"/>
            </w:tcBorders>
          </w:tcPr>
          <w:p w14:paraId="1996B598" w14:textId="6D36B440" w:rsidR="00E97FD4" w:rsidRPr="00D12BBA" w:rsidRDefault="00E97FD4" w:rsidP="007D130A">
            <w:pPr>
              <w:adjustRightInd w:val="0"/>
              <w:jc w:val="center"/>
            </w:pPr>
            <w:r w:rsidRPr="00D12BBA">
              <w:t>0</w:t>
            </w:r>
            <w:r w:rsidR="0096792C" w:rsidRPr="00D12BBA">
              <w:t>,</w:t>
            </w:r>
            <w:r w:rsidRPr="00D12BBA">
              <w:t>24</w:t>
            </w:r>
          </w:p>
        </w:tc>
        <w:tc>
          <w:tcPr>
            <w:tcW w:w="1539" w:type="pct"/>
            <w:gridSpan w:val="2"/>
            <w:tcBorders>
              <w:top w:val="nil"/>
              <w:left w:val="single" w:sz="4" w:space="0" w:color="000000"/>
              <w:bottom w:val="nil"/>
              <w:right w:val="single" w:sz="4" w:space="0" w:color="000000"/>
            </w:tcBorders>
          </w:tcPr>
          <w:p w14:paraId="1996B599" w14:textId="23DF8DEE" w:rsidR="00E97FD4" w:rsidRPr="00D12BBA" w:rsidRDefault="00E97FD4" w:rsidP="007D130A">
            <w:pPr>
              <w:adjustRightInd w:val="0"/>
              <w:jc w:val="center"/>
            </w:pPr>
            <w:r w:rsidRPr="00D12BBA">
              <w:t>0</w:t>
            </w:r>
            <w:r w:rsidR="0096792C" w:rsidRPr="00D12BBA">
              <w:t>,</w:t>
            </w:r>
            <w:r w:rsidRPr="00D12BBA">
              <w:t>0005</w:t>
            </w:r>
          </w:p>
        </w:tc>
      </w:tr>
      <w:tr w:rsidR="00E97FD4" w:rsidRPr="00D12BBA" w14:paraId="1996B59E" w14:textId="77777777" w:rsidTr="00332E43">
        <w:trPr>
          <w:trHeight w:val="283"/>
        </w:trPr>
        <w:tc>
          <w:tcPr>
            <w:tcW w:w="1922" w:type="pct"/>
            <w:tcBorders>
              <w:top w:val="nil"/>
              <w:left w:val="single" w:sz="4" w:space="0" w:color="000000"/>
              <w:bottom w:val="single" w:sz="4" w:space="0" w:color="000000"/>
              <w:right w:val="single" w:sz="4" w:space="0" w:color="000000"/>
            </w:tcBorders>
          </w:tcPr>
          <w:p w14:paraId="1996B59B" w14:textId="78A8AD80" w:rsidR="00E97FD4" w:rsidRPr="00D12BBA" w:rsidRDefault="00E97FD4" w:rsidP="007D130A">
            <w:pPr>
              <w:adjustRightInd w:val="0"/>
            </w:pPr>
            <w:r w:rsidRPr="00D12BBA">
              <w:t>Współczynnik ryzyka względem obserwacji</w:t>
            </w:r>
          </w:p>
        </w:tc>
        <w:tc>
          <w:tcPr>
            <w:tcW w:w="1539" w:type="pct"/>
            <w:gridSpan w:val="2"/>
            <w:tcBorders>
              <w:top w:val="nil"/>
              <w:left w:val="single" w:sz="4" w:space="0" w:color="000000"/>
              <w:bottom w:val="single" w:sz="4" w:space="0" w:color="000000"/>
              <w:right w:val="single" w:sz="4" w:space="0" w:color="000000"/>
            </w:tcBorders>
          </w:tcPr>
          <w:p w14:paraId="1996B59C" w14:textId="3852C865" w:rsidR="00E97FD4" w:rsidRPr="00D12BBA" w:rsidRDefault="00E97FD4" w:rsidP="007D130A">
            <w:pPr>
              <w:adjustRightInd w:val="0"/>
              <w:jc w:val="center"/>
            </w:pPr>
            <w:r w:rsidRPr="00D12BBA">
              <w:t>0</w:t>
            </w:r>
            <w:r w:rsidR="0096792C" w:rsidRPr="00D12BBA">
              <w:t>,</w:t>
            </w:r>
            <w:r w:rsidRPr="00D12BBA">
              <w:t>75</w:t>
            </w:r>
          </w:p>
        </w:tc>
        <w:tc>
          <w:tcPr>
            <w:tcW w:w="1539" w:type="pct"/>
            <w:gridSpan w:val="2"/>
            <w:tcBorders>
              <w:top w:val="nil"/>
              <w:left w:val="single" w:sz="4" w:space="0" w:color="000000"/>
              <w:bottom w:val="single" w:sz="4" w:space="0" w:color="000000"/>
              <w:right w:val="single" w:sz="4" w:space="0" w:color="000000"/>
            </w:tcBorders>
          </w:tcPr>
          <w:p w14:paraId="1996B59D" w14:textId="150C45E2" w:rsidR="00E97FD4" w:rsidRPr="00D12BBA" w:rsidRDefault="00E97FD4" w:rsidP="007D130A">
            <w:pPr>
              <w:adjustRightInd w:val="0"/>
              <w:jc w:val="center"/>
            </w:pPr>
            <w:r w:rsidRPr="00D12BBA">
              <w:t>0</w:t>
            </w:r>
            <w:r w:rsidR="0096792C" w:rsidRPr="00D12BBA">
              <w:t>,</w:t>
            </w:r>
            <w:r w:rsidRPr="00D12BBA">
              <w:t>76</w:t>
            </w:r>
          </w:p>
        </w:tc>
      </w:tr>
    </w:tbl>
    <w:p w14:paraId="1996B59F" w14:textId="0CFF05B5" w:rsidR="00F43F10" w:rsidRPr="00D12BBA" w:rsidRDefault="00F83889" w:rsidP="007D130A">
      <w:r w:rsidRPr="00D12BBA">
        <w:t>*</w:t>
      </w:r>
      <w:r w:rsidR="00666E40" w:rsidRPr="00D12BBA">
        <w:t>Równorzędny główny punkt końcowy, tj. czas wolny od objawów choroby (DFS) wynoszący 1 rok względem obserwacji mieścił się we wcześniej określonym zakresie statystycznym</w:t>
      </w:r>
    </w:p>
    <w:p w14:paraId="1996B5A0" w14:textId="54625D34" w:rsidR="00F43F10" w:rsidRPr="00D12BBA" w:rsidRDefault="00F83889" w:rsidP="007D130A">
      <w:r w:rsidRPr="00D12BBA">
        <w:t>**</w:t>
      </w:r>
      <w:r w:rsidR="00666E40" w:rsidRPr="00D12BBA">
        <w:t>Analiza końcowa (uwzględniająca przeniesienie 52 % pacjentów z grupy obserwacji do grupy przyjmującej trastuzumab)</w:t>
      </w:r>
    </w:p>
    <w:p w14:paraId="1996B5A1" w14:textId="5344FD24" w:rsidR="00F43F10" w:rsidRPr="00D12BBA" w:rsidRDefault="00F83889" w:rsidP="007D130A">
      <w:r w:rsidRPr="00D12BBA">
        <w:t>***</w:t>
      </w:r>
      <w:r w:rsidR="00666E40" w:rsidRPr="00D12BBA">
        <w:t>Istnieje rozbieżność w zakresie całkowitej wielkości próby z powodu małej liczby pacjentów, których zrandomizowano po terminie zakończenia gromadzenia danych do analizy okresu obserwacji o medianie wynoszącej 12 miesięcy</w:t>
      </w:r>
    </w:p>
    <w:p w14:paraId="1996B5A2" w14:textId="77777777" w:rsidR="00F43F10" w:rsidRPr="00D12BBA" w:rsidRDefault="00F43F10" w:rsidP="007D130A">
      <w:pPr>
        <w:pStyle w:val="BodyText"/>
      </w:pPr>
    </w:p>
    <w:p w14:paraId="1996B5A3" w14:textId="15A00A84" w:rsidR="00F43F10" w:rsidRPr="00D12BBA" w:rsidRDefault="00666E40" w:rsidP="007D130A">
      <w:pPr>
        <w:pStyle w:val="BodyText"/>
      </w:pPr>
      <w:r w:rsidRPr="00D12BBA">
        <w:t>Dane skuteczności z pośredniej analizy skuteczności przekroczyły określony w protokole zakres statystyczny dla porównania rocznej terapii trastuzumabem z wyłączną obserwacją. Po okresie obserwacji o medianie wynoszącej 12 miesięcy współczynnik ryzyka (HR) dla czasu wolnego od objawów choroby (DFS) wynosił 0,54 (95% CI 0,44; 0,67), co przekłada się na bezwzględną korzyść w odniesieniu do odsetka przeżywających 2 lata bez choroby w wysokości 7,6 punktów procentowych (85,8% versus 78,2%) na korzyść ramienia trastuzumabu.</w:t>
      </w:r>
    </w:p>
    <w:p w14:paraId="1996B5A4" w14:textId="77777777" w:rsidR="00F43F10" w:rsidRPr="00D12BBA" w:rsidRDefault="00F43F10" w:rsidP="007D130A">
      <w:pPr>
        <w:pStyle w:val="BodyText"/>
      </w:pPr>
    </w:p>
    <w:p w14:paraId="1996B5A5" w14:textId="7041C6CE" w:rsidR="00F43F10" w:rsidRPr="00D12BBA" w:rsidRDefault="00666E40" w:rsidP="007D130A">
      <w:pPr>
        <w:pStyle w:val="BodyText"/>
        <w:ind w:hanging="1"/>
      </w:pPr>
      <w:r w:rsidRPr="00D12BBA">
        <w:t>Analizę końcową przeprowadzono po okresie obserwacji o medianie wynoszącej 8 lat. Wykazała ona, że roczne leczenie trastuzumabem jest związane ze zmniejszeniem ryzyka o 24 % w porównaniu z obserwacją (HR = 0,76; 95% CI 0,67; 0,86). Przekłada się to na korzyść bezwzględną w zakresie 8-letniego wskaźnika czasu wolnego od objawów choroby wynoszącego 6,4 punktów procentowych na korzyść rocznej terapii trastuzumabem.</w:t>
      </w:r>
    </w:p>
    <w:p w14:paraId="1996B5A6" w14:textId="77777777" w:rsidR="00F43F10" w:rsidRPr="00D12BBA" w:rsidRDefault="00F43F10" w:rsidP="007D130A">
      <w:pPr>
        <w:pStyle w:val="BodyText"/>
      </w:pPr>
    </w:p>
    <w:p w14:paraId="1996B5A7" w14:textId="10DDFBC4" w:rsidR="00F43F10" w:rsidRPr="00D12BBA" w:rsidRDefault="00666E40" w:rsidP="007D130A">
      <w:pPr>
        <w:pStyle w:val="BodyText"/>
        <w:ind w:hanging="1"/>
      </w:pPr>
      <w:r w:rsidRPr="00D12BBA">
        <w:t>Analiza ta wykazała również, że dwuletnia terapia trastuzumabem nie zapewnia dodatkowych korzyści w porównaniu z leczeniem prowadzonym przez 1 rok [HR dla DFS w populacji ITT (intent to treat) leczonej przez 2 lata w porównaniu z 1 rokiem = 0,99 (95% CI: 0,87; 1,13), wartość p=0,90 oraz HR dla OS = 0,98 (0,83; 1,15); wartość p= 0,78]. W grupie leczonej 2 lata obserwowano zwiększony wskaźnik bezobjawowych zaburzeń czynności serca (8,1% względem 4,6% w grupie leczonej rok). Przynajmniej jedno działanie niepożądane 3 lub 4 stopnia wystąpiło u większej liczby pacjentów z grupy leczonej 2 lata (20,4%) niż w grupie leczonej rok (16,3%).</w:t>
      </w:r>
    </w:p>
    <w:p w14:paraId="1996B5A8" w14:textId="77777777" w:rsidR="0098100C" w:rsidRPr="00D12BBA" w:rsidRDefault="0098100C" w:rsidP="007D130A">
      <w:pPr>
        <w:pStyle w:val="BodyText"/>
      </w:pPr>
    </w:p>
    <w:p w14:paraId="1996B5A9" w14:textId="523E0637" w:rsidR="00F43F10" w:rsidRPr="00D12BBA" w:rsidRDefault="0073045C" w:rsidP="007D130A">
      <w:pPr>
        <w:pStyle w:val="BodyText"/>
        <w:ind w:hanging="1"/>
      </w:pPr>
      <w:r w:rsidRPr="00D12BBA">
        <w:t>W badaniach NSABP B-31 i NCCTG N9831 trastuzumab był podawany w skojarzeniu z paklitakselem, po chemioterapii AC.</w:t>
      </w:r>
    </w:p>
    <w:p w14:paraId="1996B5AA" w14:textId="77777777" w:rsidR="00F43F10" w:rsidRPr="00D12BBA" w:rsidRDefault="00F43F10" w:rsidP="007D130A">
      <w:pPr>
        <w:pStyle w:val="BodyText"/>
      </w:pPr>
    </w:p>
    <w:p w14:paraId="1996B5AB" w14:textId="6A672141" w:rsidR="00F43F10" w:rsidRPr="00D12BBA" w:rsidRDefault="0073045C" w:rsidP="007D130A">
      <w:pPr>
        <w:pStyle w:val="BodyText"/>
        <w:ind w:firstLine="720"/>
      </w:pPr>
      <w:r w:rsidRPr="00D12BBA">
        <w:t>Doksorubicynę i cyklofosfamid podawano w następujący sposób:</w:t>
      </w:r>
    </w:p>
    <w:p w14:paraId="1996B5AC" w14:textId="77777777" w:rsidR="00BD032B" w:rsidRPr="00D12BBA" w:rsidRDefault="00BD032B" w:rsidP="007D130A">
      <w:pPr>
        <w:pStyle w:val="BodyText"/>
        <w:ind w:firstLine="720"/>
      </w:pPr>
    </w:p>
    <w:p w14:paraId="1996B5AD" w14:textId="03CA4ECE" w:rsidR="00BD032B" w:rsidRPr="00D12BBA" w:rsidRDefault="0073045C" w:rsidP="007D130A">
      <w:pPr>
        <w:pStyle w:val="BodyText"/>
        <w:numPr>
          <w:ilvl w:val="0"/>
          <w:numId w:val="38"/>
        </w:numPr>
        <w:ind w:left="1152" w:hanging="432"/>
      </w:pPr>
      <w:r w:rsidRPr="00D12BBA">
        <w:t>doksorubicyna dożylnie – 60 mg/m</w:t>
      </w:r>
      <w:r w:rsidRPr="00D12BBA">
        <w:rPr>
          <w:vertAlign w:val="superscript"/>
        </w:rPr>
        <w:t>2</w:t>
      </w:r>
      <w:r w:rsidRPr="00D12BBA">
        <w:t>, co 3 tygodnie przez 4 cykle.</w:t>
      </w:r>
    </w:p>
    <w:p w14:paraId="1996B5AE" w14:textId="77777777" w:rsidR="00BD032B" w:rsidRPr="00D12BBA" w:rsidRDefault="00BD032B" w:rsidP="007D130A">
      <w:pPr>
        <w:pStyle w:val="BodyText"/>
        <w:ind w:left="720"/>
      </w:pPr>
    </w:p>
    <w:p w14:paraId="1996B5AF" w14:textId="16CDB7E5" w:rsidR="009F3B05" w:rsidRPr="00D12BBA" w:rsidRDefault="0073045C" w:rsidP="007D130A">
      <w:pPr>
        <w:pStyle w:val="BodyText"/>
        <w:numPr>
          <w:ilvl w:val="0"/>
          <w:numId w:val="38"/>
        </w:numPr>
        <w:ind w:left="1152" w:hanging="432"/>
      </w:pPr>
      <w:r w:rsidRPr="00D12BBA">
        <w:t>cyklofosfamid dożylnie – 600 mg/m</w:t>
      </w:r>
      <w:r w:rsidRPr="00D12BBA">
        <w:rPr>
          <w:vertAlign w:val="superscript"/>
        </w:rPr>
        <w:t>2</w:t>
      </w:r>
      <w:r w:rsidRPr="00D12BBA">
        <w:t xml:space="preserve"> przez 30 minut, co 3 tygodnie przez 4 cykle.</w:t>
      </w:r>
    </w:p>
    <w:p w14:paraId="1996B5B0" w14:textId="77777777" w:rsidR="00F43F10" w:rsidRPr="00D12BBA" w:rsidRDefault="00F43F10" w:rsidP="007D130A">
      <w:pPr>
        <w:pStyle w:val="BodyText"/>
        <w:ind w:left="720"/>
      </w:pPr>
    </w:p>
    <w:p w14:paraId="1996B5B1" w14:textId="0F03D7BC" w:rsidR="009F3B05" w:rsidRPr="00D12BBA" w:rsidRDefault="0073045C" w:rsidP="007D130A">
      <w:pPr>
        <w:pStyle w:val="BodyText"/>
        <w:ind w:firstLine="720"/>
      </w:pPr>
      <w:r w:rsidRPr="00D12BBA">
        <w:t>Paklitaksel w skojarzeniu z trastuzumabem podawano w następujący sposób:</w:t>
      </w:r>
    </w:p>
    <w:p w14:paraId="1996B5B2" w14:textId="77777777" w:rsidR="009F3B05" w:rsidRPr="00D12BBA" w:rsidRDefault="009F3B05" w:rsidP="007D130A">
      <w:pPr>
        <w:pStyle w:val="BodyText"/>
        <w:ind w:firstLine="720"/>
      </w:pPr>
    </w:p>
    <w:p w14:paraId="1996B5B3" w14:textId="13D4870A" w:rsidR="00BD032B" w:rsidRPr="00D12BBA" w:rsidRDefault="00F56E8A" w:rsidP="007D130A">
      <w:pPr>
        <w:pStyle w:val="BodyText"/>
        <w:numPr>
          <w:ilvl w:val="0"/>
          <w:numId w:val="39"/>
        </w:numPr>
        <w:ind w:left="1152" w:hanging="432"/>
      </w:pPr>
      <w:r w:rsidRPr="00D12BBA">
        <w:t>paklitaksel dożylnie – 80 mg/m</w:t>
      </w:r>
      <w:r w:rsidRPr="00D12BBA">
        <w:rPr>
          <w:vertAlign w:val="superscript"/>
        </w:rPr>
        <w:t>2</w:t>
      </w:r>
      <w:r w:rsidRPr="00D12BBA">
        <w:t xml:space="preserve"> w postaci wlewu ciągłego dożylnego co tydzień przez 12 tygodni.</w:t>
      </w:r>
    </w:p>
    <w:p w14:paraId="1996B5B4" w14:textId="55258461" w:rsidR="00BD032B" w:rsidRPr="00D12BBA" w:rsidRDefault="00F56E8A" w:rsidP="007D130A">
      <w:pPr>
        <w:pStyle w:val="BodyText"/>
      </w:pPr>
      <w:r w:rsidRPr="00D12BBA">
        <w:t>lub</w:t>
      </w:r>
    </w:p>
    <w:p w14:paraId="1996B5B5" w14:textId="0DA46347" w:rsidR="00BD032B" w:rsidRPr="00D12BBA" w:rsidRDefault="00F56E8A" w:rsidP="007D130A">
      <w:pPr>
        <w:pStyle w:val="BodyText"/>
        <w:numPr>
          <w:ilvl w:val="0"/>
          <w:numId w:val="39"/>
        </w:numPr>
        <w:ind w:left="1152" w:hanging="432"/>
      </w:pPr>
      <w:r w:rsidRPr="00D12BBA">
        <w:t>paklitaksel dożylnie – 175 mg/m</w:t>
      </w:r>
      <w:r w:rsidRPr="00D12BBA">
        <w:rPr>
          <w:vertAlign w:val="superscript"/>
        </w:rPr>
        <w:t>2</w:t>
      </w:r>
      <w:r w:rsidRPr="00D12BBA">
        <w:t xml:space="preserve"> w postaci wlewu ciągłego dożylnego co 3 tygodnie przez 4 cykle (dzień 1. każdego cyklu).</w:t>
      </w:r>
    </w:p>
    <w:p w14:paraId="1996B5B6" w14:textId="77777777" w:rsidR="00D1755F" w:rsidRPr="00D12BBA" w:rsidRDefault="00D1755F" w:rsidP="007D130A">
      <w:pPr>
        <w:pStyle w:val="BodyText"/>
      </w:pPr>
    </w:p>
    <w:p w14:paraId="1996B5B7" w14:textId="199E6931" w:rsidR="00F43F10" w:rsidRPr="00D12BBA" w:rsidRDefault="00F56E8A" w:rsidP="007D130A">
      <w:pPr>
        <w:pStyle w:val="BodyText"/>
        <w:ind w:left="1" w:hanging="1"/>
      </w:pPr>
      <w:r w:rsidRPr="00D12BBA">
        <w:t>Wyniki skuteczności z połączonej analizy badań NSABP B-31 i NCCTG 9831 w chwili ostatecznej analizy DFS*, podsumowano w tabeli 7.Mediana długości obserwacji wyniosła 1,8 roku u pacjentów w ramieniu AC→P oraz 2,0 lata u pacjentów w ramieniu AC→PH.</w:t>
      </w:r>
    </w:p>
    <w:p w14:paraId="1996B5B8" w14:textId="77777777" w:rsidR="00F43F10" w:rsidRPr="00D12BBA" w:rsidRDefault="00F43F10" w:rsidP="007D130A">
      <w:pPr>
        <w:pStyle w:val="BodyText"/>
      </w:pPr>
    </w:p>
    <w:p w14:paraId="1996B5B9" w14:textId="5FC3E2B7" w:rsidR="00F43F10" w:rsidRPr="00D12BBA" w:rsidRDefault="00F56E8A" w:rsidP="007D130A">
      <w:pPr>
        <w:pStyle w:val="BodyText"/>
      </w:pPr>
      <w:r w:rsidRPr="00D12BBA">
        <w:t>Tabela 7 Wyniki skuteczności z połączonej analizy badań NSABP B-31 i NCCTG 9831 w chwili ostatecznej analizy DFS*</w:t>
      </w:r>
    </w:p>
    <w:p w14:paraId="1996B5BA" w14:textId="77777777" w:rsidR="00BD032B" w:rsidRPr="00D12BBA" w:rsidRDefault="00BD032B" w:rsidP="007D130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534"/>
        <w:gridCol w:w="1626"/>
        <w:gridCol w:w="1627"/>
        <w:gridCol w:w="2274"/>
      </w:tblGrid>
      <w:tr w:rsidR="00762991" w:rsidRPr="00D12BBA" w14:paraId="1996B5C2" w14:textId="77777777" w:rsidTr="000E0240">
        <w:trPr>
          <w:trHeight w:val="283"/>
        </w:trPr>
        <w:tc>
          <w:tcPr>
            <w:tcW w:w="1950" w:type="pct"/>
            <w:vAlign w:val="center"/>
          </w:tcPr>
          <w:p w14:paraId="1996B5BB" w14:textId="6BFEF220" w:rsidR="00BD032B" w:rsidRPr="00D12BBA" w:rsidRDefault="00DD14F0" w:rsidP="007D130A">
            <w:pPr>
              <w:adjustRightInd w:val="0"/>
              <w:jc w:val="center"/>
              <w:rPr>
                <w:b/>
                <w:bCs/>
              </w:rPr>
            </w:pPr>
            <w:r w:rsidRPr="00D12BBA">
              <w:rPr>
                <w:b/>
                <w:bCs/>
              </w:rPr>
              <w:t>Parametr</w:t>
            </w:r>
          </w:p>
        </w:tc>
        <w:tc>
          <w:tcPr>
            <w:tcW w:w="897" w:type="pct"/>
            <w:vAlign w:val="center"/>
          </w:tcPr>
          <w:p w14:paraId="1996B5BC" w14:textId="77777777" w:rsidR="00BD032B" w:rsidRPr="00D12BBA" w:rsidRDefault="00F83889" w:rsidP="007D130A">
            <w:pPr>
              <w:adjustRightInd w:val="0"/>
              <w:jc w:val="center"/>
              <w:rPr>
                <w:b/>
                <w:bCs/>
              </w:rPr>
            </w:pPr>
            <w:r w:rsidRPr="00D12BBA">
              <w:rPr>
                <w:b/>
                <w:bCs/>
              </w:rPr>
              <w:t>AC→P</w:t>
            </w:r>
          </w:p>
          <w:p w14:paraId="1996B5BD" w14:textId="77777777" w:rsidR="00BD032B" w:rsidRPr="00D12BBA" w:rsidRDefault="00F83889" w:rsidP="007D130A">
            <w:pPr>
              <w:adjustRightInd w:val="0"/>
              <w:jc w:val="center"/>
              <w:rPr>
                <w:b/>
                <w:bCs/>
              </w:rPr>
            </w:pPr>
            <w:r w:rsidRPr="00D12BBA">
              <w:rPr>
                <w:b/>
                <w:bCs/>
              </w:rPr>
              <w:t>(n=1679)</w:t>
            </w:r>
          </w:p>
        </w:tc>
        <w:tc>
          <w:tcPr>
            <w:tcW w:w="898" w:type="pct"/>
            <w:vAlign w:val="center"/>
          </w:tcPr>
          <w:p w14:paraId="1996B5BE" w14:textId="77777777" w:rsidR="00BD032B" w:rsidRPr="00D12BBA" w:rsidRDefault="00F83889" w:rsidP="007D130A">
            <w:pPr>
              <w:adjustRightInd w:val="0"/>
              <w:jc w:val="center"/>
              <w:rPr>
                <w:b/>
                <w:bCs/>
              </w:rPr>
            </w:pPr>
            <w:r w:rsidRPr="00D12BBA">
              <w:rPr>
                <w:b/>
                <w:bCs/>
              </w:rPr>
              <w:t>AC→PH</w:t>
            </w:r>
          </w:p>
          <w:p w14:paraId="1996B5BF" w14:textId="77777777" w:rsidR="00BD032B" w:rsidRPr="00D12BBA" w:rsidRDefault="00F83889" w:rsidP="007D130A">
            <w:pPr>
              <w:adjustRightInd w:val="0"/>
              <w:jc w:val="center"/>
              <w:rPr>
                <w:b/>
                <w:bCs/>
              </w:rPr>
            </w:pPr>
            <w:r w:rsidRPr="00D12BBA">
              <w:rPr>
                <w:b/>
                <w:bCs/>
              </w:rPr>
              <w:t>(n=1672)</w:t>
            </w:r>
          </w:p>
        </w:tc>
        <w:tc>
          <w:tcPr>
            <w:tcW w:w="1255" w:type="pct"/>
            <w:vAlign w:val="center"/>
          </w:tcPr>
          <w:p w14:paraId="1996B5C0" w14:textId="185FCAEF" w:rsidR="00BD032B" w:rsidRPr="00D12BBA" w:rsidRDefault="00DD14F0" w:rsidP="007D130A">
            <w:pPr>
              <w:adjustRightInd w:val="0"/>
              <w:jc w:val="center"/>
              <w:rPr>
                <w:b/>
                <w:bCs/>
              </w:rPr>
            </w:pPr>
            <w:r w:rsidRPr="00D12BBA">
              <w:rPr>
                <w:b/>
                <w:bCs/>
              </w:rPr>
              <w:t>Współczynnik ryzyka względnego</w:t>
            </w:r>
            <w:r w:rsidR="00F83889" w:rsidRPr="00D12BBA">
              <w:rPr>
                <w:b/>
                <w:bCs/>
              </w:rPr>
              <w:t xml:space="preserve"> AC→P (95% CI)</w:t>
            </w:r>
          </w:p>
          <w:p w14:paraId="1996B5C1" w14:textId="4BF96B7C" w:rsidR="00BD032B" w:rsidRPr="00D12BBA" w:rsidRDefault="00DD14F0" w:rsidP="007D130A">
            <w:pPr>
              <w:adjustRightInd w:val="0"/>
              <w:jc w:val="center"/>
              <w:rPr>
                <w:b/>
                <w:bCs/>
              </w:rPr>
            </w:pPr>
            <w:r w:rsidRPr="00D12BBA">
              <w:rPr>
                <w:b/>
                <w:bCs/>
              </w:rPr>
              <w:t>wartość p</w:t>
            </w:r>
          </w:p>
        </w:tc>
      </w:tr>
      <w:tr w:rsidR="00762991" w:rsidRPr="00D12BBA" w14:paraId="1996B5C9" w14:textId="77777777" w:rsidTr="000E0240">
        <w:trPr>
          <w:trHeight w:val="283"/>
        </w:trPr>
        <w:tc>
          <w:tcPr>
            <w:tcW w:w="1950" w:type="pct"/>
            <w:vAlign w:val="center"/>
          </w:tcPr>
          <w:p w14:paraId="465E49C2" w14:textId="77777777" w:rsidR="00DD14F0" w:rsidRPr="00D12BBA" w:rsidRDefault="00DD14F0" w:rsidP="007D130A">
            <w:pPr>
              <w:adjustRightInd w:val="0"/>
            </w:pPr>
            <w:r w:rsidRPr="00D12BBA">
              <w:t>Czas przeżycia bez objawów choroby</w:t>
            </w:r>
          </w:p>
          <w:p w14:paraId="1996B5C4" w14:textId="2A406DCC" w:rsidR="00BD032B" w:rsidRPr="00D12BBA" w:rsidRDefault="00DD14F0" w:rsidP="007D130A">
            <w:pPr>
              <w:adjustRightInd w:val="0"/>
            </w:pPr>
            <w:r w:rsidRPr="00D12BBA">
              <w:t>Liczba pacjentów ze zdarzeniem (%)</w:t>
            </w:r>
          </w:p>
        </w:tc>
        <w:tc>
          <w:tcPr>
            <w:tcW w:w="897" w:type="pct"/>
            <w:vAlign w:val="center"/>
          </w:tcPr>
          <w:p w14:paraId="1996B5C5" w14:textId="0B4A859F" w:rsidR="00BD032B" w:rsidRPr="00D12BBA" w:rsidRDefault="00F83889" w:rsidP="007D130A">
            <w:pPr>
              <w:adjustRightInd w:val="0"/>
              <w:jc w:val="center"/>
            </w:pPr>
            <w:r w:rsidRPr="00D12BBA">
              <w:t>261 (15</w:t>
            </w:r>
            <w:r w:rsidR="00DD14F0" w:rsidRPr="00D12BBA">
              <w:t>,</w:t>
            </w:r>
            <w:r w:rsidRPr="00D12BBA">
              <w:t>5)</w:t>
            </w:r>
          </w:p>
        </w:tc>
        <w:tc>
          <w:tcPr>
            <w:tcW w:w="898" w:type="pct"/>
            <w:vAlign w:val="center"/>
          </w:tcPr>
          <w:p w14:paraId="1996B5C6" w14:textId="78F06A1F" w:rsidR="00BD032B" w:rsidRPr="00D12BBA" w:rsidRDefault="00F83889" w:rsidP="007D130A">
            <w:pPr>
              <w:adjustRightInd w:val="0"/>
              <w:jc w:val="center"/>
            </w:pPr>
            <w:r w:rsidRPr="00D12BBA">
              <w:t>133 (8</w:t>
            </w:r>
            <w:r w:rsidR="00DD14F0" w:rsidRPr="00D12BBA">
              <w:t>,</w:t>
            </w:r>
            <w:r w:rsidRPr="00D12BBA">
              <w:t>0)</w:t>
            </w:r>
          </w:p>
        </w:tc>
        <w:tc>
          <w:tcPr>
            <w:tcW w:w="1255" w:type="pct"/>
            <w:vAlign w:val="center"/>
          </w:tcPr>
          <w:p w14:paraId="1996B5C7" w14:textId="1293B2FB" w:rsidR="00BD032B" w:rsidRPr="00D12BBA" w:rsidRDefault="00F83889" w:rsidP="007D130A">
            <w:pPr>
              <w:adjustRightInd w:val="0"/>
              <w:jc w:val="center"/>
            </w:pPr>
            <w:r w:rsidRPr="00D12BBA">
              <w:t>0</w:t>
            </w:r>
            <w:r w:rsidR="00DD14F0" w:rsidRPr="00D12BBA">
              <w:t>,</w:t>
            </w:r>
            <w:r w:rsidRPr="00D12BBA">
              <w:t>48 (0</w:t>
            </w:r>
            <w:r w:rsidR="00DD14F0" w:rsidRPr="00D12BBA">
              <w:t>,</w:t>
            </w:r>
            <w:r w:rsidRPr="00D12BBA">
              <w:t>39</w:t>
            </w:r>
            <w:r w:rsidR="00DD14F0" w:rsidRPr="00D12BBA">
              <w:t>;</w:t>
            </w:r>
            <w:r w:rsidRPr="00D12BBA">
              <w:t xml:space="preserve"> 0</w:t>
            </w:r>
            <w:r w:rsidR="00DD14F0" w:rsidRPr="00D12BBA">
              <w:t>,</w:t>
            </w:r>
            <w:r w:rsidRPr="00D12BBA">
              <w:t>59)</w:t>
            </w:r>
          </w:p>
          <w:p w14:paraId="1996B5C8" w14:textId="5CDC2232" w:rsidR="00BD032B" w:rsidRPr="00D12BBA" w:rsidRDefault="00F83889" w:rsidP="007D130A">
            <w:pPr>
              <w:adjustRightInd w:val="0"/>
              <w:jc w:val="center"/>
            </w:pPr>
            <w:r w:rsidRPr="00D12BBA">
              <w:t>p&lt;0</w:t>
            </w:r>
            <w:r w:rsidR="00DD14F0" w:rsidRPr="00D12BBA">
              <w:t>,</w:t>
            </w:r>
            <w:r w:rsidRPr="00D12BBA">
              <w:t>0001</w:t>
            </w:r>
          </w:p>
        </w:tc>
      </w:tr>
      <w:tr w:rsidR="00762991" w:rsidRPr="00D12BBA" w14:paraId="1996B5D0" w14:textId="77777777" w:rsidTr="000E0240">
        <w:trPr>
          <w:trHeight w:val="283"/>
        </w:trPr>
        <w:tc>
          <w:tcPr>
            <w:tcW w:w="1950" w:type="pct"/>
            <w:vAlign w:val="center"/>
          </w:tcPr>
          <w:p w14:paraId="19BC5FCB" w14:textId="77777777" w:rsidR="00DD14F0" w:rsidRPr="00D12BBA" w:rsidRDefault="00DD14F0" w:rsidP="007D130A">
            <w:pPr>
              <w:adjustRightInd w:val="0"/>
            </w:pPr>
            <w:r w:rsidRPr="00D12BBA">
              <w:t>Odległy nawrót</w:t>
            </w:r>
          </w:p>
          <w:p w14:paraId="1996B5CB" w14:textId="6AB3BBFF" w:rsidR="00BD032B" w:rsidRPr="00D12BBA" w:rsidRDefault="00DD14F0" w:rsidP="007D130A">
            <w:pPr>
              <w:adjustRightInd w:val="0"/>
            </w:pPr>
            <w:r w:rsidRPr="00D12BBA">
              <w:t>Liczba pacjentów ze zdarzeniem</w:t>
            </w:r>
          </w:p>
        </w:tc>
        <w:tc>
          <w:tcPr>
            <w:tcW w:w="897" w:type="pct"/>
            <w:vAlign w:val="center"/>
          </w:tcPr>
          <w:p w14:paraId="1996B5CC" w14:textId="7EF33B05" w:rsidR="00BD032B" w:rsidRPr="00D12BBA" w:rsidRDefault="00F83889" w:rsidP="007D130A">
            <w:pPr>
              <w:adjustRightInd w:val="0"/>
              <w:jc w:val="center"/>
            </w:pPr>
            <w:r w:rsidRPr="00D12BBA">
              <w:t>193 (11</w:t>
            </w:r>
            <w:r w:rsidR="00DD14F0" w:rsidRPr="00D12BBA">
              <w:t>,</w:t>
            </w:r>
            <w:r w:rsidRPr="00D12BBA">
              <w:t>5)</w:t>
            </w:r>
          </w:p>
        </w:tc>
        <w:tc>
          <w:tcPr>
            <w:tcW w:w="898" w:type="pct"/>
            <w:vAlign w:val="center"/>
          </w:tcPr>
          <w:p w14:paraId="1996B5CD" w14:textId="12A2AEA0" w:rsidR="00BD032B" w:rsidRPr="00D12BBA" w:rsidRDefault="00F83889" w:rsidP="007D130A">
            <w:pPr>
              <w:adjustRightInd w:val="0"/>
              <w:jc w:val="center"/>
            </w:pPr>
            <w:r w:rsidRPr="00D12BBA">
              <w:t>96 (5</w:t>
            </w:r>
            <w:r w:rsidR="00DD14F0" w:rsidRPr="00D12BBA">
              <w:t>,</w:t>
            </w:r>
            <w:r w:rsidRPr="00D12BBA">
              <w:t>7)</w:t>
            </w:r>
          </w:p>
        </w:tc>
        <w:tc>
          <w:tcPr>
            <w:tcW w:w="1255" w:type="pct"/>
            <w:vAlign w:val="center"/>
          </w:tcPr>
          <w:p w14:paraId="1996B5CE" w14:textId="0B671360" w:rsidR="00BD032B" w:rsidRPr="00D12BBA" w:rsidRDefault="00F83889" w:rsidP="007D130A">
            <w:pPr>
              <w:adjustRightInd w:val="0"/>
              <w:jc w:val="center"/>
            </w:pPr>
            <w:r w:rsidRPr="00D12BBA">
              <w:t>0</w:t>
            </w:r>
            <w:r w:rsidR="00DD14F0" w:rsidRPr="00D12BBA">
              <w:t>,</w:t>
            </w:r>
            <w:r w:rsidRPr="00D12BBA">
              <w:t>47 (0</w:t>
            </w:r>
            <w:r w:rsidR="00DD14F0" w:rsidRPr="00D12BBA">
              <w:t>,</w:t>
            </w:r>
            <w:r w:rsidRPr="00D12BBA">
              <w:t>37</w:t>
            </w:r>
            <w:r w:rsidR="00DD14F0" w:rsidRPr="00D12BBA">
              <w:t>;</w:t>
            </w:r>
            <w:r w:rsidRPr="00D12BBA">
              <w:t xml:space="preserve"> 0</w:t>
            </w:r>
            <w:r w:rsidR="00DD14F0" w:rsidRPr="00D12BBA">
              <w:t>,</w:t>
            </w:r>
            <w:r w:rsidRPr="00D12BBA">
              <w:t>60)</w:t>
            </w:r>
          </w:p>
          <w:p w14:paraId="1996B5CF" w14:textId="29CC135F" w:rsidR="00BD032B" w:rsidRPr="00D12BBA" w:rsidRDefault="00F83889" w:rsidP="007D130A">
            <w:pPr>
              <w:adjustRightInd w:val="0"/>
              <w:jc w:val="center"/>
            </w:pPr>
            <w:r w:rsidRPr="00D12BBA">
              <w:t>p&lt;0</w:t>
            </w:r>
            <w:r w:rsidR="00DD14F0" w:rsidRPr="00D12BBA">
              <w:t>,</w:t>
            </w:r>
            <w:r w:rsidRPr="00D12BBA">
              <w:t>0001</w:t>
            </w:r>
          </w:p>
        </w:tc>
      </w:tr>
      <w:tr w:rsidR="00762991" w:rsidRPr="00D12BBA" w14:paraId="1996B5D7" w14:textId="77777777" w:rsidTr="000E0240">
        <w:trPr>
          <w:trHeight w:val="283"/>
        </w:trPr>
        <w:tc>
          <w:tcPr>
            <w:tcW w:w="1950" w:type="pct"/>
            <w:vAlign w:val="center"/>
          </w:tcPr>
          <w:p w14:paraId="4DD67625" w14:textId="28BF1D4C" w:rsidR="00DD14F0" w:rsidRPr="00D12BBA" w:rsidRDefault="00DD14F0" w:rsidP="007D130A">
            <w:pPr>
              <w:adjustRightInd w:val="0"/>
            </w:pPr>
            <w:r w:rsidRPr="00D12BBA">
              <w:t>Zgon (zdarzenie w zakresie całkowitego czasu przeżycia):</w:t>
            </w:r>
          </w:p>
          <w:p w14:paraId="1996B5D2" w14:textId="377F4677" w:rsidR="00BD032B" w:rsidRPr="00D12BBA" w:rsidRDefault="00DD14F0" w:rsidP="007D130A">
            <w:pPr>
              <w:adjustRightInd w:val="0"/>
            </w:pPr>
            <w:r w:rsidRPr="00D12BBA">
              <w:t>Liczba pacjentów ze zdarzeniem</w:t>
            </w:r>
          </w:p>
        </w:tc>
        <w:tc>
          <w:tcPr>
            <w:tcW w:w="897" w:type="pct"/>
            <w:vAlign w:val="center"/>
          </w:tcPr>
          <w:p w14:paraId="1996B5D3" w14:textId="3DC4282F" w:rsidR="00BD032B" w:rsidRPr="00D12BBA" w:rsidRDefault="00F83889" w:rsidP="007D130A">
            <w:pPr>
              <w:adjustRightInd w:val="0"/>
              <w:jc w:val="center"/>
            </w:pPr>
            <w:r w:rsidRPr="00D12BBA">
              <w:t>92 (5</w:t>
            </w:r>
            <w:r w:rsidR="00DD14F0" w:rsidRPr="00D12BBA">
              <w:t>,</w:t>
            </w:r>
            <w:r w:rsidRPr="00D12BBA">
              <w:t>5)</w:t>
            </w:r>
          </w:p>
        </w:tc>
        <w:tc>
          <w:tcPr>
            <w:tcW w:w="898" w:type="pct"/>
            <w:vAlign w:val="center"/>
          </w:tcPr>
          <w:p w14:paraId="1996B5D4" w14:textId="0ED2B2EA" w:rsidR="00BD032B" w:rsidRPr="00D12BBA" w:rsidRDefault="00F83889" w:rsidP="007D130A">
            <w:pPr>
              <w:adjustRightInd w:val="0"/>
              <w:jc w:val="center"/>
            </w:pPr>
            <w:r w:rsidRPr="00D12BBA">
              <w:t>62 (3</w:t>
            </w:r>
            <w:r w:rsidR="00DD14F0" w:rsidRPr="00D12BBA">
              <w:t>,</w:t>
            </w:r>
            <w:r w:rsidRPr="00D12BBA">
              <w:t>7)</w:t>
            </w:r>
          </w:p>
        </w:tc>
        <w:tc>
          <w:tcPr>
            <w:tcW w:w="1255" w:type="pct"/>
            <w:vAlign w:val="center"/>
          </w:tcPr>
          <w:p w14:paraId="1996B5D5" w14:textId="5274B7C1" w:rsidR="00BD032B" w:rsidRPr="00D12BBA" w:rsidRDefault="00F83889" w:rsidP="007D130A">
            <w:pPr>
              <w:adjustRightInd w:val="0"/>
              <w:jc w:val="center"/>
            </w:pPr>
            <w:r w:rsidRPr="00D12BBA">
              <w:t>0</w:t>
            </w:r>
            <w:r w:rsidR="00DD14F0" w:rsidRPr="00D12BBA">
              <w:t>,</w:t>
            </w:r>
            <w:r w:rsidRPr="00D12BBA">
              <w:t>67 (0</w:t>
            </w:r>
            <w:r w:rsidR="00DD14F0" w:rsidRPr="00D12BBA">
              <w:t>,</w:t>
            </w:r>
            <w:r w:rsidRPr="00D12BBA">
              <w:t>48</w:t>
            </w:r>
            <w:r w:rsidR="00DD14F0" w:rsidRPr="00D12BBA">
              <w:t>;</w:t>
            </w:r>
            <w:r w:rsidRPr="00D12BBA">
              <w:t xml:space="preserve"> 0</w:t>
            </w:r>
            <w:r w:rsidR="00DD14F0" w:rsidRPr="00D12BBA">
              <w:t>,</w:t>
            </w:r>
            <w:r w:rsidRPr="00D12BBA">
              <w:t>92)</w:t>
            </w:r>
          </w:p>
          <w:p w14:paraId="1996B5D6" w14:textId="71738817" w:rsidR="00BD032B" w:rsidRPr="00D12BBA" w:rsidRDefault="00F83889" w:rsidP="007D130A">
            <w:pPr>
              <w:adjustRightInd w:val="0"/>
              <w:jc w:val="center"/>
            </w:pPr>
            <w:r w:rsidRPr="00D12BBA">
              <w:t>p=0</w:t>
            </w:r>
            <w:r w:rsidR="00DD14F0" w:rsidRPr="00D12BBA">
              <w:t>,</w:t>
            </w:r>
            <w:r w:rsidRPr="00D12BBA">
              <w:t>014**</w:t>
            </w:r>
          </w:p>
        </w:tc>
      </w:tr>
    </w:tbl>
    <w:p w14:paraId="1996B5D8" w14:textId="3F331405" w:rsidR="00F43F10" w:rsidRPr="00D12BBA" w:rsidRDefault="00A0681E" w:rsidP="007D130A">
      <w:pPr>
        <w:pStyle w:val="BodyText"/>
      </w:pPr>
      <w:r w:rsidRPr="00D12BBA">
        <w:t>A: doksorubicyna; C: cyklofosfamid; P: paklitaksel; H: trastuzumab</w:t>
      </w:r>
    </w:p>
    <w:p w14:paraId="1996B5D9" w14:textId="6B0FA001" w:rsidR="00F43F10" w:rsidRPr="00D12BBA" w:rsidRDefault="00F83889" w:rsidP="007D130A">
      <w:pPr>
        <w:pStyle w:val="BodyText"/>
      </w:pPr>
      <w:r w:rsidRPr="00D12BBA">
        <w:t>*</w:t>
      </w:r>
      <w:r w:rsidR="00A0681E" w:rsidRPr="00D12BBA">
        <w:t>Mediana długości obserwacji wyniosła 1,8 roku u pacjentów w ramieniu AC→P oraz 2,0 lata u pacjentów w ramieniu AC→PH</w:t>
      </w:r>
    </w:p>
    <w:p w14:paraId="1996B5DA" w14:textId="53C46A11" w:rsidR="00F43F10" w:rsidRPr="00D12BBA" w:rsidRDefault="00F83889" w:rsidP="007D130A">
      <w:pPr>
        <w:pStyle w:val="BodyText"/>
        <w:ind w:left="1" w:hanging="1"/>
      </w:pPr>
      <w:r w:rsidRPr="00D12BBA">
        <w:t>**</w:t>
      </w:r>
      <w:r w:rsidR="00A0681E" w:rsidRPr="00D12BBA">
        <w:t>współczynnik p dla OS nie przekroczył wstępnie określonej granicy statystycznej dla porównania AC→PH wobec AC→P</w:t>
      </w:r>
    </w:p>
    <w:p w14:paraId="1996B5DB" w14:textId="77777777" w:rsidR="00F43F10" w:rsidRPr="00D12BBA" w:rsidRDefault="00F43F10" w:rsidP="007D130A">
      <w:pPr>
        <w:pStyle w:val="BodyText"/>
      </w:pPr>
    </w:p>
    <w:p w14:paraId="1996B5DC" w14:textId="2906ED74" w:rsidR="00F43F10" w:rsidRPr="00D12BBA" w:rsidRDefault="00A0681E" w:rsidP="007D130A">
      <w:pPr>
        <w:pStyle w:val="BodyText"/>
        <w:ind w:hanging="1"/>
      </w:pPr>
      <w:r w:rsidRPr="00D12BBA">
        <w:t>W przypadku głównego punktu końcowego, czasu przeżycia bez choroby, dodanie trastuzumabu do chemioterapii paklitakselem spowodowało 52% spadek ryzyka nawrotu choroby. Współczynnik ryzyka przekłada się na bezwzględną korzyść w odniesieniu do odsetka 3-letniego czasu przeżycia bez choroby w wysokości 11,8 punktów procentowych (87,2% versus 75,4%) na korzyść ramienia AC→PH (trastuzumab).</w:t>
      </w:r>
    </w:p>
    <w:p w14:paraId="1996B5DD" w14:textId="77777777" w:rsidR="00F43F10" w:rsidRPr="00D12BBA" w:rsidRDefault="00F43F10" w:rsidP="007D130A">
      <w:pPr>
        <w:pStyle w:val="BodyText"/>
      </w:pPr>
    </w:p>
    <w:p w14:paraId="1996B5DE" w14:textId="61254F0A" w:rsidR="00F43F10" w:rsidRPr="00D12BBA" w:rsidRDefault="00A0681E" w:rsidP="007D130A">
      <w:pPr>
        <w:pStyle w:val="BodyText"/>
        <w:ind w:hanging="1"/>
      </w:pPr>
      <w:r w:rsidRPr="00D12BBA">
        <w:t>W chwili aktualizacji danych o bezpieczeństwie po upływie średnio 3,5–3,8 lat obserwacji analiza DFS ponownie potwierdziła zakres korzyści wykazanych w ostatecznej analizie DFS. Pomimo przechodzenia na trastuzumab w ramieniu kontrolnym (cross-over), dołączenie trastuzumabu do chemioterapii z paklitakselem zapewniło 52% spadek ryzyka nawrotu choroby. Dołączenie trastuzumabu do chemioterapii z paklitakselem wiązało się również z 37% spadkiem ryzyka zgonu.</w:t>
      </w:r>
    </w:p>
    <w:p w14:paraId="1996B5DF" w14:textId="77777777" w:rsidR="00F43F10" w:rsidRPr="00D12BBA" w:rsidRDefault="00F43F10" w:rsidP="007D130A">
      <w:pPr>
        <w:pStyle w:val="BodyText"/>
      </w:pPr>
    </w:p>
    <w:p w14:paraId="778B602E" w14:textId="77777777" w:rsidR="00A0681E" w:rsidRPr="00D12BBA" w:rsidRDefault="00A0681E" w:rsidP="007D130A">
      <w:pPr>
        <w:pStyle w:val="BodyText"/>
      </w:pPr>
      <w:r w:rsidRPr="00D12BBA">
        <w:t>Zaplanowana ostateczna analiza OS dla wspólnej analizy badań NSABP B-31 i NCCTG N9831 została przeprowadzona gdy wystąpiło 707 zgonów. (mediana czasu obserwacji 8,3 roku w grupie AC→P H). Leczenie AC→PH spowodowało statystycznie istotną poprawę w OS wobec AC→P</w:t>
      </w:r>
    </w:p>
    <w:p w14:paraId="1996B5E0" w14:textId="38F5BF85" w:rsidR="00F43F10" w:rsidRPr="00D12BBA" w:rsidRDefault="00A0681E" w:rsidP="007D130A">
      <w:pPr>
        <w:pStyle w:val="BodyText"/>
      </w:pPr>
      <w:r w:rsidRPr="00D12BBA">
        <w:t>(stratyfikowany HR=0,64; 95% CI [0,55, 0.74]; log-rank p-value &lt; 0,0001). W ciągu 8 lat, wskaźnik przeżycia oszacowano na 86,9% w ramieniu AC→PH i 79,4% w ramieniu AC→P, przy korzyści bezwzględnej 7.4% (95% CI 4,9%, 10,0%).</w:t>
      </w:r>
    </w:p>
    <w:p w14:paraId="1996B5E1" w14:textId="77777777" w:rsidR="009F3B05" w:rsidRPr="00D12BBA" w:rsidRDefault="009F3B05" w:rsidP="007D130A">
      <w:pPr>
        <w:pStyle w:val="BodyText"/>
      </w:pPr>
    </w:p>
    <w:p w14:paraId="1996B5E2" w14:textId="34DFFA46" w:rsidR="00F43F10" w:rsidRPr="00D12BBA" w:rsidRDefault="00A0681E" w:rsidP="007D130A">
      <w:pPr>
        <w:pStyle w:val="BodyText"/>
      </w:pPr>
      <w:r w:rsidRPr="00D12BBA">
        <w:t>Ostateczne wyniki OS dla wspólnej analizy badań NSABP B-31 i NCCTG N9831 przedstawiono poniżej w Tabeli 8:</w:t>
      </w:r>
    </w:p>
    <w:p w14:paraId="1996B5E3" w14:textId="77777777" w:rsidR="00F43F10" w:rsidRPr="00D12BBA" w:rsidRDefault="00F43F10" w:rsidP="007D130A">
      <w:pPr>
        <w:pStyle w:val="BodyText"/>
      </w:pPr>
    </w:p>
    <w:p w14:paraId="1996B5E4" w14:textId="2FA9B06E" w:rsidR="00F43F10" w:rsidRPr="00D12BBA" w:rsidRDefault="000C6DCE" w:rsidP="007D130A">
      <w:pPr>
        <w:pStyle w:val="BodyText"/>
        <w:keepNext/>
        <w:keepLines/>
      </w:pPr>
      <w:r w:rsidRPr="00D12BBA">
        <w:t>Tabela 8. Ostateczna analiza przezycia całkowitego dla łącznej analizy badań NSABP B-31 i NCCTG N9831</w:t>
      </w:r>
    </w:p>
    <w:p w14:paraId="1996B5E5" w14:textId="77777777" w:rsidR="009F3B05" w:rsidRPr="00D12BBA" w:rsidRDefault="009F3B05" w:rsidP="007D130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78"/>
        <w:gridCol w:w="1489"/>
        <w:gridCol w:w="1488"/>
        <w:gridCol w:w="1703"/>
        <w:gridCol w:w="1703"/>
      </w:tblGrid>
      <w:tr w:rsidR="00762991" w:rsidRPr="00D12BBA" w14:paraId="1996B5EE" w14:textId="77777777" w:rsidTr="00053472">
        <w:trPr>
          <w:trHeight w:val="283"/>
          <w:tblHeader/>
        </w:trPr>
        <w:tc>
          <w:tcPr>
            <w:tcW w:w="1477" w:type="pct"/>
            <w:vAlign w:val="center"/>
          </w:tcPr>
          <w:p w14:paraId="1996B5E6" w14:textId="792DA8BD" w:rsidR="009F3B05" w:rsidRPr="00D12BBA" w:rsidRDefault="000C6DCE" w:rsidP="007D130A">
            <w:pPr>
              <w:keepNext/>
              <w:keepLines/>
              <w:adjustRightInd w:val="0"/>
              <w:jc w:val="center"/>
            </w:pPr>
            <w:r w:rsidRPr="00D12BBA">
              <w:rPr>
                <w:b/>
                <w:bCs/>
              </w:rPr>
              <w:t>Parametr</w:t>
            </w:r>
          </w:p>
        </w:tc>
        <w:tc>
          <w:tcPr>
            <w:tcW w:w="821" w:type="pct"/>
            <w:vAlign w:val="center"/>
          </w:tcPr>
          <w:p w14:paraId="1996B5E7" w14:textId="77777777" w:rsidR="009F3B05" w:rsidRPr="00D12BBA" w:rsidRDefault="00F83889" w:rsidP="007D130A">
            <w:pPr>
              <w:keepNext/>
              <w:keepLines/>
              <w:adjustRightInd w:val="0"/>
              <w:jc w:val="center"/>
              <w:rPr>
                <w:b/>
                <w:bCs/>
              </w:rPr>
            </w:pPr>
            <w:r w:rsidRPr="00D12BBA">
              <w:rPr>
                <w:b/>
                <w:bCs/>
              </w:rPr>
              <w:t>AC→P</w:t>
            </w:r>
          </w:p>
          <w:p w14:paraId="1996B5E8" w14:textId="77777777" w:rsidR="009F3B05" w:rsidRPr="00D12BBA" w:rsidRDefault="00F83889" w:rsidP="007D130A">
            <w:pPr>
              <w:keepNext/>
              <w:keepLines/>
              <w:adjustRightInd w:val="0"/>
              <w:jc w:val="center"/>
            </w:pPr>
            <w:r w:rsidRPr="00D12BBA">
              <w:rPr>
                <w:b/>
                <w:bCs/>
              </w:rPr>
              <w:t>(N=2032)</w:t>
            </w:r>
          </w:p>
        </w:tc>
        <w:tc>
          <w:tcPr>
            <w:tcW w:w="821" w:type="pct"/>
            <w:vAlign w:val="center"/>
          </w:tcPr>
          <w:p w14:paraId="1996B5E9" w14:textId="77777777" w:rsidR="009F3B05" w:rsidRPr="00D12BBA" w:rsidRDefault="00F83889" w:rsidP="007D130A">
            <w:pPr>
              <w:keepNext/>
              <w:keepLines/>
              <w:adjustRightInd w:val="0"/>
              <w:jc w:val="center"/>
              <w:rPr>
                <w:b/>
                <w:bCs/>
              </w:rPr>
            </w:pPr>
            <w:r w:rsidRPr="00D12BBA">
              <w:rPr>
                <w:b/>
                <w:bCs/>
              </w:rPr>
              <w:t>AC→PH</w:t>
            </w:r>
          </w:p>
          <w:p w14:paraId="1996B5EA" w14:textId="77777777" w:rsidR="009F3B05" w:rsidRPr="00D12BBA" w:rsidRDefault="00F83889" w:rsidP="007D130A">
            <w:pPr>
              <w:keepNext/>
              <w:keepLines/>
              <w:adjustRightInd w:val="0"/>
              <w:jc w:val="center"/>
            </w:pPr>
            <w:r w:rsidRPr="00D12BBA">
              <w:rPr>
                <w:b/>
                <w:bCs/>
              </w:rPr>
              <w:t>(N=2031)</w:t>
            </w:r>
          </w:p>
        </w:tc>
        <w:tc>
          <w:tcPr>
            <w:tcW w:w="940" w:type="pct"/>
            <w:vAlign w:val="center"/>
          </w:tcPr>
          <w:p w14:paraId="1996B5EB" w14:textId="5B3BB966" w:rsidR="009F3B05" w:rsidRPr="00D12BBA" w:rsidRDefault="000C6DCE" w:rsidP="007D130A">
            <w:pPr>
              <w:keepNext/>
              <w:keepLines/>
              <w:adjustRightInd w:val="0"/>
              <w:jc w:val="center"/>
            </w:pPr>
            <w:r w:rsidRPr="00D12BBA">
              <w:rPr>
                <w:b/>
                <w:bCs/>
              </w:rPr>
              <w:t>Współczynnik znamienności statystycznej p wobec</w:t>
            </w:r>
            <w:r w:rsidR="00F83889" w:rsidRPr="00D12BBA">
              <w:rPr>
                <w:b/>
                <w:bCs/>
              </w:rPr>
              <w:t xml:space="preserve"> AC→P</w:t>
            </w:r>
          </w:p>
        </w:tc>
        <w:tc>
          <w:tcPr>
            <w:tcW w:w="940" w:type="pct"/>
            <w:vAlign w:val="center"/>
          </w:tcPr>
          <w:p w14:paraId="1996B5ED" w14:textId="78C713E8" w:rsidR="009F3B05" w:rsidRPr="00D12BBA" w:rsidRDefault="000C6DCE" w:rsidP="007D130A">
            <w:pPr>
              <w:keepNext/>
              <w:keepLines/>
              <w:adjustRightInd w:val="0"/>
              <w:jc w:val="center"/>
              <w:rPr>
                <w:b/>
              </w:rPr>
            </w:pPr>
            <w:r w:rsidRPr="00D12BBA">
              <w:rPr>
                <w:b/>
              </w:rPr>
              <w:t xml:space="preserve">Współczynnik Ryzyka (HR) Wobec </w:t>
            </w:r>
            <w:r w:rsidR="00F83889" w:rsidRPr="00D12BBA">
              <w:rPr>
                <w:b/>
              </w:rPr>
              <w:t>AC→P (95% CI)</w:t>
            </w:r>
          </w:p>
        </w:tc>
      </w:tr>
      <w:tr w:rsidR="00762991" w:rsidRPr="00D12BBA" w14:paraId="1996B5FA" w14:textId="77777777" w:rsidTr="00053472">
        <w:trPr>
          <w:trHeight w:val="283"/>
        </w:trPr>
        <w:tc>
          <w:tcPr>
            <w:tcW w:w="1477" w:type="pct"/>
          </w:tcPr>
          <w:p w14:paraId="3C1ACBAB" w14:textId="77777777" w:rsidR="00310C68" w:rsidRPr="00D12BBA" w:rsidRDefault="00310C68" w:rsidP="007D130A">
            <w:pPr>
              <w:keepNext/>
              <w:keepLines/>
              <w:adjustRightInd w:val="0"/>
            </w:pPr>
            <w:r w:rsidRPr="00D12BBA">
              <w:t>Zgony (zdarzenia dla OS):</w:t>
            </w:r>
          </w:p>
          <w:p w14:paraId="1996B5F0" w14:textId="2D19C8F3" w:rsidR="009F3B05" w:rsidRPr="00D12BBA" w:rsidRDefault="00310C68" w:rsidP="007D130A">
            <w:pPr>
              <w:keepNext/>
              <w:keepLines/>
              <w:adjustRightInd w:val="0"/>
            </w:pPr>
            <w:r w:rsidRPr="00D12BBA">
              <w:t>Liczba pacjentów ze zdarzeniem</w:t>
            </w:r>
          </w:p>
        </w:tc>
        <w:tc>
          <w:tcPr>
            <w:tcW w:w="821" w:type="pct"/>
          </w:tcPr>
          <w:p w14:paraId="1996B5F1" w14:textId="77777777" w:rsidR="00A9767A" w:rsidRPr="00D12BBA" w:rsidRDefault="00A9767A" w:rsidP="007D130A">
            <w:pPr>
              <w:keepNext/>
              <w:keepLines/>
              <w:adjustRightInd w:val="0"/>
              <w:jc w:val="center"/>
            </w:pPr>
          </w:p>
          <w:p w14:paraId="1996B5F2" w14:textId="653227C9" w:rsidR="009F3B05" w:rsidRPr="00D12BBA" w:rsidRDefault="00F83889" w:rsidP="007D130A">
            <w:pPr>
              <w:keepNext/>
              <w:keepLines/>
              <w:adjustRightInd w:val="0"/>
              <w:jc w:val="center"/>
            </w:pPr>
            <w:r w:rsidRPr="00D12BBA">
              <w:t>418 (20</w:t>
            </w:r>
            <w:r w:rsidR="00310C68" w:rsidRPr="00D12BBA">
              <w:t>,</w:t>
            </w:r>
            <w:r w:rsidRPr="00D12BBA">
              <w:t>6%)</w:t>
            </w:r>
          </w:p>
        </w:tc>
        <w:tc>
          <w:tcPr>
            <w:tcW w:w="821" w:type="pct"/>
          </w:tcPr>
          <w:p w14:paraId="1996B5F3" w14:textId="77777777" w:rsidR="00A9767A" w:rsidRPr="00D12BBA" w:rsidRDefault="00A9767A" w:rsidP="007D130A">
            <w:pPr>
              <w:keepNext/>
              <w:keepLines/>
              <w:adjustRightInd w:val="0"/>
              <w:jc w:val="center"/>
            </w:pPr>
          </w:p>
          <w:p w14:paraId="1996B5F4" w14:textId="744EA0D5" w:rsidR="009F3B05" w:rsidRPr="00D12BBA" w:rsidRDefault="00F83889" w:rsidP="007D130A">
            <w:pPr>
              <w:keepNext/>
              <w:keepLines/>
              <w:adjustRightInd w:val="0"/>
              <w:jc w:val="center"/>
            </w:pPr>
            <w:r w:rsidRPr="00D12BBA">
              <w:t>289 (14</w:t>
            </w:r>
            <w:r w:rsidR="00310C68" w:rsidRPr="00D12BBA">
              <w:t>,</w:t>
            </w:r>
            <w:r w:rsidRPr="00D12BBA">
              <w:t>2%)</w:t>
            </w:r>
          </w:p>
        </w:tc>
        <w:tc>
          <w:tcPr>
            <w:tcW w:w="940" w:type="pct"/>
          </w:tcPr>
          <w:p w14:paraId="1996B5F5" w14:textId="77777777" w:rsidR="00A9767A" w:rsidRPr="00D12BBA" w:rsidRDefault="00A9767A" w:rsidP="007D130A">
            <w:pPr>
              <w:keepNext/>
              <w:keepLines/>
              <w:adjustRightInd w:val="0"/>
              <w:jc w:val="center"/>
            </w:pPr>
          </w:p>
          <w:p w14:paraId="1996B5F6" w14:textId="635D4302" w:rsidR="009F3B05" w:rsidRPr="00D12BBA" w:rsidRDefault="00F83889" w:rsidP="007D130A">
            <w:pPr>
              <w:keepNext/>
              <w:keepLines/>
              <w:adjustRightInd w:val="0"/>
              <w:jc w:val="center"/>
            </w:pPr>
            <w:r w:rsidRPr="00D12BBA">
              <w:t>&lt; 0</w:t>
            </w:r>
            <w:r w:rsidR="00310C68" w:rsidRPr="00D12BBA">
              <w:t>,</w:t>
            </w:r>
            <w:r w:rsidRPr="00D12BBA">
              <w:t>0001</w:t>
            </w:r>
          </w:p>
        </w:tc>
        <w:tc>
          <w:tcPr>
            <w:tcW w:w="940" w:type="pct"/>
          </w:tcPr>
          <w:p w14:paraId="1996B5F7" w14:textId="77777777" w:rsidR="00A9767A" w:rsidRPr="00D12BBA" w:rsidRDefault="00A9767A" w:rsidP="007D130A">
            <w:pPr>
              <w:keepNext/>
              <w:keepLines/>
              <w:adjustRightInd w:val="0"/>
              <w:jc w:val="center"/>
            </w:pPr>
          </w:p>
          <w:p w14:paraId="1996B5F8" w14:textId="427F6455" w:rsidR="009F3B05" w:rsidRPr="00D12BBA" w:rsidRDefault="00F83889" w:rsidP="007D130A">
            <w:pPr>
              <w:keepNext/>
              <w:keepLines/>
              <w:adjustRightInd w:val="0"/>
              <w:jc w:val="center"/>
            </w:pPr>
            <w:r w:rsidRPr="00D12BBA">
              <w:t>0</w:t>
            </w:r>
            <w:r w:rsidR="00310C68" w:rsidRPr="00D12BBA">
              <w:t>,</w:t>
            </w:r>
            <w:r w:rsidRPr="00D12BBA">
              <w:t>64</w:t>
            </w:r>
          </w:p>
          <w:p w14:paraId="1996B5F9" w14:textId="3BCF3B28" w:rsidR="009F3B05" w:rsidRPr="00D12BBA" w:rsidRDefault="00F83889" w:rsidP="007D130A">
            <w:pPr>
              <w:keepNext/>
              <w:keepLines/>
              <w:adjustRightInd w:val="0"/>
              <w:jc w:val="center"/>
            </w:pPr>
            <w:r w:rsidRPr="00D12BBA">
              <w:t>(0</w:t>
            </w:r>
            <w:r w:rsidR="00310C68" w:rsidRPr="00D12BBA">
              <w:t>,</w:t>
            </w:r>
            <w:r w:rsidRPr="00D12BBA">
              <w:t>55</w:t>
            </w:r>
            <w:r w:rsidR="00310C68" w:rsidRPr="00D12BBA">
              <w:t>;</w:t>
            </w:r>
            <w:r w:rsidRPr="00D12BBA">
              <w:t xml:space="preserve"> 0</w:t>
            </w:r>
            <w:r w:rsidR="00310C68" w:rsidRPr="00D12BBA">
              <w:t>,</w:t>
            </w:r>
            <w:r w:rsidRPr="00D12BBA">
              <w:t>74)</w:t>
            </w:r>
          </w:p>
        </w:tc>
      </w:tr>
    </w:tbl>
    <w:p w14:paraId="1996B5FB" w14:textId="04756844" w:rsidR="00F43F10" w:rsidRPr="00D12BBA" w:rsidRDefault="00A201E2" w:rsidP="007D130A">
      <w:r w:rsidRPr="00D12BBA">
        <w:t>A: doksorubicyna; C: cyklofosfamid; P: paklitaksel; H: trastuzumab</w:t>
      </w:r>
    </w:p>
    <w:p w14:paraId="1996B5FC" w14:textId="77777777" w:rsidR="00F43F10" w:rsidRPr="00D12BBA" w:rsidRDefault="00F43F10" w:rsidP="007D130A">
      <w:pPr>
        <w:pStyle w:val="BodyText"/>
      </w:pPr>
    </w:p>
    <w:p w14:paraId="1996B5FD" w14:textId="748AE45B" w:rsidR="00F43F10" w:rsidRPr="00D12BBA" w:rsidRDefault="00A201E2" w:rsidP="007D130A">
      <w:pPr>
        <w:pStyle w:val="BodyText"/>
      </w:pPr>
      <w:r w:rsidRPr="00D12BBA">
        <w:t>Przeprowadzono również analizę czasu wolnego od nawrotu (DFS) w ramach ostatecznej analizy preżycia całkowitego dla łącznej analizy badań NSABP B-31 i NCCTG N9831. Zaktualizowane wyniki analizy DFS (stratyfikowany HR=0,61, 95% CI [0,54, 0,69]) wykazały podobną korzyść w zakresie DFS wobec DFS w ostatecznej pierwotnej analizie, pomimo, że 24,8% pacjentek w ramieniu AC→P przeszło (cross-over) na leczenie trastuzumabem. W 8-letniej obserwacji wskaźnik przeżycia wolnego od choroby oszacowano na 77,2% (95%CI: 75,4, 79,1) w ramieniu AC→PH, bezwzględna korzyść na 11,8% w porównaniu z ramieniem AC→P.</w:t>
      </w:r>
    </w:p>
    <w:p w14:paraId="1996B5FE" w14:textId="77777777" w:rsidR="00F43F10" w:rsidRPr="00D12BBA" w:rsidRDefault="00F43F10" w:rsidP="007D130A">
      <w:pPr>
        <w:pStyle w:val="BodyText"/>
      </w:pPr>
    </w:p>
    <w:p w14:paraId="1996B5FF" w14:textId="22EE6DAA" w:rsidR="00F43F10" w:rsidRPr="00D12BBA" w:rsidRDefault="00A201E2" w:rsidP="007D130A">
      <w:pPr>
        <w:pStyle w:val="BodyText"/>
      </w:pPr>
      <w:r w:rsidRPr="00D12BBA">
        <w:t>W badaniu BCIRG 006 trastuzumab był podawany w skojarzeniu z docetakselem, po chemioterapii AC (AC→DH) lub w skojarzeniu z docetakselem i karboplatyną (DCarbH).</w:t>
      </w:r>
    </w:p>
    <w:p w14:paraId="1996B600" w14:textId="77777777" w:rsidR="00F43F10" w:rsidRPr="00D12BBA" w:rsidRDefault="00F43F10" w:rsidP="007D130A">
      <w:pPr>
        <w:pStyle w:val="BodyText"/>
      </w:pPr>
    </w:p>
    <w:p w14:paraId="1996B601" w14:textId="5560D2FE" w:rsidR="00F43F10" w:rsidRPr="00D12BBA" w:rsidRDefault="00A201E2" w:rsidP="007D130A">
      <w:pPr>
        <w:pStyle w:val="BodyText"/>
      </w:pPr>
      <w:r w:rsidRPr="00D12BBA">
        <w:t>Docetaksel był podawany w następujący sposób:</w:t>
      </w:r>
    </w:p>
    <w:p w14:paraId="1996B602" w14:textId="77777777" w:rsidR="009F3B05" w:rsidRPr="00D12BBA" w:rsidRDefault="009F3B05" w:rsidP="007D130A">
      <w:pPr>
        <w:pStyle w:val="BodyText"/>
      </w:pPr>
    </w:p>
    <w:p w14:paraId="1996B603" w14:textId="78D17B61" w:rsidR="009F3B05" w:rsidRPr="00D12BBA" w:rsidRDefault="00A201E2" w:rsidP="007D130A">
      <w:pPr>
        <w:pStyle w:val="BodyText"/>
        <w:numPr>
          <w:ilvl w:val="0"/>
          <w:numId w:val="39"/>
        </w:numPr>
        <w:ind w:left="1008" w:hanging="432"/>
      </w:pPr>
      <w:r w:rsidRPr="00D12BBA">
        <w:t>docetaksel dożylnie - 100 mg/m</w:t>
      </w:r>
      <w:r w:rsidRPr="00D12BBA">
        <w:rPr>
          <w:vertAlign w:val="superscript"/>
        </w:rPr>
        <w:t>2</w:t>
      </w:r>
      <w:r w:rsidRPr="00D12BBA">
        <w:t xml:space="preserve"> w postaci wlewu dożylnego trwającego 1 godzinę, podawanego co 3 tygodnie przez 4 cykle (dzień 2. pierwszego cyklu docetakselu, a następnie dzień 1. każdego kolejnego cyklu)</w:t>
      </w:r>
    </w:p>
    <w:p w14:paraId="1996B604" w14:textId="26A1D25B" w:rsidR="009F3B05" w:rsidRPr="00D12BBA" w:rsidRDefault="00665ABC" w:rsidP="007D130A">
      <w:pPr>
        <w:pStyle w:val="BodyText"/>
      </w:pPr>
      <w:r w:rsidRPr="00D12BBA">
        <w:t>lub</w:t>
      </w:r>
    </w:p>
    <w:p w14:paraId="1996B605" w14:textId="350462BC" w:rsidR="009F3B05" w:rsidRPr="00D12BBA" w:rsidRDefault="00665ABC" w:rsidP="007D130A">
      <w:pPr>
        <w:pStyle w:val="BodyText"/>
        <w:numPr>
          <w:ilvl w:val="0"/>
          <w:numId w:val="39"/>
        </w:numPr>
        <w:ind w:left="1008" w:hanging="432"/>
      </w:pPr>
      <w:r w:rsidRPr="00D12BBA">
        <w:t>docetaksel dożylnie - 75 mg/m</w:t>
      </w:r>
      <w:r w:rsidRPr="00D12BBA">
        <w:rPr>
          <w:vertAlign w:val="superscript"/>
        </w:rPr>
        <w:t>2</w:t>
      </w:r>
      <w:r w:rsidRPr="00D12BBA">
        <w:t xml:space="preserve"> w postaci wlewu dożylnego trwającego 1 godzinę, podawanego co 3 tygodnie przez 6 cykli (dzień 2. cyklu 1., a następnie dzień 1. każdego cyklu)</w:t>
      </w:r>
    </w:p>
    <w:p w14:paraId="1996B606" w14:textId="77777777" w:rsidR="009F3B05" w:rsidRPr="00D12BBA" w:rsidRDefault="009F3B05" w:rsidP="007D130A">
      <w:pPr>
        <w:pStyle w:val="BodyText"/>
      </w:pPr>
    </w:p>
    <w:p w14:paraId="1996B607" w14:textId="15011122" w:rsidR="00F43F10" w:rsidRPr="00D12BBA" w:rsidRDefault="00665ABC" w:rsidP="007D130A">
      <w:pPr>
        <w:pStyle w:val="BodyText"/>
      </w:pPr>
      <w:r w:rsidRPr="00D12BBA">
        <w:t>następnie podawano:</w:t>
      </w:r>
    </w:p>
    <w:p w14:paraId="1996B608" w14:textId="77777777" w:rsidR="008F6106" w:rsidRPr="00D12BBA" w:rsidRDefault="008F6106" w:rsidP="007D130A">
      <w:pPr>
        <w:pStyle w:val="BodyText"/>
      </w:pPr>
    </w:p>
    <w:p w14:paraId="1996B609" w14:textId="5E561D09" w:rsidR="00F43F10" w:rsidRPr="00D12BBA" w:rsidRDefault="00665ABC" w:rsidP="007D130A">
      <w:pPr>
        <w:pStyle w:val="BodyText"/>
        <w:numPr>
          <w:ilvl w:val="0"/>
          <w:numId w:val="39"/>
        </w:numPr>
        <w:ind w:left="1008" w:hanging="432"/>
      </w:pPr>
      <w:r w:rsidRPr="00D12BBA">
        <w:t>karboplatynę – w docelowym AUC = 6 mg/mL/min we wlewie dożylnym trwającym 30-60 minut podawanym co 3 tygodnie przez 6 cykli</w:t>
      </w:r>
    </w:p>
    <w:p w14:paraId="1996B60A" w14:textId="77777777" w:rsidR="00F43F10" w:rsidRPr="00D12BBA" w:rsidRDefault="00F43F10" w:rsidP="007D130A">
      <w:pPr>
        <w:pStyle w:val="BodyText"/>
      </w:pPr>
    </w:p>
    <w:p w14:paraId="1996B60B" w14:textId="798BAB51" w:rsidR="00F43F10" w:rsidRPr="00D12BBA" w:rsidRDefault="00665ABC" w:rsidP="007D130A">
      <w:pPr>
        <w:pStyle w:val="BodyText"/>
        <w:ind w:hanging="1"/>
      </w:pPr>
      <w:r w:rsidRPr="00D12BBA">
        <w:t>Trastuzumab był podawany co tydzień wraz z chemioterapią, a następnie co 3 tygodnie przez łączny okres 52 tygodni.</w:t>
      </w:r>
    </w:p>
    <w:p w14:paraId="1996B60C" w14:textId="77777777" w:rsidR="00F43F10" w:rsidRPr="00D12BBA" w:rsidRDefault="00F43F10" w:rsidP="007D130A">
      <w:pPr>
        <w:pStyle w:val="BodyText"/>
      </w:pPr>
    </w:p>
    <w:p w14:paraId="1996B60D" w14:textId="4D42B583" w:rsidR="00F43F10" w:rsidRPr="00D12BBA" w:rsidRDefault="009D0E76" w:rsidP="007D130A">
      <w:pPr>
        <w:pStyle w:val="BodyText"/>
      </w:pPr>
      <w:r w:rsidRPr="00D12BBA">
        <w:t>Wyniki analizy skuteczności badania BCIRG 006 podsumowano w tabeli 9. i 10.. Mediana czasu trwania obserwacji wyniosła 2,9 lat w ramieniu AC→D oraz 3,0 lata w ramionach AC→DH i DCarbH.</w:t>
      </w:r>
    </w:p>
    <w:p w14:paraId="1996B60E" w14:textId="77777777" w:rsidR="00F43F10" w:rsidRPr="00D12BBA" w:rsidRDefault="00F43F10" w:rsidP="007D130A">
      <w:pPr>
        <w:pStyle w:val="BodyText"/>
      </w:pPr>
    </w:p>
    <w:p w14:paraId="1996B60F" w14:textId="6FCAC295" w:rsidR="00F43F10" w:rsidRPr="00D12BBA" w:rsidRDefault="009D0E76" w:rsidP="007D130A">
      <w:pPr>
        <w:pStyle w:val="BodyText"/>
      </w:pPr>
      <w:r w:rsidRPr="00D12BBA">
        <w:t>Tabela 9 Przegląd analiz skuteczności BCIRG 006 AC→D względem AC→DH</w:t>
      </w:r>
    </w:p>
    <w:p w14:paraId="1996B610" w14:textId="77777777" w:rsidR="008F6106" w:rsidRPr="00D12BBA" w:rsidRDefault="008F6106" w:rsidP="007D130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8"/>
        <w:gridCol w:w="1899"/>
        <w:gridCol w:w="1899"/>
        <w:gridCol w:w="2155"/>
      </w:tblGrid>
      <w:tr w:rsidR="00762991" w:rsidRPr="00D12BBA" w14:paraId="1996B619" w14:textId="77777777" w:rsidTr="00587F9C">
        <w:trPr>
          <w:trHeight w:val="283"/>
          <w:tblHeader/>
        </w:trPr>
        <w:tc>
          <w:tcPr>
            <w:tcW w:w="1715" w:type="pct"/>
            <w:vAlign w:val="center"/>
          </w:tcPr>
          <w:p w14:paraId="1996B611" w14:textId="26EA5F46" w:rsidR="008F6106" w:rsidRPr="00D12BBA" w:rsidRDefault="009D0E76" w:rsidP="007D130A">
            <w:pPr>
              <w:adjustRightInd w:val="0"/>
              <w:jc w:val="center"/>
            </w:pPr>
            <w:r w:rsidRPr="00D12BBA">
              <w:rPr>
                <w:b/>
                <w:bCs/>
              </w:rPr>
              <w:t>Parametr</w:t>
            </w:r>
          </w:p>
        </w:tc>
        <w:tc>
          <w:tcPr>
            <w:tcW w:w="1048" w:type="pct"/>
            <w:vAlign w:val="center"/>
          </w:tcPr>
          <w:p w14:paraId="1996B612" w14:textId="77777777" w:rsidR="008F6106" w:rsidRPr="00D12BBA" w:rsidRDefault="00F83889" w:rsidP="007D130A">
            <w:pPr>
              <w:adjustRightInd w:val="0"/>
              <w:jc w:val="center"/>
              <w:rPr>
                <w:b/>
                <w:bCs/>
              </w:rPr>
            </w:pPr>
            <w:r w:rsidRPr="00D12BBA">
              <w:rPr>
                <w:b/>
                <w:bCs/>
              </w:rPr>
              <w:t>AC→D</w:t>
            </w:r>
          </w:p>
          <w:p w14:paraId="1996B613" w14:textId="77777777" w:rsidR="008F6106" w:rsidRPr="00D12BBA" w:rsidRDefault="00F83889" w:rsidP="007D130A">
            <w:pPr>
              <w:adjustRightInd w:val="0"/>
              <w:jc w:val="center"/>
            </w:pPr>
            <w:r w:rsidRPr="00D12BBA">
              <w:rPr>
                <w:b/>
                <w:bCs/>
              </w:rPr>
              <w:t>(n=1073)</w:t>
            </w:r>
          </w:p>
        </w:tc>
        <w:tc>
          <w:tcPr>
            <w:tcW w:w="1048" w:type="pct"/>
            <w:vAlign w:val="center"/>
          </w:tcPr>
          <w:p w14:paraId="1996B614" w14:textId="77777777" w:rsidR="008F6106" w:rsidRPr="00D12BBA" w:rsidRDefault="00F83889" w:rsidP="007D130A">
            <w:pPr>
              <w:adjustRightInd w:val="0"/>
              <w:jc w:val="center"/>
              <w:rPr>
                <w:b/>
                <w:bCs/>
              </w:rPr>
            </w:pPr>
            <w:r w:rsidRPr="00D12BBA">
              <w:rPr>
                <w:b/>
                <w:bCs/>
              </w:rPr>
              <w:t>AC→DH</w:t>
            </w:r>
          </w:p>
          <w:p w14:paraId="1996B615" w14:textId="77777777" w:rsidR="008F6106" w:rsidRPr="00D12BBA" w:rsidRDefault="00F83889" w:rsidP="007D130A">
            <w:pPr>
              <w:adjustRightInd w:val="0"/>
              <w:jc w:val="center"/>
            </w:pPr>
            <w:r w:rsidRPr="00D12BBA">
              <w:rPr>
                <w:b/>
                <w:bCs/>
              </w:rPr>
              <w:t>(n=1074)</w:t>
            </w:r>
          </w:p>
        </w:tc>
        <w:tc>
          <w:tcPr>
            <w:tcW w:w="1189" w:type="pct"/>
            <w:vAlign w:val="center"/>
          </w:tcPr>
          <w:p w14:paraId="1996B617" w14:textId="32EE5291" w:rsidR="008F6106" w:rsidRPr="00D12BBA" w:rsidRDefault="009D0E76" w:rsidP="007D130A">
            <w:pPr>
              <w:adjustRightInd w:val="0"/>
              <w:jc w:val="center"/>
              <w:rPr>
                <w:b/>
                <w:bCs/>
              </w:rPr>
            </w:pPr>
            <w:r w:rsidRPr="00D12BBA">
              <w:rPr>
                <w:b/>
                <w:bCs/>
              </w:rPr>
              <w:t xml:space="preserve">Współczynnik ryzyka względnego </w:t>
            </w:r>
            <w:r w:rsidR="00F83889" w:rsidRPr="00D12BBA">
              <w:rPr>
                <w:b/>
                <w:bCs/>
              </w:rPr>
              <w:t>AC→D (95% CI)</w:t>
            </w:r>
          </w:p>
          <w:p w14:paraId="1996B618" w14:textId="3AD3C48B" w:rsidR="008F6106" w:rsidRPr="00D12BBA" w:rsidRDefault="009D0E76" w:rsidP="007D130A">
            <w:pPr>
              <w:adjustRightInd w:val="0"/>
              <w:jc w:val="center"/>
              <w:rPr>
                <w:b/>
                <w:bCs/>
              </w:rPr>
            </w:pPr>
            <w:r w:rsidRPr="00D12BBA">
              <w:rPr>
                <w:b/>
                <w:bCs/>
              </w:rPr>
              <w:t>wartość p</w:t>
            </w:r>
          </w:p>
        </w:tc>
      </w:tr>
      <w:tr w:rsidR="00762991" w:rsidRPr="00D12BBA" w14:paraId="1996B621" w14:textId="77777777" w:rsidTr="00587F9C">
        <w:trPr>
          <w:trHeight w:val="283"/>
        </w:trPr>
        <w:tc>
          <w:tcPr>
            <w:tcW w:w="1715" w:type="pct"/>
          </w:tcPr>
          <w:p w14:paraId="077AD14D" w14:textId="77777777" w:rsidR="008F6106" w:rsidRPr="00D12BBA" w:rsidRDefault="009D0E76" w:rsidP="007D130A">
            <w:pPr>
              <w:adjustRightInd w:val="0"/>
            </w:pPr>
            <w:r w:rsidRPr="00D12BBA">
              <w:t>Czas przeżycia bez choroby</w:t>
            </w:r>
          </w:p>
          <w:p w14:paraId="1996B61B" w14:textId="7384B4F1" w:rsidR="009D0E76" w:rsidRPr="00D12BBA" w:rsidRDefault="009D0E76" w:rsidP="007D130A">
            <w:pPr>
              <w:adjustRightInd w:val="0"/>
            </w:pPr>
            <w:r w:rsidRPr="00D12BBA">
              <w:t>Liczba pacjentów ze zdarzeniem</w:t>
            </w:r>
          </w:p>
        </w:tc>
        <w:tc>
          <w:tcPr>
            <w:tcW w:w="1048" w:type="pct"/>
            <w:vAlign w:val="center"/>
          </w:tcPr>
          <w:p w14:paraId="1996B61C" w14:textId="77777777" w:rsidR="008F6106" w:rsidRPr="00D12BBA" w:rsidRDefault="00F83889" w:rsidP="007D130A">
            <w:pPr>
              <w:adjustRightInd w:val="0"/>
              <w:jc w:val="center"/>
            </w:pPr>
            <w:r w:rsidRPr="00D12BBA">
              <w:t>195</w:t>
            </w:r>
          </w:p>
        </w:tc>
        <w:tc>
          <w:tcPr>
            <w:tcW w:w="1048" w:type="pct"/>
            <w:vAlign w:val="center"/>
          </w:tcPr>
          <w:p w14:paraId="1996B61D" w14:textId="77777777" w:rsidR="008F6106" w:rsidRPr="00D12BBA" w:rsidRDefault="00F83889" w:rsidP="007D130A">
            <w:pPr>
              <w:adjustRightInd w:val="0"/>
              <w:jc w:val="center"/>
            </w:pPr>
            <w:r w:rsidRPr="00D12BBA">
              <w:t>134</w:t>
            </w:r>
          </w:p>
        </w:tc>
        <w:tc>
          <w:tcPr>
            <w:tcW w:w="1189" w:type="pct"/>
            <w:vAlign w:val="center"/>
          </w:tcPr>
          <w:p w14:paraId="1996B61E" w14:textId="77777777" w:rsidR="008F6106" w:rsidRPr="00D12BBA" w:rsidRDefault="008F6106" w:rsidP="007D130A">
            <w:pPr>
              <w:adjustRightInd w:val="0"/>
              <w:jc w:val="center"/>
            </w:pPr>
          </w:p>
          <w:p w14:paraId="1996B61F" w14:textId="5A9D9A60" w:rsidR="008F6106" w:rsidRPr="00D12BBA" w:rsidRDefault="00F83889" w:rsidP="007D130A">
            <w:pPr>
              <w:adjustRightInd w:val="0"/>
              <w:jc w:val="center"/>
            </w:pPr>
            <w:r w:rsidRPr="00D12BBA">
              <w:t>0</w:t>
            </w:r>
            <w:r w:rsidR="009D0E76" w:rsidRPr="00D12BBA">
              <w:t>,</w:t>
            </w:r>
            <w:r w:rsidRPr="00D12BBA">
              <w:t>61 (0</w:t>
            </w:r>
            <w:r w:rsidR="009D0E76" w:rsidRPr="00D12BBA">
              <w:t>,</w:t>
            </w:r>
            <w:r w:rsidRPr="00D12BBA">
              <w:t>49</w:t>
            </w:r>
            <w:r w:rsidR="009D0E76" w:rsidRPr="00D12BBA">
              <w:t>;</w:t>
            </w:r>
            <w:r w:rsidRPr="00D12BBA">
              <w:t xml:space="preserve"> 0</w:t>
            </w:r>
            <w:r w:rsidR="009D0E76" w:rsidRPr="00D12BBA">
              <w:t>,</w:t>
            </w:r>
            <w:r w:rsidRPr="00D12BBA">
              <w:t>77)</w:t>
            </w:r>
          </w:p>
          <w:p w14:paraId="1996B620" w14:textId="344217CB" w:rsidR="008F6106" w:rsidRPr="00D12BBA" w:rsidRDefault="00F83889" w:rsidP="007D130A">
            <w:pPr>
              <w:adjustRightInd w:val="0"/>
              <w:jc w:val="center"/>
            </w:pPr>
            <w:r w:rsidRPr="00D12BBA">
              <w:t>p&lt;0</w:t>
            </w:r>
            <w:r w:rsidR="009D0E76" w:rsidRPr="00D12BBA">
              <w:t>,</w:t>
            </w:r>
            <w:r w:rsidRPr="00D12BBA">
              <w:t>0001</w:t>
            </w:r>
          </w:p>
        </w:tc>
      </w:tr>
      <w:tr w:rsidR="00762991" w:rsidRPr="00D12BBA" w14:paraId="1996B629" w14:textId="77777777" w:rsidTr="00587F9C">
        <w:trPr>
          <w:trHeight w:val="283"/>
        </w:trPr>
        <w:tc>
          <w:tcPr>
            <w:tcW w:w="1715" w:type="pct"/>
            <w:tcBorders>
              <w:bottom w:val="single" w:sz="4" w:space="0" w:color="auto"/>
            </w:tcBorders>
          </w:tcPr>
          <w:p w14:paraId="6A6C661B" w14:textId="77777777" w:rsidR="008F6106" w:rsidRPr="00D12BBA" w:rsidRDefault="009D0E76" w:rsidP="007D130A">
            <w:pPr>
              <w:adjustRightInd w:val="0"/>
            </w:pPr>
            <w:r w:rsidRPr="00D12BBA">
              <w:t>Odległy nawrót</w:t>
            </w:r>
          </w:p>
          <w:p w14:paraId="1996B623" w14:textId="7E35353F" w:rsidR="009D0E76" w:rsidRPr="00D12BBA" w:rsidRDefault="009D0E76" w:rsidP="007D130A">
            <w:pPr>
              <w:adjustRightInd w:val="0"/>
            </w:pPr>
            <w:r w:rsidRPr="00D12BBA">
              <w:t>Liczba pacjentów ze zdarzeniem</w:t>
            </w:r>
          </w:p>
        </w:tc>
        <w:tc>
          <w:tcPr>
            <w:tcW w:w="1048" w:type="pct"/>
            <w:tcBorders>
              <w:bottom w:val="single" w:sz="4" w:space="0" w:color="auto"/>
            </w:tcBorders>
            <w:vAlign w:val="center"/>
          </w:tcPr>
          <w:p w14:paraId="1996B624" w14:textId="77777777" w:rsidR="008F6106" w:rsidRPr="00D12BBA" w:rsidRDefault="00F83889" w:rsidP="007D130A">
            <w:pPr>
              <w:adjustRightInd w:val="0"/>
              <w:jc w:val="center"/>
            </w:pPr>
            <w:r w:rsidRPr="00D12BBA">
              <w:t>144</w:t>
            </w:r>
          </w:p>
        </w:tc>
        <w:tc>
          <w:tcPr>
            <w:tcW w:w="1048" w:type="pct"/>
            <w:tcBorders>
              <w:bottom w:val="single" w:sz="4" w:space="0" w:color="auto"/>
            </w:tcBorders>
            <w:vAlign w:val="center"/>
          </w:tcPr>
          <w:p w14:paraId="1996B625" w14:textId="77777777" w:rsidR="008F6106" w:rsidRPr="00D12BBA" w:rsidRDefault="00F83889" w:rsidP="007D130A">
            <w:pPr>
              <w:adjustRightInd w:val="0"/>
              <w:jc w:val="center"/>
            </w:pPr>
            <w:r w:rsidRPr="00D12BBA">
              <w:t>95</w:t>
            </w:r>
          </w:p>
        </w:tc>
        <w:tc>
          <w:tcPr>
            <w:tcW w:w="1189" w:type="pct"/>
            <w:tcBorders>
              <w:bottom w:val="single" w:sz="4" w:space="0" w:color="auto"/>
            </w:tcBorders>
            <w:vAlign w:val="center"/>
          </w:tcPr>
          <w:p w14:paraId="1996B626" w14:textId="77777777" w:rsidR="008F6106" w:rsidRPr="00D12BBA" w:rsidRDefault="008F6106" w:rsidP="007D130A">
            <w:pPr>
              <w:adjustRightInd w:val="0"/>
              <w:jc w:val="center"/>
            </w:pPr>
          </w:p>
          <w:p w14:paraId="1996B627" w14:textId="68C19D89" w:rsidR="008F6106" w:rsidRPr="00D12BBA" w:rsidRDefault="00F83889" w:rsidP="007D130A">
            <w:pPr>
              <w:adjustRightInd w:val="0"/>
              <w:jc w:val="center"/>
            </w:pPr>
            <w:r w:rsidRPr="00D12BBA">
              <w:t>0</w:t>
            </w:r>
            <w:r w:rsidR="009D0E76" w:rsidRPr="00D12BBA">
              <w:t>,</w:t>
            </w:r>
            <w:r w:rsidRPr="00D12BBA">
              <w:t>59 (0</w:t>
            </w:r>
            <w:r w:rsidR="009D0E76" w:rsidRPr="00D12BBA">
              <w:t>,</w:t>
            </w:r>
            <w:r w:rsidRPr="00D12BBA">
              <w:t>46</w:t>
            </w:r>
            <w:r w:rsidR="009D0E76" w:rsidRPr="00D12BBA">
              <w:t>;</w:t>
            </w:r>
            <w:r w:rsidRPr="00D12BBA">
              <w:t xml:space="preserve"> 0</w:t>
            </w:r>
            <w:r w:rsidR="009D0E76" w:rsidRPr="00D12BBA">
              <w:t>,</w:t>
            </w:r>
            <w:r w:rsidRPr="00D12BBA">
              <w:t>77)</w:t>
            </w:r>
          </w:p>
          <w:p w14:paraId="1996B628" w14:textId="05209636" w:rsidR="008F6106" w:rsidRPr="00D12BBA" w:rsidRDefault="00F83889" w:rsidP="007D130A">
            <w:pPr>
              <w:adjustRightInd w:val="0"/>
              <w:jc w:val="center"/>
            </w:pPr>
            <w:r w:rsidRPr="00D12BBA">
              <w:t>p&lt;0</w:t>
            </w:r>
            <w:r w:rsidR="009D0E76" w:rsidRPr="00D12BBA">
              <w:t>,</w:t>
            </w:r>
            <w:r w:rsidRPr="00D12BBA">
              <w:t>0001</w:t>
            </w:r>
          </w:p>
        </w:tc>
      </w:tr>
      <w:tr w:rsidR="00762991" w:rsidRPr="00D12BBA" w14:paraId="1996B631" w14:textId="77777777" w:rsidTr="00587F9C">
        <w:trPr>
          <w:trHeight w:val="283"/>
        </w:trPr>
        <w:tc>
          <w:tcPr>
            <w:tcW w:w="1715" w:type="pct"/>
            <w:tcBorders>
              <w:bottom w:val="single" w:sz="4" w:space="0" w:color="auto"/>
            </w:tcBorders>
          </w:tcPr>
          <w:p w14:paraId="2D38B767" w14:textId="77777777" w:rsidR="008F6106" w:rsidRPr="00D12BBA" w:rsidRDefault="009D0E76" w:rsidP="007D130A">
            <w:pPr>
              <w:adjustRightInd w:val="0"/>
            </w:pPr>
            <w:r w:rsidRPr="00D12BBA">
              <w:t>Ogólne przeżycie (zgon)</w:t>
            </w:r>
          </w:p>
          <w:p w14:paraId="1996B62B" w14:textId="34E8DBED" w:rsidR="009D0E76" w:rsidRPr="00D12BBA" w:rsidRDefault="009D0E76" w:rsidP="007D130A">
            <w:pPr>
              <w:adjustRightInd w:val="0"/>
            </w:pPr>
            <w:r w:rsidRPr="00D12BBA">
              <w:t>Liczba pacjentów ze zdarzeniem</w:t>
            </w:r>
          </w:p>
        </w:tc>
        <w:tc>
          <w:tcPr>
            <w:tcW w:w="1048" w:type="pct"/>
            <w:tcBorders>
              <w:bottom w:val="single" w:sz="4" w:space="0" w:color="auto"/>
            </w:tcBorders>
            <w:vAlign w:val="center"/>
          </w:tcPr>
          <w:p w14:paraId="1996B62C" w14:textId="77777777" w:rsidR="008F6106" w:rsidRPr="00D12BBA" w:rsidRDefault="00F83889" w:rsidP="007D130A">
            <w:pPr>
              <w:adjustRightInd w:val="0"/>
              <w:jc w:val="center"/>
            </w:pPr>
            <w:r w:rsidRPr="00D12BBA">
              <w:t>80</w:t>
            </w:r>
          </w:p>
        </w:tc>
        <w:tc>
          <w:tcPr>
            <w:tcW w:w="1048" w:type="pct"/>
            <w:tcBorders>
              <w:bottom w:val="single" w:sz="4" w:space="0" w:color="auto"/>
            </w:tcBorders>
            <w:vAlign w:val="center"/>
          </w:tcPr>
          <w:p w14:paraId="1996B62D" w14:textId="77777777" w:rsidR="008F6106" w:rsidRPr="00D12BBA" w:rsidRDefault="00F83889" w:rsidP="007D130A">
            <w:pPr>
              <w:adjustRightInd w:val="0"/>
              <w:jc w:val="center"/>
            </w:pPr>
            <w:r w:rsidRPr="00D12BBA">
              <w:t>49</w:t>
            </w:r>
          </w:p>
        </w:tc>
        <w:tc>
          <w:tcPr>
            <w:tcW w:w="1189" w:type="pct"/>
            <w:tcBorders>
              <w:bottom w:val="single" w:sz="4" w:space="0" w:color="auto"/>
            </w:tcBorders>
            <w:vAlign w:val="center"/>
          </w:tcPr>
          <w:p w14:paraId="1996B62E" w14:textId="77777777" w:rsidR="008F6106" w:rsidRPr="00D12BBA" w:rsidRDefault="008F6106" w:rsidP="007D130A">
            <w:pPr>
              <w:adjustRightInd w:val="0"/>
              <w:jc w:val="center"/>
            </w:pPr>
          </w:p>
          <w:p w14:paraId="1996B62F" w14:textId="4253A440" w:rsidR="008F6106" w:rsidRPr="00D12BBA" w:rsidRDefault="00F83889" w:rsidP="007D130A">
            <w:pPr>
              <w:adjustRightInd w:val="0"/>
              <w:jc w:val="center"/>
            </w:pPr>
            <w:r w:rsidRPr="00D12BBA">
              <w:t>0</w:t>
            </w:r>
            <w:r w:rsidR="009D0E76" w:rsidRPr="00D12BBA">
              <w:t>,</w:t>
            </w:r>
            <w:r w:rsidRPr="00D12BBA">
              <w:t>58 (0</w:t>
            </w:r>
            <w:r w:rsidR="009D0E76" w:rsidRPr="00D12BBA">
              <w:t>,</w:t>
            </w:r>
            <w:r w:rsidRPr="00D12BBA">
              <w:t>40</w:t>
            </w:r>
            <w:r w:rsidR="009D0E76" w:rsidRPr="00D12BBA">
              <w:t>;</w:t>
            </w:r>
            <w:r w:rsidRPr="00D12BBA">
              <w:t xml:space="preserve"> 0</w:t>
            </w:r>
            <w:r w:rsidR="009D0E76" w:rsidRPr="00D12BBA">
              <w:t>,</w:t>
            </w:r>
            <w:r w:rsidRPr="00D12BBA">
              <w:t>83)</w:t>
            </w:r>
          </w:p>
          <w:p w14:paraId="1996B630" w14:textId="6E7BB257" w:rsidR="008F6106" w:rsidRPr="00D12BBA" w:rsidRDefault="00F83889" w:rsidP="007D130A">
            <w:pPr>
              <w:adjustRightInd w:val="0"/>
              <w:jc w:val="center"/>
            </w:pPr>
            <w:r w:rsidRPr="00D12BBA">
              <w:t>p=0</w:t>
            </w:r>
            <w:r w:rsidR="009D0E76" w:rsidRPr="00D12BBA">
              <w:t>,</w:t>
            </w:r>
            <w:r w:rsidRPr="00D12BBA">
              <w:t>0024</w:t>
            </w:r>
          </w:p>
        </w:tc>
      </w:tr>
    </w:tbl>
    <w:p w14:paraId="1996B632" w14:textId="043CB60D" w:rsidR="00F43F10" w:rsidRPr="00D12BBA" w:rsidRDefault="00BD0417" w:rsidP="007D130A">
      <w:r w:rsidRPr="00D12BBA">
        <w:t>AC→D = doksorubicyna plus cyklofosfamid, a następnie docetaksel; AC→DH = doksorubicyna plus cyklofosfamid, a następnie docetaksel plus trastuzumab; CI = przedział ufności</w:t>
      </w:r>
    </w:p>
    <w:p w14:paraId="1996B633" w14:textId="77777777" w:rsidR="00F43F10" w:rsidRPr="00D12BBA" w:rsidRDefault="00F43F10" w:rsidP="007D130A">
      <w:pPr>
        <w:pStyle w:val="BodyText"/>
      </w:pPr>
    </w:p>
    <w:p w14:paraId="1996B634" w14:textId="18E19634" w:rsidR="00F43F10" w:rsidRPr="00D12BBA" w:rsidRDefault="00BD0417" w:rsidP="007D130A">
      <w:pPr>
        <w:pStyle w:val="BodyText"/>
        <w:keepNext/>
      </w:pPr>
      <w:r w:rsidRPr="00D12BBA">
        <w:t>Tabela 10 Przegląd analiz skuteczności BCIRG 006 AC→D względem DCarbH</w:t>
      </w:r>
    </w:p>
    <w:p w14:paraId="1996B635" w14:textId="77777777" w:rsidR="008F6106" w:rsidRPr="00D12BBA" w:rsidRDefault="008F6106" w:rsidP="007D130A">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827"/>
        <w:gridCol w:w="1829"/>
        <w:gridCol w:w="2155"/>
      </w:tblGrid>
      <w:tr w:rsidR="00762991" w:rsidRPr="00D12BBA" w14:paraId="1996B63D" w14:textId="77777777" w:rsidTr="00587F9C">
        <w:trPr>
          <w:trHeight w:val="283"/>
          <w:tblHeader/>
        </w:trPr>
        <w:tc>
          <w:tcPr>
            <w:tcW w:w="1793" w:type="pct"/>
            <w:vAlign w:val="center"/>
          </w:tcPr>
          <w:p w14:paraId="1996B636" w14:textId="3374A441" w:rsidR="008F6106" w:rsidRPr="00D12BBA" w:rsidRDefault="00BD0417" w:rsidP="007D130A">
            <w:pPr>
              <w:adjustRightInd w:val="0"/>
              <w:jc w:val="center"/>
            </w:pPr>
            <w:r w:rsidRPr="00D12BBA">
              <w:rPr>
                <w:b/>
                <w:bCs/>
              </w:rPr>
              <w:t>Parametr</w:t>
            </w:r>
          </w:p>
        </w:tc>
        <w:tc>
          <w:tcPr>
            <w:tcW w:w="1008" w:type="pct"/>
            <w:vAlign w:val="center"/>
          </w:tcPr>
          <w:p w14:paraId="1996B637" w14:textId="77777777" w:rsidR="008F6106" w:rsidRPr="00D12BBA" w:rsidRDefault="00F83889" w:rsidP="007D130A">
            <w:pPr>
              <w:adjustRightInd w:val="0"/>
              <w:jc w:val="center"/>
              <w:rPr>
                <w:b/>
                <w:bCs/>
              </w:rPr>
            </w:pPr>
            <w:r w:rsidRPr="00D12BBA">
              <w:rPr>
                <w:b/>
                <w:bCs/>
              </w:rPr>
              <w:t>AC→D</w:t>
            </w:r>
          </w:p>
          <w:p w14:paraId="1996B638" w14:textId="77777777" w:rsidR="008F6106" w:rsidRPr="00D12BBA" w:rsidRDefault="00F83889" w:rsidP="007D130A">
            <w:pPr>
              <w:adjustRightInd w:val="0"/>
              <w:jc w:val="center"/>
            </w:pPr>
            <w:r w:rsidRPr="00D12BBA">
              <w:rPr>
                <w:b/>
                <w:bCs/>
              </w:rPr>
              <w:t>(n=1073)</w:t>
            </w:r>
          </w:p>
        </w:tc>
        <w:tc>
          <w:tcPr>
            <w:tcW w:w="1009" w:type="pct"/>
            <w:vAlign w:val="center"/>
          </w:tcPr>
          <w:p w14:paraId="1996B639" w14:textId="77777777" w:rsidR="008F6106" w:rsidRPr="00D12BBA" w:rsidRDefault="00F83889" w:rsidP="007D130A">
            <w:pPr>
              <w:adjustRightInd w:val="0"/>
              <w:jc w:val="center"/>
              <w:rPr>
                <w:b/>
                <w:bCs/>
              </w:rPr>
            </w:pPr>
            <w:r w:rsidRPr="00D12BBA">
              <w:rPr>
                <w:b/>
                <w:bCs/>
              </w:rPr>
              <w:t>DCarbH</w:t>
            </w:r>
          </w:p>
          <w:p w14:paraId="1996B63A" w14:textId="77777777" w:rsidR="008F6106" w:rsidRPr="00D12BBA" w:rsidRDefault="00F83889" w:rsidP="007D130A">
            <w:pPr>
              <w:adjustRightInd w:val="0"/>
              <w:jc w:val="center"/>
            </w:pPr>
            <w:r w:rsidRPr="00D12BBA">
              <w:rPr>
                <w:b/>
                <w:bCs/>
              </w:rPr>
              <w:t>(n=1074)</w:t>
            </w:r>
          </w:p>
        </w:tc>
        <w:tc>
          <w:tcPr>
            <w:tcW w:w="1189" w:type="pct"/>
            <w:vAlign w:val="center"/>
          </w:tcPr>
          <w:p w14:paraId="211DDA3E" w14:textId="77777777" w:rsidR="008F6106" w:rsidRPr="00D12BBA" w:rsidRDefault="00BD0417" w:rsidP="007D130A">
            <w:pPr>
              <w:adjustRightInd w:val="0"/>
              <w:jc w:val="center"/>
              <w:rPr>
                <w:b/>
                <w:bCs/>
              </w:rPr>
            </w:pPr>
            <w:r w:rsidRPr="00D12BBA">
              <w:rPr>
                <w:b/>
                <w:bCs/>
              </w:rPr>
              <w:t xml:space="preserve">Współczynnik ryzyka względnego </w:t>
            </w:r>
            <w:r w:rsidR="00F83889" w:rsidRPr="00D12BBA">
              <w:rPr>
                <w:b/>
                <w:bCs/>
              </w:rPr>
              <w:t>AC→D (95% CI)</w:t>
            </w:r>
          </w:p>
          <w:p w14:paraId="1996B63C" w14:textId="44D4D7A2" w:rsidR="00A10818" w:rsidRPr="00D12BBA" w:rsidRDefault="00A10818" w:rsidP="007D130A">
            <w:pPr>
              <w:adjustRightInd w:val="0"/>
              <w:jc w:val="center"/>
              <w:rPr>
                <w:b/>
                <w:bCs/>
              </w:rPr>
            </w:pPr>
            <w:r w:rsidRPr="00D12BBA">
              <w:rPr>
                <w:b/>
                <w:bCs/>
              </w:rPr>
              <w:t>wartość p</w:t>
            </w:r>
          </w:p>
        </w:tc>
      </w:tr>
      <w:tr w:rsidR="00762991" w:rsidRPr="00D12BBA" w14:paraId="1996B645" w14:textId="77777777" w:rsidTr="00587F9C">
        <w:trPr>
          <w:trHeight w:val="283"/>
        </w:trPr>
        <w:tc>
          <w:tcPr>
            <w:tcW w:w="1793" w:type="pct"/>
          </w:tcPr>
          <w:p w14:paraId="72BECE30" w14:textId="77777777" w:rsidR="008F6106" w:rsidRPr="00D12BBA" w:rsidRDefault="00BD0417" w:rsidP="007D130A">
            <w:pPr>
              <w:adjustRightInd w:val="0"/>
            </w:pPr>
            <w:r w:rsidRPr="00D12BBA">
              <w:t>Czas przeżycia bez choroby</w:t>
            </w:r>
          </w:p>
          <w:p w14:paraId="1996B63F" w14:textId="085D0A35" w:rsidR="00BD0417" w:rsidRPr="00D12BBA" w:rsidRDefault="00BD0417" w:rsidP="007D130A">
            <w:pPr>
              <w:adjustRightInd w:val="0"/>
            </w:pPr>
            <w:r w:rsidRPr="00D12BBA">
              <w:t>Liczba pacjentów ze zdarzeniem</w:t>
            </w:r>
          </w:p>
        </w:tc>
        <w:tc>
          <w:tcPr>
            <w:tcW w:w="1008" w:type="pct"/>
            <w:vAlign w:val="center"/>
          </w:tcPr>
          <w:p w14:paraId="1996B640" w14:textId="77777777" w:rsidR="008F6106" w:rsidRPr="00D12BBA" w:rsidRDefault="00F83889" w:rsidP="007D130A">
            <w:pPr>
              <w:adjustRightInd w:val="0"/>
              <w:jc w:val="center"/>
            </w:pPr>
            <w:r w:rsidRPr="00D12BBA">
              <w:t>195</w:t>
            </w:r>
          </w:p>
        </w:tc>
        <w:tc>
          <w:tcPr>
            <w:tcW w:w="1009" w:type="pct"/>
            <w:vAlign w:val="center"/>
          </w:tcPr>
          <w:p w14:paraId="1996B641" w14:textId="77777777" w:rsidR="008F6106" w:rsidRPr="00D12BBA" w:rsidRDefault="00F83889" w:rsidP="007D130A">
            <w:pPr>
              <w:adjustRightInd w:val="0"/>
              <w:jc w:val="center"/>
            </w:pPr>
            <w:r w:rsidRPr="00D12BBA">
              <w:t>145</w:t>
            </w:r>
          </w:p>
        </w:tc>
        <w:tc>
          <w:tcPr>
            <w:tcW w:w="1189" w:type="pct"/>
            <w:vAlign w:val="center"/>
          </w:tcPr>
          <w:p w14:paraId="1996B642" w14:textId="77777777" w:rsidR="008F6106" w:rsidRPr="00D12BBA" w:rsidRDefault="008F6106" w:rsidP="007D130A">
            <w:pPr>
              <w:adjustRightInd w:val="0"/>
              <w:jc w:val="center"/>
            </w:pPr>
          </w:p>
          <w:p w14:paraId="1996B643" w14:textId="2C76DCEE" w:rsidR="008F6106" w:rsidRPr="00D12BBA" w:rsidRDefault="00F83889" w:rsidP="007D130A">
            <w:pPr>
              <w:adjustRightInd w:val="0"/>
              <w:jc w:val="center"/>
            </w:pPr>
            <w:r w:rsidRPr="00D12BBA">
              <w:t>0</w:t>
            </w:r>
            <w:r w:rsidR="00DD410E" w:rsidRPr="00D12BBA">
              <w:t>,</w:t>
            </w:r>
            <w:r w:rsidRPr="00D12BBA">
              <w:t>67 (0</w:t>
            </w:r>
            <w:r w:rsidR="00DD410E" w:rsidRPr="00D12BBA">
              <w:t>,</w:t>
            </w:r>
            <w:r w:rsidRPr="00D12BBA">
              <w:t>54</w:t>
            </w:r>
            <w:r w:rsidR="00DD410E" w:rsidRPr="00D12BBA">
              <w:t>;</w:t>
            </w:r>
            <w:r w:rsidRPr="00D12BBA">
              <w:t xml:space="preserve"> 0</w:t>
            </w:r>
            <w:r w:rsidR="00DD410E" w:rsidRPr="00D12BBA">
              <w:t>,</w:t>
            </w:r>
            <w:r w:rsidRPr="00D12BBA">
              <w:t>83)</w:t>
            </w:r>
          </w:p>
          <w:p w14:paraId="1996B644" w14:textId="54711E5D" w:rsidR="008F6106" w:rsidRPr="00D12BBA" w:rsidRDefault="00F83889" w:rsidP="007D130A">
            <w:pPr>
              <w:adjustRightInd w:val="0"/>
              <w:jc w:val="center"/>
            </w:pPr>
            <w:r w:rsidRPr="00D12BBA">
              <w:t>p=0</w:t>
            </w:r>
            <w:r w:rsidR="00DD410E" w:rsidRPr="00D12BBA">
              <w:t>,</w:t>
            </w:r>
            <w:r w:rsidRPr="00D12BBA">
              <w:t>0003</w:t>
            </w:r>
          </w:p>
        </w:tc>
      </w:tr>
      <w:tr w:rsidR="00762991" w:rsidRPr="00D12BBA" w14:paraId="1996B64D" w14:textId="77777777" w:rsidTr="00587F9C">
        <w:trPr>
          <w:trHeight w:val="283"/>
        </w:trPr>
        <w:tc>
          <w:tcPr>
            <w:tcW w:w="1793" w:type="pct"/>
          </w:tcPr>
          <w:p w14:paraId="5CE31B67" w14:textId="77777777" w:rsidR="008F6106" w:rsidRPr="00D12BBA" w:rsidRDefault="00DD410E" w:rsidP="007D130A">
            <w:pPr>
              <w:adjustRightInd w:val="0"/>
            </w:pPr>
            <w:r w:rsidRPr="00D12BBA">
              <w:t>Odległy nawrót</w:t>
            </w:r>
          </w:p>
          <w:p w14:paraId="1996B647" w14:textId="5FD89BCC" w:rsidR="00DD410E" w:rsidRPr="00D12BBA" w:rsidRDefault="00DD410E" w:rsidP="007D130A">
            <w:pPr>
              <w:adjustRightInd w:val="0"/>
            </w:pPr>
            <w:r w:rsidRPr="00D12BBA">
              <w:t>Liczba pacjentów ze zdarzeniem</w:t>
            </w:r>
          </w:p>
        </w:tc>
        <w:tc>
          <w:tcPr>
            <w:tcW w:w="1008" w:type="pct"/>
            <w:vAlign w:val="center"/>
          </w:tcPr>
          <w:p w14:paraId="1996B648" w14:textId="77777777" w:rsidR="008F6106" w:rsidRPr="00D12BBA" w:rsidRDefault="00F83889" w:rsidP="007D130A">
            <w:pPr>
              <w:adjustRightInd w:val="0"/>
              <w:jc w:val="center"/>
            </w:pPr>
            <w:r w:rsidRPr="00D12BBA">
              <w:t>144</w:t>
            </w:r>
          </w:p>
        </w:tc>
        <w:tc>
          <w:tcPr>
            <w:tcW w:w="1009" w:type="pct"/>
            <w:vAlign w:val="center"/>
          </w:tcPr>
          <w:p w14:paraId="1996B649" w14:textId="77777777" w:rsidR="008F6106" w:rsidRPr="00D12BBA" w:rsidRDefault="00F83889" w:rsidP="007D130A">
            <w:pPr>
              <w:adjustRightInd w:val="0"/>
              <w:jc w:val="center"/>
            </w:pPr>
            <w:r w:rsidRPr="00D12BBA">
              <w:t>103</w:t>
            </w:r>
          </w:p>
        </w:tc>
        <w:tc>
          <w:tcPr>
            <w:tcW w:w="1189" w:type="pct"/>
            <w:vAlign w:val="center"/>
          </w:tcPr>
          <w:p w14:paraId="1996B64A" w14:textId="77777777" w:rsidR="008F6106" w:rsidRPr="00D12BBA" w:rsidRDefault="008F6106" w:rsidP="007D130A">
            <w:pPr>
              <w:adjustRightInd w:val="0"/>
              <w:jc w:val="center"/>
            </w:pPr>
          </w:p>
          <w:p w14:paraId="1996B64B" w14:textId="47457E54" w:rsidR="008F6106" w:rsidRPr="00D12BBA" w:rsidRDefault="00F83889" w:rsidP="007D130A">
            <w:pPr>
              <w:adjustRightInd w:val="0"/>
              <w:jc w:val="center"/>
            </w:pPr>
            <w:r w:rsidRPr="00D12BBA">
              <w:t>0</w:t>
            </w:r>
            <w:r w:rsidR="00DD410E" w:rsidRPr="00D12BBA">
              <w:t>,</w:t>
            </w:r>
            <w:r w:rsidRPr="00D12BBA">
              <w:t>65 (0</w:t>
            </w:r>
            <w:r w:rsidR="00DD410E" w:rsidRPr="00D12BBA">
              <w:t>,</w:t>
            </w:r>
            <w:r w:rsidRPr="00D12BBA">
              <w:t>50</w:t>
            </w:r>
            <w:r w:rsidR="00DD410E" w:rsidRPr="00D12BBA">
              <w:t>;</w:t>
            </w:r>
            <w:r w:rsidRPr="00D12BBA">
              <w:t xml:space="preserve"> 0</w:t>
            </w:r>
            <w:r w:rsidR="00DD410E" w:rsidRPr="00D12BBA">
              <w:t>,</w:t>
            </w:r>
            <w:r w:rsidRPr="00D12BBA">
              <w:t>84)</w:t>
            </w:r>
          </w:p>
          <w:p w14:paraId="1996B64C" w14:textId="62972BC7" w:rsidR="008F6106" w:rsidRPr="00D12BBA" w:rsidRDefault="00F83889" w:rsidP="007D130A">
            <w:pPr>
              <w:adjustRightInd w:val="0"/>
              <w:jc w:val="center"/>
            </w:pPr>
            <w:r w:rsidRPr="00D12BBA">
              <w:t>p=0</w:t>
            </w:r>
            <w:r w:rsidR="00DD410E" w:rsidRPr="00D12BBA">
              <w:t>,</w:t>
            </w:r>
            <w:r w:rsidRPr="00D12BBA">
              <w:t>0008</w:t>
            </w:r>
          </w:p>
        </w:tc>
      </w:tr>
      <w:tr w:rsidR="00762991" w:rsidRPr="00D12BBA" w14:paraId="1996B655" w14:textId="77777777" w:rsidTr="00587F9C">
        <w:trPr>
          <w:trHeight w:val="283"/>
        </w:trPr>
        <w:tc>
          <w:tcPr>
            <w:tcW w:w="1793" w:type="pct"/>
          </w:tcPr>
          <w:p w14:paraId="55AB05A9" w14:textId="77777777" w:rsidR="008F6106" w:rsidRPr="00D12BBA" w:rsidRDefault="00DD410E" w:rsidP="007D130A">
            <w:pPr>
              <w:keepNext/>
              <w:keepLines/>
              <w:adjustRightInd w:val="0"/>
            </w:pPr>
            <w:r w:rsidRPr="00D12BBA">
              <w:t>Zgon (zdarzenie w zakresie ogólnego czasu przeżycia)</w:t>
            </w:r>
          </w:p>
          <w:p w14:paraId="1996B64F" w14:textId="3199F3E9" w:rsidR="00DD410E" w:rsidRPr="00D12BBA" w:rsidRDefault="00DD410E" w:rsidP="007D130A">
            <w:pPr>
              <w:keepNext/>
              <w:keepLines/>
              <w:adjustRightInd w:val="0"/>
            </w:pPr>
            <w:r w:rsidRPr="00D12BBA">
              <w:t>Liczba pacjentów ze zdarzeniem</w:t>
            </w:r>
          </w:p>
        </w:tc>
        <w:tc>
          <w:tcPr>
            <w:tcW w:w="1008" w:type="pct"/>
            <w:vAlign w:val="center"/>
          </w:tcPr>
          <w:p w14:paraId="3D12E15E" w14:textId="77777777" w:rsidR="00552A7A" w:rsidRPr="00D12BBA" w:rsidRDefault="00552A7A" w:rsidP="007D130A">
            <w:pPr>
              <w:keepNext/>
              <w:keepLines/>
              <w:adjustRightInd w:val="0"/>
              <w:jc w:val="center"/>
            </w:pPr>
          </w:p>
          <w:p w14:paraId="1996B650" w14:textId="17A5574D" w:rsidR="00552A7A" w:rsidRPr="00D12BBA" w:rsidRDefault="00F83889" w:rsidP="007D130A">
            <w:pPr>
              <w:keepNext/>
              <w:keepLines/>
              <w:adjustRightInd w:val="0"/>
              <w:jc w:val="center"/>
            </w:pPr>
            <w:r w:rsidRPr="00D12BBA">
              <w:t>80</w:t>
            </w:r>
          </w:p>
        </w:tc>
        <w:tc>
          <w:tcPr>
            <w:tcW w:w="1009" w:type="pct"/>
            <w:vAlign w:val="center"/>
          </w:tcPr>
          <w:p w14:paraId="666DA6D0" w14:textId="77777777" w:rsidR="00552A7A" w:rsidRPr="00D12BBA" w:rsidRDefault="00552A7A" w:rsidP="007D130A">
            <w:pPr>
              <w:keepNext/>
              <w:keepLines/>
              <w:adjustRightInd w:val="0"/>
              <w:jc w:val="center"/>
            </w:pPr>
          </w:p>
          <w:p w14:paraId="1996B651" w14:textId="6D7CC3BA" w:rsidR="008F6106" w:rsidRPr="00D12BBA" w:rsidRDefault="00F83889" w:rsidP="007D130A">
            <w:pPr>
              <w:keepNext/>
              <w:keepLines/>
              <w:adjustRightInd w:val="0"/>
              <w:jc w:val="center"/>
            </w:pPr>
            <w:r w:rsidRPr="00D12BBA">
              <w:t>56</w:t>
            </w:r>
          </w:p>
        </w:tc>
        <w:tc>
          <w:tcPr>
            <w:tcW w:w="1189" w:type="pct"/>
            <w:vAlign w:val="center"/>
          </w:tcPr>
          <w:p w14:paraId="1996B652" w14:textId="77777777" w:rsidR="008F6106" w:rsidRPr="00D12BBA" w:rsidRDefault="008F6106" w:rsidP="007D130A">
            <w:pPr>
              <w:keepNext/>
              <w:keepLines/>
              <w:adjustRightInd w:val="0"/>
              <w:jc w:val="center"/>
            </w:pPr>
          </w:p>
          <w:p w14:paraId="08FA1C79" w14:textId="77777777" w:rsidR="00552A7A" w:rsidRPr="00D12BBA" w:rsidRDefault="00552A7A" w:rsidP="007D130A">
            <w:pPr>
              <w:keepNext/>
              <w:keepLines/>
              <w:adjustRightInd w:val="0"/>
              <w:jc w:val="center"/>
            </w:pPr>
          </w:p>
          <w:p w14:paraId="1996B653" w14:textId="17A3FBA8" w:rsidR="008F6106" w:rsidRPr="00D12BBA" w:rsidRDefault="00F83889" w:rsidP="007D130A">
            <w:pPr>
              <w:keepNext/>
              <w:keepLines/>
              <w:adjustRightInd w:val="0"/>
              <w:jc w:val="center"/>
            </w:pPr>
            <w:r w:rsidRPr="00D12BBA">
              <w:t>0</w:t>
            </w:r>
            <w:r w:rsidR="00DD410E" w:rsidRPr="00D12BBA">
              <w:t>,</w:t>
            </w:r>
            <w:r w:rsidRPr="00D12BBA">
              <w:t>66 (0</w:t>
            </w:r>
            <w:r w:rsidR="00DD410E" w:rsidRPr="00D12BBA">
              <w:t>,</w:t>
            </w:r>
            <w:r w:rsidRPr="00D12BBA">
              <w:t>47</w:t>
            </w:r>
            <w:r w:rsidR="00DD410E" w:rsidRPr="00D12BBA">
              <w:t>;</w:t>
            </w:r>
            <w:r w:rsidRPr="00D12BBA">
              <w:t xml:space="preserve"> 0</w:t>
            </w:r>
            <w:r w:rsidR="00DD410E" w:rsidRPr="00D12BBA">
              <w:t>,</w:t>
            </w:r>
            <w:r w:rsidRPr="00D12BBA">
              <w:t>93)</w:t>
            </w:r>
          </w:p>
          <w:p w14:paraId="1996B654" w14:textId="07AF9337" w:rsidR="008F6106" w:rsidRPr="00D12BBA" w:rsidRDefault="00F83889" w:rsidP="007D130A">
            <w:pPr>
              <w:keepNext/>
              <w:keepLines/>
              <w:adjustRightInd w:val="0"/>
              <w:jc w:val="center"/>
            </w:pPr>
            <w:r w:rsidRPr="00D12BBA">
              <w:t>p=0</w:t>
            </w:r>
            <w:r w:rsidR="00DD410E" w:rsidRPr="00D12BBA">
              <w:t>,</w:t>
            </w:r>
            <w:r w:rsidRPr="00D12BBA">
              <w:t>0182</w:t>
            </w:r>
          </w:p>
        </w:tc>
      </w:tr>
    </w:tbl>
    <w:p w14:paraId="1996B656" w14:textId="2EED3217" w:rsidR="00F43F10" w:rsidRPr="00D12BBA" w:rsidRDefault="00552A7A" w:rsidP="007D130A">
      <w:r w:rsidRPr="00D12BBA">
        <w:t>AC→D = doksorubicyna plus cyklofosfamid, a następnie docetaksel; DCarbH = docetaksel, karboplatyna i trastuzumab; CI = przedział ufności</w:t>
      </w:r>
    </w:p>
    <w:p w14:paraId="1996B657" w14:textId="77777777" w:rsidR="00F43F10" w:rsidRPr="00D12BBA" w:rsidRDefault="00F43F10" w:rsidP="007D130A">
      <w:pPr>
        <w:pStyle w:val="BodyText"/>
      </w:pPr>
    </w:p>
    <w:p w14:paraId="1996B658" w14:textId="0E40D17E" w:rsidR="00F43F10" w:rsidRPr="00D12BBA" w:rsidRDefault="00946F63" w:rsidP="007D130A">
      <w:pPr>
        <w:pStyle w:val="BodyText"/>
        <w:ind w:hanging="1"/>
      </w:pPr>
      <w:r w:rsidRPr="00D12BBA">
        <w:t>W badaniu BCIRG 006, w przypadku głównego punktu końcowego, czasu przeżycia bez choroby, współczynnik ryzyka przekłada się na bezwzględną korzyść w odniesieniu do 3-letniego czasu przeżycia bez choroby w wysokości 5,8 punktów procentowych (86,7% versus 80,9%) na korzyść ramienia AC→DH (trastuzumab) i 4,6 punktów procentowych (85,5% versus 80,9%) na korzyść ramienia DCarbH (trastuzumab), w porównaniu do ramienia AC→D.</w:t>
      </w:r>
    </w:p>
    <w:p w14:paraId="1996B659" w14:textId="77777777" w:rsidR="00F43F10" w:rsidRPr="00D12BBA" w:rsidRDefault="00F43F10" w:rsidP="007D130A">
      <w:pPr>
        <w:pStyle w:val="BodyText"/>
      </w:pPr>
    </w:p>
    <w:p w14:paraId="1996B65A" w14:textId="21B93353" w:rsidR="00F43F10" w:rsidRPr="00D12BBA" w:rsidRDefault="00946F63" w:rsidP="007D130A">
      <w:pPr>
        <w:pStyle w:val="BodyText"/>
      </w:pPr>
      <w:r w:rsidRPr="00D12BBA">
        <w:t>W badaniu BCIRG 006, 213/1075 pacjentów w ramieniu DCarbH (TCH), 221/1074 pacjentów w ramieniu AC→DH (AC→TH) oraz 217/1073 pacjentów w ramieniu AC→D (AC→T) charakteryzowało się stanem ogólnym wg Karnofsky’ego ≤90 (80 lub 90). W tej podgrupie pacjentów nie stwierdzono korzyści pod względem przeżycia wolnego od choroby (disease-free survival, DFS) (współczynnik ryzyka = 1,16, 95% CI [0,73, 1,83] dla DCarbH (TCH) w porównaniu z AC→D (AC→T); współczynnik ryzyka 0,97, 95% CI [0,60, 1,55] dla AC→DH (AC→TH) w porównaniu z AC→D).</w:t>
      </w:r>
    </w:p>
    <w:p w14:paraId="1996B65B" w14:textId="77777777" w:rsidR="008F6106" w:rsidRPr="00D12BBA" w:rsidRDefault="008F6106" w:rsidP="007D130A">
      <w:pPr>
        <w:pStyle w:val="BodyText"/>
      </w:pPr>
    </w:p>
    <w:p w14:paraId="1996B65C" w14:textId="7AA76056" w:rsidR="00F43F10" w:rsidRPr="00D12BBA" w:rsidRDefault="00946F63" w:rsidP="007D130A">
      <w:pPr>
        <w:pStyle w:val="BodyText"/>
        <w:ind w:hanging="1"/>
      </w:pPr>
      <w:r w:rsidRPr="00D12BBA">
        <w:t>Dodatkowo retrospektywna analiza eksploracyjna została przeprowadzona na danych z analizy łączonej (ang. JA - joint analysis) badań klinicznych NSABP B-31/NCCTG N9831 i BCIRG006 zdarzeń przeżycia bez progresji choroby (DFS) i objawowych incydentów sercowych, wyniki podsumowano w tabeli 11:</w:t>
      </w:r>
    </w:p>
    <w:p w14:paraId="1996B65D" w14:textId="77777777" w:rsidR="00F43F10" w:rsidRPr="00D12BBA" w:rsidRDefault="00F43F10" w:rsidP="007D130A">
      <w:pPr>
        <w:pStyle w:val="BodyText"/>
      </w:pPr>
    </w:p>
    <w:p w14:paraId="1996B65E" w14:textId="3D5497A8" w:rsidR="00F43F10" w:rsidRPr="00D12BBA" w:rsidRDefault="00946F63" w:rsidP="007D130A">
      <w:pPr>
        <w:pStyle w:val="BodyText"/>
        <w:keepNext/>
        <w:keepLines/>
      </w:pPr>
      <w:r w:rsidRPr="00D12BBA">
        <w:t>Tabela 11 Wyniki retrospektywnej analizy eksploracyjnej przeprowadzonej na danych z połączonej analizy badań klinicznych NSABP B-31/NCCTG N9831* i BCIRG006 obejmującej czas wolny od objawów choroby (DFS) i objawowe incydenty sercowe</w:t>
      </w:r>
    </w:p>
    <w:p w14:paraId="1996B65F" w14:textId="77777777" w:rsidR="008F6106" w:rsidRPr="00D12BBA" w:rsidRDefault="008F6106" w:rsidP="007D130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937"/>
        <w:gridCol w:w="1937"/>
        <w:gridCol w:w="1937"/>
      </w:tblGrid>
      <w:tr w:rsidR="00762991" w:rsidRPr="00D12BBA" w14:paraId="1996B66A" w14:textId="77777777" w:rsidTr="008A26F8">
        <w:trPr>
          <w:trHeight w:val="283"/>
        </w:trPr>
        <w:tc>
          <w:tcPr>
            <w:tcW w:w="1793" w:type="pct"/>
            <w:vAlign w:val="center"/>
          </w:tcPr>
          <w:p w14:paraId="1996B660" w14:textId="1AEE9203" w:rsidR="008F6106" w:rsidRPr="00D12BBA" w:rsidRDefault="00946F63" w:rsidP="007D130A">
            <w:pPr>
              <w:keepNext/>
              <w:keepLines/>
              <w:adjustRightInd w:val="0"/>
              <w:jc w:val="center"/>
              <w:rPr>
                <w:b/>
                <w:bCs/>
              </w:rPr>
            </w:pPr>
            <w:r w:rsidRPr="00D12BBA">
              <w:rPr>
                <w:b/>
                <w:bCs/>
              </w:rPr>
              <w:t>Parametr</w:t>
            </w:r>
          </w:p>
        </w:tc>
        <w:tc>
          <w:tcPr>
            <w:tcW w:w="1069" w:type="pct"/>
            <w:vAlign w:val="center"/>
          </w:tcPr>
          <w:p w14:paraId="1996B661" w14:textId="77777777" w:rsidR="008F6106" w:rsidRPr="00D12BBA" w:rsidRDefault="00F83889" w:rsidP="007D130A">
            <w:pPr>
              <w:keepNext/>
              <w:keepLines/>
              <w:adjustRightInd w:val="0"/>
              <w:jc w:val="center"/>
              <w:rPr>
                <w:b/>
                <w:bCs/>
              </w:rPr>
            </w:pPr>
            <w:r w:rsidRPr="00D12BBA">
              <w:rPr>
                <w:b/>
                <w:bCs/>
              </w:rPr>
              <w:t>AC→PH</w:t>
            </w:r>
          </w:p>
          <w:p w14:paraId="1996B662" w14:textId="77777777" w:rsidR="008F6106" w:rsidRPr="00D12BBA" w:rsidRDefault="00F83889" w:rsidP="007D130A">
            <w:pPr>
              <w:keepNext/>
              <w:keepLines/>
              <w:adjustRightInd w:val="0"/>
              <w:jc w:val="center"/>
              <w:rPr>
                <w:b/>
                <w:bCs/>
              </w:rPr>
            </w:pPr>
            <w:r w:rsidRPr="00D12BBA">
              <w:rPr>
                <w:b/>
                <w:bCs/>
              </w:rPr>
              <w:t>(vs. AC→P)</w:t>
            </w:r>
          </w:p>
          <w:p w14:paraId="1996B663" w14:textId="1B3A1339" w:rsidR="008F6106" w:rsidRPr="00D12BBA" w:rsidRDefault="00F83889" w:rsidP="007D130A">
            <w:pPr>
              <w:keepNext/>
              <w:keepLines/>
              <w:adjustRightInd w:val="0"/>
              <w:jc w:val="center"/>
              <w:rPr>
                <w:b/>
                <w:bCs/>
              </w:rPr>
            </w:pPr>
            <w:r w:rsidRPr="00D12BBA">
              <w:rPr>
                <w:b/>
                <w:bCs/>
              </w:rPr>
              <w:t xml:space="preserve">(NSABP B-31 </w:t>
            </w:r>
            <w:r w:rsidR="00946F63" w:rsidRPr="00D12BBA">
              <w:rPr>
                <w:b/>
                <w:bCs/>
              </w:rPr>
              <w:t>i</w:t>
            </w:r>
            <w:r w:rsidRPr="00D12BBA">
              <w:rPr>
                <w:b/>
                <w:bCs/>
              </w:rPr>
              <w:t xml:space="preserve"> NCCTG N9831)*</w:t>
            </w:r>
          </w:p>
        </w:tc>
        <w:tc>
          <w:tcPr>
            <w:tcW w:w="1069" w:type="pct"/>
            <w:vAlign w:val="center"/>
          </w:tcPr>
          <w:p w14:paraId="1996B664" w14:textId="77777777" w:rsidR="008F6106" w:rsidRPr="00D12BBA" w:rsidRDefault="00F83889" w:rsidP="007D130A">
            <w:pPr>
              <w:keepNext/>
              <w:keepLines/>
              <w:adjustRightInd w:val="0"/>
              <w:jc w:val="center"/>
              <w:rPr>
                <w:b/>
                <w:bCs/>
              </w:rPr>
            </w:pPr>
            <w:r w:rsidRPr="00D12BBA">
              <w:rPr>
                <w:b/>
                <w:bCs/>
              </w:rPr>
              <w:t>AC→DH</w:t>
            </w:r>
          </w:p>
          <w:p w14:paraId="1996B665" w14:textId="77777777" w:rsidR="008F6106" w:rsidRPr="00D12BBA" w:rsidRDefault="00F83889" w:rsidP="007D130A">
            <w:pPr>
              <w:keepNext/>
              <w:keepLines/>
              <w:adjustRightInd w:val="0"/>
              <w:jc w:val="center"/>
              <w:rPr>
                <w:b/>
                <w:bCs/>
              </w:rPr>
            </w:pPr>
            <w:r w:rsidRPr="00D12BBA">
              <w:rPr>
                <w:b/>
                <w:bCs/>
              </w:rPr>
              <w:t>(vs. AC→D)</w:t>
            </w:r>
          </w:p>
          <w:p w14:paraId="1996B666" w14:textId="77777777" w:rsidR="008F6106" w:rsidRPr="00D12BBA" w:rsidRDefault="00F83889" w:rsidP="007D130A">
            <w:pPr>
              <w:keepNext/>
              <w:keepLines/>
              <w:adjustRightInd w:val="0"/>
              <w:jc w:val="center"/>
              <w:rPr>
                <w:b/>
                <w:bCs/>
              </w:rPr>
            </w:pPr>
            <w:r w:rsidRPr="00D12BBA">
              <w:rPr>
                <w:b/>
                <w:bCs/>
              </w:rPr>
              <w:t>BCIRG006</w:t>
            </w:r>
          </w:p>
        </w:tc>
        <w:tc>
          <w:tcPr>
            <w:tcW w:w="1069" w:type="pct"/>
            <w:vAlign w:val="center"/>
          </w:tcPr>
          <w:p w14:paraId="1996B667" w14:textId="77777777" w:rsidR="008F6106" w:rsidRPr="00D12BBA" w:rsidRDefault="00F83889" w:rsidP="007D130A">
            <w:pPr>
              <w:keepNext/>
              <w:keepLines/>
              <w:adjustRightInd w:val="0"/>
              <w:jc w:val="center"/>
              <w:rPr>
                <w:b/>
                <w:bCs/>
              </w:rPr>
            </w:pPr>
            <w:r w:rsidRPr="00D12BBA">
              <w:rPr>
                <w:b/>
                <w:bCs/>
              </w:rPr>
              <w:t xml:space="preserve">DCarbH </w:t>
            </w:r>
          </w:p>
          <w:p w14:paraId="1996B668" w14:textId="77777777" w:rsidR="008F6106" w:rsidRPr="00D12BBA" w:rsidRDefault="00F83889" w:rsidP="007D130A">
            <w:pPr>
              <w:keepNext/>
              <w:keepLines/>
              <w:adjustRightInd w:val="0"/>
              <w:jc w:val="center"/>
              <w:rPr>
                <w:b/>
                <w:bCs/>
              </w:rPr>
            </w:pPr>
            <w:r w:rsidRPr="00D12BBA">
              <w:rPr>
                <w:b/>
                <w:bCs/>
              </w:rPr>
              <w:t xml:space="preserve">(vs. AC→D) </w:t>
            </w:r>
          </w:p>
          <w:p w14:paraId="1996B669" w14:textId="77777777" w:rsidR="008F6106" w:rsidRPr="00D12BBA" w:rsidRDefault="00F83889" w:rsidP="007D130A">
            <w:pPr>
              <w:keepNext/>
              <w:keepLines/>
              <w:adjustRightInd w:val="0"/>
              <w:jc w:val="center"/>
              <w:rPr>
                <w:b/>
                <w:bCs/>
              </w:rPr>
            </w:pPr>
            <w:r w:rsidRPr="00D12BBA">
              <w:rPr>
                <w:b/>
                <w:bCs/>
              </w:rPr>
              <w:t>(BCIRG 006)</w:t>
            </w:r>
          </w:p>
        </w:tc>
      </w:tr>
      <w:tr w:rsidR="00762991" w:rsidRPr="00D12BBA" w14:paraId="1996B67B" w14:textId="77777777" w:rsidTr="008A26F8">
        <w:trPr>
          <w:trHeight w:val="283"/>
        </w:trPr>
        <w:tc>
          <w:tcPr>
            <w:tcW w:w="1793" w:type="pct"/>
          </w:tcPr>
          <w:p w14:paraId="59D5B9EC" w14:textId="77777777" w:rsidR="00891ECA" w:rsidRPr="00D12BBA" w:rsidRDefault="00891ECA" w:rsidP="007D130A">
            <w:pPr>
              <w:keepNext/>
              <w:keepLines/>
              <w:adjustRightInd w:val="0"/>
              <w:jc w:val="center"/>
            </w:pPr>
            <w:r w:rsidRPr="00D12BBA">
              <w:t>Pierwotna analiza skuteczności</w:t>
            </w:r>
          </w:p>
          <w:p w14:paraId="774A6BD2" w14:textId="77777777" w:rsidR="00891ECA" w:rsidRPr="00D12BBA" w:rsidRDefault="00891ECA" w:rsidP="007D130A">
            <w:pPr>
              <w:keepNext/>
              <w:keepLines/>
              <w:adjustRightInd w:val="0"/>
              <w:jc w:val="center"/>
            </w:pPr>
            <w:r w:rsidRPr="00D12BBA">
              <w:t>Współczynnik ryzyka w zakresie DFS</w:t>
            </w:r>
          </w:p>
          <w:p w14:paraId="7D17565D" w14:textId="77777777" w:rsidR="00891ECA" w:rsidRPr="00D12BBA" w:rsidRDefault="00891ECA" w:rsidP="007D130A">
            <w:pPr>
              <w:keepNext/>
              <w:keepLines/>
              <w:adjustRightInd w:val="0"/>
              <w:jc w:val="center"/>
            </w:pPr>
            <w:r w:rsidRPr="00D12BBA">
              <w:t>(95 % CI)</w:t>
            </w:r>
          </w:p>
          <w:p w14:paraId="1996B66E" w14:textId="03593064" w:rsidR="008F6106" w:rsidRPr="00D12BBA" w:rsidRDefault="00891ECA" w:rsidP="007D130A">
            <w:pPr>
              <w:keepNext/>
              <w:keepLines/>
              <w:adjustRightInd w:val="0"/>
              <w:jc w:val="center"/>
            </w:pPr>
            <w:r w:rsidRPr="00D12BBA">
              <w:t>wartość p</w:t>
            </w:r>
          </w:p>
        </w:tc>
        <w:tc>
          <w:tcPr>
            <w:tcW w:w="1069" w:type="pct"/>
            <w:vAlign w:val="center"/>
          </w:tcPr>
          <w:p w14:paraId="1996B66F" w14:textId="77777777" w:rsidR="008F6106" w:rsidRPr="00D12BBA" w:rsidRDefault="008F6106" w:rsidP="007D130A">
            <w:pPr>
              <w:keepNext/>
              <w:keepLines/>
              <w:adjustRightInd w:val="0"/>
              <w:jc w:val="center"/>
            </w:pPr>
          </w:p>
          <w:p w14:paraId="1996B670" w14:textId="679AD0C1" w:rsidR="008F6106" w:rsidRPr="00D12BBA" w:rsidRDefault="00F83889" w:rsidP="007D130A">
            <w:pPr>
              <w:keepNext/>
              <w:keepLines/>
              <w:adjustRightInd w:val="0"/>
              <w:jc w:val="center"/>
            </w:pPr>
            <w:r w:rsidRPr="00D12BBA">
              <w:t>0</w:t>
            </w:r>
            <w:r w:rsidR="004E7A5A" w:rsidRPr="00D12BBA">
              <w:t>,</w:t>
            </w:r>
            <w:r w:rsidRPr="00D12BBA">
              <w:t>48</w:t>
            </w:r>
          </w:p>
          <w:p w14:paraId="1996B671" w14:textId="072FBE4F" w:rsidR="008F6106" w:rsidRPr="00D12BBA" w:rsidRDefault="00F83889" w:rsidP="007D130A">
            <w:pPr>
              <w:keepNext/>
              <w:keepLines/>
              <w:adjustRightInd w:val="0"/>
              <w:jc w:val="center"/>
            </w:pPr>
            <w:r w:rsidRPr="00D12BBA">
              <w:t>(0</w:t>
            </w:r>
            <w:r w:rsidR="004E7A5A" w:rsidRPr="00D12BBA">
              <w:t>,</w:t>
            </w:r>
            <w:r w:rsidRPr="00D12BBA">
              <w:t>39</w:t>
            </w:r>
            <w:r w:rsidR="004E7A5A" w:rsidRPr="00D12BBA">
              <w:t>;</w:t>
            </w:r>
            <w:r w:rsidRPr="00D12BBA">
              <w:t xml:space="preserve"> 0</w:t>
            </w:r>
            <w:r w:rsidR="004E7A5A" w:rsidRPr="00D12BBA">
              <w:t>,</w:t>
            </w:r>
            <w:r w:rsidRPr="00D12BBA">
              <w:t>59)</w:t>
            </w:r>
          </w:p>
          <w:p w14:paraId="1996B672" w14:textId="547715A0" w:rsidR="008F6106" w:rsidRPr="00D12BBA" w:rsidRDefault="00F83889" w:rsidP="007D130A">
            <w:pPr>
              <w:keepNext/>
              <w:keepLines/>
              <w:adjustRightInd w:val="0"/>
              <w:jc w:val="center"/>
            </w:pPr>
            <w:r w:rsidRPr="00D12BBA">
              <w:t>p&lt;0</w:t>
            </w:r>
            <w:r w:rsidR="004E7A5A" w:rsidRPr="00D12BBA">
              <w:t>,</w:t>
            </w:r>
            <w:r w:rsidRPr="00D12BBA">
              <w:t>0001</w:t>
            </w:r>
          </w:p>
        </w:tc>
        <w:tc>
          <w:tcPr>
            <w:tcW w:w="1069" w:type="pct"/>
            <w:vAlign w:val="center"/>
          </w:tcPr>
          <w:p w14:paraId="1996B673" w14:textId="77777777" w:rsidR="008F6106" w:rsidRPr="00D12BBA" w:rsidRDefault="008F6106" w:rsidP="007D130A">
            <w:pPr>
              <w:keepNext/>
              <w:keepLines/>
              <w:adjustRightInd w:val="0"/>
              <w:jc w:val="center"/>
            </w:pPr>
          </w:p>
          <w:p w14:paraId="1996B674" w14:textId="042E885B" w:rsidR="008F6106" w:rsidRPr="00D12BBA" w:rsidRDefault="00F83889" w:rsidP="007D130A">
            <w:pPr>
              <w:keepNext/>
              <w:keepLines/>
              <w:adjustRightInd w:val="0"/>
              <w:jc w:val="center"/>
            </w:pPr>
            <w:r w:rsidRPr="00D12BBA">
              <w:t>0</w:t>
            </w:r>
            <w:r w:rsidR="004E7A5A" w:rsidRPr="00D12BBA">
              <w:t>,</w:t>
            </w:r>
            <w:r w:rsidRPr="00D12BBA">
              <w:t>61</w:t>
            </w:r>
          </w:p>
          <w:p w14:paraId="1996B675" w14:textId="3863D682" w:rsidR="008F6106" w:rsidRPr="00D12BBA" w:rsidRDefault="00F83889" w:rsidP="007D130A">
            <w:pPr>
              <w:keepNext/>
              <w:keepLines/>
              <w:adjustRightInd w:val="0"/>
              <w:jc w:val="center"/>
            </w:pPr>
            <w:r w:rsidRPr="00D12BBA">
              <w:t>(0</w:t>
            </w:r>
            <w:r w:rsidR="004E7A5A" w:rsidRPr="00D12BBA">
              <w:t>,</w:t>
            </w:r>
            <w:r w:rsidRPr="00D12BBA">
              <w:t>49</w:t>
            </w:r>
            <w:r w:rsidR="004E7A5A" w:rsidRPr="00D12BBA">
              <w:t>;</w:t>
            </w:r>
            <w:r w:rsidRPr="00D12BBA">
              <w:t xml:space="preserve"> 0</w:t>
            </w:r>
            <w:r w:rsidR="004E7A5A" w:rsidRPr="00D12BBA">
              <w:t>,</w:t>
            </w:r>
            <w:r w:rsidRPr="00D12BBA">
              <w:t>77)</w:t>
            </w:r>
          </w:p>
          <w:p w14:paraId="1996B676" w14:textId="66D33019" w:rsidR="008F6106" w:rsidRPr="00D12BBA" w:rsidRDefault="004E7A5A" w:rsidP="007D130A">
            <w:pPr>
              <w:keepNext/>
              <w:keepLines/>
              <w:adjustRightInd w:val="0"/>
              <w:jc w:val="center"/>
            </w:pPr>
            <w:r w:rsidRPr="00D12BBA">
              <w:t>p</w:t>
            </w:r>
            <w:r w:rsidR="00F83889" w:rsidRPr="00D12BBA">
              <w:t>&lt;0.0001</w:t>
            </w:r>
          </w:p>
        </w:tc>
        <w:tc>
          <w:tcPr>
            <w:tcW w:w="1069" w:type="pct"/>
            <w:vAlign w:val="center"/>
          </w:tcPr>
          <w:p w14:paraId="1996B677" w14:textId="77777777" w:rsidR="008F6106" w:rsidRPr="00D12BBA" w:rsidRDefault="008F6106" w:rsidP="007D130A">
            <w:pPr>
              <w:keepNext/>
              <w:keepLines/>
              <w:adjustRightInd w:val="0"/>
              <w:jc w:val="center"/>
            </w:pPr>
          </w:p>
          <w:p w14:paraId="1996B678" w14:textId="5EF3A14A" w:rsidR="008F6106" w:rsidRPr="00D12BBA" w:rsidRDefault="00F83889" w:rsidP="007D130A">
            <w:pPr>
              <w:keepNext/>
              <w:keepLines/>
              <w:adjustRightInd w:val="0"/>
              <w:jc w:val="center"/>
            </w:pPr>
            <w:r w:rsidRPr="00D12BBA">
              <w:t>0</w:t>
            </w:r>
            <w:r w:rsidR="004E7A5A" w:rsidRPr="00D12BBA">
              <w:t>,</w:t>
            </w:r>
            <w:r w:rsidRPr="00D12BBA">
              <w:t>67</w:t>
            </w:r>
          </w:p>
          <w:p w14:paraId="1996B679" w14:textId="2975B569" w:rsidR="008F6106" w:rsidRPr="00D12BBA" w:rsidRDefault="00F83889" w:rsidP="007D130A">
            <w:pPr>
              <w:keepNext/>
              <w:keepLines/>
              <w:adjustRightInd w:val="0"/>
              <w:jc w:val="center"/>
            </w:pPr>
            <w:r w:rsidRPr="00D12BBA">
              <w:t>(0</w:t>
            </w:r>
            <w:r w:rsidR="004E7A5A" w:rsidRPr="00D12BBA">
              <w:t>,</w:t>
            </w:r>
            <w:r w:rsidRPr="00D12BBA">
              <w:t>54</w:t>
            </w:r>
            <w:r w:rsidR="004E7A5A" w:rsidRPr="00D12BBA">
              <w:t>;</w:t>
            </w:r>
            <w:r w:rsidRPr="00D12BBA">
              <w:t xml:space="preserve"> 0</w:t>
            </w:r>
            <w:r w:rsidR="004E7A5A" w:rsidRPr="00D12BBA">
              <w:t>,</w:t>
            </w:r>
            <w:r w:rsidRPr="00D12BBA">
              <w:t>83)</w:t>
            </w:r>
          </w:p>
          <w:p w14:paraId="1996B67A" w14:textId="224A1E7D" w:rsidR="008F6106" w:rsidRPr="00D12BBA" w:rsidRDefault="00F83889" w:rsidP="007D130A">
            <w:pPr>
              <w:keepNext/>
              <w:keepLines/>
              <w:adjustRightInd w:val="0"/>
              <w:jc w:val="center"/>
            </w:pPr>
            <w:r w:rsidRPr="00D12BBA">
              <w:t>p=0</w:t>
            </w:r>
            <w:r w:rsidR="004E7A5A" w:rsidRPr="00D12BBA">
              <w:t>,</w:t>
            </w:r>
            <w:r w:rsidRPr="00D12BBA">
              <w:t>0003</w:t>
            </w:r>
          </w:p>
        </w:tc>
      </w:tr>
      <w:tr w:rsidR="00762991" w:rsidRPr="00D12BBA" w14:paraId="1996B68F" w14:textId="77777777" w:rsidTr="008A26F8">
        <w:trPr>
          <w:trHeight w:val="283"/>
        </w:trPr>
        <w:tc>
          <w:tcPr>
            <w:tcW w:w="1793" w:type="pct"/>
          </w:tcPr>
          <w:p w14:paraId="53E678EB" w14:textId="77777777" w:rsidR="00891ECA" w:rsidRPr="00D12BBA" w:rsidRDefault="00891ECA" w:rsidP="007D130A">
            <w:pPr>
              <w:adjustRightInd w:val="0"/>
              <w:jc w:val="center"/>
            </w:pPr>
            <w:r w:rsidRPr="00D12BBA">
              <w:t>Długoterminowa analiza skuteczności**</w:t>
            </w:r>
          </w:p>
          <w:p w14:paraId="4BB9C0AA" w14:textId="77777777" w:rsidR="00891ECA" w:rsidRPr="00D12BBA" w:rsidRDefault="00891ECA" w:rsidP="007D130A">
            <w:pPr>
              <w:adjustRightInd w:val="0"/>
              <w:jc w:val="center"/>
            </w:pPr>
            <w:r w:rsidRPr="00D12BBA">
              <w:t>Współczynnik ryzyka w zakresie DFS</w:t>
            </w:r>
          </w:p>
          <w:p w14:paraId="302105D0" w14:textId="77777777" w:rsidR="00891ECA" w:rsidRPr="00D12BBA" w:rsidRDefault="00891ECA" w:rsidP="007D130A">
            <w:pPr>
              <w:adjustRightInd w:val="0"/>
              <w:jc w:val="center"/>
            </w:pPr>
            <w:r w:rsidRPr="00D12BBA">
              <w:t>(95 % CI)</w:t>
            </w:r>
          </w:p>
          <w:p w14:paraId="1996B67F" w14:textId="7DE8BE0C" w:rsidR="008F6106" w:rsidRPr="00D12BBA" w:rsidRDefault="00891ECA" w:rsidP="007D130A">
            <w:pPr>
              <w:adjustRightInd w:val="0"/>
              <w:jc w:val="center"/>
            </w:pPr>
            <w:r w:rsidRPr="00D12BBA">
              <w:t>wartość p</w:t>
            </w:r>
          </w:p>
        </w:tc>
        <w:tc>
          <w:tcPr>
            <w:tcW w:w="1069" w:type="pct"/>
            <w:vAlign w:val="center"/>
          </w:tcPr>
          <w:p w14:paraId="1996B680" w14:textId="77777777" w:rsidR="008F6106" w:rsidRPr="00D12BBA" w:rsidRDefault="008F6106" w:rsidP="007D130A">
            <w:pPr>
              <w:adjustRightInd w:val="0"/>
              <w:jc w:val="center"/>
            </w:pPr>
          </w:p>
          <w:p w14:paraId="1996B681" w14:textId="77777777" w:rsidR="008F6106" w:rsidRPr="00D12BBA" w:rsidRDefault="008F6106" w:rsidP="007D130A">
            <w:pPr>
              <w:adjustRightInd w:val="0"/>
              <w:jc w:val="center"/>
            </w:pPr>
          </w:p>
          <w:p w14:paraId="1996B682" w14:textId="3C6CE955" w:rsidR="008F6106" w:rsidRPr="00D12BBA" w:rsidRDefault="00F83889" w:rsidP="007D130A">
            <w:pPr>
              <w:adjustRightInd w:val="0"/>
              <w:jc w:val="center"/>
            </w:pPr>
            <w:r w:rsidRPr="00D12BBA">
              <w:t>0</w:t>
            </w:r>
            <w:r w:rsidR="004E7A5A" w:rsidRPr="00D12BBA">
              <w:t>,</w:t>
            </w:r>
            <w:r w:rsidRPr="00D12BBA">
              <w:t>61</w:t>
            </w:r>
          </w:p>
          <w:p w14:paraId="1996B683" w14:textId="1691C7CA" w:rsidR="008F6106" w:rsidRPr="00D12BBA" w:rsidRDefault="00F83889" w:rsidP="007D130A">
            <w:pPr>
              <w:adjustRightInd w:val="0"/>
              <w:jc w:val="center"/>
            </w:pPr>
            <w:r w:rsidRPr="00D12BBA">
              <w:t>(0</w:t>
            </w:r>
            <w:r w:rsidR="004E7A5A" w:rsidRPr="00D12BBA">
              <w:t>,</w:t>
            </w:r>
            <w:r w:rsidRPr="00D12BBA">
              <w:t>54</w:t>
            </w:r>
            <w:r w:rsidR="004E7A5A" w:rsidRPr="00D12BBA">
              <w:t>;</w:t>
            </w:r>
            <w:r w:rsidRPr="00D12BBA">
              <w:t xml:space="preserve"> 0</w:t>
            </w:r>
            <w:r w:rsidR="004E7A5A" w:rsidRPr="00D12BBA">
              <w:t>,</w:t>
            </w:r>
            <w:r w:rsidRPr="00D12BBA">
              <w:t>69)</w:t>
            </w:r>
          </w:p>
          <w:p w14:paraId="1996B684" w14:textId="2769A97A" w:rsidR="008F6106" w:rsidRPr="00D12BBA" w:rsidRDefault="00F83889" w:rsidP="007D130A">
            <w:pPr>
              <w:adjustRightInd w:val="0"/>
              <w:jc w:val="center"/>
            </w:pPr>
            <w:r w:rsidRPr="00D12BBA">
              <w:t>p&lt;0</w:t>
            </w:r>
            <w:r w:rsidR="004E7A5A" w:rsidRPr="00D12BBA">
              <w:t>,</w:t>
            </w:r>
            <w:r w:rsidRPr="00D12BBA">
              <w:t>0001</w:t>
            </w:r>
          </w:p>
        </w:tc>
        <w:tc>
          <w:tcPr>
            <w:tcW w:w="1069" w:type="pct"/>
            <w:vAlign w:val="center"/>
          </w:tcPr>
          <w:p w14:paraId="1996B685" w14:textId="77777777" w:rsidR="008F6106" w:rsidRPr="00D12BBA" w:rsidRDefault="008F6106" w:rsidP="007D130A">
            <w:pPr>
              <w:adjustRightInd w:val="0"/>
              <w:jc w:val="center"/>
            </w:pPr>
          </w:p>
          <w:p w14:paraId="1996B686" w14:textId="77777777" w:rsidR="008F6106" w:rsidRPr="00D12BBA" w:rsidRDefault="008F6106" w:rsidP="007D130A">
            <w:pPr>
              <w:adjustRightInd w:val="0"/>
              <w:jc w:val="center"/>
            </w:pPr>
          </w:p>
          <w:p w14:paraId="1996B687" w14:textId="7FD98A7F" w:rsidR="008F6106" w:rsidRPr="00D12BBA" w:rsidRDefault="00F83889" w:rsidP="007D130A">
            <w:pPr>
              <w:adjustRightInd w:val="0"/>
              <w:jc w:val="center"/>
            </w:pPr>
            <w:r w:rsidRPr="00D12BBA">
              <w:t>0</w:t>
            </w:r>
            <w:r w:rsidR="004E7A5A" w:rsidRPr="00D12BBA">
              <w:t>,</w:t>
            </w:r>
            <w:r w:rsidRPr="00D12BBA">
              <w:t>72</w:t>
            </w:r>
          </w:p>
          <w:p w14:paraId="1996B688" w14:textId="66A42D66" w:rsidR="008F6106" w:rsidRPr="00D12BBA" w:rsidRDefault="00F83889" w:rsidP="007D130A">
            <w:pPr>
              <w:adjustRightInd w:val="0"/>
              <w:jc w:val="center"/>
            </w:pPr>
            <w:r w:rsidRPr="00D12BBA">
              <w:t>(0</w:t>
            </w:r>
            <w:r w:rsidR="004E7A5A" w:rsidRPr="00D12BBA">
              <w:t>,</w:t>
            </w:r>
            <w:r w:rsidRPr="00D12BBA">
              <w:t>61</w:t>
            </w:r>
            <w:r w:rsidR="004E7A5A" w:rsidRPr="00D12BBA">
              <w:t>;</w:t>
            </w:r>
            <w:r w:rsidRPr="00D12BBA">
              <w:t xml:space="preserve"> 0</w:t>
            </w:r>
            <w:r w:rsidR="004E7A5A" w:rsidRPr="00D12BBA">
              <w:t>,</w:t>
            </w:r>
            <w:r w:rsidRPr="00D12BBA">
              <w:t>85)</w:t>
            </w:r>
          </w:p>
          <w:p w14:paraId="1996B689" w14:textId="0C6836DD" w:rsidR="008F6106" w:rsidRPr="00D12BBA" w:rsidRDefault="00F83889" w:rsidP="007D130A">
            <w:pPr>
              <w:adjustRightInd w:val="0"/>
              <w:jc w:val="center"/>
            </w:pPr>
            <w:r w:rsidRPr="00D12BBA">
              <w:t>p&lt;0</w:t>
            </w:r>
            <w:r w:rsidR="004E7A5A" w:rsidRPr="00D12BBA">
              <w:t>,</w:t>
            </w:r>
            <w:r w:rsidRPr="00D12BBA">
              <w:t>0001</w:t>
            </w:r>
          </w:p>
        </w:tc>
        <w:tc>
          <w:tcPr>
            <w:tcW w:w="1069" w:type="pct"/>
            <w:vAlign w:val="center"/>
          </w:tcPr>
          <w:p w14:paraId="1996B68A" w14:textId="77777777" w:rsidR="008F6106" w:rsidRPr="00D12BBA" w:rsidRDefault="008F6106" w:rsidP="007D130A">
            <w:pPr>
              <w:adjustRightInd w:val="0"/>
              <w:jc w:val="center"/>
            </w:pPr>
          </w:p>
          <w:p w14:paraId="1996B68B" w14:textId="77777777" w:rsidR="008F6106" w:rsidRPr="00D12BBA" w:rsidRDefault="008F6106" w:rsidP="007D130A">
            <w:pPr>
              <w:adjustRightInd w:val="0"/>
              <w:jc w:val="center"/>
            </w:pPr>
          </w:p>
          <w:p w14:paraId="1996B68C" w14:textId="2EC2359F" w:rsidR="008F6106" w:rsidRPr="00D12BBA" w:rsidRDefault="00F83889" w:rsidP="007D130A">
            <w:pPr>
              <w:adjustRightInd w:val="0"/>
              <w:jc w:val="center"/>
            </w:pPr>
            <w:r w:rsidRPr="00D12BBA">
              <w:t>0</w:t>
            </w:r>
            <w:r w:rsidR="004E7A5A" w:rsidRPr="00D12BBA">
              <w:t>,</w:t>
            </w:r>
            <w:r w:rsidRPr="00D12BBA">
              <w:t>77</w:t>
            </w:r>
          </w:p>
          <w:p w14:paraId="1996B68D" w14:textId="5CFBB54D" w:rsidR="008F6106" w:rsidRPr="00D12BBA" w:rsidRDefault="00F83889" w:rsidP="007D130A">
            <w:pPr>
              <w:adjustRightInd w:val="0"/>
              <w:jc w:val="center"/>
            </w:pPr>
            <w:r w:rsidRPr="00D12BBA">
              <w:t>(0</w:t>
            </w:r>
            <w:r w:rsidR="004E7A5A" w:rsidRPr="00D12BBA">
              <w:t>,</w:t>
            </w:r>
            <w:r w:rsidRPr="00D12BBA">
              <w:t>65</w:t>
            </w:r>
            <w:r w:rsidR="004E7A5A" w:rsidRPr="00D12BBA">
              <w:t>;</w:t>
            </w:r>
            <w:r w:rsidRPr="00D12BBA">
              <w:t xml:space="preserve"> 0</w:t>
            </w:r>
            <w:r w:rsidR="004E7A5A" w:rsidRPr="00D12BBA">
              <w:t>,</w:t>
            </w:r>
            <w:r w:rsidRPr="00D12BBA">
              <w:t>90)</w:t>
            </w:r>
          </w:p>
          <w:p w14:paraId="1996B68E" w14:textId="71757D13" w:rsidR="008F6106" w:rsidRPr="00D12BBA" w:rsidRDefault="004E7A5A" w:rsidP="007D130A">
            <w:pPr>
              <w:adjustRightInd w:val="0"/>
              <w:jc w:val="center"/>
            </w:pPr>
            <w:r w:rsidRPr="00D12BBA">
              <w:t>p</w:t>
            </w:r>
            <w:r w:rsidR="00F83889" w:rsidRPr="00D12BBA">
              <w:t>=0</w:t>
            </w:r>
            <w:r w:rsidRPr="00D12BBA">
              <w:t>,</w:t>
            </w:r>
            <w:r w:rsidR="00F83889" w:rsidRPr="00D12BBA">
              <w:t>0011</w:t>
            </w:r>
          </w:p>
        </w:tc>
      </w:tr>
      <w:tr w:rsidR="00762991" w:rsidRPr="00D12BBA" w14:paraId="1996B6A1" w14:textId="77777777" w:rsidTr="008A26F8">
        <w:trPr>
          <w:trHeight w:val="283"/>
        </w:trPr>
        <w:tc>
          <w:tcPr>
            <w:tcW w:w="1793" w:type="pct"/>
          </w:tcPr>
          <w:p w14:paraId="03EC5BB0" w14:textId="77777777" w:rsidR="00891ECA" w:rsidRPr="00D12BBA" w:rsidRDefault="00891ECA" w:rsidP="007D130A">
            <w:pPr>
              <w:adjustRightInd w:val="0"/>
              <w:jc w:val="center"/>
            </w:pPr>
            <w:r w:rsidRPr="00D12BBA">
              <w:t>Analiza retrospektywna eksploracyjna</w:t>
            </w:r>
          </w:p>
          <w:p w14:paraId="1D863393" w14:textId="77777777" w:rsidR="00891ECA" w:rsidRPr="00D12BBA" w:rsidRDefault="00891ECA" w:rsidP="007D130A">
            <w:pPr>
              <w:adjustRightInd w:val="0"/>
              <w:jc w:val="center"/>
            </w:pPr>
            <w:r w:rsidRPr="00D12BBA">
              <w:t>Współczynnik ryzyka w zakresie DFS i objawowych incydentów sercowych w długoterminowej obserwacji**</w:t>
            </w:r>
          </w:p>
          <w:p w14:paraId="1996B691" w14:textId="40755090" w:rsidR="008F6106" w:rsidRPr="00D12BBA" w:rsidRDefault="00891ECA" w:rsidP="007D130A">
            <w:pPr>
              <w:adjustRightInd w:val="0"/>
              <w:jc w:val="center"/>
            </w:pPr>
            <w:r w:rsidRPr="00D12BBA">
              <w:t>(95 % CI)</w:t>
            </w:r>
          </w:p>
        </w:tc>
        <w:tc>
          <w:tcPr>
            <w:tcW w:w="1069" w:type="pct"/>
            <w:vAlign w:val="center"/>
          </w:tcPr>
          <w:p w14:paraId="1996B692" w14:textId="77777777" w:rsidR="008F6106" w:rsidRPr="00D12BBA" w:rsidRDefault="008F6106" w:rsidP="007D130A">
            <w:pPr>
              <w:adjustRightInd w:val="0"/>
              <w:jc w:val="center"/>
            </w:pPr>
          </w:p>
          <w:p w14:paraId="1996B693" w14:textId="77777777" w:rsidR="008F6106" w:rsidRPr="00D12BBA" w:rsidRDefault="008F6106" w:rsidP="007D130A">
            <w:pPr>
              <w:adjustRightInd w:val="0"/>
              <w:jc w:val="center"/>
            </w:pPr>
          </w:p>
          <w:p w14:paraId="1996B694" w14:textId="77777777" w:rsidR="008F6106" w:rsidRPr="00D12BBA" w:rsidRDefault="008F6106" w:rsidP="007D130A">
            <w:pPr>
              <w:adjustRightInd w:val="0"/>
              <w:jc w:val="center"/>
            </w:pPr>
          </w:p>
          <w:p w14:paraId="1996B695" w14:textId="3002122B" w:rsidR="008F6106" w:rsidRPr="00D12BBA" w:rsidRDefault="00F83889" w:rsidP="007D130A">
            <w:pPr>
              <w:adjustRightInd w:val="0"/>
              <w:jc w:val="center"/>
            </w:pPr>
            <w:r w:rsidRPr="00D12BBA">
              <w:t>0</w:t>
            </w:r>
            <w:r w:rsidR="004E7A5A" w:rsidRPr="00D12BBA">
              <w:t>,</w:t>
            </w:r>
            <w:r w:rsidRPr="00D12BBA">
              <w:t>67</w:t>
            </w:r>
          </w:p>
          <w:p w14:paraId="1996B696" w14:textId="5B80CEA4" w:rsidR="008F6106" w:rsidRPr="00D12BBA" w:rsidRDefault="00F83889" w:rsidP="007D130A">
            <w:pPr>
              <w:adjustRightInd w:val="0"/>
              <w:jc w:val="center"/>
            </w:pPr>
            <w:r w:rsidRPr="00D12BBA">
              <w:t>(0</w:t>
            </w:r>
            <w:r w:rsidR="004E7A5A" w:rsidRPr="00D12BBA">
              <w:t>,</w:t>
            </w:r>
            <w:r w:rsidRPr="00D12BBA">
              <w:t>60</w:t>
            </w:r>
            <w:r w:rsidR="004E7A5A" w:rsidRPr="00D12BBA">
              <w:t>;</w:t>
            </w:r>
            <w:r w:rsidRPr="00D12BBA">
              <w:t xml:space="preserve"> 0</w:t>
            </w:r>
            <w:r w:rsidR="004E7A5A" w:rsidRPr="00D12BBA">
              <w:t>,</w:t>
            </w:r>
            <w:r w:rsidRPr="00D12BBA">
              <w:t>75)</w:t>
            </w:r>
          </w:p>
        </w:tc>
        <w:tc>
          <w:tcPr>
            <w:tcW w:w="1069" w:type="pct"/>
            <w:vAlign w:val="center"/>
          </w:tcPr>
          <w:p w14:paraId="1996B697" w14:textId="77777777" w:rsidR="008F6106" w:rsidRPr="00D12BBA" w:rsidRDefault="008F6106" w:rsidP="007D130A">
            <w:pPr>
              <w:adjustRightInd w:val="0"/>
              <w:jc w:val="center"/>
            </w:pPr>
          </w:p>
          <w:p w14:paraId="1996B698" w14:textId="77777777" w:rsidR="008F6106" w:rsidRPr="00D12BBA" w:rsidRDefault="008F6106" w:rsidP="007D130A">
            <w:pPr>
              <w:adjustRightInd w:val="0"/>
              <w:jc w:val="center"/>
            </w:pPr>
          </w:p>
          <w:p w14:paraId="1996B699" w14:textId="77777777" w:rsidR="008F6106" w:rsidRPr="00D12BBA" w:rsidRDefault="008F6106" w:rsidP="007D130A">
            <w:pPr>
              <w:adjustRightInd w:val="0"/>
              <w:jc w:val="center"/>
            </w:pPr>
          </w:p>
          <w:p w14:paraId="1996B69A" w14:textId="1C846B8D" w:rsidR="008F6106" w:rsidRPr="00D12BBA" w:rsidRDefault="00F83889" w:rsidP="007D130A">
            <w:pPr>
              <w:adjustRightInd w:val="0"/>
              <w:jc w:val="center"/>
            </w:pPr>
            <w:r w:rsidRPr="00D12BBA">
              <w:t>0</w:t>
            </w:r>
            <w:r w:rsidR="004E7A5A" w:rsidRPr="00D12BBA">
              <w:t>,</w:t>
            </w:r>
            <w:r w:rsidRPr="00D12BBA">
              <w:t>77</w:t>
            </w:r>
          </w:p>
          <w:p w14:paraId="1996B69B" w14:textId="2133C1B0" w:rsidR="008F6106" w:rsidRPr="00D12BBA" w:rsidRDefault="00F83889" w:rsidP="007D130A">
            <w:pPr>
              <w:adjustRightInd w:val="0"/>
              <w:jc w:val="center"/>
            </w:pPr>
            <w:r w:rsidRPr="00D12BBA">
              <w:t>(0</w:t>
            </w:r>
            <w:r w:rsidR="004E7A5A" w:rsidRPr="00D12BBA">
              <w:t>,</w:t>
            </w:r>
            <w:r w:rsidRPr="00D12BBA">
              <w:t>66</w:t>
            </w:r>
            <w:r w:rsidR="004E7A5A" w:rsidRPr="00D12BBA">
              <w:t>;</w:t>
            </w:r>
            <w:r w:rsidRPr="00D12BBA">
              <w:t xml:space="preserve"> 0</w:t>
            </w:r>
            <w:r w:rsidR="004E7A5A" w:rsidRPr="00D12BBA">
              <w:t>,</w:t>
            </w:r>
            <w:r w:rsidRPr="00D12BBA">
              <w:t>90)</w:t>
            </w:r>
          </w:p>
        </w:tc>
        <w:tc>
          <w:tcPr>
            <w:tcW w:w="1069" w:type="pct"/>
            <w:vAlign w:val="center"/>
          </w:tcPr>
          <w:p w14:paraId="1996B69C" w14:textId="77777777" w:rsidR="008F6106" w:rsidRPr="00D12BBA" w:rsidRDefault="008F6106" w:rsidP="007D130A">
            <w:pPr>
              <w:adjustRightInd w:val="0"/>
              <w:jc w:val="center"/>
            </w:pPr>
          </w:p>
          <w:p w14:paraId="1996B69D" w14:textId="77777777" w:rsidR="008F6106" w:rsidRPr="00D12BBA" w:rsidRDefault="008F6106" w:rsidP="007D130A">
            <w:pPr>
              <w:adjustRightInd w:val="0"/>
              <w:jc w:val="center"/>
            </w:pPr>
          </w:p>
          <w:p w14:paraId="1996B69E" w14:textId="77777777" w:rsidR="008F6106" w:rsidRPr="00D12BBA" w:rsidRDefault="008F6106" w:rsidP="007D130A">
            <w:pPr>
              <w:adjustRightInd w:val="0"/>
              <w:jc w:val="center"/>
            </w:pPr>
          </w:p>
          <w:p w14:paraId="1996B69F" w14:textId="7246F961" w:rsidR="008F6106" w:rsidRPr="00D12BBA" w:rsidRDefault="00F83889" w:rsidP="007D130A">
            <w:pPr>
              <w:adjustRightInd w:val="0"/>
              <w:jc w:val="center"/>
            </w:pPr>
            <w:r w:rsidRPr="00D12BBA">
              <w:t>0</w:t>
            </w:r>
            <w:r w:rsidR="004E7A5A" w:rsidRPr="00D12BBA">
              <w:t>,</w:t>
            </w:r>
            <w:r w:rsidRPr="00D12BBA">
              <w:t>77</w:t>
            </w:r>
          </w:p>
          <w:p w14:paraId="1996B6A0" w14:textId="0AB556D6" w:rsidR="008F6106" w:rsidRPr="00D12BBA" w:rsidRDefault="00F83889" w:rsidP="007D130A">
            <w:pPr>
              <w:adjustRightInd w:val="0"/>
              <w:jc w:val="center"/>
            </w:pPr>
            <w:r w:rsidRPr="00D12BBA">
              <w:t>(0</w:t>
            </w:r>
            <w:r w:rsidR="004E7A5A" w:rsidRPr="00D12BBA">
              <w:t>,</w:t>
            </w:r>
            <w:r w:rsidRPr="00D12BBA">
              <w:t>66</w:t>
            </w:r>
            <w:r w:rsidR="004E7A5A" w:rsidRPr="00D12BBA">
              <w:t>;</w:t>
            </w:r>
            <w:r w:rsidRPr="00D12BBA">
              <w:t xml:space="preserve"> 0</w:t>
            </w:r>
            <w:r w:rsidR="004E7A5A" w:rsidRPr="00D12BBA">
              <w:t>,</w:t>
            </w:r>
            <w:r w:rsidRPr="00D12BBA">
              <w:t>90)</w:t>
            </w:r>
          </w:p>
        </w:tc>
      </w:tr>
    </w:tbl>
    <w:p w14:paraId="1996B6A2" w14:textId="6739B6B8" w:rsidR="00F43F10" w:rsidRPr="00D12BBA" w:rsidRDefault="00A61847" w:rsidP="007D130A">
      <w:r w:rsidRPr="00D12BBA">
        <w:t>A: doksorubicyna; C: cyklofosfamid; P: paklitaksel; D: docetaksel; Carb: karboplatyna;</w:t>
      </w:r>
      <w:r w:rsidR="008A26F8" w:rsidRPr="00D12BBA">
        <w:t xml:space="preserve"> </w:t>
      </w:r>
      <w:r w:rsidRPr="00D12BBA">
        <w:t>H:</w:t>
      </w:r>
      <w:r w:rsidR="008A26F8" w:rsidRPr="00D12BBA">
        <w:t> </w:t>
      </w:r>
      <w:r w:rsidRPr="00D12BBA">
        <w:t>trastuzumab, CI – przedział ufności</w:t>
      </w:r>
    </w:p>
    <w:p w14:paraId="1996B6A3" w14:textId="14CC246D" w:rsidR="00F43F10" w:rsidRPr="00D12BBA" w:rsidRDefault="00F83889" w:rsidP="007D130A">
      <w:r w:rsidRPr="00D12BBA">
        <w:t>*</w:t>
      </w:r>
      <w:r w:rsidR="00A61847" w:rsidRPr="00D12BBA">
        <w:t>W chwili ostatecznej analizy dla DFS. Mediana długości czasu obserwacji wyniosła 1,8 roku w ramieniu AC→P i 2,0 lata w ramieniu AC→PH</w:t>
      </w:r>
    </w:p>
    <w:p w14:paraId="1996B6A4" w14:textId="51E26831" w:rsidR="00F43F10" w:rsidRPr="00D12BBA" w:rsidRDefault="00F83889" w:rsidP="007D130A">
      <w:r w:rsidRPr="00D12BBA">
        <w:t>**</w:t>
      </w:r>
      <w:r w:rsidR="00A61847" w:rsidRPr="00D12BBA">
        <w:t>Mediana czasu trwania długoterminowej obserwacji dla połączonej analizy badań klinicznych wyniosła 8,3 roku (zakres: 0,1 to 12,1) dla ramienia AC→PH oraz 7,9 roku (zakres : 0,0 to 12,2) dla ramienia AC; Mediana czasu trwania długoterminowej obserwacji w badaniu BCIRG 006 wyniosła 10,3 roku zarówno w ramieniu AC→D (zakres: 0,0-12,6 roku) jak i w ramieniu DCarbH (zakres: 0,0-13,1 roku) oraz 10,4 roku w ramieniu AC→DH (zakres: 0,0-12,7 roku)</w:t>
      </w:r>
    </w:p>
    <w:p w14:paraId="1996B6A5" w14:textId="77777777" w:rsidR="00F43F10" w:rsidRPr="00D12BBA" w:rsidRDefault="00F43F10" w:rsidP="007D130A">
      <w:pPr>
        <w:pStyle w:val="BodyText"/>
      </w:pPr>
    </w:p>
    <w:p w14:paraId="1996B6A6" w14:textId="4C91E27D" w:rsidR="00F43F10" w:rsidRPr="00D12BBA" w:rsidRDefault="000E01E5" w:rsidP="007D130A">
      <w:pPr>
        <w:rPr>
          <w:i/>
        </w:rPr>
      </w:pPr>
      <w:r w:rsidRPr="00D12BBA">
        <w:rPr>
          <w:i/>
          <w:u w:val="single"/>
        </w:rPr>
        <w:t>Wczesne stadium raka piersi (leczenie neoadjuwantowe-adjuwantowe)</w:t>
      </w:r>
    </w:p>
    <w:p w14:paraId="1996B6A7" w14:textId="77777777" w:rsidR="00F43F10" w:rsidRPr="00D12BBA" w:rsidRDefault="00F43F10" w:rsidP="007D130A">
      <w:pPr>
        <w:pStyle w:val="BodyText"/>
        <w:rPr>
          <w:i/>
        </w:rPr>
      </w:pPr>
    </w:p>
    <w:p w14:paraId="1996B6A8" w14:textId="205B0DCB" w:rsidR="00F43F10" w:rsidRPr="00D12BBA" w:rsidRDefault="000E01E5" w:rsidP="007D130A">
      <w:pPr>
        <w:pStyle w:val="BodyText"/>
        <w:ind w:hanging="1"/>
      </w:pPr>
      <w:r w:rsidRPr="00D12BBA">
        <w:t>Dotychczas nie są dostępne wyniki, które porównują skuteczność trastuzumabu podawanego w skojarzeniu z chemioterapią w terapii adjuwantowej z uzyskanymi w terapii neoadjuwantowej/adjuwantowej.</w:t>
      </w:r>
    </w:p>
    <w:p w14:paraId="1996B6A9" w14:textId="77777777" w:rsidR="00F43F10" w:rsidRPr="00D12BBA" w:rsidRDefault="00F43F10" w:rsidP="007D130A">
      <w:pPr>
        <w:pStyle w:val="BodyText"/>
      </w:pPr>
    </w:p>
    <w:p w14:paraId="1996B6AA" w14:textId="440DD674" w:rsidR="00F43F10" w:rsidRPr="00D12BBA" w:rsidRDefault="000E01E5" w:rsidP="007D130A">
      <w:pPr>
        <w:pStyle w:val="BodyText"/>
      </w:pPr>
      <w:r w:rsidRPr="00D12BBA">
        <w:t>W terapii neoadjuwantowej-adjuwantowej, wieloośrodkowe randomizowane badanie MO16432, zostało zaprojektowane w celu oceny skuteczności klinicznej jednoczesnego stosowania trastuzumabu z chemioterapią neoadjuwantową z zastosowaniem antracyklin i taksanów i następnie uzupełniającego zastosowania trastuzumabu, do łącznej długości leczenia przez 1 rok. Do badania włączano pacjentów z nowo rozpoznaną miejscowo zaawansowaną chorobą (stopień III) lub zapalnym rakiem piersi we wczesnym stadium. Pacjenci z HER2 + guzami byli randomizowani do grupy otrzymującej chemioterapię neoadjuwantową stosowaną równocześnie z neoadjuwantowo-adjuwantowo stosowanym trastuzumabem, lub samej chemioterapii neoadjuwantowej.</w:t>
      </w:r>
    </w:p>
    <w:p w14:paraId="1996B6AB" w14:textId="77777777" w:rsidR="008F6106" w:rsidRPr="00D12BBA" w:rsidRDefault="008F6106" w:rsidP="007D130A">
      <w:pPr>
        <w:pStyle w:val="BodyText"/>
      </w:pPr>
    </w:p>
    <w:p w14:paraId="1996B6AC" w14:textId="6F88E369" w:rsidR="00F43F10" w:rsidRPr="00D12BBA" w:rsidRDefault="000E01E5" w:rsidP="007D130A">
      <w:pPr>
        <w:pStyle w:val="BodyText"/>
        <w:ind w:hanging="1"/>
      </w:pPr>
      <w:r w:rsidRPr="00D12BBA">
        <w:t>W badaniu MO16432 trastuzumab (dawka nasycająca 8 mg/kg, następnie dawka podtrzymująca 6 mg/kg co trzy tygodnie) podawany był równocześnie z 10 cyklami chemioterapii neoadjuwantowej</w:t>
      </w:r>
    </w:p>
    <w:p w14:paraId="1996B6AD" w14:textId="77777777" w:rsidR="00F43F10" w:rsidRPr="00D12BBA" w:rsidRDefault="00F43F10" w:rsidP="007D130A">
      <w:pPr>
        <w:pStyle w:val="BodyText"/>
      </w:pPr>
    </w:p>
    <w:p w14:paraId="1996B6AE" w14:textId="6394EC58" w:rsidR="00F43F10" w:rsidRPr="00D12BBA" w:rsidRDefault="000E01E5" w:rsidP="007D130A">
      <w:pPr>
        <w:pStyle w:val="BodyText"/>
      </w:pPr>
      <w:r w:rsidRPr="00D12BBA">
        <w:t>w następującej kolejności:</w:t>
      </w:r>
    </w:p>
    <w:p w14:paraId="1996B6AF" w14:textId="77777777" w:rsidR="008F6106" w:rsidRPr="00D12BBA" w:rsidRDefault="008F6106" w:rsidP="007D130A">
      <w:pPr>
        <w:pStyle w:val="BodyText"/>
      </w:pPr>
    </w:p>
    <w:p w14:paraId="1996B6B0" w14:textId="63CE77E5" w:rsidR="00C05065" w:rsidRPr="00D12BBA" w:rsidRDefault="000E01E5" w:rsidP="007D130A">
      <w:pPr>
        <w:pStyle w:val="ListParagraph"/>
        <w:numPr>
          <w:ilvl w:val="0"/>
          <w:numId w:val="56"/>
        </w:numPr>
        <w:tabs>
          <w:tab w:val="left" w:pos="1105"/>
        </w:tabs>
        <w:ind w:hanging="432"/>
      </w:pPr>
      <w:r w:rsidRPr="00D12BBA">
        <w:rPr>
          <w:spacing w:val="1"/>
        </w:rPr>
        <w:t>Doksorubicyna 60 mg/m</w:t>
      </w:r>
      <w:r w:rsidRPr="00D12BBA">
        <w:rPr>
          <w:spacing w:val="1"/>
          <w:vertAlign w:val="superscript"/>
        </w:rPr>
        <w:t>2</w:t>
      </w:r>
      <w:r w:rsidRPr="00D12BBA">
        <w:rPr>
          <w:spacing w:val="1"/>
        </w:rPr>
        <w:t xml:space="preserve"> i paklitaksel 150 mg/m</w:t>
      </w:r>
      <w:r w:rsidRPr="00D12BBA">
        <w:rPr>
          <w:spacing w:val="1"/>
          <w:vertAlign w:val="superscript"/>
        </w:rPr>
        <w:t>2</w:t>
      </w:r>
      <w:r w:rsidRPr="00D12BBA">
        <w:rPr>
          <w:spacing w:val="1"/>
        </w:rPr>
        <w:t xml:space="preserve"> podawane co 3 tygodnie przez 3 cykle,</w:t>
      </w:r>
    </w:p>
    <w:p w14:paraId="1996B6B1" w14:textId="77777777" w:rsidR="00C05065" w:rsidRPr="00D12BBA" w:rsidRDefault="00C05065" w:rsidP="007D130A">
      <w:pPr>
        <w:tabs>
          <w:tab w:val="left" w:pos="1105"/>
        </w:tabs>
      </w:pPr>
    </w:p>
    <w:p w14:paraId="1996B6B2" w14:textId="06B133C9" w:rsidR="006C7D4E" w:rsidRPr="00D12BBA" w:rsidRDefault="000E01E5" w:rsidP="007D130A">
      <w:r w:rsidRPr="00D12BBA">
        <w:t>następnie</w:t>
      </w:r>
    </w:p>
    <w:p w14:paraId="1996B6B3" w14:textId="77777777" w:rsidR="006C7D4E" w:rsidRPr="00D12BBA" w:rsidRDefault="006C7D4E" w:rsidP="007D130A">
      <w:pPr>
        <w:tabs>
          <w:tab w:val="left" w:pos="1105"/>
        </w:tabs>
      </w:pPr>
    </w:p>
    <w:p w14:paraId="1996B6B4" w14:textId="1E2B616F" w:rsidR="00F43F10" w:rsidRPr="00D12BBA" w:rsidRDefault="000E01E5" w:rsidP="007D130A">
      <w:pPr>
        <w:pStyle w:val="ListParagraph"/>
        <w:numPr>
          <w:ilvl w:val="0"/>
          <w:numId w:val="56"/>
        </w:numPr>
        <w:tabs>
          <w:tab w:val="left" w:pos="1105"/>
        </w:tabs>
        <w:ind w:hanging="432"/>
      </w:pPr>
      <w:r w:rsidRPr="00D12BBA">
        <w:rPr>
          <w:spacing w:val="1"/>
          <w:position w:val="1"/>
        </w:rPr>
        <w:t>Paklitaksel 175 mg/m</w:t>
      </w:r>
      <w:r w:rsidRPr="00D12BBA">
        <w:rPr>
          <w:spacing w:val="1"/>
          <w:position w:val="1"/>
          <w:vertAlign w:val="superscript"/>
        </w:rPr>
        <w:t>2</w:t>
      </w:r>
      <w:r w:rsidRPr="00D12BBA">
        <w:rPr>
          <w:spacing w:val="1"/>
          <w:position w:val="1"/>
        </w:rPr>
        <w:t xml:space="preserve"> podawany co 3 tygodnie przez 4 cykle,</w:t>
      </w:r>
    </w:p>
    <w:p w14:paraId="1996B6B5" w14:textId="77777777" w:rsidR="00F43F10" w:rsidRPr="00D12BBA" w:rsidRDefault="00F43F10" w:rsidP="007D130A">
      <w:pPr>
        <w:pStyle w:val="BodyText"/>
      </w:pPr>
    </w:p>
    <w:p w14:paraId="1996B6B6" w14:textId="6948046E" w:rsidR="006C7D4E" w:rsidRPr="00D12BBA" w:rsidRDefault="000E01E5" w:rsidP="007D130A">
      <w:pPr>
        <w:pStyle w:val="BodyText"/>
      </w:pPr>
      <w:r w:rsidRPr="00D12BBA">
        <w:t>następnie</w:t>
      </w:r>
    </w:p>
    <w:p w14:paraId="1996B6B7" w14:textId="77777777" w:rsidR="006C7D4E" w:rsidRPr="00D12BBA" w:rsidRDefault="006C7D4E" w:rsidP="007D130A">
      <w:pPr>
        <w:pStyle w:val="BodyText"/>
      </w:pPr>
    </w:p>
    <w:p w14:paraId="1996B6B8" w14:textId="5386F1AD" w:rsidR="00F43F10" w:rsidRPr="00D12BBA" w:rsidRDefault="000E01E5" w:rsidP="007D130A">
      <w:pPr>
        <w:pStyle w:val="BodyText"/>
        <w:numPr>
          <w:ilvl w:val="0"/>
          <w:numId w:val="56"/>
        </w:numPr>
        <w:ind w:hanging="432"/>
      </w:pPr>
      <w:r w:rsidRPr="00D12BBA">
        <w:t>CMF w dniu 1. i 8. co 4 tygodnie przez 3 cykle</w:t>
      </w:r>
    </w:p>
    <w:p w14:paraId="1996B6B9" w14:textId="77777777" w:rsidR="00F43F10" w:rsidRPr="00D12BBA" w:rsidRDefault="00F43F10" w:rsidP="007D130A">
      <w:pPr>
        <w:pStyle w:val="BodyText"/>
      </w:pPr>
    </w:p>
    <w:p w14:paraId="1996B6BA" w14:textId="5142A5D8" w:rsidR="00F43F10" w:rsidRPr="00D12BBA" w:rsidRDefault="000E01E5" w:rsidP="007D130A">
      <w:pPr>
        <w:pStyle w:val="BodyText"/>
      </w:pPr>
      <w:r w:rsidRPr="00D12BBA">
        <w:t>następnie, po zabiegu operacyjnym</w:t>
      </w:r>
    </w:p>
    <w:p w14:paraId="1996B6BB" w14:textId="77777777" w:rsidR="006C7D4E" w:rsidRPr="00D12BBA" w:rsidRDefault="006C7D4E" w:rsidP="007D130A">
      <w:pPr>
        <w:pStyle w:val="ListParagraph"/>
        <w:tabs>
          <w:tab w:val="left" w:pos="1105"/>
        </w:tabs>
        <w:ind w:left="0" w:firstLine="0"/>
        <w:rPr>
          <w:spacing w:val="1"/>
        </w:rPr>
      </w:pPr>
    </w:p>
    <w:p w14:paraId="1996B6BC" w14:textId="788124E7" w:rsidR="00F43F10" w:rsidRPr="00D12BBA" w:rsidRDefault="000E01E5" w:rsidP="007D130A">
      <w:pPr>
        <w:pStyle w:val="BodyText"/>
        <w:numPr>
          <w:ilvl w:val="0"/>
          <w:numId w:val="56"/>
        </w:numPr>
        <w:ind w:hanging="432"/>
      </w:pPr>
      <w:r w:rsidRPr="00D12BBA">
        <w:rPr>
          <w:spacing w:val="1"/>
        </w:rPr>
        <w:t>dodatkowe cykle adjuwantowe trastuzumabu (do ukończenia 1 roku terapii)</w:t>
      </w:r>
    </w:p>
    <w:p w14:paraId="1996B6BD" w14:textId="77777777" w:rsidR="00F43F10" w:rsidRPr="00D12BBA" w:rsidRDefault="00F43F10" w:rsidP="007D130A">
      <w:pPr>
        <w:pStyle w:val="BodyText"/>
      </w:pPr>
    </w:p>
    <w:p w14:paraId="1996B6BE" w14:textId="6933C356" w:rsidR="00F43F10" w:rsidRPr="00D12BBA" w:rsidRDefault="000E01E5" w:rsidP="007D130A">
      <w:pPr>
        <w:pStyle w:val="BodyText"/>
      </w:pPr>
      <w:r w:rsidRPr="00D12BBA">
        <w:t>Wyniki skuteczności uzyskane w badaniu MO16432 podsumowano w tabeli 12. Mediana czasu obserwacji w ramieniu z trastuzumabem wyniosła 3,8 roku.</w:t>
      </w:r>
    </w:p>
    <w:p w14:paraId="1996B6BF" w14:textId="77777777" w:rsidR="00F43F10" w:rsidRPr="00D12BBA" w:rsidRDefault="00F43F10" w:rsidP="007D130A">
      <w:pPr>
        <w:pStyle w:val="BodyText"/>
      </w:pPr>
    </w:p>
    <w:p w14:paraId="1996B6C0" w14:textId="557B842F" w:rsidR="00F43F10" w:rsidRPr="00D12BBA" w:rsidRDefault="00821AFC" w:rsidP="007D130A">
      <w:pPr>
        <w:pStyle w:val="BodyText"/>
      </w:pPr>
      <w:r w:rsidRPr="00D12BBA">
        <w:t>Tabela 12 Wyniki skuteczności uzyskane w badaniu MO16432</w:t>
      </w:r>
    </w:p>
    <w:p w14:paraId="1996B6C1" w14:textId="77777777" w:rsidR="00C05065" w:rsidRPr="00D12BBA" w:rsidRDefault="00C05065" w:rsidP="007D130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937"/>
        <w:gridCol w:w="1937"/>
        <w:gridCol w:w="1937"/>
      </w:tblGrid>
      <w:tr w:rsidR="00762991" w:rsidRPr="00D12BBA" w14:paraId="1996B6C8" w14:textId="77777777" w:rsidTr="003719DE">
        <w:trPr>
          <w:trHeight w:val="283"/>
        </w:trPr>
        <w:tc>
          <w:tcPr>
            <w:tcW w:w="1793" w:type="pct"/>
            <w:vAlign w:val="center"/>
          </w:tcPr>
          <w:p w14:paraId="1996B6C2" w14:textId="58FDEFBB" w:rsidR="00C05065" w:rsidRPr="00D12BBA" w:rsidRDefault="00821AFC" w:rsidP="007D130A">
            <w:pPr>
              <w:adjustRightInd w:val="0"/>
              <w:jc w:val="center"/>
              <w:rPr>
                <w:b/>
                <w:bCs/>
              </w:rPr>
            </w:pPr>
            <w:r w:rsidRPr="00D12BBA">
              <w:rPr>
                <w:b/>
                <w:bCs/>
              </w:rPr>
              <w:t>Parametr</w:t>
            </w:r>
          </w:p>
        </w:tc>
        <w:tc>
          <w:tcPr>
            <w:tcW w:w="1069" w:type="pct"/>
            <w:vAlign w:val="center"/>
          </w:tcPr>
          <w:p w14:paraId="1996B6C3" w14:textId="7D5C7959" w:rsidR="00C05065" w:rsidRPr="00D12BBA" w:rsidRDefault="00821AFC" w:rsidP="007D130A">
            <w:pPr>
              <w:adjustRightInd w:val="0"/>
              <w:jc w:val="center"/>
              <w:rPr>
                <w:b/>
                <w:bCs/>
              </w:rPr>
            </w:pPr>
            <w:r w:rsidRPr="00D12BBA">
              <w:rPr>
                <w:b/>
                <w:bCs/>
              </w:rPr>
              <w:t>Chemioterapia</w:t>
            </w:r>
            <w:r w:rsidR="00F83889" w:rsidRPr="00D12BBA">
              <w:rPr>
                <w:b/>
                <w:bCs/>
              </w:rPr>
              <w:t xml:space="preserve"> + trastuzumab</w:t>
            </w:r>
          </w:p>
          <w:p w14:paraId="1996B6C4" w14:textId="77777777" w:rsidR="00C05065" w:rsidRPr="00D12BBA" w:rsidRDefault="00F83889" w:rsidP="007D130A">
            <w:pPr>
              <w:adjustRightInd w:val="0"/>
              <w:jc w:val="center"/>
              <w:rPr>
                <w:b/>
                <w:bCs/>
              </w:rPr>
            </w:pPr>
            <w:r w:rsidRPr="00D12BBA">
              <w:rPr>
                <w:b/>
                <w:bCs/>
              </w:rPr>
              <w:t>(n=115)</w:t>
            </w:r>
          </w:p>
        </w:tc>
        <w:tc>
          <w:tcPr>
            <w:tcW w:w="1069" w:type="pct"/>
            <w:vAlign w:val="center"/>
          </w:tcPr>
          <w:p w14:paraId="1996B6C5" w14:textId="07151137" w:rsidR="00C05065" w:rsidRPr="00D12BBA" w:rsidRDefault="00821AFC" w:rsidP="007D130A">
            <w:pPr>
              <w:adjustRightInd w:val="0"/>
              <w:jc w:val="center"/>
              <w:rPr>
                <w:b/>
                <w:bCs/>
              </w:rPr>
            </w:pPr>
            <w:r w:rsidRPr="00D12BBA">
              <w:rPr>
                <w:b/>
                <w:bCs/>
              </w:rPr>
              <w:t>Sama chemioterapia</w:t>
            </w:r>
          </w:p>
          <w:p w14:paraId="1996B6C6" w14:textId="77777777" w:rsidR="00C05065" w:rsidRPr="00D12BBA" w:rsidRDefault="00F83889" w:rsidP="007D130A">
            <w:pPr>
              <w:adjustRightInd w:val="0"/>
              <w:jc w:val="center"/>
              <w:rPr>
                <w:b/>
                <w:bCs/>
              </w:rPr>
            </w:pPr>
            <w:r w:rsidRPr="00D12BBA">
              <w:rPr>
                <w:b/>
                <w:bCs/>
              </w:rPr>
              <w:t>(n=116)</w:t>
            </w:r>
          </w:p>
        </w:tc>
        <w:tc>
          <w:tcPr>
            <w:tcW w:w="1069" w:type="pct"/>
            <w:vAlign w:val="center"/>
          </w:tcPr>
          <w:p w14:paraId="1996B6C7" w14:textId="77777777" w:rsidR="00C05065" w:rsidRPr="00D12BBA" w:rsidRDefault="00C05065" w:rsidP="007D130A">
            <w:pPr>
              <w:adjustRightInd w:val="0"/>
              <w:jc w:val="center"/>
              <w:rPr>
                <w:b/>
                <w:bCs/>
              </w:rPr>
            </w:pPr>
          </w:p>
        </w:tc>
      </w:tr>
      <w:tr w:rsidR="00762991" w:rsidRPr="00D12BBA" w14:paraId="1996B6D5" w14:textId="77777777" w:rsidTr="003719DE">
        <w:trPr>
          <w:trHeight w:val="283"/>
        </w:trPr>
        <w:tc>
          <w:tcPr>
            <w:tcW w:w="1793" w:type="pct"/>
          </w:tcPr>
          <w:p w14:paraId="1996B6C9" w14:textId="1EBD5D6F" w:rsidR="00C05065" w:rsidRPr="00D12BBA" w:rsidRDefault="00821AFC" w:rsidP="007D130A">
            <w:pPr>
              <w:adjustRightInd w:val="0"/>
            </w:pPr>
            <w:r w:rsidRPr="00D12BBA">
              <w:t>Przeżycie wolne od zdarzenia</w:t>
            </w:r>
          </w:p>
          <w:p w14:paraId="1996B6CA" w14:textId="77777777" w:rsidR="00C05065" w:rsidRPr="00D12BBA" w:rsidRDefault="00C05065" w:rsidP="007D130A">
            <w:pPr>
              <w:adjustRightInd w:val="0"/>
            </w:pPr>
          </w:p>
          <w:p w14:paraId="1996B6CC" w14:textId="186E96D0" w:rsidR="00C05065" w:rsidRPr="00D12BBA" w:rsidRDefault="00821AFC" w:rsidP="007D130A">
            <w:pPr>
              <w:adjustRightInd w:val="0"/>
            </w:pPr>
            <w:r w:rsidRPr="00D12BBA">
              <w:t xml:space="preserve">Liczba pacjentów ze zdarzeniem </w:t>
            </w:r>
          </w:p>
        </w:tc>
        <w:tc>
          <w:tcPr>
            <w:tcW w:w="1069" w:type="pct"/>
          </w:tcPr>
          <w:p w14:paraId="1996B6CD" w14:textId="77777777" w:rsidR="00C05065" w:rsidRPr="00D12BBA" w:rsidRDefault="00C05065" w:rsidP="007D130A">
            <w:pPr>
              <w:adjustRightInd w:val="0"/>
            </w:pPr>
          </w:p>
          <w:p w14:paraId="1996B6CE" w14:textId="77777777" w:rsidR="00C05065" w:rsidRPr="00D12BBA" w:rsidRDefault="00C05065" w:rsidP="007D130A">
            <w:pPr>
              <w:adjustRightInd w:val="0"/>
              <w:jc w:val="center"/>
            </w:pPr>
          </w:p>
          <w:p w14:paraId="1996B6CF" w14:textId="77777777" w:rsidR="00C05065" w:rsidRPr="00D12BBA" w:rsidRDefault="00F83889" w:rsidP="007D130A">
            <w:pPr>
              <w:adjustRightInd w:val="0"/>
              <w:jc w:val="center"/>
            </w:pPr>
            <w:r w:rsidRPr="00D12BBA">
              <w:t>46</w:t>
            </w:r>
          </w:p>
        </w:tc>
        <w:tc>
          <w:tcPr>
            <w:tcW w:w="1069" w:type="pct"/>
          </w:tcPr>
          <w:p w14:paraId="1996B6D0" w14:textId="77777777" w:rsidR="00C05065" w:rsidRPr="00D12BBA" w:rsidRDefault="00C05065" w:rsidP="007D130A">
            <w:pPr>
              <w:adjustRightInd w:val="0"/>
            </w:pPr>
          </w:p>
          <w:p w14:paraId="1996B6D1" w14:textId="77777777" w:rsidR="00C05065" w:rsidRPr="00D12BBA" w:rsidRDefault="00C05065" w:rsidP="007D130A">
            <w:pPr>
              <w:adjustRightInd w:val="0"/>
              <w:jc w:val="center"/>
            </w:pPr>
          </w:p>
          <w:p w14:paraId="1996B6D2" w14:textId="77777777" w:rsidR="00C05065" w:rsidRPr="00D12BBA" w:rsidRDefault="00F83889" w:rsidP="007D130A">
            <w:pPr>
              <w:adjustRightInd w:val="0"/>
              <w:jc w:val="center"/>
            </w:pPr>
            <w:r w:rsidRPr="00D12BBA">
              <w:t>59</w:t>
            </w:r>
          </w:p>
        </w:tc>
        <w:tc>
          <w:tcPr>
            <w:tcW w:w="1069" w:type="pct"/>
          </w:tcPr>
          <w:p w14:paraId="1996B6D3" w14:textId="37DA6774" w:rsidR="00C05065" w:rsidRPr="00D12BBA" w:rsidRDefault="00405A77" w:rsidP="007D130A">
            <w:pPr>
              <w:adjustRightInd w:val="0"/>
              <w:jc w:val="center"/>
            </w:pPr>
            <w:r w:rsidRPr="00D12BBA">
              <w:t>Współczynnik ryzyka</w:t>
            </w:r>
            <w:r w:rsidR="00F83889" w:rsidRPr="00D12BBA">
              <w:t xml:space="preserve"> (95% CI)</w:t>
            </w:r>
          </w:p>
          <w:p w14:paraId="1996B6D4" w14:textId="47514634" w:rsidR="00C05065" w:rsidRPr="00D12BBA" w:rsidRDefault="00F83889" w:rsidP="007D130A">
            <w:pPr>
              <w:adjustRightInd w:val="0"/>
              <w:jc w:val="center"/>
            </w:pPr>
            <w:r w:rsidRPr="00D12BBA">
              <w:t>0</w:t>
            </w:r>
            <w:r w:rsidR="00405A77" w:rsidRPr="00D12BBA">
              <w:t>,</w:t>
            </w:r>
            <w:r w:rsidRPr="00D12BBA">
              <w:t>65 (0</w:t>
            </w:r>
            <w:r w:rsidR="00405A77" w:rsidRPr="00D12BBA">
              <w:t>,</w:t>
            </w:r>
            <w:r w:rsidRPr="00D12BBA">
              <w:t>44</w:t>
            </w:r>
            <w:r w:rsidR="00405A77" w:rsidRPr="00D12BBA">
              <w:t>;</w:t>
            </w:r>
            <w:r w:rsidRPr="00D12BBA">
              <w:t xml:space="preserve"> 0</w:t>
            </w:r>
            <w:r w:rsidR="00405A77" w:rsidRPr="00D12BBA">
              <w:t>,</w:t>
            </w:r>
            <w:r w:rsidRPr="00D12BBA">
              <w:t>96) p=0</w:t>
            </w:r>
            <w:r w:rsidR="00405A77" w:rsidRPr="00D12BBA">
              <w:t>,</w:t>
            </w:r>
            <w:r w:rsidRPr="00D12BBA">
              <w:t>0275</w:t>
            </w:r>
          </w:p>
        </w:tc>
      </w:tr>
      <w:tr w:rsidR="00762991" w:rsidRPr="00D12BBA" w14:paraId="1996B6DC" w14:textId="77777777" w:rsidTr="003719DE">
        <w:trPr>
          <w:trHeight w:val="283"/>
        </w:trPr>
        <w:tc>
          <w:tcPr>
            <w:tcW w:w="1793" w:type="pct"/>
            <w:vAlign w:val="center"/>
          </w:tcPr>
          <w:p w14:paraId="1996B6D6" w14:textId="31368A16" w:rsidR="00C05065" w:rsidRPr="00D12BBA" w:rsidRDefault="00405A77" w:rsidP="007D130A">
            <w:pPr>
              <w:adjustRightInd w:val="0"/>
            </w:pPr>
            <w:r w:rsidRPr="00D12BBA">
              <w:t>Całkowita odpowiedź patologiczna* (95 % CI)</w:t>
            </w:r>
          </w:p>
        </w:tc>
        <w:tc>
          <w:tcPr>
            <w:tcW w:w="1069" w:type="pct"/>
            <w:vAlign w:val="center"/>
          </w:tcPr>
          <w:p w14:paraId="1996B6D7" w14:textId="77777777" w:rsidR="00C05065" w:rsidRPr="00D12BBA" w:rsidRDefault="00F83889" w:rsidP="007D130A">
            <w:pPr>
              <w:adjustRightInd w:val="0"/>
              <w:jc w:val="center"/>
            </w:pPr>
            <w:r w:rsidRPr="00D12BBA">
              <w:t>40%</w:t>
            </w:r>
          </w:p>
          <w:p w14:paraId="1996B6D8" w14:textId="389BF446" w:rsidR="00C05065" w:rsidRPr="00D12BBA" w:rsidRDefault="00F83889" w:rsidP="007D130A">
            <w:pPr>
              <w:adjustRightInd w:val="0"/>
              <w:jc w:val="center"/>
            </w:pPr>
            <w:r w:rsidRPr="00D12BBA">
              <w:t>(31</w:t>
            </w:r>
            <w:r w:rsidR="00405A77" w:rsidRPr="00D12BBA">
              <w:t>,</w:t>
            </w:r>
            <w:r w:rsidRPr="00D12BBA">
              <w:t>0</w:t>
            </w:r>
            <w:r w:rsidR="00405A77" w:rsidRPr="00D12BBA">
              <w:t>;</w:t>
            </w:r>
            <w:r w:rsidRPr="00D12BBA">
              <w:t xml:space="preserve"> 49</w:t>
            </w:r>
            <w:r w:rsidR="00405A77" w:rsidRPr="00D12BBA">
              <w:t>,</w:t>
            </w:r>
            <w:r w:rsidRPr="00D12BBA">
              <w:t>6)</w:t>
            </w:r>
          </w:p>
        </w:tc>
        <w:tc>
          <w:tcPr>
            <w:tcW w:w="1069" w:type="pct"/>
            <w:vAlign w:val="center"/>
          </w:tcPr>
          <w:p w14:paraId="1996B6D9" w14:textId="1FCA8A54" w:rsidR="00C05065" w:rsidRPr="00D12BBA" w:rsidRDefault="00F83889" w:rsidP="007D130A">
            <w:pPr>
              <w:adjustRightInd w:val="0"/>
              <w:jc w:val="center"/>
            </w:pPr>
            <w:r w:rsidRPr="00D12BBA">
              <w:t>20</w:t>
            </w:r>
            <w:r w:rsidR="00405A77" w:rsidRPr="00D12BBA">
              <w:t>,</w:t>
            </w:r>
            <w:r w:rsidRPr="00D12BBA">
              <w:t>7%</w:t>
            </w:r>
          </w:p>
          <w:p w14:paraId="1996B6DA" w14:textId="21BFADAF" w:rsidR="00C05065" w:rsidRPr="00D12BBA" w:rsidRDefault="00F83889" w:rsidP="007D130A">
            <w:pPr>
              <w:adjustRightInd w:val="0"/>
              <w:jc w:val="center"/>
            </w:pPr>
            <w:r w:rsidRPr="00D12BBA">
              <w:t>(13</w:t>
            </w:r>
            <w:r w:rsidR="00405A77" w:rsidRPr="00D12BBA">
              <w:t>,</w:t>
            </w:r>
            <w:r w:rsidRPr="00D12BBA">
              <w:t>7</w:t>
            </w:r>
            <w:r w:rsidR="00405A77" w:rsidRPr="00D12BBA">
              <w:t>;</w:t>
            </w:r>
            <w:r w:rsidRPr="00D12BBA">
              <w:t xml:space="preserve"> 29</w:t>
            </w:r>
            <w:r w:rsidR="00405A77" w:rsidRPr="00D12BBA">
              <w:t>,</w:t>
            </w:r>
            <w:r w:rsidRPr="00D12BBA">
              <w:t>2)</w:t>
            </w:r>
          </w:p>
        </w:tc>
        <w:tc>
          <w:tcPr>
            <w:tcW w:w="1069" w:type="pct"/>
            <w:vAlign w:val="center"/>
          </w:tcPr>
          <w:p w14:paraId="1996B6DB" w14:textId="3DCE86F7" w:rsidR="00C05065" w:rsidRPr="00D12BBA" w:rsidRDefault="00F83889" w:rsidP="007D130A">
            <w:pPr>
              <w:adjustRightInd w:val="0"/>
              <w:jc w:val="center"/>
            </w:pPr>
            <w:r w:rsidRPr="00D12BBA">
              <w:t>p=0</w:t>
            </w:r>
            <w:r w:rsidR="00405A77" w:rsidRPr="00D12BBA">
              <w:t>,</w:t>
            </w:r>
            <w:r w:rsidRPr="00D12BBA">
              <w:t>0014</w:t>
            </w:r>
          </w:p>
        </w:tc>
      </w:tr>
      <w:tr w:rsidR="00762991" w:rsidRPr="00D12BBA" w14:paraId="1996B6EA" w14:textId="77777777" w:rsidTr="003719DE">
        <w:trPr>
          <w:trHeight w:val="283"/>
        </w:trPr>
        <w:tc>
          <w:tcPr>
            <w:tcW w:w="1793" w:type="pct"/>
          </w:tcPr>
          <w:p w14:paraId="1996B6DD" w14:textId="7C375420" w:rsidR="00C05065" w:rsidRPr="00D12BBA" w:rsidRDefault="00405A77" w:rsidP="007D130A">
            <w:pPr>
              <w:adjustRightInd w:val="0"/>
            </w:pPr>
            <w:r w:rsidRPr="00D12BBA">
              <w:t>Przeżycie całkowite</w:t>
            </w:r>
          </w:p>
          <w:p w14:paraId="1996B6DE" w14:textId="77777777" w:rsidR="00C05065" w:rsidRPr="00D12BBA" w:rsidRDefault="00C05065" w:rsidP="007D130A">
            <w:pPr>
              <w:adjustRightInd w:val="0"/>
            </w:pPr>
          </w:p>
          <w:p w14:paraId="1996B6E0" w14:textId="22FA805E" w:rsidR="00C05065" w:rsidRPr="00D12BBA" w:rsidRDefault="00405A77" w:rsidP="007D130A">
            <w:pPr>
              <w:adjustRightInd w:val="0"/>
            </w:pPr>
            <w:r w:rsidRPr="00D12BBA">
              <w:t xml:space="preserve">Liczba pacjentów ze zdarzeniem </w:t>
            </w:r>
          </w:p>
        </w:tc>
        <w:tc>
          <w:tcPr>
            <w:tcW w:w="1069" w:type="pct"/>
          </w:tcPr>
          <w:p w14:paraId="1996B6E1" w14:textId="77777777" w:rsidR="00C05065" w:rsidRPr="00D12BBA" w:rsidRDefault="00C05065" w:rsidP="007D130A">
            <w:pPr>
              <w:adjustRightInd w:val="0"/>
              <w:jc w:val="center"/>
            </w:pPr>
          </w:p>
          <w:p w14:paraId="1996B6E2" w14:textId="77777777" w:rsidR="00C05065" w:rsidRPr="00D12BBA" w:rsidRDefault="00C05065" w:rsidP="007D130A">
            <w:pPr>
              <w:adjustRightInd w:val="0"/>
              <w:jc w:val="center"/>
            </w:pPr>
          </w:p>
          <w:p w14:paraId="1996B6E3" w14:textId="77777777" w:rsidR="00C05065" w:rsidRPr="00D12BBA" w:rsidRDefault="00F83889" w:rsidP="007D130A">
            <w:pPr>
              <w:adjustRightInd w:val="0"/>
              <w:jc w:val="center"/>
            </w:pPr>
            <w:r w:rsidRPr="00D12BBA">
              <w:t>22</w:t>
            </w:r>
          </w:p>
        </w:tc>
        <w:tc>
          <w:tcPr>
            <w:tcW w:w="1069" w:type="pct"/>
          </w:tcPr>
          <w:p w14:paraId="1996B6E4" w14:textId="77777777" w:rsidR="00C05065" w:rsidRPr="00D12BBA" w:rsidRDefault="00C05065" w:rsidP="007D130A">
            <w:pPr>
              <w:adjustRightInd w:val="0"/>
              <w:jc w:val="center"/>
            </w:pPr>
          </w:p>
          <w:p w14:paraId="1996B6E5" w14:textId="77777777" w:rsidR="00C05065" w:rsidRPr="00D12BBA" w:rsidRDefault="00C05065" w:rsidP="007D130A">
            <w:pPr>
              <w:adjustRightInd w:val="0"/>
              <w:jc w:val="center"/>
            </w:pPr>
          </w:p>
          <w:p w14:paraId="1996B6E6" w14:textId="77777777" w:rsidR="00C05065" w:rsidRPr="00D12BBA" w:rsidRDefault="00F83889" w:rsidP="007D130A">
            <w:pPr>
              <w:adjustRightInd w:val="0"/>
              <w:jc w:val="center"/>
            </w:pPr>
            <w:r w:rsidRPr="00D12BBA">
              <w:t>33</w:t>
            </w:r>
          </w:p>
        </w:tc>
        <w:tc>
          <w:tcPr>
            <w:tcW w:w="1069" w:type="pct"/>
          </w:tcPr>
          <w:p w14:paraId="1996B6E7" w14:textId="21566B5C" w:rsidR="00C05065" w:rsidRPr="00D12BBA" w:rsidRDefault="00405A77" w:rsidP="007D130A">
            <w:pPr>
              <w:adjustRightInd w:val="0"/>
              <w:jc w:val="center"/>
            </w:pPr>
            <w:r w:rsidRPr="00D12BBA">
              <w:t>Współczynnik ryzyka</w:t>
            </w:r>
            <w:r w:rsidR="00F83889" w:rsidRPr="00D12BBA">
              <w:t xml:space="preserve"> (95% CI)</w:t>
            </w:r>
          </w:p>
          <w:p w14:paraId="1996B6E8" w14:textId="112AF280" w:rsidR="00C05065" w:rsidRPr="00D12BBA" w:rsidRDefault="00F83889" w:rsidP="007D130A">
            <w:pPr>
              <w:adjustRightInd w:val="0"/>
              <w:jc w:val="center"/>
            </w:pPr>
            <w:r w:rsidRPr="00D12BBA">
              <w:t>0</w:t>
            </w:r>
            <w:r w:rsidR="00405A77" w:rsidRPr="00D12BBA">
              <w:t>,</w:t>
            </w:r>
            <w:r w:rsidRPr="00D12BBA">
              <w:t>59 (0</w:t>
            </w:r>
            <w:r w:rsidR="00405A77" w:rsidRPr="00D12BBA">
              <w:t>,</w:t>
            </w:r>
            <w:r w:rsidRPr="00D12BBA">
              <w:t>35</w:t>
            </w:r>
            <w:r w:rsidR="00405A77" w:rsidRPr="00D12BBA">
              <w:t>;</w:t>
            </w:r>
            <w:r w:rsidRPr="00D12BBA">
              <w:t xml:space="preserve"> 1</w:t>
            </w:r>
            <w:r w:rsidR="00405A77" w:rsidRPr="00D12BBA">
              <w:t>,</w:t>
            </w:r>
            <w:r w:rsidRPr="00D12BBA">
              <w:t>02)</w:t>
            </w:r>
          </w:p>
          <w:p w14:paraId="1996B6E9" w14:textId="2AA576DB" w:rsidR="00C05065" w:rsidRPr="00D12BBA" w:rsidRDefault="00F83889" w:rsidP="007D130A">
            <w:pPr>
              <w:adjustRightInd w:val="0"/>
              <w:jc w:val="center"/>
            </w:pPr>
            <w:r w:rsidRPr="00D12BBA">
              <w:t>p=0</w:t>
            </w:r>
            <w:r w:rsidR="00405A77" w:rsidRPr="00D12BBA">
              <w:t>,</w:t>
            </w:r>
            <w:r w:rsidRPr="00D12BBA">
              <w:t>0555</w:t>
            </w:r>
          </w:p>
        </w:tc>
      </w:tr>
    </w:tbl>
    <w:p w14:paraId="1996B6EB" w14:textId="79C315BC" w:rsidR="00F43F10" w:rsidRPr="00D12BBA" w:rsidRDefault="00F83889" w:rsidP="007D130A">
      <w:pPr>
        <w:tabs>
          <w:tab w:val="left" w:pos="685"/>
        </w:tabs>
      </w:pPr>
      <w:r w:rsidRPr="00D12BBA">
        <w:t>*</w:t>
      </w:r>
      <w:r w:rsidR="00533432" w:rsidRPr="00D12BBA">
        <w:t>definiuje się, jako brak jakiegokolwiek raka inwazyjnego zarówno w piersi jak i węzłach pachowych</w:t>
      </w:r>
    </w:p>
    <w:p w14:paraId="1996B6EC" w14:textId="77777777" w:rsidR="00F43F10" w:rsidRPr="00D12BBA" w:rsidRDefault="00F43F10" w:rsidP="007D130A">
      <w:pPr>
        <w:pStyle w:val="BodyText"/>
      </w:pPr>
    </w:p>
    <w:p w14:paraId="1996B6ED" w14:textId="507AE0DC" w:rsidR="00F43F10" w:rsidRPr="00D12BBA" w:rsidRDefault="00640F42" w:rsidP="007D130A">
      <w:pPr>
        <w:pStyle w:val="BodyText"/>
        <w:ind w:hanging="2"/>
      </w:pPr>
      <w:r w:rsidRPr="00D12BBA">
        <w:t>Bezwzględna korzyść w postaci 3-letniego przeżycia wolnego od zdarzeń została oszacowana na 13 punktów procentowych (65 % versus 52 %) na korzyść ramienia z leczeniem trastuzumabem.</w:t>
      </w:r>
    </w:p>
    <w:p w14:paraId="1996B6EE" w14:textId="77777777" w:rsidR="00F43F10" w:rsidRPr="00D12BBA" w:rsidRDefault="00F43F10" w:rsidP="007D130A">
      <w:pPr>
        <w:pStyle w:val="BodyText"/>
      </w:pPr>
    </w:p>
    <w:p w14:paraId="1996B6EF" w14:textId="573A857C" w:rsidR="00F43F10" w:rsidRPr="00D12BBA" w:rsidRDefault="001918FC" w:rsidP="007D130A">
      <w:pPr>
        <w:rPr>
          <w:i/>
        </w:rPr>
      </w:pPr>
      <w:r w:rsidRPr="00D12BBA">
        <w:rPr>
          <w:i/>
          <w:u w:val="single"/>
        </w:rPr>
        <w:t>Rak żołądka z przerzutami</w:t>
      </w:r>
    </w:p>
    <w:p w14:paraId="1996B6F0" w14:textId="77777777" w:rsidR="00F43F10" w:rsidRPr="00D12BBA" w:rsidRDefault="00F43F10" w:rsidP="007D130A">
      <w:pPr>
        <w:pStyle w:val="BodyText"/>
        <w:rPr>
          <w:i/>
        </w:rPr>
      </w:pPr>
    </w:p>
    <w:p w14:paraId="1996B6F1" w14:textId="085B8A23" w:rsidR="00F43F10" w:rsidRPr="00D12BBA" w:rsidRDefault="001918FC" w:rsidP="007D130A">
      <w:pPr>
        <w:pStyle w:val="BodyText"/>
      </w:pPr>
      <w:r w:rsidRPr="00D12BBA">
        <w:t>Trastuzumab był oceniany w jednym randomizowanym, otwartym badaniu fazy III ToGA (BO18255) w połączeniu z chemioterapią vs. wyłącznie chemioterapia.</w:t>
      </w:r>
    </w:p>
    <w:p w14:paraId="1996B6F2" w14:textId="77777777" w:rsidR="00F43F10" w:rsidRPr="00D12BBA" w:rsidRDefault="00F43F10" w:rsidP="007D130A">
      <w:pPr>
        <w:pStyle w:val="BodyText"/>
      </w:pPr>
    </w:p>
    <w:p w14:paraId="1996B6F3" w14:textId="6DFFDB70" w:rsidR="00F43F10" w:rsidRPr="00D12BBA" w:rsidRDefault="001918FC" w:rsidP="007D130A">
      <w:pPr>
        <w:pStyle w:val="BodyText"/>
        <w:keepNext/>
      </w:pPr>
      <w:r w:rsidRPr="00D12BBA">
        <w:t>Chemioterapia była podawana w następujący sposób:</w:t>
      </w:r>
    </w:p>
    <w:p w14:paraId="1996B6F4" w14:textId="77777777" w:rsidR="00C05065" w:rsidRPr="00D12BBA" w:rsidRDefault="00C05065" w:rsidP="007D130A">
      <w:pPr>
        <w:pStyle w:val="BodyText"/>
        <w:keepNext/>
      </w:pPr>
    </w:p>
    <w:p w14:paraId="1996B6F5" w14:textId="58C60222" w:rsidR="00C05065" w:rsidRPr="00D12BBA" w:rsidRDefault="001918FC" w:rsidP="007D130A">
      <w:pPr>
        <w:pStyle w:val="BodyText"/>
        <w:numPr>
          <w:ilvl w:val="0"/>
          <w:numId w:val="41"/>
        </w:numPr>
        <w:ind w:left="1008" w:hanging="432"/>
      </w:pPr>
      <w:r w:rsidRPr="00D12BBA">
        <w:rPr>
          <w:position w:val="1"/>
        </w:rPr>
        <w:t>kapecytabina – 1000 mg/m</w:t>
      </w:r>
      <w:r w:rsidRPr="00D12BBA">
        <w:rPr>
          <w:position w:val="1"/>
          <w:vertAlign w:val="superscript"/>
        </w:rPr>
        <w:t>2</w:t>
      </w:r>
      <w:r w:rsidRPr="00D12BBA">
        <w:rPr>
          <w:position w:val="1"/>
        </w:rPr>
        <w:t xml:space="preserve"> doustnie dwa razy na dobę przez 14 dni co 3 tygodnie przez 6 cykli (wieczorem dnia 1. do rana dnia 15. każdego cyklu)</w:t>
      </w:r>
    </w:p>
    <w:p w14:paraId="1996B6F6" w14:textId="70FC5DF8" w:rsidR="00C05065" w:rsidRPr="00D12BBA" w:rsidRDefault="001918FC" w:rsidP="007D130A">
      <w:pPr>
        <w:pStyle w:val="BodyText"/>
      </w:pPr>
      <w:r w:rsidRPr="00D12BBA">
        <w:t>lub</w:t>
      </w:r>
    </w:p>
    <w:p w14:paraId="1996B6F7" w14:textId="1D5D0458" w:rsidR="00F43F10" w:rsidRPr="00D12BBA" w:rsidRDefault="001918FC" w:rsidP="007D130A">
      <w:pPr>
        <w:pStyle w:val="BodyText"/>
        <w:numPr>
          <w:ilvl w:val="0"/>
          <w:numId w:val="41"/>
        </w:numPr>
        <w:ind w:left="1008" w:hanging="432"/>
      </w:pPr>
      <w:r w:rsidRPr="00D12BBA">
        <w:t>dożylnie 5-fluorouracyl – 800 mg/m</w:t>
      </w:r>
      <w:r w:rsidRPr="00D12BBA">
        <w:rPr>
          <w:vertAlign w:val="superscript"/>
        </w:rPr>
        <w:t>2</w:t>
      </w:r>
      <w:r w:rsidRPr="00D12BBA">
        <w:t>/dobę w postaci dożylnego wlewu stałego przez 5 dni, podawana co 3 tygodnie przez 6 cykli (dzień 1. do 5. każdego cyklu)</w:t>
      </w:r>
    </w:p>
    <w:p w14:paraId="1996B6F8" w14:textId="77777777" w:rsidR="00F43F10" w:rsidRPr="00D12BBA" w:rsidRDefault="00F43F10" w:rsidP="007D130A">
      <w:pPr>
        <w:pStyle w:val="BodyText"/>
      </w:pPr>
    </w:p>
    <w:p w14:paraId="1996B6F9" w14:textId="195818DA" w:rsidR="00F43F10" w:rsidRPr="00D12BBA" w:rsidRDefault="001918FC" w:rsidP="007D130A">
      <w:pPr>
        <w:pStyle w:val="BodyText"/>
      </w:pPr>
      <w:r w:rsidRPr="00D12BBA">
        <w:t>Każdy z nich był podawany z:</w:t>
      </w:r>
    </w:p>
    <w:p w14:paraId="1996B6FA" w14:textId="77777777" w:rsidR="00327890" w:rsidRPr="00D12BBA" w:rsidRDefault="00327890" w:rsidP="007D130A">
      <w:pPr>
        <w:pStyle w:val="BodyText"/>
      </w:pPr>
    </w:p>
    <w:p w14:paraId="1996B6FB" w14:textId="48CE16E5" w:rsidR="00F43F10" w:rsidRPr="00D12BBA" w:rsidRDefault="00D83E9A" w:rsidP="007D130A">
      <w:pPr>
        <w:pStyle w:val="BodyText"/>
        <w:numPr>
          <w:ilvl w:val="0"/>
          <w:numId w:val="41"/>
        </w:numPr>
        <w:ind w:left="1008" w:hanging="432"/>
      </w:pPr>
      <w:r w:rsidRPr="00D12BBA">
        <w:t>cisplatyną – 80 mg/m</w:t>
      </w:r>
      <w:r w:rsidRPr="00D12BBA">
        <w:rPr>
          <w:vertAlign w:val="superscript"/>
        </w:rPr>
        <w:t>2</w:t>
      </w:r>
      <w:r w:rsidRPr="00D12BBA">
        <w:t xml:space="preserve"> co 3 tygodnie przez 6 cykli, pierwszego dnia każdego cyklu.</w:t>
      </w:r>
    </w:p>
    <w:p w14:paraId="1996B6FC" w14:textId="77777777" w:rsidR="00F43F10" w:rsidRPr="00D12BBA" w:rsidRDefault="00F43F10" w:rsidP="007D130A">
      <w:pPr>
        <w:pStyle w:val="BodyText"/>
      </w:pPr>
    </w:p>
    <w:p w14:paraId="1996B6FD" w14:textId="026F386B" w:rsidR="00327890" w:rsidRPr="00D12BBA" w:rsidRDefault="00D83E9A" w:rsidP="007D130A">
      <w:pPr>
        <w:pStyle w:val="BodyText"/>
      </w:pPr>
      <w:r w:rsidRPr="00D12BBA">
        <w:t>Wyniki skuteczności z badania BO18225 podsumowano w tabeli 13:</w:t>
      </w:r>
    </w:p>
    <w:p w14:paraId="1996B6FE" w14:textId="77777777" w:rsidR="00327890" w:rsidRPr="00D12BBA" w:rsidRDefault="00327890" w:rsidP="007D130A">
      <w:pPr>
        <w:pStyle w:val="BodyText"/>
      </w:pPr>
    </w:p>
    <w:p w14:paraId="1996B6FF" w14:textId="2EA66B47" w:rsidR="00F43F10" w:rsidRPr="00D12BBA" w:rsidRDefault="00D83E9A" w:rsidP="007D130A">
      <w:pPr>
        <w:pStyle w:val="BodyText"/>
        <w:keepNext/>
        <w:keepLines/>
      </w:pPr>
      <w:r w:rsidRPr="00D12BBA">
        <w:t>Tabela 13 Wyniki skuteczności uzyskane w badaniu BO18225</w:t>
      </w:r>
    </w:p>
    <w:p w14:paraId="1996B700" w14:textId="77777777" w:rsidR="00F43F10" w:rsidRPr="00D12BBA" w:rsidRDefault="00F43F10" w:rsidP="007D130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3"/>
        <w:gridCol w:w="1272"/>
        <w:gridCol w:w="1272"/>
        <w:gridCol w:w="1841"/>
        <w:gridCol w:w="1283"/>
      </w:tblGrid>
      <w:tr w:rsidR="00762991" w:rsidRPr="00D12BBA" w14:paraId="1996B708" w14:textId="77777777" w:rsidTr="003719DE">
        <w:trPr>
          <w:trHeight w:val="283"/>
          <w:tblHeader/>
        </w:trPr>
        <w:tc>
          <w:tcPr>
            <w:tcW w:w="1872" w:type="pct"/>
            <w:vAlign w:val="center"/>
          </w:tcPr>
          <w:p w14:paraId="1996B701" w14:textId="58969E84" w:rsidR="002B5495" w:rsidRPr="00D12BBA" w:rsidRDefault="00D83E9A" w:rsidP="007D130A">
            <w:pPr>
              <w:adjustRightInd w:val="0"/>
              <w:jc w:val="center"/>
              <w:rPr>
                <w:b/>
                <w:bCs/>
              </w:rPr>
            </w:pPr>
            <w:r w:rsidRPr="00D12BBA">
              <w:rPr>
                <w:b/>
                <w:bCs/>
              </w:rPr>
              <w:t>Parametr</w:t>
            </w:r>
          </w:p>
        </w:tc>
        <w:tc>
          <w:tcPr>
            <w:tcW w:w="702" w:type="pct"/>
            <w:vAlign w:val="center"/>
          </w:tcPr>
          <w:p w14:paraId="1996B702" w14:textId="77777777" w:rsidR="00333B26" w:rsidRPr="00D12BBA" w:rsidRDefault="00F83889" w:rsidP="007D130A">
            <w:pPr>
              <w:adjustRightInd w:val="0"/>
              <w:jc w:val="center"/>
              <w:rPr>
                <w:b/>
                <w:bCs/>
              </w:rPr>
            </w:pPr>
            <w:r w:rsidRPr="00D12BBA">
              <w:rPr>
                <w:b/>
                <w:bCs/>
              </w:rPr>
              <w:t>FP</w:t>
            </w:r>
          </w:p>
          <w:p w14:paraId="1996B703" w14:textId="77777777" w:rsidR="002B5495" w:rsidRPr="00D12BBA" w:rsidRDefault="00F83889" w:rsidP="007D130A">
            <w:pPr>
              <w:adjustRightInd w:val="0"/>
              <w:jc w:val="center"/>
              <w:rPr>
                <w:b/>
                <w:bCs/>
              </w:rPr>
            </w:pPr>
            <w:r w:rsidRPr="00D12BBA">
              <w:rPr>
                <w:b/>
                <w:bCs/>
              </w:rPr>
              <w:t>N=290</w:t>
            </w:r>
          </w:p>
        </w:tc>
        <w:tc>
          <w:tcPr>
            <w:tcW w:w="702" w:type="pct"/>
            <w:vAlign w:val="center"/>
          </w:tcPr>
          <w:p w14:paraId="1996B704" w14:textId="77777777" w:rsidR="002B5495" w:rsidRPr="00D12BBA" w:rsidRDefault="00F83889" w:rsidP="007D130A">
            <w:pPr>
              <w:adjustRightInd w:val="0"/>
              <w:jc w:val="center"/>
              <w:rPr>
                <w:b/>
                <w:bCs/>
              </w:rPr>
            </w:pPr>
            <w:r w:rsidRPr="00D12BBA">
              <w:rPr>
                <w:b/>
                <w:bCs/>
              </w:rPr>
              <w:t>FP + H</w:t>
            </w:r>
          </w:p>
          <w:p w14:paraId="1996B705" w14:textId="77777777" w:rsidR="002B5495" w:rsidRPr="00D12BBA" w:rsidRDefault="00F83889" w:rsidP="007D130A">
            <w:pPr>
              <w:adjustRightInd w:val="0"/>
              <w:jc w:val="center"/>
              <w:rPr>
                <w:b/>
                <w:bCs/>
              </w:rPr>
            </w:pPr>
            <w:r w:rsidRPr="00D12BBA">
              <w:rPr>
                <w:b/>
                <w:bCs/>
              </w:rPr>
              <w:t>N=294</w:t>
            </w:r>
          </w:p>
        </w:tc>
        <w:tc>
          <w:tcPr>
            <w:tcW w:w="1016" w:type="pct"/>
            <w:vAlign w:val="center"/>
          </w:tcPr>
          <w:p w14:paraId="1996B706" w14:textId="77777777" w:rsidR="002B5495" w:rsidRPr="00D12BBA" w:rsidRDefault="00F83889" w:rsidP="007D130A">
            <w:pPr>
              <w:adjustRightInd w:val="0"/>
              <w:jc w:val="center"/>
              <w:rPr>
                <w:b/>
                <w:bCs/>
              </w:rPr>
            </w:pPr>
            <w:r w:rsidRPr="00D12BBA">
              <w:rPr>
                <w:b/>
                <w:bCs/>
              </w:rPr>
              <w:t>HR (95</w:t>
            </w:r>
            <w:r w:rsidR="00500CAC" w:rsidRPr="00D12BBA">
              <w:rPr>
                <w:b/>
                <w:bCs/>
              </w:rPr>
              <w:t>% </w:t>
            </w:r>
            <w:r w:rsidRPr="00D12BBA">
              <w:rPr>
                <w:b/>
                <w:bCs/>
              </w:rPr>
              <w:t>CI)</w:t>
            </w:r>
          </w:p>
        </w:tc>
        <w:tc>
          <w:tcPr>
            <w:tcW w:w="708" w:type="pct"/>
            <w:vAlign w:val="center"/>
          </w:tcPr>
          <w:p w14:paraId="1996B707" w14:textId="20DF7BD8" w:rsidR="002B5495" w:rsidRPr="00D12BBA" w:rsidRDefault="00D83E9A" w:rsidP="007D130A">
            <w:pPr>
              <w:adjustRightInd w:val="0"/>
              <w:jc w:val="center"/>
              <w:rPr>
                <w:b/>
                <w:bCs/>
              </w:rPr>
            </w:pPr>
            <w:r w:rsidRPr="00D12BBA">
              <w:rPr>
                <w:b/>
                <w:bCs/>
              </w:rPr>
              <w:t>wartość p</w:t>
            </w:r>
          </w:p>
        </w:tc>
      </w:tr>
      <w:tr w:rsidR="00762991" w:rsidRPr="00D12BBA" w14:paraId="1996B70E" w14:textId="77777777" w:rsidTr="003719DE">
        <w:trPr>
          <w:trHeight w:val="283"/>
        </w:trPr>
        <w:tc>
          <w:tcPr>
            <w:tcW w:w="1872" w:type="pct"/>
          </w:tcPr>
          <w:p w14:paraId="1996B709" w14:textId="083C21FD" w:rsidR="002B5495" w:rsidRPr="00D12BBA" w:rsidRDefault="00D83E9A" w:rsidP="007D130A">
            <w:pPr>
              <w:adjustRightInd w:val="0"/>
            </w:pPr>
            <w:r w:rsidRPr="00D12BBA">
              <w:t>Przeżycie całkowite, Mediana w miesiącach</w:t>
            </w:r>
          </w:p>
        </w:tc>
        <w:tc>
          <w:tcPr>
            <w:tcW w:w="702" w:type="pct"/>
            <w:vAlign w:val="center"/>
          </w:tcPr>
          <w:p w14:paraId="1996B70A" w14:textId="77777777" w:rsidR="002B5495" w:rsidRPr="00D12BBA" w:rsidRDefault="00F83889" w:rsidP="007D130A">
            <w:pPr>
              <w:adjustRightInd w:val="0"/>
              <w:jc w:val="center"/>
            </w:pPr>
            <w:r w:rsidRPr="00D12BBA">
              <w:t>11.1</w:t>
            </w:r>
          </w:p>
        </w:tc>
        <w:tc>
          <w:tcPr>
            <w:tcW w:w="702" w:type="pct"/>
            <w:vAlign w:val="center"/>
          </w:tcPr>
          <w:p w14:paraId="1996B70B" w14:textId="77777777" w:rsidR="002B5495" w:rsidRPr="00D12BBA" w:rsidRDefault="00F83889" w:rsidP="007D130A">
            <w:pPr>
              <w:adjustRightInd w:val="0"/>
              <w:jc w:val="center"/>
            </w:pPr>
            <w:r w:rsidRPr="00D12BBA">
              <w:t>13.8</w:t>
            </w:r>
          </w:p>
        </w:tc>
        <w:tc>
          <w:tcPr>
            <w:tcW w:w="1016" w:type="pct"/>
            <w:vAlign w:val="center"/>
          </w:tcPr>
          <w:p w14:paraId="1996B70C" w14:textId="77777777" w:rsidR="002B5495" w:rsidRPr="00D12BBA" w:rsidRDefault="00F83889" w:rsidP="007D130A">
            <w:pPr>
              <w:adjustRightInd w:val="0"/>
              <w:jc w:val="center"/>
            </w:pPr>
            <w:r w:rsidRPr="00D12BBA">
              <w:t>0.74 (0.60</w:t>
            </w:r>
            <w:r w:rsidR="00E4440B" w:rsidRPr="00D12BBA">
              <w:t>-</w:t>
            </w:r>
            <w:r w:rsidRPr="00D12BBA">
              <w:t>0.91)</w:t>
            </w:r>
          </w:p>
        </w:tc>
        <w:tc>
          <w:tcPr>
            <w:tcW w:w="708" w:type="pct"/>
            <w:vAlign w:val="center"/>
          </w:tcPr>
          <w:p w14:paraId="1996B70D" w14:textId="77777777" w:rsidR="002B5495" w:rsidRPr="00D12BBA" w:rsidRDefault="00F83889" w:rsidP="007D130A">
            <w:pPr>
              <w:adjustRightInd w:val="0"/>
              <w:jc w:val="center"/>
            </w:pPr>
            <w:r w:rsidRPr="00D12BBA">
              <w:t>0.0046</w:t>
            </w:r>
          </w:p>
        </w:tc>
      </w:tr>
      <w:tr w:rsidR="00762991" w:rsidRPr="00D12BBA" w14:paraId="1996B714" w14:textId="77777777" w:rsidTr="003719DE">
        <w:trPr>
          <w:trHeight w:val="283"/>
        </w:trPr>
        <w:tc>
          <w:tcPr>
            <w:tcW w:w="1872" w:type="pct"/>
          </w:tcPr>
          <w:p w14:paraId="1996B70F" w14:textId="52C757A0" w:rsidR="002B5495" w:rsidRPr="00D12BBA" w:rsidRDefault="00D83E9A" w:rsidP="007D130A">
            <w:pPr>
              <w:adjustRightInd w:val="0"/>
            </w:pPr>
            <w:r w:rsidRPr="00D12BBA">
              <w:t>Przeżycie wolne od progresji, Mediana w miesiącach</w:t>
            </w:r>
          </w:p>
        </w:tc>
        <w:tc>
          <w:tcPr>
            <w:tcW w:w="702" w:type="pct"/>
            <w:vAlign w:val="center"/>
          </w:tcPr>
          <w:p w14:paraId="1996B710" w14:textId="77777777" w:rsidR="002B5495" w:rsidRPr="00D12BBA" w:rsidRDefault="00F83889" w:rsidP="007D130A">
            <w:pPr>
              <w:adjustRightInd w:val="0"/>
              <w:jc w:val="center"/>
            </w:pPr>
            <w:r w:rsidRPr="00D12BBA">
              <w:t>5.5</w:t>
            </w:r>
          </w:p>
        </w:tc>
        <w:tc>
          <w:tcPr>
            <w:tcW w:w="702" w:type="pct"/>
            <w:vAlign w:val="center"/>
          </w:tcPr>
          <w:p w14:paraId="1996B711" w14:textId="77777777" w:rsidR="002B5495" w:rsidRPr="00D12BBA" w:rsidRDefault="00F83889" w:rsidP="007D130A">
            <w:pPr>
              <w:adjustRightInd w:val="0"/>
              <w:jc w:val="center"/>
            </w:pPr>
            <w:r w:rsidRPr="00D12BBA">
              <w:t>6.7</w:t>
            </w:r>
          </w:p>
        </w:tc>
        <w:tc>
          <w:tcPr>
            <w:tcW w:w="1016" w:type="pct"/>
            <w:vAlign w:val="center"/>
          </w:tcPr>
          <w:p w14:paraId="1996B712" w14:textId="77777777" w:rsidR="002B5495" w:rsidRPr="00D12BBA" w:rsidRDefault="00F83889" w:rsidP="007D130A">
            <w:pPr>
              <w:adjustRightInd w:val="0"/>
              <w:jc w:val="center"/>
            </w:pPr>
            <w:r w:rsidRPr="00D12BBA">
              <w:t>0.71 (0.59</w:t>
            </w:r>
            <w:r w:rsidR="00E4440B" w:rsidRPr="00D12BBA">
              <w:t>-</w:t>
            </w:r>
            <w:r w:rsidRPr="00D12BBA">
              <w:t>0.85)</w:t>
            </w:r>
          </w:p>
        </w:tc>
        <w:tc>
          <w:tcPr>
            <w:tcW w:w="708" w:type="pct"/>
            <w:vAlign w:val="center"/>
          </w:tcPr>
          <w:p w14:paraId="1996B713" w14:textId="77777777" w:rsidR="002B5495" w:rsidRPr="00D12BBA" w:rsidRDefault="00F83889" w:rsidP="007D130A">
            <w:pPr>
              <w:adjustRightInd w:val="0"/>
              <w:jc w:val="center"/>
            </w:pPr>
            <w:r w:rsidRPr="00D12BBA">
              <w:t>0.0002</w:t>
            </w:r>
          </w:p>
        </w:tc>
      </w:tr>
      <w:tr w:rsidR="00762991" w:rsidRPr="00D12BBA" w14:paraId="1996B71A" w14:textId="77777777" w:rsidTr="003719DE">
        <w:trPr>
          <w:trHeight w:val="283"/>
        </w:trPr>
        <w:tc>
          <w:tcPr>
            <w:tcW w:w="1872" w:type="pct"/>
          </w:tcPr>
          <w:p w14:paraId="1996B715" w14:textId="77DA06AE" w:rsidR="00AA45A8" w:rsidRPr="00D12BBA" w:rsidRDefault="00D83E9A" w:rsidP="007D130A">
            <w:pPr>
              <w:adjustRightInd w:val="0"/>
            </w:pPr>
            <w:r w:rsidRPr="00D12BBA">
              <w:t>Czas do progresji choroby, Mediana w miesiącach</w:t>
            </w:r>
          </w:p>
        </w:tc>
        <w:tc>
          <w:tcPr>
            <w:tcW w:w="702" w:type="pct"/>
            <w:vAlign w:val="center"/>
          </w:tcPr>
          <w:p w14:paraId="1996B716" w14:textId="77777777" w:rsidR="002B5495" w:rsidRPr="00D12BBA" w:rsidRDefault="00F83889" w:rsidP="007D130A">
            <w:pPr>
              <w:adjustRightInd w:val="0"/>
              <w:jc w:val="center"/>
            </w:pPr>
            <w:r w:rsidRPr="00D12BBA">
              <w:t>5.6</w:t>
            </w:r>
          </w:p>
        </w:tc>
        <w:tc>
          <w:tcPr>
            <w:tcW w:w="702" w:type="pct"/>
            <w:vAlign w:val="center"/>
          </w:tcPr>
          <w:p w14:paraId="1996B717" w14:textId="77777777" w:rsidR="002B5495" w:rsidRPr="00D12BBA" w:rsidRDefault="00F83889" w:rsidP="007D130A">
            <w:pPr>
              <w:adjustRightInd w:val="0"/>
              <w:jc w:val="center"/>
            </w:pPr>
            <w:r w:rsidRPr="00D12BBA">
              <w:t>7.1</w:t>
            </w:r>
          </w:p>
        </w:tc>
        <w:tc>
          <w:tcPr>
            <w:tcW w:w="1016" w:type="pct"/>
            <w:vAlign w:val="center"/>
          </w:tcPr>
          <w:p w14:paraId="1996B718" w14:textId="77777777" w:rsidR="002B5495" w:rsidRPr="00D12BBA" w:rsidRDefault="00F83889" w:rsidP="007D130A">
            <w:pPr>
              <w:adjustRightInd w:val="0"/>
              <w:jc w:val="center"/>
            </w:pPr>
            <w:r w:rsidRPr="00D12BBA">
              <w:t>0.70 (0.58</w:t>
            </w:r>
            <w:r w:rsidR="00E4440B" w:rsidRPr="00D12BBA">
              <w:t>-</w:t>
            </w:r>
            <w:r w:rsidRPr="00D12BBA">
              <w:t>0.85)</w:t>
            </w:r>
          </w:p>
        </w:tc>
        <w:tc>
          <w:tcPr>
            <w:tcW w:w="708" w:type="pct"/>
            <w:vAlign w:val="center"/>
          </w:tcPr>
          <w:p w14:paraId="1996B719" w14:textId="77777777" w:rsidR="002B5495" w:rsidRPr="00D12BBA" w:rsidRDefault="00F83889" w:rsidP="007D130A">
            <w:pPr>
              <w:adjustRightInd w:val="0"/>
              <w:jc w:val="center"/>
            </w:pPr>
            <w:r w:rsidRPr="00D12BBA">
              <w:t>0.0003</w:t>
            </w:r>
          </w:p>
        </w:tc>
      </w:tr>
      <w:tr w:rsidR="00762991" w:rsidRPr="00D12BBA" w14:paraId="1996B720" w14:textId="77777777" w:rsidTr="003719DE">
        <w:trPr>
          <w:trHeight w:val="283"/>
        </w:trPr>
        <w:tc>
          <w:tcPr>
            <w:tcW w:w="1872" w:type="pct"/>
          </w:tcPr>
          <w:p w14:paraId="1996B71B" w14:textId="3041D210" w:rsidR="002B5495" w:rsidRPr="00D12BBA" w:rsidRDefault="00D83E9A" w:rsidP="007D130A">
            <w:pPr>
              <w:adjustRightInd w:val="0"/>
            </w:pPr>
            <w:r w:rsidRPr="00D12BBA">
              <w:t>Całkowity odsetek odpowiedzi, %</w:t>
            </w:r>
          </w:p>
        </w:tc>
        <w:tc>
          <w:tcPr>
            <w:tcW w:w="702" w:type="pct"/>
            <w:vAlign w:val="center"/>
          </w:tcPr>
          <w:p w14:paraId="1996B71C" w14:textId="77777777" w:rsidR="002B5495" w:rsidRPr="00D12BBA" w:rsidRDefault="00F83889" w:rsidP="007D130A">
            <w:pPr>
              <w:adjustRightInd w:val="0"/>
              <w:jc w:val="center"/>
            </w:pPr>
            <w:r w:rsidRPr="00D12BBA">
              <w:t>34.5%</w:t>
            </w:r>
          </w:p>
        </w:tc>
        <w:tc>
          <w:tcPr>
            <w:tcW w:w="702" w:type="pct"/>
            <w:vAlign w:val="center"/>
          </w:tcPr>
          <w:p w14:paraId="1996B71D" w14:textId="77777777" w:rsidR="002B5495" w:rsidRPr="00D12BBA" w:rsidRDefault="00F83889" w:rsidP="007D130A">
            <w:pPr>
              <w:adjustRightInd w:val="0"/>
              <w:jc w:val="center"/>
            </w:pPr>
            <w:r w:rsidRPr="00D12BBA">
              <w:t>47.3%</w:t>
            </w:r>
          </w:p>
        </w:tc>
        <w:tc>
          <w:tcPr>
            <w:tcW w:w="1016" w:type="pct"/>
            <w:vAlign w:val="center"/>
          </w:tcPr>
          <w:p w14:paraId="1996B71E" w14:textId="77777777" w:rsidR="002B5495" w:rsidRPr="00D12BBA" w:rsidRDefault="00F83889" w:rsidP="007D130A">
            <w:pPr>
              <w:adjustRightInd w:val="0"/>
              <w:jc w:val="center"/>
            </w:pPr>
            <w:r w:rsidRPr="00D12BBA">
              <w:t>1.70</w:t>
            </w:r>
            <w:r w:rsidRPr="00D12BBA">
              <w:rPr>
                <w:vertAlign w:val="superscript"/>
              </w:rPr>
              <w:t>a</w:t>
            </w:r>
            <w:r w:rsidRPr="00D12BBA">
              <w:t xml:space="preserve"> (1.22</w:t>
            </w:r>
            <w:r w:rsidR="00E4440B" w:rsidRPr="00D12BBA">
              <w:t>-</w:t>
            </w:r>
            <w:r w:rsidRPr="00D12BBA">
              <w:t>2.38)</w:t>
            </w:r>
          </w:p>
        </w:tc>
        <w:tc>
          <w:tcPr>
            <w:tcW w:w="708" w:type="pct"/>
            <w:vAlign w:val="center"/>
          </w:tcPr>
          <w:p w14:paraId="1996B71F" w14:textId="77777777" w:rsidR="002B5495" w:rsidRPr="00D12BBA" w:rsidRDefault="00F83889" w:rsidP="007D130A">
            <w:pPr>
              <w:adjustRightInd w:val="0"/>
              <w:jc w:val="center"/>
            </w:pPr>
            <w:r w:rsidRPr="00D12BBA">
              <w:t>0.0017</w:t>
            </w:r>
          </w:p>
        </w:tc>
      </w:tr>
      <w:tr w:rsidR="00762991" w:rsidRPr="00D12BBA" w14:paraId="1996B726" w14:textId="77777777" w:rsidTr="003719DE">
        <w:trPr>
          <w:trHeight w:val="283"/>
        </w:trPr>
        <w:tc>
          <w:tcPr>
            <w:tcW w:w="1872" w:type="pct"/>
          </w:tcPr>
          <w:p w14:paraId="1996B721" w14:textId="181D66F6" w:rsidR="002B5495" w:rsidRPr="00D12BBA" w:rsidRDefault="00D83E9A" w:rsidP="007D130A">
            <w:pPr>
              <w:adjustRightInd w:val="0"/>
            </w:pPr>
            <w:r w:rsidRPr="00D12BBA">
              <w:t>Czas odpowiedzi, Mediana w miesiącach</w:t>
            </w:r>
          </w:p>
        </w:tc>
        <w:tc>
          <w:tcPr>
            <w:tcW w:w="702" w:type="pct"/>
            <w:vAlign w:val="center"/>
          </w:tcPr>
          <w:p w14:paraId="1996B722" w14:textId="77777777" w:rsidR="002B5495" w:rsidRPr="00D12BBA" w:rsidRDefault="00F83889" w:rsidP="007D130A">
            <w:pPr>
              <w:adjustRightInd w:val="0"/>
              <w:jc w:val="center"/>
            </w:pPr>
            <w:r w:rsidRPr="00D12BBA">
              <w:t>4.8</w:t>
            </w:r>
          </w:p>
        </w:tc>
        <w:tc>
          <w:tcPr>
            <w:tcW w:w="702" w:type="pct"/>
            <w:vAlign w:val="center"/>
          </w:tcPr>
          <w:p w14:paraId="1996B723" w14:textId="77777777" w:rsidR="002B5495" w:rsidRPr="00D12BBA" w:rsidRDefault="00F83889" w:rsidP="007D130A">
            <w:pPr>
              <w:adjustRightInd w:val="0"/>
              <w:jc w:val="center"/>
            </w:pPr>
            <w:r w:rsidRPr="00D12BBA">
              <w:t>6.9</w:t>
            </w:r>
          </w:p>
        </w:tc>
        <w:tc>
          <w:tcPr>
            <w:tcW w:w="1016" w:type="pct"/>
            <w:vAlign w:val="center"/>
          </w:tcPr>
          <w:p w14:paraId="1996B724" w14:textId="77777777" w:rsidR="002B5495" w:rsidRPr="00D12BBA" w:rsidRDefault="00F83889" w:rsidP="007D130A">
            <w:pPr>
              <w:adjustRightInd w:val="0"/>
              <w:jc w:val="center"/>
            </w:pPr>
            <w:r w:rsidRPr="00D12BBA">
              <w:t>0.54 (0.40</w:t>
            </w:r>
            <w:r w:rsidR="00E4440B" w:rsidRPr="00D12BBA">
              <w:t>-</w:t>
            </w:r>
            <w:r w:rsidRPr="00D12BBA">
              <w:t>0.73)</w:t>
            </w:r>
          </w:p>
        </w:tc>
        <w:tc>
          <w:tcPr>
            <w:tcW w:w="708" w:type="pct"/>
            <w:vAlign w:val="center"/>
          </w:tcPr>
          <w:p w14:paraId="1996B725" w14:textId="77777777" w:rsidR="002B5495" w:rsidRPr="00D12BBA" w:rsidRDefault="00F83889" w:rsidP="007D130A">
            <w:pPr>
              <w:adjustRightInd w:val="0"/>
              <w:jc w:val="center"/>
            </w:pPr>
            <w:r w:rsidRPr="00D12BBA">
              <w:t>&lt;0.0001</w:t>
            </w:r>
          </w:p>
        </w:tc>
      </w:tr>
    </w:tbl>
    <w:p w14:paraId="1996B727" w14:textId="303FD8DE" w:rsidR="00327890" w:rsidRPr="00D12BBA" w:rsidRDefault="009830BD" w:rsidP="007D130A">
      <w:r w:rsidRPr="00D12BBA">
        <w:t>FP+H: Fluoropyrymidyna/cisplatyna + trastuzumab</w:t>
      </w:r>
    </w:p>
    <w:p w14:paraId="1996B728" w14:textId="485113A7" w:rsidR="00327890" w:rsidRPr="00D12BBA" w:rsidRDefault="009830BD" w:rsidP="007D130A">
      <w:r w:rsidRPr="00D12BBA">
        <w:t>FP: Fluoropyrymidyna/cisplatyna</w:t>
      </w:r>
    </w:p>
    <w:p w14:paraId="1996B729" w14:textId="46F4CCA9" w:rsidR="00327890" w:rsidRPr="00D12BBA" w:rsidRDefault="00F83889" w:rsidP="007D130A">
      <w:r w:rsidRPr="00D12BBA">
        <w:t>a</w:t>
      </w:r>
      <w:r w:rsidR="00693E13" w:rsidRPr="00D12BBA">
        <w:t>:</w:t>
      </w:r>
      <w:r w:rsidRPr="00D12BBA">
        <w:t xml:space="preserve"> </w:t>
      </w:r>
      <w:r w:rsidR="009830BD" w:rsidRPr="00D12BBA">
        <w:t>Iloraz szans</w:t>
      </w:r>
    </w:p>
    <w:p w14:paraId="1996B72A" w14:textId="77777777" w:rsidR="00F43F10" w:rsidRPr="00D12BBA" w:rsidRDefault="00F43F10" w:rsidP="007D130A">
      <w:pPr>
        <w:pStyle w:val="BodyText"/>
      </w:pPr>
    </w:p>
    <w:p w14:paraId="1996B72B" w14:textId="65713580" w:rsidR="00F43F10" w:rsidRPr="00D12BBA" w:rsidRDefault="009830BD" w:rsidP="007D130A">
      <w:pPr>
        <w:pStyle w:val="BodyText"/>
        <w:ind w:hanging="1"/>
      </w:pPr>
      <w:r w:rsidRPr="00D12BBA">
        <w:t>Pacjenci rekrutowani do badania nie byli wcześniej leczeni z powodu HER2-dodatniego nieoperacyjnego lokalnie zaawansowanego lub po wznowie i (lub) z przerzutami raka żołądka lub połączenia żołądkowo-przełykowego o typie gruczolakoraka, niekwalifikujacego się do leczenia. Pierwszorzędowym punktem końcowym było przeżycie całkowite definiowane jako czas od randomizacji do zgonu z jakiejkolwiek przyczyny. W czasie analizy w sumie 349 zrandomizowanych pacjentów zmarło: 182 (62,8%) w ramieniu kontrolnym i 167 pacjentów (56,8%) w ramieniu aktywnie leczonym. Większość zgonów była związana z podstawową choroba nowotworową.</w:t>
      </w:r>
    </w:p>
    <w:p w14:paraId="1996B72C" w14:textId="77777777" w:rsidR="008318B6" w:rsidRPr="00D12BBA" w:rsidRDefault="008318B6" w:rsidP="007D130A">
      <w:pPr>
        <w:pStyle w:val="BodyText"/>
        <w:ind w:hanging="1"/>
      </w:pPr>
    </w:p>
    <w:p w14:paraId="1996B72D" w14:textId="1D4FAAA2" w:rsidR="00F43F10" w:rsidRPr="00D12BBA" w:rsidRDefault="00FE0C44" w:rsidP="007D130A">
      <w:pPr>
        <w:pStyle w:val="BodyText"/>
      </w:pPr>
      <w:r w:rsidRPr="00D12BBA">
        <w:t>Dodatkowa późniejsza analiza wykazała, że uzyskane korzyści są ograniczone do guzów z wyższym poziomem białka receptorowego HER2 (IHC 2+/FISH+ lub IHC 3+). Mediana przeżycia całkowitego dla grupy z wysokim poziomem ekspresji HER2 wynosiła 11,8 miesięcy versus 16 miesięcy, HR 0,65 (95% CI 0,51-0,83) a mediana przeżycia wolnego od progresji wynosiła odpowiednio 5,5 miesiąca vs. 7,6 miesiąca, HR 0,64 (95% CI 0,51-0,79) dla FP versus FP+H. Dla przeżycia całkowitego [HR] wynosił 0,75 (95% CI 0,51-1,11) w grupie IHC 2+/FISH+ i HR 0,58 (95% CI 0,41-0,81) w grupie IHC 3+/ FISH+.</w:t>
      </w:r>
    </w:p>
    <w:p w14:paraId="1996B72E" w14:textId="77777777" w:rsidR="00F43F10" w:rsidRPr="00D12BBA" w:rsidRDefault="00F43F10" w:rsidP="007D130A">
      <w:pPr>
        <w:pStyle w:val="BodyText"/>
      </w:pPr>
    </w:p>
    <w:p w14:paraId="1996B72F" w14:textId="4C86B510" w:rsidR="00F43F10" w:rsidRPr="00D12BBA" w:rsidRDefault="00FE0C44" w:rsidP="007D130A">
      <w:pPr>
        <w:pStyle w:val="BodyText"/>
        <w:ind w:hanging="3"/>
        <w:jc w:val="both"/>
      </w:pPr>
      <w:r w:rsidRPr="00D12BBA">
        <w:rPr>
          <w:spacing w:val="-4"/>
        </w:rPr>
        <w:t>Eksploracyjna analiza podgrup wykonana w badaniu ToGA (BO18255) wykazała brak widocznych korzyści na przeżycie całkowite z dodania trastuzumabu u pacjentów z ECOG PS2 w momencie wejścia do badania [HR 0,96 (95 % CI 0,51-1,79)], o niemierzalnej [HR 1,78 (95 % CI 0,87-3,66)] i lokalnie zaawansowanej chorobie [HR 1,20 (95 % CI 0,29-4,97)].</w:t>
      </w:r>
    </w:p>
    <w:p w14:paraId="1996B730" w14:textId="77777777" w:rsidR="00F43F10" w:rsidRPr="00D12BBA" w:rsidRDefault="00F43F10" w:rsidP="007D130A">
      <w:pPr>
        <w:pStyle w:val="BodyText"/>
      </w:pPr>
    </w:p>
    <w:p w14:paraId="1996B731" w14:textId="7B58C938" w:rsidR="00F43F10" w:rsidRPr="00D12BBA" w:rsidRDefault="00614373" w:rsidP="007D130A">
      <w:pPr>
        <w:pStyle w:val="BodyText"/>
      </w:pPr>
      <w:r w:rsidRPr="00D12BBA">
        <w:rPr>
          <w:u w:val="single"/>
        </w:rPr>
        <w:t>Dzieci i młodzież</w:t>
      </w:r>
    </w:p>
    <w:p w14:paraId="1996B732" w14:textId="77777777" w:rsidR="00F43F10" w:rsidRPr="00D12BBA" w:rsidRDefault="00F43F10" w:rsidP="007D130A">
      <w:pPr>
        <w:pStyle w:val="BodyText"/>
      </w:pPr>
    </w:p>
    <w:p w14:paraId="1996B733" w14:textId="651BE2AE" w:rsidR="00F43F10" w:rsidRPr="00D12BBA" w:rsidRDefault="00614373" w:rsidP="007D130A">
      <w:pPr>
        <w:pStyle w:val="BodyText"/>
      </w:pPr>
      <w:r w:rsidRPr="00D12BBA">
        <w:t>Europejska Agencja Leków uchyliła obowiązek złożenia wyników badań z trastuzumabem we wszystkich podgrupach populacji pacjentów pediatrycznych w raku piersi i raku żołądka (patrz punkt 4.2, informacje dotyczące stosowania u dzieci i młodzieży).</w:t>
      </w:r>
    </w:p>
    <w:p w14:paraId="1996B734" w14:textId="77777777" w:rsidR="00F43F10" w:rsidRPr="00D12BBA" w:rsidRDefault="00F43F10" w:rsidP="007D130A">
      <w:pPr>
        <w:pStyle w:val="BodyText"/>
      </w:pPr>
    </w:p>
    <w:p w14:paraId="1996B735" w14:textId="5FA487EB" w:rsidR="00F43F10" w:rsidRPr="00D12BBA" w:rsidRDefault="009F5333" w:rsidP="007D130A">
      <w:pPr>
        <w:pStyle w:val="Heading1"/>
      </w:pPr>
      <w:r w:rsidRPr="00D12BBA">
        <w:t>5.2</w:t>
      </w:r>
      <w:r w:rsidRPr="00D12BBA">
        <w:tab/>
      </w:r>
      <w:r w:rsidR="00614373" w:rsidRPr="00D12BBA">
        <w:t>Właściwości farmakokinetyczne</w:t>
      </w:r>
    </w:p>
    <w:p w14:paraId="1996B736" w14:textId="77777777" w:rsidR="00F43F10" w:rsidRPr="00D12BBA" w:rsidRDefault="00F43F10" w:rsidP="007D130A">
      <w:pPr>
        <w:pStyle w:val="BodyText"/>
        <w:rPr>
          <w:b/>
        </w:rPr>
      </w:pPr>
    </w:p>
    <w:p w14:paraId="1996B737" w14:textId="73C868F6" w:rsidR="00F43F10" w:rsidRPr="00D12BBA" w:rsidRDefault="00614373" w:rsidP="007D130A">
      <w:pPr>
        <w:pStyle w:val="BodyText"/>
      </w:pPr>
      <w:r w:rsidRPr="00D12BBA">
        <w:t>Farmakokinetyka trastuzumabu była oceniana w modelu populacyjnej analizy farmakokinetycznej przy wykorzystaniu danych zbiorczych pochodzących z 1582 badanych, wśród których byli pacjenci z HER2-dodatnim MBC, EBC, AGC lub innymi typami nowotworów oraz zdrowi ochotnicy w 18 badaniach fazy I, II i III otrzymujący trastuzumab w formie dożylnej. Model dwukompartmentowy z równoległą liniową i nieliniową eliminacją z kompartmentu centralnego opisywał profil stężenia trastuzumabu zależnego od czasu. Z powodu nieliniowej eliminacji, całkowity klirens wzrósł wraz ze spadkiem stężenia. Dlatego nie można przewidzić stałej wartości dla okresu półtrwania trastuzumabu. T</w:t>
      </w:r>
      <w:r w:rsidRPr="00D12BBA">
        <w:rPr>
          <w:vertAlign w:val="subscript"/>
        </w:rPr>
        <w:t>1/2</w:t>
      </w:r>
      <w:r w:rsidRPr="00D12BBA">
        <w:t xml:space="preserve"> spada wraz ze spadkiem stężenia pomiędzy kolejnymi dawkami (patrz Tab 16) . Pacjenci z MBC i EBC mieli podobne parametry PK (np.klirens (CL), objętość kompartmentu centralnego (V</w:t>
      </w:r>
      <w:r w:rsidRPr="00D12BBA">
        <w:rPr>
          <w:vertAlign w:val="subscript"/>
        </w:rPr>
        <w:t>c</w:t>
      </w:r>
      <w:r w:rsidRPr="00D12BBA">
        <w:t>)) i populacyjnie oczekiwaną ekspozycję w stanie stacjonarnym (C</w:t>
      </w:r>
      <w:r w:rsidRPr="00D12BBA">
        <w:rPr>
          <w:vertAlign w:val="subscript"/>
        </w:rPr>
        <w:t>min</w:t>
      </w:r>
      <w:r w:rsidRPr="00D12BBA">
        <w:t>, C</w:t>
      </w:r>
      <w:r w:rsidRPr="00D12BBA">
        <w:rPr>
          <w:vertAlign w:val="subscript"/>
        </w:rPr>
        <w:t>max</w:t>
      </w:r>
      <w:r w:rsidRPr="00D12BBA">
        <w:t xml:space="preserve"> i AUC). Klirens liniowy wynosił 0,136 L/dzień dla MBC, 0,112 L/dzień dla EBC i 0,176 L/dzień dla AGC. Wartości nieliniowego parametru eliminacji wynosiły 8,81 mg/dzień dla maksymalnego poziomu eliminacji (V</w:t>
      </w:r>
      <w:r w:rsidRPr="00D12BBA">
        <w:rPr>
          <w:vertAlign w:val="subscript"/>
        </w:rPr>
        <w:t>max</w:t>
      </w:r>
      <w:r w:rsidRPr="00D12BBA">
        <w:t>) i 8,92 μg/m</w:t>
      </w:r>
      <w:r w:rsidR="00C338CA" w:rsidRPr="00D12BBA">
        <w:t>L</w:t>
      </w:r>
      <w:r w:rsidRPr="00D12BBA">
        <w:t xml:space="preserve"> dla stałej Michaelis-Menten (K</w:t>
      </w:r>
      <w:r w:rsidRPr="00D12BBA">
        <w:rPr>
          <w:vertAlign w:val="subscript"/>
        </w:rPr>
        <w:t>m</w:t>
      </w:r>
      <w:r w:rsidRPr="00D12BBA">
        <w:t xml:space="preserve">) u pacjentów z MBC, EBC i AGC. Objętość kompartmentu centralnego wynosiła 2,62 </w:t>
      </w:r>
      <w:r w:rsidR="00C338CA" w:rsidRPr="00D12BBA">
        <w:t>L</w:t>
      </w:r>
      <w:r w:rsidRPr="00D12BBA">
        <w:t xml:space="preserve"> u pacjentów z MBC i EBC i 3,63 </w:t>
      </w:r>
      <w:r w:rsidR="00C338CA" w:rsidRPr="00D12BBA">
        <w:t>L</w:t>
      </w:r>
      <w:r w:rsidRPr="00D12BBA">
        <w:t xml:space="preserve"> u pacjentów z AGC. W ostatecznym farmakokinetycznym modelu populacyjnym, oprócz rodzaju guza pierwotnego, masa ciała, poziom w surowicy aminotransferazy asparaginianowej i albumin były określone jako istotnie statystycznie zmienne wpływające na ekspozycję na trastuzumab. Jednakże wielkość wpływu tych zmiennych na ekspozycję na trastuzumab nie wskazuje, aby miały one klinicznie istotny wpływ na stężenia trastuzumabu.</w:t>
      </w:r>
    </w:p>
    <w:p w14:paraId="1996B738" w14:textId="77777777" w:rsidR="00F43F10" w:rsidRPr="00D12BBA" w:rsidRDefault="00F43F10" w:rsidP="007D130A">
      <w:pPr>
        <w:pStyle w:val="BodyText"/>
      </w:pPr>
    </w:p>
    <w:p w14:paraId="1996B739" w14:textId="75B16699" w:rsidR="00F43F10" w:rsidRPr="00D12BBA" w:rsidRDefault="00CA1317" w:rsidP="007D130A">
      <w:pPr>
        <w:pStyle w:val="BodyText"/>
      </w:pPr>
      <w:r w:rsidRPr="00D12BBA">
        <w:t>Populacyjne przewidywane farmakokinetyczne wartości ekspozycji (mediana od 5-ego - 95-ego percentyla) i wartości parametrów farmakokinetycznych przy stężeniach klinicznie istotnych (C</w:t>
      </w:r>
      <w:r w:rsidRPr="00D12BBA">
        <w:rPr>
          <w:vertAlign w:val="subscript"/>
        </w:rPr>
        <w:t>max</w:t>
      </w:r>
      <w:r w:rsidRPr="00D12BBA">
        <w:t xml:space="preserve"> i C</w:t>
      </w:r>
      <w:r w:rsidRPr="00D12BBA">
        <w:rPr>
          <w:vertAlign w:val="subscript"/>
        </w:rPr>
        <w:t>min</w:t>
      </w:r>
      <w:r w:rsidRPr="00D12BBA">
        <w:t>) u pacjentów MBC, EBC i AGC leczonych w zatwierdzonych 1- i 3- tygodniowych schematach dawkowania przedstawiono w tabeli 14 (cykl 1), tabeli 15 (stan stacjonarny) i tabeli 16 (parametry farmakokinetyczne PK).</w:t>
      </w:r>
    </w:p>
    <w:p w14:paraId="1996B73A" w14:textId="77777777" w:rsidR="00F43F10" w:rsidRPr="00D12BBA" w:rsidRDefault="00F43F10" w:rsidP="007D130A">
      <w:pPr>
        <w:pStyle w:val="BodyText"/>
      </w:pPr>
    </w:p>
    <w:p w14:paraId="1996B73B" w14:textId="25E86B75" w:rsidR="00F43F10" w:rsidRPr="00D12BBA" w:rsidRDefault="001569B6" w:rsidP="007D130A">
      <w:pPr>
        <w:pStyle w:val="BodyText"/>
        <w:ind w:hanging="1"/>
      </w:pPr>
      <w:r w:rsidRPr="00D12BBA">
        <w:t>Tabela 14 Populacyjne przewidywane farmakokinetyczne wartości ekspozycji w cyklu 1 (mediana od 5-ego - 95-ego percentyla) dla schematu dawkowania trastuzumabu w podaniu dożylnym u pacjentów z MBC, EBC i AGC</w:t>
      </w:r>
    </w:p>
    <w:p w14:paraId="1996B73C" w14:textId="77777777" w:rsidR="00327890" w:rsidRPr="00D12BBA" w:rsidRDefault="00327890" w:rsidP="007D130A">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1"/>
        <w:gridCol w:w="1558"/>
        <w:gridCol w:w="850"/>
        <w:gridCol w:w="1676"/>
        <w:gridCol w:w="1676"/>
        <w:gridCol w:w="1890"/>
      </w:tblGrid>
      <w:tr w:rsidR="00762991" w:rsidRPr="00D12BBA" w14:paraId="1996B745" w14:textId="77777777" w:rsidTr="000F3705">
        <w:trPr>
          <w:trHeight w:val="283"/>
        </w:trPr>
        <w:tc>
          <w:tcPr>
            <w:tcW w:w="778" w:type="pct"/>
            <w:vAlign w:val="center"/>
          </w:tcPr>
          <w:p w14:paraId="1996B73D" w14:textId="188169FE" w:rsidR="00327890" w:rsidRPr="00D12BBA" w:rsidRDefault="001569B6" w:rsidP="007D130A">
            <w:pPr>
              <w:jc w:val="center"/>
              <w:rPr>
                <w:b/>
              </w:rPr>
            </w:pPr>
            <w:r w:rsidRPr="00D12BBA">
              <w:rPr>
                <w:b/>
              </w:rPr>
              <w:t>Schemat</w:t>
            </w:r>
          </w:p>
        </w:tc>
        <w:tc>
          <w:tcPr>
            <w:tcW w:w="860" w:type="pct"/>
            <w:vAlign w:val="center"/>
          </w:tcPr>
          <w:p w14:paraId="1996B73E" w14:textId="4F183BC9" w:rsidR="00327890" w:rsidRPr="00D12BBA" w:rsidRDefault="001569B6" w:rsidP="007D130A">
            <w:pPr>
              <w:jc w:val="center"/>
              <w:rPr>
                <w:b/>
              </w:rPr>
            </w:pPr>
            <w:r w:rsidRPr="00D12BBA">
              <w:rPr>
                <w:b/>
              </w:rPr>
              <w:t>Pierwotny typ nowotworu</w:t>
            </w:r>
          </w:p>
        </w:tc>
        <w:tc>
          <w:tcPr>
            <w:tcW w:w="469" w:type="pct"/>
            <w:vAlign w:val="center"/>
          </w:tcPr>
          <w:p w14:paraId="1996B73F" w14:textId="77777777" w:rsidR="00327890" w:rsidRPr="00D12BBA" w:rsidRDefault="00F83889" w:rsidP="007D130A">
            <w:pPr>
              <w:jc w:val="center"/>
              <w:rPr>
                <w:b/>
              </w:rPr>
            </w:pPr>
            <w:r w:rsidRPr="00D12BBA">
              <w:rPr>
                <w:b/>
              </w:rPr>
              <w:t>N</w:t>
            </w:r>
          </w:p>
        </w:tc>
        <w:tc>
          <w:tcPr>
            <w:tcW w:w="925" w:type="pct"/>
            <w:vAlign w:val="center"/>
          </w:tcPr>
          <w:p w14:paraId="1996B740" w14:textId="77777777" w:rsidR="00327890" w:rsidRPr="00D12BBA" w:rsidRDefault="00F83889" w:rsidP="007D130A">
            <w:pPr>
              <w:jc w:val="center"/>
              <w:rPr>
                <w:b/>
                <w:vertAlign w:val="subscript"/>
              </w:rPr>
            </w:pPr>
            <w:r w:rsidRPr="00D12BBA">
              <w:rPr>
                <w:b/>
              </w:rPr>
              <w:t>C</w:t>
            </w:r>
            <w:r w:rsidRPr="00D12BBA">
              <w:rPr>
                <w:b/>
                <w:vertAlign w:val="subscript"/>
              </w:rPr>
              <w:t>min</w:t>
            </w:r>
          </w:p>
          <w:p w14:paraId="1996B741" w14:textId="77777777" w:rsidR="00327890" w:rsidRPr="00D12BBA" w:rsidRDefault="00F83889" w:rsidP="007D130A">
            <w:pPr>
              <w:jc w:val="center"/>
              <w:rPr>
                <w:b/>
              </w:rPr>
            </w:pPr>
            <w:r w:rsidRPr="00D12BBA">
              <w:rPr>
                <w:b/>
              </w:rPr>
              <w:t>(µg/mL)</w:t>
            </w:r>
          </w:p>
        </w:tc>
        <w:tc>
          <w:tcPr>
            <w:tcW w:w="925" w:type="pct"/>
            <w:vAlign w:val="center"/>
          </w:tcPr>
          <w:p w14:paraId="1996B742" w14:textId="77777777" w:rsidR="00327890" w:rsidRPr="00D12BBA" w:rsidRDefault="00F83889" w:rsidP="007D130A">
            <w:pPr>
              <w:jc w:val="center"/>
              <w:rPr>
                <w:b/>
                <w:vertAlign w:val="subscript"/>
              </w:rPr>
            </w:pPr>
            <w:r w:rsidRPr="00D12BBA">
              <w:rPr>
                <w:b/>
              </w:rPr>
              <w:t>C</w:t>
            </w:r>
            <w:r w:rsidRPr="00D12BBA">
              <w:rPr>
                <w:b/>
                <w:vertAlign w:val="subscript"/>
              </w:rPr>
              <w:t>max</w:t>
            </w:r>
          </w:p>
          <w:p w14:paraId="1996B743" w14:textId="77777777" w:rsidR="00327890" w:rsidRPr="00D12BBA" w:rsidRDefault="00F83889" w:rsidP="007D130A">
            <w:pPr>
              <w:jc w:val="center"/>
              <w:rPr>
                <w:b/>
              </w:rPr>
            </w:pPr>
            <w:r w:rsidRPr="00D12BBA">
              <w:rPr>
                <w:b/>
              </w:rPr>
              <w:t>(µg/mL)</w:t>
            </w:r>
          </w:p>
        </w:tc>
        <w:tc>
          <w:tcPr>
            <w:tcW w:w="1043" w:type="pct"/>
            <w:vAlign w:val="center"/>
          </w:tcPr>
          <w:p w14:paraId="1996B744" w14:textId="512B6614" w:rsidR="00327890" w:rsidRPr="00D12BBA" w:rsidRDefault="00F83889" w:rsidP="007D130A">
            <w:pPr>
              <w:jc w:val="center"/>
              <w:rPr>
                <w:b/>
              </w:rPr>
            </w:pPr>
            <w:r w:rsidRPr="00D12BBA">
              <w:rPr>
                <w:b/>
              </w:rPr>
              <w:t>AUC</w:t>
            </w:r>
            <w:r w:rsidRPr="00D12BBA">
              <w:rPr>
                <w:b/>
                <w:vertAlign w:val="subscript"/>
              </w:rPr>
              <w:t xml:space="preserve">0-21 </w:t>
            </w:r>
            <w:r w:rsidR="00170541" w:rsidRPr="00D12BBA">
              <w:rPr>
                <w:b/>
                <w:vertAlign w:val="subscript"/>
              </w:rPr>
              <w:t>dni</w:t>
            </w:r>
            <w:r w:rsidRPr="00D12BBA">
              <w:rPr>
                <w:b/>
              </w:rPr>
              <w:t xml:space="preserve"> (µg.</w:t>
            </w:r>
            <w:r w:rsidR="00170541" w:rsidRPr="00D12BBA">
              <w:t xml:space="preserve"> </w:t>
            </w:r>
            <w:r w:rsidR="00170541" w:rsidRPr="00D12BBA">
              <w:rPr>
                <w:b/>
              </w:rPr>
              <w:t>dzień</w:t>
            </w:r>
            <w:r w:rsidRPr="00D12BBA">
              <w:rPr>
                <w:b/>
              </w:rPr>
              <w:t>/mL)</w:t>
            </w:r>
          </w:p>
        </w:tc>
      </w:tr>
      <w:tr w:rsidR="00762991" w:rsidRPr="00D12BBA" w14:paraId="1996B74F" w14:textId="77777777" w:rsidTr="000F3705">
        <w:trPr>
          <w:trHeight w:val="283"/>
        </w:trPr>
        <w:tc>
          <w:tcPr>
            <w:tcW w:w="778" w:type="pct"/>
            <w:vMerge w:val="restart"/>
            <w:vAlign w:val="center"/>
          </w:tcPr>
          <w:p w14:paraId="1996B746" w14:textId="13BE5348" w:rsidR="00327890" w:rsidRPr="00D12BBA" w:rsidRDefault="00170541" w:rsidP="007D130A">
            <w:pPr>
              <w:jc w:val="center"/>
              <w:rPr>
                <w:b/>
              </w:rPr>
            </w:pPr>
            <w:r w:rsidRPr="00D12BBA">
              <w:t>8</w:t>
            </w:r>
            <w:r w:rsidR="000F3705" w:rsidRPr="00D12BBA">
              <w:t> </w:t>
            </w:r>
            <w:r w:rsidRPr="00D12BBA">
              <w:t>mg/kg + 6</w:t>
            </w:r>
            <w:r w:rsidR="000F3705" w:rsidRPr="00D12BBA">
              <w:t> </w:t>
            </w:r>
            <w:r w:rsidRPr="00D12BBA">
              <w:t>mg/kg co trzy tygodnie</w:t>
            </w:r>
          </w:p>
        </w:tc>
        <w:tc>
          <w:tcPr>
            <w:tcW w:w="860" w:type="pct"/>
            <w:vAlign w:val="center"/>
          </w:tcPr>
          <w:p w14:paraId="1996B747" w14:textId="77777777" w:rsidR="00327890" w:rsidRPr="00D12BBA" w:rsidRDefault="00F83889" w:rsidP="007D130A">
            <w:pPr>
              <w:jc w:val="center"/>
              <w:rPr>
                <w:b/>
              </w:rPr>
            </w:pPr>
            <w:r w:rsidRPr="00D12BBA">
              <w:t>MBC</w:t>
            </w:r>
          </w:p>
        </w:tc>
        <w:tc>
          <w:tcPr>
            <w:tcW w:w="469" w:type="pct"/>
            <w:vAlign w:val="center"/>
          </w:tcPr>
          <w:p w14:paraId="1996B748" w14:textId="77777777" w:rsidR="00327890" w:rsidRPr="00D12BBA" w:rsidRDefault="00F83889" w:rsidP="007D130A">
            <w:pPr>
              <w:jc w:val="center"/>
              <w:rPr>
                <w:bCs/>
              </w:rPr>
            </w:pPr>
            <w:r w:rsidRPr="00D12BBA">
              <w:rPr>
                <w:bCs/>
              </w:rPr>
              <w:t>805</w:t>
            </w:r>
          </w:p>
        </w:tc>
        <w:tc>
          <w:tcPr>
            <w:tcW w:w="925" w:type="pct"/>
            <w:vAlign w:val="center"/>
          </w:tcPr>
          <w:p w14:paraId="1996B749" w14:textId="0BDB96B6" w:rsidR="00327890" w:rsidRPr="00D12BBA" w:rsidRDefault="00F83889" w:rsidP="007D130A">
            <w:pPr>
              <w:jc w:val="center"/>
              <w:rPr>
                <w:bCs/>
              </w:rPr>
            </w:pPr>
            <w:r w:rsidRPr="00D12BBA">
              <w:rPr>
                <w:bCs/>
              </w:rPr>
              <w:t>28</w:t>
            </w:r>
            <w:r w:rsidR="00A47250" w:rsidRPr="00D12BBA">
              <w:rPr>
                <w:bCs/>
              </w:rPr>
              <w:t>,</w:t>
            </w:r>
            <w:r w:rsidRPr="00D12BBA">
              <w:rPr>
                <w:bCs/>
              </w:rPr>
              <w:t>7</w:t>
            </w:r>
          </w:p>
          <w:p w14:paraId="1996B74A" w14:textId="0531CC5C" w:rsidR="00327890" w:rsidRPr="00D12BBA" w:rsidRDefault="00F83889" w:rsidP="007D130A">
            <w:pPr>
              <w:jc w:val="center"/>
              <w:rPr>
                <w:bCs/>
              </w:rPr>
            </w:pPr>
            <w:r w:rsidRPr="00D12BBA">
              <w:rPr>
                <w:bCs/>
              </w:rPr>
              <w:t>(2</w:t>
            </w:r>
            <w:r w:rsidR="00A47250" w:rsidRPr="00D12BBA">
              <w:rPr>
                <w:bCs/>
              </w:rPr>
              <w:t>,</w:t>
            </w:r>
            <w:r w:rsidRPr="00D12BBA">
              <w:rPr>
                <w:bCs/>
              </w:rPr>
              <w:t xml:space="preserve">9 </w:t>
            </w:r>
            <w:r w:rsidR="00A47250" w:rsidRPr="00D12BBA">
              <w:rPr>
                <w:bCs/>
              </w:rPr>
              <w:t>–</w:t>
            </w:r>
            <w:r w:rsidRPr="00D12BBA">
              <w:rPr>
                <w:bCs/>
              </w:rPr>
              <w:t xml:space="preserve"> 46</w:t>
            </w:r>
            <w:r w:rsidR="00A47250" w:rsidRPr="00D12BBA">
              <w:rPr>
                <w:bCs/>
              </w:rPr>
              <w:t>,</w:t>
            </w:r>
            <w:r w:rsidRPr="00D12BBA">
              <w:rPr>
                <w:bCs/>
              </w:rPr>
              <w:t>3)</w:t>
            </w:r>
          </w:p>
        </w:tc>
        <w:tc>
          <w:tcPr>
            <w:tcW w:w="925" w:type="pct"/>
            <w:vAlign w:val="center"/>
          </w:tcPr>
          <w:p w14:paraId="1996B74B" w14:textId="77777777" w:rsidR="00327890" w:rsidRPr="00D12BBA" w:rsidRDefault="00F83889" w:rsidP="007D130A">
            <w:pPr>
              <w:jc w:val="center"/>
              <w:rPr>
                <w:bCs/>
              </w:rPr>
            </w:pPr>
            <w:r w:rsidRPr="00D12BBA">
              <w:rPr>
                <w:bCs/>
              </w:rPr>
              <w:t>182</w:t>
            </w:r>
          </w:p>
          <w:p w14:paraId="1996B74C" w14:textId="77777777" w:rsidR="00327890" w:rsidRPr="00D12BBA" w:rsidRDefault="00F83889" w:rsidP="007D130A">
            <w:pPr>
              <w:jc w:val="center"/>
              <w:rPr>
                <w:bCs/>
              </w:rPr>
            </w:pPr>
            <w:r w:rsidRPr="00D12BBA">
              <w:rPr>
                <w:bCs/>
              </w:rPr>
              <w:t>(134 - 280)</w:t>
            </w:r>
          </w:p>
        </w:tc>
        <w:tc>
          <w:tcPr>
            <w:tcW w:w="1043" w:type="pct"/>
            <w:vAlign w:val="center"/>
          </w:tcPr>
          <w:p w14:paraId="1996B74D" w14:textId="77777777" w:rsidR="00327890" w:rsidRPr="00D12BBA" w:rsidRDefault="00F83889" w:rsidP="007D130A">
            <w:pPr>
              <w:jc w:val="center"/>
              <w:rPr>
                <w:bCs/>
              </w:rPr>
            </w:pPr>
            <w:r w:rsidRPr="00D12BBA">
              <w:rPr>
                <w:bCs/>
              </w:rPr>
              <w:t>1376</w:t>
            </w:r>
          </w:p>
          <w:p w14:paraId="1996B74E" w14:textId="77777777" w:rsidR="00327890" w:rsidRPr="00D12BBA" w:rsidRDefault="00F83889" w:rsidP="007D130A">
            <w:pPr>
              <w:jc w:val="center"/>
              <w:rPr>
                <w:bCs/>
              </w:rPr>
            </w:pPr>
            <w:r w:rsidRPr="00D12BBA">
              <w:rPr>
                <w:bCs/>
              </w:rPr>
              <w:t>(728 - 1998)</w:t>
            </w:r>
          </w:p>
        </w:tc>
      </w:tr>
      <w:tr w:rsidR="00762991" w:rsidRPr="00D12BBA" w14:paraId="1996B759" w14:textId="77777777" w:rsidTr="000F3705">
        <w:trPr>
          <w:trHeight w:val="283"/>
        </w:trPr>
        <w:tc>
          <w:tcPr>
            <w:tcW w:w="778" w:type="pct"/>
            <w:vMerge/>
            <w:vAlign w:val="center"/>
          </w:tcPr>
          <w:p w14:paraId="1996B750" w14:textId="77777777" w:rsidR="00327890" w:rsidRPr="00D12BBA" w:rsidRDefault="00327890" w:rsidP="007D130A">
            <w:pPr>
              <w:jc w:val="center"/>
              <w:rPr>
                <w:b/>
              </w:rPr>
            </w:pPr>
          </w:p>
        </w:tc>
        <w:tc>
          <w:tcPr>
            <w:tcW w:w="860" w:type="pct"/>
            <w:vAlign w:val="center"/>
          </w:tcPr>
          <w:p w14:paraId="1996B751" w14:textId="77777777" w:rsidR="00327890" w:rsidRPr="00D12BBA" w:rsidRDefault="00F83889" w:rsidP="007D130A">
            <w:pPr>
              <w:jc w:val="center"/>
              <w:rPr>
                <w:b/>
              </w:rPr>
            </w:pPr>
            <w:r w:rsidRPr="00D12BBA">
              <w:t>EBC</w:t>
            </w:r>
          </w:p>
        </w:tc>
        <w:tc>
          <w:tcPr>
            <w:tcW w:w="469" w:type="pct"/>
            <w:vAlign w:val="center"/>
          </w:tcPr>
          <w:p w14:paraId="1996B752" w14:textId="77777777" w:rsidR="00327890" w:rsidRPr="00D12BBA" w:rsidRDefault="00F83889" w:rsidP="007D130A">
            <w:pPr>
              <w:jc w:val="center"/>
              <w:rPr>
                <w:bCs/>
              </w:rPr>
            </w:pPr>
            <w:r w:rsidRPr="00D12BBA">
              <w:rPr>
                <w:bCs/>
              </w:rPr>
              <w:t>390</w:t>
            </w:r>
          </w:p>
        </w:tc>
        <w:tc>
          <w:tcPr>
            <w:tcW w:w="925" w:type="pct"/>
            <w:vAlign w:val="center"/>
          </w:tcPr>
          <w:p w14:paraId="1996B753" w14:textId="6D1CA187" w:rsidR="00327890" w:rsidRPr="00D12BBA" w:rsidRDefault="00F83889" w:rsidP="007D130A">
            <w:pPr>
              <w:jc w:val="center"/>
              <w:rPr>
                <w:bCs/>
              </w:rPr>
            </w:pPr>
            <w:r w:rsidRPr="00D12BBA">
              <w:rPr>
                <w:bCs/>
              </w:rPr>
              <w:t>30</w:t>
            </w:r>
            <w:r w:rsidR="00A47250" w:rsidRPr="00D12BBA">
              <w:rPr>
                <w:bCs/>
              </w:rPr>
              <w:t>,</w:t>
            </w:r>
            <w:r w:rsidRPr="00D12BBA">
              <w:rPr>
                <w:bCs/>
              </w:rPr>
              <w:t>9</w:t>
            </w:r>
          </w:p>
          <w:p w14:paraId="1996B754" w14:textId="7355DE52" w:rsidR="00327890" w:rsidRPr="00D12BBA" w:rsidRDefault="00F83889" w:rsidP="007D130A">
            <w:pPr>
              <w:jc w:val="center"/>
              <w:rPr>
                <w:bCs/>
              </w:rPr>
            </w:pPr>
            <w:r w:rsidRPr="00D12BBA">
              <w:rPr>
                <w:bCs/>
              </w:rPr>
              <w:t>(18</w:t>
            </w:r>
            <w:r w:rsidR="00A47250" w:rsidRPr="00D12BBA">
              <w:rPr>
                <w:bCs/>
              </w:rPr>
              <w:t>,</w:t>
            </w:r>
            <w:r w:rsidRPr="00D12BBA">
              <w:rPr>
                <w:bCs/>
              </w:rPr>
              <w:t xml:space="preserve">7 </w:t>
            </w:r>
            <w:r w:rsidR="00A47250" w:rsidRPr="00D12BBA">
              <w:rPr>
                <w:bCs/>
              </w:rPr>
              <w:t>–</w:t>
            </w:r>
            <w:r w:rsidRPr="00D12BBA">
              <w:rPr>
                <w:bCs/>
              </w:rPr>
              <w:t xml:space="preserve"> 45</w:t>
            </w:r>
            <w:r w:rsidR="00A47250" w:rsidRPr="00D12BBA">
              <w:rPr>
                <w:bCs/>
              </w:rPr>
              <w:t>,</w:t>
            </w:r>
            <w:r w:rsidRPr="00D12BBA">
              <w:rPr>
                <w:bCs/>
              </w:rPr>
              <w:t>5)</w:t>
            </w:r>
          </w:p>
        </w:tc>
        <w:tc>
          <w:tcPr>
            <w:tcW w:w="925" w:type="pct"/>
            <w:vAlign w:val="center"/>
          </w:tcPr>
          <w:p w14:paraId="1996B755" w14:textId="77777777" w:rsidR="00327890" w:rsidRPr="00D12BBA" w:rsidRDefault="00F83889" w:rsidP="007D130A">
            <w:pPr>
              <w:jc w:val="center"/>
              <w:rPr>
                <w:bCs/>
              </w:rPr>
            </w:pPr>
            <w:r w:rsidRPr="00D12BBA">
              <w:rPr>
                <w:bCs/>
              </w:rPr>
              <w:t>176</w:t>
            </w:r>
          </w:p>
          <w:p w14:paraId="1996B756" w14:textId="77777777" w:rsidR="00327890" w:rsidRPr="00D12BBA" w:rsidRDefault="00F83889" w:rsidP="007D130A">
            <w:pPr>
              <w:jc w:val="center"/>
              <w:rPr>
                <w:bCs/>
              </w:rPr>
            </w:pPr>
            <w:r w:rsidRPr="00D12BBA">
              <w:rPr>
                <w:bCs/>
              </w:rPr>
              <w:t>(127 - 277)</w:t>
            </w:r>
          </w:p>
        </w:tc>
        <w:tc>
          <w:tcPr>
            <w:tcW w:w="1043" w:type="pct"/>
            <w:vAlign w:val="center"/>
          </w:tcPr>
          <w:p w14:paraId="1996B757" w14:textId="77777777" w:rsidR="00327890" w:rsidRPr="00D12BBA" w:rsidRDefault="00F83889" w:rsidP="007D130A">
            <w:pPr>
              <w:jc w:val="center"/>
              <w:rPr>
                <w:bCs/>
              </w:rPr>
            </w:pPr>
            <w:r w:rsidRPr="00D12BBA">
              <w:rPr>
                <w:bCs/>
              </w:rPr>
              <w:t>1390</w:t>
            </w:r>
          </w:p>
          <w:p w14:paraId="1996B758" w14:textId="77777777" w:rsidR="00327890" w:rsidRPr="00D12BBA" w:rsidRDefault="00F83889" w:rsidP="007D130A">
            <w:pPr>
              <w:jc w:val="center"/>
              <w:rPr>
                <w:bCs/>
              </w:rPr>
            </w:pPr>
            <w:r w:rsidRPr="00D12BBA">
              <w:rPr>
                <w:bCs/>
              </w:rPr>
              <w:t>(1039 - 1895)</w:t>
            </w:r>
          </w:p>
        </w:tc>
      </w:tr>
      <w:tr w:rsidR="00762991" w:rsidRPr="00D12BBA" w14:paraId="1996B763" w14:textId="77777777" w:rsidTr="000F3705">
        <w:trPr>
          <w:trHeight w:val="283"/>
        </w:trPr>
        <w:tc>
          <w:tcPr>
            <w:tcW w:w="778" w:type="pct"/>
            <w:vMerge/>
            <w:vAlign w:val="center"/>
          </w:tcPr>
          <w:p w14:paraId="1996B75A" w14:textId="77777777" w:rsidR="00327890" w:rsidRPr="00D12BBA" w:rsidRDefault="00327890" w:rsidP="007D130A">
            <w:pPr>
              <w:jc w:val="center"/>
              <w:rPr>
                <w:b/>
              </w:rPr>
            </w:pPr>
          </w:p>
        </w:tc>
        <w:tc>
          <w:tcPr>
            <w:tcW w:w="860" w:type="pct"/>
            <w:vAlign w:val="center"/>
          </w:tcPr>
          <w:p w14:paraId="1996B75B" w14:textId="77777777" w:rsidR="00327890" w:rsidRPr="00D12BBA" w:rsidRDefault="00F83889" w:rsidP="007D130A">
            <w:pPr>
              <w:jc w:val="center"/>
              <w:rPr>
                <w:b/>
              </w:rPr>
            </w:pPr>
            <w:r w:rsidRPr="00D12BBA">
              <w:t>AGC</w:t>
            </w:r>
          </w:p>
        </w:tc>
        <w:tc>
          <w:tcPr>
            <w:tcW w:w="469" w:type="pct"/>
            <w:vAlign w:val="center"/>
          </w:tcPr>
          <w:p w14:paraId="1996B75C" w14:textId="77777777" w:rsidR="00327890" w:rsidRPr="00D12BBA" w:rsidRDefault="00F83889" w:rsidP="007D130A">
            <w:pPr>
              <w:jc w:val="center"/>
              <w:rPr>
                <w:bCs/>
              </w:rPr>
            </w:pPr>
            <w:r w:rsidRPr="00D12BBA">
              <w:rPr>
                <w:bCs/>
              </w:rPr>
              <w:t>274</w:t>
            </w:r>
          </w:p>
        </w:tc>
        <w:tc>
          <w:tcPr>
            <w:tcW w:w="925" w:type="pct"/>
            <w:vAlign w:val="center"/>
          </w:tcPr>
          <w:p w14:paraId="1996B75D" w14:textId="45736418" w:rsidR="00327890" w:rsidRPr="00D12BBA" w:rsidRDefault="00F83889" w:rsidP="007D130A">
            <w:pPr>
              <w:jc w:val="center"/>
              <w:rPr>
                <w:bCs/>
              </w:rPr>
            </w:pPr>
            <w:r w:rsidRPr="00D12BBA">
              <w:rPr>
                <w:bCs/>
              </w:rPr>
              <w:t>23</w:t>
            </w:r>
            <w:r w:rsidR="00A47250" w:rsidRPr="00D12BBA">
              <w:rPr>
                <w:bCs/>
              </w:rPr>
              <w:t>,</w:t>
            </w:r>
            <w:r w:rsidRPr="00D12BBA">
              <w:rPr>
                <w:bCs/>
              </w:rPr>
              <w:t>1</w:t>
            </w:r>
          </w:p>
          <w:p w14:paraId="1996B75E" w14:textId="7C406F96" w:rsidR="00327890" w:rsidRPr="00D12BBA" w:rsidRDefault="00F83889" w:rsidP="007D130A">
            <w:pPr>
              <w:jc w:val="center"/>
              <w:rPr>
                <w:bCs/>
              </w:rPr>
            </w:pPr>
            <w:r w:rsidRPr="00D12BBA">
              <w:rPr>
                <w:bCs/>
              </w:rPr>
              <w:t>(6</w:t>
            </w:r>
            <w:r w:rsidR="00A47250" w:rsidRPr="00D12BBA">
              <w:rPr>
                <w:bCs/>
              </w:rPr>
              <w:t>,</w:t>
            </w:r>
            <w:r w:rsidRPr="00D12BBA">
              <w:rPr>
                <w:bCs/>
              </w:rPr>
              <w:t xml:space="preserve">1 </w:t>
            </w:r>
            <w:r w:rsidR="00A47250" w:rsidRPr="00D12BBA">
              <w:rPr>
                <w:bCs/>
              </w:rPr>
              <w:t>–</w:t>
            </w:r>
            <w:r w:rsidRPr="00D12BBA">
              <w:rPr>
                <w:bCs/>
              </w:rPr>
              <w:t xml:space="preserve"> 50</w:t>
            </w:r>
            <w:r w:rsidR="00A47250" w:rsidRPr="00D12BBA">
              <w:rPr>
                <w:bCs/>
              </w:rPr>
              <w:t>,</w:t>
            </w:r>
            <w:r w:rsidRPr="00D12BBA">
              <w:rPr>
                <w:bCs/>
              </w:rPr>
              <w:t>3)</w:t>
            </w:r>
          </w:p>
        </w:tc>
        <w:tc>
          <w:tcPr>
            <w:tcW w:w="925" w:type="pct"/>
            <w:vAlign w:val="center"/>
          </w:tcPr>
          <w:p w14:paraId="1996B75F" w14:textId="77777777" w:rsidR="00327890" w:rsidRPr="00D12BBA" w:rsidRDefault="00F83889" w:rsidP="007D130A">
            <w:pPr>
              <w:jc w:val="center"/>
              <w:rPr>
                <w:bCs/>
              </w:rPr>
            </w:pPr>
            <w:r w:rsidRPr="00D12BBA">
              <w:rPr>
                <w:bCs/>
              </w:rPr>
              <w:t>132</w:t>
            </w:r>
          </w:p>
          <w:p w14:paraId="1996B760" w14:textId="3F1C94B0" w:rsidR="00327890" w:rsidRPr="00D12BBA" w:rsidRDefault="00F83889" w:rsidP="007D130A">
            <w:pPr>
              <w:jc w:val="center"/>
              <w:rPr>
                <w:bCs/>
              </w:rPr>
            </w:pPr>
            <w:r w:rsidRPr="00D12BBA">
              <w:rPr>
                <w:bCs/>
              </w:rPr>
              <w:t>(84</w:t>
            </w:r>
            <w:r w:rsidR="00A47250" w:rsidRPr="00D12BBA">
              <w:rPr>
                <w:bCs/>
              </w:rPr>
              <w:t>,</w:t>
            </w:r>
            <w:r w:rsidRPr="00D12BBA">
              <w:rPr>
                <w:bCs/>
              </w:rPr>
              <w:t>2 - 225)</w:t>
            </w:r>
          </w:p>
        </w:tc>
        <w:tc>
          <w:tcPr>
            <w:tcW w:w="1043" w:type="pct"/>
            <w:vAlign w:val="center"/>
          </w:tcPr>
          <w:p w14:paraId="1996B761" w14:textId="77777777" w:rsidR="00327890" w:rsidRPr="00D12BBA" w:rsidRDefault="00F83889" w:rsidP="007D130A">
            <w:pPr>
              <w:jc w:val="center"/>
              <w:rPr>
                <w:bCs/>
              </w:rPr>
            </w:pPr>
            <w:r w:rsidRPr="00D12BBA">
              <w:rPr>
                <w:bCs/>
              </w:rPr>
              <w:t>1109</w:t>
            </w:r>
          </w:p>
          <w:p w14:paraId="1996B762" w14:textId="77777777" w:rsidR="00327890" w:rsidRPr="00D12BBA" w:rsidRDefault="00F83889" w:rsidP="007D130A">
            <w:pPr>
              <w:jc w:val="center"/>
              <w:rPr>
                <w:bCs/>
              </w:rPr>
            </w:pPr>
            <w:r w:rsidRPr="00D12BBA">
              <w:rPr>
                <w:bCs/>
              </w:rPr>
              <w:t>(588 - 1938)</w:t>
            </w:r>
          </w:p>
        </w:tc>
      </w:tr>
      <w:tr w:rsidR="00762991" w:rsidRPr="00D12BBA" w14:paraId="1996B76D" w14:textId="77777777" w:rsidTr="000F3705">
        <w:trPr>
          <w:trHeight w:val="283"/>
        </w:trPr>
        <w:tc>
          <w:tcPr>
            <w:tcW w:w="778" w:type="pct"/>
            <w:vMerge w:val="restart"/>
            <w:vAlign w:val="center"/>
          </w:tcPr>
          <w:p w14:paraId="1996B764" w14:textId="61789AEF" w:rsidR="00327890" w:rsidRPr="00D12BBA" w:rsidRDefault="00170541" w:rsidP="007D130A">
            <w:pPr>
              <w:jc w:val="center"/>
              <w:rPr>
                <w:bCs/>
              </w:rPr>
            </w:pPr>
            <w:r w:rsidRPr="00D12BBA">
              <w:rPr>
                <w:bCs/>
              </w:rPr>
              <w:t>4</w:t>
            </w:r>
            <w:r w:rsidR="000F3705" w:rsidRPr="00D12BBA">
              <w:rPr>
                <w:bCs/>
              </w:rPr>
              <w:t> </w:t>
            </w:r>
            <w:r w:rsidRPr="00D12BBA">
              <w:rPr>
                <w:bCs/>
              </w:rPr>
              <w:t>mg/kg + 2</w:t>
            </w:r>
            <w:r w:rsidR="000F3705" w:rsidRPr="00D12BBA">
              <w:rPr>
                <w:bCs/>
              </w:rPr>
              <w:t> </w:t>
            </w:r>
            <w:r w:rsidRPr="00D12BBA">
              <w:rPr>
                <w:bCs/>
              </w:rPr>
              <w:t>mg/kg co tydzień</w:t>
            </w:r>
          </w:p>
        </w:tc>
        <w:tc>
          <w:tcPr>
            <w:tcW w:w="860" w:type="pct"/>
            <w:vAlign w:val="center"/>
          </w:tcPr>
          <w:p w14:paraId="1996B765" w14:textId="77777777" w:rsidR="00327890" w:rsidRPr="00D12BBA" w:rsidRDefault="00F83889" w:rsidP="007D130A">
            <w:pPr>
              <w:jc w:val="center"/>
              <w:rPr>
                <w:b/>
              </w:rPr>
            </w:pPr>
            <w:r w:rsidRPr="00D12BBA">
              <w:t>MBC</w:t>
            </w:r>
          </w:p>
        </w:tc>
        <w:tc>
          <w:tcPr>
            <w:tcW w:w="469" w:type="pct"/>
            <w:vAlign w:val="center"/>
          </w:tcPr>
          <w:p w14:paraId="1996B766" w14:textId="77777777" w:rsidR="00327890" w:rsidRPr="00D12BBA" w:rsidRDefault="00F83889" w:rsidP="007D130A">
            <w:pPr>
              <w:jc w:val="center"/>
              <w:rPr>
                <w:bCs/>
              </w:rPr>
            </w:pPr>
            <w:r w:rsidRPr="00D12BBA">
              <w:rPr>
                <w:bCs/>
              </w:rPr>
              <w:t>805</w:t>
            </w:r>
          </w:p>
        </w:tc>
        <w:tc>
          <w:tcPr>
            <w:tcW w:w="925" w:type="pct"/>
            <w:vAlign w:val="center"/>
          </w:tcPr>
          <w:p w14:paraId="1996B767" w14:textId="2BFEBF6E" w:rsidR="00327890" w:rsidRPr="00D12BBA" w:rsidRDefault="00F83889" w:rsidP="007D130A">
            <w:pPr>
              <w:jc w:val="center"/>
              <w:rPr>
                <w:bCs/>
              </w:rPr>
            </w:pPr>
            <w:r w:rsidRPr="00D12BBA">
              <w:rPr>
                <w:bCs/>
              </w:rPr>
              <w:t>37</w:t>
            </w:r>
            <w:r w:rsidR="00A47250" w:rsidRPr="00D12BBA">
              <w:rPr>
                <w:bCs/>
              </w:rPr>
              <w:t>,</w:t>
            </w:r>
            <w:r w:rsidRPr="00D12BBA">
              <w:rPr>
                <w:bCs/>
              </w:rPr>
              <w:t>4</w:t>
            </w:r>
          </w:p>
          <w:p w14:paraId="1996B768" w14:textId="24B9ADB6" w:rsidR="00327890" w:rsidRPr="00D12BBA" w:rsidRDefault="00F83889" w:rsidP="007D130A">
            <w:pPr>
              <w:jc w:val="center"/>
              <w:rPr>
                <w:bCs/>
              </w:rPr>
            </w:pPr>
            <w:r w:rsidRPr="00D12BBA">
              <w:rPr>
                <w:bCs/>
              </w:rPr>
              <w:t>(8</w:t>
            </w:r>
            <w:r w:rsidR="00A47250" w:rsidRPr="00D12BBA">
              <w:rPr>
                <w:bCs/>
              </w:rPr>
              <w:t>,</w:t>
            </w:r>
            <w:r w:rsidRPr="00D12BBA">
              <w:rPr>
                <w:bCs/>
              </w:rPr>
              <w:t xml:space="preserve">7 </w:t>
            </w:r>
            <w:r w:rsidR="00A47250" w:rsidRPr="00D12BBA">
              <w:rPr>
                <w:bCs/>
              </w:rPr>
              <w:t>–</w:t>
            </w:r>
            <w:r w:rsidRPr="00D12BBA">
              <w:rPr>
                <w:bCs/>
              </w:rPr>
              <w:t xml:space="preserve"> 58</w:t>
            </w:r>
            <w:r w:rsidR="00A47250" w:rsidRPr="00D12BBA">
              <w:rPr>
                <w:bCs/>
              </w:rPr>
              <w:t>,</w:t>
            </w:r>
            <w:r w:rsidRPr="00D12BBA">
              <w:rPr>
                <w:bCs/>
              </w:rPr>
              <w:t>9)</w:t>
            </w:r>
          </w:p>
        </w:tc>
        <w:tc>
          <w:tcPr>
            <w:tcW w:w="925" w:type="pct"/>
            <w:vAlign w:val="center"/>
          </w:tcPr>
          <w:p w14:paraId="1996B769" w14:textId="51C25A89" w:rsidR="00327890" w:rsidRPr="00D12BBA" w:rsidRDefault="00F83889" w:rsidP="007D130A">
            <w:pPr>
              <w:jc w:val="center"/>
              <w:rPr>
                <w:bCs/>
              </w:rPr>
            </w:pPr>
            <w:r w:rsidRPr="00D12BBA">
              <w:rPr>
                <w:bCs/>
              </w:rPr>
              <w:t>76</w:t>
            </w:r>
            <w:r w:rsidR="00A47250" w:rsidRPr="00D12BBA">
              <w:rPr>
                <w:bCs/>
              </w:rPr>
              <w:t>,</w:t>
            </w:r>
            <w:r w:rsidRPr="00D12BBA">
              <w:rPr>
                <w:bCs/>
              </w:rPr>
              <w:t>5</w:t>
            </w:r>
          </w:p>
          <w:p w14:paraId="1996B76A" w14:textId="416E8C18" w:rsidR="00327890" w:rsidRPr="00D12BBA" w:rsidRDefault="00F83889" w:rsidP="007D130A">
            <w:pPr>
              <w:jc w:val="center"/>
              <w:rPr>
                <w:bCs/>
              </w:rPr>
            </w:pPr>
            <w:r w:rsidRPr="00D12BBA">
              <w:rPr>
                <w:bCs/>
              </w:rPr>
              <w:t>(49</w:t>
            </w:r>
            <w:r w:rsidR="00A47250" w:rsidRPr="00D12BBA">
              <w:rPr>
                <w:bCs/>
              </w:rPr>
              <w:t>,</w:t>
            </w:r>
            <w:r w:rsidRPr="00D12BBA">
              <w:rPr>
                <w:bCs/>
              </w:rPr>
              <w:t>4 - 114)</w:t>
            </w:r>
          </w:p>
        </w:tc>
        <w:tc>
          <w:tcPr>
            <w:tcW w:w="1043" w:type="pct"/>
            <w:vAlign w:val="center"/>
          </w:tcPr>
          <w:p w14:paraId="1996B76B" w14:textId="77777777" w:rsidR="00327890" w:rsidRPr="00D12BBA" w:rsidRDefault="00F83889" w:rsidP="007D130A">
            <w:pPr>
              <w:jc w:val="center"/>
              <w:rPr>
                <w:bCs/>
              </w:rPr>
            </w:pPr>
            <w:r w:rsidRPr="00D12BBA">
              <w:rPr>
                <w:bCs/>
              </w:rPr>
              <w:t>1073</w:t>
            </w:r>
          </w:p>
          <w:p w14:paraId="1996B76C" w14:textId="77777777" w:rsidR="00327890" w:rsidRPr="00D12BBA" w:rsidRDefault="00F83889" w:rsidP="007D130A">
            <w:pPr>
              <w:jc w:val="center"/>
              <w:rPr>
                <w:bCs/>
              </w:rPr>
            </w:pPr>
            <w:r w:rsidRPr="00D12BBA">
              <w:rPr>
                <w:bCs/>
              </w:rPr>
              <w:t>(597 - 1584)</w:t>
            </w:r>
          </w:p>
        </w:tc>
      </w:tr>
      <w:tr w:rsidR="00762991" w:rsidRPr="00D12BBA" w14:paraId="1996B777" w14:textId="77777777" w:rsidTr="000F3705">
        <w:trPr>
          <w:trHeight w:val="283"/>
        </w:trPr>
        <w:tc>
          <w:tcPr>
            <w:tcW w:w="778" w:type="pct"/>
            <w:vMerge/>
            <w:vAlign w:val="center"/>
          </w:tcPr>
          <w:p w14:paraId="1996B76E" w14:textId="77777777" w:rsidR="00327890" w:rsidRPr="00D12BBA" w:rsidRDefault="00327890" w:rsidP="007D130A">
            <w:pPr>
              <w:jc w:val="center"/>
              <w:rPr>
                <w:b/>
              </w:rPr>
            </w:pPr>
          </w:p>
        </w:tc>
        <w:tc>
          <w:tcPr>
            <w:tcW w:w="860" w:type="pct"/>
            <w:vAlign w:val="center"/>
          </w:tcPr>
          <w:p w14:paraId="1996B76F" w14:textId="77777777" w:rsidR="00327890" w:rsidRPr="00D12BBA" w:rsidRDefault="00F83889" w:rsidP="007D130A">
            <w:pPr>
              <w:jc w:val="center"/>
              <w:rPr>
                <w:b/>
              </w:rPr>
            </w:pPr>
            <w:r w:rsidRPr="00D12BBA">
              <w:t>EBC</w:t>
            </w:r>
          </w:p>
        </w:tc>
        <w:tc>
          <w:tcPr>
            <w:tcW w:w="469" w:type="pct"/>
            <w:vAlign w:val="center"/>
          </w:tcPr>
          <w:p w14:paraId="1996B770" w14:textId="77777777" w:rsidR="00327890" w:rsidRPr="00D12BBA" w:rsidRDefault="00F83889" w:rsidP="007D130A">
            <w:pPr>
              <w:jc w:val="center"/>
              <w:rPr>
                <w:bCs/>
              </w:rPr>
            </w:pPr>
            <w:r w:rsidRPr="00D12BBA">
              <w:rPr>
                <w:bCs/>
              </w:rPr>
              <w:t>390</w:t>
            </w:r>
          </w:p>
        </w:tc>
        <w:tc>
          <w:tcPr>
            <w:tcW w:w="925" w:type="pct"/>
            <w:vAlign w:val="center"/>
          </w:tcPr>
          <w:p w14:paraId="1996B771" w14:textId="6A9E83A6" w:rsidR="00327890" w:rsidRPr="00D12BBA" w:rsidRDefault="00F83889" w:rsidP="007D130A">
            <w:pPr>
              <w:jc w:val="center"/>
              <w:rPr>
                <w:bCs/>
              </w:rPr>
            </w:pPr>
            <w:r w:rsidRPr="00D12BBA">
              <w:rPr>
                <w:bCs/>
              </w:rPr>
              <w:t>38</w:t>
            </w:r>
            <w:r w:rsidR="00A47250" w:rsidRPr="00D12BBA">
              <w:rPr>
                <w:bCs/>
              </w:rPr>
              <w:t>,</w:t>
            </w:r>
            <w:r w:rsidRPr="00D12BBA">
              <w:rPr>
                <w:bCs/>
              </w:rPr>
              <w:t>9</w:t>
            </w:r>
          </w:p>
          <w:p w14:paraId="1996B772" w14:textId="49CEF1A1" w:rsidR="00327890" w:rsidRPr="00D12BBA" w:rsidRDefault="00F83889" w:rsidP="007D130A">
            <w:pPr>
              <w:jc w:val="center"/>
              <w:rPr>
                <w:bCs/>
              </w:rPr>
            </w:pPr>
            <w:r w:rsidRPr="00D12BBA">
              <w:rPr>
                <w:bCs/>
              </w:rPr>
              <w:t>(25</w:t>
            </w:r>
            <w:r w:rsidR="00A47250" w:rsidRPr="00D12BBA">
              <w:rPr>
                <w:bCs/>
              </w:rPr>
              <w:t>,</w:t>
            </w:r>
            <w:r w:rsidRPr="00D12BBA">
              <w:rPr>
                <w:bCs/>
              </w:rPr>
              <w:t xml:space="preserve">3 </w:t>
            </w:r>
            <w:r w:rsidR="00A47250" w:rsidRPr="00D12BBA">
              <w:rPr>
                <w:bCs/>
              </w:rPr>
              <w:t>–</w:t>
            </w:r>
            <w:r w:rsidRPr="00D12BBA">
              <w:rPr>
                <w:bCs/>
              </w:rPr>
              <w:t xml:space="preserve"> 58</w:t>
            </w:r>
            <w:r w:rsidR="00A47250" w:rsidRPr="00D12BBA">
              <w:rPr>
                <w:bCs/>
              </w:rPr>
              <w:t>,</w:t>
            </w:r>
            <w:r w:rsidRPr="00D12BBA">
              <w:rPr>
                <w:bCs/>
              </w:rPr>
              <w:t>8)</w:t>
            </w:r>
          </w:p>
        </w:tc>
        <w:tc>
          <w:tcPr>
            <w:tcW w:w="925" w:type="pct"/>
            <w:vAlign w:val="center"/>
          </w:tcPr>
          <w:p w14:paraId="1996B773" w14:textId="7EC1B68C" w:rsidR="00327890" w:rsidRPr="00D12BBA" w:rsidRDefault="00F83889" w:rsidP="007D130A">
            <w:pPr>
              <w:jc w:val="center"/>
              <w:rPr>
                <w:bCs/>
              </w:rPr>
            </w:pPr>
            <w:r w:rsidRPr="00D12BBA">
              <w:rPr>
                <w:bCs/>
              </w:rPr>
              <w:t>76</w:t>
            </w:r>
            <w:r w:rsidR="00A47250" w:rsidRPr="00D12BBA">
              <w:rPr>
                <w:bCs/>
              </w:rPr>
              <w:t>,</w:t>
            </w:r>
            <w:r w:rsidRPr="00D12BBA">
              <w:rPr>
                <w:bCs/>
              </w:rPr>
              <w:t>0</w:t>
            </w:r>
          </w:p>
          <w:p w14:paraId="1996B774" w14:textId="53DD5B0B" w:rsidR="00327890" w:rsidRPr="00D12BBA" w:rsidRDefault="00F83889" w:rsidP="007D130A">
            <w:pPr>
              <w:jc w:val="center"/>
              <w:rPr>
                <w:bCs/>
              </w:rPr>
            </w:pPr>
            <w:r w:rsidRPr="00D12BBA">
              <w:rPr>
                <w:bCs/>
              </w:rPr>
              <w:t>(54</w:t>
            </w:r>
            <w:r w:rsidR="00A47250" w:rsidRPr="00D12BBA">
              <w:rPr>
                <w:bCs/>
              </w:rPr>
              <w:t>,</w:t>
            </w:r>
            <w:r w:rsidRPr="00D12BBA">
              <w:rPr>
                <w:bCs/>
              </w:rPr>
              <w:t>7 - 104)</w:t>
            </w:r>
          </w:p>
        </w:tc>
        <w:tc>
          <w:tcPr>
            <w:tcW w:w="1043" w:type="pct"/>
            <w:vAlign w:val="center"/>
          </w:tcPr>
          <w:p w14:paraId="1996B775" w14:textId="77777777" w:rsidR="00327890" w:rsidRPr="00D12BBA" w:rsidRDefault="00F83889" w:rsidP="007D130A">
            <w:pPr>
              <w:jc w:val="center"/>
              <w:rPr>
                <w:bCs/>
              </w:rPr>
            </w:pPr>
            <w:r w:rsidRPr="00D12BBA">
              <w:rPr>
                <w:bCs/>
              </w:rPr>
              <w:t>1074</w:t>
            </w:r>
          </w:p>
          <w:p w14:paraId="1996B776" w14:textId="77777777" w:rsidR="00327890" w:rsidRPr="00D12BBA" w:rsidRDefault="00F83889" w:rsidP="007D130A">
            <w:pPr>
              <w:jc w:val="center"/>
              <w:rPr>
                <w:bCs/>
              </w:rPr>
            </w:pPr>
            <w:r w:rsidRPr="00D12BBA">
              <w:rPr>
                <w:bCs/>
              </w:rPr>
              <w:t>(783 - 1502)</w:t>
            </w:r>
          </w:p>
        </w:tc>
      </w:tr>
    </w:tbl>
    <w:p w14:paraId="1996B778" w14:textId="77777777" w:rsidR="00327890" w:rsidRPr="00D12BBA" w:rsidRDefault="00327890" w:rsidP="007D130A">
      <w:pPr>
        <w:pStyle w:val="BodyText"/>
        <w:ind w:hanging="1"/>
      </w:pPr>
    </w:p>
    <w:p w14:paraId="1996B779" w14:textId="540EABA5" w:rsidR="00F43F10" w:rsidRPr="00D12BBA" w:rsidRDefault="00D02606" w:rsidP="007D130A">
      <w:pPr>
        <w:pStyle w:val="BodyText"/>
        <w:keepNext/>
        <w:keepLines/>
      </w:pPr>
      <w:r w:rsidRPr="00D12BBA">
        <w:rPr>
          <w:position w:val="1"/>
        </w:rPr>
        <w:t>Tabela 15 Populacyjne przewidywane farmakokinetyczne wartości ekspozycj w stanie równowagi (od 5-ego - 95-ego percentyla) dla schematu dawkowania trastuzumabu w podaniu dożylnym u pacjentów z MBC, EBC i AGC</w:t>
      </w:r>
    </w:p>
    <w:p w14:paraId="1996B77A" w14:textId="77777777" w:rsidR="004C007F" w:rsidRPr="00D12BBA" w:rsidRDefault="004C007F" w:rsidP="007D130A">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2"/>
        <w:gridCol w:w="1272"/>
        <w:gridCol w:w="848"/>
        <w:gridCol w:w="1274"/>
        <w:gridCol w:w="1276"/>
        <w:gridCol w:w="1415"/>
        <w:gridCol w:w="1564"/>
      </w:tblGrid>
      <w:tr w:rsidR="00762991" w:rsidRPr="00D12BBA" w14:paraId="1996B784" w14:textId="77777777" w:rsidTr="00524090">
        <w:trPr>
          <w:trHeight w:val="283"/>
          <w:tblHeader/>
        </w:trPr>
        <w:tc>
          <w:tcPr>
            <w:tcW w:w="779" w:type="pct"/>
            <w:vAlign w:val="center"/>
          </w:tcPr>
          <w:p w14:paraId="1996B77B" w14:textId="0EEFF1A8" w:rsidR="004C007F" w:rsidRPr="00D12BBA" w:rsidRDefault="001569B6" w:rsidP="007D130A">
            <w:pPr>
              <w:jc w:val="center"/>
              <w:rPr>
                <w:b/>
              </w:rPr>
            </w:pPr>
            <w:r w:rsidRPr="00D12BBA">
              <w:rPr>
                <w:b/>
              </w:rPr>
              <w:t>Schemat</w:t>
            </w:r>
          </w:p>
        </w:tc>
        <w:tc>
          <w:tcPr>
            <w:tcW w:w="702" w:type="pct"/>
            <w:vAlign w:val="center"/>
          </w:tcPr>
          <w:p w14:paraId="1996B77C" w14:textId="0FCE69CE" w:rsidR="004C007F" w:rsidRPr="00D12BBA" w:rsidRDefault="001569B6" w:rsidP="007D130A">
            <w:pPr>
              <w:jc w:val="center"/>
              <w:rPr>
                <w:b/>
              </w:rPr>
            </w:pPr>
            <w:r w:rsidRPr="00D12BBA">
              <w:rPr>
                <w:b/>
              </w:rPr>
              <w:t>Pierwotny typ nowotworu</w:t>
            </w:r>
          </w:p>
        </w:tc>
        <w:tc>
          <w:tcPr>
            <w:tcW w:w="468" w:type="pct"/>
            <w:vAlign w:val="center"/>
          </w:tcPr>
          <w:p w14:paraId="1996B77D" w14:textId="77777777" w:rsidR="004C007F" w:rsidRPr="00D12BBA" w:rsidRDefault="00F83889" w:rsidP="007D130A">
            <w:pPr>
              <w:jc w:val="center"/>
              <w:rPr>
                <w:b/>
              </w:rPr>
            </w:pPr>
            <w:r w:rsidRPr="00D12BBA">
              <w:rPr>
                <w:b/>
              </w:rPr>
              <w:t>N</w:t>
            </w:r>
          </w:p>
        </w:tc>
        <w:tc>
          <w:tcPr>
            <w:tcW w:w="703" w:type="pct"/>
            <w:vAlign w:val="center"/>
          </w:tcPr>
          <w:p w14:paraId="1996B77E" w14:textId="77777777" w:rsidR="004C007F" w:rsidRPr="00D12BBA" w:rsidRDefault="00F83889" w:rsidP="007D130A">
            <w:pPr>
              <w:jc w:val="center"/>
              <w:rPr>
                <w:b/>
                <w:vertAlign w:val="subscript"/>
              </w:rPr>
            </w:pPr>
            <w:r w:rsidRPr="00D12BBA">
              <w:rPr>
                <w:b/>
              </w:rPr>
              <w:t>C</w:t>
            </w:r>
            <w:r w:rsidRPr="00D12BBA">
              <w:rPr>
                <w:b/>
                <w:vertAlign w:val="subscript"/>
              </w:rPr>
              <w:t>min,ss*</w:t>
            </w:r>
          </w:p>
          <w:p w14:paraId="1996B77F" w14:textId="77777777" w:rsidR="004C007F" w:rsidRPr="00D12BBA" w:rsidRDefault="00F83889" w:rsidP="007D130A">
            <w:pPr>
              <w:jc w:val="center"/>
              <w:rPr>
                <w:b/>
              </w:rPr>
            </w:pPr>
            <w:r w:rsidRPr="00D12BBA">
              <w:rPr>
                <w:b/>
              </w:rPr>
              <w:t>(µg/mL)</w:t>
            </w:r>
          </w:p>
        </w:tc>
        <w:tc>
          <w:tcPr>
            <w:tcW w:w="704" w:type="pct"/>
            <w:vAlign w:val="center"/>
          </w:tcPr>
          <w:p w14:paraId="1996B780" w14:textId="77777777" w:rsidR="004C007F" w:rsidRPr="00D12BBA" w:rsidRDefault="00F83889" w:rsidP="007D130A">
            <w:pPr>
              <w:jc w:val="center"/>
              <w:rPr>
                <w:b/>
                <w:vertAlign w:val="subscript"/>
              </w:rPr>
            </w:pPr>
            <w:r w:rsidRPr="00D12BBA">
              <w:rPr>
                <w:b/>
              </w:rPr>
              <w:t>C</w:t>
            </w:r>
            <w:r w:rsidRPr="00D12BBA">
              <w:rPr>
                <w:b/>
                <w:vertAlign w:val="subscript"/>
              </w:rPr>
              <w:t>max,ss**</w:t>
            </w:r>
          </w:p>
          <w:p w14:paraId="1996B781" w14:textId="77777777" w:rsidR="004C007F" w:rsidRPr="00D12BBA" w:rsidRDefault="00F83889" w:rsidP="007D130A">
            <w:pPr>
              <w:jc w:val="center"/>
              <w:rPr>
                <w:b/>
              </w:rPr>
            </w:pPr>
            <w:r w:rsidRPr="00D12BBA">
              <w:rPr>
                <w:b/>
              </w:rPr>
              <w:t>(µg/mL)</w:t>
            </w:r>
          </w:p>
        </w:tc>
        <w:tc>
          <w:tcPr>
            <w:tcW w:w="781" w:type="pct"/>
            <w:vAlign w:val="center"/>
          </w:tcPr>
          <w:p w14:paraId="1996B782" w14:textId="53411A46" w:rsidR="004C007F" w:rsidRPr="00D12BBA" w:rsidRDefault="00F83889" w:rsidP="007D130A">
            <w:pPr>
              <w:jc w:val="center"/>
              <w:rPr>
                <w:b/>
              </w:rPr>
            </w:pPr>
            <w:r w:rsidRPr="00D12BBA">
              <w:rPr>
                <w:b/>
              </w:rPr>
              <w:t>AUC</w:t>
            </w:r>
            <w:r w:rsidRPr="00D12BBA">
              <w:rPr>
                <w:b/>
                <w:vertAlign w:val="subscript"/>
              </w:rPr>
              <w:t xml:space="preserve">ss, 0-21 </w:t>
            </w:r>
            <w:r w:rsidR="00D02606" w:rsidRPr="00D12BBA">
              <w:rPr>
                <w:b/>
                <w:vertAlign w:val="subscript"/>
              </w:rPr>
              <w:t>dni</w:t>
            </w:r>
            <w:r w:rsidRPr="00D12BBA">
              <w:rPr>
                <w:b/>
              </w:rPr>
              <w:t xml:space="preserve"> (µg.day/mL)</w:t>
            </w:r>
          </w:p>
        </w:tc>
        <w:tc>
          <w:tcPr>
            <w:tcW w:w="863" w:type="pct"/>
          </w:tcPr>
          <w:p w14:paraId="1B296B76" w14:textId="77777777" w:rsidR="00D02606" w:rsidRPr="00D12BBA" w:rsidRDefault="00D02606" w:rsidP="007D130A">
            <w:pPr>
              <w:jc w:val="center"/>
              <w:rPr>
                <w:b/>
              </w:rPr>
            </w:pPr>
            <w:r w:rsidRPr="00D12BBA">
              <w:rPr>
                <w:b/>
              </w:rPr>
              <w:t>Czas do osiągnięcia stanu równowagi***</w:t>
            </w:r>
          </w:p>
          <w:p w14:paraId="1996B783" w14:textId="1F0C3DE6" w:rsidR="004C007F" w:rsidRPr="00D12BBA" w:rsidRDefault="00D02606" w:rsidP="007D130A">
            <w:pPr>
              <w:jc w:val="center"/>
              <w:rPr>
                <w:b/>
              </w:rPr>
            </w:pPr>
            <w:r w:rsidRPr="00D12BBA">
              <w:rPr>
                <w:b/>
              </w:rPr>
              <w:t>(tydzień)</w:t>
            </w:r>
          </w:p>
        </w:tc>
      </w:tr>
      <w:tr w:rsidR="00170541" w:rsidRPr="00D12BBA" w14:paraId="1996B78F" w14:textId="77777777" w:rsidTr="00524090">
        <w:trPr>
          <w:trHeight w:val="283"/>
        </w:trPr>
        <w:tc>
          <w:tcPr>
            <w:tcW w:w="779" w:type="pct"/>
            <w:vMerge w:val="restart"/>
            <w:vAlign w:val="center"/>
          </w:tcPr>
          <w:p w14:paraId="1996B785" w14:textId="601BC814" w:rsidR="00170541" w:rsidRPr="00D12BBA" w:rsidRDefault="00170541" w:rsidP="007D130A">
            <w:pPr>
              <w:jc w:val="center"/>
              <w:rPr>
                <w:b/>
              </w:rPr>
            </w:pPr>
            <w:r w:rsidRPr="00D12BBA">
              <w:t>8</w:t>
            </w:r>
            <w:r w:rsidR="00281BE2" w:rsidRPr="00D12BBA">
              <w:t> </w:t>
            </w:r>
            <w:r w:rsidRPr="00D12BBA">
              <w:t>mg/kg + 6</w:t>
            </w:r>
            <w:r w:rsidR="00281BE2" w:rsidRPr="00D12BBA">
              <w:t> </w:t>
            </w:r>
            <w:r w:rsidRPr="00D12BBA">
              <w:t>mg/kg co trzy tygodnie</w:t>
            </w:r>
          </w:p>
        </w:tc>
        <w:tc>
          <w:tcPr>
            <w:tcW w:w="702" w:type="pct"/>
            <w:vAlign w:val="center"/>
          </w:tcPr>
          <w:p w14:paraId="1996B786" w14:textId="77777777" w:rsidR="00170541" w:rsidRPr="00D12BBA" w:rsidRDefault="00170541" w:rsidP="007D130A">
            <w:pPr>
              <w:jc w:val="center"/>
              <w:rPr>
                <w:b/>
              </w:rPr>
            </w:pPr>
            <w:r w:rsidRPr="00D12BBA">
              <w:t>MBC</w:t>
            </w:r>
          </w:p>
        </w:tc>
        <w:tc>
          <w:tcPr>
            <w:tcW w:w="468" w:type="pct"/>
            <w:vAlign w:val="center"/>
          </w:tcPr>
          <w:p w14:paraId="1996B787" w14:textId="77777777" w:rsidR="00170541" w:rsidRPr="00D12BBA" w:rsidRDefault="00170541" w:rsidP="007D130A">
            <w:pPr>
              <w:jc w:val="center"/>
              <w:rPr>
                <w:bCs/>
              </w:rPr>
            </w:pPr>
            <w:r w:rsidRPr="00D12BBA">
              <w:rPr>
                <w:bCs/>
              </w:rPr>
              <w:t>805</w:t>
            </w:r>
          </w:p>
        </w:tc>
        <w:tc>
          <w:tcPr>
            <w:tcW w:w="703" w:type="pct"/>
          </w:tcPr>
          <w:p w14:paraId="1996B788" w14:textId="212A173F" w:rsidR="00170541" w:rsidRPr="00D12BBA" w:rsidRDefault="00170541" w:rsidP="007D130A">
            <w:pPr>
              <w:jc w:val="center"/>
            </w:pPr>
            <w:r w:rsidRPr="00D12BBA">
              <w:t>44</w:t>
            </w:r>
            <w:r w:rsidR="0089479E" w:rsidRPr="00D12BBA">
              <w:t>,</w:t>
            </w:r>
            <w:r w:rsidRPr="00D12BBA">
              <w:t>2</w:t>
            </w:r>
          </w:p>
          <w:p w14:paraId="1996B789" w14:textId="0ABDCA94" w:rsidR="00170541" w:rsidRPr="00D12BBA" w:rsidRDefault="00170541" w:rsidP="007D130A">
            <w:pPr>
              <w:jc w:val="center"/>
              <w:rPr>
                <w:bCs/>
              </w:rPr>
            </w:pPr>
            <w:r w:rsidRPr="00D12BBA">
              <w:rPr>
                <w:bCs/>
              </w:rPr>
              <w:t>(1</w:t>
            </w:r>
            <w:r w:rsidR="0089479E" w:rsidRPr="00D12BBA">
              <w:rPr>
                <w:bCs/>
              </w:rPr>
              <w:t>,</w:t>
            </w:r>
            <w:r w:rsidRPr="00D12BBA">
              <w:rPr>
                <w:bCs/>
              </w:rPr>
              <w:t xml:space="preserve">8 </w:t>
            </w:r>
            <w:r w:rsidR="0089479E" w:rsidRPr="00D12BBA">
              <w:rPr>
                <w:bCs/>
              </w:rPr>
              <w:t>–</w:t>
            </w:r>
            <w:r w:rsidRPr="00D12BBA">
              <w:rPr>
                <w:bCs/>
              </w:rPr>
              <w:t xml:space="preserve"> 85</w:t>
            </w:r>
            <w:r w:rsidR="0089479E" w:rsidRPr="00D12BBA">
              <w:rPr>
                <w:bCs/>
              </w:rPr>
              <w:t>,</w:t>
            </w:r>
            <w:r w:rsidRPr="00D12BBA">
              <w:rPr>
                <w:bCs/>
              </w:rPr>
              <w:t>4)</w:t>
            </w:r>
          </w:p>
        </w:tc>
        <w:tc>
          <w:tcPr>
            <w:tcW w:w="704" w:type="pct"/>
          </w:tcPr>
          <w:p w14:paraId="1996B78A" w14:textId="77777777" w:rsidR="00170541" w:rsidRPr="00D12BBA" w:rsidRDefault="00170541" w:rsidP="007D130A">
            <w:pPr>
              <w:jc w:val="center"/>
            </w:pPr>
            <w:r w:rsidRPr="00D12BBA">
              <w:t>179</w:t>
            </w:r>
          </w:p>
          <w:p w14:paraId="1996B78B" w14:textId="77777777" w:rsidR="00170541" w:rsidRPr="00D12BBA" w:rsidRDefault="00170541" w:rsidP="007D130A">
            <w:pPr>
              <w:jc w:val="center"/>
              <w:rPr>
                <w:bCs/>
              </w:rPr>
            </w:pPr>
            <w:r w:rsidRPr="00D12BBA">
              <w:rPr>
                <w:bCs/>
              </w:rPr>
              <w:t>(123 - 266)</w:t>
            </w:r>
          </w:p>
        </w:tc>
        <w:tc>
          <w:tcPr>
            <w:tcW w:w="781" w:type="pct"/>
          </w:tcPr>
          <w:p w14:paraId="1996B78C" w14:textId="77777777" w:rsidR="00170541" w:rsidRPr="00D12BBA" w:rsidRDefault="00170541" w:rsidP="007D130A">
            <w:pPr>
              <w:jc w:val="center"/>
            </w:pPr>
            <w:r w:rsidRPr="00D12BBA">
              <w:t>1736</w:t>
            </w:r>
          </w:p>
          <w:p w14:paraId="1996B78D" w14:textId="77777777" w:rsidR="00170541" w:rsidRPr="00D12BBA" w:rsidRDefault="00170541" w:rsidP="007D130A">
            <w:pPr>
              <w:jc w:val="center"/>
              <w:rPr>
                <w:bCs/>
              </w:rPr>
            </w:pPr>
            <w:r w:rsidRPr="00D12BBA">
              <w:rPr>
                <w:bCs/>
              </w:rPr>
              <w:t>(618 - 2756)</w:t>
            </w:r>
          </w:p>
        </w:tc>
        <w:tc>
          <w:tcPr>
            <w:tcW w:w="863" w:type="pct"/>
            <w:vAlign w:val="center"/>
          </w:tcPr>
          <w:p w14:paraId="1996B78E" w14:textId="77777777" w:rsidR="00170541" w:rsidRPr="00D12BBA" w:rsidRDefault="00170541" w:rsidP="007D130A">
            <w:pPr>
              <w:jc w:val="center"/>
              <w:rPr>
                <w:bCs/>
              </w:rPr>
            </w:pPr>
            <w:r w:rsidRPr="00D12BBA">
              <w:rPr>
                <w:bCs/>
              </w:rPr>
              <w:t>12</w:t>
            </w:r>
          </w:p>
        </w:tc>
      </w:tr>
      <w:tr w:rsidR="00170541" w:rsidRPr="00D12BBA" w14:paraId="1996B79A" w14:textId="77777777" w:rsidTr="00524090">
        <w:trPr>
          <w:trHeight w:val="283"/>
        </w:trPr>
        <w:tc>
          <w:tcPr>
            <w:tcW w:w="779" w:type="pct"/>
            <w:vMerge/>
            <w:vAlign w:val="center"/>
          </w:tcPr>
          <w:p w14:paraId="1996B790" w14:textId="77777777" w:rsidR="00170541" w:rsidRPr="00D12BBA" w:rsidRDefault="00170541" w:rsidP="007D130A">
            <w:pPr>
              <w:jc w:val="center"/>
              <w:rPr>
                <w:b/>
              </w:rPr>
            </w:pPr>
          </w:p>
        </w:tc>
        <w:tc>
          <w:tcPr>
            <w:tcW w:w="702" w:type="pct"/>
            <w:vAlign w:val="center"/>
          </w:tcPr>
          <w:p w14:paraId="1996B791" w14:textId="77777777" w:rsidR="00170541" w:rsidRPr="00D12BBA" w:rsidRDefault="00170541" w:rsidP="007D130A">
            <w:pPr>
              <w:jc w:val="center"/>
              <w:rPr>
                <w:b/>
              </w:rPr>
            </w:pPr>
            <w:r w:rsidRPr="00D12BBA">
              <w:t>EBC</w:t>
            </w:r>
          </w:p>
        </w:tc>
        <w:tc>
          <w:tcPr>
            <w:tcW w:w="468" w:type="pct"/>
            <w:vAlign w:val="center"/>
          </w:tcPr>
          <w:p w14:paraId="1996B792" w14:textId="77777777" w:rsidR="00170541" w:rsidRPr="00D12BBA" w:rsidRDefault="00170541" w:rsidP="007D130A">
            <w:pPr>
              <w:jc w:val="center"/>
              <w:rPr>
                <w:bCs/>
              </w:rPr>
            </w:pPr>
            <w:r w:rsidRPr="00D12BBA">
              <w:rPr>
                <w:bCs/>
              </w:rPr>
              <w:t>390</w:t>
            </w:r>
          </w:p>
        </w:tc>
        <w:tc>
          <w:tcPr>
            <w:tcW w:w="703" w:type="pct"/>
          </w:tcPr>
          <w:p w14:paraId="1996B793" w14:textId="698C5954" w:rsidR="00170541" w:rsidRPr="00D12BBA" w:rsidRDefault="00170541" w:rsidP="007D130A">
            <w:pPr>
              <w:jc w:val="center"/>
            </w:pPr>
            <w:r w:rsidRPr="00D12BBA">
              <w:t>53</w:t>
            </w:r>
            <w:r w:rsidR="0089479E" w:rsidRPr="00D12BBA">
              <w:t>,</w:t>
            </w:r>
            <w:r w:rsidRPr="00D12BBA">
              <w:t>8</w:t>
            </w:r>
          </w:p>
          <w:p w14:paraId="1996B794" w14:textId="2659EC1D" w:rsidR="00170541" w:rsidRPr="00D12BBA" w:rsidRDefault="00170541" w:rsidP="007D130A">
            <w:pPr>
              <w:jc w:val="center"/>
              <w:rPr>
                <w:bCs/>
              </w:rPr>
            </w:pPr>
            <w:r w:rsidRPr="00D12BBA">
              <w:rPr>
                <w:bCs/>
              </w:rPr>
              <w:t>(28</w:t>
            </w:r>
            <w:r w:rsidR="0089479E" w:rsidRPr="00D12BBA">
              <w:rPr>
                <w:bCs/>
              </w:rPr>
              <w:t>,</w:t>
            </w:r>
            <w:r w:rsidRPr="00D12BBA">
              <w:rPr>
                <w:bCs/>
              </w:rPr>
              <w:t xml:space="preserve">7 </w:t>
            </w:r>
            <w:r w:rsidR="0089479E" w:rsidRPr="00D12BBA">
              <w:rPr>
                <w:bCs/>
              </w:rPr>
              <w:t>–</w:t>
            </w:r>
            <w:r w:rsidRPr="00D12BBA">
              <w:rPr>
                <w:bCs/>
              </w:rPr>
              <w:t xml:space="preserve"> 85</w:t>
            </w:r>
            <w:r w:rsidR="0089479E" w:rsidRPr="00D12BBA">
              <w:rPr>
                <w:bCs/>
              </w:rPr>
              <w:t>,</w:t>
            </w:r>
            <w:r w:rsidRPr="00D12BBA">
              <w:rPr>
                <w:bCs/>
              </w:rPr>
              <w:t>8)</w:t>
            </w:r>
          </w:p>
        </w:tc>
        <w:tc>
          <w:tcPr>
            <w:tcW w:w="704" w:type="pct"/>
          </w:tcPr>
          <w:p w14:paraId="1996B795" w14:textId="77777777" w:rsidR="00170541" w:rsidRPr="00D12BBA" w:rsidRDefault="00170541" w:rsidP="007D130A">
            <w:pPr>
              <w:jc w:val="center"/>
            </w:pPr>
            <w:r w:rsidRPr="00D12BBA">
              <w:t>184</w:t>
            </w:r>
          </w:p>
          <w:p w14:paraId="1996B796" w14:textId="77777777" w:rsidR="00170541" w:rsidRPr="00D12BBA" w:rsidRDefault="00170541" w:rsidP="007D130A">
            <w:pPr>
              <w:jc w:val="center"/>
              <w:rPr>
                <w:bCs/>
              </w:rPr>
            </w:pPr>
            <w:r w:rsidRPr="00D12BBA">
              <w:rPr>
                <w:bCs/>
              </w:rPr>
              <w:t>(134 - 247)</w:t>
            </w:r>
          </w:p>
        </w:tc>
        <w:tc>
          <w:tcPr>
            <w:tcW w:w="781" w:type="pct"/>
          </w:tcPr>
          <w:p w14:paraId="1996B797" w14:textId="77777777" w:rsidR="00170541" w:rsidRPr="00D12BBA" w:rsidRDefault="00170541" w:rsidP="007D130A">
            <w:pPr>
              <w:jc w:val="center"/>
            </w:pPr>
            <w:r w:rsidRPr="00D12BBA">
              <w:t>1927</w:t>
            </w:r>
          </w:p>
          <w:p w14:paraId="1996B798" w14:textId="77777777" w:rsidR="00170541" w:rsidRPr="00D12BBA" w:rsidRDefault="00170541" w:rsidP="007D130A">
            <w:pPr>
              <w:jc w:val="center"/>
              <w:rPr>
                <w:bCs/>
              </w:rPr>
            </w:pPr>
            <w:r w:rsidRPr="00D12BBA">
              <w:rPr>
                <w:bCs/>
              </w:rPr>
              <w:t>(1332 - 2771)</w:t>
            </w:r>
          </w:p>
        </w:tc>
        <w:tc>
          <w:tcPr>
            <w:tcW w:w="863" w:type="pct"/>
            <w:vAlign w:val="center"/>
          </w:tcPr>
          <w:p w14:paraId="1996B799" w14:textId="77777777" w:rsidR="00170541" w:rsidRPr="00D12BBA" w:rsidRDefault="00170541" w:rsidP="007D130A">
            <w:pPr>
              <w:jc w:val="center"/>
              <w:rPr>
                <w:bCs/>
              </w:rPr>
            </w:pPr>
            <w:r w:rsidRPr="00D12BBA">
              <w:rPr>
                <w:bCs/>
              </w:rPr>
              <w:t>15</w:t>
            </w:r>
          </w:p>
        </w:tc>
      </w:tr>
      <w:tr w:rsidR="00170541" w:rsidRPr="00D12BBA" w14:paraId="1996B7A5" w14:textId="77777777" w:rsidTr="00524090">
        <w:trPr>
          <w:trHeight w:val="283"/>
        </w:trPr>
        <w:tc>
          <w:tcPr>
            <w:tcW w:w="779" w:type="pct"/>
            <w:vMerge/>
            <w:vAlign w:val="center"/>
          </w:tcPr>
          <w:p w14:paraId="1996B79B" w14:textId="77777777" w:rsidR="00170541" w:rsidRPr="00D12BBA" w:rsidRDefault="00170541" w:rsidP="007D130A">
            <w:pPr>
              <w:jc w:val="center"/>
              <w:rPr>
                <w:b/>
              </w:rPr>
            </w:pPr>
          </w:p>
        </w:tc>
        <w:tc>
          <w:tcPr>
            <w:tcW w:w="702" w:type="pct"/>
            <w:vAlign w:val="center"/>
          </w:tcPr>
          <w:p w14:paraId="1996B79C" w14:textId="77777777" w:rsidR="00170541" w:rsidRPr="00D12BBA" w:rsidRDefault="00170541" w:rsidP="007D130A">
            <w:pPr>
              <w:jc w:val="center"/>
              <w:rPr>
                <w:b/>
              </w:rPr>
            </w:pPr>
            <w:r w:rsidRPr="00D12BBA">
              <w:t>AGC</w:t>
            </w:r>
          </w:p>
        </w:tc>
        <w:tc>
          <w:tcPr>
            <w:tcW w:w="468" w:type="pct"/>
            <w:vAlign w:val="center"/>
          </w:tcPr>
          <w:p w14:paraId="1996B79D" w14:textId="77777777" w:rsidR="00170541" w:rsidRPr="00D12BBA" w:rsidRDefault="00170541" w:rsidP="007D130A">
            <w:pPr>
              <w:jc w:val="center"/>
              <w:rPr>
                <w:bCs/>
              </w:rPr>
            </w:pPr>
            <w:r w:rsidRPr="00D12BBA">
              <w:rPr>
                <w:bCs/>
              </w:rPr>
              <w:t>274</w:t>
            </w:r>
          </w:p>
        </w:tc>
        <w:tc>
          <w:tcPr>
            <w:tcW w:w="703" w:type="pct"/>
          </w:tcPr>
          <w:p w14:paraId="1996B79E" w14:textId="105AB909" w:rsidR="00170541" w:rsidRPr="00D12BBA" w:rsidRDefault="00170541" w:rsidP="007D130A">
            <w:pPr>
              <w:jc w:val="center"/>
            </w:pPr>
            <w:r w:rsidRPr="00D12BBA">
              <w:t>32</w:t>
            </w:r>
            <w:r w:rsidR="0089479E" w:rsidRPr="00D12BBA">
              <w:t>,</w:t>
            </w:r>
            <w:r w:rsidRPr="00D12BBA">
              <w:t>9</w:t>
            </w:r>
          </w:p>
          <w:p w14:paraId="1996B79F" w14:textId="23B6B3E5" w:rsidR="00170541" w:rsidRPr="00D12BBA" w:rsidRDefault="00170541" w:rsidP="007D130A">
            <w:pPr>
              <w:jc w:val="center"/>
              <w:rPr>
                <w:bCs/>
              </w:rPr>
            </w:pPr>
            <w:r w:rsidRPr="00D12BBA">
              <w:rPr>
                <w:bCs/>
              </w:rPr>
              <w:t>(6</w:t>
            </w:r>
            <w:r w:rsidR="0089479E" w:rsidRPr="00D12BBA">
              <w:rPr>
                <w:bCs/>
              </w:rPr>
              <w:t>,</w:t>
            </w:r>
            <w:r w:rsidRPr="00D12BBA">
              <w:rPr>
                <w:bCs/>
              </w:rPr>
              <w:t xml:space="preserve">1 </w:t>
            </w:r>
            <w:r w:rsidR="0089479E" w:rsidRPr="00D12BBA">
              <w:rPr>
                <w:bCs/>
              </w:rPr>
              <w:t>–</w:t>
            </w:r>
            <w:r w:rsidRPr="00D12BBA">
              <w:rPr>
                <w:bCs/>
              </w:rPr>
              <w:t xml:space="preserve"> 88</w:t>
            </w:r>
            <w:r w:rsidR="0089479E" w:rsidRPr="00D12BBA">
              <w:rPr>
                <w:bCs/>
              </w:rPr>
              <w:t>,</w:t>
            </w:r>
            <w:r w:rsidRPr="00D12BBA">
              <w:rPr>
                <w:bCs/>
              </w:rPr>
              <w:t>9)</w:t>
            </w:r>
          </w:p>
        </w:tc>
        <w:tc>
          <w:tcPr>
            <w:tcW w:w="704" w:type="pct"/>
          </w:tcPr>
          <w:p w14:paraId="1996B7A0" w14:textId="77777777" w:rsidR="00170541" w:rsidRPr="00D12BBA" w:rsidRDefault="00170541" w:rsidP="007D130A">
            <w:pPr>
              <w:jc w:val="center"/>
            </w:pPr>
            <w:r w:rsidRPr="00D12BBA">
              <w:t>131</w:t>
            </w:r>
          </w:p>
          <w:p w14:paraId="1996B7A1" w14:textId="71B60058" w:rsidR="00170541" w:rsidRPr="00D12BBA" w:rsidRDefault="00170541" w:rsidP="007D130A">
            <w:pPr>
              <w:jc w:val="center"/>
              <w:rPr>
                <w:bCs/>
              </w:rPr>
            </w:pPr>
            <w:r w:rsidRPr="00D12BBA">
              <w:rPr>
                <w:bCs/>
              </w:rPr>
              <w:t>(72</w:t>
            </w:r>
            <w:r w:rsidR="0089479E" w:rsidRPr="00D12BBA">
              <w:rPr>
                <w:bCs/>
              </w:rPr>
              <w:t>,</w:t>
            </w:r>
            <w:r w:rsidRPr="00D12BBA">
              <w:rPr>
                <w:bCs/>
              </w:rPr>
              <w:t>5 - 251)</w:t>
            </w:r>
          </w:p>
        </w:tc>
        <w:tc>
          <w:tcPr>
            <w:tcW w:w="781" w:type="pct"/>
          </w:tcPr>
          <w:p w14:paraId="1996B7A2" w14:textId="77777777" w:rsidR="00170541" w:rsidRPr="00D12BBA" w:rsidRDefault="00170541" w:rsidP="007D130A">
            <w:pPr>
              <w:jc w:val="center"/>
            </w:pPr>
            <w:r w:rsidRPr="00D12BBA">
              <w:t>1338</w:t>
            </w:r>
          </w:p>
          <w:p w14:paraId="1996B7A3" w14:textId="77777777" w:rsidR="00170541" w:rsidRPr="00D12BBA" w:rsidRDefault="00170541" w:rsidP="007D130A">
            <w:pPr>
              <w:jc w:val="center"/>
              <w:rPr>
                <w:bCs/>
              </w:rPr>
            </w:pPr>
            <w:r w:rsidRPr="00D12BBA">
              <w:rPr>
                <w:bCs/>
              </w:rPr>
              <w:t>(557 - 2875)</w:t>
            </w:r>
          </w:p>
        </w:tc>
        <w:tc>
          <w:tcPr>
            <w:tcW w:w="863" w:type="pct"/>
            <w:vAlign w:val="center"/>
          </w:tcPr>
          <w:p w14:paraId="1996B7A4" w14:textId="77777777" w:rsidR="00170541" w:rsidRPr="00D12BBA" w:rsidRDefault="00170541" w:rsidP="007D130A">
            <w:pPr>
              <w:jc w:val="center"/>
              <w:rPr>
                <w:bCs/>
              </w:rPr>
            </w:pPr>
            <w:r w:rsidRPr="00D12BBA">
              <w:rPr>
                <w:bCs/>
              </w:rPr>
              <w:t>9</w:t>
            </w:r>
          </w:p>
        </w:tc>
      </w:tr>
      <w:tr w:rsidR="00170541" w:rsidRPr="00D12BBA" w14:paraId="1996B7B0" w14:textId="77777777" w:rsidTr="00524090">
        <w:trPr>
          <w:trHeight w:val="283"/>
        </w:trPr>
        <w:tc>
          <w:tcPr>
            <w:tcW w:w="779" w:type="pct"/>
            <w:vMerge w:val="restart"/>
            <w:vAlign w:val="center"/>
          </w:tcPr>
          <w:p w14:paraId="1996B7A6" w14:textId="7D3E1AEC" w:rsidR="00170541" w:rsidRPr="00D12BBA" w:rsidRDefault="00170541" w:rsidP="007D130A">
            <w:pPr>
              <w:jc w:val="center"/>
              <w:rPr>
                <w:bCs/>
              </w:rPr>
            </w:pPr>
            <w:r w:rsidRPr="00D12BBA">
              <w:rPr>
                <w:bCs/>
              </w:rPr>
              <w:t>4</w:t>
            </w:r>
            <w:r w:rsidR="00281BE2" w:rsidRPr="00D12BBA">
              <w:rPr>
                <w:bCs/>
              </w:rPr>
              <w:t> </w:t>
            </w:r>
            <w:r w:rsidRPr="00D12BBA">
              <w:rPr>
                <w:bCs/>
              </w:rPr>
              <w:t>mg/kg + 2</w:t>
            </w:r>
            <w:r w:rsidR="00281BE2" w:rsidRPr="00D12BBA">
              <w:rPr>
                <w:bCs/>
              </w:rPr>
              <w:t> </w:t>
            </w:r>
            <w:r w:rsidRPr="00D12BBA">
              <w:rPr>
                <w:bCs/>
              </w:rPr>
              <w:t>mg/kg co tydzień</w:t>
            </w:r>
          </w:p>
        </w:tc>
        <w:tc>
          <w:tcPr>
            <w:tcW w:w="702" w:type="pct"/>
            <w:vAlign w:val="center"/>
          </w:tcPr>
          <w:p w14:paraId="1996B7A7" w14:textId="77777777" w:rsidR="00170541" w:rsidRPr="00D12BBA" w:rsidRDefault="00170541" w:rsidP="007D130A">
            <w:pPr>
              <w:jc w:val="center"/>
              <w:rPr>
                <w:b/>
              </w:rPr>
            </w:pPr>
            <w:r w:rsidRPr="00D12BBA">
              <w:t>MBC</w:t>
            </w:r>
          </w:p>
        </w:tc>
        <w:tc>
          <w:tcPr>
            <w:tcW w:w="468" w:type="pct"/>
            <w:vAlign w:val="center"/>
          </w:tcPr>
          <w:p w14:paraId="1996B7A8" w14:textId="77777777" w:rsidR="00170541" w:rsidRPr="00D12BBA" w:rsidRDefault="00170541" w:rsidP="007D130A">
            <w:pPr>
              <w:jc w:val="center"/>
              <w:rPr>
                <w:bCs/>
              </w:rPr>
            </w:pPr>
            <w:r w:rsidRPr="00D12BBA">
              <w:rPr>
                <w:bCs/>
              </w:rPr>
              <w:t>805</w:t>
            </w:r>
          </w:p>
        </w:tc>
        <w:tc>
          <w:tcPr>
            <w:tcW w:w="703" w:type="pct"/>
          </w:tcPr>
          <w:p w14:paraId="1996B7A9" w14:textId="73494FCE" w:rsidR="00170541" w:rsidRPr="00D12BBA" w:rsidRDefault="00170541" w:rsidP="007D130A">
            <w:pPr>
              <w:jc w:val="center"/>
            </w:pPr>
            <w:r w:rsidRPr="00D12BBA">
              <w:t>63</w:t>
            </w:r>
            <w:r w:rsidR="0089479E" w:rsidRPr="00D12BBA">
              <w:t>,</w:t>
            </w:r>
            <w:r w:rsidRPr="00D12BBA">
              <w:t>1</w:t>
            </w:r>
          </w:p>
          <w:p w14:paraId="1996B7AA" w14:textId="0EA05206" w:rsidR="00170541" w:rsidRPr="00D12BBA" w:rsidRDefault="00170541" w:rsidP="007D130A">
            <w:pPr>
              <w:jc w:val="center"/>
              <w:rPr>
                <w:bCs/>
              </w:rPr>
            </w:pPr>
            <w:r w:rsidRPr="00D12BBA">
              <w:rPr>
                <w:bCs/>
              </w:rPr>
              <w:t>(11</w:t>
            </w:r>
            <w:r w:rsidR="0089479E" w:rsidRPr="00D12BBA">
              <w:rPr>
                <w:bCs/>
              </w:rPr>
              <w:t>,</w:t>
            </w:r>
            <w:r w:rsidRPr="00D12BBA">
              <w:rPr>
                <w:bCs/>
              </w:rPr>
              <w:t>7 - 107)</w:t>
            </w:r>
          </w:p>
        </w:tc>
        <w:tc>
          <w:tcPr>
            <w:tcW w:w="704" w:type="pct"/>
          </w:tcPr>
          <w:p w14:paraId="1996B7AB" w14:textId="77777777" w:rsidR="00170541" w:rsidRPr="00D12BBA" w:rsidRDefault="00170541" w:rsidP="007D130A">
            <w:pPr>
              <w:jc w:val="center"/>
            </w:pPr>
            <w:r w:rsidRPr="00D12BBA">
              <w:t>107</w:t>
            </w:r>
          </w:p>
          <w:p w14:paraId="1996B7AC" w14:textId="02F83CEA" w:rsidR="00170541" w:rsidRPr="00D12BBA" w:rsidRDefault="00170541" w:rsidP="007D130A">
            <w:pPr>
              <w:jc w:val="center"/>
              <w:rPr>
                <w:bCs/>
              </w:rPr>
            </w:pPr>
            <w:r w:rsidRPr="00D12BBA">
              <w:rPr>
                <w:bCs/>
              </w:rPr>
              <w:t>(54</w:t>
            </w:r>
            <w:r w:rsidR="0089479E" w:rsidRPr="00D12BBA">
              <w:rPr>
                <w:bCs/>
              </w:rPr>
              <w:t>,</w:t>
            </w:r>
            <w:r w:rsidRPr="00D12BBA">
              <w:rPr>
                <w:bCs/>
              </w:rPr>
              <w:t>2 - 164)</w:t>
            </w:r>
          </w:p>
        </w:tc>
        <w:tc>
          <w:tcPr>
            <w:tcW w:w="781" w:type="pct"/>
          </w:tcPr>
          <w:p w14:paraId="1996B7AD" w14:textId="77777777" w:rsidR="00170541" w:rsidRPr="00D12BBA" w:rsidRDefault="00170541" w:rsidP="007D130A">
            <w:pPr>
              <w:jc w:val="center"/>
            </w:pPr>
            <w:r w:rsidRPr="00D12BBA">
              <w:t>1710</w:t>
            </w:r>
          </w:p>
          <w:p w14:paraId="1996B7AE" w14:textId="77777777" w:rsidR="00170541" w:rsidRPr="00D12BBA" w:rsidRDefault="00170541" w:rsidP="007D130A">
            <w:pPr>
              <w:jc w:val="center"/>
              <w:rPr>
                <w:bCs/>
              </w:rPr>
            </w:pPr>
            <w:r w:rsidRPr="00D12BBA">
              <w:rPr>
                <w:bCs/>
              </w:rPr>
              <w:t>(581 - 2715)</w:t>
            </w:r>
          </w:p>
        </w:tc>
        <w:tc>
          <w:tcPr>
            <w:tcW w:w="863" w:type="pct"/>
            <w:vAlign w:val="center"/>
          </w:tcPr>
          <w:p w14:paraId="1996B7AF" w14:textId="77777777" w:rsidR="00170541" w:rsidRPr="00D12BBA" w:rsidRDefault="00170541" w:rsidP="007D130A">
            <w:pPr>
              <w:jc w:val="center"/>
              <w:rPr>
                <w:bCs/>
              </w:rPr>
            </w:pPr>
            <w:r w:rsidRPr="00D12BBA">
              <w:rPr>
                <w:bCs/>
              </w:rPr>
              <w:t>12</w:t>
            </w:r>
          </w:p>
        </w:tc>
      </w:tr>
      <w:tr w:rsidR="00762991" w:rsidRPr="00D12BBA" w14:paraId="1996B7BB" w14:textId="77777777" w:rsidTr="00524090">
        <w:trPr>
          <w:trHeight w:val="283"/>
        </w:trPr>
        <w:tc>
          <w:tcPr>
            <w:tcW w:w="779" w:type="pct"/>
            <w:vMerge/>
            <w:vAlign w:val="center"/>
          </w:tcPr>
          <w:p w14:paraId="1996B7B1" w14:textId="77777777" w:rsidR="004C007F" w:rsidRPr="00D12BBA" w:rsidRDefault="004C007F" w:rsidP="007D130A">
            <w:pPr>
              <w:jc w:val="center"/>
              <w:rPr>
                <w:b/>
              </w:rPr>
            </w:pPr>
          </w:p>
        </w:tc>
        <w:tc>
          <w:tcPr>
            <w:tcW w:w="702" w:type="pct"/>
            <w:vAlign w:val="center"/>
          </w:tcPr>
          <w:p w14:paraId="1996B7B2" w14:textId="77777777" w:rsidR="004C007F" w:rsidRPr="00D12BBA" w:rsidRDefault="00F83889" w:rsidP="007D130A">
            <w:pPr>
              <w:jc w:val="center"/>
              <w:rPr>
                <w:b/>
              </w:rPr>
            </w:pPr>
            <w:r w:rsidRPr="00D12BBA">
              <w:t>EBC</w:t>
            </w:r>
          </w:p>
        </w:tc>
        <w:tc>
          <w:tcPr>
            <w:tcW w:w="468" w:type="pct"/>
            <w:vAlign w:val="center"/>
          </w:tcPr>
          <w:p w14:paraId="1996B7B3" w14:textId="77777777" w:rsidR="004C007F" w:rsidRPr="00D12BBA" w:rsidRDefault="00F83889" w:rsidP="007D130A">
            <w:pPr>
              <w:jc w:val="center"/>
              <w:rPr>
                <w:bCs/>
              </w:rPr>
            </w:pPr>
            <w:r w:rsidRPr="00D12BBA">
              <w:rPr>
                <w:bCs/>
              </w:rPr>
              <w:t>390</w:t>
            </w:r>
          </w:p>
        </w:tc>
        <w:tc>
          <w:tcPr>
            <w:tcW w:w="703" w:type="pct"/>
          </w:tcPr>
          <w:p w14:paraId="1996B7B4" w14:textId="7C17001A" w:rsidR="004C007F" w:rsidRPr="00D12BBA" w:rsidRDefault="00F83889" w:rsidP="007D130A">
            <w:pPr>
              <w:jc w:val="center"/>
            </w:pPr>
            <w:r w:rsidRPr="00D12BBA">
              <w:t>72</w:t>
            </w:r>
            <w:r w:rsidR="0089479E" w:rsidRPr="00D12BBA">
              <w:t>,</w:t>
            </w:r>
            <w:r w:rsidRPr="00D12BBA">
              <w:t>6</w:t>
            </w:r>
          </w:p>
          <w:p w14:paraId="1996B7B5" w14:textId="77777777" w:rsidR="004C007F" w:rsidRPr="00D12BBA" w:rsidRDefault="00F83889" w:rsidP="007D130A">
            <w:pPr>
              <w:jc w:val="center"/>
              <w:rPr>
                <w:bCs/>
              </w:rPr>
            </w:pPr>
            <w:r w:rsidRPr="00D12BBA">
              <w:rPr>
                <w:bCs/>
              </w:rPr>
              <w:t>(46 - 109)</w:t>
            </w:r>
          </w:p>
        </w:tc>
        <w:tc>
          <w:tcPr>
            <w:tcW w:w="704" w:type="pct"/>
          </w:tcPr>
          <w:p w14:paraId="1996B7B6" w14:textId="77777777" w:rsidR="004C007F" w:rsidRPr="00D12BBA" w:rsidRDefault="00F83889" w:rsidP="007D130A">
            <w:pPr>
              <w:jc w:val="center"/>
            </w:pPr>
            <w:r w:rsidRPr="00D12BBA">
              <w:t>115</w:t>
            </w:r>
          </w:p>
          <w:p w14:paraId="1996B7B7" w14:textId="5B9DBFBE" w:rsidR="004C007F" w:rsidRPr="00D12BBA" w:rsidRDefault="00F83889" w:rsidP="007D130A">
            <w:pPr>
              <w:jc w:val="center"/>
              <w:rPr>
                <w:bCs/>
              </w:rPr>
            </w:pPr>
            <w:r w:rsidRPr="00D12BBA">
              <w:t>(82</w:t>
            </w:r>
            <w:r w:rsidR="0089479E" w:rsidRPr="00D12BBA">
              <w:t>,</w:t>
            </w:r>
            <w:r w:rsidRPr="00D12BBA">
              <w:t>6</w:t>
            </w:r>
            <w:r w:rsidRPr="00D12BBA">
              <w:rPr>
                <w:bCs/>
              </w:rPr>
              <w:t xml:space="preserve"> - </w:t>
            </w:r>
            <w:r w:rsidRPr="00D12BBA">
              <w:t>160)</w:t>
            </w:r>
          </w:p>
        </w:tc>
        <w:tc>
          <w:tcPr>
            <w:tcW w:w="781" w:type="pct"/>
          </w:tcPr>
          <w:p w14:paraId="1996B7B8" w14:textId="77777777" w:rsidR="004C007F" w:rsidRPr="00D12BBA" w:rsidRDefault="00F83889" w:rsidP="007D130A">
            <w:pPr>
              <w:jc w:val="center"/>
            </w:pPr>
            <w:r w:rsidRPr="00D12BBA">
              <w:t>1893</w:t>
            </w:r>
          </w:p>
          <w:p w14:paraId="1996B7B9" w14:textId="77777777" w:rsidR="004C007F" w:rsidRPr="00D12BBA" w:rsidRDefault="00F83889" w:rsidP="007D130A">
            <w:pPr>
              <w:jc w:val="center"/>
              <w:rPr>
                <w:bCs/>
              </w:rPr>
            </w:pPr>
            <w:r w:rsidRPr="00D12BBA">
              <w:t>(1309</w:t>
            </w:r>
            <w:r w:rsidRPr="00D12BBA">
              <w:rPr>
                <w:bCs/>
              </w:rPr>
              <w:t xml:space="preserve"> - </w:t>
            </w:r>
            <w:r w:rsidRPr="00D12BBA">
              <w:t>2734)</w:t>
            </w:r>
          </w:p>
        </w:tc>
        <w:tc>
          <w:tcPr>
            <w:tcW w:w="863" w:type="pct"/>
            <w:vAlign w:val="center"/>
          </w:tcPr>
          <w:p w14:paraId="1996B7BA" w14:textId="77777777" w:rsidR="004C007F" w:rsidRPr="00D12BBA" w:rsidRDefault="00F83889" w:rsidP="007D130A">
            <w:pPr>
              <w:jc w:val="center"/>
              <w:rPr>
                <w:bCs/>
              </w:rPr>
            </w:pPr>
            <w:r w:rsidRPr="00D12BBA">
              <w:rPr>
                <w:bCs/>
              </w:rPr>
              <w:t>14</w:t>
            </w:r>
          </w:p>
        </w:tc>
      </w:tr>
    </w:tbl>
    <w:p w14:paraId="1996B7BC" w14:textId="0EB30F67" w:rsidR="00F43F10" w:rsidRPr="00D12BBA" w:rsidRDefault="00F83889" w:rsidP="007D130A">
      <w:pPr>
        <w:ind w:left="43"/>
      </w:pPr>
      <w:r w:rsidRPr="00D12BBA">
        <w:t>*C</w:t>
      </w:r>
      <w:r w:rsidRPr="00D12BBA">
        <w:rPr>
          <w:vertAlign w:val="subscript"/>
        </w:rPr>
        <w:t>min,ss</w:t>
      </w:r>
      <w:r w:rsidRPr="00D12BBA">
        <w:t xml:space="preserve"> – C</w:t>
      </w:r>
      <w:r w:rsidRPr="00D12BBA">
        <w:rPr>
          <w:vertAlign w:val="subscript"/>
        </w:rPr>
        <w:t>min</w:t>
      </w:r>
      <w:r w:rsidRPr="00D12BBA">
        <w:t xml:space="preserve"> </w:t>
      </w:r>
      <w:r w:rsidR="000C43F3" w:rsidRPr="00D12BBA">
        <w:t>w stanie równowagi</w:t>
      </w:r>
    </w:p>
    <w:p w14:paraId="1996B7BD" w14:textId="7B8D7F43" w:rsidR="00F43F10" w:rsidRPr="00D12BBA" w:rsidRDefault="00F83889" w:rsidP="007D130A">
      <w:pPr>
        <w:ind w:left="43"/>
      </w:pPr>
      <w:r w:rsidRPr="00D12BBA">
        <w:t>**C</w:t>
      </w:r>
      <w:r w:rsidRPr="00D12BBA">
        <w:rPr>
          <w:vertAlign w:val="subscript"/>
        </w:rPr>
        <w:t>max,ss</w:t>
      </w:r>
      <w:r w:rsidRPr="00D12BBA">
        <w:t xml:space="preserve"> = C</w:t>
      </w:r>
      <w:r w:rsidRPr="00D12BBA">
        <w:rPr>
          <w:vertAlign w:val="subscript"/>
        </w:rPr>
        <w:t>max</w:t>
      </w:r>
      <w:r w:rsidRPr="00D12BBA">
        <w:t xml:space="preserve"> </w:t>
      </w:r>
      <w:r w:rsidR="000C43F3" w:rsidRPr="00D12BBA">
        <w:t>w stanie równowagi</w:t>
      </w:r>
    </w:p>
    <w:p w14:paraId="1996B7BE" w14:textId="793285F9" w:rsidR="00F43F10" w:rsidRPr="00D12BBA" w:rsidRDefault="00F83889" w:rsidP="007D130A">
      <w:pPr>
        <w:ind w:left="43"/>
      </w:pPr>
      <w:r w:rsidRPr="00D12BBA">
        <w:t xml:space="preserve">*** </w:t>
      </w:r>
      <w:r w:rsidR="000C43F3" w:rsidRPr="00D12BBA">
        <w:t>time to 90% stnu równowagi</w:t>
      </w:r>
    </w:p>
    <w:p w14:paraId="1996B7BF" w14:textId="77777777" w:rsidR="00F43F10" w:rsidRPr="00D12BBA" w:rsidRDefault="00F43F10" w:rsidP="007D130A">
      <w:pPr>
        <w:pStyle w:val="BodyText"/>
      </w:pPr>
    </w:p>
    <w:p w14:paraId="1996B7C0" w14:textId="03748580" w:rsidR="00F43F10" w:rsidRPr="00D12BBA" w:rsidRDefault="00281BE2" w:rsidP="007D130A">
      <w:pPr>
        <w:pStyle w:val="BodyText"/>
        <w:keepNext/>
        <w:keepLines/>
      </w:pPr>
      <w:r w:rsidRPr="00D12BBA">
        <w:t>Tabela 16 Populacyjne przewidywane farmakokinetyczne wartości parametru w stanie równowagi dla schematu dawkowania trastuzumabu w podaniu dożylnym u pacjentów z MBC, EBC i AGC</w:t>
      </w:r>
    </w:p>
    <w:p w14:paraId="1996B7C1" w14:textId="77777777" w:rsidR="004C007F" w:rsidRPr="00D12BBA" w:rsidRDefault="004C007F" w:rsidP="007D130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47"/>
        <w:gridCol w:w="1762"/>
        <w:gridCol w:w="848"/>
        <w:gridCol w:w="2552"/>
        <w:gridCol w:w="2552"/>
      </w:tblGrid>
      <w:tr w:rsidR="00762991" w:rsidRPr="00D12BBA" w14:paraId="1996B7C8" w14:textId="77777777" w:rsidTr="00524090">
        <w:trPr>
          <w:trHeight w:val="283"/>
        </w:trPr>
        <w:tc>
          <w:tcPr>
            <w:tcW w:w="743" w:type="pct"/>
            <w:vAlign w:val="center"/>
          </w:tcPr>
          <w:p w14:paraId="1996B7C2" w14:textId="5A20FE5A" w:rsidR="004C007F" w:rsidRPr="00D12BBA" w:rsidRDefault="00281BE2" w:rsidP="007D130A">
            <w:pPr>
              <w:keepNext/>
              <w:keepLines/>
              <w:jc w:val="center"/>
              <w:rPr>
                <w:b/>
              </w:rPr>
            </w:pPr>
            <w:r w:rsidRPr="00D12BBA">
              <w:rPr>
                <w:b/>
              </w:rPr>
              <w:t>Schemat</w:t>
            </w:r>
          </w:p>
        </w:tc>
        <w:tc>
          <w:tcPr>
            <w:tcW w:w="972" w:type="pct"/>
            <w:vAlign w:val="center"/>
          </w:tcPr>
          <w:p w14:paraId="1996B7C3" w14:textId="4D7A7C61" w:rsidR="004C007F" w:rsidRPr="00D12BBA" w:rsidRDefault="00281BE2" w:rsidP="007D130A">
            <w:pPr>
              <w:keepNext/>
              <w:keepLines/>
              <w:jc w:val="center"/>
              <w:rPr>
                <w:b/>
              </w:rPr>
            </w:pPr>
            <w:r w:rsidRPr="00D12BBA">
              <w:rPr>
                <w:b/>
              </w:rPr>
              <w:t>Pierwotny typ nowotworu</w:t>
            </w:r>
          </w:p>
        </w:tc>
        <w:tc>
          <w:tcPr>
            <w:tcW w:w="468" w:type="pct"/>
            <w:vAlign w:val="center"/>
          </w:tcPr>
          <w:p w14:paraId="1996B7C4" w14:textId="77777777" w:rsidR="004C007F" w:rsidRPr="00D12BBA" w:rsidRDefault="00F83889" w:rsidP="007D130A">
            <w:pPr>
              <w:keepNext/>
              <w:keepLines/>
              <w:jc w:val="center"/>
              <w:rPr>
                <w:b/>
              </w:rPr>
            </w:pPr>
            <w:r w:rsidRPr="00D12BBA">
              <w:rPr>
                <w:b/>
              </w:rPr>
              <w:t>N</w:t>
            </w:r>
          </w:p>
        </w:tc>
        <w:tc>
          <w:tcPr>
            <w:tcW w:w="1408" w:type="pct"/>
            <w:vAlign w:val="center"/>
          </w:tcPr>
          <w:p w14:paraId="1996B7C5" w14:textId="58316B59" w:rsidR="004C007F" w:rsidRPr="00D12BBA" w:rsidRDefault="00281BE2" w:rsidP="007D130A">
            <w:pPr>
              <w:keepNext/>
              <w:keepLines/>
              <w:jc w:val="center"/>
              <w:rPr>
                <w:b/>
              </w:rPr>
            </w:pPr>
            <w:r w:rsidRPr="00D12BBA">
              <w:rPr>
                <w:b/>
              </w:rPr>
              <w:t>Całkowity zakres</w:t>
            </w:r>
            <w:r w:rsidR="00F83889" w:rsidRPr="00D12BBA">
              <w:rPr>
                <w:b/>
              </w:rPr>
              <w:t xml:space="preserve"> CL </w:t>
            </w:r>
            <w:r w:rsidRPr="00D12BBA">
              <w:rPr>
                <w:b/>
              </w:rPr>
              <w:t>od</w:t>
            </w:r>
            <w:r w:rsidR="00F83889" w:rsidRPr="00D12BBA">
              <w:rPr>
                <w:b/>
              </w:rPr>
              <w:t xml:space="preserve"> C</w:t>
            </w:r>
            <w:r w:rsidR="00F83889" w:rsidRPr="00D12BBA">
              <w:rPr>
                <w:b/>
                <w:vertAlign w:val="subscript"/>
              </w:rPr>
              <w:t>max,ss</w:t>
            </w:r>
            <w:r w:rsidR="00F83889" w:rsidRPr="00D12BBA">
              <w:rPr>
                <w:b/>
              </w:rPr>
              <w:t xml:space="preserve"> </w:t>
            </w:r>
            <w:r w:rsidRPr="00D12BBA">
              <w:rPr>
                <w:b/>
              </w:rPr>
              <w:t>d</w:t>
            </w:r>
            <w:r w:rsidR="00F83889" w:rsidRPr="00D12BBA">
              <w:rPr>
                <w:b/>
              </w:rPr>
              <w:t>o C</w:t>
            </w:r>
            <w:r w:rsidR="00F83889" w:rsidRPr="00D12BBA">
              <w:rPr>
                <w:b/>
                <w:vertAlign w:val="subscript"/>
              </w:rPr>
              <w:t>min,ss</w:t>
            </w:r>
            <w:r w:rsidR="00F83889" w:rsidRPr="00D12BBA">
              <w:rPr>
                <w:b/>
              </w:rPr>
              <w:t xml:space="preserve"> (L/</w:t>
            </w:r>
            <w:r w:rsidR="00183878" w:rsidRPr="00D12BBA">
              <w:t xml:space="preserve"> </w:t>
            </w:r>
            <w:r w:rsidR="00183878" w:rsidRPr="00D12BBA">
              <w:rPr>
                <w:b/>
              </w:rPr>
              <w:t>dzień</w:t>
            </w:r>
            <w:r w:rsidR="00F83889" w:rsidRPr="00D12BBA">
              <w:rPr>
                <w:b/>
              </w:rPr>
              <w:t>)</w:t>
            </w:r>
          </w:p>
        </w:tc>
        <w:tc>
          <w:tcPr>
            <w:tcW w:w="1408" w:type="pct"/>
            <w:vAlign w:val="center"/>
          </w:tcPr>
          <w:p w14:paraId="1996B7C7" w14:textId="154FE96F" w:rsidR="004C007F" w:rsidRPr="00D12BBA" w:rsidRDefault="00183878" w:rsidP="007D130A">
            <w:pPr>
              <w:keepNext/>
              <w:keepLines/>
              <w:jc w:val="center"/>
              <w:rPr>
                <w:b/>
              </w:rPr>
            </w:pPr>
            <w:r w:rsidRPr="00D12BBA">
              <w:rPr>
                <w:b/>
              </w:rPr>
              <w:t xml:space="preserve">Zakres </w:t>
            </w:r>
            <w:r w:rsidR="00F83889" w:rsidRPr="00D12BBA">
              <w:rPr>
                <w:b/>
              </w:rPr>
              <w:t>t</w:t>
            </w:r>
            <w:r w:rsidR="00F83889" w:rsidRPr="00D12BBA">
              <w:rPr>
                <w:b/>
                <w:vertAlign w:val="subscript"/>
              </w:rPr>
              <w:t>1/2</w:t>
            </w:r>
            <w:r w:rsidR="00F83889" w:rsidRPr="00D12BBA">
              <w:rPr>
                <w:b/>
              </w:rPr>
              <w:t xml:space="preserve"> </w:t>
            </w:r>
            <w:r w:rsidRPr="00D12BBA">
              <w:rPr>
                <w:b/>
              </w:rPr>
              <w:t xml:space="preserve">od </w:t>
            </w:r>
            <w:r w:rsidR="00F83889" w:rsidRPr="00D12BBA">
              <w:rPr>
                <w:b/>
              </w:rPr>
              <w:t>C</w:t>
            </w:r>
            <w:r w:rsidR="00F83889" w:rsidRPr="00D12BBA">
              <w:rPr>
                <w:b/>
                <w:vertAlign w:val="subscript"/>
              </w:rPr>
              <w:t>max,ss</w:t>
            </w:r>
            <w:r w:rsidR="00F83889" w:rsidRPr="00D12BBA">
              <w:rPr>
                <w:b/>
              </w:rPr>
              <w:t xml:space="preserve"> </w:t>
            </w:r>
            <w:r w:rsidRPr="00D12BBA">
              <w:rPr>
                <w:b/>
              </w:rPr>
              <w:t>d</w:t>
            </w:r>
            <w:r w:rsidR="00F83889" w:rsidRPr="00D12BBA">
              <w:rPr>
                <w:b/>
              </w:rPr>
              <w:t>o C</w:t>
            </w:r>
            <w:r w:rsidR="00F83889" w:rsidRPr="00D12BBA">
              <w:rPr>
                <w:b/>
                <w:vertAlign w:val="subscript"/>
              </w:rPr>
              <w:t>min,ss</w:t>
            </w:r>
            <w:r w:rsidR="00F83889" w:rsidRPr="00D12BBA">
              <w:rPr>
                <w:b/>
              </w:rPr>
              <w:t xml:space="preserve"> (</w:t>
            </w:r>
            <w:r w:rsidRPr="00D12BBA">
              <w:rPr>
                <w:b/>
              </w:rPr>
              <w:t>dzień</w:t>
            </w:r>
            <w:r w:rsidR="00F83889" w:rsidRPr="00D12BBA">
              <w:rPr>
                <w:b/>
              </w:rPr>
              <w:t>)</w:t>
            </w:r>
          </w:p>
        </w:tc>
      </w:tr>
      <w:tr w:rsidR="00762991" w:rsidRPr="00D12BBA" w14:paraId="1996B7CE" w14:textId="77777777" w:rsidTr="00524090">
        <w:trPr>
          <w:trHeight w:val="283"/>
        </w:trPr>
        <w:tc>
          <w:tcPr>
            <w:tcW w:w="743" w:type="pct"/>
            <w:vMerge w:val="restart"/>
            <w:vAlign w:val="center"/>
          </w:tcPr>
          <w:p w14:paraId="1996B7C9" w14:textId="3D3D4AAE" w:rsidR="004C007F" w:rsidRPr="00D12BBA" w:rsidRDefault="00281BE2" w:rsidP="007D130A">
            <w:pPr>
              <w:keepNext/>
              <w:keepLines/>
              <w:jc w:val="center"/>
              <w:rPr>
                <w:b/>
              </w:rPr>
            </w:pPr>
            <w:r w:rsidRPr="00D12BBA">
              <w:t>8 mg/kg + 6 mg/kg co trzy tygodnie</w:t>
            </w:r>
          </w:p>
        </w:tc>
        <w:tc>
          <w:tcPr>
            <w:tcW w:w="972" w:type="pct"/>
            <w:vAlign w:val="center"/>
          </w:tcPr>
          <w:p w14:paraId="1996B7CA" w14:textId="77777777" w:rsidR="004C007F" w:rsidRPr="00D12BBA" w:rsidRDefault="00F83889" w:rsidP="007D130A">
            <w:pPr>
              <w:keepNext/>
              <w:keepLines/>
              <w:jc w:val="center"/>
              <w:rPr>
                <w:b/>
              </w:rPr>
            </w:pPr>
            <w:r w:rsidRPr="00D12BBA">
              <w:t>MBC</w:t>
            </w:r>
          </w:p>
        </w:tc>
        <w:tc>
          <w:tcPr>
            <w:tcW w:w="468" w:type="pct"/>
            <w:vAlign w:val="center"/>
          </w:tcPr>
          <w:p w14:paraId="1996B7CB" w14:textId="77777777" w:rsidR="004C007F" w:rsidRPr="00D12BBA" w:rsidRDefault="00F83889" w:rsidP="007D130A">
            <w:pPr>
              <w:keepNext/>
              <w:keepLines/>
              <w:jc w:val="center"/>
              <w:rPr>
                <w:bCs/>
              </w:rPr>
            </w:pPr>
            <w:r w:rsidRPr="00D12BBA">
              <w:rPr>
                <w:bCs/>
              </w:rPr>
              <w:t>805</w:t>
            </w:r>
          </w:p>
        </w:tc>
        <w:tc>
          <w:tcPr>
            <w:tcW w:w="1408" w:type="pct"/>
            <w:vAlign w:val="center"/>
          </w:tcPr>
          <w:p w14:paraId="1996B7CC" w14:textId="71D9DD19" w:rsidR="004C007F" w:rsidRPr="00D12BBA" w:rsidRDefault="00F83889" w:rsidP="007D130A">
            <w:pPr>
              <w:keepNext/>
              <w:keepLines/>
              <w:jc w:val="center"/>
              <w:rPr>
                <w:bCs/>
              </w:rPr>
            </w:pPr>
            <w:r w:rsidRPr="00D12BBA">
              <w:t>0</w:t>
            </w:r>
            <w:r w:rsidR="00281BE2" w:rsidRPr="00D12BBA">
              <w:t>,</w:t>
            </w:r>
            <w:r w:rsidRPr="00D12BBA">
              <w:t xml:space="preserve">183 </w:t>
            </w:r>
            <w:r w:rsidR="00281BE2" w:rsidRPr="00D12BBA">
              <w:t>–</w:t>
            </w:r>
            <w:r w:rsidRPr="00D12BBA">
              <w:t xml:space="preserve"> 0</w:t>
            </w:r>
            <w:r w:rsidR="00281BE2" w:rsidRPr="00D12BBA">
              <w:t>,</w:t>
            </w:r>
            <w:r w:rsidRPr="00D12BBA">
              <w:t>302</w:t>
            </w:r>
          </w:p>
        </w:tc>
        <w:tc>
          <w:tcPr>
            <w:tcW w:w="1408" w:type="pct"/>
            <w:vAlign w:val="center"/>
          </w:tcPr>
          <w:p w14:paraId="1996B7CD" w14:textId="652D369E" w:rsidR="004C007F" w:rsidRPr="00D12BBA" w:rsidRDefault="00F83889" w:rsidP="007D130A">
            <w:pPr>
              <w:keepNext/>
              <w:keepLines/>
              <w:jc w:val="center"/>
              <w:rPr>
                <w:bCs/>
              </w:rPr>
            </w:pPr>
            <w:r w:rsidRPr="00D12BBA">
              <w:t>15</w:t>
            </w:r>
            <w:r w:rsidR="00281BE2" w:rsidRPr="00D12BBA">
              <w:t>,</w:t>
            </w:r>
            <w:r w:rsidRPr="00D12BBA">
              <w:t xml:space="preserve">1 </w:t>
            </w:r>
            <w:r w:rsidR="00281BE2" w:rsidRPr="00D12BBA">
              <w:t>–</w:t>
            </w:r>
            <w:r w:rsidRPr="00D12BBA">
              <w:t xml:space="preserve"> 23</w:t>
            </w:r>
            <w:r w:rsidR="00281BE2" w:rsidRPr="00D12BBA">
              <w:t>,</w:t>
            </w:r>
            <w:r w:rsidRPr="00D12BBA">
              <w:t>3</w:t>
            </w:r>
          </w:p>
        </w:tc>
      </w:tr>
      <w:tr w:rsidR="00762991" w:rsidRPr="00D12BBA" w14:paraId="1996B7D4" w14:textId="77777777" w:rsidTr="00524090">
        <w:trPr>
          <w:trHeight w:val="283"/>
        </w:trPr>
        <w:tc>
          <w:tcPr>
            <w:tcW w:w="743" w:type="pct"/>
            <w:vMerge/>
            <w:vAlign w:val="center"/>
          </w:tcPr>
          <w:p w14:paraId="1996B7CF" w14:textId="77777777" w:rsidR="004C007F" w:rsidRPr="00D12BBA" w:rsidRDefault="004C007F" w:rsidP="007D130A">
            <w:pPr>
              <w:keepNext/>
              <w:keepLines/>
              <w:jc w:val="center"/>
              <w:rPr>
                <w:b/>
              </w:rPr>
            </w:pPr>
          </w:p>
        </w:tc>
        <w:tc>
          <w:tcPr>
            <w:tcW w:w="972" w:type="pct"/>
            <w:vAlign w:val="center"/>
          </w:tcPr>
          <w:p w14:paraId="1996B7D0" w14:textId="77777777" w:rsidR="004C007F" w:rsidRPr="00D12BBA" w:rsidRDefault="00F83889" w:rsidP="007D130A">
            <w:pPr>
              <w:keepNext/>
              <w:keepLines/>
              <w:jc w:val="center"/>
              <w:rPr>
                <w:b/>
              </w:rPr>
            </w:pPr>
            <w:r w:rsidRPr="00D12BBA">
              <w:t>EBC</w:t>
            </w:r>
          </w:p>
        </w:tc>
        <w:tc>
          <w:tcPr>
            <w:tcW w:w="468" w:type="pct"/>
            <w:vAlign w:val="center"/>
          </w:tcPr>
          <w:p w14:paraId="1996B7D1" w14:textId="77777777" w:rsidR="004C007F" w:rsidRPr="00D12BBA" w:rsidRDefault="00F83889" w:rsidP="007D130A">
            <w:pPr>
              <w:keepNext/>
              <w:keepLines/>
              <w:jc w:val="center"/>
              <w:rPr>
                <w:bCs/>
              </w:rPr>
            </w:pPr>
            <w:r w:rsidRPr="00D12BBA">
              <w:rPr>
                <w:bCs/>
              </w:rPr>
              <w:t>390</w:t>
            </w:r>
          </w:p>
        </w:tc>
        <w:tc>
          <w:tcPr>
            <w:tcW w:w="1408" w:type="pct"/>
            <w:vAlign w:val="center"/>
          </w:tcPr>
          <w:p w14:paraId="1996B7D2" w14:textId="64B98277" w:rsidR="004C007F" w:rsidRPr="00D12BBA" w:rsidRDefault="00F83889" w:rsidP="007D130A">
            <w:pPr>
              <w:keepNext/>
              <w:keepLines/>
              <w:jc w:val="center"/>
              <w:rPr>
                <w:bCs/>
              </w:rPr>
            </w:pPr>
            <w:r w:rsidRPr="00D12BBA">
              <w:t>0</w:t>
            </w:r>
            <w:r w:rsidR="00281BE2" w:rsidRPr="00D12BBA">
              <w:t>,</w:t>
            </w:r>
            <w:r w:rsidRPr="00D12BBA">
              <w:t xml:space="preserve">158 </w:t>
            </w:r>
            <w:r w:rsidR="00281BE2" w:rsidRPr="00D12BBA">
              <w:t>–</w:t>
            </w:r>
            <w:r w:rsidRPr="00D12BBA">
              <w:t xml:space="preserve"> 0</w:t>
            </w:r>
            <w:r w:rsidR="00281BE2" w:rsidRPr="00D12BBA">
              <w:t>,</w:t>
            </w:r>
            <w:r w:rsidRPr="00D12BBA">
              <w:t>253</w:t>
            </w:r>
          </w:p>
        </w:tc>
        <w:tc>
          <w:tcPr>
            <w:tcW w:w="1408" w:type="pct"/>
            <w:vAlign w:val="center"/>
          </w:tcPr>
          <w:p w14:paraId="1996B7D3" w14:textId="57B241CF" w:rsidR="004C007F" w:rsidRPr="00D12BBA" w:rsidRDefault="00F83889" w:rsidP="007D130A">
            <w:pPr>
              <w:keepNext/>
              <w:keepLines/>
              <w:jc w:val="center"/>
              <w:rPr>
                <w:bCs/>
              </w:rPr>
            </w:pPr>
            <w:r w:rsidRPr="00D12BBA">
              <w:t>17</w:t>
            </w:r>
            <w:r w:rsidR="00281BE2" w:rsidRPr="00D12BBA">
              <w:t>,</w:t>
            </w:r>
            <w:r w:rsidRPr="00D12BBA">
              <w:t xml:space="preserve">5 </w:t>
            </w:r>
            <w:r w:rsidR="00281BE2" w:rsidRPr="00D12BBA">
              <w:t>–</w:t>
            </w:r>
            <w:r w:rsidRPr="00D12BBA">
              <w:t xml:space="preserve"> 26</w:t>
            </w:r>
            <w:r w:rsidR="00281BE2" w:rsidRPr="00D12BBA">
              <w:t>,</w:t>
            </w:r>
            <w:r w:rsidRPr="00D12BBA">
              <w:t>6</w:t>
            </w:r>
          </w:p>
        </w:tc>
      </w:tr>
      <w:tr w:rsidR="00762991" w:rsidRPr="00D12BBA" w14:paraId="1996B7DA" w14:textId="77777777" w:rsidTr="00524090">
        <w:trPr>
          <w:trHeight w:val="283"/>
        </w:trPr>
        <w:tc>
          <w:tcPr>
            <w:tcW w:w="743" w:type="pct"/>
            <w:vMerge/>
            <w:vAlign w:val="center"/>
          </w:tcPr>
          <w:p w14:paraId="1996B7D5" w14:textId="77777777" w:rsidR="004C007F" w:rsidRPr="00D12BBA" w:rsidRDefault="004C007F" w:rsidP="007D130A">
            <w:pPr>
              <w:jc w:val="center"/>
              <w:rPr>
                <w:b/>
              </w:rPr>
            </w:pPr>
          </w:p>
        </w:tc>
        <w:tc>
          <w:tcPr>
            <w:tcW w:w="972" w:type="pct"/>
            <w:vAlign w:val="center"/>
          </w:tcPr>
          <w:p w14:paraId="1996B7D6" w14:textId="77777777" w:rsidR="004C007F" w:rsidRPr="00D12BBA" w:rsidRDefault="00F83889" w:rsidP="007D130A">
            <w:pPr>
              <w:jc w:val="center"/>
              <w:rPr>
                <w:b/>
              </w:rPr>
            </w:pPr>
            <w:r w:rsidRPr="00D12BBA">
              <w:t>AGC</w:t>
            </w:r>
          </w:p>
        </w:tc>
        <w:tc>
          <w:tcPr>
            <w:tcW w:w="468" w:type="pct"/>
            <w:vAlign w:val="center"/>
          </w:tcPr>
          <w:p w14:paraId="1996B7D7" w14:textId="77777777" w:rsidR="004C007F" w:rsidRPr="00D12BBA" w:rsidRDefault="00F83889" w:rsidP="007D130A">
            <w:pPr>
              <w:jc w:val="center"/>
              <w:rPr>
                <w:bCs/>
              </w:rPr>
            </w:pPr>
            <w:r w:rsidRPr="00D12BBA">
              <w:rPr>
                <w:bCs/>
              </w:rPr>
              <w:t>274</w:t>
            </w:r>
          </w:p>
        </w:tc>
        <w:tc>
          <w:tcPr>
            <w:tcW w:w="1408" w:type="pct"/>
            <w:vAlign w:val="center"/>
          </w:tcPr>
          <w:p w14:paraId="1996B7D8" w14:textId="4D5F8DE4" w:rsidR="004C007F" w:rsidRPr="00D12BBA" w:rsidRDefault="00F83889" w:rsidP="007D130A">
            <w:pPr>
              <w:jc w:val="center"/>
              <w:rPr>
                <w:bCs/>
              </w:rPr>
            </w:pPr>
            <w:r w:rsidRPr="00D12BBA">
              <w:t>0</w:t>
            </w:r>
            <w:r w:rsidR="00281BE2" w:rsidRPr="00D12BBA">
              <w:t>,</w:t>
            </w:r>
            <w:r w:rsidRPr="00D12BBA">
              <w:t xml:space="preserve">189 </w:t>
            </w:r>
            <w:r w:rsidR="00281BE2" w:rsidRPr="00D12BBA">
              <w:t>–</w:t>
            </w:r>
            <w:r w:rsidRPr="00D12BBA">
              <w:t xml:space="preserve"> 0</w:t>
            </w:r>
            <w:r w:rsidR="00281BE2" w:rsidRPr="00D12BBA">
              <w:t>,</w:t>
            </w:r>
            <w:r w:rsidRPr="00D12BBA">
              <w:t>337</w:t>
            </w:r>
          </w:p>
        </w:tc>
        <w:tc>
          <w:tcPr>
            <w:tcW w:w="1408" w:type="pct"/>
            <w:vAlign w:val="center"/>
          </w:tcPr>
          <w:p w14:paraId="1996B7D9" w14:textId="105E1C63" w:rsidR="004C007F" w:rsidRPr="00D12BBA" w:rsidRDefault="00F83889" w:rsidP="007D130A">
            <w:pPr>
              <w:jc w:val="center"/>
              <w:rPr>
                <w:bCs/>
              </w:rPr>
            </w:pPr>
            <w:r w:rsidRPr="00D12BBA">
              <w:t>12</w:t>
            </w:r>
            <w:r w:rsidR="00281BE2" w:rsidRPr="00D12BBA">
              <w:t>,</w:t>
            </w:r>
            <w:r w:rsidRPr="00D12BBA">
              <w:t xml:space="preserve">6 </w:t>
            </w:r>
            <w:r w:rsidR="00281BE2" w:rsidRPr="00D12BBA">
              <w:t>–</w:t>
            </w:r>
            <w:r w:rsidRPr="00D12BBA">
              <w:t xml:space="preserve"> 20</w:t>
            </w:r>
            <w:r w:rsidR="00281BE2" w:rsidRPr="00D12BBA">
              <w:t>,</w:t>
            </w:r>
            <w:r w:rsidRPr="00D12BBA">
              <w:t>6</w:t>
            </w:r>
          </w:p>
        </w:tc>
      </w:tr>
      <w:tr w:rsidR="00762991" w:rsidRPr="00D12BBA" w14:paraId="1996B7E0" w14:textId="77777777" w:rsidTr="00524090">
        <w:trPr>
          <w:trHeight w:val="283"/>
        </w:trPr>
        <w:tc>
          <w:tcPr>
            <w:tcW w:w="743" w:type="pct"/>
            <w:vMerge w:val="restart"/>
            <w:vAlign w:val="center"/>
          </w:tcPr>
          <w:p w14:paraId="1996B7DB" w14:textId="46C67E10" w:rsidR="004C007F" w:rsidRPr="00D12BBA" w:rsidRDefault="00281BE2" w:rsidP="007D130A">
            <w:pPr>
              <w:jc w:val="center"/>
              <w:rPr>
                <w:bCs/>
              </w:rPr>
            </w:pPr>
            <w:r w:rsidRPr="00D12BBA">
              <w:rPr>
                <w:bCs/>
              </w:rPr>
              <w:t>4 mg/kg + 2 mg/kg co tydzień</w:t>
            </w:r>
          </w:p>
        </w:tc>
        <w:tc>
          <w:tcPr>
            <w:tcW w:w="972" w:type="pct"/>
            <w:vAlign w:val="center"/>
          </w:tcPr>
          <w:p w14:paraId="1996B7DC" w14:textId="77777777" w:rsidR="004C007F" w:rsidRPr="00D12BBA" w:rsidRDefault="00F83889" w:rsidP="007D130A">
            <w:pPr>
              <w:jc w:val="center"/>
              <w:rPr>
                <w:b/>
              </w:rPr>
            </w:pPr>
            <w:r w:rsidRPr="00D12BBA">
              <w:t>MBC</w:t>
            </w:r>
          </w:p>
        </w:tc>
        <w:tc>
          <w:tcPr>
            <w:tcW w:w="468" w:type="pct"/>
            <w:vAlign w:val="center"/>
          </w:tcPr>
          <w:p w14:paraId="1996B7DD" w14:textId="77777777" w:rsidR="004C007F" w:rsidRPr="00D12BBA" w:rsidRDefault="00F83889" w:rsidP="007D130A">
            <w:pPr>
              <w:jc w:val="center"/>
              <w:rPr>
                <w:bCs/>
              </w:rPr>
            </w:pPr>
            <w:r w:rsidRPr="00D12BBA">
              <w:rPr>
                <w:bCs/>
              </w:rPr>
              <w:t>805</w:t>
            </w:r>
          </w:p>
        </w:tc>
        <w:tc>
          <w:tcPr>
            <w:tcW w:w="1408" w:type="pct"/>
            <w:vAlign w:val="center"/>
          </w:tcPr>
          <w:p w14:paraId="1996B7DE" w14:textId="775635EC" w:rsidR="004C007F" w:rsidRPr="00D12BBA" w:rsidRDefault="00F83889" w:rsidP="007D130A">
            <w:pPr>
              <w:jc w:val="center"/>
              <w:rPr>
                <w:bCs/>
              </w:rPr>
            </w:pPr>
            <w:r w:rsidRPr="00D12BBA">
              <w:t>0</w:t>
            </w:r>
            <w:r w:rsidR="00281BE2" w:rsidRPr="00D12BBA">
              <w:t>,</w:t>
            </w:r>
            <w:r w:rsidRPr="00D12BBA">
              <w:t xml:space="preserve">213 </w:t>
            </w:r>
            <w:r w:rsidR="00281BE2" w:rsidRPr="00D12BBA">
              <w:t>–</w:t>
            </w:r>
            <w:r w:rsidRPr="00D12BBA">
              <w:t xml:space="preserve"> 0</w:t>
            </w:r>
            <w:r w:rsidR="00281BE2" w:rsidRPr="00D12BBA">
              <w:t>,</w:t>
            </w:r>
            <w:r w:rsidRPr="00D12BBA">
              <w:t>259</w:t>
            </w:r>
          </w:p>
        </w:tc>
        <w:tc>
          <w:tcPr>
            <w:tcW w:w="1408" w:type="pct"/>
            <w:vAlign w:val="center"/>
          </w:tcPr>
          <w:p w14:paraId="1996B7DF" w14:textId="52FB85F9" w:rsidR="004C007F" w:rsidRPr="00D12BBA" w:rsidRDefault="00F83889" w:rsidP="007D130A">
            <w:pPr>
              <w:jc w:val="center"/>
              <w:rPr>
                <w:bCs/>
              </w:rPr>
            </w:pPr>
            <w:r w:rsidRPr="00D12BBA">
              <w:t>17</w:t>
            </w:r>
            <w:r w:rsidR="00281BE2" w:rsidRPr="00D12BBA">
              <w:t>,</w:t>
            </w:r>
            <w:r w:rsidRPr="00D12BBA">
              <w:t xml:space="preserve">2 </w:t>
            </w:r>
            <w:r w:rsidR="00281BE2" w:rsidRPr="00D12BBA">
              <w:t>–</w:t>
            </w:r>
            <w:r w:rsidRPr="00D12BBA">
              <w:t xml:space="preserve"> 20</w:t>
            </w:r>
            <w:r w:rsidR="00281BE2" w:rsidRPr="00D12BBA">
              <w:t>,</w:t>
            </w:r>
            <w:r w:rsidRPr="00D12BBA">
              <w:t>4</w:t>
            </w:r>
          </w:p>
        </w:tc>
      </w:tr>
      <w:tr w:rsidR="00762991" w:rsidRPr="00D12BBA" w14:paraId="1996B7E6" w14:textId="77777777" w:rsidTr="00524090">
        <w:trPr>
          <w:trHeight w:val="283"/>
        </w:trPr>
        <w:tc>
          <w:tcPr>
            <w:tcW w:w="743" w:type="pct"/>
            <w:vMerge/>
            <w:vAlign w:val="center"/>
          </w:tcPr>
          <w:p w14:paraId="1996B7E1" w14:textId="77777777" w:rsidR="004C007F" w:rsidRPr="00D12BBA" w:rsidRDefault="004C007F" w:rsidP="007D130A">
            <w:pPr>
              <w:jc w:val="center"/>
              <w:rPr>
                <w:b/>
              </w:rPr>
            </w:pPr>
          </w:p>
        </w:tc>
        <w:tc>
          <w:tcPr>
            <w:tcW w:w="972" w:type="pct"/>
            <w:vAlign w:val="center"/>
          </w:tcPr>
          <w:p w14:paraId="1996B7E2" w14:textId="77777777" w:rsidR="004C007F" w:rsidRPr="00D12BBA" w:rsidRDefault="00F83889" w:rsidP="007D130A">
            <w:pPr>
              <w:jc w:val="center"/>
              <w:rPr>
                <w:b/>
              </w:rPr>
            </w:pPr>
            <w:r w:rsidRPr="00D12BBA">
              <w:t>EBC</w:t>
            </w:r>
          </w:p>
        </w:tc>
        <w:tc>
          <w:tcPr>
            <w:tcW w:w="468" w:type="pct"/>
            <w:vAlign w:val="center"/>
          </w:tcPr>
          <w:p w14:paraId="1996B7E3" w14:textId="77777777" w:rsidR="004C007F" w:rsidRPr="00D12BBA" w:rsidRDefault="00F83889" w:rsidP="007D130A">
            <w:pPr>
              <w:jc w:val="center"/>
              <w:rPr>
                <w:bCs/>
              </w:rPr>
            </w:pPr>
            <w:r w:rsidRPr="00D12BBA">
              <w:rPr>
                <w:bCs/>
              </w:rPr>
              <w:t>390</w:t>
            </w:r>
          </w:p>
        </w:tc>
        <w:tc>
          <w:tcPr>
            <w:tcW w:w="1408" w:type="pct"/>
            <w:vAlign w:val="center"/>
          </w:tcPr>
          <w:p w14:paraId="1996B7E4" w14:textId="6DEA4104" w:rsidR="004C007F" w:rsidRPr="00D12BBA" w:rsidRDefault="00F83889" w:rsidP="007D130A">
            <w:pPr>
              <w:jc w:val="center"/>
              <w:rPr>
                <w:bCs/>
              </w:rPr>
            </w:pPr>
            <w:r w:rsidRPr="00D12BBA">
              <w:t>0</w:t>
            </w:r>
            <w:r w:rsidR="00281BE2" w:rsidRPr="00D12BBA">
              <w:t>,</w:t>
            </w:r>
            <w:r w:rsidRPr="00D12BBA">
              <w:t xml:space="preserve">184 </w:t>
            </w:r>
            <w:r w:rsidR="00281BE2" w:rsidRPr="00D12BBA">
              <w:t>–</w:t>
            </w:r>
            <w:r w:rsidRPr="00D12BBA">
              <w:t xml:space="preserve"> 0</w:t>
            </w:r>
            <w:r w:rsidR="00281BE2" w:rsidRPr="00D12BBA">
              <w:t>,</w:t>
            </w:r>
            <w:r w:rsidRPr="00D12BBA">
              <w:t>221</w:t>
            </w:r>
          </w:p>
        </w:tc>
        <w:tc>
          <w:tcPr>
            <w:tcW w:w="1408" w:type="pct"/>
            <w:vAlign w:val="center"/>
          </w:tcPr>
          <w:p w14:paraId="1996B7E5" w14:textId="679AAC8C" w:rsidR="004C007F" w:rsidRPr="00D12BBA" w:rsidRDefault="00F83889" w:rsidP="007D130A">
            <w:pPr>
              <w:jc w:val="center"/>
              <w:rPr>
                <w:bCs/>
              </w:rPr>
            </w:pPr>
            <w:r w:rsidRPr="00D12BBA">
              <w:t>19</w:t>
            </w:r>
            <w:r w:rsidR="00281BE2" w:rsidRPr="00D12BBA">
              <w:t>,</w:t>
            </w:r>
            <w:r w:rsidRPr="00D12BBA">
              <w:t xml:space="preserve">7 </w:t>
            </w:r>
            <w:r w:rsidR="00281BE2" w:rsidRPr="00D12BBA">
              <w:t>–</w:t>
            </w:r>
            <w:r w:rsidRPr="00D12BBA">
              <w:t xml:space="preserve"> 23</w:t>
            </w:r>
            <w:r w:rsidR="00281BE2" w:rsidRPr="00D12BBA">
              <w:t>,</w:t>
            </w:r>
            <w:r w:rsidRPr="00D12BBA">
              <w:t>2</w:t>
            </w:r>
          </w:p>
        </w:tc>
      </w:tr>
    </w:tbl>
    <w:p w14:paraId="1996B7E7" w14:textId="77777777" w:rsidR="004C007F" w:rsidRPr="00D12BBA" w:rsidRDefault="004C007F" w:rsidP="007D130A">
      <w:pPr>
        <w:pStyle w:val="BodyText"/>
        <w:rPr>
          <w:u w:val="single"/>
        </w:rPr>
      </w:pPr>
    </w:p>
    <w:p w14:paraId="1996B7E8" w14:textId="3B02D7A1" w:rsidR="00F43F10" w:rsidRPr="00D12BBA" w:rsidRDefault="008A5DB3" w:rsidP="007D130A">
      <w:pPr>
        <w:rPr>
          <w:u w:val="single"/>
        </w:rPr>
      </w:pPr>
      <w:r w:rsidRPr="00D12BBA">
        <w:rPr>
          <w:u w:val="single"/>
        </w:rPr>
        <w:t>Eliminacja trastuzumabu</w:t>
      </w:r>
    </w:p>
    <w:p w14:paraId="1996B7E9" w14:textId="77777777" w:rsidR="004C007F" w:rsidRPr="00D12BBA" w:rsidRDefault="004C007F" w:rsidP="007D130A">
      <w:pPr>
        <w:rPr>
          <w:u w:val="single"/>
        </w:rPr>
      </w:pPr>
    </w:p>
    <w:p w14:paraId="1996B7EA" w14:textId="77F97F76" w:rsidR="00F43F10" w:rsidRPr="00D12BBA" w:rsidRDefault="008A5DB3" w:rsidP="007D130A">
      <w:pPr>
        <w:pStyle w:val="BodyText"/>
      </w:pPr>
      <w:r w:rsidRPr="00D12BBA">
        <w:t>Okres eliminacji trastuzumabu był oceniany w czasie 1- lub 3-tygodniowych wlewów dożylnych przy użyciu farmakokinetycznego modelu populacyjnego. Wyniki tych symulacji wskazują, że co najmniej 95% pacjentów osiąga stężenia poniżej &lt;1 μg/m</w:t>
      </w:r>
      <w:r w:rsidR="00C40EE0" w:rsidRPr="00D12BBA">
        <w:t>L</w:t>
      </w:r>
      <w:r w:rsidRPr="00D12BBA">
        <w:t xml:space="preserve"> (około 3% przewidywanej populacji osiagnie C</w:t>
      </w:r>
      <w:r w:rsidRPr="00D12BBA">
        <w:rPr>
          <w:vertAlign w:val="subscript"/>
        </w:rPr>
        <w:t>min,ss</w:t>
      </w:r>
      <w:r w:rsidRPr="00D12BBA">
        <w:t xml:space="preserve"> a 97% wyeliminuje lek) w ciągu 7 miesięcy.</w:t>
      </w:r>
    </w:p>
    <w:p w14:paraId="1996B7EB" w14:textId="77777777" w:rsidR="00F43F10" w:rsidRPr="00D12BBA" w:rsidRDefault="00F43F10" w:rsidP="007D130A">
      <w:pPr>
        <w:pStyle w:val="BodyText"/>
      </w:pPr>
    </w:p>
    <w:p w14:paraId="1996B7EC" w14:textId="23FD9ACF" w:rsidR="00F43F10" w:rsidRPr="00D12BBA" w:rsidRDefault="00C40EE0" w:rsidP="007D130A">
      <w:pPr>
        <w:rPr>
          <w:iCs/>
          <w:u w:val="single"/>
        </w:rPr>
      </w:pPr>
      <w:r w:rsidRPr="00D12BBA">
        <w:rPr>
          <w:iCs/>
          <w:u w:val="single"/>
        </w:rPr>
        <w:t>Krążąca odszczepiona domena zewnątrzkomórkowa HER2-ECD</w:t>
      </w:r>
    </w:p>
    <w:p w14:paraId="1996B7ED" w14:textId="77777777" w:rsidR="004C007F" w:rsidRPr="00D12BBA" w:rsidRDefault="004C007F" w:rsidP="007D130A">
      <w:pPr>
        <w:rPr>
          <w:iCs/>
          <w:u w:val="single"/>
        </w:rPr>
      </w:pPr>
    </w:p>
    <w:p w14:paraId="1996B7EE" w14:textId="71102445" w:rsidR="00F43F10" w:rsidRPr="00D12BBA" w:rsidRDefault="00C40EE0" w:rsidP="007D130A">
      <w:pPr>
        <w:pStyle w:val="BodyText"/>
      </w:pPr>
      <w:r w:rsidRPr="00D12BBA">
        <w:t>Analizy badawcze zmiennych towarzyszących z informacji tylko w podgrupie pacjentów sugerują, że pacjenci z większym poziomem odszczepionej domeny zewnątrzkomórkowej HER2-ECD mieli szybszy nieliniowy klirens (niższy K</w:t>
      </w:r>
      <w:r w:rsidRPr="00D12BBA">
        <w:rPr>
          <w:vertAlign w:val="subscript"/>
        </w:rPr>
        <w:t>m</w:t>
      </w:r>
      <w:r w:rsidRPr="00D12BBA">
        <w:t>) (P&lt;0,001). Zaobserwowano korelację pomiędzy złuszczonym antygenem a poziomem SGOT/AST; częściowo wpływu odszczepionej domeny na klirens może być wyjaśniony przez poziomy SGOT/AST.</w:t>
      </w:r>
    </w:p>
    <w:p w14:paraId="1996B7EF" w14:textId="77777777" w:rsidR="00F43F10" w:rsidRPr="00D12BBA" w:rsidRDefault="00F43F10" w:rsidP="007D130A">
      <w:pPr>
        <w:pStyle w:val="BodyText"/>
      </w:pPr>
    </w:p>
    <w:p w14:paraId="1996B7F0" w14:textId="70B25108" w:rsidR="00F43F10" w:rsidRPr="00D12BBA" w:rsidRDefault="00C40EE0" w:rsidP="007D130A">
      <w:pPr>
        <w:pStyle w:val="BodyText"/>
        <w:ind w:hanging="1"/>
      </w:pPr>
      <w:r w:rsidRPr="00D12BBA">
        <w:t>Poziomy wyjściowe odszczepionej domeny zewnątrzkomórkowej HER2-ECD obserwowane u pacjentów z MGC (rak żołądka z przerzutami), były porównywalne do poziomów u pacjentów z MBC oraz EBC i nie zaobserwowano widocznego wpływu na klirens trastuzumabu.</w:t>
      </w:r>
    </w:p>
    <w:p w14:paraId="1996B7F1" w14:textId="77777777" w:rsidR="00F43F10" w:rsidRPr="00D12BBA" w:rsidRDefault="00F43F10" w:rsidP="007D130A">
      <w:pPr>
        <w:pStyle w:val="BodyText"/>
      </w:pPr>
    </w:p>
    <w:p w14:paraId="1996B7F2" w14:textId="071E70DE" w:rsidR="00F43F10" w:rsidRPr="00D12BBA" w:rsidRDefault="009F5333" w:rsidP="007D130A">
      <w:pPr>
        <w:pStyle w:val="Heading1"/>
      </w:pPr>
      <w:r w:rsidRPr="00D12BBA">
        <w:t>5.3</w:t>
      </w:r>
      <w:r w:rsidRPr="00D12BBA">
        <w:tab/>
      </w:r>
      <w:r w:rsidR="00C40EE0" w:rsidRPr="00D12BBA">
        <w:t>Przedkliniczne dane o bezpieczeństwie</w:t>
      </w:r>
    </w:p>
    <w:p w14:paraId="1996B7F3" w14:textId="77777777" w:rsidR="00F43F10" w:rsidRPr="00D12BBA" w:rsidRDefault="00F43F10" w:rsidP="007D130A">
      <w:pPr>
        <w:pStyle w:val="BodyText"/>
        <w:rPr>
          <w:b/>
        </w:rPr>
      </w:pPr>
    </w:p>
    <w:p w14:paraId="1996B7F4" w14:textId="45217C5B" w:rsidR="00F43F10" w:rsidRPr="00D12BBA" w:rsidRDefault="00C40EE0" w:rsidP="007D130A">
      <w:pPr>
        <w:pStyle w:val="BodyText"/>
        <w:ind w:hanging="1"/>
      </w:pPr>
      <w:r w:rsidRPr="00D12BBA">
        <w:t xml:space="preserve">W badaniach w ciągu 6 miesięcy podawania nie obserwowano ostrej, czy związanej z wielokrotną dawką toksyczności ani też toksycznego wpływu na reprodukcję w teratologii, na płodność kobiet, czy też późnej toksyczności ciążowej/w badaniach transportu łożyskowego. Produkt </w:t>
      </w:r>
      <w:r w:rsidR="00A512EC" w:rsidRPr="00D12BBA">
        <w:t>Tuznue</w:t>
      </w:r>
      <w:r w:rsidRPr="00D12BBA">
        <w:t xml:space="preserve"> nie jest genotoksyczny. Badanie trehalozy, głównej substancji pomocniczej, nie ujawniło żadnej toksyczności.</w:t>
      </w:r>
    </w:p>
    <w:p w14:paraId="1996B7F5" w14:textId="77777777" w:rsidR="00F43F10" w:rsidRPr="00D12BBA" w:rsidRDefault="00F43F10" w:rsidP="007D130A">
      <w:pPr>
        <w:pStyle w:val="BodyText"/>
      </w:pPr>
    </w:p>
    <w:p w14:paraId="1996B7F6" w14:textId="61EE2BEE" w:rsidR="00F43F10" w:rsidRPr="00D12BBA" w:rsidRDefault="00693B4E" w:rsidP="007D130A">
      <w:pPr>
        <w:pStyle w:val="BodyText"/>
        <w:ind w:hanging="1"/>
      </w:pPr>
      <w:r w:rsidRPr="00D12BBA">
        <w:t xml:space="preserve">Nie przeprowadzano długoterminowych badań na zwierzętach, dotyczących potencjalnego działania rakotwórczego produktu </w:t>
      </w:r>
      <w:r w:rsidR="00A512EC" w:rsidRPr="00D12BBA">
        <w:t>Tuznue</w:t>
      </w:r>
      <w:r w:rsidRPr="00D12BBA">
        <w:t xml:space="preserve"> ani określających wpływu na płodność u mężczyzn.</w:t>
      </w:r>
    </w:p>
    <w:p w14:paraId="1996B7F7" w14:textId="77777777" w:rsidR="00F43F10" w:rsidRPr="00D12BBA" w:rsidRDefault="00F43F10" w:rsidP="007D130A">
      <w:pPr>
        <w:pStyle w:val="BodyText"/>
      </w:pPr>
    </w:p>
    <w:p w14:paraId="1996B7F8" w14:textId="0361F231" w:rsidR="00F43F10" w:rsidRPr="00D12BBA" w:rsidRDefault="009F5333" w:rsidP="007D130A">
      <w:pPr>
        <w:pStyle w:val="Heading1"/>
      </w:pPr>
      <w:r w:rsidRPr="00D12BBA">
        <w:t>6.</w:t>
      </w:r>
      <w:r w:rsidRPr="00D12BBA">
        <w:tab/>
      </w:r>
      <w:r w:rsidR="00693B4E" w:rsidRPr="00D12BBA">
        <w:t>DANE FARMACEUTYCZNE</w:t>
      </w:r>
    </w:p>
    <w:p w14:paraId="1996B7F9" w14:textId="77777777" w:rsidR="00F43F10" w:rsidRPr="00D12BBA" w:rsidRDefault="00F43F10" w:rsidP="007D130A">
      <w:pPr>
        <w:pStyle w:val="BodyText"/>
      </w:pPr>
    </w:p>
    <w:p w14:paraId="1996B7FA" w14:textId="5748E73C" w:rsidR="00E8171D" w:rsidRPr="00D12BBA" w:rsidRDefault="009F5333" w:rsidP="007D130A">
      <w:pPr>
        <w:pStyle w:val="Heading1"/>
      </w:pPr>
      <w:r w:rsidRPr="00D12BBA">
        <w:t>6.1</w:t>
      </w:r>
      <w:r w:rsidRPr="00D12BBA">
        <w:tab/>
      </w:r>
      <w:r w:rsidR="00693B4E" w:rsidRPr="00D12BBA">
        <w:t>Wykaz substancji pomocniczych</w:t>
      </w:r>
    </w:p>
    <w:p w14:paraId="1996B7FB" w14:textId="77777777" w:rsidR="00E8171D" w:rsidRPr="00D12BBA" w:rsidRDefault="00E8171D" w:rsidP="007D130A">
      <w:pPr>
        <w:pStyle w:val="BodyText"/>
      </w:pPr>
    </w:p>
    <w:p w14:paraId="2DE3E61D" w14:textId="77777777" w:rsidR="00693B4E" w:rsidRPr="00D12BBA" w:rsidRDefault="00693B4E" w:rsidP="007D130A">
      <w:pPr>
        <w:pStyle w:val="BodyText"/>
      </w:pPr>
      <w:r w:rsidRPr="00D12BBA">
        <w:t>Jednowodny chlorowodorek L-histydyny</w:t>
      </w:r>
    </w:p>
    <w:p w14:paraId="1AFFBAAF" w14:textId="77777777" w:rsidR="00693B4E" w:rsidRPr="00D12BBA" w:rsidRDefault="00693B4E" w:rsidP="007D130A">
      <w:pPr>
        <w:pStyle w:val="BodyText"/>
      </w:pPr>
      <w:r w:rsidRPr="00D12BBA">
        <w:t>L-histydyna</w:t>
      </w:r>
    </w:p>
    <w:p w14:paraId="5FA97E60" w14:textId="44E583CB" w:rsidR="00693B4E" w:rsidRPr="00D12BBA" w:rsidRDefault="00693B4E" w:rsidP="007D130A">
      <w:pPr>
        <w:pStyle w:val="BodyText"/>
      </w:pPr>
      <w:r w:rsidRPr="00D12BBA">
        <w:t>α,α-trehalozy dwuwodzian</w:t>
      </w:r>
    </w:p>
    <w:p w14:paraId="1996B7FF" w14:textId="55C70D07" w:rsidR="00E8171D" w:rsidRPr="00D12BBA" w:rsidRDefault="00693B4E" w:rsidP="007D130A">
      <w:pPr>
        <w:pStyle w:val="BodyText"/>
      </w:pPr>
      <w:r w:rsidRPr="00D12BBA">
        <w:t>Polisorbat 20</w:t>
      </w:r>
    </w:p>
    <w:p w14:paraId="1996B800" w14:textId="77777777" w:rsidR="00E8171D" w:rsidRPr="00D12BBA" w:rsidRDefault="00E8171D" w:rsidP="007D130A">
      <w:pPr>
        <w:pStyle w:val="BodyText"/>
      </w:pPr>
    </w:p>
    <w:p w14:paraId="1996B801" w14:textId="79B80FE0" w:rsidR="00F43F10" w:rsidRPr="00D12BBA" w:rsidRDefault="009F5333" w:rsidP="007D130A">
      <w:pPr>
        <w:pStyle w:val="Heading1"/>
      </w:pPr>
      <w:r w:rsidRPr="00D12BBA">
        <w:t>6.2</w:t>
      </w:r>
      <w:r w:rsidRPr="00D12BBA">
        <w:tab/>
      </w:r>
      <w:r w:rsidR="00693B4E" w:rsidRPr="00D12BBA">
        <w:t>Niezgodności farmaceutyczne</w:t>
      </w:r>
    </w:p>
    <w:p w14:paraId="1996B802" w14:textId="77777777" w:rsidR="00F43F10" w:rsidRPr="00D12BBA" w:rsidRDefault="00F43F10" w:rsidP="007D130A">
      <w:pPr>
        <w:pStyle w:val="BodyText"/>
        <w:rPr>
          <w:b/>
        </w:rPr>
      </w:pPr>
    </w:p>
    <w:p w14:paraId="1996B803" w14:textId="7BB3125E" w:rsidR="00F43F10" w:rsidRPr="00D12BBA" w:rsidRDefault="00693B4E" w:rsidP="007D130A">
      <w:pPr>
        <w:pStyle w:val="BodyText"/>
        <w:ind w:hanging="1"/>
      </w:pPr>
      <w:r w:rsidRPr="00D12BBA">
        <w:t>Nie mieszać, ani nie rozcieńczać, produktu leczniczego z innymi produktami leczniczymi oprócz wymienionych w punkcie 6.6.</w:t>
      </w:r>
    </w:p>
    <w:p w14:paraId="1996B804" w14:textId="77777777" w:rsidR="00F43F10" w:rsidRPr="00D12BBA" w:rsidRDefault="00F43F10" w:rsidP="007D130A">
      <w:pPr>
        <w:pStyle w:val="BodyText"/>
      </w:pPr>
    </w:p>
    <w:p w14:paraId="1996B805" w14:textId="44AC7698" w:rsidR="00F43F10" w:rsidRPr="00D12BBA" w:rsidRDefault="00D747FA" w:rsidP="007D130A">
      <w:pPr>
        <w:pStyle w:val="BodyText"/>
      </w:pPr>
      <w:r w:rsidRPr="00D12BBA">
        <w:t>Nie należy stosować roztworów glukozy do rozcieńczania produktu, ponieważ powodują one agregację białek.</w:t>
      </w:r>
    </w:p>
    <w:p w14:paraId="1996B806" w14:textId="77777777" w:rsidR="00F43F10" w:rsidRPr="00D12BBA" w:rsidRDefault="00F43F10" w:rsidP="007D130A">
      <w:pPr>
        <w:pStyle w:val="BodyText"/>
      </w:pPr>
    </w:p>
    <w:p w14:paraId="1996B807" w14:textId="1389B7E5" w:rsidR="00F43F10" w:rsidRPr="00D12BBA" w:rsidRDefault="00C45B8F" w:rsidP="007D130A">
      <w:pPr>
        <w:pStyle w:val="Heading1"/>
      </w:pPr>
      <w:r w:rsidRPr="00D12BBA">
        <w:t>6.3</w:t>
      </w:r>
      <w:r w:rsidRPr="00D12BBA">
        <w:tab/>
      </w:r>
      <w:r w:rsidR="00A13DF6" w:rsidRPr="00D12BBA">
        <w:t>Okres ważności</w:t>
      </w:r>
    </w:p>
    <w:p w14:paraId="1996B808" w14:textId="77777777" w:rsidR="00F43F10" w:rsidRPr="00D12BBA" w:rsidRDefault="00F43F10" w:rsidP="007D130A">
      <w:pPr>
        <w:pStyle w:val="BodyText"/>
        <w:rPr>
          <w:b/>
        </w:rPr>
      </w:pPr>
    </w:p>
    <w:p w14:paraId="1996B809" w14:textId="51EE7D2E" w:rsidR="00812D16" w:rsidRPr="00D12BBA" w:rsidRDefault="00A13DF6" w:rsidP="007D130A">
      <w:pPr>
        <w:rPr>
          <w:u w:val="single"/>
        </w:rPr>
      </w:pPr>
      <w:r w:rsidRPr="00D12BBA">
        <w:rPr>
          <w:u w:val="single"/>
        </w:rPr>
        <w:t>Nieotwarte fiolki</w:t>
      </w:r>
    </w:p>
    <w:p w14:paraId="1996B80A" w14:textId="77777777" w:rsidR="00D34B88" w:rsidRPr="00D12BBA" w:rsidRDefault="00D34B88" w:rsidP="007D130A"/>
    <w:p w14:paraId="085448D7" w14:textId="30B3EBCE" w:rsidR="0095443F" w:rsidRPr="00D12BBA" w:rsidRDefault="00392D8D" w:rsidP="007D130A">
      <w:pPr>
        <w:pStyle w:val="BodyText"/>
      </w:pPr>
      <w:r>
        <w:t>5</w:t>
      </w:r>
      <w:r w:rsidR="0095443F" w:rsidRPr="00D12BBA">
        <w:t xml:space="preserve"> lat (150 mg)</w:t>
      </w:r>
    </w:p>
    <w:p w14:paraId="1996B80B" w14:textId="324B362D" w:rsidR="00F43F10" w:rsidRPr="00D12BBA" w:rsidRDefault="00F83889" w:rsidP="007D130A">
      <w:pPr>
        <w:pStyle w:val="BodyText"/>
      </w:pPr>
      <w:r w:rsidRPr="00D12BBA">
        <w:t xml:space="preserve">4 </w:t>
      </w:r>
      <w:r w:rsidR="00A13DF6" w:rsidRPr="00D12BBA">
        <w:t>lat</w:t>
      </w:r>
      <w:r w:rsidR="0095443F" w:rsidRPr="00D12BBA">
        <w:t xml:space="preserve"> (420 mg)</w:t>
      </w:r>
    </w:p>
    <w:p w14:paraId="1996B80C" w14:textId="77777777" w:rsidR="00F43F10" w:rsidRPr="00D12BBA" w:rsidRDefault="00F43F10" w:rsidP="007D130A">
      <w:pPr>
        <w:pStyle w:val="BodyText"/>
      </w:pPr>
    </w:p>
    <w:p w14:paraId="1996B80D" w14:textId="17BFB19E" w:rsidR="00D34B88" w:rsidRPr="00D12BBA" w:rsidRDefault="00A13DF6" w:rsidP="007D130A">
      <w:pPr>
        <w:rPr>
          <w:u w:val="single"/>
        </w:rPr>
      </w:pPr>
      <w:r w:rsidRPr="00D12BBA">
        <w:rPr>
          <w:u w:val="single"/>
        </w:rPr>
        <w:t>Po aseptycznym rozpuszczeniu i rozcieńczeniu produktu:</w:t>
      </w:r>
    </w:p>
    <w:p w14:paraId="1996B80E" w14:textId="77777777" w:rsidR="00D34B88" w:rsidRPr="00D12BBA" w:rsidRDefault="00D34B88" w:rsidP="007D130A">
      <w:pPr>
        <w:rPr>
          <w:u w:val="single"/>
        </w:rPr>
      </w:pPr>
    </w:p>
    <w:p w14:paraId="1996B80F" w14:textId="66281748" w:rsidR="00F43F10" w:rsidRPr="00D12BBA" w:rsidRDefault="00E57130" w:rsidP="007D130A">
      <w:pPr>
        <w:pStyle w:val="BodyText"/>
        <w:ind w:hanging="2"/>
      </w:pPr>
      <w:r w:rsidRPr="00D12BBA">
        <w:t>Po aseptycznym rozpuszczeniu w jałowej wodzie do iniekcji, roztwór zachowuje stabilność fizyczną i chemiczną przez 48 godzin w temperaturze od 2</w:t>
      </w:r>
      <w:r w:rsidR="006D0A02" w:rsidRPr="00D12BBA">
        <w:t xml:space="preserve"> </w:t>
      </w:r>
      <w:r w:rsidRPr="00D12BBA">
        <w:t>°C do 8</w:t>
      </w:r>
      <w:r w:rsidR="006D0A02" w:rsidRPr="00D12BBA">
        <w:t xml:space="preserve"> </w:t>
      </w:r>
      <w:r w:rsidRPr="00D12BBA">
        <w:t>°C. Niewykorzystany roztwór leku powinien być zniszczony.</w:t>
      </w:r>
    </w:p>
    <w:p w14:paraId="1996B810" w14:textId="77777777" w:rsidR="00F43F10" w:rsidRPr="00D12BBA" w:rsidRDefault="00F43F10" w:rsidP="007D130A">
      <w:pPr>
        <w:pStyle w:val="BodyText"/>
      </w:pPr>
    </w:p>
    <w:p w14:paraId="1996B811" w14:textId="4F08498D" w:rsidR="00F43F10" w:rsidRPr="00D12BBA" w:rsidRDefault="00AC4D14" w:rsidP="007D130A">
      <w:pPr>
        <w:pStyle w:val="BodyText"/>
        <w:ind w:hanging="1"/>
      </w:pPr>
      <w:r w:rsidRPr="00D12BBA">
        <w:t>Wykazano, że po dokonaniu aseptycznego rozcieńczenia w opakowaniach z polipropylenu zawierających chlorek sodu 9 mg/mL (0,9%) roztwór do wstrzykiwań, produkt Tuznue zachowuje stabilność chemiczną i fizyczną przez okres przez 24 godziny w temperaturze nieprzekraczającej 30 °C.</w:t>
      </w:r>
    </w:p>
    <w:p w14:paraId="1996B812" w14:textId="77777777" w:rsidR="00F43F10" w:rsidRPr="00D12BBA" w:rsidRDefault="00F43F10" w:rsidP="007D130A">
      <w:pPr>
        <w:pStyle w:val="BodyText"/>
      </w:pPr>
    </w:p>
    <w:p w14:paraId="6A5E8E9F" w14:textId="46627A0D" w:rsidR="00895744" w:rsidRPr="00D12BBA" w:rsidRDefault="009F77FC" w:rsidP="007D130A">
      <w:pPr>
        <w:pStyle w:val="BodyText"/>
        <w:ind w:firstLine="1"/>
      </w:pPr>
      <w:r w:rsidRPr="00D12BBA">
        <w:t>Z mikrobiologicznego punktu widzenia zrekonstytuowany roztwór, jak również sporządzony, rozcieńczony roztwór produktu Tuznue do infuzji dożylnej powinien być zużyty natychmiast. Jeśli roztwór nie zostanie zużyty natychmiast,za okres i warunki przechowywania przed użyciem odpowiedzialna jest osoba przygotowująca i podająca produkt. Okres ten zazwyczaj nie powinien być dłuższy niż 24 godziny w temperaturze od 2 °C do 8 °C, chyba że rozpuszczenie i rozcieńczenie produktu miało miejsce w kontrolowanych i walidowanych warunkach aseptycznych.</w:t>
      </w:r>
    </w:p>
    <w:p w14:paraId="1996B814" w14:textId="77777777" w:rsidR="00F43F10" w:rsidRPr="00D12BBA" w:rsidRDefault="00F43F10" w:rsidP="007D130A">
      <w:pPr>
        <w:pStyle w:val="BodyText"/>
      </w:pPr>
    </w:p>
    <w:p w14:paraId="1996B815" w14:textId="2A5A2054" w:rsidR="00F43F10" w:rsidRPr="00D12BBA" w:rsidRDefault="00C45B8F" w:rsidP="007D130A">
      <w:pPr>
        <w:pStyle w:val="Heading1"/>
      </w:pPr>
      <w:r w:rsidRPr="00D12BBA">
        <w:t>6.4</w:t>
      </w:r>
      <w:r w:rsidRPr="00D12BBA">
        <w:tab/>
      </w:r>
      <w:r w:rsidR="006B7E49" w:rsidRPr="00D12BBA">
        <w:t>Specjalne środki ostrożności podczas przechowywania</w:t>
      </w:r>
    </w:p>
    <w:p w14:paraId="1996B816" w14:textId="77777777" w:rsidR="00F43F10" w:rsidRPr="00D12BBA" w:rsidRDefault="00F43F10" w:rsidP="007D130A">
      <w:pPr>
        <w:pStyle w:val="BodyText"/>
        <w:rPr>
          <w:b/>
        </w:rPr>
      </w:pPr>
    </w:p>
    <w:p w14:paraId="1996B817" w14:textId="79C9FCAB" w:rsidR="00F43F10" w:rsidRPr="00D12BBA" w:rsidRDefault="00EA530B" w:rsidP="007D130A">
      <w:pPr>
        <w:pStyle w:val="BodyText"/>
      </w:pPr>
      <w:r w:rsidRPr="00D12BBA">
        <w:t>Przechowywać w lodówce (2˚C–8˚C).</w:t>
      </w:r>
    </w:p>
    <w:p w14:paraId="1996B818" w14:textId="77777777" w:rsidR="00F43F10" w:rsidRPr="00D12BBA" w:rsidRDefault="00F43F10" w:rsidP="007D130A">
      <w:pPr>
        <w:pStyle w:val="BodyText"/>
      </w:pPr>
    </w:p>
    <w:p w14:paraId="1996B819" w14:textId="1684FB10" w:rsidR="00B06C04" w:rsidRPr="00D12BBA" w:rsidRDefault="00EA530B" w:rsidP="007D130A">
      <w:r w:rsidRPr="00D12BBA">
        <w:t>Nie zamrażać rozpuszczonego roztworu.</w:t>
      </w:r>
    </w:p>
    <w:p w14:paraId="1996B81A" w14:textId="77777777" w:rsidR="005076D3" w:rsidRPr="00D12BBA" w:rsidRDefault="005076D3" w:rsidP="007D130A"/>
    <w:p w14:paraId="1996B81B" w14:textId="6A71CF7E" w:rsidR="00812D16" w:rsidRPr="00D12BBA" w:rsidRDefault="006B7E49" w:rsidP="007D130A">
      <w:pPr>
        <w:rPr>
          <w:i/>
        </w:rPr>
      </w:pPr>
      <w:r w:rsidRPr="00D12BBA">
        <w:t>Warunki przechowywania produktu leczniczego po rozpuszczeniu i rozcieńczeniu, patrz punkt 6.3 i 6.6.</w:t>
      </w:r>
    </w:p>
    <w:p w14:paraId="1996B81C" w14:textId="77777777" w:rsidR="00F43F10" w:rsidRPr="00D12BBA" w:rsidRDefault="00F43F10" w:rsidP="007D130A">
      <w:pPr>
        <w:pStyle w:val="BodyText"/>
      </w:pPr>
    </w:p>
    <w:p w14:paraId="1996B81D" w14:textId="46D08267" w:rsidR="00F43F10" w:rsidRPr="00D12BBA" w:rsidRDefault="00C45B8F" w:rsidP="007D130A">
      <w:pPr>
        <w:pStyle w:val="Heading1"/>
      </w:pPr>
      <w:r w:rsidRPr="00D12BBA">
        <w:t>6.5</w:t>
      </w:r>
      <w:r w:rsidRPr="00D12BBA">
        <w:tab/>
      </w:r>
      <w:r w:rsidR="006B7E49" w:rsidRPr="00D12BBA">
        <w:t>Rodzaj i zawartość opakowania</w:t>
      </w:r>
    </w:p>
    <w:p w14:paraId="1996B81E" w14:textId="77777777" w:rsidR="00F43F10" w:rsidRPr="00D12BBA" w:rsidRDefault="00F43F10" w:rsidP="007D130A">
      <w:pPr>
        <w:pStyle w:val="BodyText"/>
        <w:rPr>
          <w:b/>
        </w:rPr>
      </w:pPr>
    </w:p>
    <w:p w14:paraId="1996B81F" w14:textId="6D1943CB" w:rsidR="001A4937" w:rsidRPr="00D12BBA" w:rsidRDefault="00D72A28" w:rsidP="007D130A">
      <w:pPr>
        <w:pStyle w:val="BodyText"/>
        <w:ind w:hanging="1"/>
        <w:rPr>
          <w:u w:val="single"/>
        </w:rPr>
      </w:pPr>
      <w:r w:rsidRPr="00D12BBA">
        <w:rPr>
          <w:u w:val="single"/>
        </w:rPr>
        <w:t>Tuznue</w:t>
      </w:r>
      <w:r w:rsidR="00F83889" w:rsidRPr="00D12BBA">
        <w:rPr>
          <w:u w:val="single"/>
        </w:rPr>
        <w:t xml:space="preserve"> 150 mg </w:t>
      </w:r>
      <w:r w:rsidR="006B7E49" w:rsidRPr="00D12BBA">
        <w:rPr>
          <w:u w:val="single"/>
        </w:rPr>
        <w:t>proszek do sporządzania koncentratu roztworu do infuzji</w:t>
      </w:r>
    </w:p>
    <w:p w14:paraId="1996B820" w14:textId="77777777" w:rsidR="001A4937" w:rsidRPr="00D12BBA" w:rsidRDefault="001A4937" w:rsidP="007D130A">
      <w:pPr>
        <w:pStyle w:val="BodyText"/>
        <w:ind w:hanging="1"/>
      </w:pPr>
    </w:p>
    <w:p w14:paraId="1996B821" w14:textId="4044D15D" w:rsidR="00F43F10" w:rsidRPr="00D12BBA" w:rsidRDefault="00BF05D1" w:rsidP="007D130A">
      <w:pPr>
        <w:pStyle w:val="BodyText"/>
        <w:ind w:hanging="1"/>
      </w:pPr>
      <w:r w:rsidRPr="00D12BBA">
        <w:t xml:space="preserve">Jedna fiolka 20 mL, wykonana ze szkła typu I, przezroczysta, z korkiem z kauczuku butylowego </w:t>
      </w:r>
      <w:r w:rsidR="007C41F7" w:rsidRPr="00D12BBA">
        <w:t>zawierająca</w:t>
      </w:r>
      <w:r w:rsidRPr="00D12BBA">
        <w:t xml:space="preserve"> 150 mg trastuzumabu.</w:t>
      </w:r>
    </w:p>
    <w:p w14:paraId="1996B822" w14:textId="77777777" w:rsidR="00F43F10" w:rsidRPr="00D12BBA" w:rsidRDefault="00F43F10" w:rsidP="007D130A">
      <w:pPr>
        <w:pStyle w:val="BodyText"/>
      </w:pPr>
    </w:p>
    <w:p w14:paraId="1996B823" w14:textId="4E0EC07C" w:rsidR="00F43F10" w:rsidRPr="00D12BBA" w:rsidRDefault="00BF05D1" w:rsidP="007D130A">
      <w:pPr>
        <w:pStyle w:val="BodyText"/>
      </w:pPr>
      <w:r w:rsidRPr="00D12BBA">
        <w:t>Każde opakowanie zawiera jedną fiolkę.</w:t>
      </w:r>
    </w:p>
    <w:p w14:paraId="1996B824" w14:textId="77777777" w:rsidR="00207E76" w:rsidRPr="00D12BBA" w:rsidRDefault="00207E76" w:rsidP="007D130A">
      <w:pPr>
        <w:pStyle w:val="BodyText"/>
      </w:pPr>
    </w:p>
    <w:p w14:paraId="1996B825" w14:textId="5F2021AD" w:rsidR="00207E76" w:rsidRPr="00D12BBA" w:rsidRDefault="00D72A28" w:rsidP="007D130A">
      <w:pPr>
        <w:pStyle w:val="BodyText"/>
        <w:keepNext/>
        <w:rPr>
          <w:u w:val="single"/>
        </w:rPr>
      </w:pPr>
      <w:r w:rsidRPr="00D12BBA">
        <w:rPr>
          <w:u w:val="single"/>
        </w:rPr>
        <w:t>Tuznue</w:t>
      </w:r>
      <w:r w:rsidR="00F83889" w:rsidRPr="00D12BBA">
        <w:rPr>
          <w:u w:val="single"/>
        </w:rPr>
        <w:t xml:space="preserve"> 420 mg </w:t>
      </w:r>
      <w:r w:rsidR="006B7E49" w:rsidRPr="00D12BBA">
        <w:rPr>
          <w:u w:val="single"/>
        </w:rPr>
        <w:t>proszek do sporządzania koncentratu roztworu do infuzji</w:t>
      </w:r>
    </w:p>
    <w:p w14:paraId="1996B826" w14:textId="77777777" w:rsidR="00207E76" w:rsidRPr="00D12BBA" w:rsidRDefault="00207E76" w:rsidP="007D130A">
      <w:pPr>
        <w:pStyle w:val="BodyText"/>
        <w:keepNext/>
      </w:pPr>
    </w:p>
    <w:p w14:paraId="1996B827" w14:textId="4A71F312" w:rsidR="00207E76" w:rsidRPr="00D12BBA" w:rsidRDefault="00BF05D1" w:rsidP="007D130A">
      <w:pPr>
        <w:pStyle w:val="BodyText"/>
      </w:pPr>
      <w:r w:rsidRPr="00D12BBA">
        <w:t xml:space="preserve">Jedna fiolka 50 mL, wykonana ze szkła typu I, przezroczysta, z korkiem z kauczuku butylowego </w:t>
      </w:r>
      <w:r w:rsidR="007C41F7" w:rsidRPr="00D12BBA">
        <w:t>zawierająca</w:t>
      </w:r>
      <w:r w:rsidRPr="00D12BBA">
        <w:t xml:space="preserve"> 420 mg trastuzumabu.</w:t>
      </w:r>
    </w:p>
    <w:p w14:paraId="1996B828" w14:textId="77777777" w:rsidR="00207E76" w:rsidRPr="00D12BBA" w:rsidRDefault="00207E76" w:rsidP="007D130A">
      <w:pPr>
        <w:pStyle w:val="BodyText"/>
      </w:pPr>
    </w:p>
    <w:p w14:paraId="1996B829" w14:textId="7C0DDDCF" w:rsidR="00207E76" w:rsidRPr="00D12BBA" w:rsidRDefault="00BF05D1" w:rsidP="007D130A">
      <w:pPr>
        <w:pStyle w:val="BodyText"/>
      </w:pPr>
      <w:r w:rsidRPr="00D12BBA">
        <w:t>Każde opakowanie zawiera jedną fiolkę.</w:t>
      </w:r>
    </w:p>
    <w:p w14:paraId="1996B82A" w14:textId="77777777" w:rsidR="00F43F10" w:rsidRPr="00D12BBA" w:rsidRDefault="00F43F10" w:rsidP="007D130A">
      <w:pPr>
        <w:pStyle w:val="BodyText"/>
      </w:pPr>
    </w:p>
    <w:p w14:paraId="1996B82B" w14:textId="2069491D" w:rsidR="00F43F10" w:rsidRPr="00D12BBA" w:rsidRDefault="00C45B8F" w:rsidP="007D130A">
      <w:pPr>
        <w:pStyle w:val="Heading1"/>
      </w:pPr>
      <w:r w:rsidRPr="00D12BBA">
        <w:t>6.6</w:t>
      </w:r>
      <w:r w:rsidRPr="00D12BBA">
        <w:tab/>
      </w:r>
      <w:r w:rsidR="00A60DEE" w:rsidRPr="00D12BBA">
        <w:t>Specjalne środki ostrożności dotyczące usuwania i przygotowania produktu leczniczego do stosowania</w:t>
      </w:r>
    </w:p>
    <w:p w14:paraId="1996B82C" w14:textId="77777777" w:rsidR="00F43F10" w:rsidRPr="00D12BBA" w:rsidRDefault="00F43F10" w:rsidP="007D130A">
      <w:pPr>
        <w:pStyle w:val="BodyText"/>
        <w:rPr>
          <w:b/>
        </w:rPr>
      </w:pPr>
    </w:p>
    <w:p w14:paraId="1996B82D" w14:textId="04CAA2A7" w:rsidR="003E62F9" w:rsidRPr="00D12BBA" w:rsidRDefault="00A60DEE" w:rsidP="007D130A">
      <w:r w:rsidRPr="00D12BBA">
        <w:t>Produkt Tuznue jest dostępny w sterylnych, niepirogennych, jednorazowych fiolkach bez zawartości substancji konserwujących.</w:t>
      </w:r>
    </w:p>
    <w:p w14:paraId="1996B82E" w14:textId="77777777" w:rsidR="008B6B80" w:rsidRPr="00D12BBA" w:rsidRDefault="008B6B80" w:rsidP="007D130A"/>
    <w:p w14:paraId="1996B82F" w14:textId="3CFAFB81" w:rsidR="00246404" w:rsidRPr="00D12BBA" w:rsidRDefault="00121033" w:rsidP="007D130A">
      <w:r w:rsidRPr="00D12BBA">
        <w:t>Należy przestrzegać właściwych technik aseptyki podczas procedury rozpuszczania i rozcieńczenia. Należy zachować ostrożność, by zapewnić sterylność przygotowanych roztworów. Ponieważ ten produkt leczniczy nie zawiera żadnych przeciwbakteryjnych substancji konserwujących ani substancji bakteriostatycznych, należy stosować techniki aseptyczne.</w:t>
      </w:r>
    </w:p>
    <w:p w14:paraId="1996B830" w14:textId="77777777" w:rsidR="005076D3" w:rsidRPr="00D12BBA" w:rsidRDefault="005076D3" w:rsidP="007D130A"/>
    <w:p w14:paraId="1996B831" w14:textId="57D8EA26" w:rsidR="005076D3" w:rsidRPr="00D12BBA" w:rsidRDefault="00121033" w:rsidP="007D130A">
      <w:pPr>
        <w:rPr>
          <w:u w:val="single"/>
        </w:rPr>
      </w:pPr>
      <w:r w:rsidRPr="00D12BBA">
        <w:rPr>
          <w:u w:val="single"/>
        </w:rPr>
        <w:t>Aseptyczne przygotowanie, postępowanie i przechowywanie produktu:</w:t>
      </w:r>
    </w:p>
    <w:p w14:paraId="1996B832" w14:textId="77777777" w:rsidR="005076D3" w:rsidRPr="00D12BBA" w:rsidRDefault="005076D3" w:rsidP="007D130A">
      <w:pPr>
        <w:rPr>
          <w:u w:val="single"/>
        </w:rPr>
      </w:pPr>
    </w:p>
    <w:p w14:paraId="1996B833" w14:textId="283F9237" w:rsidR="00FB035B" w:rsidRPr="00D12BBA" w:rsidRDefault="00286408" w:rsidP="007D130A">
      <w:r w:rsidRPr="00D12BBA">
        <w:t>Podczas przygotowywania infuzji należy postępować z produktem zachowując zasady aseptyki. Przygotowanie powinno:</w:t>
      </w:r>
    </w:p>
    <w:p w14:paraId="1996B834" w14:textId="77777777" w:rsidR="004C007F" w:rsidRPr="00D12BBA" w:rsidRDefault="004C007F" w:rsidP="007D130A"/>
    <w:p w14:paraId="1996B835" w14:textId="0C75B3CD" w:rsidR="002F4378" w:rsidRPr="00D12BBA" w:rsidRDefault="00286408" w:rsidP="007D130A">
      <w:pPr>
        <w:pStyle w:val="ListParagraph"/>
        <w:numPr>
          <w:ilvl w:val="0"/>
          <w:numId w:val="56"/>
        </w:numPr>
        <w:ind w:left="432" w:hanging="432"/>
      </w:pPr>
      <w:r w:rsidRPr="00D12BBA">
        <w:t>być wykonywane przez przeszkolony personel zgodnie z zasadami dobrej praktyki, zwłaszcza w odniesieniu do aseptycznego przygotowania produktów podawanych drogą pozajelitową.</w:t>
      </w:r>
    </w:p>
    <w:p w14:paraId="1996B836" w14:textId="03AFF771" w:rsidR="002F4378" w:rsidRPr="00D12BBA" w:rsidRDefault="00286408" w:rsidP="007D130A">
      <w:pPr>
        <w:pStyle w:val="ListParagraph"/>
        <w:numPr>
          <w:ilvl w:val="0"/>
          <w:numId w:val="56"/>
        </w:numPr>
        <w:ind w:left="432" w:hanging="432"/>
      </w:pPr>
      <w:r w:rsidRPr="00D12BBA">
        <w:t>być wykonywane w komorze z przepływem laminarnym lub komorze bezpieczeństwa biologicznego z zachowaniem standardowych środków ostrożności dotyczących bezpiecznego postępowania z substancjami podawanymi dożylnie.</w:t>
      </w:r>
    </w:p>
    <w:p w14:paraId="1996B837" w14:textId="169AD1A5" w:rsidR="002F4378" w:rsidRPr="00D12BBA" w:rsidRDefault="00286408" w:rsidP="007D130A">
      <w:pPr>
        <w:pStyle w:val="ListParagraph"/>
        <w:numPr>
          <w:ilvl w:val="0"/>
          <w:numId w:val="56"/>
        </w:numPr>
        <w:ind w:left="432" w:hanging="432"/>
      </w:pPr>
      <w:r w:rsidRPr="00D12BBA">
        <w:t>po przygotowaniu przygotowany roztwór do infuzji dożylnej powinien być odpowiednio przechowywany, aby zapewnić utrzymanie warunków aseptycznych.</w:t>
      </w:r>
    </w:p>
    <w:p w14:paraId="1996B838" w14:textId="77777777" w:rsidR="00FB035B" w:rsidRPr="00D12BBA" w:rsidRDefault="00FB035B" w:rsidP="007D130A"/>
    <w:p w14:paraId="1996B839" w14:textId="2F55769F" w:rsidR="0058485B" w:rsidRPr="00D12BBA" w:rsidRDefault="008A0778" w:rsidP="007D130A">
      <w:pPr>
        <w:pStyle w:val="BodyText"/>
        <w:ind w:hanging="1"/>
      </w:pPr>
      <w:r w:rsidRPr="00D12BBA">
        <w:t>Zaleca się ostrożność podczas rozpuszczania produktu leczniczego Tuznue. Nadmierne spienienie podczas rozcieńczania lub wstrząsanie rozcieńczonego roztworu może spowodować trudności w pobraniu odpowiedniej ilości produktu leczniczego Tuznue z fiolki.</w:t>
      </w:r>
    </w:p>
    <w:p w14:paraId="1996B83A" w14:textId="77777777" w:rsidR="0058485B" w:rsidRPr="00D12BBA" w:rsidRDefault="0058485B" w:rsidP="007D130A">
      <w:pPr>
        <w:pStyle w:val="BodyText"/>
        <w:ind w:hanging="1"/>
      </w:pPr>
    </w:p>
    <w:p w14:paraId="1996B83B" w14:textId="4E9DA993" w:rsidR="0058485B" w:rsidRPr="00D12BBA" w:rsidRDefault="00B322B9" w:rsidP="007D130A">
      <w:pPr>
        <w:pStyle w:val="BodyText"/>
        <w:ind w:hanging="1"/>
      </w:pPr>
      <w:r w:rsidRPr="00D12BBA">
        <w:t>Przygotowanego roztworu nie należy zamrażać.</w:t>
      </w:r>
    </w:p>
    <w:p w14:paraId="1996B83C" w14:textId="77777777" w:rsidR="0058485B" w:rsidRPr="00D12BBA" w:rsidRDefault="0058485B" w:rsidP="007D130A"/>
    <w:p w14:paraId="1996B83D" w14:textId="79038B40" w:rsidR="003802D1" w:rsidRPr="00D12BBA" w:rsidRDefault="00D72A28" w:rsidP="007D130A">
      <w:pPr>
        <w:rPr>
          <w:u w:val="single"/>
        </w:rPr>
      </w:pPr>
      <w:r w:rsidRPr="00D12BBA">
        <w:rPr>
          <w:u w:val="single"/>
        </w:rPr>
        <w:t>Tuznue</w:t>
      </w:r>
      <w:r w:rsidR="00F83889" w:rsidRPr="00D12BBA">
        <w:rPr>
          <w:u w:val="single"/>
        </w:rPr>
        <w:t xml:space="preserve"> 150 mg </w:t>
      </w:r>
      <w:r w:rsidR="00B322B9" w:rsidRPr="00D12BBA">
        <w:rPr>
          <w:u w:val="single"/>
        </w:rPr>
        <w:t>proszek do sporządzania koncentratu roztworu do infuzj</w:t>
      </w:r>
    </w:p>
    <w:p w14:paraId="1996B83E" w14:textId="77777777" w:rsidR="003802D1" w:rsidRPr="00D12BBA" w:rsidRDefault="003802D1" w:rsidP="007D130A"/>
    <w:p w14:paraId="1996B83F" w14:textId="187315A4" w:rsidR="003802D1" w:rsidRPr="00D12BBA" w:rsidRDefault="007227CD" w:rsidP="007D130A">
      <w:r w:rsidRPr="00D12BBA">
        <w:t>Każdą fiolkę produktu leczniczego Tuznue rekonstytuuje się w 7,2 mL jałowej wody do wstrzykiwań (nie załączonej w opakowaniu). Należy unikać stosowania innych rozpuszczalników. Roztwór w objętości 7,4 mL zawiera 21 mg/mL trastuzumabu do pojedynczego użycia o pH około 6,0. Nadmiar objętości wynoszący 4% zapewnia uzyskanie dawki 150 mg trastuzumabu z każdej fiolki.</w:t>
      </w:r>
    </w:p>
    <w:p w14:paraId="1996B840" w14:textId="77777777" w:rsidR="003802D1" w:rsidRPr="00D12BBA" w:rsidRDefault="003802D1" w:rsidP="007D130A"/>
    <w:p w14:paraId="1996B841" w14:textId="7EF52EE4" w:rsidR="003802D1" w:rsidRPr="00D12BBA" w:rsidRDefault="00D72A28" w:rsidP="007D130A">
      <w:pPr>
        <w:rPr>
          <w:u w:val="single"/>
        </w:rPr>
      </w:pPr>
      <w:r w:rsidRPr="00D12BBA">
        <w:rPr>
          <w:u w:val="single"/>
        </w:rPr>
        <w:t>Tuznue</w:t>
      </w:r>
      <w:r w:rsidR="00F83889" w:rsidRPr="00D12BBA">
        <w:rPr>
          <w:u w:val="single"/>
        </w:rPr>
        <w:t xml:space="preserve"> 420 mg </w:t>
      </w:r>
      <w:r w:rsidR="00B322B9" w:rsidRPr="00D12BBA">
        <w:rPr>
          <w:u w:val="single"/>
        </w:rPr>
        <w:t>proszek do sporządzania koncentratu roztworu do infuzj</w:t>
      </w:r>
    </w:p>
    <w:p w14:paraId="1996B842" w14:textId="77777777" w:rsidR="003802D1" w:rsidRPr="00D12BBA" w:rsidRDefault="003802D1" w:rsidP="007D130A"/>
    <w:p w14:paraId="1996B843" w14:textId="0B2956AA" w:rsidR="003802D1" w:rsidRPr="00D12BBA" w:rsidRDefault="00CB6CF3" w:rsidP="007D130A">
      <w:r w:rsidRPr="00D12BBA">
        <w:t>Każdą fiolkę produktu leczniczego Tuznue rekonstytuuje się w 20 mL jałowej wody do wstrzykiwań (nie załączonej w opakowaniu). Należy unikać stosowania innych rozpuszczalników. Roztwór w objętości 21 mL zawiera 21 mg/mL trastuzumabu do pojedynczego użycia o pH około 6,0. Nadmiar objętości wynoszący 4,8 % zapewnia uzyskanie dawki 420 mg trastuzumabu z każdej fiolki.</w:t>
      </w:r>
    </w:p>
    <w:p w14:paraId="1996B844" w14:textId="77777777" w:rsidR="003802D1" w:rsidRPr="00D12BBA" w:rsidRDefault="003802D1" w:rsidP="007D130A"/>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D12BBA" w14:paraId="1996B84A" w14:textId="77777777" w:rsidTr="006147ED">
        <w:trPr>
          <w:trHeight w:val="283"/>
        </w:trPr>
        <w:tc>
          <w:tcPr>
            <w:tcW w:w="2409" w:type="dxa"/>
          </w:tcPr>
          <w:p w14:paraId="1996B845" w14:textId="37252704" w:rsidR="005525D6" w:rsidRPr="00D12BBA" w:rsidRDefault="00C54065" w:rsidP="007D130A">
            <w:pPr>
              <w:pStyle w:val="BodyText"/>
            </w:pPr>
            <w:r w:rsidRPr="00D12BBA">
              <w:t>Fiolka Tuznue</w:t>
            </w:r>
          </w:p>
        </w:tc>
        <w:tc>
          <w:tcPr>
            <w:tcW w:w="567" w:type="dxa"/>
          </w:tcPr>
          <w:p w14:paraId="1996B846" w14:textId="77777777" w:rsidR="005525D6" w:rsidRPr="00D12BBA" w:rsidRDefault="005525D6" w:rsidP="007D130A">
            <w:pPr>
              <w:pStyle w:val="BodyText"/>
            </w:pPr>
          </w:p>
        </w:tc>
        <w:tc>
          <w:tcPr>
            <w:tcW w:w="3118" w:type="dxa"/>
          </w:tcPr>
          <w:p w14:paraId="1996B847" w14:textId="7CF34581" w:rsidR="005525D6" w:rsidRPr="00D12BBA" w:rsidRDefault="00C54065" w:rsidP="007D130A">
            <w:pPr>
              <w:pStyle w:val="BodyText"/>
            </w:pPr>
            <w:r w:rsidRPr="00D12BBA">
              <w:t>Objętość jałowej wody do wstrzykiwań</w:t>
            </w:r>
          </w:p>
        </w:tc>
        <w:tc>
          <w:tcPr>
            <w:tcW w:w="567" w:type="dxa"/>
          </w:tcPr>
          <w:p w14:paraId="1996B848" w14:textId="77777777" w:rsidR="005525D6" w:rsidRPr="00D12BBA" w:rsidRDefault="005525D6" w:rsidP="007D130A">
            <w:pPr>
              <w:pStyle w:val="BodyText"/>
            </w:pPr>
          </w:p>
        </w:tc>
        <w:tc>
          <w:tcPr>
            <w:tcW w:w="2409" w:type="dxa"/>
          </w:tcPr>
          <w:p w14:paraId="1996B849" w14:textId="420193DE" w:rsidR="005525D6" w:rsidRPr="00D12BBA" w:rsidRDefault="00C54065" w:rsidP="007D130A">
            <w:pPr>
              <w:pStyle w:val="BodyText"/>
            </w:pPr>
            <w:r w:rsidRPr="00D12BBA">
              <w:t>Stężenie końcowe</w:t>
            </w:r>
          </w:p>
        </w:tc>
      </w:tr>
      <w:tr w:rsidR="00762991" w:rsidRPr="00D12BBA" w14:paraId="1996B850" w14:textId="77777777" w:rsidTr="006147ED">
        <w:trPr>
          <w:trHeight w:val="283"/>
        </w:trPr>
        <w:tc>
          <w:tcPr>
            <w:tcW w:w="2409" w:type="dxa"/>
          </w:tcPr>
          <w:p w14:paraId="1996B84B" w14:textId="5A10C285" w:rsidR="005525D6" w:rsidRPr="00D12BBA" w:rsidRDefault="00C54065" w:rsidP="007D130A">
            <w:pPr>
              <w:pStyle w:val="BodyText"/>
            </w:pPr>
            <w:r w:rsidRPr="00D12BBA">
              <w:t>Fiolka 150 mg</w:t>
            </w:r>
          </w:p>
        </w:tc>
        <w:tc>
          <w:tcPr>
            <w:tcW w:w="567" w:type="dxa"/>
            <w:vAlign w:val="center"/>
          </w:tcPr>
          <w:p w14:paraId="1996B84C" w14:textId="77777777" w:rsidR="005525D6" w:rsidRPr="00D12BBA" w:rsidRDefault="00F83889" w:rsidP="007D130A">
            <w:pPr>
              <w:pStyle w:val="BodyText"/>
              <w:jc w:val="center"/>
            </w:pPr>
            <w:r w:rsidRPr="00D12BBA">
              <w:t>+</w:t>
            </w:r>
          </w:p>
        </w:tc>
        <w:tc>
          <w:tcPr>
            <w:tcW w:w="3118" w:type="dxa"/>
          </w:tcPr>
          <w:p w14:paraId="1996B84D" w14:textId="6CC149D3" w:rsidR="005525D6" w:rsidRPr="00D12BBA" w:rsidRDefault="00F83889" w:rsidP="007D130A">
            <w:pPr>
              <w:pStyle w:val="BodyText"/>
            </w:pPr>
            <w:r w:rsidRPr="00D12BBA">
              <w:t>7</w:t>
            </w:r>
            <w:r w:rsidR="00C54065" w:rsidRPr="00D12BBA">
              <w:t>,</w:t>
            </w:r>
            <w:r w:rsidRPr="00D12BBA">
              <w:t>2 mL</w:t>
            </w:r>
          </w:p>
        </w:tc>
        <w:tc>
          <w:tcPr>
            <w:tcW w:w="567" w:type="dxa"/>
            <w:vAlign w:val="center"/>
          </w:tcPr>
          <w:p w14:paraId="1996B84E" w14:textId="77777777" w:rsidR="005525D6" w:rsidRPr="00D12BBA" w:rsidRDefault="00F83889" w:rsidP="007D130A">
            <w:pPr>
              <w:pStyle w:val="BodyText"/>
              <w:jc w:val="center"/>
            </w:pPr>
            <w:r w:rsidRPr="00D12BBA">
              <w:t>=</w:t>
            </w:r>
          </w:p>
        </w:tc>
        <w:tc>
          <w:tcPr>
            <w:tcW w:w="2409" w:type="dxa"/>
          </w:tcPr>
          <w:p w14:paraId="1996B84F" w14:textId="77777777" w:rsidR="005525D6" w:rsidRPr="00D12BBA" w:rsidRDefault="00F83889" w:rsidP="007D130A">
            <w:pPr>
              <w:pStyle w:val="BodyText"/>
            </w:pPr>
            <w:r w:rsidRPr="00D12BBA">
              <w:t>21 mg/mL</w:t>
            </w:r>
          </w:p>
        </w:tc>
      </w:tr>
      <w:tr w:rsidR="00762991" w:rsidRPr="00D12BBA" w14:paraId="1996B856" w14:textId="77777777" w:rsidTr="006147ED">
        <w:trPr>
          <w:trHeight w:val="283"/>
        </w:trPr>
        <w:tc>
          <w:tcPr>
            <w:tcW w:w="2409" w:type="dxa"/>
          </w:tcPr>
          <w:p w14:paraId="1996B851" w14:textId="7DD0FE85" w:rsidR="005525D6" w:rsidRPr="00D12BBA" w:rsidRDefault="00C54065" w:rsidP="007D130A">
            <w:pPr>
              <w:pStyle w:val="BodyText"/>
            </w:pPr>
            <w:r w:rsidRPr="00D12BBA">
              <w:t>Fiolka 420 mg</w:t>
            </w:r>
          </w:p>
        </w:tc>
        <w:tc>
          <w:tcPr>
            <w:tcW w:w="567" w:type="dxa"/>
            <w:vAlign w:val="center"/>
          </w:tcPr>
          <w:p w14:paraId="1996B852" w14:textId="77777777" w:rsidR="005525D6" w:rsidRPr="00D12BBA" w:rsidRDefault="00F83889" w:rsidP="007D130A">
            <w:pPr>
              <w:pStyle w:val="BodyText"/>
              <w:jc w:val="center"/>
            </w:pPr>
            <w:r w:rsidRPr="00D12BBA">
              <w:t>+</w:t>
            </w:r>
          </w:p>
        </w:tc>
        <w:tc>
          <w:tcPr>
            <w:tcW w:w="3118" w:type="dxa"/>
          </w:tcPr>
          <w:p w14:paraId="1996B853" w14:textId="77777777" w:rsidR="005525D6" w:rsidRPr="00D12BBA" w:rsidRDefault="00F83889" w:rsidP="007D130A">
            <w:pPr>
              <w:pStyle w:val="BodyText"/>
            </w:pPr>
            <w:r w:rsidRPr="00D12BBA">
              <w:t>20 mL</w:t>
            </w:r>
          </w:p>
        </w:tc>
        <w:tc>
          <w:tcPr>
            <w:tcW w:w="567" w:type="dxa"/>
            <w:vAlign w:val="center"/>
          </w:tcPr>
          <w:p w14:paraId="1996B854" w14:textId="77777777" w:rsidR="005525D6" w:rsidRPr="00D12BBA" w:rsidRDefault="00F83889" w:rsidP="007D130A">
            <w:pPr>
              <w:pStyle w:val="BodyText"/>
              <w:jc w:val="center"/>
            </w:pPr>
            <w:r w:rsidRPr="00D12BBA">
              <w:t>=</w:t>
            </w:r>
          </w:p>
        </w:tc>
        <w:tc>
          <w:tcPr>
            <w:tcW w:w="2409" w:type="dxa"/>
          </w:tcPr>
          <w:p w14:paraId="1996B855" w14:textId="77777777" w:rsidR="005525D6" w:rsidRPr="00D12BBA" w:rsidRDefault="00F83889" w:rsidP="007D130A">
            <w:pPr>
              <w:pStyle w:val="BodyText"/>
            </w:pPr>
            <w:r w:rsidRPr="00D12BBA">
              <w:t>21 mg/mL</w:t>
            </w:r>
          </w:p>
        </w:tc>
      </w:tr>
    </w:tbl>
    <w:p w14:paraId="1996B857" w14:textId="77777777" w:rsidR="00672162" w:rsidRPr="00D12BBA" w:rsidRDefault="00672162" w:rsidP="007D130A"/>
    <w:p w14:paraId="1996B858" w14:textId="2099C4F7" w:rsidR="00FB035B" w:rsidRPr="00D12BBA" w:rsidRDefault="00746FCD" w:rsidP="007D130A">
      <w:pPr>
        <w:tabs>
          <w:tab w:val="left" w:pos="450"/>
        </w:tabs>
        <w:rPr>
          <w:u w:val="single"/>
        </w:rPr>
      </w:pPr>
      <w:r w:rsidRPr="00D12BBA">
        <w:rPr>
          <w:u w:val="single"/>
        </w:rPr>
        <w:t>Instrukcja aseptycznego przygotowywania roztworu:</w:t>
      </w:r>
    </w:p>
    <w:p w14:paraId="1996B859" w14:textId="77777777" w:rsidR="00F53F83" w:rsidRPr="00D12BBA" w:rsidRDefault="00F53F83" w:rsidP="007D130A">
      <w:pPr>
        <w:tabs>
          <w:tab w:val="left" w:pos="450"/>
        </w:tabs>
        <w:rPr>
          <w:u w:val="single"/>
        </w:rPr>
      </w:pPr>
    </w:p>
    <w:p w14:paraId="1996B85A" w14:textId="0360BFEA" w:rsidR="004C007F" w:rsidRPr="00D12BBA" w:rsidRDefault="00B95698" w:rsidP="007D130A">
      <w:pPr>
        <w:pStyle w:val="BodyText"/>
        <w:numPr>
          <w:ilvl w:val="0"/>
          <w:numId w:val="42"/>
        </w:numPr>
        <w:ind w:left="431" w:hanging="431"/>
      </w:pPr>
      <w:r w:rsidRPr="00D12BBA">
        <w:t>Z użyciem jałowej igły powoli wprowadzić odpowiednią objętość (jak podano powyżej) jałowej wody do wstrzykiwań (niedołączonej do opakowania) do fiolki zawierającej liofilizat produktu Tuznue, kierując strumień bezpośrednio na liofilizowany krążek.</w:t>
      </w:r>
    </w:p>
    <w:p w14:paraId="1996B85B" w14:textId="050AD5D6" w:rsidR="00FB035B" w:rsidRPr="00D12BBA" w:rsidRDefault="00746FCD" w:rsidP="007D130A">
      <w:pPr>
        <w:pStyle w:val="BodyText"/>
        <w:numPr>
          <w:ilvl w:val="0"/>
          <w:numId w:val="42"/>
        </w:numPr>
        <w:ind w:left="431" w:hanging="431"/>
      </w:pPr>
      <w:r w:rsidRPr="00D12BBA">
        <w:t>W celu rozpuszczenia delikatnie poruszać fiolką. NIE WSTRZĄSAĆ!</w:t>
      </w:r>
    </w:p>
    <w:p w14:paraId="1996B85C" w14:textId="77777777" w:rsidR="00F43F10" w:rsidRPr="00D12BBA" w:rsidRDefault="00F43F10" w:rsidP="007D130A">
      <w:pPr>
        <w:pStyle w:val="BodyText"/>
      </w:pPr>
    </w:p>
    <w:p w14:paraId="1996B85D" w14:textId="49FD2983" w:rsidR="00FB035B" w:rsidRPr="00D12BBA" w:rsidRDefault="002C6523" w:rsidP="007D130A">
      <w:pPr>
        <w:tabs>
          <w:tab w:val="left" w:pos="540"/>
        </w:tabs>
      </w:pPr>
      <w:r w:rsidRPr="00D12BBA">
        <w:t>Czasami może wystąpić lekkie spienienie roztworu podczas rozpuszczania. Fiolkę należy odstawić na około 5 minut. Rozpuszczony Tuznue jest roztworem o kolorze bezbarwnym do bladożółtego i nie powinien zawierać widocznych cząsteczek.</w:t>
      </w:r>
    </w:p>
    <w:p w14:paraId="1996B85E" w14:textId="77777777" w:rsidR="00FB035B" w:rsidRPr="00D12BBA" w:rsidRDefault="00FB035B" w:rsidP="007D130A">
      <w:pPr>
        <w:tabs>
          <w:tab w:val="left" w:pos="540"/>
        </w:tabs>
      </w:pPr>
    </w:p>
    <w:p w14:paraId="1996B85F" w14:textId="62CF87D5" w:rsidR="00F43F10" w:rsidRPr="00D12BBA" w:rsidRDefault="00355DDA" w:rsidP="007D130A">
      <w:pPr>
        <w:pStyle w:val="BodyText"/>
        <w:keepNext/>
        <w:keepLines/>
        <w:rPr>
          <w:u w:val="single"/>
        </w:rPr>
      </w:pPr>
      <w:r w:rsidRPr="00D12BBA">
        <w:rPr>
          <w:u w:val="single"/>
        </w:rPr>
        <w:t>Instrukcja aseptycznego rozcieńczania przygotowanego roztworu</w:t>
      </w:r>
    </w:p>
    <w:p w14:paraId="1996B860" w14:textId="77777777" w:rsidR="00F43F10" w:rsidRPr="00D12BBA" w:rsidRDefault="00F43F10" w:rsidP="007D130A">
      <w:pPr>
        <w:pStyle w:val="BodyText"/>
        <w:keepNext/>
        <w:keepLines/>
      </w:pPr>
    </w:p>
    <w:p w14:paraId="1996B861" w14:textId="66C9DBAB" w:rsidR="00F43F10" w:rsidRPr="00D12BBA" w:rsidRDefault="00355DDA" w:rsidP="007D130A">
      <w:pPr>
        <w:pStyle w:val="BodyText"/>
        <w:keepNext/>
      </w:pPr>
      <w:r w:rsidRPr="00D12BBA">
        <w:t>Ustalenie właściwej objętości roztworu:</w:t>
      </w:r>
    </w:p>
    <w:p w14:paraId="1996B862" w14:textId="77777777" w:rsidR="004C007F" w:rsidRPr="00D12BBA" w:rsidRDefault="004C007F" w:rsidP="007D130A">
      <w:pPr>
        <w:pStyle w:val="BodyText"/>
        <w:keepNext/>
      </w:pPr>
    </w:p>
    <w:p w14:paraId="1996B863" w14:textId="08DEC2C4" w:rsidR="00F43F10" w:rsidRPr="00D12BBA" w:rsidRDefault="00355DDA" w:rsidP="007D130A">
      <w:pPr>
        <w:pStyle w:val="BodyText"/>
        <w:numPr>
          <w:ilvl w:val="0"/>
          <w:numId w:val="41"/>
        </w:numPr>
        <w:ind w:left="431" w:hanging="431"/>
      </w:pPr>
      <w:r w:rsidRPr="00D12BBA">
        <w:t>odpowiednio dla dawki nasycającej 4 mg trastuzumabu/kg masy ciała oraz dla dawki podtrzymującej 2 mg trastuzumabu/kg masy ciała podawanej raz w tygodniu, jest następujące:</w:t>
      </w:r>
    </w:p>
    <w:p w14:paraId="1996B864" w14:textId="77777777" w:rsidR="00E051AE" w:rsidRPr="00D12BBA" w:rsidRDefault="00E051AE" w:rsidP="007D130A"/>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178"/>
        <w:gridCol w:w="7514"/>
      </w:tblGrid>
      <w:tr w:rsidR="00762991" w:rsidRPr="00D12BBA" w14:paraId="1996B868" w14:textId="77777777" w:rsidTr="00355DDA">
        <w:trPr>
          <w:jc w:val="center"/>
        </w:trPr>
        <w:tc>
          <w:tcPr>
            <w:tcW w:w="760" w:type="pct"/>
            <w:vMerge w:val="restart"/>
            <w:vAlign w:val="center"/>
          </w:tcPr>
          <w:p w14:paraId="1996B865" w14:textId="25249CD4" w:rsidR="00C62227" w:rsidRPr="00D12BBA" w:rsidRDefault="00355DDA" w:rsidP="007D130A">
            <w:pPr>
              <w:jc w:val="center"/>
            </w:pPr>
            <w:r w:rsidRPr="00D12BBA">
              <w:rPr>
                <w:b/>
                <w:bCs/>
              </w:rPr>
              <w:t>Objętość</w:t>
            </w:r>
            <w:r w:rsidR="00F83889" w:rsidRPr="00D12BBA">
              <w:t xml:space="preserve"> (mL)</w:t>
            </w:r>
          </w:p>
        </w:tc>
        <w:tc>
          <w:tcPr>
            <w:tcW w:w="98" w:type="pct"/>
            <w:vMerge w:val="restart"/>
            <w:vAlign w:val="center"/>
          </w:tcPr>
          <w:p w14:paraId="1996B866" w14:textId="77777777" w:rsidR="00C62227" w:rsidRPr="00D12BBA" w:rsidRDefault="00F83889" w:rsidP="007D130A">
            <w:pPr>
              <w:jc w:val="center"/>
            </w:pPr>
            <w:r w:rsidRPr="00D12BBA">
              <w:t>=</w:t>
            </w:r>
          </w:p>
        </w:tc>
        <w:tc>
          <w:tcPr>
            <w:tcW w:w="4142" w:type="pct"/>
            <w:tcBorders>
              <w:bottom w:val="single" w:sz="4" w:space="0" w:color="auto"/>
            </w:tcBorders>
            <w:vAlign w:val="center"/>
          </w:tcPr>
          <w:p w14:paraId="1996B867" w14:textId="21C3F8FD" w:rsidR="00C62227" w:rsidRPr="00D12BBA" w:rsidRDefault="00355DDA" w:rsidP="007D130A">
            <w:pPr>
              <w:jc w:val="center"/>
            </w:pPr>
            <w:r w:rsidRPr="00D12BBA">
              <w:rPr>
                <w:b/>
                <w:bCs/>
              </w:rPr>
              <w:t>Masa ciała</w:t>
            </w:r>
            <w:r w:rsidR="00F83889" w:rsidRPr="00D12BBA">
              <w:t xml:space="preserve"> (kg) × </w:t>
            </w:r>
            <w:r w:rsidRPr="00D12BBA">
              <w:rPr>
                <w:b/>
                <w:bCs/>
              </w:rPr>
              <w:t>dawka</w:t>
            </w:r>
            <w:r w:rsidR="00F83889" w:rsidRPr="00D12BBA">
              <w:t xml:space="preserve"> (</w:t>
            </w:r>
            <w:r w:rsidR="00F83889" w:rsidRPr="00D12BBA">
              <w:rPr>
                <w:b/>
                <w:bCs/>
              </w:rPr>
              <w:t>4</w:t>
            </w:r>
            <w:r w:rsidR="00F83889" w:rsidRPr="00D12BBA">
              <w:t xml:space="preserve"> mg/kg </w:t>
            </w:r>
            <w:r w:rsidRPr="00D12BBA">
              <w:t>dla nasycającej lub</w:t>
            </w:r>
            <w:r w:rsidR="00F83889" w:rsidRPr="00D12BBA">
              <w:t xml:space="preserve"> </w:t>
            </w:r>
            <w:r w:rsidR="00F83889" w:rsidRPr="00D12BBA">
              <w:rPr>
                <w:b/>
                <w:bCs/>
              </w:rPr>
              <w:t>2</w:t>
            </w:r>
            <w:r w:rsidR="00F83889" w:rsidRPr="00D12BBA">
              <w:t xml:space="preserve"> mg/kg </w:t>
            </w:r>
            <w:r w:rsidRPr="00D12BBA">
              <w:t>dla podtrzymującej</w:t>
            </w:r>
            <w:r w:rsidR="00F83889" w:rsidRPr="00D12BBA">
              <w:t>)</w:t>
            </w:r>
          </w:p>
        </w:tc>
      </w:tr>
      <w:tr w:rsidR="00762991" w:rsidRPr="00D12BBA" w14:paraId="1996B86C" w14:textId="77777777" w:rsidTr="00355DDA">
        <w:trPr>
          <w:jc w:val="center"/>
        </w:trPr>
        <w:tc>
          <w:tcPr>
            <w:tcW w:w="760" w:type="pct"/>
            <w:vMerge/>
            <w:vAlign w:val="center"/>
          </w:tcPr>
          <w:p w14:paraId="1996B869" w14:textId="77777777" w:rsidR="00C62227" w:rsidRPr="00D12BBA" w:rsidRDefault="00C62227" w:rsidP="007D130A">
            <w:pPr>
              <w:jc w:val="center"/>
            </w:pPr>
          </w:p>
        </w:tc>
        <w:tc>
          <w:tcPr>
            <w:tcW w:w="98" w:type="pct"/>
            <w:vMerge/>
            <w:vAlign w:val="center"/>
          </w:tcPr>
          <w:p w14:paraId="1996B86A" w14:textId="77777777" w:rsidR="00C62227" w:rsidRPr="00D12BBA" w:rsidRDefault="00C62227" w:rsidP="007D130A">
            <w:pPr>
              <w:jc w:val="center"/>
            </w:pPr>
          </w:p>
        </w:tc>
        <w:tc>
          <w:tcPr>
            <w:tcW w:w="4142" w:type="pct"/>
            <w:tcBorders>
              <w:top w:val="single" w:sz="4" w:space="0" w:color="auto"/>
            </w:tcBorders>
            <w:vAlign w:val="center"/>
          </w:tcPr>
          <w:p w14:paraId="1996B86B" w14:textId="1B7253E8" w:rsidR="00C62227" w:rsidRPr="00D12BBA" w:rsidRDefault="00F83889" w:rsidP="007D130A">
            <w:pPr>
              <w:jc w:val="center"/>
            </w:pPr>
            <w:r w:rsidRPr="00D12BBA">
              <w:rPr>
                <w:b/>
                <w:bCs/>
              </w:rPr>
              <w:t>21</w:t>
            </w:r>
            <w:r w:rsidRPr="00D12BBA">
              <w:t xml:space="preserve"> (mg/mL, </w:t>
            </w:r>
            <w:r w:rsidR="00355DDA" w:rsidRPr="00D12BBA">
              <w:t>stężenie przygotowanego roztw</w:t>
            </w:r>
            <w:r w:rsidRPr="00D12BBA">
              <w:t>)</w:t>
            </w:r>
          </w:p>
        </w:tc>
      </w:tr>
    </w:tbl>
    <w:p w14:paraId="1996B86D" w14:textId="77777777" w:rsidR="008248ED" w:rsidRPr="00D12BBA" w:rsidRDefault="008248ED" w:rsidP="007D130A">
      <w:pPr>
        <w:pStyle w:val="BodyText"/>
        <w:tabs>
          <w:tab w:val="left" w:pos="990"/>
          <w:tab w:val="left" w:pos="1080"/>
        </w:tabs>
      </w:pPr>
    </w:p>
    <w:p w14:paraId="1996B86E" w14:textId="312DC042" w:rsidR="00F43F10" w:rsidRPr="00D12BBA" w:rsidRDefault="006147ED" w:rsidP="007D130A">
      <w:pPr>
        <w:pStyle w:val="ListParagraph"/>
        <w:numPr>
          <w:ilvl w:val="0"/>
          <w:numId w:val="41"/>
        </w:numPr>
        <w:tabs>
          <w:tab w:val="left" w:pos="990"/>
          <w:tab w:val="left" w:pos="1080"/>
        </w:tabs>
        <w:ind w:left="431" w:hanging="431"/>
      </w:pPr>
      <w:r w:rsidRPr="00D12BBA">
        <w:t>d</w:t>
      </w:r>
      <w:r w:rsidR="00355DDA" w:rsidRPr="00D12BBA">
        <w:t>la dawki nasycającej 8 mg trastuzumabu na kg masy ciała lub kolejnych, podawanych co 3 tygodnie dawek 6 mg trastuzumabu na kg masy ciała:</w:t>
      </w:r>
    </w:p>
    <w:p w14:paraId="1996B86F" w14:textId="77777777" w:rsidR="008248ED" w:rsidRPr="00D12BBA" w:rsidRDefault="008248ED" w:rsidP="007D130A"/>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178"/>
        <w:gridCol w:w="7514"/>
      </w:tblGrid>
      <w:tr w:rsidR="00762991" w:rsidRPr="00D12BBA" w14:paraId="1996B873" w14:textId="77777777" w:rsidTr="00355DDA">
        <w:trPr>
          <w:jc w:val="center"/>
        </w:trPr>
        <w:tc>
          <w:tcPr>
            <w:tcW w:w="760" w:type="pct"/>
            <w:vMerge w:val="restart"/>
            <w:vAlign w:val="center"/>
          </w:tcPr>
          <w:p w14:paraId="1996B870" w14:textId="56F323A0" w:rsidR="00E574BE" w:rsidRPr="00D12BBA" w:rsidRDefault="00355DDA" w:rsidP="007D130A">
            <w:pPr>
              <w:jc w:val="center"/>
            </w:pPr>
            <w:r w:rsidRPr="00D12BBA">
              <w:rPr>
                <w:b/>
                <w:bCs/>
              </w:rPr>
              <w:t>Objętość</w:t>
            </w:r>
            <w:r w:rsidR="00F83889" w:rsidRPr="00D12BBA">
              <w:t xml:space="preserve"> (mL)</w:t>
            </w:r>
          </w:p>
        </w:tc>
        <w:tc>
          <w:tcPr>
            <w:tcW w:w="98" w:type="pct"/>
            <w:vMerge w:val="restart"/>
            <w:vAlign w:val="center"/>
          </w:tcPr>
          <w:p w14:paraId="1996B871" w14:textId="77777777" w:rsidR="00E574BE" w:rsidRPr="00D12BBA" w:rsidRDefault="00F83889" w:rsidP="007D130A">
            <w:pPr>
              <w:jc w:val="center"/>
            </w:pPr>
            <w:r w:rsidRPr="00D12BBA">
              <w:t>=</w:t>
            </w:r>
          </w:p>
        </w:tc>
        <w:tc>
          <w:tcPr>
            <w:tcW w:w="4142" w:type="pct"/>
            <w:tcBorders>
              <w:bottom w:val="single" w:sz="4" w:space="0" w:color="auto"/>
            </w:tcBorders>
            <w:vAlign w:val="center"/>
          </w:tcPr>
          <w:p w14:paraId="1996B872" w14:textId="5325C262" w:rsidR="00E574BE" w:rsidRPr="00D12BBA" w:rsidRDefault="00355DDA" w:rsidP="007D130A">
            <w:pPr>
              <w:jc w:val="center"/>
            </w:pPr>
            <w:r w:rsidRPr="00D12BBA">
              <w:rPr>
                <w:b/>
                <w:bCs/>
              </w:rPr>
              <w:t>Masa ciała</w:t>
            </w:r>
            <w:r w:rsidR="00F83889" w:rsidRPr="00D12BBA">
              <w:t xml:space="preserve"> (kg) × </w:t>
            </w:r>
            <w:r w:rsidRPr="00D12BBA">
              <w:rPr>
                <w:b/>
                <w:bCs/>
              </w:rPr>
              <w:t>dawka</w:t>
            </w:r>
            <w:r w:rsidR="00F83889" w:rsidRPr="00D12BBA">
              <w:t xml:space="preserve"> (</w:t>
            </w:r>
            <w:r w:rsidR="00F83889" w:rsidRPr="00D12BBA">
              <w:rPr>
                <w:b/>
                <w:bCs/>
              </w:rPr>
              <w:t>8</w:t>
            </w:r>
            <w:r w:rsidR="00F83889" w:rsidRPr="00D12BBA">
              <w:t xml:space="preserve"> mg/kg </w:t>
            </w:r>
            <w:r w:rsidRPr="00D12BBA">
              <w:t>dla nasycającej lub</w:t>
            </w:r>
            <w:r w:rsidR="00F83889" w:rsidRPr="00D12BBA">
              <w:t xml:space="preserve"> </w:t>
            </w:r>
            <w:r w:rsidR="00F83889" w:rsidRPr="00D12BBA">
              <w:rPr>
                <w:b/>
                <w:bCs/>
              </w:rPr>
              <w:t>6</w:t>
            </w:r>
            <w:r w:rsidR="00F83889" w:rsidRPr="00D12BBA">
              <w:t xml:space="preserve"> mg/kg </w:t>
            </w:r>
            <w:r w:rsidRPr="00D12BBA">
              <w:t>dla podtrzymującej</w:t>
            </w:r>
            <w:r w:rsidR="00F83889" w:rsidRPr="00D12BBA">
              <w:t>)</w:t>
            </w:r>
          </w:p>
        </w:tc>
      </w:tr>
      <w:tr w:rsidR="00762991" w:rsidRPr="00D12BBA" w14:paraId="1996B877" w14:textId="77777777" w:rsidTr="00355DDA">
        <w:trPr>
          <w:jc w:val="center"/>
        </w:trPr>
        <w:tc>
          <w:tcPr>
            <w:tcW w:w="760" w:type="pct"/>
            <w:vMerge/>
            <w:vAlign w:val="center"/>
          </w:tcPr>
          <w:p w14:paraId="1996B874" w14:textId="77777777" w:rsidR="00E574BE" w:rsidRPr="00D12BBA" w:rsidRDefault="00E574BE" w:rsidP="007D130A">
            <w:pPr>
              <w:jc w:val="center"/>
            </w:pPr>
          </w:p>
        </w:tc>
        <w:tc>
          <w:tcPr>
            <w:tcW w:w="98" w:type="pct"/>
            <w:vMerge/>
            <w:vAlign w:val="center"/>
          </w:tcPr>
          <w:p w14:paraId="1996B875" w14:textId="77777777" w:rsidR="00E574BE" w:rsidRPr="00D12BBA" w:rsidRDefault="00E574BE" w:rsidP="007D130A">
            <w:pPr>
              <w:jc w:val="center"/>
            </w:pPr>
          </w:p>
        </w:tc>
        <w:tc>
          <w:tcPr>
            <w:tcW w:w="4142" w:type="pct"/>
            <w:tcBorders>
              <w:top w:val="single" w:sz="4" w:space="0" w:color="auto"/>
            </w:tcBorders>
            <w:vAlign w:val="center"/>
          </w:tcPr>
          <w:p w14:paraId="1996B876" w14:textId="0A641613" w:rsidR="00E574BE" w:rsidRPr="00D12BBA" w:rsidRDefault="00F83889" w:rsidP="007D130A">
            <w:pPr>
              <w:jc w:val="center"/>
            </w:pPr>
            <w:r w:rsidRPr="00D12BBA">
              <w:rPr>
                <w:b/>
                <w:bCs/>
              </w:rPr>
              <w:t>21</w:t>
            </w:r>
            <w:r w:rsidRPr="00D12BBA">
              <w:t xml:space="preserve"> (mg/mL, </w:t>
            </w:r>
            <w:r w:rsidR="00355DDA" w:rsidRPr="00D12BBA">
              <w:t>stężenie przygotowanego roztw</w:t>
            </w:r>
            <w:r w:rsidRPr="00D12BBA">
              <w:t>)</w:t>
            </w:r>
          </w:p>
        </w:tc>
      </w:tr>
    </w:tbl>
    <w:p w14:paraId="1996B878" w14:textId="77777777" w:rsidR="005A6899" w:rsidRPr="00D12BBA" w:rsidRDefault="005A6899" w:rsidP="007D130A"/>
    <w:p w14:paraId="1996B879" w14:textId="07BF05D4" w:rsidR="00CB29A7" w:rsidRPr="00D12BBA" w:rsidRDefault="00956638" w:rsidP="007D130A">
      <w:pPr>
        <w:pStyle w:val="BodyText"/>
        <w:ind w:hanging="1"/>
      </w:pPr>
      <w:r w:rsidRPr="00D12BBA">
        <w:t>Właściwa ilość przygotowanego roztworu powinna być pobrana z fiolki z użyciem jałowej igły i strzykawki i dodana do 250 mL 9 mg/mL (0,9 %) roztworu chlorku sodu. Nie należy stosować roztworów zawierających glukozę (patrz punkt 6.2). W celu wymieszania roztworu opakowanie powinno być delikatnie odwracane, tak aby uniknąć spienienia.</w:t>
      </w:r>
    </w:p>
    <w:p w14:paraId="1996B87A" w14:textId="77777777" w:rsidR="008248ED" w:rsidRPr="00D12BBA" w:rsidRDefault="008248ED" w:rsidP="007D130A">
      <w:pPr>
        <w:pStyle w:val="BodyText"/>
        <w:ind w:hanging="1"/>
      </w:pPr>
    </w:p>
    <w:p w14:paraId="1996B87B" w14:textId="386B5D51" w:rsidR="00F43F10" w:rsidRPr="00D12BBA" w:rsidRDefault="00956638" w:rsidP="007D130A">
      <w:pPr>
        <w:pStyle w:val="BodyText"/>
        <w:ind w:hanging="1"/>
      </w:pPr>
      <w:r w:rsidRPr="00D12BBA">
        <w:t>Przed parenteralnym podaniem produktów leczniczych należy sprawdzić wzrokowo, czy przygotowany produkt nie zawiera żadnych widocznych cząstek i czy nie zmienił zabarwienia.</w:t>
      </w:r>
    </w:p>
    <w:p w14:paraId="1996B87C" w14:textId="77777777" w:rsidR="00F43F10" w:rsidRPr="00D12BBA" w:rsidRDefault="00F43F10" w:rsidP="007D130A">
      <w:pPr>
        <w:pStyle w:val="BodyText"/>
      </w:pPr>
    </w:p>
    <w:p w14:paraId="1996B87D" w14:textId="043527BC" w:rsidR="00F43F10" w:rsidRPr="00D12BBA" w:rsidRDefault="00956638" w:rsidP="007D130A">
      <w:pPr>
        <w:pStyle w:val="BodyText"/>
        <w:ind w:firstLine="3"/>
      </w:pPr>
      <w:r w:rsidRPr="00D12BBA">
        <w:t>Nie obserwowano niezgodności między produktem Tuznue, a polipropylenem używanych w pojemnikach do wlewów.</w:t>
      </w:r>
    </w:p>
    <w:p w14:paraId="1996B87E" w14:textId="77777777" w:rsidR="00F43F10" w:rsidRPr="00D12BBA" w:rsidRDefault="00F43F10" w:rsidP="007D130A">
      <w:pPr>
        <w:pStyle w:val="BodyText"/>
      </w:pPr>
    </w:p>
    <w:p w14:paraId="1996B87F" w14:textId="6F058F81" w:rsidR="00F43F10" w:rsidRPr="00D12BBA" w:rsidRDefault="009A0722" w:rsidP="007D130A">
      <w:pPr>
        <w:pStyle w:val="BodyText"/>
      </w:pPr>
      <w:r w:rsidRPr="00D12BBA">
        <w:t>Wszelkie niewykorzystane resztki produktu leczniczego lub jego odpady należy usunąć zgodnie z lokalnymi przepisami.</w:t>
      </w:r>
    </w:p>
    <w:p w14:paraId="1996B880" w14:textId="77777777" w:rsidR="008248ED" w:rsidRPr="00D12BBA" w:rsidRDefault="008248ED" w:rsidP="007D130A">
      <w:pPr>
        <w:pStyle w:val="BodyText"/>
      </w:pPr>
    </w:p>
    <w:p w14:paraId="1996B881" w14:textId="77777777" w:rsidR="00F43F10" w:rsidRPr="00D12BBA" w:rsidRDefault="00F43F10" w:rsidP="007D130A">
      <w:pPr>
        <w:pStyle w:val="BodyText"/>
      </w:pPr>
    </w:p>
    <w:p w14:paraId="1996B882" w14:textId="12498CFE" w:rsidR="00F43F10" w:rsidRPr="00D12BBA" w:rsidRDefault="00C45B8F" w:rsidP="007D130A">
      <w:pPr>
        <w:pStyle w:val="Heading1"/>
      </w:pPr>
      <w:r w:rsidRPr="00D12BBA">
        <w:t>7.</w:t>
      </w:r>
      <w:r w:rsidRPr="00D12BBA">
        <w:tab/>
      </w:r>
      <w:r w:rsidR="009A0722" w:rsidRPr="00D12BBA">
        <w:t>PODMIOT ODPOWIEDZIALNY POSIADAJĄCY POZWOLENIE NA DOPUSZCZENIE DO OBROTU</w:t>
      </w:r>
    </w:p>
    <w:p w14:paraId="1996B883" w14:textId="77777777" w:rsidR="00F43F10" w:rsidRPr="00D12BBA" w:rsidRDefault="00F43F10" w:rsidP="007D130A">
      <w:pPr>
        <w:pStyle w:val="BodyText"/>
        <w:rPr>
          <w:b/>
        </w:rPr>
      </w:pPr>
    </w:p>
    <w:p w14:paraId="1996B884" w14:textId="77777777" w:rsidR="0085623B" w:rsidRPr="00392D8D" w:rsidRDefault="00F83889" w:rsidP="007D130A">
      <w:pPr>
        <w:pStyle w:val="BodyText"/>
        <w:rPr>
          <w:lang w:val="nl-NL"/>
        </w:rPr>
      </w:pPr>
      <w:r w:rsidRPr="00392D8D">
        <w:rPr>
          <w:lang w:val="nl-NL"/>
        </w:rPr>
        <w:t xml:space="preserve">Prestige Biopharma Belgium </w:t>
      </w:r>
      <w:r w:rsidR="00777A99" w:rsidRPr="00392D8D">
        <w:rPr>
          <w:lang w:val="nl-NL"/>
        </w:rPr>
        <w:t>BVBA</w:t>
      </w:r>
    </w:p>
    <w:p w14:paraId="1996B885" w14:textId="77777777" w:rsidR="00587384" w:rsidRPr="00392D8D" w:rsidRDefault="00F83889" w:rsidP="007D130A">
      <w:pPr>
        <w:rPr>
          <w:lang w:val="nl-NL"/>
        </w:rPr>
      </w:pPr>
      <w:r w:rsidRPr="00392D8D">
        <w:rPr>
          <w:lang w:val="nl-NL"/>
        </w:rPr>
        <w:t>Terhulpensesteenweg 449</w:t>
      </w:r>
    </w:p>
    <w:p w14:paraId="1996B887" w14:textId="34A812AA" w:rsidR="0085623B" w:rsidRPr="00D12BBA" w:rsidRDefault="00F83889" w:rsidP="007D130A">
      <w:r w:rsidRPr="00D12BBA">
        <w:t>3090 Overijse</w:t>
      </w:r>
      <w:r w:rsidR="006147ED" w:rsidRPr="00D12BBA">
        <w:t xml:space="preserve">, </w:t>
      </w:r>
      <w:r w:rsidR="009A0722" w:rsidRPr="00D12BBA">
        <w:t>Belgia</w:t>
      </w:r>
    </w:p>
    <w:p w14:paraId="1996B888" w14:textId="77777777" w:rsidR="0085623B" w:rsidRPr="00D12BBA" w:rsidRDefault="0085623B" w:rsidP="007D130A">
      <w:pPr>
        <w:pStyle w:val="BodyText"/>
      </w:pPr>
    </w:p>
    <w:p w14:paraId="1996B889" w14:textId="77777777" w:rsidR="0085623B" w:rsidRPr="00D12BBA" w:rsidRDefault="0085623B" w:rsidP="007D130A">
      <w:pPr>
        <w:pStyle w:val="BodyText"/>
      </w:pPr>
    </w:p>
    <w:p w14:paraId="1996B88A" w14:textId="5825F91D" w:rsidR="00F43F10" w:rsidRPr="00D12BBA" w:rsidRDefault="00C45B8F" w:rsidP="007D130A">
      <w:pPr>
        <w:pStyle w:val="Heading1"/>
      </w:pPr>
      <w:r w:rsidRPr="00D12BBA">
        <w:t>8.</w:t>
      </w:r>
      <w:r w:rsidRPr="00D12BBA">
        <w:tab/>
      </w:r>
      <w:r w:rsidR="009A0722" w:rsidRPr="00D12BBA">
        <w:t>NUMER POZWOLENIA NA DOPUSZCZENIE DO OBROTU</w:t>
      </w:r>
    </w:p>
    <w:p w14:paraId="1996B88B" w14:textId="77777777" w:rsidR="00F43F10" w:rsidRPr="00D12BBA" w:rsidRDefault="00F43F10" w:rsidP="007D130A">
      <w:pPr>
        <w:pStyle w:val="BodyText"/>
        <w:rPr>
          <w:b/>
        </w:rPr>
      </w:pPr>
    </w:p>
    <w:p w14:paraId="34998AD4" w14:textId="77777777" w:rsidR="00905683" w:rsidRPr="00D12BBA" w:rsidRDefault="00905683" w:rsidP="007D130A">
      <w:pPr>
        <w:pStyle w:val="BodyText"/>
        <w:ind w:left="1" w:hanging="1"/>
      </w:pPr>
      <w:r w:rsidRPr="00D12BBA">
        <w:rPr>
          <w:u w:val="single"/>
        </w:rPr>
        <w:t>Tuznue 150 mg proszek do sporządzania koncentratu roztworu do infuzji</w:t>
      </w:r>
    </w:p>
    <w:p w14:paraId="016FC667" w14:textId="77777777" w:rsidR="00905683" w:rsidRPr="00D12BBA" w:rsidRDefault="00905683" w:rsidP="007D130A">
      <w:pPr>
        <w:pStyle w:val="BodyText"/>
        <w:ind w:left="1" w:hanging="1"/>
      </w:pPr>
    </w:p>
    <w:p w14:paraId="381B19A9" w14:textId="3248CCF5" w:rsidR="00905683" w:rsidRPr="00D12BBA" w:rsidRDefault="00564751" w:rsidP="007D130A">
      <w:pPr>
        <w:pStyle w:val="BodyText"/>
        <w:ind w:left="1" w:hanging="1"/>
      </w:pPr>
      <w:r w:rsidRPr="00D12BBA">
        <w:t>EU/1/24/1864/001</w:t>
      </w:r>
    </w:p>
    <w:p w14:paraId="02B443BD" w14:textId="77777777" w:rsidR="00905683" w:rsidRPr="00D12BBA" w:rsidRDefault="00905683" w:rsidP="007D130A">
      <w:pPr>
        <w:pStyle w:val="BodyText"/>
      </w:pPr>
    </w:p>
    <w:p w14:paraId="58975258" w14:textId="77777777" w:rsidR="00905683" w:rsidRPr="00D12BBA" w:rsidRDefault="00905683" w:rsidP="007D130A">
      <w:pPr>
        <w:pStyle w:val="BodyText"/>
        <w:rPr>
          <w:u w:val="single"/>
        </w:rPr>
      </w:pPr>
      <w:r w:rsidRPr="00D12BBA">
        <w:rPr>
          <w:u w:val="single"/>
        </w:rPr>
        <w:t>Tuznue 420 mg proszek do sporządzania koncentratu roztworu do infuzji</w:t>
      </w:r>
    </w:p>
    <w:p w14:paraId="403EEC03" w14:textId="77777777" w:rsidR="00905683" w:rsidRPr="00D12BBA" w:rsidRDefault="00905683" w:rsidP="007D130A">
      <w:pPr>
        <w:pStyle w:val="BodyText"/>
      </w:pPr>
    </w:p>
    <w:p w14:paraId="1996B88C" w14:textId="6CC5BC8D" w:rsidR="00F43F10" w:rsidRPr="00D12BBA" w:rsidRDefault="00A46766" w:rsidP="007D130A">
      <w:pPr>
        <w:pStyle w:val="BodyText"/>
      </w:pPr>
      <w:r w:rsidRPr="00D12BBA">
        <w:t>EU/1/24/1864/002</w:t>
      </w:r>
    </w:p>
    <w:p w14:paraId="1996B88D" w14:textId="77777777" w:rsidR="00F43F10" w:rsidRPr="00D12BBA" w:rsidRDefault="00F43F10" w:rsidP="007D130A">
      <w:pPr>
        <w:pStyle w:val="BodyText"/>
      </w:pPr>
    </w:p>
    <w:p w14:paraId="1996B88E" w14:textId="77777777" w:rsidR="00F43F10" w:rsidRPr="00D12BBA" w:rsidRDefault="00F43F10" w:rsidP="007D130A">
      <w:pPr>
        <w:pStyle w:val="BodyText"/>
      </w:pPr>
    </w:p>
    <w:p w14:paraId="1996B88F" w14:textId="2AF988C2" w:rsidR="00F43F10" w:rsidRPr="00D12BBA" w:rsidRDefault="00C45B8F" w:rsidP="007D130A">
      <w:pPr>
        <w:pStyle w:val="Heading1"/>
      </w:pPr>
      <w:r w:rsidRPr="00D12BBA">
        <w:t>9.</w:t>
      </w:r>
      <w:r w:rsidRPr="00D12BBA">
        <w:tab/>
      </w:r>
      <w:r w:rsidR="009A0722" w:rsidRPr="00D12BBA">
        <w:t>DATA WYDANIA PIERWSZEGO POZWOLENIA NA DOPUSZCZENIE DO OBROTU / DATA PRZEDŁUŻENIA POZWOLENIA</w:t>
      </w:r>
    </w:p>
    <w:p w14:paraId="1996B890" w14:textId="77777777" w:rsidR="008248ED" w:rsidRPr="00D12BBA" w:rsidRDefault="008248ED" w:rsidP="007D130A"/>
    <w:p w14:paraId="1996B891" w14:textId="4F96B9B8" w:rsidR="00B939FD" w:rsidRPr="00D12BBA" w:rsidRDefault="0024406D" w:rsidP="007D130A">
      <w:pPr>
        <w:pStyle w:val="BodyText"/>
      </w:pPr>
      <w:r w:rsidRPr="00D12BBA">
        <w:t>Data wydania pierwszego pozwolenia na dopuszczenie do obrotu</w:t>
      </w:r>
      <w:r w:rsidR="00F83889" w:rsidRPr="00D12BBA">
        <w:t xml:space="preserve">: </w:t>
      </w:r>
      <w:r w:rsidR="001A4501" w:rsidRPr="00D12BBA">
        <w:t>19 września 2024</w:t>
      </w:r>
    </w:p>
    <w:p w14:paraId="1996B892" w14:textId="77777777" w:rsidR="00812D16" w:rsidRPr="00D12BBA" w:rsidRDefault="00812D16" w:rsidP="007D130A"/>
    <w:p w14:paraId="1996B893" w14:textId="77777777" w:rsidR="00812D16" w:rsidRPr="00D12BBA" w:rsidRDefault="00812D16" w:rsidP="007D130A"/>
    <w:p w14:paraId="1996B894" w14:textId="3541AE70" w:rsidR="00F43F10" w:rsidRPr="00D12BBA" w:rsidRDefault="00C45B8F" w:rsidP="007D130A">
      <w:pPr>
        <w:pStyle w:val="Heading1"/>
        <w:keepNext/>
        <w:keepLines/>
      </w:pPr>
      <w:r w:rsidRPr="00D12BBA">
        <w:t>10.</w:t>
      </w:r>
      <w:r w:rsidRPr="00D12BBA">
        <w:tab/>
      </w:r>
      <w:r w:rsidR="0024406D" w:rsidRPr="00D12BBA">
        <w:t>DATA ZATWIERDZENIA LUB CZĘŚCIOWEJ ZMIANY TEKSTU CHARAKTERYSTYKI PRODUKTU LECZNICZEGO</w:t>
      </w:r>
    </w:p>
    <w:p w14:paraId="1996B895" w14:textId="77777777" w:rsidR="00F43F10" w:rsidRPr="00D12BBA" w:rsidRDefault="00F43F10" w:rsidP="007D130A">
      <w:pPr>
        <w:pStyle w:val="BodyText"/>
      </w:pPr>
    </w:p>
    <w:p w14:paraId="1996B896" w14:textId="7B94CCD4" w:rsidR="00856BE5" w:rsidRPr="00D12BBA" w:rsidRDefault="006147ED" w:rsidP="007D130A">
      <w:pPr>
        <w:pStyle w:val="BodyText"/>
      </w:pPr>
      <w:r w:rsidRPr="00D12BBA">
        <w:t xml:space="preserve">Szczegółowe informacje o tym produkcie leczniczym są dostępne na stronie internetowej Europejskiej Agencji Leków </w:t>
      </w:r>
      <w:hyperlink r:id="rId16" w:history="1">
        <w:r w:rsidRPr="00D12BBA">
          <w:rPr>
            <w:rStyle w:val="Hyperlink"/>
          </w:rPr>
          <w:t>https://www.ema.europa.eu</w:t>
        </w:r>
      </w:hyperlink>
      <w:r w:rsidRPr="00D12BBA">
        <w:t>.</w:t>
      </w:r>
    </w:p>
    <w:p w14:paraId="62924DD9" w14:textId="77777777" w:rsidR="00856BE5" w:rsidRPr="00D12BBA" w:rsidRDefault="00856BE5" w:rsidP="007D130A">
      <w:pPr>
        <w:numPr>
          <w:ilvl w:val="12"/>
          <w:numId w:val="0"/>
        </w:numPr>
        <w:ind w:right="-2"/>
      </w:pPr>
    </w:p>
    <w:p w14:paraId="716A05E8" w14:textId="297AD037" w:rsidR="008C0A43" w:rsidRPr="00D12BBA" w:rsidRDefault="008C0A43" w:rsidP="007D130A">
      <w:r w:rsidRPr="00D12BBA">
        <w:br w:type="page"/>
      </w:r>
    </w:p>
    <w:p w14:paraId="6038F02C" w14:textId="77777777" w:rsidR="008C0A43" w:rsidRPr="00D12BBA" w:rsidRDefault="008C0A43" w:rsidP="007D130A">
      <w:pPr>
        <w:pStyle w:val="BodyText"/>
      </w:pPr>
    </w:p>
    <w:p w14:paraId="0362B6CF" w14:textId="77777777" w:rsidR="008C0A43" w:rsidRPr="00D12BBA" w:rsidRDefault="008C0A43" w:rsidP="007D130A">
      <w:pPr>
        <w:pStyle w:val="BodyText"/>
      </w:pPr>
    </w:p>
    <w:p w14:paraId="7D0BC91C" w14:textId="77777777" w:rsidR="008C0A43" w:rsidRPr="00D12BBA" w:rsidRDefault="008C0A43" w:rsidP="007D130A">
      <w:pPr>
        <w:pStyle w:val="BodyText"/>
      </w:pPr>
    </w:p>
    <w:p w14:paraId="482F33ED" w14:textId="77777777" w:rsidR="008C0A43" w:rsidRPr="00D12BBA" w:rsidRDefault="008C0A43" w:rsidP="007D130A">
      <w:pPr>
        <w:pStyle w:val="BodyText"/>
      </w:pPr>
    </w:p>
    <w:p w14:paraId="55E7F592" w14:textId="77777777" w:rsidR="008C0A43" w:rsidRPr="00D12BBA" w:rsidRDefault="008C0A43" w:rsidP="007D130A">
      <w:pPr>
        <w:pStyle w:val="BodyText"/>
      </w:pPr>
    </w:p>
    <w:p w14:paraId="3EC4C026" w14:textId="77777777" w:rsidR="008C0A43" w:rsidRPr="00D12BBA" w:rsidRDefault="008C0A43" w:rsidP="007D130A">
      <w:pPr>
        <w:pStyle w:val="BodyText"/>
      </w:pPr>
    </w:p>
    <w:p w14:paraId="1D0C510A" w14:textId="77777777" w:rsidR="008C0A43" w:rsidRPr="00D12BBA" w:rsidRDefault="008C0A43" w:rsidP="007D130A">
      <w:pPr>
        <w:pStyle w:val="BodyText"/>
      </w:pPr>
    </w:p>
    <w:p w14:paraId="7C8DC14C" w14:textId="77777777" w:rsidR="008C0A43" w:rsidRPr="00D12BBA" w:rsidRDefault="008C0A43" w:rsidP="007D130A">
      <w:pPr>
        <w:pStyle w:val="BodyText"/>
      </w:pPr>
    </w:p>
    <w:p w14:paraId="653D8A8D" w14:textId="77777777" w:rsidR="008C0A43" w:rsidRPr="00D12BBA" w:rsidRDefault="008C0A43" w:rsidP="007D130A">
      <w:pPr>
        <w:pStyle w:val="BodyText"/>
      </w:pPr>
    </w:p>
    <w:p w14:paraId="04F92C80" w14:textId="77777777" w:rsidR="008C0A43" w:rsidRPr="00D12BBA" w:rsidRDefault="008C0A43" w:rsidP="007D130A">
      <w:pPr>
        <w:pStyle w:val="BodyText"/>
      </w:pPr>
    </w:p>
    <w:p w14:paraId="662CE5D7" w14:textId="77777777" w:rsidR="008C0A43" w:rsidRPr="00D12BBA" w:rsidRDefault="008C0A43" w:rsidP="007D130A">
      <w:pPr>
        <w:pStyle w:val="BodyText"/>
      </w:pPr>
    </w:p>
    <w:p w14:paraId="637A63E9" w14:textId="77777777" w:rsidR="008C0A43" w:rsidRPr="00D12BBA" w:rsidRDefault="008C0A43" w:rsidP="007D130A">
      <w:pPr>
        <w:pStyle w:val="BodyText"/>
      </w:pPr>
    </w:p>
    <w:p w14:paraId="6957D6AE" w14:textId="77777777" w:rsidR="008C0A43" w:rsidRPr="00D12BBA" w:rsidRDefault="008C0A43" w:rsidP="007D130A">
      <w:pPr>
        <w:pStyle w:val="BodyText"/>
      </w:pPr>
    </w:p>
    <w:p w14:paraId="69D3C6C5" w14:textId="77777777" w:rsidR="008C0A43" w:rsidRPr="00D12BBA" w:rsidRDefault="008C0A43" w:rsidP="007D130A">
      <w:pPr>
        <w:pStyle w:val="BodyText"/>
      </w:pPr>
    </w:p>
    <w:p w14:paraId="7C7D738A" w14:textId="77777777" w:rsidR="008C0A43" w:rsidRPr="00D12BBA" w:rsidRDefault="008C0A43" w:rsidP="007D130A">
      <w:pPr>
        <w:pStyle w:val="BodyText"/>
      </w:pPr>
    </w:p>
    <w:p w14:paraId="73C67EA0" w14:textId="77777777" w:rsidR="008C0A43" w:rsidRPr="00D12BBA" w:rsidRDefault="008C0A43" w:rsidP="007D130A">
      <w:pPr>
        <w:pStyle w:val="BodyText"/>
      </w:pPr>
    </w:p>
    <w:p w14:paraId="20F4A5F4" w14:textId="77777777" w:rsidR="008C0A43" w:rsidRPr="00D12BBA" w:rsidRDefault="008C0A43" w:rsidP="007D130A">
      <w:pPr>
        <w:pStyle w:val="BodyText"/>
      </w:pPr>
    </w:p>
    <w:p w14:paraId="648F55C8" w14:textId="77777777" w:rsidR="008C0A43" w:rsidRPr="00D12BBA" w:rsidRDefault="008C0A43" w:rsidP="007D130A">
      <w:pPr>
        <w:pStyle w:val="BodyText"/>
      </w:pPr>
    </w:p>
    <w:p w14:paraId="69DAD92F" w14:textId="77777777" w:rsidR="008C0A43" w:rsidRPr="00D12BBA" w:rsidRDefault="008C0A43" w:rsidP="007D130A">
      <w:pPr>
        <w:pStyle w:val="BodyText"/>
      </w:pPr>
    </w:p>
    <w:p w14:paraId="0BCABFC3" w14:textId="77777777" w:rsidR="008C0A43" w:rsidRPr="00D12BBA" w:rsidRDefault="008C0A43" w:rsidP="007D130A">
      <w:pPr>
        <w:pStyle w:val="BodyText"/>
      </w:pPr>
    </w:p>
    <w:p w14:paraId="7C2B4D97" w14:textId="77777777" w:rsidR="008C0A43" w:rsidRPr="00D12BBA" w:rsidRDefault="008C0A43" w:rsidP="007D130A">
      <w:pPr>
        <w:pStyle w:val="BodyText"/>
      </w:pPr>
    </w:p>
    <w:p w14:paraId="244C8B13" w14:textId="77777777" w:rsidR="008C0A43" w:rsidRPr="00D12BBA" w:rsidRDefault="008C0A43" w:rsidP="007D130A">
      <w:pPr>
        <w:pStyle w:val="BodyText"/>
      </w:pPr>
    </w:p>
    <w:p w14:paraId="27801D10" w14:textId="77777777" w:rsidR="008C0A43" w:rsidRPr="00D12BBA" w:rsidRDefault="008C0A43" w:rsidP="007D130A">
      <w:pPr>
        <w:pStyle w:val="BodyText"/>
      </w:pPr>
    </w:p>
    <w:p w14:paraId="1996B898" w14:textId="5CFB630E" w:rsidR="00812D16" w:rsidRPr="00D12BBA" w:rsidRDefault="0024406D" w:rsidP="007D130A">
      <w:pPr>
        <w:pStyle w:val="Heading1"/>
        <w:jc w:val="center"/>
      </w:pPr>
      <w:r w:rsidRPr="00D12BBA">
        <w:t>ANEKS II</w:t>
      </w:r>
    </w:p>
    <w:p w14:paraId="1996B899" w14:textId="77777777" w:rsidR="00812D16" w:rsidRPr="00D12BBA" w:rsidRDefault="00812D16" w:rsidP="007D130A">
      <w:pPr>
        <w:ind w:right="1416"/>
      </w:pPr>
    </w:p>
    <w:p w14:paraId="1996B89A" w14:textId="41F8EE2B" w:rsidR="00812D16" w:rsidRPr="00D12BBA" w:rsidRDefault="00F83889" w:rsidP="007D130A">
      <w:pPr>
        <w:ind w:left="708" w:hanging="708"/>
        <w:rPr>
          <w:b/>
        </w:rPr>
      </w:pPr>
      <w:r w:rsidRPr="00D12BBA">
        <w:rPr>
          <w:b/>
        </w:rPr>
        <w:t>A.</w:t>
      </w:r>
      <w:r w:rsidRPr="00D12BBA">
        <w:rPr>
          <w:b/>
        </w:rPr>
        <w:tab/>
      </w:r>
      <w:r w:rsidR="0024406D" w:rsidRPr="00D12BBA">
        <w:rPr>
          <w:b/>
        </w:rPr>
        <w:t>WYTWÓRCA(Y) BIOLOGICZNEJ(YCH) SUBSTANCJI CZYNNEJ(YCH) ORAZ WYTWÓRCA(Y) ODPOWIEDZIALNY(I) ZA ZWOLNIENIE SERII</w:t>
      </w:r>
    </w:p>
    <w:p w14:paraId="1996B89B" w14:textId="77777777" w:rsidR="00812D16" w:rsidRPr="00D12BBA" w:rsidRDefault="00812D16" w:rsidP="007D130A">
      <w:pPr>
        <w:ind w:left="567" w:hanging="567"/>
      </w:pPr>
    </w:p>
    <w:p w14:paraId="1996B89C" w14:textId="73CB2541" w:rsidR="00812D16" w:rsidRPr="00D12BBA" w:rsidRDefault="00F83889" w:rsidP="007D130A">
      <w:pPr>
        <w:ind w:left="709" w:hanging="709"/>
        <w:rPr>
          <w:b/>
        </w:rPr>
      </w:pPr>
      <w:r w:rsidRPr="00D12BBA">
        <w:rPr>
          <w:b/>
        </w:rPr>
        <w:t>B.</w:t>
      </w:r>
      <w:r w:rsidRPr="00D12BBA">
        <w:rPr>
          <w:b/>
        </w:rPr>
        <w:tab/>
      </w:r>
      <w:r w:rsidR="0024406D" w:rsidRPr="00D12BBA">
        <w:rPr>
          <w:b/>
        </w:rPr>
        <w:t>WARUNKI LUB OGRANICZENIA DOTYCZĄCE ZAOPATRZENIA I STOSOWANIA</w:t>
      </w:r>
    </w:p>
    <w:p w14:paraId="1996B89D" w14:textId="77777777" w:rsidR="00812D16" w:rsidRPr="00D12BBA" w:rsidRDefault="00812D16" w:rsidP="007D130A">
      <w:pPr>
        <w:ind w:left="567" w:hanging="567"/>
      </w:pPr>
    </w:p>
    <w:p w14:paraId="1996B89E" w14:textId="33478AA0" w:rsidR="00812D16" w:rsidRPr="00D12BBA" w:rsidRDefault="00F83889" w:rsidP="007D130A">
      <w:pPr>
        <w:ind w:left="709" w:hanging="709"/>
        <w:rPr>
          <w:b/>
        </w:rPr>
      </w:pPr>
      <w:r w:rsidRPr="00D12BBA">
        <w:rPr>
          <w:b/>
        </w:rPr>
        <w:t>C.</w:t>
      </w:r>
      <w:r w:rsidR="00215FDA" w:rsidRPr="00D12BBA">
        <w:rPr>
          <w:b/>
        </w:rPr>
        <w:tab/>
      </w:r>
      <w:r w:rsidR="0024406D" w:rsidRPr="00D12BBA">
        <w:rPr>
          <w:b/>
        </w:rPr>
        <w:t>INNE WARUNKI I WYMAGANIA DOTYCZĄCE DOPUSZCZENIA DO OBROTU</w:t>
      </w:r>
    </w:p>
    <w:p w14:paraId="1996B89F" w14:textId="77777777" w:rsidR="009B5C19" w:rsidRPr="00D12BBA" w:rsidRDefault="009B5C19" w:rsidP="007D130A">
      <w:pPr>
        <w:ind w:right="1558"/>
      </w:pPr>
    </w:p>
    <w:p w14:paraId="1996B8A0" w14:textId="0E8FD573" w:rsidR="009B5C19" w:rsidRPr="00D12BBA" w:rsidRDefault="00F83889" w:rsidP="007D130A">
      <w:pPr>
        <w:ind w:left="708" w:hanging="708"/>
        <w:rPr>
          <w:b/>
        </w:rPr>
      </w:pPr>
      <w:r w:rsidRPr="00D12BBA">
        <w:rPr>
          <w:b/>
        </w:rPr>
        <w:t>D.</w:t>
      </w:r>
      <w:r w:rsidRPr="00D12BBA">
        <w:rPr>
          <w:b/>
        </w:rPr>
        <w:tab/>
      </w:r>
      <w:r w:rsidR="0024406D" w:rsidRPr="00D12BBA">
        <w:rPr>
          <w:b/>
          <w:caps/>
        </w:rPr>
        <w:t>WARUNKI LUB OGRANICZENIA DOTYCZĄCE BEZPIECZNEGO I SKUTECZNEGO STOSOWANIA PRODUKTU LECZNICZEGO</w:t>
      </w:r>
    </w:p>
    <w:p w14:paraId="1996B8A1" w14:textId="77777777" w:rsidR="009B5C19" w:rsidRPr="00D12BBA" w:rsidRDefault="009B5C19" w:rsidP="007D130A">
      <w:pPr>
        <w:ind w:right="1416"/>
      </w:pPr>
    </w:p>
    <w:p w14:paraId="1996B8A2" w14:textId="7FA95F7F" w:rsidR="008C0A43" w:rsidRPr="00D12BBA" w:rsidRDefault="008C0A43" w:rsidP="007D130A">
      <w:r w:rsidRPr="00D12BBA">
        <w:br w:type="page"/>
      </w:r>
    </w:p>
    <w:p w14:paraId="1996B8A4" w14:textId="6AAF9D44" w:rsidR="00812D16" w:rsidRPr="00D12BBA" w:rsidRDefault="00F83889" w:rsidP="007D130A">
      <w:pPr>
        <w:pStyle w:val="Heading1"/>
        <w:rPr>
          <w:b w:val="0"/>
          <w:bCs w:val="0"/>
        </w:rPr>
      </w:pPr>
      <w:r w:rsidRPr="00D12BBA">
        <w:t>A.</w:t>
      </w:r>
      <w:r w:rsidRPr="00D12BBA">
        <w:tab/>
      </w:r>
      <w:r w:rsidR="0024406D" w:rsidRPr="00D12BBA">
        <w:t>WYTWÓRCA(Y) BIOLOGICZNEJ(YCH) SUBSTANCJI CZYNNEJ(YCH) ORAZ WYTWÓRCA(Y) ODPOWIEDZIALNY(I) ZA ZWOLNIENIE SERII</w:t>
      </w:r>
    </w:p>
    <w:p w14:paraId="1996B8A5" w14:textId="77777777" w:rsidR="00812D16" w:rsidRPr="00D12BBA" w:rsidRDefault="00812D16" w:rsidP="007D130A"/>
    <w:p w14:paraId="1996B8A6" w14:textId="30B7C533" w:rsidR="00812D16" w:rsidRPr="00D12BBA" w:rsidRDefault="0024406D" w:rsidP="007D130A">
      <w:pPr>
        <w:rPr>
          <w:u w:val="single"/>
        </w:rPr>
      </w:pPr>
      <w:r w:rsidRPr="00D12BBA">
        <w:rPr>
          <w:u w:val="single"/>
        </w:rPr>
        <w:t>Nazwa i adres wytwórcy(ów) biologicznej(ych) substancji czynnej(ych)</w:t>
      </w:r>
    </w:p>
    <w:p w14:paraId="1996B8A7" w14:textId="77777777" w:rsidR="00FB5E00" w:rsidRPr="00D12BBA" w:rsidRDefault="00FB5E00" w:rsidP="007D130A"/>
    <w:p w14:paraId="1996B8A8" w14:textId="77777777" w:rsidR="00812D16" w:rsidRPr="00D12BBA" w:rsidRDefault="00F83889" w:rsidP="007D130A">
      <w:r w:rsidRPr="00D12BBA">
        <w:t>Prestige Biologics Co., Ltd.</w:t>
      </w:r>
    </w:p>
    <w:p w14:paraId="1996B8A9" w14:textId="6BCA7A43" w:rsidR="009E20CA" w:rsidRPr="00D12BBA" w:rsidRDefault="00F83889" w:rsidP="007D130A">
      <w:r w:rsidRPr="00D12BBA">
        <w:t>197 Osongsaengmyeong</w:t>
      </w:r>
      <w:r w:rsidR="00FB5E00" w:rsidRPr="00D12BBA">
        <w:t xml:space="preserve"> </w:t>
      </w:r>
      <w:r w:rsidRPr="00D12BBA">
        <w:t>1-ro</w:t>
      </w:r>
      <w:r w:rsidR="00FB5E00" w:rsidRPr="00D12BBA">
        <w:t>,</w:t>
      </w:r>
      <w:r w:rsidRPr="00D12BBA">
        <w:t xml:space="preserve"> Osong-eup,</w:t>
      </w:r>
    </w:p>
    <w:p w14:paraId="1996B8AA" w14:textId="0ADBFEA8" w:rsidR="009E20CA" w:rsidRPr="00D12BBA" w:rsidRDefault="00F83889" w:rsidP="007D130A">
      <w:r w:rsidRPr="00D12BBA">
        <w:t>Heungdeok-gu</w:t>
      </w:r>
      <w:r w:rsidR="00FB5E00" w:rsidRPr="00D12BBA">
        <w:t xml:space="preserve">, </w:t>
      </w:r>
      <w:r w:rsidRPr="00D12BBA">
        <w:t>Cheongju-si, Chungcheongbuk-do</w:t>
      </w:r>
      <w:r w:rsidR="00FB5E00" w:rsidRPr="00D12BBA">
        <w:t>,</w:t>
      </w:r>
    </w:p>
    <w:p w14:paraId="1996B8AB" w14:textId="439FCA3A" w:rsidR="003F2A79" w:rsidRPr="00D12BBA" w:rsidRDefault="00F83889" w:rsidP="007D130A">
      <w:r w:rsidRPr="00D12BBA">
        <w:t xml:space="preserve">28161 </w:t>
      </w:r>
      <w:r w:rsidR="0024406D" w:rsidRPr="00D12BBA">
        <w:t>Republika Korei</w:t>
      </w:r>
    </w:p>
    <w:p w14:paraId="1996B8AC" w14:textId="77777777" w:rsidR="00812D16" w:rsidRPr="00D12BBA" w:rsidRDefault="00812D16" w:rsidP="007D130A"/>
    <w:p w14:paraId="1996B8AD" w14:textId="7F9AA84B" w:rsidR="00812D16" w:rsidRPr="00D12BBA" w:rsidRDefault="0024406D" w:rsidP="007D130A">
      <w:r w:rsidRPr="00D12BBA">
        <w:rPr>
          <w:u w:val="single"/>
        </w:rPr>
        <w:t>Nazwa i adres wytwórcy(ów) odpowiedzialnego(ych) za zwolnienie serii</w:t>
      </w:r>
    </w:p>
    <w:p w14:paraId="1996B8AE" w14:textId="77777777" w:rsidR="009E20CA" w:rsidRPr="00D12BBA" w:rsidRDefault="009E20CA" w:rsidP="007D130A"/>
    <w:p w14:paraId="1996B8AF" w14:textId="77777777" w:rsidR="001050B2" w:rsidRPr="00D12BBA" w:rsidRDefault="00F83889" w:rsidP="007D130A">
      <w:r w:rsidRPr="00D12BBA">
        <w:t>Kymos Pharma Services, S.L.</w:t>
      </w:r>
    </w:p>
    <w:p w14:paraId="1996B8B0" w14:textId="51C14217" w:rsidR="001050B2" w:rsidRPr="00D12BBA" w:rsidRDefault="00F83889" w:rsidP="007D130A">
      <w:r w:rsidRPr="00D12BBA">
        <w:t>Parc Tecnològic del Vallès, Ronda Can Fatjó,</w:t>
      </w:r>
    </w:p>
    <w:p w14:paraId="1996B8B1" w14:textId="7E115FF7" w:rsidR="001050B2" w:rsidRPr="00D12BBA" w:rsidRDefault="00F83889" w:rsidP="007D130A">
      <w:pPr>
        <w:rPr>
          <w:bCs/>
        </w:rPr>
      </w:pPr>
      <w:r w:rsidRPr="00D12BBA">
        <w:rPr>
          <w:bCs/>
        </w:rPr>
        <w:t>7B, Cerdanyola del Vallès,</w:t>
      </w:r>
    </w:p>
    <w:p w14:paraId="1996B8B2" w14:textId="1CA023CB" w:rsidR="001050B2" w:rsidRPr="00392D8D" w:rsidRDefault="00F83889" w:rsidP="007D130A">
      <w:pPr>
        <w:rPr>
          <w:bCs/>
          <w:lang w:val="es-ES"/>
        </w:rPr>
      </w:pPr>
      <w:r w:rsidRPr="00392D8D">
        <w:rPr>
          <w:bCs/>
          <w:lang w:val="es-ES"/>
        </w:rPr>
        <w:t xml:space="preserve">08290 Barcelona, </w:t>
      </w:r>
      <w:r w:rsidR="0024406D" w:rsidRPr="00392D8D">
        <w:rPr>
          <w:bCs/>
          <w:lang w:val="es-ES"/>
        </w:rPr>
        <w:t>Hiszpania</w:t>
      </w:r>
    </w:p>
    <w:p w14:paraId="1996B8B3" w14:textId="77777777" w:rsidR="001050B2" w:rsidRPr="00392D8D" w:rsidRDefault="001050B2" w:rsidP="007D130A">
      <w:pPr>
        <w:rPr>
          <w:lang w:val="es-ES"/>
        </w:rPr>
      </w:pPr>
    </w:p>
    <w:p w14:paraId="1996B8B4" w14:textId="77777777" w:rsidR="00812D16" w:rsidRPr="00392D8D" w:rsidRDefault="00F83889" w:rsidP="007D130A">
      <w:pPr>
        <w:rPr>
          <w:lang w:val="es-ES"/>
        </w:rPr>
      </w:pPr>
      <w:r w:rsidRPr="00392D8D">
        <w:rPr>
          <w:lang w:val="es-ES"/>
        </w:rPr>
        <w:t>Laboratorio Reig Jofre, S.A.</w:t>
      </w:r>
    </w:p>
    <w:p w14:paraId="1996B8B5" w14:textId="77777777" w:rsidR="002F7484" w:rsidRPr="00392D8D" w:rsidRDefault="00F83889" w:rsidP="007D130A">
      <w:pPr>
        <w:rPr>
          <w:lang w:val="es-ES"/>
        </w:rPr>
      </w:pPr>
      <w:r w:rsidRPr="00392D8D">
        <w:rPr>
          <w:lang w:val="es-ES"/>
        </w:rPr>
        <w:t>Gran Capitán, 10, Sant Joan Despí</w:t>
      </w:r>
      <w:r w:rsidR="009E20CA" w:rsidRPr="00392D8D">
        <w:rPr>
          <w:lang w:val="es-ES"/>
        </w:rPr>
        <w:t>,</w:t>
      </w:r>
    </w:p>
    <w:p w14:paraId="1996B8B6" w14:textId="039872AF" w:rsidR="00812D16" w:rsidRPr="00D12BBA" w:rsidRDefault="00F83889" w:rsidP="007D130A">
      <w:r w:rsidRPr="00D12BBA">
        <w:t>08970 Barcelona</w:t>
      </w:r>
      <w:r w:rsidR="009E20CA" w:rsidRPr="00D12BBA">
        <w:t xml:space="preserve">, </w:t>
      </w:r>
      <w:r w:rsidR="0024406D" w:rsidRPr="00D12BBA">
        <w:t>Hiszpania</w:t>
      </w:r>
    </w:p>
    <w:p w14:paraId="1996B8B7" w14:textId="77777777" w:rsidR="006C2E4A" w:rsidRPr="00D12BBA" w:rsidRDefault="006C2E4A" w:rsidP="007D130A"/>
    <w:p w14:paraId="1996B8B8" w14:textId="3905643D" w:rsidR="00A73A74" w:rsidRPr="00D12BBA" w:rsidRDefault="00F83889" w:rsidP="007D130A">
      <w:pPr>
        <w:pStyle w:val="Heading1"/>
        <w:rPr>
          <w:b w:val="0"/>
        </w:rPr>
      </w:pPr>
      <w:r w:rsidRPr="00D12BBA">
        <w:t>B.</w:t>
      </w:r>
      <w:r w:rsidRPr="00D12BBA">
        <w:tab/>
      </w:r>
      <w:r w:rsidR="0024406D" w:rsidRPr="00D12BBA">
        <w:t>WARUNKI LUB OGRANICZENIA DOTYCZĄCE ZAOPATRZENIA I STOSOWANIA</w:t>
      </w:r>
    </w:p>
    <w:p w14:paraId="1996B8B9" w14:textId="77777777" w:rsidR="00812D16" w:rsidRPr="00D12BBA" w:rsidRDefault="00812D16" w:rsidP="007D130A"/>
    <w:p w14:paraId="1996B8BA" w14:textId="5273E2B0" w:rsidR="00812D16" w:rsidRPr="00D12BBA" w:rsidRDefault="0024406D" w:rsidP="007D130A">
      <w:pPr>
        <w:numPr>
          <w:ilvl w:val="12"/>
          <w:numId w:val="0"/>
        </w:numPr>
      </w:pPr>
      <w:r w:rsidRPr="00D12BBA">
        <w:t>Produkt leczniczy wydawany na receptę do zastrzeżonego stosowania (patrz Aneks I: Charakterystyka Produktu Leczniczego, punkt 4.2)</w:t>
      </w:r>
      <w:r w:rsidR="00F83889" w:rsidRPr="00D12BBA">
        <w:t>.</w:t>
      </w:r>
    </w:p>
    <w:p w14:paraId="1996B8BB" w14:textId="77777777" w:rsidR="00C97C7F" w:rsidRPr="00D12BBA" w:rsidRDefault="00C97C7F" w:rsidP="007D130A">
      <w:pPr>
        <w:numPr>
          <w:ilvl w:val="12"/>
          <w:numId w:val="0"/>
        </w:numPr>
      </w:pPr>
    </w:p>
    <w:p w14:paraId="1996B8BC" w14:textId="77777777" w:rsidR="00D26017" w:rsidRPr="00D12BBA" w:rsidRDefault="00D26017" w:rsidP="007D130A">
      <w:pPr>
        <w:numPr>
          <w:ilvl w:val="12"/>
          <w:numId w:val="0"/>
        </w:numPr>
      </w:pPr>
    </w:p>
    <w:p w14:paraId="1996B8BD" w14:textId="4F3FFA23" w:rsidR="00812D16" w:rsidRPr="00D12BBA" w:rsidRDefault="00F83889" w:rsidP="007D130A">
      <w:pPr>
        <w:pStyle w:val="Heading1"/>
        <w:rPr>
          <w:b w:val="0"/>
          <w:bCs w:val="0"/>
        </w:rPr>
      </w:pPr>
      <w:r w:rsidRPr="00D12BBA">
        <w:t>C.</w:t>
      </w:r>
      <w:r w:rsidRPr="00D12BBA">
        <w:tab/>
      </w:r>
      <w:r w:rsidR="0024406D" w:rsidRPr="00D12BBA">
        <w:t>INNE WARUNKI I WYMAGANIA DOTYCZĄCE DOPUSZCZENIA DO OBROTU</w:t>
      </w:r>
    </w:p>
    <w:p w14:paraId="1996B8BE" w14:textId="77777777" w:rsidR="009B5C19" w:rsidRPr="00D12BBA" w:rsidRDefault="009B5C19" w:rsidP="007D130A">
      <w:pPr>
        <w:ind w:right="-1"/>
        <w:rPr>
          <w:iCs/>
          <w:u w:val="single"/>
        </w:rPr>
      </w:pPr>
    </w:p>
    <w:p w14:paraId="1996B8BF" w14:textId="4DCC0716" w:rsidR="009B5C19" w:rsidRPr="00392D8D" w:rsidRDefault="0024406D" w:rsidP="007D130A">
      <w:pPr>
        <w:widowControl/>
        <w:numPr>
          <w:ilvl w:val="0"/>
          <w:numId w:val="25"/>
        </w:numPr>
        <w:tabs>
          <w:tab w:val="left" w:pos="567"/>
        </w:tabs>
        <w:autoSpaceDE/>
        <w:autoSpaceDN/>
        <w:ind w:left="567" w:hanging="567"/>
        <w:rPr>
          <w:b/>
          <w:lang w:val="en-US"/>
        </w:rPr>
      </w:pPr>
      <w:r w:rsidRPr="00D12BBA">
        <w:rPr>
          <w:b/>
        </w:rPr>
        <w:t xml:space="preserve">Okresowe raporty o bezpieczeństwie stosowania (ang. </w:t>
      </w:r>
      <w:r w:rsidRPr="00392D8D">
        <w:rPr>
          <w:b/>
          <w:lang w:val="en-US"/>
        </w:rPr>
        <w:t>Periodic safety update reports, PSURs)</w:t>
      </w:r>
    </w:p>
    <w:p w14:paraId="1996B8C0" w14:textId="77777777" w:rsidR="009B5C19" w:rsidRPr="00392D8D" w:rsidRDefault="009B5C19" w:rsidP="007D130A">
      <w:pPr>
        <w:tabs>
          <w:tab w:val="left" w:pos="0"/>
        </w:tabs>
        <w:rPr>
          <w:lang w:val="en-US"/>
        </w:rPr>
      </w:pPr>
    </w:p>
    <w:p w14:paraId="1996B8C1" w14:textId="32067111" w:rsidR="009B5C19" w:rsidRPr="00D12BBA" w:rsidRDefault="0024406D" w:rsidP="007D130A">
      <w:pPr>
        <w:tabs>
          <w:tab w:val="left" w:pos="0"/>
        </w:tabs>
        <w:rPr>
          <w:iCs/>
        </w:rPr>
      </w:pPr>
      <w:r w:rsidRPr="00D12BBA">
        <w:rPr>
          <w:iCs/>
        </w:rPr>
        <w:t>Wymagania do przedłożenia okresowych raportów o bezpieczeństwie stosowania tego produktu leczniczego są określone w wykazie unijnych dat referencyjnych (wykaz EURD), o którym mowa w art. 107c ust. 7 dyrektywy 2001/83/WE i jego kolejnych aktualizacjach ogłaszanych na europejskiej stronie internetowej dotyczącej leków.</w:t>
      </w:r>
    </w:p>
    <w:p w14:paraId="1996B8C2" w14:textId="77777777" w:rsidR="00E11D49" w:rsidRPr="00D12BBA" w:rsidRDefault="00E11D49" w:rsidP="007D130A">
      <w:pPr>
        <w:tabs>
          <w:tab w:val="left" w:pos="0"/>
        </w:tabs>
        <w:rPr>
          <w:iCs/>
        </w:rPr>
      </w:pPr>
    </w:p>
    <w:p w14:paraId="1996B8C3" w14:textId="77777777" w:rsidR="00910624" w:rsidRPr="00D12BBA" w:rsidRDefault="00910624" w:rsidP="007D130A">
      <w:pPr>
        <w:rPr>
          <w:u w:val="single"/>
        </w:rPr>
      </w:pPr>
    </w:p>
    <w:p w14:paraId="1996B8C4" w14:textId="27C6727D" w:rsidR="00910624" w:rsidRPr="00D12BBA" w:rsidRDefault="00F83889" w:rsidP="007D130A">
      <w:pPr>
        <w:pStyle w:val="Heading1"/>
        <w:rPr>
          <w:b w:val="0"/>
        </w:rPr>
      </w:pPr>
      <w:r w:rsidRPr="00D12BBA">
        <w:t>D.</w:t>
      </w:r>
      <w:r w:rsidRPr="00D12BBA">
        <w:tab/>
      </w:r>
      <w:r w:rsidR="0024406D" w:rsidRPr="00D12BBA">
        <w:t>WARUNKI LUB OGRANICZENIA DOTYCZĄCE BEZPIECZNEGO I SKUTECZNEGO STOSOWANIA PRODUKTU LECZNICZEGO</w:t>
      </w:r>
    </w:p>
    <w:p w14:paraId="1996B8C5" w14:textId="77777777" w:rsidR="00812D16" w:rsidRPr="00D12BBA" w:rsidRDefault="00812D16" w:rsidP="007D130A">
      <w:pPr>
        <w:ind w:right="-1"/>
        <w:rPr>
          <w:u w:val="single"/>
        </w:rPr>
      </w:pPr>
    </w:p>
    <w:p w14:paraId="1996B8C6" w14:textId="2988AD7C" w:rsidR="00812D16" w:rsidRPr="00D12BBA" w:rsidRDefault="005366B0" w:rsidP="007D130A">
      <w:pPr>
        <w:widowControl/>
        <w:numPr>
          <w:ilvl w:val="0"/>
          <w:numId w:val="25"/>
        </w:numPr>
        <w:tabs>
          <w:tab w:val="left" w:pos="567"/>
        </w:tabs>
        <w:autoSpaceDE/>
        <w:autoSpaceDN/>
        <w:ind w:right="-1" w:hanging="720"/>
        <w:rPr>
          <w:b/>
        </w:rPr>
      </w:pPr>
      <w:r w:rsidRPr="00D12BBA">
        <w:rPr>
          <w:b/>
        </w:rPr>
        <w:t>Plan zarządzania ryzykiem (ang. Risk Management Plan, RMP)</w:t>
      </w:r>
    </w:p>
    <w:p w14:paraId="1996B8C7" w14:textId="77777777" w:rsidR="00CB31DA" w:rsidRPr="00D12BBA" w:rsidRDefault="00CB31DA" w:rsidP="007D130A">
      <w:pPr>
        <w:ind w:right="-1"/>
        <w:rPr>
          <w:b/>
        </w:rPr>
      </w:pPr>
    </w:p>
    <w:p w14:paraId="1996B8C8" w14:textId="00AB455B" w:rsidR="00812D16" w:rsidRPr="00D12BBA" w:rsidRDefault="005366B0" w:rsidP="007D130A">
      <w:pPr>
        <w:tabs>
          <w:tab w:val="left" w:pos="0"/>
        </w:tabs>
      </w:pPr>
      <w:r w:rsidRPr="00D12BBA">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1996B8C9" w14:textId="77777777" w:rsidR="00812D16" w:rsidRPr="00D12BBA" w:rsidRDefault="00812D16" w:rsidP="007D130A">
      <w:pPr>
        <w:rPr>
          <w:iCs/>
        </w:rPr>
      </w:pPr>
    </w:p>
    <w:p w14:paraId="1996B8CA" w14:textId="0C78A26A" w:rsidR="00812D16" w:rsidRPr="00D12BBA" w:rsidRDefault="005366B0" w:rsidP="007D130A">
      <w:pPr>
        <w:rPr>
          <w:iCs/>
        </w:rPr>
      </w:pPr>
      <w:r w:rsidRPr="00D12BBA">
        <w:rPr>
          <w:iCs/>
        </w:rPr>
        <w:t>Uaktualniony RMP należy przedstawiać:</w:t>
      </w:r>
    </w:p>
    <w:p w14:paraId="1996B8CB" w14:textId="77777777" w:rsidR="00A216E9" w:rsidRPr="00D12BBA" w:rsidRDefault="00A216E9" w:rsidP="007D130A">
      <w:pPr>
        <w:rPr>
          <w:iCs/>
        </w:rPr>
      </w:pPr>
    </w:p>
    <w:p w14:paraId="1996B8CC" w14:textId="7896D935" w:rsidR="00A216E9" w:rsidRPr="00D12BBA" w:rsidRDefault="005366B0" w:rsidP="007D130A">
      <w:pPr>
        <w:pStyle w:val="ListParagraph"/>
        <w:numPr>
          <w:ilvl w:val="0"/>
          <w:numId w:val="41"/>
        </w:numPr>
        <w:ind w:left="562" w:hanging="202"/>
        <w:rPr>
          <w:iCs/>
        </w:rPr>
      </w:pPr>
      <w:r w:rsidRPr="00D12BBA">
        <w:rPr>
          <w:iCs/>
        </w:rPr>
        <w:t>na żądanie Europejskiej Agencji Leków;</w:t>
      </w:r>
    </w:p>
    <w:p w14:paraId="1996B8CD" w14:textId="77777777" w:rsidR="00A216E9" w:rsidRPr="00D12BBA" w:rsidRDefault="00A216E9" w:rsidP="007D130A">
      <w:pPr>
        <w:rPr>
          <w:iCs/>
        </w:rPr>
      </w:pPr>
    </w:p>
    <w:p w14:paraId="1996B8CE" w14:textId="07EA8422" w:rsidR="00A216E9" w:rsidRPr="00D12BBA" w:rsidRDefault="005366B0" w:rsidP="007D130A">
      <w:pPr>
        <w:pStyle w:val="ListParagraph"/>
        <w:numPr>
          <w:ilvl w:val="0"/>
          <w:numId w:val="41"/>
        </w:numPr>
        <w:ind w:left="562" w:hanging="202"/>
        <w:rPr>
          <w:iCs/>
        </w:rPr>
      </w:pPr>
      <w:r w:rsidRPr="00D12BBA">
        <w:rPr>
          <w:iCs/>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1996B8CF" w14:textId="77777777" w:rsidR="003F4F42" w:rsidRPr="00D12BBA" w:rsidRDefault="003F4F42" w:rsidP="007D130A">
      <w:pPr>
        <w:pStyle w:val="BodyText"/>
      </w:pPr>
    </w:p>
    <w:p w14:paraId="63ED4245" w14:textId="3E897206" w:rsidR="008C0A43" w:rsidRPr="00D12BBA" w:rsidRDefault="008C0A43" w:rsidP="007D130A">
      <w:pPr>
        <w:rPr>
          <w:b/>
        </w:rPr>
      </w:pPr>
      <w:r w:rsidRPr="00D12BBA">
        <w:rPr>
          <w:b/>
        </w:rPr>
        <w:br w:type="page"/>
      </w:r>
    </w:p>
    <w:p w14:paraId="07257068" w14:textId="77777777" w:rsidR="008C0A43" w:rsidRPr="00D12BBA" w:rsidRDefault="008C0A43" w:rsidP="007D130A">
      <w:pPr>
        <w:pStyle w:val="BodyText"/>
      </w:pPr>
    </w:p>
    <w:p w14:paraId="4255FE21" w14:textId="77777777" w:rsidR="008C0A43" w:rsidRPr="00D12BBA" w:rsidRDefault="008C0A43" w:rsidP="007D130A">
      <w:pPr>
        <w:pStyle w:val="BodyText"/>
      </w:pPr>
    </w:p>
    <w:p w14:paraId="7803023D" w14:textId="77777777" w:rsidR="008C0A43" w:rsidRPr="00D12BBA" w:rsidRDefault="008C0A43" w:rsidP="007D130A">
      <w:pPr>
        <w:pStyle w:val="BodyText"/>
      </w:pPr>
    </w:p>
    <w:p w14:paraId="2679DE97" w14:textId="77777777" w:rsidR="008C0A43" w:rsidRPr="00D12BBA" w:rsidRDefault="008C0A43" w:rsidP="007D130A">
      <w:pPr>
        <w:pStyle w:val="BodyText"/>
      </w:pPr>
    </w:p>
    <w:p w14:paraId="2C5D0738" w14:textId="77777777" w:rsidR="008C0A43" w:rsidRPr="00D12BBA" w:rsidRDefault="008C0A43" w:rsidP="007D130A">
      <w:pPr>
        <w:pStyle w:val="BodyText"/>
      </w:pPr>
    </w:p>
    <w:p w14:paraId="07EACA4F" w14:textId="77777777" w:rsidR="008C0A43" w:rsidRPr="00D12BBA" w:rsidRDefault="008C0A43" w:rsidP="007D130A">
      <w:pPr>
        <w:pStyle w:val="BodyText"/>
      </w:pPr>
    </w:p>
    <w:p w14:paraId="555FFFCE" w14:textId="77777777" w:rsidR="008C0A43" w:rsidRPr="00D12BBA" w:rsidRDefault="008C0A43" w:rsidP="007D130A">
      <w:pPr>
        <w:pStyle w:val="BodyText"/>
      </w:pPr>
    </w:p>
    <w:p w14:paraId="5EE56A22" w14:textId="77777777" w:rsidR="008C0A43" w:rsidRPr="00D12BBA" w:rsidRDefault="008C0A43" w:rsidP="007D130A">
      <w:pPr>
        <w:pStyle w:val="BodyText"/>
      </w:pPr>
    </w:p>
    <w:p w14:paraId="22259490" w14:textId="77777777" w:rsidR="008C0A43" w:rsidRPr="00D12BBA" w:rsidRDefault="008C0A43" w:rsidP="007D130A">
      <w:pPr>
        <w:pStyle w:val="BodyText"/>
      </w:pPr>
    </w:p>
    <w:p w14:paraId="16C1159B" w14:textId="77777777" w:rsidR="008C0A43" w:rsidRPr="00D12BBA" w:rsidRDefault="008C0A43" w:rsidP="007D130A">
      <w:pPr>
        <w:pStyle w:val="BodyText"/>
      </w:pPr>
    </w:p>
    <w:p w14:paraId="0866A51E" w14:textId="77777777" w:rsidR="008C0A43" w:rsidRPr="00D12BBA" w:rsidRDefault="008C0A43" w:rsidP="007D130A">
      <w:pPr>
        <w:pStyle w:val="BodyText"/>
      </w:pPr>
    </w:p>
    <w:p w14:paraId="64D92026" w14:textId="77777777" w:rsidR="008C0A43" w:rsidRPr="00D12BBA" w:rsidRDefault="008C0A43" w:rsidP="007D130A">
      <w:pPr>
        <w:pStyle w:val="BodyText"/>
      </w:pPr>
    </w:p>
    <w:p w14:paraId="78B3511B" w14:textId="77777777" w:rsidR="008C0A43" w:rsidRPr="00D12BBA" w:rsidRDefault="008C0A43" w:rsidP="007D130A">
      <w:pPr>
        <w:pStyle w:val="BodyText"/>
      </w:pPr>
    </w:p>
    <w:p w14:paraId="123B69F4" w14:textId="77777777" w:rsidR="008C0A43" w:rsidRPr="00D12BBA" w:rsidRDefault="008C0A43" w:rsidP="007D130A">
      <w:pPr>
        <w:pStyle w:val="BodyText"/>
      </w:pPr>
    </w:p>
    <w:p w14:paraId="0C5C73E9" w14:textId="77777777" w:rsidR="008C0A43" w:rsidRPr="00D12BBA" w:rsidRDefault="008C0A43" w:rsidP="007D130A">
      <w:pPr>
        <w:pStyle w:val="BodyText"/>
      </w:pPr>
    </w:p>
    <w:p w14:paraId="51D762F2" w14:textId="77777777" w:rsidR="008C0A43" w:rsidRPr="00D12BBA" w:rsidRDefault="008C0A43" w:rsidP="007D130A">
      <w:pPr>
        <w:pStyle w:val="BodyText"/>
      </w:pPr>
    </w:p>
    <w:p w14:paraId="4EFBCBAF" w14:textId="77777777" w:rsidR="008C0A43" w:rsidRPr="00D12BBA" w:rsidRDefault="008C0A43" w:rsidP="007D130A">
      <w:pPr>
        <w:pStyle w:val="BodyText"/>
      </w:pPr>
    </w:p>
    <w:p w14:paraId="2CC1D663" w14:textId="77777777" w:rsidR="008C0A43" w:rsidRPr="00D12BBA" w:rsidRDefault="008C0A43" w:rsidP="007D130A">
      <w:pPr>
        <w:pStyle w:val="BodyText"/>
      </w:pPr>
    </w:p>
    <w:p w14:paraId="234A5754" w14:textId="77777777" w:rsidR="008C0A43" w:rsidRPr="00D12BBA" w:rsidRDefault="008C0A43" w:rsidP="007D130A">
      <w:pPr>
        <w:pStyle w:val="BodyText"/>
      </w:pPr>
    </w:p>
    <w:p w14:paraId="7604F04D" w14:textId="77777777" w:rsidR="008C0A43" w:rsidRPr="00D12BBA" w:rsidRDefault="008C0A43" w:rsidP="007D130A">
      <w:pPr>
        <w:pStyle w:val="BodyText"/>
      </w:pPr>
    </w:p>
    <w:p w14:paraId="3683C26B" w14:textId="77777777" w:rsidR="008C0A43" w:rsidRPr="00D12BBA" w:rsidRDefault="008C0A43" w:rsidP="007D130A">
      <w:pPr>
        <w:pStyle w:val="BodyText"/>
      </w:pPr>
    </w:p>
    <w:p w14:paraId="77C653DE" w14:textId="77777777" w:rsidR="008C0A43" w:rsidRPr="00D12BBA" w:rsidRDefault="008C0A43" w:rsidP="007D130A">
      <w:pPr>
        <w:pStyle w:val="BodyText"/>
      </w:pPr>
    </w:p>
    <w:p w14:paraId="0E8C530E" w14:textId="77777777" w:rsidR="008C0A43" w:rsidRPr="00D12BBA" w:rsidRDefault="008C0A43" w:rsidP="007D130A">
      <w:pPr>
        <w:pStyle w:val="BodyText"/>
      </w:pPr>
    </w:p>
    <w:p w14:paraId="1996B8D1" w14:textId="7A1C4A81" w:rsidR="00F43F10" w:rsidRPr="00D12BBA" w:rsidRDefault="006C1E12" w:rsidP="007D130A">
      <w:pPr>
        <w:pStyle w:val="Heading1"/>
        <w:jc w:val="center"/>
      </w:pPr>
      <w:r w:rsidRPr="00D12BBA">
        <w:t>ANEKS</w:t>
      </w:r>
      <w:r w:rsidR="00F83889" w:rsidRPr="00D12BBA">
        <w:t xml:space="preserve"> III</w:t>
      </w:r>
    </w:p>
    <w:p w14:paraId="1996B8D2" w14:textId="77777777" w:rsidR="00F43F10" w:rsidRPr="00D12BBA" w:rsidRDefault="00F43F10" w:rsidP="007D130A">
      <w:pPr>
        <w:pStyle w:val="BodyText"/>
        <w:jc w:val="center"/>
        <w:rPr>
          <w:b/>
        </w:rPr>
      </w:pPr>
    </w:p>
    <w:p w14:paraId="1996B8D3" w14:textId="29C2AA60" w:rsidR="00A216E9" w:rsidRPr="00D12BBA" w:rsidRDefault="00780D94" w:rsidP="007D130A">
      <w:pPr>
        <w:jc w:val="center"/>
        <w:rPr>
          <w:b/>
        </w:rPr>
      </w:pPr>
      <w:r w:rsidRPr="00D12BBA">
        <w:rPr>
          <w:b/>
        </w:rPr>
        <w:t>OZNAKOWANIE OPAKOWAŃ I ULOTKA DLA PACJENTA</w:t>
      </w:r>
    </w:p>
    <w:p w14:paraId="1996B8D4" w14:textId="77777777" w:rsidR="003F4F42" w:rsidRPr="00D12BBA" w:rsidRDefault="003F4F42" w:rsidP="007D130A"/>
    <w:p w14:paraId="4D70F05A" w14:textId="75989761" w:rsidR="008C0A43" w:rsidRPr="00D12BBA" w:rsidRDefault="008C0A43" w:rsidP="007D130A">
      <w:pPr>
        <w:rPr>
          <w:b/>
        </w:rPr>
      </w:pPr>
      <w:r w:rsidRPr="00D12BBA">
        <w:rPr>
          <w:b/>
        </w:rPr>
        <w:br w:type="page"/>
      </w:r>
    </w:p>
    <w:p w14:paraId="7B095379" w14:textId="77777777" w:rsidR="00D56B63" w:rsidRPr="00D12BBA" w:rsidRDefault="00D56B63" w:rsidP="007D130A">
      <w:pPr>
        <w:pStyle w:val="BodyText"/>
      </w:pPr>
    </w:p>
    <w:p w14:paraId="2FD44A0F" w14:textId="77777777" w:rsidR="00D56B63" w:rsidRPr="00D12BBA" w:rsidRDefault="00D56B63" w:rsidP="007D130A">
      <w:pPr>
        <w:pStyle w:val="BodyText"/>
      </w:pPr>
    </w:p>
    <w:p w14:paraId="7E29FA16" w14:textId="77777777" w:rsidR="00D56B63" w:rsidRPr="00D12BBA" w:rsidRDefault="00D56B63" w:rsidP="007D130A">
      <w:pPr>
        <w:pStyle w:val="BodyText"/>
      </w:pPr>
    </w:p>
    <w:p w14:paraId="2B6C19A0" w14:textId="77777777" w:rsidR="00D56B63" w:rsidRPr="00D12BBA" w:rsidRDefault="00D56B63" w:rsidP="007D130A">
      <w:pPr>
        <w:pStyle w:val="BodyText"/>
      </w:pPr>
    </w:p>
    <w:p w14:paraId="6D1FDDDF" w14:textId="77777777" w:rsidR="00D56B63" w:rsidRPr="00D12BBA" w:rsidRDefault="00D56B63" w:rsidP="007D130A">
      <w:pPr>
        <w:pStyle w:val="BodyText"/>
      </w:pPr>
    </w:p>
    <w:p w14:paraId="7A8FB08A" w14:textId="77777777" w:rsidR="00D56B63" w:rsidRPr="00D12BBA" w:rsidRDefault="00D56B63" w:rsidP="007D130A">
      <w:pPr>
        <w:pStyle w:val="BodyText"/>
      </w:pPr>
    </w:p>
    <w:p w14:paraId="75749A23" w14:textId="77777777" w:rsidR="00D56B63" w:rsidRPr="00D12BBA" w:rsidRDefault="00D56B63" w:rsidP="007D130A">
      <w:pPr>
        <w:pStyle w:val="BodyText"/>
      </w:pPr>
    </w:p>
    <w:p w14:paraId="154A223C" w14:textId="77777777" w:rsidR="00D56B63" w:rsidRPr="00D12BBA" w:rsidRDefault="00D56B63" w:rsidP="007D130A">
      <w:pPr>
        <w:pStyle w:val="BodyText"/>
      </w:pPr>
    </w:p>
    <w:p w14:paraId="58101277" w14:textId="77777777" w:rsidR="00D56B63" w:rsidRPr="00D12BBA" w:rsidRDefault="00D56B63" w:rsidP="007D130A">
      <w:pPr>
        <w:pStyle w:val="BodyText"/>
      </w:pPr>
    </w:p>
    <w:p w14:paraId="7BA141AF" w14:textId="77777777" w:rsidR="00D56B63" w:rsidRPr="00D12BBA" w:rsidRDefault="00D56B63" w:rsidP="007D130A">
      <w:pPr>
        <w:pStyle w:val="BodyText"/>
      </w:pPr>
    </w:p>
    <w:p w14:paraId="7461CA56" w14:textId="77777777" w:rsidR="00D56B63" w:rsidRPr="00D12BBA" w:rsidRDefault="00D56B63" w:rsidP="007D130A">
      <w:pPr>
        <w:pStyle w:val="BodyText"/>
      </w:pPr>
    </w:p>
    <w:p w14:paraId="669C3781" w14:textId="77777777" w:rsidR="00D56B63" w:rsidRPr="00D12BBA" w:rsidRDefault="00D56B63" w:rsidP="007D130A">
      <w:pPr>
        <w:pStyle w:val="BodyText"/>
      </w:pPr>
    </w:p>
    <w:p w14:paraId="120A5038" w14:textId="77777777" w:rsidR="00D56B63" w:rsidRPr="00D12BBA" w:rsidRDefault="00D56B63" w:rsidP="007D130A">
      <w:pPr>
        <w:pStyle w:val="BodyText"/>
      </w:pPr>
    </w:p>
    <w:p w14:paraId="30B42D97" w14:textId="77777777" w:rsidR="00D56B63" w:rsidRPr="00D12BBA" w:rsidRDefault="00D56B63" w:rsidP="007D130A">
      <w:pPr>
        <w:pStyle w:val="BodyText"/>
      </w:pPr>
    </w:p>
    <w:p w14:paraId="0B45CB02" w14:textId="77777777" w:rsidR="00D56B63" w:rsidRPr="00D12BBA" w:rsidRDefault="00D56B63" w:rsidP="007D130A">
      <w:pPr>
        <w:pStyle w:val="BodyText"/>
      </w:pPr>
    </w:p>
    <w:p w14:paraId="0F89B457" w14:textId="77777777" w:rsidR="00D56B63" w:rsidRPr="00D12BBA" w:rsidRDefault="00D56B63" w:rsidP="007D130A">
      <w:pPr>
        <w:pStyle w:val="BodyText"/>
      </w:pPr>
    </w:p>
    <w:p w14:paraId="30D83251" w14:textId="77777777" w:rsidR="00D56B63" w:rsidRPr="00D12BBA" w:rsidRDefault="00D56B63" w:rsidP="007D130A">
      <w:pPr>
        <w:pStyle w:val="BodyText"/>
      </w:pPr>
    </w:p>
    <w:p w14:paraId="710F168E" w14:textId="77777777" w:rsidR="00D56B63" w:rsidRPr="00D12BBA" w:rsidRDefault="00D56B63" w:rsidP="007D130A">
      <w:pPr>
        <w:pStyle w:val="BodyText"/>
      </w:pPr>
    </w:p>
    <w:p w14:paraId="6AE12A36" w14:textId="77777777" w:rsidR="00D56B63" w:rsidRPr="00D12BBA" w:rsidRDefault="00D56B63" w:rsidP="007D130A">
      <w:pPr>
        <w:pStyle w:val="BodyText"/>
      </w:pPr>
    </w:p>
    <w:p w14:paraId="5B1D57B8" w14:textId="77777777" w:rsidR="00D56B63" w:rsidRPr="00D12BBA" w:rsidRDefault="00D56B63" w:rsidP="007D130A">
      <w:pPr>
        <w:pStyle w:val="BodyText"/>
      </w:pPr>
    </w:p>
    <w:p w14:paraId="0FBB22A9" w14:textId="77777777" w:rsidR="00D56B63" w:rsidRPr="00D12BBA" w:rsidRDefault="00D56B63" w:rsidP="007D130A">
      <w:pPr>
        <w:pStyle w:val="BodyText"/>
      </w:pPr>
    </w:p>
    <w:p w14:paraId="192D67B1" w14:textId="77777777" w:rsidR="00D56B63" w:rsidRPr="00D12BBA" w:rsidRDefault="00D56B63" w:rsidP="007D130A">
      <w:pPr>
        <w:pStyle w:val="BodyText"/>
      </w:pPr>
    </w:p>
    <w:p w14:paraId="7DEFB0E9" w14:textId="77777777" w:rsidR="00D56B63" w:rsidRPr="00D12BBA" w:rsidRDefault="00D56B63" w:rsidP="007D130A">
      <w:pPr>
        <w:pStyle w:val="BodyText"/>
      </w:pPr>
    </w:p>
    <w:p w14:paraId="1996B8D6" w14:textId="5D1C243C" w:rsidR="00F43F10" w:rsidRPr="00D12BBA" w:rsidRDefault="00F83889" w:rsidP="007D130A">
      <w:pPr>
        <w:pStyle w:val="Heading1"/>
        <w:jc w:val="center"/>
      </w:pPr>
      <w:r w:rsidRPr="00D12BBA">
        <w:t xml:space="preserve">A. </w:t>
      </w:r>
      <w:r w:rsidR="006C1E12" w:rsidRPr="00D12BBA">
        <w:t>OZNAKOWANIE OPAKOWAŃ</w:t>
      </w:r>
    </w:p>
    <w:p w14:paraId="1996B8D7" w14:textId="77777777" w:rsidR="003F4F42" w:rsidRPr="00D12BBA" w:rsidRDefault="003F4F42" w:rsidP="007D130A">
      <w:pPr>
        <w:shd w:val="clear" w:color="auto" w:fill="FFFFFF"/>
      </w:pPr>
    </w:p>
    <w:p w14:paraId="5C26F64F" w14:textId="739BDCBB" w:rsidR="00D56B63" w:rsidRPr="00D12BBA" w:rsidRDefault="00D56B63" w:rsidP="007D130A">
      <w:r w:rsidRPr="00D12BBA">
        <w:br w:type="page"/>
      </w:r>
    </w:p>
    <w:p w14:paraId="1996B8D9" w14:textId="155FFCD5" w:rsidR="00812D16" w:rsidRPr="00D12BBA" w:rsidRDefault="00B97A66" w:rsidP="007D130A">
      <w:pPr>
        <w:pBdr>
          <w:top w:val="single" w:sz="4" w:space="1" w:color="auto"/>
          <w:left w:val="single" w:sz="4" w:space="0" w:color="auto"/>
          <w:bottom w:val="single" w:sz="4" w:space="1" w:color="auto"/>
          <w:right w:val="single" w:sz="4" w:space="0" w:color="auto"/>
        </w:pBdr>
        <w:rPr>
          <w:b/>
        </w:rPr>
      </w:pPr>
      <w:r w:rsidRPr="00D12BBA">
        <w:rPr>
          <w:b/>
        </w:rPr>
        <w:t>INFORMACJE ZAMIESZCZANE NA OPAKOWANIACH ZEWNĘTRZNYCH</w:t>
      </w:r>
    </w:p>
    <w:p w14:paraId="1996B8DA" w14:textId="77777777" w:rsidR="00812D16" w:rsidRPr="00D12BBA" w:rsidRDefault="00812D16" w:rsidP="007D130A">
      <w:pPr>
        <w:pBdr>
          <w:top w:val="single" w:sz="4" w:space="1" w:color="auto"/>
          <w:left w:val="single" w:sz="4" w:space="0" w:color="auto"/>
          <w:bottom w:val="single" w:sz="4" w:space="1" w:color="auto"/>
          <w:right w:val="single" w:sz="4" w:space="0" w:color="auto"/>
        </w:pBdr>
        <w:ind w:left="567" w:hanging="567"/>
        <w:rPr>
          <w:bCs/>
        </w:rPr>
      </w:pPr>
    </w:p>
    <w:p w14:paraId="1996B8DB" w14:textId="5856D51C" w:rsidR="00812D16" w:rsidRPr="00D12BBA" w:rsidRDefault="00B97A66" w:rsidP="007D130A">
      <w:pPr>
        <w:pBdr>
          <w:top w:val="single" w:sz="4" w:space="1" w:color="auto"/>
          <w:left w:val="single" w:sz="4" w:space="0" w:color="auto"/>
          <w:bottom w:val="single" w:sz="4" w:space="1" w:color="auto"/>
          <w:right w:val="single" w:sz="4" w:space="0" w:color="auto"/>
        </w:pBdr>
        <w:rPr>
          <w:bCs/>
        </w:rPr>
      </w:pPr>
      <w:r w:rsidRPr="00D12BBA">
        <w:rPr>
          <w:b/>
        </w:rPr>
        <w:t>OPAKOWANIE ZEWNĘTRZNE</w:t>
      </w:r>
    </w:p>
    <w:p w14:paraId="1996B8DC" w14:textId="77777777" w:rsidR="00812D16" w:rsidRPr="00D12BBA" w:rsidRDefault="00812D16" w:rsidP="007D130A"/>
    <w:p w14:paraId="1996B8DD" w14:textId="77777777" w:rsidR="006C6114" w:rsidRPr="00D12BBA" w:rsidRDefault="006C6114" w:rsidP="007D130A"/>
    <w:p w14:paraId="1996B8DE" w14:textId="66552AE2"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1.</w:t>
      </w:r>
      <w:r w:rsidRPr="00D12BBA">
        <w:rPr>
          <w:b/>
        </w:rPr>
        <w:tab/>
      </w:r>
      <w:r w:rsidR="00B97A66" w:rsidRPr="00D12BBA">
        <w:rPr>
          <w:b/>
        </w:rPr>
        <w:t>NAZWA PRODUKTU LECZNICZEGO</w:t>
      </w:r>
    </w:p>
    <w:p w14:paraId="1996B8DF" w14:textId="77777777" w:rsidR="00812D16" w:rsidRPr="00D12BBA" w:rsidRDefault="00812D16" w:rsidP="007D130A"/>
    <w:p w14:paraId="1996B8E0" w14:textId="719AE039" w:rsidR="00D15494" w:rsidRPr="00D12BBA" w:rsidRDefault="00D72A28" w:rsidP="007D130A">
      <w:pPr>
        <w:pStyle w:val="BodyText"/>
      </w:pPr>
      <w:r w:rsidRPr="00D12BBA">
        <w:t>Tuznue</w:t>
      </w:r>
      <w:r w:rsidR="00242E48" w:rsidRPr="00D12BBA">
        <w:t xml:space="preserve"> </w:t>
      </w:r>
      <w:r w:rsidR="00F83889" w:rsidRPr="00D12BBA">
        <w:t>150 </w:t>
      </w:r>
      <w:r w:rsidR="00242E48" w:rsidRPr="00D12BBA">
        <w:t xml:space="preserve">mg </w:t>
      </w:r>
      <w:r w:rsidR="00B97A66" w:rsidRPr="00D12BBA">
        <w:t>proszek do sporządzania koncentratu roztworu do infuzji</w:t>
      </w:r>
    </w:p>
    <w:p w14:paraId="1996B8E1" w14:textId="77777777" w:rsidR="00BE412D" w:rsidRPr="00D12BBA" w:rsidRDefault="00F83889" w:rsidP="007D130A">
      <w:pPr>
        <w:pStyle w:val="BodyText"/>
      </w:pPr>
      <w:r w:rsidRPr="00D12BBA">
        <w:t>trastuzumab</w:t>
      </w:r>
    </w:p>
    <w:p w14:paraId="1996B8E2" w14:textId="77777777" w:rsidR="00812D16" w:rsidRPr="00D12BBA" w:rsidRDefault="00812D16" w:rsidP="007D130A"/>
    <w:p w14:paraId="1996B8E3" w14:textId="77777777" w:rsidR="00812D16" w:rsidRPr="00D12BBA" w:rsidRDefault="00812D16" w:rsidP="007D130A"/>
    <w:p w14:paraId="1996B8E4" w14:textId="72714E53"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rPr>
          <w:b/>
        </w:rPr>
      </w:pPr>
      <w:r w:rsidRPr="00D12BBA">
        <w:rPr>
          <w:b/>
        </w:rPr>
        <w:t>2.</w:t>
      </w:r>
      <w:r w:rsidRPr="00D12BBA">
        <w:rPr>
          <w:b/>
        </w:rPr>
        <w:tab/>
      </w:r>
      <w:r w:rsidR="00890B5C" w:rsidRPr="00D12BBA">
        <w:rPr>
          <w:b/>
        </w:rPr>
        <w:t>ZAWARTOŚĆ SUBSTANCJI CZYNNEJ(YCH)</w:t>
      </w:r>
    </w:p>
    <w:p w14:paraId="1996B8E5" w14:textId="77777777" w:rsidR="00812D16" w:rsidRPr="00D12BBA" w:rsidRDefault="00812D16" w:rsidP="007D130A"/>
    <w:p w14:paraId="1996B8E6" w14:textId="20ECC50F" w:rsidR="00F43F10" w:rsidRPr="00D12BBA" w:rsidRDefault="00890B5C" w:rsidP="007D130A">
      <w:pPr>
        <w:pStyle w:val="BodyText"/>
      </w:pPr>
      <w:r w:rsidRPr="00D12BBA">
        <w:t>Każdy</w:t>
      </w:r>
      <w:r w:rsidR="00242E48" w:rsidRPr="00D12BBA">
        <w:t xml:space="preserve"> </w:t>
      </w:r>
      <w:r w:rsidR="00574CBA" w:rsidRPr="00D12BBA">
        <w:t>fiolka zawiera 150 mg trastuzumabu. Po przygotowaniu 1 mL koncentratu zawiera 21 mg trastuzumabu</w:t>
      </w:r>
      <w:r w:rsidR="00242E48" w:rsidRPr="00D12BBA">
        <w:t>.</w:t>
      </w:r>
    </w:p>
    <w:p w14:paraId="1996B8E7" w14:textId="77777777" w:rsidR="00F43F10" w:rsidRPr="00D12BBA" w:rsidRDefault="00F43F10" w:rsidP="007D130A">
      <w:pPr>
        <w:pStyle w:val="BodyText"/>
      </w:pPr>
    </w:p>
    <w:p w14:paraId="1996B8E8" w14:textId="77777777" w:rsidR="00812D16" w:rsidRPr="00D12BBA" w:rsidRDefault="00812D16" w:rsidP="007D130A"/>
    <w:p w14:paraId="1996B8E9" w14:textId="20984BDF"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3.</w:t>
      </w:r>
      <w:r w:rsidRPr="00D12BBA">
        <w:rPr>
          <w:b/>
        </w:rPr>
        <w:tab/>
      </w:r>
      <w:r w:rsidR="00574CBA" w:rsidRPr="00D12BBA">
        <w:rPr>
          <w:b/>
        </w:rPr>
        <w:t>WYKAZ SUBSTANCJI POMOCNICZYCH</w:t>
      </w:r>
    </w:p>
    <w:p w14:paraId="1996B8EA" w14:textId="77777777" w:rsidR="00812D16" w:rsidRPr="00D12BBA" w:rsidRDefault="00812D16" w:rsidP="007D130A"/>
    <w:p w14:paraId="1996B8EB" w14:textId="1B26BC1A" w:rsidR="00F43F10" w:rsidRPr="00D12BBA" w:rsidRDefault="00BC17E1" w:rsidP="007D130A">
      <w:pPr>
        <w:pStyle w:val="BodyText"/>
      </w:pPr>
      <w:r w:rsidRPr="00D12BBA">
        <w:t>L-histydyny, L-histydynę, polisorbat 20, dwuwodzian</w:t>
      </w:r>
      <w:r w:rsidR="00F83889" w:rsidRPr="00D12BBA">
        <w:t xml:space="preserve"> </w:t>
      </w:r>
      <w:r w:rsidR="00D15494" w:rsidRPr="00D12BBA">
        <w:t>α,α</w:t>
      </w:r>
      <w:r w:rsidR="00F83889" w:rsidRPr="00D12BBA">
        <w:t>-</w:t>
      </w:r>
      <w:r w:rsidRPr="00D12BBA">
        <w:t>trehalozy</w:t>
      </w:r>
    </w:p>
    <w:p w14:paraId="1996B8EC" w14:textId="77777777" w:rsidR="00F43F10" w:rsidRPr="00D12BBA" w:rsidRDefault="00F43F10" w:rsidP="007D130A">
      <w:pPr>
        <w:pStyle w:val="BodyText"/>
      </w:pPr>
    </w:p>
    <w:p w14:paraId="1996B8ED" w14:textId="77777777" w:rsidR="003E300A" w:rsidRPr="00D12BBA" w:rsidRDefault="003E300A" w:rsidP="007D130A"/>
    <w:p w14:paraId="1996B8EE" w14:textId="69B6CBED"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4.</w:t>
      </w:r>
      <w:r w:rsidRPr="00D12BBA">
        <w:rPr>
          <w:b/>
        </w:rPr>
        <w:tab/>
      </w:r>
      <w:r w:rsidR="00BC17E1" w:rsidRPr="00D12BBA">
        <w:rPr>
          <w:b/>
        </w:rPr>
        <w:t>POSTAĆ FARMACEUTYCZNA I ZAWARTOŚĆ OPAKOWANIA</w:t>
      </w:r>
    </w:p>
    <w:p w14:paraId="1996B8EF" w14:textId="77777777" w:rsidR="00D15494" w:rsidRPr="00D12BBA" w:rsidRDefault="00D15494" w:rsidP="007D130A"/>
    <w:p w14:paraId="7B80B8D6" w14:textId="77777777" w:rsidR="00A57B7F" w:rsidRPr="00D12BBA" w:rsidRDefault="00A57B7F" w:rsidP="007D130A">
      <w:pPr>
        <w:pStyle w:val="BodyText"/>
      </w:pPr>
      <w:r w:rsidRPr="00D12BBA">
        <w:t>Proszek do sporządzania koncentratu roztworu do infuzji</w:t>
      </w:r>
    </w:p>
    <w:p w14:paraId="1996B8F1" w14:textId="6E70E150" w:rsidR="00D15494" w:rsidRPr="00D12BBA" w:rsidRDefault="00A57B7F" w:rsidP="007D130A">
      <w:pPr>
        <w:pStyle w:val="BodyText"/>
      </w:pPr>
      <w:r w:rsidRPr="00D12BBA">
        <w:t>1 fiolka</w:t>
      </w:r>
    </w:p>
    <w:p w14:paraId="1996B8F2" w14:textId="77777777" w:rsidR="00D15494" w:rsidRPr="00D12BBA" w:rsidRDefault="00D15494" w:rsidP="007D130A">
      <w:pPr>
        <w:pStyle w:val="BodyText"/>
      </w:pPr>
    </w:p>
    <w:p w14:paraId="1996B8F3" w14:textId="77777777" w:rsidR="00F43F10" w:rsidRPr="00D12BBA" w:rsidRDefault="00F43F10" w:rsidP="007D130A">
      <w:pPr>
        <w:pStyle w:val="BodyText"/>
      </w:pPr>
    </w:p>
    <w:p w14:paraId="1996B8F4" w14:textId="1C999654"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5.</w:t>
      </w:r>
      <w:r w:rsidRPr="00D12BBA">
        <w:rPr>
          <w:b/>
        </w:rPr>
        <w:tab/>
      </w:r>
      <w:r w:rsidR="00A57B7F" w:rsidRPr="00D12BBA">
        <w:rPr>
          <w:b/>
        </w:rPr>
        <w:t>SPOSÓB I DROGA(I) PODANIA</w:t>
      </w:r>
    </w:p>
    <w:p w14:paraId="1996B8F5" w14:textId="77777777" w:rsidR="00812D16" w:rsidRPr="00D12BBA" w:rsidRDefault="00812D16" w:rsidP="007D130A"/>
    <w:p w14:paraId="6CE76280" w14:textId="77777777" w:rsidR="00A57B7F" w:rsidRPr="00D12BBA" w:rsidRDefault="00A57B7F" w:rsidP="007D130A">
      <w:pPr>
        <w:pStyle w:val="BodyText"/>
      </w:pPr>
      <w:r w:rsidRPr="00D12BBA">
        <w:t>Wyłącznie do podawania dożylnego po rozpuszczeniu i rozcieńczeniu.</w:t>
      </w:r>
    </w:p>
    <w:p w14:paraId="1996B8F7" w14:textId="6578F8A3" w:rsidR="00F43F10" w:rsidRPr="00D12BBA" w:rsidRDefault="00A57B7F" w:rsidP="007D130A">
      <w:pPr>
        <w:pStyle w:val="BodyText"/>
      </w:pPr>
      <w:r w:rsidRPr="00D12BBA">
        <w:t>Należy zapoznać się z treścią ulotki przed zastosowaniem leku</w:t>
      </w:r>
      <w:r w:rsidR="00F83889" w:rsidRPr="00D12BBA">
        <w:t>.</w:t>
      </w:r>
    </w:p>
    <w:p w14:paraId="1996B8F8" w14:textId="77777777" w:rsidR="00F43F10" w:rsidRPr="00D12BBA" w:rsidRDefault="00F43F10" w:rsidP="007D130A">
      <w:pPr>
        <w:pStyle w:val="BodyText"/>
      </w:pPr>
    </w:p>
    <w:p w14:paraId="1996B8F9" w14:textId="77777777" w:rsidR="00812D16" w:rsidRPr="00D12BBA" w:rsidRDefault="00812D16" w:rsidP="007D130A"/>
    <w:p w14:paraId="1996B8FA" w14:textId="58CD9D5C"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6.</w:t>
      </w:r>
      <w:r w:rsidRPr="00D12BBA">
        <w:rPr>
          <w:b/>
        </w:rPr>
        <w:tab/>
      </w:r>
      <w:r w:rsidR="009234DC" w:rsidRPr="00D12BBA">
        <w:rPr>
          <w:b/>
        </w:rPr>
        <w:t>OSTRZEŻENIE DOTYCZĄCE PRZECHOWYWANIA PRODUKTU LECZNICZEGO W MIEJSCU NIEWIDOCZNYM I NIEDOSTĘPNYM DLA DZIECI</w:t>
      </w:r>
    </w:p>
    <w:p w14:paraId="1996B8FB" w14:textId="77777777" w:rsidR="00812D16" w:rsidRPr="00D12BBA" w:rsidRDefault="00812D16" w:rsidP="007D130A"/>
    <w:p w14:paraId="1996B8FC" w14:textId="5FE162C0" w:rsidR="00F43F10" w:rsidRPr="00D12BBA" w:rsidRDefault="009234DC" w:rsidP="007D130A">
      <w:pPr>
        <w:pStyle w:val="BodyText"/>
      </w:pPr>
      <w:r w:rsidRPr="00D12BBA">
        <w:t>Lek przechowywać w miejscu niewidocznym i niedostępnym dla dzieci</w:t>
      </w:r>
      <w:r w:rsidR="00F83889" w:rsidRPr="00D12BBA">
        <w:t>.</w:t>
      </w:r>
    </w:p>
    <w:p w14:paraId="1996B8FD" w14:textId="77777777" w:rsidR="00F43F10" w:rsidRPr="00D12BBA" w:rsidRDefault="00F43F10" w:rsidP="007D130A">
      <w:pPr>
        <w:pStyle w:val="BodyText"/>
      </w:pPr>
    </w:p>
    <w:p w14:paraId="1996B8FE" w14:textId="77777777" w:rsidR="00812D16" w:rsidRPr="00D12BBA" w:rsidRDefault="00812D16" w:rsidP="007D130A"/>
    <w:p w14:paraId="1996B8FF" w14:textId="42AF15DA"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7.</w:t>
      </w:r>
      <w:r w:rsidRPr="00D12BBA">
        <w:rPr>
          <w:b/>
        </w:rPr>
        <w:tab/>
      </w:r>
      <w:r w:rsidR="009234DC" w:rsidRPr="00D12BBA">
        <w:rPr>
          <w:b/>
        </w:rPr>
        <w:t>INNE OSTRZEŻENIA SPECJALNE, JEŚLI KONIECZNE</w:t>
      </w:r>
    </w:p>
    <w:p w14:paraId="1996B900" w14:textId="77777777" w:rsidR="00812D16" w:rsidRPr="00D12BBA" w:rsidRDefault="00812D16" w:rsidP="007D130A"/>
    <w:p w14:paraId="1996B901" w14:textId="77777777" w:rsidR="00812D16" w:rsidRPr="00D12BBA" w:rsidRDefault="00812D16" w:rsidP="007D130A">
      <w:pPr>
        <w:tabs>
          <w:tab w:val="left" w:pos="749"/>
        </w:tabs>
      </w:pPr>
    </w:p>
    <w:p w14:paraId="1996B902" w14:textId="3EE9DB9B" w:rsidR="00812D16"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8.</w:t>
      </w:r>
      <w:r w:rsidRPr="00D12BBA">
        <w:rPr>
          <w:b/>
        </w:rPr>
        <w:tab/>
      </w:r>
      <w:r w:rsidR="009234DC" w:rsidRPr="00D12BBA">
        <w:rPr>
          <w:b/>
        </w:rPr>
        <w:t>TERMIN WAŻNOŚCI</w:t>
      </w:r>
    </w:p>
    <w:p w14:paraId="1996B903" w14:textId="77777777" w:rsidR="00F3050E" w:rsidRPr="00D12BBA" w:rsidRDefault="00F3050E" w:rsidP="007D130A">
      <w:pPr>
        <w:pStyle w:val="BodyText"/>
      </w:pPr>
    </w:p>
    <w:p w14:paraId="1996B904" w14:textId="11322AF4" w:rsidR="00F43F10" w:rsidRPr="00D12BBA" w:rsidRDefault="00B216D6" w:rsidP="007D130A">
      <w:pPr>
        <w:pStyle w:val="BodyText"/>
      </w:pPr>
      <w:r w:rsidRPr="00D12BBA">
        <w:t>Termin ważności (EXP)</w:t>
      </w:r>
    </w:p>
    <w:p w14:paraId="1996B905" w14:textId="77777777" w:rsidR="00D15494" w:rsidRPr="00D12BBA" w:rsidRDefault="00D15494" w:rsidP="007D130A">
      <w:pPr>
        <w:pStyle w:val="BodyText"/>
      </w:pPr>
    </w:p>
    <w:p w14:paraId="1996B906" w14:textId="7F4CA94F" w:rsidR="00812D16" w:rsidRPr="00D12BBA" w:rsidRDefault="00F83889" w:rsidP="007D130A">
      <w:pPr>
        <w:keepNext/>
        <w:pBdr>
          <w:top w:val="single" w:sz="4" w:space="1" w:color="auto"/>
          <w:left w:val="single" w:sz="4" w:space="0" w:color="auto"/>
          <w:bottom w:val="single" w:sz="4" w:space="1" w:color="auto"/>
          <w:right w:val="single" w:sz="4" w:space="0" w:color="auto"/>
        </w:pBdr>
        <w:ind w:left="567" w:hanging="567"/>
        <w:outlineLvl w:val="0"/>
      </w:pPr>
      <w:r w:rsidRPr="00D12BBA">
        <w:rPr>
          <w:b/>
        </w:rPr>
        <w:t>9.</w:t>
      </w:r>
      <w:r w:rsidRPr="00D12BBA">
        <w:rPr>
          <w:b/>
        </w:rPr>
        <w:tab/>
      </w:r>
      <w:r w:rsidR="00B216D6" w:rsidRPr="00D12BBA">
        <w:rPr>
          <w:b/>
        </w:rPr>
        <w:t>WARUNKI PRZECHOWYWANIA</w:t>
      </w:r>
    </w:p>
    <w:p w14:paraId="1996B907" w14:textId="77777777" w:rsidR="00812D16" w:rsidRPr="00D12BBA" w:rsidRDefault="00812D16" w:rsidP="007D130A"/>
    <w:p w14:paraId="1996B908" w14:textId="1682D515" w:rsidR="00F43F10" w:rsidRPr="00D12BBA" w:rsidRDefault="00B216D6" w:rsidP="007D130A">
      <w:pPr>
        <w:pStyle w:val="BodyText"/>
      </w:pPr>
      <w:r w:rsidRPr="00D12BBA">
        <w:t>Przechowywać w lodówce</w:t>
      </w:r>
    </w:p>
    <w:p w14:paraId="1996B909" w14:textId="77777777" w:rsidR="00872BFD" w:rsidRPr="00D12BBA" w:rsidRDefault="00872BFD" w:rsidP="007D130A">
      <w:pPr>
        <w:pStyle w:val="BodyText"/>
      </w:pPr>
    </w:p>
    <w:p w14:paraId="1996B90A" w14:textId="77777777" w:rsidR="00D15494" w:rsidRPr="00D12BBA" w:rsidRDefault="00D15494" w:rsidP="007D130A">
      <w:pPr>
        <w:pStyle w:val="BodyText"/>
      </w:pPr>
    </w:p>
    <w:p w14:paraId="1996B90B" w14:textId="0BEEC998" w:rsidR="00812D16" w:rsidRPr="00D12BBA" w:rsidRDefault="00F83889" w:rsidP="007D130A">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D12BBA">
        <w:rPr>
          <w:b/>
        </w:rPr>
        <w:t>10.</w:t>
      </w:r>
      <w:r w:rsidRPr="00D12BBA">
        <w:rPr>
          <w:b/>
        </w:rPr>
        <w:tab/>
      </w:r>
      <w:r w:rsidR="00B216D6" w:rsidRPr="00D12BBA">
        <w:rPr>
          <w:b/>
        </w:rPr>
        <w:t>SPECJALNE ŚRODKI OSTROŻNOŚCI DOTYCZĄCE USUWANIA NIEUŻYTEGO PRODUKTU LECZNICZEGO LUB POCHODZĄCYCH Z NIEGO ODPADÓW, JEŚLI WŁAŚCIWE</w:t>
      </w:r>
    </w:p>
    <w:p w14:paraId="1996B90C" w14:textId="77777777" w:rsidR="00812D16" w:rsidRPr="00D12BBA" w:rsidRDefault="00812D16" w:rsidP="007D130A">
      <w:pPr>
        <w:keepNext/>
        <w:keepLines/>
      </w:pPr>
    </w:p>
    <w:p w14:paraId="1996B90D" w14:textId="77777777" w:rsidR="00812D16" w:rsidRPr="00D12BBA" w:rsidRDefault="00812D16" w:rsidP="007D130A"/>
    <w:p w14:paraId="1996B90E" w14:textId="603F91E1"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1.</w:t>
      </w:r>
      <w:r w:rsidRPr="00D12BBA">
        <w:rPr>
          <w:b/>
          <w:bCs/>
        </w:rPr>
        <w:tab/>
      </w:r>
      <w:r w:rsidR="00D47BB3" w:rsidRPr="00D12BBA">
        <w:rPr>
          <w:b/>
          <w:bCs/>
        </w:rPr>
        <w:t>NAZWA I ADRES PODMIOTU ODPOWIEDZIALNEGO</w:t>
      </w:r>
    </w:p>
    <w:p w14:paraId="1996B90F" w14:textId="77777777" w:rsidR="00BC3E9C" w:rsidRPr="00D12BBA" w:rsidRDefault="00BC3E9C" w:rsidP="007D130A"/>
    <w:p w14:paraId="1996B910" w14:textId="77777777" w:rsidR="00F43F10" w:rsidRPr="00D12BBA" w:rsidRDefault="00F83889" w:rsidP="007D130A">
      <w:pPr>
        <w:pStyle w:val="BodyText"/>
      </w:pPr>
      <w:r w:rsidRPr="00D12BBA">
        <w:t xml:space="preserve">Prestige Biopharma Belgium </w:t>
      </w:r>
      <w:r w:rsidR="005F1D14" w:rsidRPr="00D12BBA">
        <w:t>BVBA</w:t>
      </w:r>
    </w:p>
    <w:p w14:paraId="1996B911" w14:textId="77777777" w:rsidR="00BC3E9C" w:rsidRPr="00D12BBA" w:rsidRDefault="00F83889" w:rsidP="007D130A">
      <w:r w:rsidRPr="00D12BBA">
        <w:t>Terhulpensesteenweg 449</w:t>
      </w:r>
    </w:p>
    <w:p w14:paraId="1996B913" w14:textId="53E8F63E" w:rsidR="00D15494" w:rsidRPr="00D12BBA" w:rsidRDefault="00F83889" w:rsidP="007D130A">
      <w:r w:rsidRPr="00D12BBA">
        <w:t>3090 Overijse</w:t>
      </w:r>
      <w:r w:rsidR="006147ED" w:rsidRPr="00D12BBA">
        <w:t xml:space="preserve">, </w:t>
      </w:r>
      <w:r w:rsidR="00D47BB3" w:rsidRPr="00D12BBA">
        <w:t>Belgia</w:t>
      </w:r>
    </w:p>
    <w:p w14:paraId="1996B914" w14:textId="77777777" w:rsidR="00D15494" w:rsidRPr="00D12BBA" w:rsidRDefault="00D15494" w:rsidP="007D130A">
      <w:pPr>
        <w:pStyle w:val="BodyText"/>
      </w:pPr>
    </w:p>
    <w:p w14:paraId="1996B915" w14:textId="77777777" w:rsidR="00812D16" w:rsidRPr="00D12BBA" w:rsidRDefault="00812D16" w:rsidP="007D130A"/>
    <w:p w14:paraId="1996B916" w14:textId="09885E18"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2.</w:t>
      </w:r>
      <w:r w:rsidRPr="00D12BBA">
        <w:rPr>
          <w:b/>
          <w:bCs/>
        </w:rPr>
        <w:tab/>
      </w:r>
      <w:r w:rsidR="00D47BB3" w:rsidRPr="00D12BBA">
        <w:rPr>
          <w:b/>
          <w:bCs/>
        </w:rPr>
        <w:t>NUMER(Y) POZWOLENIA(Ń) NA DOPUSZCZENIE DO OBROTU</w:t>
      </w:r>
    </w:p>
    <w:p w14:paraId="1996B917" w14:textId="77777777" w:rsidR="00812D16" w:rsidRPr="00D12BBA" w:rsidRDefault="00812D16" w:rsidP="007D130A"/>
    <w:p w14:paraId="1996B918" w14:textId="2B9A6601" w:rsidR="00F43F10" w:rsidRPr="00392D8D" w:rsidRDefault="001848B1" w:rsidP="007D130A">
      <w:pPr>
        <w:pStyle w:val="BodyText"/>
        <w:rPr>
          <w:lang w:val="nb-NO"/>
        </w:rPr>
      </w:pPr>
      <w:r w:rsidRPr="00392D8D">
        <w:rPr>
          <w:lang w:val="nb-NO"/>
        </w:rPr>
        <w:t>EU/1/24/1864/001</w:t>
      </w:r>
    </w:p>
    <w:p w14:paraId="1996B919" w14:textId="77777777" w:rsidR="00F43F10" w:rsidRPr="00392D8D" w:rsidRDefault="00F43F10" w:rsidP="007D130A">
      <w:pPr>
        <w:pStyle w:val="BodyText"/>
        <w:rPr>
          <w:lang w:val="nb-NO"/>
        </w:rPr>
      </w:pPr>
    </w:p>
    <w:p w14:paraId="1996B91A" w14:textId="77777777" w:rsidR="00812D16" w:rsidRPr="00392D8D" w:rsidRDefault="00812D16" w:rsidP="007D130A">
      <w:pPr>
        <w:rPr>
          <w:lang w:val="nb-NO"/>
        </w:rPr>
      </w:pPr>
    </w:p>
    <w:p w14:paraId="1996B91B" w14:textId="615EA431" w:rsidR="00812D16" w:rsidRPr="00392D8D" w:rsidRDefault="00F83889" w:rsidP="007D130A">
      <w:pPr>
        <w:pBdr>
          <w:top w:val="single" w:sz="4" w:space="1" w:color="auto"/>
          <w:left w:val="single" w:sz="4" w:space="0" w:color="auto"/>
          <w:bottom w:val="single" w:sz="4" w:space="1" w:color="auto"/>
          <w:right w:val="single" w:sz="4" w:space="0" w:color="auto"/>
        </w:pBdr>
        <w:outlineLvl w:val="0"/>
        <w:rPr>
          <w:b/>
          <w:bCs/>
          <w:lang w:val="nb-NO"/>
        </w:rPr>
      </w:pPr>
      <w:r w:rsidRPr="00392D8D">
        <w:rPr>
          <w:b/>
          <w:bCs/>
          <w:lang w:val="nb-NO"/>
        </w:rPr>
        <w:t>13.</w:t>
      </w:r>
      <w:r w:rsidRPr="00392D8D">
        <w:rPr>
          <w:b/>
          <w:bCs/>
          <w:lang w:val="nb-NO"/>
        </w:rPr>
        <w:tab/>
      </w:r>
      <w:r w:rsidR="00D47BB3" w:rsidRPr="00392D8D">
        <w:rPr>
          <w:b/>
          <w:bCs/>
          <w:lang w:val="nb-NO"/>
        </w:rPr>
        <w:t>NUMER SERII</w:t>
      </w:r>
    </w:p>
    <w:p w14:paraId="1996B91C" w14:textId="77777777" w:rsidR="00D15494" w:rsidRPr="00392D8D" w:rsidRDefault="00D15494" w:rsidP="007D130A">
      <w:pPr>
        <w:rPr>
          <w:lang w:val="nb-NO"/>
        </w:rPr>
      </w:pPr>
    </w:p>
    <w:p w14:paraId="1996B91D" w14:textId="5820C32C" w:rsidR="00D15494" w:rsidRPr="00392D8D" w:rsidRDefault="0068403E" w:rsidP="007D130A">
      <w:pPr>
        <w:rPr>
          <w:lang w:val="nb-NO"/>
        </w:rPr>
      </w:pPr>
      <w:r w:rsidRPr="00392D8D">
        <w:rPr>
          <w:lang w:val="nb-NO"/>
        </w:rPr>
        <w:t>Nr serii (Lot)</w:t>
      </w:r>
    </w:p>
    <w:p w14:paraId="1996B91E" w14:textId="77777777" w:rsidR="00594961" w:rsidRPr="00392D8D" w:rsidRDefault="00594961" w:rsidP="007D130A">
      <w:pPr>
        <w:rPr>
          <w:lang w:val="nb-NO"/>
        </w:rPr>
      </w:pPr>
    </w:p>
    <w:p w14:paraId="1996B91F" w14:textId="77777777" w:rsidR="00D15494" w:rsidRPr="00392D8D" w:rsidRDefault="00D15494" w:rsidP="007D130A">
      <w:pPr>
        <w:rPr>
          <w:lang w:val="nb-NO"/>
        </w:rPr>
      </w:pPr>
    </w:p>
    <w:p w14:paraId="1996B920" w14:textId="20186A83" w:rsidR="00D15494"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4.</w:t>
      </w:r>
      <w:r w:rsidRPr="00D12BBA">
        <w:rPr>
          <w:b/>
          <w:bCs/>
        </w:rPr>
        <w:tab/>
      </w:r>
      <w:r w:rsidR="0068403E" w:rsidRPr="00D12BBA">
        <w:rPr>
          <w:b/>
          <w:bCs/>
        </w:rPr>
        <w:t>OGÓLNA KATEGORIA DOSTĘPNOŚCI</w:t>
      </w:r>
    </w:p>
    <w:p w14:paraId="1996B921" w14:textId="77777777" w:rsidR="00812D16" w:rsidRPr="00D12BBA" w:rsidRDefault="00812D16" w:rsidP="007D130A"/>
    <w:p w14:paraId="1996B922" w14:textId="77777777" w:rsidR="00594961" w:rsidRPr="00D12BBA" w:rsidRDefault="00594961" w:rsidP="007D130A"/>
    <w:p w14:paraId="1996B923" w14:textId="49DA6824"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5.</w:t>
      </w:r>
      <w:r w:rsidRPr="00D12BBA">
        <w:rPr>
          <w:b/>
          <w:bCs/>
        </w:rPr>
        <w:tab/>
      </w:r>
      <w:r w:rsidR="0068403E" w:rsidRPr="00D12BBA">
        <w:rPr>
          <w:b/>
          <w:bCs/>
        </w:rPr>
        <w:t>INSTRUKCJA UŻYCIA</w:t>
      </w:r>
    </w:p>
    <w:p w14:paraId="1996B924" w14:textId="77777777" w:rsidR="00812D16" w:rsidRPr="00D12BBA" w:rsidRDefault="00812D16" w:rsidP="007D130A"/>
    <w:p w14:paraId="1996B925" w14:textId="77777777" w:rsidR="00812D16" w:rsidRPr="00D12BBA" w:rsidRDefault="00812D16" w:rsidP="007D130A"/>
    <w:p w14:paraId="1996B926" w14:textId="573FE611"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6.</w:t>
      </w:r>
      <w:r w:rsidRPr="00D12BBA">
        <w:rPr>
          <w:b/>
          <w:bCs/>
        </w:rPr>
        <w:tab/>
      </w:r>
      <w:r w:rsidR="0068403E" w:rsidRPr="00D12BBA">
        <w:rPr>
          <w:b/>
          <w:bCs/>
        </w:rPr>
        <w:t>INFORMACJA PODANA SYSTEMEM BRAILLE’A</w:t>
      </w:r>
    </w:p>
    <w:p w14:paraId="1996B927" w14:textId="77777777" w:rsidR="00F43F10" w:rsidRPr="00D12BBA" w:rsidRDefault="00F43F10" w:rsidP="007D130A">
      <w:pPr>
        <w:pStyle w:val="BodyText"/>
      </w:pPr>
    </w:p>
    <w:p w14:paraId="1996B928" w14:textId="4139186C" w:rsidR="00F43F10" w:rsidRPr="00D12BBA" w:rsidRDefault="00540DFD" w:rsidP="007D130A">
      <w:pPr>
        <w:pStyle w:val="BodyText"/>
      </w:pPr>
      <w:r w:rsidRPr="00D12BBA">
        <w:rPr>
          <w:shd w:val="clear" w:color="auto" w:fill="CDCDCD"/>
        </w:rPr>
        <w:t>Zaakceptowano uzasadnienie braku informacji systemem Braille’a</w:t>
      </w:r>
      <w:r w:rsidR="00F83889" w:rsidRPr="00D12BBA">
        <w:rPr>
          <w:shd w:val="clear" w:color="auto" w:fill="CDCDCD"/>
        </w:rPr>
        <w:t>.</w:t>
      </w:r>
    </w:p>
    <w:p w14:paraId="1996B929" w14:textId="77777777" w:rsidR="00F43F10" w:rsidRPr="00D12BBA" w:rsidRDefault="00F43F10" w:rsidP="007D130A">
      <w:pPr>
        <w:pStyle w:val="BodyText"/>
      </w:pPr>
    </w:p>
    <w:p w14:paraId="1996B92A" w14:textId="77777777" w:rsidR="00D15494" w:rsidRPr="00D12BBA" w:rsidRDefault="00D15494" w:rsidP="007D130A"/>
    <w:p w14:paraId="1996B92B" w14:textId="7832C354" w:rsidR="00D15494"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7.</w:t>
      </w:r>
      <w:r w:rsidRPr="00D12BBA">
        <w:rPr>
          <w:b/>
          <w:bCs/>
        </w:rPr>
        <w:tab/>
      </w:r>
      <w:r w:rsidR="00540DFD" w:rsidRPr="00D12BBA">
        <w:rPr>
          <w:b/>
          <w:bCs/>
        </w:rPr>
        <w:t>NIEPOWTARZALNY IDENTYFIKATOR – KOD 2D</w:t>
      </w:r>
    </w:p>
    <w:p w14:paraId="1996B92C" w14:textId="77777777" w:rsidR="00D15494" w:rsidRPr="00D12BBA" w:rsidRDefault="00D15494" w:rsidP="007D130A">
      <w:pPr>
        <w:rPr>
          <w:shd w:val="clear" w:color="auto" w:fill="CCCCCC"/>
        </w:rPr>
      </w:pPr>
    </w:p>
    <w:p w14:paraId="1996B92D" w14:textId="12911F91" w:rsidR="00F43F10" w:rsidRPr="00D12BBA" w:rsidRDefault="00540DFD" w:rsidP="007D130A">
      <w:pPr>
        <w:pStyle w:val="BodyText"/>
      </w:pPr>
      <w:r w:rsidRPr="00D12BBA">
        <w:rPr>
          <w:shd w:val="clear" w:color="auto" w:fill="C1C1C1"/>
        </w:rPr>
        <w:t>Obejmuje kod 2D będący nośnikiem niepowtarzalnego identyfikatora</w:t>
      </w:r>
      <w:r w:rsidR="00F83889" w:rsidRPr="00D12BBA">
        <w:rPr>
          <w:shd w:val="clear" w:color="auto" w:fill="C1C1C1"/>
        </w:rPr>
        <w:t>.</w:t>
      </w:r>
    </w:p>
    <w:p w14:paraId="1996B92E" w14:textId="77777777" w:rsidR="00F43F10" w:rsidRPr="00D12BBA" w:rsidRDefault="00F43F10" w:rsidP="007D130A">
      <w:pPr>
        <w:pStyle w:val="BodyText"/>
      </w:pPr>
    </w:p>
    <w:p w14:paraId="1996B92F" w14:textId="77777777" w:rsidR="005C71E4" w:rsidRPr="00D12BBA" w:rsidRDefault="005C71E4" w:rsidP="007D130A"/>
    <w:p w14:paraId="1996B930" w14:textId="49040038" w:rsidR="005C71E4" w:rsidRPr="00D12BBA" w:rsidRDefault="00F83889" w:rsidP="007D130A">
      <w:pPr>
        <w:pBdr>
          <w:top w:val="single" w:sz="4" w:space="1" w:color="auto"/>
          <w:left w:val="single" w:sz="4" w:space="0" w:color="auto"/>
          <w:bottom w:val="single" w:sz="4" w:space="1" w:color="auto"/>
          <w:right w:val="single" w:sz="4" w:space="0" w:color="auto"/>
        </w:pBdr>
        <w:outlineLvl w:val="0"/>
        <w:rPr>
          <w:b/>
          <w:bCs/>
          <w:i/>
        </w:rPr>
      </w:pPr>
      <w:r w:rsidRPr="00D12BBA">
        <w:rPr>
          <w:b/>
          <w:bCs/>
        </w:rPr>
        <w:t>18.</w:t>
      </w:r>
      <w:r w:rsidRPr="00D12BBA">
        <w:rPr>
          <w:b/>
          <w:bCs/>
        </w:rPr>
        <w:tab/>
      </w:r>
      <w:r w:rsidR="00540DFD" w:rsidRPr="00D12BBA">
        <w:rPr>
          <w:b/>
          <w:bCs/>
        </w:rPr>
        <w:t>NIEPOWTARZALNY IDENTYFIKATOR – DANE CZYTELNE DLA CZŁOWIEKA</w:t>
      </w:r>
    </w:p>
    <w:p w14:paraId="1996B931" w14:textId="77777777" w:rsidR="005C71E4" w:rsidRPr="00D12BBA" w:rsidRDefault="005C71E4" w:rsidP="007D130A"/>
    <w:p w14:paraId="1996B932" w14:textId="77777777" w:rsidR="00F43F10" w:rsidRPr="00D12BBA" w:rsidRDefault="00F83889" w:rsidP="007D130A">
      <w:pPr>
        <w:pStyle w:val="BodyText"/>
      </w:pPr>
      <w:r w:rsidRPr="00D12BBA">
        <w:t>PC</w:t>
      </w:r>
    </w:p>
    <w:p w14:paraId="1996B933" w14:textId="77777777" w:rsidR="00F43F10" w:rsidRPr="00D12BBA" w:rsidRDefault="00F83889" w:rsidP="007D130A">
      <w:pPr>
        <w:pStyle w:val="BodyText"/>
      </w:pPr>
      <w:r w:rsidRPr="00D12BBA">
        <w:t>SN</w:t>
      </w:r>
    </w:p>
    <w:p w14:paraId="1996B934" w14:textId="77777777" w:rsidR="00F43F10" w:rsidRPr="00D12BBA" w:rsidRDefault="00F83889" w:rsidP="007D130A">
      <w:pPr>
        <w:pStyle w:val="BodyText"/>
      </w:pPr>
      <w:r w:rsidRPr="00D12BBA">
        <w:t>NN</w:t>
      </w:r>
    </w:p>
    <w:p w14:paraId="1996B935" w14:textId="77777777" w:rsidR="00B64B2F" w:rsidRPr="00D12BBA" w:rsidRDefault="00B64B2F" w:rsidP="007D130A">
      <w:pPr>
        <w:rPr>
          <w:shd w:val="clear" w:color="auto" w:fill="CCCCCC"/>
        </w:rPr>
      </w:pPr>
    </w:p>
    <w:p w14:paraId="1996B936" w14:textId="24A4AAC4" w:rsidR="00812D16" w:rsidRPr="00D12BBA" w:rsidRDefault="00F83889" w:rsidP="007D130A">
      <w:pPr>
        <w:pBdr>
          <w:top w:val="single" w:sz="4" w:space="1" w:color="auto"/>
          <w:left w:val="single" w:sz="4" w:space="0" w:color="auto"/>
          <w:bottom w:val="single" w:sz="4" w:space="1" w:color="auto"/>
          <w:right w:val="single" w:sz="4" w:space="0" w:color="auto"/>
        </w:pBdr>
        <w:rPr>
          <w:b/>
        </w:rPr>
      </w:pPr>
      <w:r w:rsidRPr="00D12BBA">
        <w:rPr>
          <w:shd w:val="clear" w:color="auto" w:fill="CCCCCC"/>
        </w:rPr>
        <w:br w:type="page"/>
      </w:r>
      <w:r w:rsidR="00683317" w:rsidRPr="00D12BBA">
        <w:rPr>
          <w:b/>
        </w:rPr>
        <w:t>MINIMUM INFORMACJI ZAMIESZCZANYCH NA MAŁYCH OPAKOWANIACH BEZPOŚREDNICH</w:t>
      </w:r>
    </w:p>
    <w:p w14:paraId="1996B937" w14:textId="77777777" w:rsidR="00812D16" w:rsidRPr="00D12BBA" w:rsidRDefault="00812D16" w:rsidP="007D130A">
      <w:pPr>
        <w:pBdr>
          <w:top w:val="single" w:sz="4" w:space="1" w:color="auto"/>
          <w:left w:val="single" w:sz="4" w:space="0" w:color="auto"/>
          <w:bottom w:val="single" w:sz="4" w:space="1" w:color="auto"/>
          <w:right w:val="single" w:sz="4" w:space="0" w:color="auto"/>
        </w:pBdr>
        <w:rPr>
          <w:b/>
        </w:rPr>
      </w:pPr>
    </w:p>
    <w:p w14:paraId="1996B938" w14:textId="4984589B" w:rsidR="00812D16" w:rsidRPr="00D12BBA" w:rsidRDefault="00683317" w:rsidP="007D130A">
      <w:pPr>
        <w:pBdr>
          <w:top w:val="single" w:sz="4" w:space="1" w:color="auto"/>
          <w:left w:val="single" w:sz="4" w:space="0" w:color="auto"/>
          <w:bottom w:val="single" w:sz="4" w:space="1" w:color="auto"/>
          <w:right w:val="single" w:sz="4" w:space="0" w:color="auto"/>
        </w:pBdr>
        <w:rPr>
          <w:b/>
        </w:rPr>
      </w:pPr>
      <w:r w:rsidRPr="00D12BBA">
        <w:rPr>
          <w:b/>
        </w:rPr>
        <w:t>ETYKIETA NA FIOLKI</w:t>
      </w:r>
    </w:p>
    <w:p w14:paraId="1996B939" w14:textId="77777777" w:rsidR="00812D16" w:rsidRPr="00D12BBA" w:rsidRDefault="00812D16" w:rsidP="007D130A"/>
    <w:p w14:paraId="1996B93A" w14:textId="77777777" w:rsidR="00812D16" w:rsidRPr="00D12BBA" w:rsidRDefault="00812D16" w:rsidP="007D130A"/>
    <w:p w14:paraId="1996B93B" w14:textId="7972D1D4"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1.</w:t>
      </w:r>
      <w:r w:rsidRPr="00D12BBA">
        <w:rPr>
          <w:b/>
        </w:rPr>
        <w:tab/>
      </w:r>
      <w:r w:rsidR="00683317" w:rsidRPr="00D12BBA">
        <w:rPr>
          <w:b/>
        </w:rPr>
        <w:t>NAZWA PRODUKTU LECZNICZEGO I DROGA(I) PODANIA</w:t>
      </w:r>
    </w:p>
    <w:p w14:paraId="1996B93C" w14:textId="77777777" w:rsidR="00812D16" w:rsidRPr="00D12BBA" w:rsidRDefault="00812D16" w:rsidP="007D130A">
      <w:pPr>
        <w:ind w:left="567" w:hanging="567"/>
        <w:rPr>
          <w:bCs/>
        </w:rPr>
      </w:pPr>
    </w:p>
    <w:p w14:paraId="1996B93D" w14:textId="51B5DF7E" w:rsidR="00F43F10" w:rsidRPr="00D12BBA" w:rsidRDefault="00D72A28" w:rsidP="007D130A">
      <w:pPr>
        <w:rPr>
          <w:bCs/>
        </w:rPr>
      </w:pPr>
      <w:r w:rsidRPr="00D12BBA">
        <w:rPr>
          <w:bCs/>
        </w:rPr>
        <w:t>Tuznue</w:t>
      </w:r>
      <w:r w:rsidR="00242E48" w:rsidRPr="00D12BBA">
        <w:rPr>
          <w:bCs/>
        </w:rPr>
        <w:t xml:space="preserve"> 150 mg </w:t>
      </w:r>
      <w:r w:rsidR="00683317" w:rsidRPr="00D12BBA">
        <w:rPr>
          <w:bCs/>
        </w:rPr>
        <w:t>proszek do sporządzania koncentratu</w:t>
      </w:r>
    </w:p>
    <w:p w14:paraId="1996B93E" w14:textId="35A041FA" w:rsidR="00F43F10" w:rsidRPr="00D12BBA" w:rsidRDefault="00683317" w:rsidP="007D130A">
      <w:pPr>
        <w:pStyle w:val="BodyText"/>
      </w:pPr>
      <w:r w:rsidRPr="00D12BBA">
        <w:t>t</w:t>
      </w:r>
      <w:r w:rsidR="00F83889" w:rsidRPr="00D12BBA">
        <w:t>rastuzumab</w:t>
      </w:r>
    </w:p>
    <w:p w14:paraId="1996B93F" w14:textId="1DD0EA64" w:rsidR="00812D16" w:rsidRPr="00D12BBA" w:rsidRDefault="00797280" w:rsidP="007D130A">
      <w:r w:rsidRPr="00D12BBA">
        <w:t>Wyłącznie do podawania dożylnego (i.v.)</w:t>
      </w:r>
    </w:p>
    <w:p w14:paraId="1996B940" w14:textId="77777777" w:rsidR="00812D16" w:rsidRPr="00D12BBA" w:rsidRDefault="00812D16" w:rsidP="007D130A"/>
    <w:p w14:paraId="1996B941" w14:textId="77777777" w:rsidR="00812D16" w:rsidRPr="00D12BBA" w:rsidRDefault="00812D16" w:rsidP="007D130A"/>
    <w:p w14:paraId="1996B942" w14:textId="578DD135"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2.</w:t>
      </w:r>
      <w:r w:rsidRPr="00D12BBA">
        <w:rPr>
          <w:b/>
        </w:rPr>
        <w:tab/>
      </w:r>
      <w:r w:rsidR="00C52168" w:rsidRPr="00D12BBA">
        <w:rPr>
          <w:b/>
        </w:rPr>
        <w:t>SPOSÓB PODAWANIA</w:t>
      </w:r>
    </w:p>
    <w:p w14:paraId="1996B943" w14:textId="77777777" w:rsidR="00812D16" w:rsidRPr="00D12BBA" w:rsidRDefault="00812D16" w:rsidP="007D130A"/>
    <w:p w14:paraId="1996B944" w14:textId="77777777" w:rsidR="00812D16" w:rsidRPr="00D12BBA" w:rsidRDefault="00812D16" w:rsidP="007D130A"/>
    <w:p w14:paraId="1996B945" w14:textId="3013CB0F"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3.</w:t>
      </w:r>
      <w:r w:rsidRPr="00D12BBA">
        <w:rPr>
          <w:b/>
        </w:rPr>
        <w:tab/>
      </w:r>
      <w:r w:rsidR="00C52168" w:rsidRPr="00D12BBA">
        <w:rPr>
          <w:b/>
        </w:rPr>
        <w:t>TERMIN WAŻNOŚCI</w:t>
      </w:r>
    </w:p>
    <w:p w14:paraId="1996B946" w14:textId="77777777" w:rsidR="00812D16" w:rsidRPr="00D12BBA" w:rsidRDefault="00812D16" w:rsidP="007D130A"/>
    <w:p w14:paraId="1996B947" w14:textId="77777777" w:rsidR="00F43F10" w:rsidRPr="00D12BBA" w:rsidRDefault="00F83889" w:rsidP="007D130A">
      <w:pPr>
        <w:pStyle w:val="BodyText"/>
      </w:pPr>
      <w:r w:rsidRPr="00D12BBA">
        <w:t>EXP</w:t>
      </w:r>
    </w:p>
    <w:p w14:paraId="1996B948" w14:textId="77777777" w:rsidR="00D15494" w:rsidRPr="00D12BBA" w:rsidRDefault="00D15494" w:rsidP="007D130A">
      <w:pPr>
        <w:pStyle w:val="BodyText"/>
      </w:pPr>
    </w:p>
    <w:p w14:paraId="1996B949" w14:textId="77777777" w:rsidR="00F43F10" w:rsidRPr="00D12BBA" w:rsidRDefault="00F43F10" w:rsidP="007D130A">
      <w:pPr>
        <w:pStyle w:val="BodyText"/>
      </w:pPr>
    </w:p>
    <w:p w14:paraId="1996B94A" w14:textId="1B5973E2"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4.</w:t>
      </w:r>
      <w:r w:rsidRPr="00D12BBA">
        <w:rPr>
          <w:b/>
        </w:rPr>
        <w:tab/>
      </w:r>
      <w:r w:rsidR="00C52168" w:rsidRPr="00D12BBA">
        <w:rPr>
          <w:b/>
        </w:rPr>
        <w:t>NUMER SERII</w:t>
      </w:r>
    </w:p>
    <w:p w14:paraId="1996B94B" w14:textId="77777777" w:rsidR="00812D16" w:rsidRPr="00D12BBA" w:rsidRDefault="00812D16" w:rsidP="007D130A"/>
    <w:p w14:paraId="1996B94C" w14:textId="77777777" w:rsidR="00F43F10" w:rsidRPr="00D12BBA" w:rsidRDefault="00F83889" w:rsidP="007D130A">
      <w:pPr>
        <w:pStyle w:val="BodyText"/>
      </w:pPr>
      <w:r w:rsidRPr="00D12BBA">
        <w:t>Lot</w:t>
      </w:r>
    </w:p>
    <w:p w14:paraId="1996B94D" w14:textId="77777777" w:rsidR="00F43F10" w:rsidRPr="00D12BBA" w:rsidRDefault="00F43F10" w:rsidP="007D130A">
      <w:pPr>
        <w:pStyle w:val="BodyText"/>
      </w:pPr>
    </w:p>
    <w:p w14:paraId="1996B94E" w14:textId="77777777" w:rsidR="00D15494" w:rsidRPr="00D12BBA" w:rsidRDefault="00D15494" w:rsidP="007D130A">
      <w:pPr>
        <w:pStyle w:val="BodyText"/>
      </w:pPr>
    </w:p>
    <w:p w14:paraId="1996B94F" w14:textId="040FC88D"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5.</w:t>
      </w:r>
      <w:r w:rsidRPr="00D12BBA">
        <w:rPr>
          <w:b/>
        </w:rPr>
        <w:tab/>
      </w:r>
      <w:r w:rsidR="00C52168" w:rsidRPr="00D12BBA">
        <w:rPr>
          <w:b/>
        </w:rPr>
        <w:t>ZAWARTOŚĆ OPAKOWANIA Z PODANIEM MASY, OBJĘTOŚCI LUB LICZBY JEDNOSTEK</w:t>
      </w:r>
    </w:p>
    <w:p w14:paraId="1996B950" w14:textId="77777777" w:rsidR="00812D16" w:rsidRPr="00D12BBA" w:rsidRDefault="00812D16" w:rsidP="007D130A"/>
    <w:p w14:paraId="1996B951" w14:textId="77777777" w:rsidR="00812D16" w:rsidRPr="00D12BBA" w:rsidRDefault="00812D16" w:rsidP="007D130A"/>
    <w:p w14:paraId="1996B952" w14:textId="70807180" w:rsidR="00812D16"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6.</w:t>
      </w:r>
      <w:r w:rsidRPr="00D12BBA">
        <w:rPr>
          <w:b/>
        </w:rPr>
        <w:tab/>
      </w:r>
      <w:r w:rsidR="00C52168" w:rsidRPr="00D12BBA">
        <w:rPr>
          <w:b/>
        </w:rPr>
        <w:t>INNE</w:t>
      </w:r>
    </w:p>
    <w:p w14:paraId="1996B953" w14:textId="77777777" w:rsidR="00812D16" w:rsidRPr="00D12BBA" w:rsidRDefault="00812D16" w:rsidP="007D130A"/>
    <w:p w14:paraId="1996B954" w14:textId="77777777" w:rsidR="00812D16" w:rsidRPr="00D12BBA" w:rsidRDefault="00812D16" w:rsidP="007D130A"/>
    <w:p w14:paraId="1996B955" w14:textId="77777777" w:rsidR="00FE401B" w:rsidRPr="00D12BBA" w:rsidRDefault="00F83889" w:rsidP="007D130A">
      <w:r w:rsidRPr="00D12BBA">
        <w:br w:type="page"/>
      </w:r>
    </w:p>
    <w:p w14:paraId="1996B956" w14:textId="5B48767D" w:rsidR="00FF5E3B" w:rsidRPr="00D12BBA" w:rsidRDefault="00103C96" w:rsidP="007D130A">
      <w:pPr>
        <w:pBdr>
          <w:top w:val="single" w:sz="4" w:space="1" w:color="auto"/>
          <w:left w:val="single" w:sz="4" w:space="0" w:color="auto"/>
          <w:bottom w:val="single" w:sz="4" w:space="1" w:color="auto"/>
          <w:right w:val="single" w:sz="4" w:space="0" w:color="auto"/>
        </w:pBdr>
        <w:rPr>
          <w:b/>
        </w:rPr>
      </w:pPr>
      <w:r w:rsidRPr="00D12BBA">
        <w:rPr>
          <w:b/>
        </w:rPr>
        <w:t>INFORMACJE ZAMIESZCZANE NA OPAKOWANIACH ZEWNĘTRZNYCH</w:t>
      </w:r>
    </w:p>
    <w:p w14:paraId="1996B957" w14:textId="77777777" w:rsidR="00FF5E3B" w:rsidRPr="00D12BBA" w:rsidRDefault="00FF5E3B" w:rsidP="007D130A">
      <w:pPr>
        <w:pBdr>
          <w:top w:val="single" w:sz="4" w:space="1" w:color="auto"/>
          <w:left w:val="single" w:sz="4" w:space="0" w:color="auto"/>
          <w:bottom w:val="single" w:sz="4" w:space="1" w:color="auto"/>
          <w:right w:val="single" w:sz="4" w:space="0" w:color="auto"/>
        </w:pBdr>
        <w:ind w:left="567" w:hanging="567"/>
        <w:rPr>
          <w:bCs/>
        </w:rPr>
      </w:pPr>
    </w:p>
    <w:p w14:paraId="1996B958" w14:textId="437F2608" w:rsidR="00FF5E3B" w:rsidRPr="00D12BBA" w:rsidRDefault="003D2EBD" w:rsidP="007D130A">
      <w:pPr>
        <w:pBdr>
          <w:top w:val="single" w:sz="4" w:space="1" w:color="auto"/>
          <w:left w:val="single" w:sz="4" w:space="0" w:color="auto"/>
          <w:bottom w:val="single" w:sz="4" w:space="1" w:color="auto"/>
          <w:right w:val="single" w:sz="4" w:space="0" w:color="auto"/>
        </w:pBdr>
        <w:rPr>
          <w:bCs/>
        </w:rPr>
      </w:pPr>
      <w:r w:rsidRPr="00D12BBA">
        <w:rPr>
          <w:b/>
        </w:rPr>
        <w:t>OPAKOWANIE ZEWNĘTRZNE</w:t>
      </w:r>
    </w:p>
    <w:p w14:paraId="1996B959" w14:textId="77777777" w:rsidR="00FF5E3B" w:rsidRPr="00D12BBA" w:rsidRDefault="00FF5E3B" w:rsidP="007D130A"/>
    <w:p w14:paraId="1996B95A" w14:textId="77777777" w:rsidR="00FF5E3B" w:rsidRPr="00D12BBA" w:rsidRDefault="00FF5E3B" w:rsidP="007D130A"/>
    <w:p w14:paraId="1996B95B" w14:textId="7EE6FE7A"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1.</w:t>
      </w:r>
      <w:r w:rsidRPr="00D12BBA">
        <w:rPr>
          <w:b/>
        </w:rPr>
        <w:tab/>
      </w:r>
      <w:r w:rsidR="003D2EBD" w:rsidRPr="00D12BBA">
        <w:rPr>
          <w:b/>
        </w:rPr>
        <w:t>NAZWA PRODUKTU LECZNICZEGO</w:t>
      </w:r>
    </w:p>
    <w:p w14:paraId="1996B95C" w14:textId="77777777" w:rsidR="00FF5E3B" w:rsidRPr="00D12BBA" w:rsidRDefault="00FF5E3B" w:rsidP="007D130A"/>
    <w:p w14:paraId="1996B95D" w14:textId="2A4133C3" w:rsidR="00FF5E3B" w:rsidRPr="00D12BBA" w:rsidRDefault="00D72A28" w:rsidP="007D130A">
      <w:pPr>
        <w:pStyle w:val="BodyText"/>
      </w:pPr>
      <w:r w:rsidRPr="00D12BBA">
        <w:t>Tuznue</w:t>
      </w:r>
      <w:r w:rsidR="00F83889" w:rsidRPr="00D12BBA">
        <w:t xml:space="preserve"> </w:t>
      </w:r>
      <w:r w:rsidR="00294C7E" w:rsidRPr="00D12BBA">
        <w:t>42</w:t>
      </w:r>
      <w:r w:rsidR="00F83889" w:rsidRPr="00D12BBA">
        <w:t xml:space="preserve">0 mg </w:t>
      </w:r>
      <w:r w:rsidR="003D2EBD" w:rsidRPr="00D12BBA">
        <w:t>proszek do sporządzania koncentratu roztworu do infuzji</w:t>
      </w:r>
    </w:p>
    <w:p w14:paraId="1996B95E" w14:textId="77777777" w:rsidR="00FF5E3B" w:rsidRPr="00D12BBA" w:rsidRDefault="00F83889" w:rsidP="007D130A">
      <w:pPr>
        <w:pStyle w:val="BodyText"/>
      </w:pPr>
      <w:r w:rsidRPr="00D12BBA">
        <w:t>trastuzumab</w:t>
      </w:r>
    </w:p>
    <w:p w14:paraId="1996B95F" w14:textId="77777777" w:rsidR="00FF5E3B" w:rsidRPr="00D12BBA" w:rsidRDefault="00FF5E3B" w:rsidP="007D130A"/>
    <w:p w14:paraId="1996B960" w14:textId="77777777" w:rsidR="00FF5E3B" w:rsidRPr="00D12BBA" w:rsidRDefault="00FF5E3B" w:rsidP="007D130A"/>
    <w:p w14:paraId="1996B961" w14:textId="0B622C76"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rPr>
          <w:b/>
        </w:rPr>
      </w:pPr>
      <w:r w:rsidRPr="00D12BBA">
        <w:rPr>
          <w:b/>
        </w:rPr>
        <w:t>2.</w:t>
      </w:r>
      <w:r w:rsidRPr="00D12BBA">
        <w:rPr>
          <w:b/>
        </w:rPr>
        <w:tab/>
      </w:r>
      <w:r w:rsidR="00000A62" w:rsidRPr="00D12BBA">
        <w:rPr>
          <w:b/>
        </w:rPr>
        <w:t>ZAWARTOŚĆ SUBSTANCJI CZYNNEJ</w:t>
      </w:r>
    </w:p>
    <w:p w14:paraId="1996B962" w14:textId="77777777" w:rsidR="00FF5E3B" w:rsidRPr="00D12BBA" w:rsidRDefault="00FF5E3B" w:rsidP="007D130A"/>
    <w:p w14:paraId="1996B963" w14:textId="404E435A" w:rsidR="00FF5E3B" w:rsidRPr="00D12BBA" w:rsidRDefault="003E5FD9" w:rsidP="007D130A">
      <w:pPr>
        <w:pStyle w:val="BodyText"/>
      </w:pPr>
      <w:r w:rsidRPr="00D12BBA">
        <w:t>Każdy</w:t>
      </w:r>
      <w:r w:rsidR="00F83889" w:rsidRPr="00D12BBA">
        <w:t xml:space="preserve"> </w:t>
      </w:r>
      <w:r w:rsidRPr="00D12BBA">
        <w:t>fiolka zawiera 420 mg trastuzumabu. Po przygotowaniu 1 mL koncentratu zawiera 21 mg trastuzumabu</w:t>
      </w:r>
      <w:r w:rsidR="00F83889" w:rsidRPr="00D12BBA">
        <w:t>.</w:t>
      </w:r>
    </w:p>
    <w:p w14:paraId="1996B964" w14:textId="77777777" w:rsidR="00FF5E3B" w:rsidRPr="00D12BBA" w:rsidRDefault="00FF5E3B" w:rsidP="007D130A">
      <w:pPr>
        <w:pStyle w:val="BodyText"/>
      </w:pPr>
    </w:p>
    <w:p w14:paraId="1996B965" w14:textId="77777777" w:rsidR="00FF5E3B" w:rsidRPr="00D12BBA" w:rsidRDefault="00FF5E3B" w:rsidP="007D130A"/>
    <w:p w14:paraId="1996B966" w14:textId="2E9C1E98"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3.</w:t>
      </w:r>
      <w:r w:rsidRPr="00D12BBA">
        <w:rPr>
          <w:b/>
        </w:rPr>
        <w:tab/>
      </w:r>
      <w:r w:rsidR="00FA0FCD" w:rsidRPr="00D12BBA">
        <w:rPr>
          <w:b/>
        </w:rPr>
        <w:t>WYKAZ SUBSTANCJI POMOCNICZYCH</w:t>
      </w:r>
    </w:p>
    <w:p w14:paraId="1996B967" w14:textId="77777777" w:rsidR="00FF5E3B" w:rsidRPr="00D12BBA" w:rsidRDefault="00FF5E3B" w:rsidP="007D130A"/>
    <w:p w14:paraId="1996B968" w14:textId="2BAE41BF" w:rsidR="00FF5E3B" w:rsidRPr="00D12BBA" w:rsidRDefault="00871A10" w:rsidP="007D130A">
      <w:pPr>
        <w:pStyle w:val="BodyText"/>
      </w:pPr>
      <w:r w:rsidRPr="00D12BBA">
        <w:t>L-histydyny, L-histydynę, polisorbat 20, dwuwodzian</w:t>
      </w:r>
      <w:r w:rsidR="00F83889" w:rsidRPr="00D12BBA">
        <w:t xml:space="preserve"> α,α-</w:t>
      </w:r>
      <w:r w:rsidRPr="00D12BBA">
        <w:t>trehalozy</w:t>
      </w:r>
    </w:p>
    <w:p w14:paraId="1996B969" w14:textId="77777777" w:rsidR="00FF5E3B" w:rsidRPr="00D12BBA" w:rsidRDefault="00FF5E3B" w:rsidP="007D130A">
      <w:pPr>
        <w:pStyle w:val="BodyText"/>
      </w:pPr>
    </w:p>
    <w:p w14:paraId="1996B96A" w14:textId="77777777" w:rsidR="00FF5E3B" w:rsidRPr="00D12BBA" w:rsidRDefault="00FF5E3B" w:rsidP="007D130A"/>
    <w:p w14:paraId="1996B96B" w14:textId="0B2D8E3D"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4.</w:t>
      </w:r>
      <w:r w:rsidRPr="00D12BBA">
        <w:rPr>
          <w:b/>
        </w:rPr>
        <w:tab/>
      </w:r>
      <w:r w:rsidR="00DC7D1E" w:rsidRPr="00D12BBA">
        <w:rPr>
          <w:b/>
        </w:rPr>
        <w:t>POSTAĆ FARMACEUTYCZNA I ZAWARTOŚĆ OPAKOWANIA</w:t>
      </w:r>
    </w:p>
    <w:p w14:paraId="1996B96C" w14:textId="77777777" w:rsidR="00FF5E3B" w:rsidRPr="00D12BBA" w:rsidRDefault="00FF5E3B" w:rsidP="007D130A"/>
    <w:p w14:paraId="49269B60" w14:textId="69238019" w:rsidR="00DC7D1E" w:rsidRPr="00D12BBA" w:rsidRDefault="00DC7D1E" w:rsidP="007D130A">
      <w:pPr>
        <w:pStyle w:val="BodyText"/>
      </w:pPr>
      <w:r w:rsidRPr="00D12BBA">
        <w:t>Proszek do sporządzania koncentratu roztworu do infuzji</w:t>
      </w:r>
    </w:p>
    <w:p w14:paraId="1996B96E" w14:textId="0D99322D" w:rsidR="00FF5E3B" w:rsidRPr="00D12BBA" w:rsidRDefault="00DC7D1E" w:rsidP="007D130A">
      <w:pPr>
        <w:pStyle w:val="BodyText"/>
      </w:pPr>
      <w:r w:rsidRPr="00D12BBA">
        <w:t>1 fiolka</w:t>
      </w:r>
    </w:p>
    <w:p w14:paraId="1996B96F" w14:textId="77777777" w:rsidR="00FF5E3B" w:rsidRPr="00D12BBA" w:rsidRDefault="00FF5E3B" w:rsidP="007D130A">
      <w:pPr>
        <w:pStyle w:val="BodyText"/>
      </w:pPr>
    </w:p>
    <w:p w14:paraId="1996B970" w14:textId="77777777" w:rsidR="00FF5E3B" w:rsidRPr="00D12BBA" w:rsidRDefault="00FF5E3B" w:rsidP="007D130A">
      <w:pPr>
        <w:pStyle w:val="BodyText"/>
      </w:pPr>
    </w:p>
    <w:p w14:paraId="1996B971" w14:textId="726BFC7F"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5.</w:t>
      </w:r>
      <w:r w:rsidRPr="00D12BBA">
        <w:rPr>
          <w:b/>
        </w:rPr>
        <w:tab/>
      </w:r>
      <w:r w:rsidR="0026505C" w:rsidRPr="00D12BBA">
        <w:rPr>
          <w:b/>
        </w:rPr>
        <w:t>SPOSÓB I DROGA(I) PODANIA</w:t>
      </w:r>
    </w:p>
    <w:p w14:paraId="1996B972" w14:textId="77777777" w:rsidR="00FF5E3B" w:rsidRPr="00D12BBA" w:rsidRDefault="00FF5E3B" w:rsidP="007D130A"/>
    <w:p w14:paraId="6EC52D00" w14:textId="77777777" w:rsidR="0026505C" w:rsidRPr="00D12BBA" w:rsidRDefault="0026505C" w:rsidP="007D130A">
      <w:pPr>
        <w:pStyle w:val="BodyText"/>
      </w:pPr>
      <w:r w:rsidRPr="00D12BBA">
        <w:t>Wyłącznie do podawania dożylnego po rozpuszczeniu i rozcieńczeniu.</w:t>
      </w:r>
    </w:p>
    <w:p w14:paraId="1996B974" w14:textId="3FB06FFE" w:rsidR="00FF5E3B" w:rsidRPr="00D12BBA" w:rsidRDefault="0026505C" w:rsidP="007D130A">
      <w:pPr>
        <w:pStyle w:val="BodyText"/>
      </w:pPr>
      <w:r w:rsidRPr="00D12BBA">
        <w:t>Należy zapoznać się z treścią ulotki przed zastosowaniem leku</w:t>
      </w:r>
      <w:r w:rsidR="00F83889" w:rsidRPr="00D12BBA">
        <w:t>.</w:t>
      </w:r>
    </w:p>
    <w:p w14:paraId="1996B975" w14:textId="77777777" w:rsidR="00FF5E3B" w:rsidRPr="00D12BBA" w:rsidRDefault="00FF5E3B" w:rsidP="007D130A">
      <w:pPr>
        <w:pStyle w:val="BodyText"/>
      </w:pPr>
    </w:p>
    <w:p w14:paraId="1996B976" w14:textId="77777777" w:rsidR="00FF5E3B" w:rsidRPr="00D12BBA" w:rsidRDefault="00FF5E3B" w:rsidP="007D130A"/>
    <w:p w14:paraId="1996B977" w14:textId="2B2A8885"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6.</w:t>
      </w:r>
      <w:r w:rsidRPr="00D12BBA">
        <w:rPr>
          <w:b/>
        </w:rPr>
        <w:tab/>
      </w:r>
      <w:r w:rsidR="0026505C" w:rsidRPr="00D12BBA">
        <w:rPr>
          <w:b/>
        </w:rPr>
        <w:t>OSTRZEŻENIE DOTYCZĄCE PRZECHOWYWANIA PRODUKTU LECZNICZEGO W MIEJSCU NIEWIDOCZNYM I NIEDOSTĘPNYM DLA DZIECI</w:t>
      </w:r>
    </w:p>
    <w:p w14:paraId="1996B978" w14:textId="77777777" w:rsidR="00FF5E3B" w:rsidRPr="00D12BBA" w:rsidRDefault="00FF5E3B" w:rsidP="007D130A"/>
    <w:p w14:paraId="1996B979" w14:textId="72D955E8" w:rsidR="00FF5E3B" w:rsidRPr="00D12BBA" w:rsidRDefault="0026505C" w:rsidP="007D130A">
      <w:pPr>
        <w:pStyle w:val="BodyText"/>
      </w:pPr>
      <w:r w:rsidRPr="00D12BBA">
        <w:t>Lek przechowywać w miejscu niewidocznym i niedostępnym dla dzieci</w:t>
      </w:r>
      <w:r w:rsidR="00F83889" w:rsidRPr="00D12BBA">
        <w:t>.</w:t>
      </w:r>
    </w:p>
    <w:p w14:paraId="1996B97A" w14:textId="77777777" w:rsidR="00FF5E3B" w:rsidRPr="00D12BBA" w:rsidRDefault="00FF5E3B" w:rsidP="007D130A">
      <w:pPr>
        <w:pStyle w:val="BodyText"/>
      </w:pPr>
    </w:p>
    <w:p w14:paraId="1996B97B" w14:textId="77777777" w:rsidR="00FF5E3B" w:rsidRPr="00D12BBA" w:rsidRDefault="00FF5E3B" w:rsidP="007D130A"/>
    <w:p w14:paraId="1996B97C" w14:textId="47F95305"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7.</w:t>
      </w:r>
      <w:r w:rsidRPr="00D12BBA">
        <w:rPr>
          <w:b/>
        </w:rPr>
        <w:tab/>
      </w:r>
      <w:r w:rsidR="00971BFA" w:rsidRPr="00D12BBA">
        <w:rPr>
          <w:b/>
        </w:rPr>
        <w:t>INNE OSTRZEŻENIA SPECJALNE, JEŚLI KONIECZNE</w:t>
      </w:r>
    </w:p>
    <w:p w14:paraId="1996B97D" w14:textId="77777777" w:rsidR="00FF5E3B" w:rsidRPr="00D12BBA" w:rsidRDefault="00FF5E3B" w:rsidP="007D130A"/>
    <w:p w14:paraId="1996B97E" w14:textId="77777777" w:rsidR="00FF5E3B" w:rsidRPr="00D12BBA" w:rsidRDefault="00FF5E3B" w:rsidP="007D130A">
      <w:pPr>
        <w:tabs>
          <w:tab w:val="left" w:pos="749"/>
        </w:tabs>
      </w:pPr>
    </w:p>
    <w:p w14:paraId="1996B97F" w14:textId="3275F143" w:rsidR="00FF5E3B" w:rsidRPr="00D12BBA" w:rsidRDefault="00F83889" w:rsidP="007D130A">
      <w:pPr>
        <w:pBdr>
          <w:top w:val="single" w:sz="4" w:space="1" w:color="auto"/>
          <w:left w:val="single" w:sz="4" w:space="0" w:color="auto"/>
          <w:bottom w:val="single" w:sz="4" w:space="1" w:color="auto"/>
          <w:right w:val="single" w:sz="4" w:space="0" w:color="auto"/>
        </w:pBdr>
        <w:ind w:left="567" w:hanging="567"/>
        <w:outlineLvl w:val="0"/>
      </w:pPr>
      <w:r w:rsidRPr="00D12BBA">
        <w:rPr>
          <w:b/>
        </w:rPr>
        <w:t>8.</w:t>
      </w:r>
      <w:r w:rsidRPr="00D12BBA">
        <w:rPr>
          <w:b/>
        </w:rPr>
        <w:tab/>
      </w:r>
      <w:r w:rsidR="00971BFA" w:rsidRPr="00D12BBA">
        <w:rPr>
          <w:b/>
        </w:rPr>
        <w:t>TERMIN WAŻNOŚCI</w:t>
      </w:r>
    </w:p>
    <w:p w14:paraId="1996B980" w14:textId="77777777" w:rsidR="00FF5E3B" w:rsidRPr="00D12BBA" w:rsidRDefault="00FF5E3B" w:rsidP="007D130A">
      <w:pPr>
        <w:pStyle w:val="BodyText"/>
      </w:pPr>
    </w:p>
    <w:p w14:paraId="1996B981" w14:textId="566347C1" w:rsidR="00FF5E3B" w:rsidRPr="00D12BBA" w:rsidRDefault="00971BFA" w:rsidP="007D130A">
      <w:pPr>
        <w:pStyle w:val="BodyText"/>
      </w:pPr>
      <w:r w:rsidRPr="00D12BBA">
        <w:t>Termin ważności (EXP)</w:t>
      </w:r>
    </w:p>
    <w:p w14:paraId="1996B982" w14:textId="77777777" w:rsidR="00FF5E3B" w:rsidRPr="00D12BBA" w:rsidRDefault="00FF5E3B" w:rsidP="007D130A">
      <w:pPr>
        <w:pStyle w:val="BodyText"/>
      </w:pPr>
    </w:p>
    <w:p w14:paraId="1996B983" w14:textId="01B31697" w:rsidR="00FF5E3B" w:rsidRPr="00D12BBA" w:rsidRDefault="00F83889" w:rsidP="007D130A">
      <w:pPr>
        <w:keepNext/>
        <w:pBdr>
          <w:top w:val="single" w:sz="4" w:space="1" w:color="auto"/>
          <w:left w:val="single" w:sz="4" w:space="0" w:color="auto"/>
          <w:bottom w:val="single" w:sz="4" w:space="1" w:color="auto"/>
          <w:right w:val="single" w:sz="4" w:space="0" w:color="auto"/>
        </w:pBdr>
        <w:ind w:left="567" w:hanging="567"/>
        <w:outlineLvl w:val="0"/>
      </w:pPr>
      <w:r w:rsidRPr="00D12BBA">
        <w:rPr>
          <w:b/>
        </w:rPr>
        <w:t>9.</w:t>
      </w:r>
      <w:r w:rsidRPr="00D12BBA">
        <w:rPr>
          <w:b/>
        </w:rPr>
        <w:tab/>
      </w:r>
      <w:r w:rsidR="00971BFA" w:rsidRPr="00D12BBA">
        <w:rPr>
          <w:b/>
        </w:rPr>
        <w:t>WARUNKI PRZECHOWYWANIA</w:t>
      </w:r>
    </w:p>
    <w:p w14:paraId="1996B984" w14:textId="77777777" w:rsidR="00FF5E3B" w:rsidRPr="00D12BBA" w:rsidRDefault="00FF5E3B" w:rsidP="007D130A"/>
    <w:p w14:paraId="1996B985" w14:textId="7E773359" w:rsidR="00FF5E3B" w:rsidRPr="00D12BBA" w:rsidRDefault="00971BFA" w:rsidP="007D130A">
      <w:pPr>
        <w:pStyle w:val="BodyText"/>
      </w:pPr>
      <w:r w:rsidRPr="00D12BBA">
        <w:t>Przechowywać w lodówce</w:t>
      </w:r>
    </w:p>
    <w:p w14:paraId="1996B986" w14:textId="77777777" w:rsidR="00FF5E3B" w:rsidRPr="00D12BBA" w:rsidRDefault="00FF5E3B" w:rsidP="007D130A">
      <w:pPr>
        <w:pStyle w:val="BodyText"/>
      </w:pPr>
    </w:p>
    <w:p w14:paraId="1996B987" w14:textId="77777777" w:rsidR="00FF5E3B" w:rsidRPr="00D12BBA" w:rsidRDefault="00FF5E3B" w:rsidP="007D130A">
      <w:pPr>
        <w:pStyle w:val="BodyText"/>
      </w:pPr>
    </w:p>
    <w:p w14:paraId="1996B988" w14:textId="6DD142E8" w:rsidR="00FF5E3B" w:rsidRPr="00D12BBA" w:rsidRDefault="00F83889" w:rsidP="007D130A">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D12BBA">
        <w:rPr>
          <w:b/>
        </w:rPr>
        <w:t>10.</w:t>
      </w:r>
      <w:r w:rsidRPr="00D12BBA">
        <w:rPr>
          <w:b/>
        </w:rPr>
        <w:tab/>
      </w:r>
      <w:r w:rsidR="004753AA" w:rsidRPr="00D12BBA">
        <w:rPr>
          <w:b/>
        </w:rPr>
        <w:t>SPECJALNE ŚRODKI OSTROŻNOŚCI DOTYCZĄCE USUWANIA NIEUŻYTEGO PRODUKTU LECZNICZEGO LUB POCHODZĄCYCH Z NIEGO ODPADÓW, JEŚLI WŁAŚCIWE</w:t>
      </w:r>
    </w:p>
    <w:p w14:paraId="1996B989" w14:textId="77777777" w:rsidR="00FF5E3B" w:rsidRPr="00D12BBA" w:rsidRDefault="00FF5E3B" w:rsidP="007D130A">
      <w:pPr>
        <w:keepNext/>
        <w:keepLines/>
      </w:pPr>
    </w:p>
    <w:p w14:paraId="1996B98A" w14:textId="77777777" w:rsidR="00FF5E3B" w:rsidRPr="00D12BBA" w:rsidRDefault="00FF5E3B" w:rsidP="007D130A"/>
    <w:p w14:paraId="1996B98B" w14:textId="68D7B6A6"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1.</w:t>
      </w:r>
      <w:r w:rsidRPr="00D12BBA">
        <w:rPr>
          <w:b/>
          <w:bCs/>
        </w:rPr>
        <w:tab/>
      </w:r>
      <w:r w:rsidR="004753AA" w:rsidRPr="00D12BBA">
        <w:rPr>
          <w:b/>
          <w:bCs/>
        </w:rPr>
        <w:t>NAZWA I ADRES PODMIOTU ODPOWIEDZIALNEGO</w:t>
      </w:r>
    </w:p>
    <w:p w14:paraId="1996B98C" w14:textId="77777777" w:rsidR="00FF5E3B" w:rsidRPr="00D12BBA" w:rsidRDefault="00FF5E3B" w:rsidP="007D130A"/>
    <w:p w14:paraId="1996B98D" w14:textId="77777777" w:rsidR="00FF5E3B" w:rsidRPr="00D12BBA" w:rsidRDefault="00F83889" w:rsidP="007D130A">
      <w:pPr>
        <w:pStyle w:val="BodyText"/>
      </w:pPr>
      <w:r w:rsidRPr="00D12BBA">
        <w:t>Prestige Biopharma Belgium BVBA</w:t>
      </w:r>
    </w:p>
    <w:p w14:paraId="1996B98E" w14:textId="77777777" w:rsidR="00FF5E3B" w:rsidRPr="00D12BBA" w:rsidRDefault="00F83889" w:rsidP="007D130A">
      <w:r w:rsidRPr="00D12BBA">
        <w:t>Terhulpensesteenweg 449</w:t>
      </w:r>
    </w:p>
    <w:p w14:paraId="1996B990" w14:textId="730DBB2D" w:rsidR="00FF5E3B" w:rsidRPr="00D12BBA" w:rsidRDefault="00F83889" w:rsidP="007D130A">
      <w:r w:rsidRPr="00D12BBA">
        <w:t>3090 Overijse</w:t>
      </w:r>
      <w:r w:rsidR="006147ED" w:rsidRPr="00D12BBA">
        <w:t xml:space="preserve">, </w:t>
      </w:r>
      <w:r w:rsidR="004753AA" w:rsidRPr="00D12BBA">
        <w:t>Belgia</w:t>
      </w:r>
    </w:p>
    <w:p w14:paraId="1996B991" w14:textId="77777777" w:rsidR="00FF5E3B" w:rsidRPr="00D12BBA" w:rsidRDefault="00FF5E3B" w:rsidP="007D130A">
      <w:pPr>
        <w:pStyle w:val="BodyText"/>
      </w:pPr>
    </w:p>
    <w:p w14:paraId="1996B992" w14:textId="77777777" w:rsidR="00FF5E3B" w:rsidRPr="00D12BBA" w:rsidRDefault="00FF5E3B" w:rsidP="007D130A"/>
    <w:p w14:paraId="1996B993" w14:textId="1EEFC291"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2.</w:t>
      </w:r>
      <w:r w:rsidRPr="00D12BBA">
        <w:rPr>
          <w:b/>
          <w:bCs/>
        </w:rPr>
        <w:tab/>
      </w:r>
      <w:r w:rsidR="004753AA" w:rsidRPr="00D12BBA">
        <w:rPr>
          <w:b/>
          <w:bCs/>
        </w:rPr>
        <w:t>NUMER(Y) POZWOLENIA(Ń) NA DOPUSZCZENIE DO OBROTU</w:t>
      </w:r>
    </w:p>
    <w:p w14:paraId="1996B994" w14:textId="77777777" w:rsidR="00FF5E3B" w:rsidRPr="00D12BBA" w:rsidRDefault="00FF5E3B" w:rsidP="007D130A"/>
    <w:p w14:paraId="1996B995" w14:textId="658BA75A" w:rsidR="00FF5E3B" w:rsidRPr="00392D8D" w:rsidRDefault="0050639C" w:rsidP="007D130A">
      <w:pPr>
        <w:pStyle w:val="BodyText"/>
        <w:rPr>
          <w:lang w:val="nb-NO"/>
        </w:rPr>
      </w:pPr>
      <w:r w:rsidRPr="00392D8D">
        <w:rPr>
          <w:lang w:val="nb-NO"/>
        </w:rPr>
        <w:t>EU/1/24/1864/002</w:t>
      </w:r>
    </w:p>
    <w:p w14:paraId="1996B996" w14:textId="77777777" w:rsidR="00FF5E3B" w:rsidRPr="00392D8D" w:rsidRDefault="00FF5E3B" w:rsidP="007D130A">
      <w:pPr>
        <w:pStyle w:val="BodyText"/>
        <w:rPr>
          <w:lang w:val="nb-NO"/>
        </w:rPr>
      </w:pPr>
    </w:p>
    <w:p w14:paraId="1996B997" w14:textId="77777777" w:rsidR="00FF5E3B" w:rsidRPr="00392D8D" w:rsidRDefault="00FF5E3B" w:rsidP="007D130A">
      <w:pPr>
        <w:rPr>
          <w:lang w:val="nb-NO"/>
        </w:rPr>
      </w:pPr>
    </w:p>
    <w:p w14:paraId="1996B998" w14:textId="34AA1B7E" w:rsidR="00FF5E3B" w:rsidRPr="00392D8D" w:rsidRDefault="00F83889" w:rsidP="007D130A">
      <w:pPr>
        <w:pBdr>
          <w:top w:val="single" w:sz="4" w:space="1" w:color="auto"/>
          <w:left w:val="single" w:sz="4" w:space="0" w:color="auto"/>
          <w:bottom w:val="single" w:sz="4" w:space="1" w:color="auto"/>
          <w:right w:val="single" w:sz="4" w:space="0" w:color="auto"/>
        </w:pBdr>
        <w:outlineLvl w:val="0"/>
        <w:rPr>
          <w:b/>
          <w:bCs/>
          <w:lang w:val="nb-NO"/>
        </w:rPr>
      </w:pPr>
      <w:r w:rsidRPr="00392D8D">
        <w:rPr>
          <w:b/>
          <w:bCs/>
          <w:lang w:val="nb-NO"/>
        </w:rPr>
        <w:t>13.</w:t>
      </w:r>
      <w:r w:rsidRPr="00392D8D">
        <w:rPr>
          <w:b/>
          <w:bCs/>
          <w:lang w:val="nb-NO"/>
        </w:rPr>
        <w:tab/>
      </w:r>
      <w:r w:rsidR="004753AA" w:rsidRPr="00392D8D">
        <w:rPr>
          <w:b/>
          <w:bCs/>
          <w:lang w:val="nb-NO"/>
        </w:rPr>
        <w:t>NUMER SERII</w:t>
      </w:r>
    </w:p>
    <w:p w14:paraId="1996B999" w14:textId="77777777" w:rsidR="00FF5E3B" w:rsidRPr="00392D8D" w:rsidRDefault="00FF5E3B" w:rsidP="007D130A">
      <w:pPr>
        <w:rPr>
          <w:lang w:val="nb-NO"/>
        </w:rPr>
      </w:pPr>
    </w:p>
    <w:p w14:paraId="1996B99A" w14:textId="02922399" w:rsidR="00FF5E3B" w:rsidRPr="00392D8D" w:rsidRDefault="000F008C" w:rsidP="007D130A">
      <w:pPr>
        <w:rPr>
          <w:lang w:val="nb-NO"/>
        </w:rPr>
      </w:pPr>
      <w:r w:rsidRPr="00392D8D">
        <w:rPr>
          <w:lang w:val="nb-NO"/>
        </w:rPr>
        <w:t>Nr serii (Lot)</w:t>
      </w:r>
    </w:p>
    <w:p w14:paraId="1996B99B" w14:textId="77777777" w:rsidR="00FF5E3B" w:rsidRPr="00392D8D" w:rsidRDefault="00FF5E3B" w:rsidP="007D130A">
      <w:pPr>
        <w:rPr>
          <w:lang w:val="nb-NO"/>
        </w:rPr>
      </w:pPr>
    </w:p>
    <w:p w14:paraId="1996B99C" w14:textId="77777777" w:rsidR="00FF5E3B" w:rsidRPr="00392D8D" w:rsidRDefault="00FF5E3B" w:rsidP="007D130A">
      <w:pPr>
        <w:rPr>
          <w:lang w:val="nb-NO"/>
        </w:rPr>
      </w:pPr>
    </w:p>
    <w:p w14:paraId="1996B99D" w14:textId="1F1A2E44"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4.</w:t>
      </w:r>
      <w:r w:rsidRPr="00D12BBA">
        <w:rPr>
          <w:b/>
          <w:bCs/>
        </w:rPr>
        <w:tab/>
      </w:r>
      <w:r w:rsidR="000F008C" w:rsidRPr="00D12BBA">
        <w:rPr>
          <w:b/>
          <w:bCs/>
        </w:rPr>
        <w:t>OGÓLNA KATEGORIA DOSTĘPNOŚCI</w:t>
      </w:r>
    </w:p>
    <w:p w14:paraId="1996B99E" w14:textId="77777777" w:rsidR="00FF5E3B" w:rsidRPr="00D12BBA" w:rsidRDefault="00FF5E3B" w:rsidP="007D130A"/>
    <w:p w14:paraId="1996B99F" w14:textId="77777777" w:rsidR="00FF5E3B" w:rsidRPr="00D12BBA" w:rsidRDefault="00FF5E3B" w:rsidP="007D130A"/>
    <w:p w14:paraId="1996B9A0" w14:textId="5A3A0D0F"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5.</w:t>
      </w:r>
      <w:r w:rsidRPr="00D12BBA">
        <w:rPr>
          <w:b/>
          <w:bCs/>
        </w:rPr>
        <w:tab/>
      </w:r>
      <w:r w:rsidR="000F008C" w:rsidRPr="00D12BBA">
        <w:rPr>
          <w:b/>
          <w:bCs/>
        </w:rPr>
        <w:t>INSTRUKCJA UŻYCIA</w:t>
      </w:r>
    </w:p>
    <w:p w14:paraId="1996B9A1" w14:textId="77777777" w:rsidR="00FF5E3B" w:rsidRPr="00D12BBA" w:rsidRDefault="00FF5E3B" w:rsidP="007D130A"/>
    <w:p w14:paraId="1996B9A2" w14:textId="77777777" w:rsidR="00FF5E3B" w:rsidRPr="00D12BBA" w:rsidRDefault="00FF5E3B" w:rsidP="007D130A"/>
    <w:p w14:paraId="1996B9A3" w14:textId="6B77690D"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6.</w:t>
      </w:r>
      <w:r w:rsidRPr="00D12BBA">
        <w:rPr>
          <w:b/>
          <w:bCs/>
        </w:rPr>
        <w:tab/>
      </w:r>
      <w:r w:rsidR="000F008C" w:rsidRPr="00D12BBA">
        <w:rPr>
          <w:b/>
          <w:bCs/>
        </w:rPr>
        <w:t>INFORMACJA PODANA SYSTEMEM BRAILLE’A</w:t>
      </w:r>
    </w:p>
    <w:p w14:paraId="1996B9A4" w14:textId="77777777" w:rsidR="00FF5E3B" w:rsidRPr="00D12BBA" w:rsidRDefault="00FF5E3B" w:rsidP="007D130A">
      <w:pPr>
        <w:pStyle w:val="BodyText"/>
      </w:pPr>
    </w:p>
    <w:p w14:paraId="1996B9A5" w14:textId="05196E43" w:rsidR="00FF5E3B" w:rsidRPr="00D12BBA" w:rsidRDefault="000F008C" w:rsidP="007D130A">
      <w:pPr>
        <w:pStyle w:val="BodyText"/>
      </w:pPr>
      <w:r w:rsidRPr="00D12BBA">
        <w:rPr>
          <w:shd w:val="clear" w:color="auto" w:fill="CDCDCD"/>
        </w:rPr>
        <w:t>Zaakceptowano uzasadnienie braku informacji systemem Braille’a</w:t>
      </w:r>
      <w:r w:rsidR="00F83889" w:rsidRPr="00D12BBA">
        <w:rPr>
          <w:shd w:val="clear" w:color="auto" w:fill="CDCDCD"/>
        </w:rPr>
        <w:t>.</w:t>
      </w:r>
    </w:p>
    <w:p w14:paraId="1996B9A6" w14:textId="77777777" w:rsidR="00FF5E3B" w:rsidRPr="00D12BBA" w:rsidRDefault="00FF5E3B" w:rsidP="007D130A">
      <w:pPr>
        <w:pStyle w:val="BodyText"/>
      </w:pPr>
    </w:p>
    <w:p w14:paraId="1996B9A7" w14:textId="77777777" w:rsidR="00FF5E3B" w:rsidRPr="00D12BBA" w:rsidRDefault="00FF5E3B" w:rsidP="007D130A"/>
    <w:p w14:paraId="1996B9A8" w14:textId="651C1139"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7.</w:t>
      </w:r>
      <w:r w:rsidRPr="00D12BBA">
        <w:rPr>
          <w:b/>
          <w:bCs/>
        </w:rPr>
        <w:tab/>
      </w:r>
      <w:r w:rsidR="00CD66C7" w:rsidRPr="00D12BBA">
        <w:rPr>
          <w:b/>
          <w:bCs/>
        </w:rPr>
        <w:t>NIEPOWTARZALNY IDENTYFIKATOR – KOD 2D</w:t>
      </w:r>
    </w:p>
    <w:p w14:paraId="1996B9A9" w14:textId="77777777" w:rsidR="00FF5E3B" w:rsidRPr="00D12BBA" w:rsidRDefault="00FF5E3B" w:rsidP="007D130A">
      <w:pPr>
        <w:rPr>
          <w:shd w:val="clear" w:color="auto" w:fill="CCCCCC"/>
        </w:rPr>
      </w:pPr>
    </w:p>
    <w:p w14:paraId="1996B9AA" w14:textId="4462F4DC" w:rsidR="00FF5E3B" w:rsidRPr="00D12BBA" w:rsidRDefault="00CD66C7" w:rsidP="007D130A">
      <w:pPr>
        <w:pStyle w:val="BodyText"/>
      </w:pPr>
      <w:r w:rsidRPr="00D12BBA">
        <w:rPr>
          <w:shd w:val="clear" w:color="auto" w:fill="C1C1C1"/>
        </w:rPr>
        <w:t>Obejmuje kod 2D będący nośnikiem niepowtarzalnego identyfikatora</w:t>
      </w:r>
      <w:r w:rsidR="00F83889" w:rsidRPr="00D12BBA">
        <w:rPr>
          <w:shd w:val="clear" w:color="auto" w:fill="C1C1C1"/>
        </w:rPr>
        <w:t>.</w:t>
      </w:r>
    </w:p>
    <w:p w14:paraId="1996B9AB" w14:textId="77777777" w:rsidR="00FF5E3B" w:rsidRPr="00D12BBA" w:rsidRDefault="00FF5E3B" w:rsidP="007D130A">
      <w:pPr>
        <w:pStyle w:val="BodyText"/>
      </w:pPr>
    </w:p>
    <w:p w14:paraId="1996B9AC" w14:textId="77777777" w:rsidR="00FF5E3B" w:rsidRPr="00D12BBA" w:rsidRDefault="00FF5E3B" w:rsidP="007D130A"/>
    <w:p w14:paraId="1996B9AD" w14:textId="3C81CF8F"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bCs/>
        </w:rPr>
      </w:pPr>
      <w:r w:rsidRPr="00D12BBA">
        <w:rPr>
          <w:b/>
          <w:bCs/>
        </w:rPr>
        <w:t>18.</w:t>
      </w:r>
      <w:r w:rsidRPr="00D12BBA">
        <w:rPr>
          <w:b/>
          <w:bCs/>
        </w:rPr>
        <w:tab/>
      </w:r>
      <w:r w:rsidR="00CD66C7" w:rsidRPr="00D12BBA">
        <w:rPr>
          <w:b/>
          <w:bCs/>
        </w:rPr>
        <w:t>NIEPOWTARZALNY IDENTYFIKATOR – DANE CZYTELNE DLA CZŁOWIEKA</w:t>
      </w:r>
    </w:p>
    <w:p w14:paraId="1996B9AE" w14:textId="77777777" w:rsidR="00FF5E3B" w:rsidRPr="00D12BBA" w:rsidRDefault="00FF5E3B" w:rsidP="007D130A"/>
    <w:p w14:paraId="1996B9AF" w14:textId="77777777" w:rsidR="00FF5E3B" w:rsidRPr="00D12BBA" w:rsidRDefault="00F83889" w:rsidP="007D130A">
      <w:pPr>
        <w:pStyle w:val="BodyText"/>
      </w:pPr>
      <w:r w:rsidRPr="00D12BBA">
        <w:t>PC</w:t>
      </w:r>
    </w:p>
    <w:p w14:paraId="1996B9B0" w14:textId="77777777" w:rsidR="00FF5E3B" w:rsidRPr="00D12BBA" w:rsidRDefault="00F83889" w:rsidP="007D130A">
      <w:pPr>
        <w:pStyle w:val="BodyText"/>
      </w:pPr>
      <w:r w:rsidRPr="00D12BBA">
        <w:t>SN</w:t>
      </w:r>
    </w:p>
    <w:p w14:paraId="1996B9B1" w14:textId="77777777" w:rsidR="00FF5E3B" w:rsidRPr="00D12BBA" w:rsidRDefault="00F83889" w:rsidP="007D130A">
      <w:pPr>
        <w:pStyle w:val="BodyText"/>
      </w:pPr>
      <w:r w:rsidRPr="00D12BBA">
        <w:t>NN</w:t>
      </w:r>
    </w:p>
    <w:p w14:paraId="1996B9B2" w14:textId="77777777" w:rsidR="00FF5E3B" w:rsidRPr="00D12BBA" w:rsidRDefault="00FF5E3B" w:rsidP="007D130A">
      <w:pPr>
        <w:rPr>
          <w:shd w:val="clear" w:color="auto" w:fill="CCCCCC"/>
        </w:rPr>
      </w:pPr>
    </w:p>
    <w:p w14:paraId="1996B9B3" w14:textId="0205409D" w:rsidR="00FF5E3B" w:rsidRPr="00D12BBA" w:rsidRDefault="00F83889" w:rsidP="007D130A">
      <w:pPr>
        <w:pBdr>
          <w:top w:val="single" w:sz="4" w:space="1" w:color="auto"/>
          <w:left w:val="single" w:sz="4" w:space="0" w:color="auto"/>
          <w:bottom w:val="single" w:sz="4" w:space="1" w:color="auto"/>
          <w:right w:val="single" w:sz="4" w:space="0" w:color="auto"/>
        </w:pBdr>
        <w:rPr>
          <w:b/>
        </w:rPr>
      </w:pPr>
      <w:r w:rsidRPr="00D12BBA">
        <w:rPr>
          <w:shd w:val="clear" w:color="auto" w:fill="CCCCCC"/>
        </w:rPr>
        <w:br w:type="page"/>
      </w:r>
      <w:r w:rsidR="00CD66C7" w:rsidRPr="00D12BBA">
        <w:rPr>
          <w:b/>
        </w:rPr>
        <w:t>MINIMUM INFORMACJI ZAMIESZCZANYCH NA MAŁYCH OPAKOWANIACH BEZPOŚREDNICH</w:t>
      </w:r>
    </w:p>
    <w:p w14:paraId="1996B9B4" w14:textId="77777777" w:rsidR="00FF5E3B" w:rsidRPr="00D12BBA" w:rsidRDefault="00FF5E3B" w:rsidP="007D130A">
      <w:pPr>
        <w:pBdr>
          <w:top w:val="single" w:sz="4" w:space="1" w:color="auto"/>
          <w:left w:val="single" w:sz="4" w:space="0" w:color="auto"/>
          <w:bottom w:val="single" w:sz="4" w:space="1" w:color="auto"/>
          <w:right w:val="single" w:sz="4" w:space="0" w:color="auto"/>
        </w:pBdr>
        <w:rPr>
          <w:b/>
        </w:rPr>
      </w:pPr>
    </w:p>
    <w:p w14:paraId="1996B9B5" w14:textId="5696D705" w:rsidR="00FF5E3B" w:rsidRPr="00D12BBA" w:rsidRDefault="00563A0C" w:rsidP="007D130A">
      <w:pPr>
        <w:pBdr>
          <w:top w:val="single" w:sz="4" w:space="1" w:color="auto"/>
          <w:left w:val="single" w:sz="4" w:space="0" w:color="auto"/>
          <w:bottom w:val="single" w:sz="4" w:space="1" w:color="auto"/>
          <w:right w:val="single" w:sz="4" w:space="0" w:color="auto"/>
        </w:pBdr>
        <w:rPr>
          <w:b/>
        </w:rPr>
      </w:pPr>
      <w:r w:rsidRPr="00D12BBA">
        <w:rPr>
          <w:b/>
        </w:rPr>
        <w:t>ETYKIETA NA FIOLKI</w:t>
      </w:r>
    </w:p>
    <w:p w14:paraId="1996B9B6" w14:textId="77777777" w:rsidR="00FF5E3B" w:rsidRPr="00D12BBA" w:rsidRDefault="00FF5E3B" w:rsidP="007D130A"/>
    <w:p w14:paraId="1996B9B7" w14:textId="77777777" w:rsidR="00FF5E3B" w:rsidRPr="00D12BBA" w:rsidRDefault="00FF5E3B" w:rsidP="007D130A"/>
    <w:p w14:paraId="1996B9B8" w14:textId="312C2920"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1.</w:t>
      </w:r>
      <w:r w:rsidRPr="00D12BBA">
        <w:rPr>
          <w:b/>
        </w:rPr>
        <w:tab/>
      </w:r>
      <w:r w:rsidR="00563A0C" w:rsidRPr="00D12BBA">
        <w:rPr>
          <w:b/>
        </w:rPr>
        <w:t>NAZWA PRODUKTU LECZNICZEGO I DROGA(I) PODANIA</w:t>
      </w:r>
    </w:p>
    <w:p w14:paraId="1996B9B9" w14:textId="77777777" w:rsidR="00FF5E3B" w:rsidRPr="00D12BBA" w:rsidRDefault="00FF5E3B" w:rsidP="007D130A">
      <w:pPr>
        <w:ind w:left="567" w:hanging="567"/>
        <w:rPr>
          <w:bCs/>
        </w:rPr>
      </w:pPr>
    </w:p>
    <w:p w14:paraId="1996B9BA" w14:textId="401D7673" w:rsidR="00FF5E3B" w:rsidRPr="00D12BBA" w:rsidRDefault="00D72A28" w:rsidP="007D130A">
      <w:pPr>
        <w:rPr>
          <w:bCs/>
        </w:rPr>
      </w:pPr>
      <w:r w:rsidRPr="00D12BBA">
        <w:rPr>
          <w:bCs/>
        </w:rPr>
        <w:t>Tuznue</w:t>
      </w:r>
      <w:r w:rsidR="00F83889" w:rsidRPr="00D12BBA">
        <w:rPr>
          <w:bCs/>
        </w:rPr>
        <w:t xml:space="preserve"> </w:t>
      </w:r>
      <w:r w:rsidR="00ED1746" w:rsidRPr="00D12BBA">
        <w:rPr>
          <w:bCs/>
        </w:rPr>
        <w:t>42</w:t>
      </w:r>
      <w:r w:rsidR="00F83889" w:rsidRPr="00D12BBA">
        <w:rPr>
          <w:bCs/>
        </w:rPr>
        <w:t xml:space="preserve">0 mg </w:t>
      </w:r>
      <w:r w:rsidR="00563A0C" w:rsidRPr="00D12BBA">
        <w:rPr>
          <w:bCs/>
        </w:rPr>
        <w:t>proszek do sporządzania koncentratu</w:t>
      </w:r>
    </w:p>
    <w:p w14:paraId="1996B9BB" w14:textId="7DD764C8" w:rsidR="00FF5E3B" w:rsidRPr="00D12BBA" w:rsidRDefault="00563A0C" w:rsidP="007D130A">
      <w:pPr>
        <w:pStyle w:val="BodyText"/>
      </w:pPr>
      <w:r w:rsidRPr="00D12BBA">
        <w:t>t</w:t>
      </w:r>
      <w:r w:rsidR="00F83889" w:rsidRPr="00D12BBA">
        <w:t>rastuzumab</w:t>
      </w:r>
    </w:p>
    <w:p w14:paraId="1996B9BC" w14:textId="3B1025AA" w:rsidR="00FF5E3B" w:rsidRPr="00D12BBA" w:rsidRDefault="002D3259" w:rsidP="007D130A">
      <w:r w:rsidRPr="00D12BBA">
        <w:t>Wyłącznie do podawania dożylnego (i.v.)</w:t>
      </w:r>
    </w:p>
    <w:p w14:paraId="1996B9BD" w14:textId="77777777" w:rsidR="00FF5E3B" w:rsidRPr="00D12BBA" w:rsidRDefault="00FF5E3B" w:rsidP="007D130A"/>
    <w:p w14:paraId="1996B9BE" w14:textId="77777777" w:rsidR="00FF5E3B" w:rsidRPr="00D12BBA" w:rsidRDefault="00FF5E3B" w:rsidP="007D130A"/>
    <w:p w14:paraId="1996B9BF" w14:textId="7E027AB6"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2.</w:t>
      </w:r>
      <w:r w:rsidRPr="00D12BBA">
        <w:rPr>
          <w:b/>
        </w:rPr>
        <w:tab/>
      </w:r>
      <w:r w:rsidR="002D3259" w:rsidRPr="00D12BBA">
        <w:rPr>
          <w:b/>
        </w:rPr>
        <w:t>SPOSÓB PODAWANIA</w:t>
      </w:r>
    </w:p>
    <w:p w14:paraId="1996B9C0" w14:textId="77777777" w:rsidR="00FF5E3B" w:rsidRPr="00D12BBA" w:rsidRDefault="00FF5E3B" w:rsidP="007D130A"/>
    <w:p w14:paraId="1996B9C1" w14:textId="77777777" w:rsidR="00FF5E3B" w:rsidRPr="00D12BBA" w:rsidRDefault="00FF5E3B" w:rsidP="007D130A"/>
    <w:p w14:paraId="1996B9C2" w14:textId="5149C125"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3.</w:t>
      </w:r>
      <w:r w:rsidRPr="00D12BBA">
        <w:rPr>
          <w:b/>
        </w:rPr>
        <w:tab/>
      </w:r>
      <w:r w:rsidR="002D3259" w:rsidRPr="00D12BBA">
        <w:rPr>
          <w:b/>
        </w:rPr>
        <w:t>TERMIN WAŻNOŚCI</w:t>
      </w:r>
    </w:p>
    <w:p w14:paraId="1996B9C3" w14:textId="77777777" w:rsidR="00FF5E3B" w:rsidRPr="00D12BBA" w:rsidRDefault="00FF5E3B" w:rsidP="007D130A"/>
    <w:p w14:paraId="1996B9C4" w14:textId="77777777" w:rsidR="00FF5E3B" w:rsidRPr="00D12BBA" w:rsidRDefault="00F83889" w:rsidP="007D130A">
      <w:pPr>
        <w:pStyle w:val="BodyText"/>
      </w:pPr>
      <w:r w:rsidRPr="00D12BBA">
        <w:t>EXP</w:t>
      </w:r>
    </w:p>
    <w:p w14:paraId="1996B9C5" w14:textId="77777777" w:rsidR="00FF5E3B" w:rsidRPr="00D12BBA" w:rsidRDefault="00FF5E3B" w:rsidP="007D130A">
      <w:pPr>
        <w:pStyle w:val="BodyText"/>
      </w:pPr>
    </w:p>
    <w:p w14:paraId="1996B9C6" w14:textId="77777777" w:rsidR="00FF5E3B" w:rsidRPr="00D12BBA" w:rsidRDefault="00FF5E3B" w:rsidP="007D130A">
      <w:pPr>
        <w:pStyle w:val="BodyText"/>
      </w:pPr>
    </w:p>
    <w:p w14:paraId="1996B9C7" w14:textId="5500054A" w:rsidR="00FF5E3B" w:rsidRPr="00D12BBA" w:rsidRDefault="00F83889" w:rsidP="007D130A">
      <w:pPr>
        <w:pBdr>
          <w:top w:val="single" w:sz="4" w:space="1" w:color="auto"/>
          <w:left w:val="single" w:sz="4" w:space="4" w:color="auto"/>
          <w:bottom w:val="single" w:sz="4" w:space="1" w:color="auto"/>
          <w:right w:val="single" w:sz="4" w:space="4" w:color="auto"/>
        </w:pBdr>
        <w:outlineLvl w:val="0"/>
        <w:rPr>
          <w:b/>
        </w:rPr>
      </w:pPr>
      <w:r w:rsidRPr="00D12BBA">
        <w:rPr>
          <w:b/>
        </w:rPr>
        <w:t>4.</w:t>
      </w:r>
      <w:r w:rsidRPr="00D12BBA">
        <w:rPr>
          <w:b/>
        </w:rPr>
        <w:tab/>
      </w:r>
      <w:r w:rsidR="007F1B8D" w:rsidRPr="00D12BBA">
        <w:rPr>
          <w:b/>
        </w:rPr>
        <w:t>NUMER SERII</w:t>
      </w:r>
    </w:p>
    <w:p w14:paraId="1996B9C8" w14:textId="77777777" w:rsidR="00FF5E3B" w:rsidRPr="00D12BBA" w:rsidRDefault="00FF5E3B" w:rsidP="007D130A"/>
    <w:p w14:paraId="1996B9C9" w14:textId="77777777" w:rsidR="00FF5E3B" w:rsidRPr="00D12BBA" w:rsidRDefault="00F83889" w:rsidP="007D130A">
      <w:pPr>
        <w:pStyle w:val="BodyText"/>
      </w:pPr>
      <w:r w:rsidRPr="00D12BBA">
        <w:t>Lot</w:t>
      </w:r>
    </w:p>
    <w:p w14:paraId="1996B9CA" w14:textId="77777777" w:rsidR="00FF5E3B" w:rsidRPr="00D12BBA" w:rsidRDefault="00FF5E3B" w:rsidP="007D130A">
      <w:pPr>
        <w:pStyle w:val="BodyText"/>
      </w:pPr>
    </w:p>
    <w:p w14:paraId="1996B9CB" w14:textId="77777777" w:rsidR="00FF5E3B" w:rsidRPr="00D12BBA" w:rsidRDefault="00FF5E3B" w:rsidP="007D130A">
      <w:pPr>
        <w:pStyle w:val="BodyText"/>
      </w:pPr>
    </w:p>
    <w:p w14:paraId="1996B9CC" w14:textId="32FD78B9"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5.</w:t>
      </w:r>
      <w:r w:rsidRPr="00D12BBA">
        <w:rPr>
          <w:b/>
        </w:rPr>
        <w:tab/>
      </w:r>
      <w:r w:rsidR="007F1B8D" w:rsidRPr="00D12BBA">
        <w:rPr>
          <w:b/>
        </w:rPr>
        <w:t>ZAWARTOŚĆ OPAKOWANIA Z PODANIEM MASY, OBJĘTOŚCI LUB LICZBY JEDNOSTEK</w:t>
      </w:r>
    </w:p>
    <w:p w14:paraId="1996B9CD" w14:textId="77777777" w:rsidR="00FF5E3B" w:rsidRPr="00D12BBA" w:rsidRDefault="00FF5E3B" w:rsidP="007D130A"/>
    <w:p w14:paraId="1996B9CE" w14:textId="77777777" w:rsidR="00FF5E3B" w:rsidRPr="00D12BBA" w:rsidRDefault="00FF5E3B" w:rsidP="007D130A"/>
    <w:p w14:paraId="1996B9CF" w14:textId="65FC7526" w:rsidR="00FF5E3B" w:rsidRPr="00D12BBA" w:rsidRDefault="00F83889" w:rsidP="007D130A">
      <w:pPr>
        <w:pBdr>
          <w:top w:val="single" w:sz="4" w:space="1" w:color="auto"/>
          <w:left w:val="single" w:sz="4" w:space="0" w:color="auto"/>
          <w:bottom w:val="single" w:sz="4" w:space="1" w:color="auto"/>
          <w:right w:val="single" w:sz="4" w:space="0" w:color="auto"/>
        </w:pBdr>
        <w:outlineLvl w:val="0"/>
        <w:rPr>
          <w:b/>
        </w:rPr>
      </w:pPr>
      <w:r w:rsidRPr="00D12BBA">
        <w:rPr>
          <w:b/>
        </w:rPr>
        <w:t>6.</w:t>
      </w:r>
      <w:r w:rsidRPr="00D12BBA">
        <w:rPr>
          <w:b/>
        </w:rPr>
        <w:tab/>
      </w:r>
      <w:r w:rsidR="007F1B8D" w:rsidRPr="00D12BBA">
        <w:rPr>
          <w:b/>
        </w:rPr>
        <w:t>INNE</w:t>
      </w:r>
    </w:p>
    <w:p w14:paraId="1996B9D0" w14:textId="77777777" w:rsidR="00FF5E3B" w:rsidRPr="00D12BBA" w:rsidRDefault="00FF5E3B" w:rsidP="007D130A"/>
    <w:p w14:paraId="1996B9D1" w14:textId="77777777" w:rsidR="00FF5E3B" w:rsidRPr="00D12BBA" w:rsidRDefault="00FF5E3B" w:rsidP="007D130A"/>
    <w:p w14:paraId="6CD21E72" w14:textId="74BAB551" w:rsidR="00D56B63" w:rsidRPr="00D12BBA" w:rsidRDefault="00D56B63" w:rsidP="007D130A">
      <w:r w:rsidRPr="00D12BBA">
        <w:br w:type="page"/>
      </w:r>
    </w:p>
    <w:p w14:paraId="639CFDCE" w14:textId="77777777" w:rsidR="00D56B63" w:rsidRPr="00D12BBA" w:rsidRDefault="00D56B63" w:rsidP="007D130A">
      <w:pPr>
        <w:pStyle w:val="BodyText"/>
      </w:pPr>
    </w:p>
    <w:p w14:paraId="18C1C4AB" w14:textId="77777777" w:rsidR="00D56B63" w:rsidRPr="00D12BBA" w:rsidRDefault="00D56B63" w:rsidP="007D130A">
      <w:pPr>
        <w:pStyle w:val="BodyText"/>
      </w:pPr>
    </w:p>
    <w:p w14:paraId="5CA29F1F" w14:textId="77777777" w:rsidR="00D56B63" w:rsidRPr="00D12BBA" w:rsidRDefault="00D56B63" w:rsidP="007D130A">
      <w:pPr>
        <w:pStyle w:val="BodyText"/>
      </w:pPr>
    </w:p>
    <w:p w14:paraId="65BF61A5" w14:textId="77777777" w:rsidR="00D56B63" w:rsidRPr="00D12BBA" w:rsidRDefault="00D56B63" w:rsidP="007D130A">
      <w:pPr>
        <w:pStyle w:val="BodyText"/>
      </w:pPr>
    </w:p>
    <w:p w14:paraId="7A11DAAB" w14:textId="77777777" w:rsidR="00D56B63" w:rsidRPr="00D12BBA" w:rsidRDefault="00D56B63" w:rsidP="007D130A">
      <w:pPr>
        <w:pStyle w:val="BodyText"/>
      </w:pPr>
    </w:p>
    <w:p w14:paraId="19FEC942" w14:textId="77777777" w:rsidR="00D56B63" w:rsidRPr="00D12BBA" w:rsidRDefault="00D56B63" w:rsidP="007D130A">
      <w:pPr>
        <w:pStyle w:val="BodyText"/>
      </w:pPr>
    </w:p>
    <w:p w14:paraId="5E7BBB9F" w14:textId="77777777" w:rsidR="00D56B63" w:rsidRPr="00D12BBA" w:rsidRDefault="00D56B63" w:rsidP="007D130A">
      <w:pPr>
        <w:pStyle w:val="BodyText"/>
      </w:pPr>
    </w:p>
    <w:p w14:paraId="4BD9AA03" w14:textId="77777777" w:rsidR="00D56B63" w:rsidRPr="00D12BBA" w:rsidRDefault="00D56B63" w:rsidP="007D130A">
      <w:pPr>
        <w:pStyle w:val="BodyText"/>
      </w:pPr>
    </w:p>
    <w:p w14:paraId="785C1A77" w14:textId="77777777" w:rsidR="00D56B63" w:rsidRPr="00D12BBA" w:rsidRDefault="00D56B63" w:rsidP="007D130A">
      <w:pPr>
        <w:pStyle w:val="BodyText"/>
      </w:pPr>
    </w:p>
    <w:p w14:paraId="00703E39" w14:textId="77777777" w:rsidR="00D56B63" w:rsidRPr="00D12BBA" w:rsidRDefault="00D56B63" w:rsidP="007D130A">
      <w:pPr>
        <w:pStyle w:val="BodyText"/>
      </w:pPr>
    </w:p>
    <w:p w14:paraId="6D0FAEE7" w14:textId="77777777" w:rsidR="00D56B63" w:rsidRPr="00D12BBA" w:rsidRDefault="00D56B63" w:rsidP="007D130A">
      <w:pPr>
        <w:pStyle w:val="BodyText"/>
      </w:pPr>
    </w:p>
    <w:p w14:paraId="0DB5B57B" w14:textId="77777777" w:rsidR="00D56B63" w:rsidRPr="00D12BBA" w:rsidRDefault="00D56B63" w:rsidP="007D130A">
      <w:pPr>
        <w:pStyle w:val="BodyText"/>
      </w:pPr>
    </w:p>
    <w:p w14:paraId="0EFFDB5F" w14:textId="77777777" w:rsidR="00D56B63" w:rsidRPr="00D12BBA" w:rsidRDefault="00D56B63" w:rsidP="007D130A">
      <w:pPr>
        <w:pStyle w:val="BodyText"/>
      </w:pPr>
    </w:p>
    <w:p w14:paraId="088F7B05" w14:textId="77777777" w:rsidR="00D56B63" w:rsidRPr="00D12BBA" w:rsidRDefault="00D56B63" w:rsidP="007D130A">
      <w:pPr>
        <w:pStyle w:val="BodyText"/>
      </w:pPr>
    </w:p>
    <w:p w14:paraId="036F2871" w14:textId="77777777" w:rsidR="00D56B63" w:rsidRPr="00D12BBA" w:rsidRDefault="00D56B63" w:rsidP="007D130A">
      <w:pPr>
        <w:pStyle w:val="BodyText"/>
      </w:pPr>
    </w:p>
    <w:p w14:paraId="5A6F1E50" w14:textId="77777777" w:rsidR="00D56B63" w:rsidRPr="00D12BBA" w:rsidRDefault="00D56B63" w:rsidP="007D130A">
      <w:pPr>
        <w:pStyle w:val="BodyText"/>
      </w:pPr>
    </w:p>
    <w:p w14:paraId="73EAC3CB" w14:textId="77777777" w:rsidR="00D56B63" w:rsidRPr="00D12BBA" w:rsidRDefault="00D56B63" w:rsidP="007D130A">
      <w:pPr>
        <w:pStyle w:val="BodyText"/>
      </w:pPr>
    </w:p>
    <w:p w14:paraId="10662FB2" w14:textId="77777777" w:rsidR="00D56B63" w:rsidRPr="00D12BBA" w:rsidRDefault="00D56B63" w:rsidP="007D130A">
      <w:pPr>
        <w:pStyle w:val="BodyText"/>
      </w:pPr>
    </w:p>
    <w:p w14:paraId="3B407756" w14:textId="77777777" w:rsidR="00D56B63" w:rsidRPr="00D12BBA" w:rsidRDefault="00D56B63" w:rsidP="007D130A">
      <w:pPr>
        <w:pStyle w:val="BodyText"/>
      </w:pPr>
    </w:p>
    <w:p w14:paraId="332EF682" w14:textId="77777777" w:rsidR="00D56B63" w:rsidRPr="00D12BBA" w:rsidRDefault="00D56B63" w:rsidP="007D130A">
      <w:pPr>
        <w:pStyle w:val="BodyText"/>
      </w:pPr>
    </w:p>
    <w:p w14:paraId="2BB3B205" w14:textId="77777777" w:rsidR="00D56B63" w:rsidRPr="00D12BBA" w:rsidRDefault="00D56B63" w:rsidP="007D130A">
      <w:pPr>
        <w:pStyle w:val="BodyText"/>
      </w:pPr>
    </w:p>
    <w:p w14:paraId="27C126A9" w14:textId="77777777" w:rsidR="00D56B63" w:rsidRPr="00D12BBA" w:rsidRDefault="00D56B63" w:rsidP="007D130A">
      <w:pPr>
        <w:pStyle w:val="BodyText"/>
      </w:pPr>
    </w:p>
    <w:p w14:paraId="37F4E7C1" w14:textId="77777777" w:rsidR="00D56B63" w:rsidRPr="00D12BBA" w:rsidRDefault="00D56B63" w:rsidP="007D130A">
      <w:pPr>
        <w:pStyle w:val="BodyText"/>
      </w:pPr>
    </w:p>
    <w:p w14:paraId="1996B9D3" w14:textId="3CFD757D" w:rsidR="002520D7" w:rsidRPr="00D12BBA" w:rsidRDefault="00F83889" w:rsidP="007D130A">
      <w:pPr>
        <w:pStyle w:val="Heading1"/>
        <w:tabs>
          <w:tab w:val="left" w:pos="4113"/>
        </w:tabs>
        <w:ind w:left="0"/>
        <w:jc w:val="center"/>
      </w:pPr>
      <w:r w:rsidRPr="00D12BBA">
        <w:t xml:space="preserve">B. </w:t>
      </w:r>
      <w:r w:rsidR="007F1B8D" w:rsidRPr="00D12BBA">
        <w:t>ULOTKA DLA PACJENTA</w:t>
      </w:r>
    </w:p>
    <w:p w14:paraId="1996B9D4" w14:textId="77777777" w:rsidR="00ED1746" w:rsidRPr="00D12BBA" w:rsidRDefault="00ED1746" w:rsidP="007D130A"/>
    <w:p w14:paraId="77D856B6" w14:textId="00AD2A88" w:rsidR="00D56B63" w:rsidRPr="00D12BBA" w:rsidRDefault="00D56B63" w:rsidP="007D130A">
      <w:r w:rsidRPr="00D12BBA">
        <w:br w:type="page"/>
      </w:r>
    </w:p>
    <w:p w14:paraId="1996B9D6" w14:textId="16D9561C" w:rsidR="00F43F10" w:rsidRPr="00D12BBA" w:rsidRDefault="007F1B8D" w:rsidP="007D130A">
      <w:pPr>
        <w:jc w:val="center"/>
        <w:rPr>
          <w:b/>
          <w:bCs/>
        </w:rPr>
      </w:pPr>
      <w:r w:rsidRPr="00D12BBA">
        <w:rPr>
          <w:b/>
          <w:bCs/>
        </w:rPr>
        <w:t>Ulotka dołączona do opakowania: informacja dla użytkownika</w:t>
      </w:r>
    </w:p>
    <w:p w14:paraId="1996B9D7" w14:textId="77777777" w:rsidR="00F43F10" w:rsidRPr="00D12BBA" w:rsidRDefault="00F43F10" w:rsidP="007D130A">
      <w:pPr>
        <w:pStyle w:val="BodyText"/>
        <w:jc w:val="center"/>
      </w:pPr>
    </w:p>
    <w:p w14:paraId="1996B9D8" w14:textId="0A2D416D" w:rsidR="00812D16" w:rsidRPr="00D12BBA" w:rsidRDefault="00D72A28" w:rsidP="007D130A">
      <w:pPr>
        <w:tabs>
          <w:tab w:val="left" w:pos="993"/>
        </w:tabs>
        <w:jc w:val="center"/>
        <w:outlineLvl w:val="0"/>
        <w:rPr>
          <w:b/>
          <w:bCs/>
        </w:rPr>
      </w:pPr>
      <w:r w:rsidRPr="00D12BBA">
        <w:rPr>
          <w:b/>
          <w:bCs/>
        </w:rPr>
        <w:t>Tuznue</w:t>
      </w:r>
      <w:r w:rsidR="0032562F" w:rsidRPr="00D12BBA">
        <w:rPr>
          <w:b/>
          <w:bCs/>
        </w:rPr>
        <w:t xml:space="preserve"> 150</w:t>
      </w:r>
      <w:r w:rsidR="00A16D03" w:rsidRPr="00D12BBA">
        <w:rPr>
          <w:b/>
          <w:bCs/>
        </w:rPr>
        <w:t> </w:t>
      </w:r>
      <w:r w:rsidR="0032562F" w:rsidRPr="00D12BBA">
        <w:rPr>
          <w:b/>
          <w:bCs/>
        </w:rPr>
        <w:t xml:space="preserve">mg </w:t>
      </w:r>
      <w:r w:rsidR="000C35FF" w:rsidRPr="00D12BBA">
        <w:rPr>
          <w:b/>
          <w:bCs/>
        </w:rPr>
        <w:t>proszek do sporządzania koncentratu roztworu do infuzji</w:t>
      </w:r>
    </w:p>
    <w:p w14:paraId="1996B9D9" w14:textId="1E7C2B82" w:rsidR="002A41E3" w:rsidRPr="00D12BBA" w:rsidRDefault="00D72A28" w:rsidP="007D130A">
      <w:pPr>
        <w:tabs>
          <w:tab w:val="left" w:pos="993"/>
        </w:tabs>
        <w:jc w:val="center"/>
        <w:outlineLvl w:val="0"/>
        <w:rPr>
          <w:b/>
          <w:bCs/>
        </w:rPr>
      </w:pPr>
      <w:r w:rsidRPr="00D12BBA">
        <w:rPr>
          <w:b/>
          <w:bCs/>
        </w:rPr>
        <w:t>Tuznue</w:t>
      </w:r>
      <w:r w:rsidR="00F83889" w:rsidRPr="00D12BBA">
        <w:rPr>
          <w:b/>
          <w:bCs/>
        </w:rPr>
        <w:t xml:space="preserve"> 420 mg</w:t>
      </w:r>
      <w:r w:rsidR="000C35FF" w:rsidRPr="00D12BBA">
        <w:rPr>
          <w:b/>
          <w:bCs/>
        </w:rPr>
        <w:t xml:space="preserve"> proszek do sporządzania koncentratu roztworu do infuzji</w:t>
      </w:r>
    </w:p>
    <w:p w14:paraId="1996B9DA" w14:textId="77777777" w:rsidR="00F43F10" w:rsidRPr="00D12BBA" w:rsidRDefault="00F83889" w:rsidP="007D130A">
      <w:pPr>
        <w:pStyle w:val="BodyText"/>
        <w:jc w:val="center"/>
      </w:pPr>
      <w:r w:rsidRPr="00D12BBA">
        <w:t>trastuzumab</w:t>
      </w:r>
    </w:p>
    <w:p w14:paraId="1996B9DB" w14:textId="77777777" w:rsidR="00A2707B" w:rsidRPr="00D12BBA" w:rsidRDefault="00A2707B" w:rsidP="007D130A"/>
    <w:p w14:paraId="1996B9DC" w14:textId="5B4FD180" w:rsidR="00F43F10" w:rsidRPr="00D12BBA" w:rsidRDefault="00BE2962" w:rsidP="007D130A">
      <w:pPr>
        <w:pStyle w:val="BodyText"/>
      </w:pPr>
      <w:r>
        <w:pict w14:anchorId="1996BB50">
          <v:shape id="_x0000_i1026" type="#_x0000_t75" style="width:14.25pt;height:14.25pt;visibility:visible">
            <v:imagedata r:id="rId13" o:title=""/>
          </v:shape>
        </w:pict>
      </w:r>
      <w:r w:rsidR="00F01162" w:rsidRPr="00D12BBA">
        <w:t>Niniejszy produkt leczniczy będzie dodatkowo monitorowany. Umożliwi to szybkie zidentyfikowanie nowych informacji o bezpieczeństwie. Użytkownik leku też może w tym pomóc, zgłaszając wszelkie działania niepożądane, które wystąpiły po zastosowaniu leku. Aby dowiedzieć się, jak zgłaszać działania niepożądane – patrz punkt 4</w:t>
      </w:r>
      <w:r w:rsidR="004165BC" w:rsidRPr="00D12BBA">
        <w:t>.</w:t>
      </w:r>
    </w:p>
    <w:p w14:paraId="1996B9DD" w14:textId="77777777" w:rsidR="00D15494" w:rsidRPr="00D12BBA" w:rsidRDefault="00D15494" w:rsidP="007D130A">
      <w:pPr>
        <w:pStyle w:val="BodyText"/>
      </w:pPr>
    </w:p>
    <w:p w14:paraId="1996B9DE" w14:textId="157D2C57" w:rsidR="00D915C2" w:rsidRPr="00D12BBA" w:rsidRDefault="007E7F72" w:rsidP="007D130A">
      <w:pPr>
        <w:suppressAutoHyphens/>
        <w:rPr>
          <w:b/>
          <w:bCs/>
        </w:rPr>
      </w:pPr>
      <w:r w:rsidRPr="00D12BBA">
        <w:rPr>
          <w:b/>
          <w:bCs/>
        </w:rPr>
        <w:t>Należy zapoznać się z treścią ulotki przed zastosowaniem leku, ponieważ zawiera ona informacje ważne dla pacjenta</w:t>
      </w:r>
      <w:r w:rsidR="00F83889" w:rsidRPr="00D12BBA">
        <w:rPr>
          <w:b/>
          <w:bCs/>
        </w:rPr>
        <w:t>.</w:t>
      </w:r>
    </w:p>
    <w:p w14:paraId="1996B9DF" w14:textId="77777777" w:rsidR="00D915C2" w:rsidRPr="00D12BBA" w:rsidRDefault="00D915C2" w:rsidP="007D130A">
      <w:pPr>
        <w:pStyle w:val="BodyText"/>
      </w:pPr>
    </w:p>
    <w:p w14:paraId="1996B9E0" w14:textId="06287046" w:rsidR="00F43F10" w:rsidRPr="00D12BBA" w:rsidRDefault="007E7F72" w:rsidP="007D130A">
      <w:pPr>
        <w:pStyle w:val="ListParagraph"/>
        <w:numPr>
          <w:ilvl w:val="0"/>
          <w:numId w:val="4"/>
        </w:numPr>
        <w:tabs>
          <w:tab w:val="left" w:pos="1104"/>
          <w:tab w:val="left" w:pos="1105"/>
        </w:tabs>
        <w:ind w:left="566" w:hanging="566"/>
      </w:pPr>
      <w:r w:rsidRPr="00D12BBA">
        <w:t>Należy zachować tę ulotkę, aby w razie potrzeby móc ją ponownie przeczytać</w:t>
      </w:r>
      <w:r w:rsidR="00F83889" w:rsidRPr="00D12BBA">
        <w:t>.</w:t>
      </w:r>
    </w:p>
    <w:p w14:paraId="1996B9E1" w14:textId="5FDCA6A3" w:rsidR="00F43F10" w:rsidRPr="00D12BBA" w:rsidRDefault="00CA417F" w:rsidP="007D130A">
      <w:pPr>
        <w:pStyle w:val="ListParagraph"/>
        <w:numPr>
          <w:ilvl w:val="0"/>
          <w:numId w:val="4"/>
        </w:numPr>
        <w:tabs>
          <w:tab w:val="left" w:pos="1104"/>
          <w:tab w:val="left" w:pos="1105"/>
        </w:tabs>
        <w:ind w:left="566" w:hanging="566"/>
      </w:pPr>
      <w:r w:rsidRPr="00D12BBA">
        <w:t>Należy zwrócić się do lekarza lub farmaceuty, w razie jakichkolwiek dalszych wątpliwości</w:t>
      </w:r>
      <w:r w:rsidR="00F83889" w:rsidRPr="00D12BBA">
        <w:t>.</w:t>
      </w:r>
    </w:p>
    <w:p w14:paraId="1996B9E2" w14:textId="068FF804" w:rsidR="00F43F10" w:rsidRPr="00D12BBA" w:rsidRDefault="00CA417F" w:rsidP="007D130A">
      <w:pPr>
        <w:pStyle w:val="ListParagraph"/>
        <w:numPr>
          <w:ilvl w:val="0"/>
          <w:numId w:val="4"/>
        </w:numPr>
        <w:tabs>
          <w:tab w:val="left" w:pos="1104"/>
          <w:tab w:val="left" w:pos="1105"/>
        </w:tabs>
        <w:ind w:left="566" w:hanging="566"/>
      </w:pPr>
      <w:r w:rsidRPr="00D12BBA">
        <w:t>Jeśli wystąpią jakiekolwiek objawy niepożądane, w tym jakiekolwiek możliwe objawy niepożądane niewymienione w ulotce, należy powiedzieć o tym lekarzowi, farmaceucie lub pielęgniarce. Patrz punkt 4</w:t>
      </w:r>
      <w:r w:rsidR="00F83889" w:rsidRPr="00D12BBA">
        <w:t>.</w:t>
      </w:r>
    </w:p>
    <w:p w14:paraId="1996B9E3" w14:textId="77777777" w:rsidR="00F43F10" w:rsidRPr="00D12BBA" w:rsidRDefault="00F43F10" w:rsidP="007D130A">
      <w:pPr>
        <w:pStyle w:val="BodyText"/>
      </w:pPr>
    </w:p>
    <w:p w14:paraId="1996B9E4" w14:textId="1DFAE316" w:rsidR="00D915C2" w:rsidRPr="00D12BBA" w:rsidRDefault="00E66ADB" w:rsidP="007D130A">
      <w:pPr>
        <w:pStyle w:val="BodyText"/>
        <w:rPr>
          <w:b/>
          <w:bCs/>
        </w:rPr>
      </w:pPr>
      <w:r w:rsidRPr="00D12BBA">
        <w:rPr>
          <w:b/>
          <w:bCs/>
        </w:rPr>
        <w:t>Spis treści ulotki</w:t>
      </w:r>
    </w:p>
    <w:p w14:paraId="1996B9E5" w14:textId="77777777" w:rsidR="00F43F10" w:rsidRPr="00D12BBA" w:rsidRDefault="00F43F10" w:rsidP="007D130A">
      <w:pPr>
        <w:pStyle w:val="BodyText"/>
      </w:pPr>
    </w:p>
    <w:p w14:paraId="1996B9E6" w14:textId="10B1F4B7" w:rsidR="00F43F10" w:rsidRPr="00D12BBA" w:rsidRDefault="00094080" w:rsidP="007D130A">
      <w:pPr>
        <w:pStyle w:val="ListParagraph"/>
        <w:numPr>
          <w:ilvl w:val="0"/>
          <w:numId w:val="3"/>
        </w:numPr>
        <w:tabs>
          <w:tab w:val="left" w:pos="1102"/>
          <w:tab w:val="left" w:pos="1103"/>
        </w:tabs>
        <w:ind w:left="564"/>
      </w:pPr>
      <w:r w:rsidRPr="00D12BBA">
        <w:t>Co to jest lek</w:t>
      </w:r>
      <w:r w:rsidR="00F83889" w:rsidRPr="00D12BBA">
        <w:t xml:space="preserve"> </w:t>
      </w:r>
      <w:r w:rsidR="00D72A28" w:rsidRPr="00D12BBA">
        <w:t>Tuznue</w:t>
      </w:r>
      <w:r w:rsidR="006748E1" w:rsidRPr="00D12BBA">
        <w:t xml:space="preserve"> i w jakim celu się go stosuje</w:t>
      </w:r>
    </w:p>
    <w:p w14:paraId="1996B9E7" w14:textId="6E6EF8A0" w:rsidR="00F43F10" w:rsidRPr="00D12BBA" w:rsidRDefault="00300FC4" w:rsidP="007D130A">
      <w:pPr>
        <w:pStyle w:val="ListParagraph"/>
        <w:numPr>
          <w:ilvl w:val="0"/>
          <w:numId w:val="3"/>
        </w:numPr>
        <w:tabs>
          <w:tab w:val="left" w:pos="1101"/>
          <w:tab w:val="left" w:pos="1102"/>
        </w:tabs>
        <w:ind w:left="564"/>
      </w:pPr>
      <w:r w:rsidRPr="00D12BBA">
        <w:t xml:space="preserve">Informacje ważne przed zastosowaniem leku </w:t>
      </w:r>
      <w:r w:rsidR="00D72A28" w:rsidRPr="00D12BBA">
        <w:t>Tuznue</w:t>
      </w:r>
    </w:p>
    <w:p w14:paraId="1996B9E8" w14:textId="0C6A78D6" w:rsidR="00F43F10" w:rsidRPr="00D12BBA" w:rsidRDefault="006A3C0A" w:rsidP="007D130A">
      <w:pPr>
        <w:pStyle w:val="ListParagraph"/>
        <w:numPr>
          <w:ilvl w:val="0"/>
          <w:numId w:val="3"/>
        </w:numPr>
        <w:tabs>
          <w:tab w:val="left" w:pos="1101"/>
          <w:tab w:val="left" w:pos="1102"/>
        </w:tabs>
        <w:ind w:left="564"/>
      </w:pPr>
      <w:r w:rsidRPr="00D12BBA">
        <w:t>Jak stosować lek</w:t>
      </w:r>
      <w:r w:rsidR="00F83889" w:rsidRPr="00D12BBA">
        <w:t xml:space="preserve"> </w:t>
      </w:r>
      <w:r w:rsidR="00D72A28" w:rsidRPr="00D12BBA">
        <w:t>Tuznue</w:t>
      </w:r>
    </w:p>
    <w:p w14:paraId="1996B9E9" w14:textId="26F4ABB3" w:rsidR="00F43F10" w:rsidRPr="00D12BBA" w:rsidRDefault="00B404B8" w:rsidP="007D130A">
      <w:pPr>
        <w:pStyle w:val="ListParagraph"/>
        <w:numPr>
          <w:ilvl w:val="0"/>
          <w:numId w:val="3"/>
        </w:numPr>
        <w:tabs>
          <w:tab w:val="left" w:pos="1101"/>
          <w:tab w:val="left" w:pos="1102"/>
        </w:tabs>
        <w:ind w:left="564"/>
      </w:pPr>
      <w:r w:rsidRPr="00D12BBA">
        <w:t>Możliwe działania niepożądane</w:t>
      </w:r>
    </w:p>
    <w:p w14:paraId="1996B9EA" w14:textId="7825838D" w:rsidR="00F43F10" w:rsidRPr="00D12BBA" w:rsidRDefault="00B404B8" w:rsidP="007D130A">
      <w:pPr>
        <w:pStyle w:val="ListParagraph"/>
        <w:numPr>
          <w:ilvl w:val="0"/>
          <w:numId w:val="3"/>
        </w:numPr>
        <w:tabs>
          <w:tab w:val="left" w:pos="1101"/>
          <w:tab w:val="left" w:pos="1102"/>
        </w:tabs>
        <w:ind w:left="564"/>
      </w:pPr>
      <w:r w:rsidRPr="00D12BBA">
        <w:t xml:space="preserve">Jak przechowywać lek </w:t>
      </w:r>
      <w:r w:rsidR="00D72A28" w:rsidRPr="00D12BBA">
        <w:t>Tuznue</w:t>
      </w:r>
    </w:p>
    <w:p w14:paraId="1996B9EB" w14:textId="7AA268C6" w:rsidR="00F43F10" w:rsidRPr="00D12BBA" w:rsidRDefault="00B404B8" w:rsidP="007D130A">
      <w:pPr>
        <w:pStyle w:val="ListParagraph"/>
        <w:numPr>
          <w:ilvl w:val="0"/>
          <w:numId w:val="3"/>
        </w:numPr>
        <w:tabs>
          <w:tab w:val="left" w:pos="1101"/>
          <w:tab w:val="left" w:pos="1102"/>
        </w:tabs>
        <w:ind w:left="564"/>
      </w:pPr>
      <w:r w:rsidRPr="00D12BBA">
        <w:t>Zawartość opakowania i inne informacje</w:t>
      </w:r>
    </w:p>
    <w:p w14:paraId="1996B9EC" w14:textId="77777777" w:rsidR="00F43F10" w:rsidRPr="00D12BBA" w:rsidRDefault="00F43F10" w:rsidP="007D130A">
      <w:pPr>
        <w:pStyle w:val="BodyText"/>
      </w:pPr>
    </w:p>
    <w:p w14:paraId="1996B9ED" w14:textId="77777777" w:rsidR="00F43F10" w:rsidRPr="00D12BBA" w:rsidRDefault="00F43F10" w:rsidP="007D130A">
      <w:pPr>
        <w:pStyle w:val="BodyText"/>
      </w:pPr>
    </w:p>
    <w:p w14:paraId="1996B9EE" w14:textId="2DE39FD9" w:rsidR="00F43F10" w:rsidRPr="00D12BBA" w:rsidRDefault="003778C9" w:rsidP="007D130A">
      <w:pPr>
        <w:pStyle w:val="Heading1"/>
      </w:pPr>
      <w:r w:rsidRPr="00D12BBA">
        <w:t>1.</w:t>
      </w:r>
      <w:r w:rsidRPr="00D12BBA">
        <w:tab/>
      </w:r>
      <w:r w:rsidR="00332DE7" w:rsidRPr="00D12BBA">
        <w:t xml:space="preserve">Co to jest lek </w:t>
      </w:r>
      <w:r w:rsidR="00D72A28" w:rsidRPr="00D12BBA">
        <w:t>Tuznue</w:t>
      </w:r>
      <w:r w:rsidR="00332DE7" w:rsidRPr="00D12BBA">
        <w:t xml:space="preserve"> i w jakim celu się go stosuje</w:t>
      </w:r>
    </w:p>
    <w:p w14:paraId="1996B9EF" w14:textId="77777777" w:rsidR="00F43F10" w:rsidRPr="00D12BBA" w:rsidRDefault="00F43F10" w:rsidP="007D130A">
      <w:pPr>
        <w:pStyle w:val="BodyText"/>
      </w:pPr>
    </w:p>
    <w:p w14:paraId="1996B9F0" w14:textId="5EB6E771" w:rsidR="00F43F10" w:rsidRPr="00D12BBA" w:rsidRDefault="00D72A28" w:rsidP="007D130A">
      <w:pPr>
        <w:pStyle w:val="BodyText"/>
        <w:ind w:hanging="1"/>
      </w:pPr>
      <w:r w:rsidRPr="00D12BBA">
        <w:t>Tuznue</w:t>
      </w:r>
      <w:r w:rsidR="00DA1A98" w:rsidRPr="00D12BBA">
        <w:t xml:space="preserve"> zawiera aktywną substancję trastuzumab, przeciwciało monoklonalne. Przeciwciała monoklonalne wiążą się ze specyficznymi białkami lub antygenami. Trastuzumab jest zaprojektowany aby wiązać się wybiórczo z antygenem nazywanym receptorem ludzkiego czynnika wzrostu naskórka typu 2 (HER2). HER2 występuje w dużych ilościach na powierzchni niektórych komórek rakowych i pobudza ich rozrost. </w:t>
      </w:r>
      <w:r w:rsidRPr="00D12BBA">
        <w:t>Tuznue</w:t>
      </w:r>
      <w:r w:rsidR="00242E48" w:rsidRPr="00D12BBA">
        <w:t xml:space="preserve"> </w:t>
      </w:r>
      <w:r w:rsidR="00DA1A98" w:rsidRPr="00D12BBA">
        <w:t>wiąże się z HER2, przez co hamuje wzrost takich komórek i powoduje ich śmierć</w:t>
      </w:r>
      <w:r w:rsidR="00242E48" w:rsidRPr="00D12BBA">
        <w:t>.</w:t>
      </w:r>
    </w:p>
    <w:p w14:paraId="1996B9F1" w14:textId="77777777" w:rsidR="00F43F10" w:rsidRPr="00D12BBA" w:rsidRDefault="00F43F10" w:rsidP="007D130A">
      <w:pPr>
        <w:pStyle w:val="BodyText"/>
      </w:pPr>
    </w:p>
    <w:p w14:paraId="1996B9F2" w14:textId="0BC6F0AA" w:rsidR="00F43F10" w:rsidRPr="00D12BBA" w:rsidRDefault="001223AE" w:rsidP="007D130A">
      <w:pPr>
        <w:pStyle w:val="BodyText"/>
      </w:pPr>
      <w:r w:rsidRPr="00D12BBA">
        <w:t xml:space="preserve">Lekarz może przepisać lek </w:t>
      </w:r>
      <w:r w:rsidR="00D72A28" w:rsidRPr="00D12BBA">
        <w:t>Tuznue</w:t>
      </w:r>
      <w:r w:rsidR="00F83889" w:rsidRPr="00D12BBA">
        <w:t xml:space="preserve"> </w:t>
      </w:r>
      <w:r w:rsidRPr="00D12BBA">
        <w:t>w leczeniu raka piersi i żołądka</w:t>
      </w:r>
      <w:r w:rsidR="00F83889" w:rsidRPr="00D12BBA">
        <w:t>:</w:t>
      </w:r>
    </w:p>
    <w:p w14:paraId="1996B9F3" w14:textId="77777777" w:rsidR="00D915C2" w:rsidRPr="00D12BBA" w:rsidRDefault="00D915C2" w:rsidP="007D130A">
      <w:pPr>
        <w:pStyle w:val="BodyText"/>
      </w:pPr>
    </w:p>
    <w:p w14:paraId="1996B9F4" w14:textId="2E7304CA" w:rsidR="00D915C2" w:rsidRPr="00D12BBA" w:rsidRDefault="001223AE" w:rsidP="007D130A">
      <w:pPr>
        <w:pStyle w:val="ListParagraph"/>
        <w:numPr>
          <w:ilvl w:val="0"/>
          <w:numId w:val="43"/>
        </w:numPr>
        <w:tabs>
          <w:tab w:val="left" w:pos="966"/>
          <w:tab w:val="left" w:pos="967"/>
        </w:tabs>
        <w:ind w:left="562" w:hanging="562"/>
      </w:pPr>
      <w:r w:rsidRPr="00D12BBA">
        <w:t>u pacjenta z wczesnym stadium raka piersi, z wysokim poziomem białka o nazwie HER2</w:t>
      </w:r>
    </w:p>
    <w:p w14:paraId="1996B9F5" w14:textId="435A5C4D" w:rsidR="00D915C2" w:rsidRPr="00D12BBA" w:rsidRDefault="00D50A8A" w:rsidP="007D130A">
      <w:pPr>
        <w:pStyle w:val="ListParagraph"/>
        <w:numPr>
          <w:ilvl w:val="0"/>
          <w:numId w:val="43"/>
        </w:numPr>
        <w:tabs>
          <w:tab w:val="left" w:pos="965"/>
          <w:tab w:val="left" w:pos="966"/>
        </w:tabs>
        <w:ind w:left="562" w:hanging="562"/>
      </w:pPr>
      <w:r w:rsidRPr="00D12BBA">
        <w:t>u pacjenta z rakiem piersi z przerzutami (rak piersi, który rozprzestrzenił się poza ognisko pierwotne), z dużą ilością receptora HER2 w komórkach guza</w:t>
      </w:r>
      <w:r w:rsidR="004165BC" w:rsidRPr="00D12BBA">
        <w:t xml:space="preserve">. </w:t>
      </w:r>
      <w:r w:rsidR="00D72A28" w:rsidRPr="00D12BBA">
        <w:t>Tuznue</w:t>
      </w:r>
      <w:r w:rsidR="004165BC" w:rsidRPr="00D12BBA">
        <w:t xml:space="preserve"> </w:t>
      </w:r>
      <w:r w:rsidR="00E33E53" w:rsidRPr="00D12BBA">
        <w:rPr>
          <w:spacing w:val="-3"/>
        </w:rPr>
        <w:t>może być przepisany w skojarzeniu z chemioterapeutykami paklitakselem lub docetakselem jako leczenie pierwszego rzutu raka piersi z przerzutami lub może być przepisany samodzielnie jeśli inne leczenie okazało się nieskuteczne. Lek może być także stosowany w terapii skojarzonej z lekami nazywanymi inhibitorami aromatazy, u pacjentów z wysokim poziomem receptora HER2 i u pacjentów z dodatnim wynikiem badania na obecność receptorów hormonalnych w raku piersi z przerzutami (rak, który jest wrażliwy na obecność żeńskich hormonów płciowych)</w:t>
      </w:r>
      <w:r w:rsidR="004165BC" w:rsidRPr="00D12BBA">
        <w:t>.</w:t>
      </w:r>
    </w:p>
    <w:p w14:paraId="1996B9F6" w14:textId="0C305480" w:rsidR="00F43F10" w:rsidRPr="00D12BBA" w:rsidRDefault="00E33E53" w:rsidP="007D130A">
      <w:pPr>
        <w:pStyle w:val="ListParagraph"/>
        <w:numPr>
          <w:ilvl w:val="0"/>
          <w:numId w:val="43"/>
        </w:numPr>
        <w:tabs>
          <w:tab w:val="left" w:pos="966"/>
          <w:tab w:val="left" w:pos="967"/>
        </w:tabs>
        <w:ind w:left="562" w:hanging="562"/>
      </w:pPr>
      <w:r w:rsidRPr="00D12BBA">
        <w:t>u pacjenta z rakiem żołądka z przerzutami z wysokim poziomem receptora HER2, wtedy w skojarzeniu z innymi lekami stosowanymi w leczeniu nowotworów kapecytabiną lub 5-fluorouracylem i cisplatyną</w:t>
      </w:r>
      <w:r w:rsidR="004165BC" w:rsidRPr="00D12BBA">
        <w:t>.</w:t>
      </w:r>
    </w:p>
    <w:p w14:paraId="1996B9F7" w14:textId="77777777" w:rsidR="004C7503" w:rsidRPr="00D12BBA" w:rsidRDefault="004C7503" w:rsidP="007D130A"/>
    <w:p w14:paraId="1996B9F8" w14:textId="77777777" w:rsidR="00D915C2" w:rsidRPr="00D12BBA" w:rsidRDefault="00D915C2" w:rsidP="007D130A"/>
    <w:p w14:paraId="1996B9F9" w14:textId="5891F6AC" w:rsidR="0072654F" w:rsidRPr="00D12BBA" w:rsidRDefault="003778C9" w:rsidP="007D130A">
      <w:pPr>
        <w:pStyle w:val="Heading1"/>
        <w:keepNext/>
      </w:pPr>
      <w:r w:rsidRPr="00D12BBA">
        <w:t>2.</w:t>
      </w:r>
      <w:r w:rsidRPr="00D12BBA">
        <w:tab/>
      </w:r>
      <w:r w:rsidR="00A91C5F" w:rsidRPr="00D12BBA">
        <w:t xml:space="preserve">Informacje ważne przed zastosowaniem leku </w:t>
      </w:r>
      <w:r w:rsidR="00D72A28" w:rsidRPr="00D12BBA">
        <w:t>Tuznue</w:t>
      </w:r>
    </w:p>
    <w:p w14:paraId="1996B9FA" w14:textId="77777777" w:rsidR="00D915C2" w:rsidRPr="00D12BBA" w:rsidRDefault="00D915C2" w:rsidP="007D130A">
      <w:pPr>
        <w:pStyle w:val="BodyText"/>
        <w:keepNext/>
        <w:keepLines/>
      </w:pPr>
    </w:p>
    <w:p w14:paraId="1996B9FB" w14:textId="3B1F0B38" w:rsidR="00F43F10" w:rsidRPr="00D12BBA" w:rsidRDefault="00A91C5F" w:rsidP="007D130A">
      <w:pPr>
        <w:pStyle w:val="Heading1"/>
      </w:pPr>
      <w:r w:rsidRPr="00D12BBA">
        <w:t xml:space="preserve">Nie stosować leku </w:t>
      </w:r>
      <w:r w:rsidR="00D72A28" w:rsidRPr="00D12BBA">
        <w:t>Tuznue</w:t>
      </w:r>
      <w:r w:rsidR="00F41ED2" w:rsidRPr="00D12BBA">
        <w:t>, jeżeli</w:t>
      </w:r>
    </w:p>
    <w:p w14:paraId="1996B9FC" w14:textId="77777777" w:rsidR="00D915C2" w:rsidRPr="00D12BBA" w:rsidRDefault="00D915C2" w:rsidP="007D130A">
      <w:pPr>
        <w:pStyle w:val="BodyText"/>
      </w:pPr>
    </w:p>
    <w:p w14:paraId="1996B9FD" w14:textId="2D6E094C" w:rsidR="00D915C2" w:rsidRPr="00D12BBA" w:rsidRDefault="00D135F8" w:rsidP="007D130A">
      <w:pPr>
        <w:pStyle w:val="ListParagraph"/>
        <w:numPr>
          <w:ilvl w:val="0"/>
          <w:numId w:val="44"/>
        </w:numPr>
        <w:tabs>
          <w:tab w:val="left" w:pos="965"/>
          <w:tab w:val="left" w:pos="967"/>
        </w:tabs>
        <w:ind w:left="562" w:hanging="562"/>
      </w:pPr>
      <w:r w:rsidRPr="00D12BBA">
        <w:t>pacjent ma uczulenie (nadwrażliwość) na trastuzumab, białka mysie lub którykolwiek z pozostałych składników leku</w:t>
      </w:r>
      <w:r w:rsidR="00F83889" w:rsidRPr="00D12BBA">
        <w:t xml:space="preserve"> </w:t>
      </w:r>
      <w:r w:rsidR="00201306" w:rsidRPr="00D12BBA">
        <w:t xml:space="preserve">tego leku </w:t>
      </w:r>
      <w:r w:rsidR="00F83889" w:rsidRPr="00D12BBA">
        <w:t>(</w:t>
      </w:r>
      <w:r w:rsidRPr="00D12BBA">
        <w:t>wymienione w punkcie 6</w:t>
      </w:r>
      <w:r w:rsidR="00F83889" w:rsidRPr="00D12BBA">
        <w:t>).</w:t>
      </w:r>
    </w:p>
    <w:p w14:paraId="1996B9FE" w14:textId="5DC9BDF4" w:rsidR="00F43F10" w:rsidRPr="00D12BBA" w:rsidRDefault="00404853" w:rsidP="007D130A">
      <w:pPr>
        <w:pStyle w:val="ListParagraph"/>
        <w:numPr>
          <w:ilvl w:val="0"/>
          <w:numId w:val="44"/>
        </w:numPr>
        <w:tabs>
          <w:tab w:val="left" w:pos="966"/>
          <w:tab w:val="left" w:pos="967"/>
        </w:tabs>
        <w:ind w:left="562" w:hanging="562"/>
      </w:pPr>
      <w:r w:rsidRPr="00D12BBA">
        <w:t>u pacjenta występują spoczynkowe zaburzenia oddechowe spowodowane chorobą nowotworową lub jeśli konieczne jest stosowanie tlenoterapii</w:t>
      </w:r>
      <w:r w:rsidR="00F83889" w:rsidRPr="00D12BBA">
        <w:t>.</w:t>
      </w:r>
    </w:p>
    <w:p w14:paraId="1996B9FF" w14:textId="77777777" w:rsidR="00F43F10" w:rsidRPr="00D12BBA" w:rsidRDefault="00F43F10" w:rsidP="007D130A">
      <w:pPr>
        <w:pStyle w:val="BodyText"/>
      </w:pPr>
    </w:p>
    <w:p w14:paraId="1996BA00" w14:textId="5787D01E" w:rsidR="00F43F10" w:rsidRPr="00D12BBA" w:rsidRDefault="005666E3" w:rsidP="007D130A">
      <w:pPr>
        <w:pStyle w:val="Heading1"/>
      </w:pPr>
      <w:r w:rsidRPr="00D12BBA">
        <w:t>Ostrzeżenia i środki ostrożności</w:t>
      </w:r>
    </w:p>
    <w:p w14:paraId="1996BA01" w14:textId="77777777" w:rsidR="00F43F10" w:rsidRPr="00D12BBA" w:rsidRDefault="00F43F10" w:rsidP="007D130A">
      <w:pPr>
        <w:pStyle w:val="BodyText"/>
      </w:pPr>
    </w:p>
    <w:p w14:paraId="1996BA02" w14:textId="58EFFE58" w:rsidR="00D915C2" w:rsidRPr="00D12BBA" w:rsidRDefault="005666E3" w:rsidP="007D130A">
      <w:pPr>
        <w:pStyle w:val="BodyText"/>
      </w:pPr>
      <w:r w:rsidRPr="00D12BBA">
        <w:t>Lekarz będzie ściśle nadzorował terapię</w:t>
      </w:r>
      <w:r w:rsidR="00F83889" w:rsidRPr="00D12BBA">
        <w:t>.</w:t>
      </w:r>
    </w:p>
    <w:p w14:paraId="1996BA03" w14:textId="77777777" w:rsidR="00924B55" w:rsidRPr="00D12BBA" w:rsidRDefault="00924B55" w:rsidP="007D130A">
      <w:pPr>
        <w:pStyle w:val="BodyText"/>
      </w:pPr>
    </w:p>
    <w:p w14:paraId="1996BA04" w14:textId="4FF3E47F" w:rsidR="00F43F10" w:rsidRPr="00D12BBA" w:rsidRDefault="005666E3" w:rsidP="007D130A">
      <w:pPr>
        <w:pStyle w:val="Heading1"/>
      </w:pPr>
      <w:r w:rsidRPr="00D12BBA">
        <w:t>Kontrola serca</w:t>
      </w:r>
    </w:p>
    <w:p w14:paraId="1996BA05" w14:textId="77777777" w:rsidR="00D915C2" w:rsidRPr="00D12BBA" w:rsidRDefault="00D915C2" w:rsidP="007D130A">
      <w:pPr>
        <w:pStyle w:val="BodyText"/>
      </w:pPr>
    </w:p>
    <w:p w14:paraId="1996BA06" w14:textId="4C493F1C" w:rsidR="00F43F10" w:rsidRPr="00D12BBA" w:rsidRDefault="00BA430D" w:rsidP="007D130A">
      <w:pPr>
        <w:pStyle w:val="BodyText"/>
      </w:pPr>
      <w:r w:rsidRPr="00D12BBA">
        <w:t xml:space="preserve">Leczenie lekiem </w:t>
      </w:r>
      <w:r w:rsidR="00D72A28" w:rsidRPr="00D12BBA">
        <w:t>Tuznue</w:t>
      </w:r>
      <w:r w:rsidR="00F83889" w:rsidRPr="00D12BBA">
        <w:t xml:space="preserve"> alone </w:t>
      </w:r>
      <w:r w:rsidR="003F64AD" w:rsidRPr="00D12BBA">
        <w:t xml:space="preserve">w monoterapii lub w skojarzeniu z taksanem może wpływać na czynność serca, zwłaszcza jeśli w przeszłości pacjent był leczony antracykliną (taksany i antracykliny to dwa inne rodzaje leków stosowane w leczeniu raka). Objawy mogą mieć nasilenie umiarkowane do ciężkich, i mogą powodować zgon pacjenta. Z tego względu lekarz zbada czynność serca pacjenta przed, podczas (co 3 miesiące) i po (do 2−5 lat) leczeniu z użyciem leku </w:t>
      </w:r>
      <w:r w:rsidR="00D72A28" w:rsidRPr="00D12BBA">
        <w:t>Tuznue</w:t>
      </w:r>
      <w:r w:rsidR="00F83889" w:rsidRPr="00D12BBA">
        <w:t xml:space="preserve">. </w:t>
      </w:r>
      <w:r w:rsidR="003F64AD" w:rsidRPr="00D12BBA">
        <w:t xml:space="preserve">W przypadku wystąpienia objawów niewydolności serca (niewłaściwego pompowania krwi przez serce) czynność serca może być sprawdzana częściej (co 6−8 tygodni), pacjent może zostać poddany leczeniu niewydolności serca lub będzie musiał przerwać terapię lekiem </w:t>
      </w:r>
      <w:r w:rsidR="00D72A28" w:rsidRPr="00D12BBA">
        <w:t>Tuznue</w:t>
      </w:r>
      <w:r w:rsidR="00F83889" w:rsidRPr="00D12BBA">
        <w:t>.</w:t>
      </w:r>
    </w:p>
    <w:p w14:paraId="1996BA07" w14:textId="77777777" w:rsidR="00F43F10" w:rsidRPr="00D12BBA" w:rsidRDefault="00F43F10" w:rsidP="007D130A">
      <w:pPr>
        <w:pStyle w:val="BodyText"/>
      </w:pPr>
    </w:p>
    <w:p w14:paraId="1996BA08" w14:textId="491723A7" w:rsidR="00F43F10" w:rsidRPr="00D12BBA" w:rsidRDefault="000A218E" w:rsidP="007D130A">
      <w:pPr>
        <w:pStyle w:val="BodyText"/>
      </w:pPr>
      <w:r w:rsidRPr="00D12BBA">
        <w:t xml:space="preserve">Przed rozpoczęciem stosowania leku </w:t>
      </w:r>
      <w:r w:rsidR="00D72A28" w:rsidRPr="00D12BBA">
        <w:t>Tuznue</w:t>
      </w:r>
      <w:r w:rsidR="00F83889" w:rsidRPr="00D12BBA">
        <w:t xml:space="preserve"> </w:t>
      </w:r>
      <w:r w:rsidRPr="00D12BBA">
        <w:t>należy omówić to z lekarzem, farmaceutą lub pielęgniarką, jeżeli</w:t>
      </w:r>
      <w:r w:rsidR="00F83889" w:rsidRPr="00D12BBA">
        <w:t>:</w:t>
      </w:r>
    </w:p>
    <w:p w14:paraId="1996BA09" w14:textId="77777777" w:rsidR="00F43F10" w:rsidRPr="00D12BBA" w:rsidRDefault="00F43F10" w:rsidP="007D130A">
      <w:pPr>
        <w:pStyle w:val="BodyText"/>
      </w:pPr>
    </w:p>
    <w:p w14:paraId="1996BA0A" w14:textId="1EDD4E83" w:rsidR="00D915C2" w:rsidRPr="00D12BBA" w:rsidRDefault="00793DCD" w:rsidP="007D130A">
      <w:pPr>
        <w:pStyle w:val="ListParagraph"/>
        <w:numPr>
          <w:ilvl w:val="0"/>
          <w:numId w:val="45"/>
        </w:numPr>
        <w:tabs>
          <w:tab w:val="left" w:pos="966"/>
          <w:tab w:val="left" w:pos="967"/>
        </w:tabs>
        <w:ind w:left="562" w:hanging="562"/>
      </w:pPr>
      <w:r w:rsidRPr="00D12BBA">
        <w:t>u pacjenta stwierdzono wcześniej niewydolność serca, chorobę wieńcową, wadę zastawkową serca (szmery serca) lub nadciśnienie tętnicze lub jeśli pacjent stosował w przeszłości lub stosuje obecnie leki przeciw nadciśnieniu tętniczemu</w:t>
      </w:r>
      <w:r w:rsidR="00F83889" w:rsidRPr="00D12BBA">
        <w:t>.</w:t>
      </w:r>
    </w:p>
    <w:p w14:paraId="1996BA0B" w14:textId="3757D67C" w:rsidR="00D10928" w:rsidRPr="00D12BBA" w:rsidRDefault="00C01F99" w:rsidP="007D130A">
      <w:pPr>
        <w:pStyle w:val="ListParagraph"/>
        <w:numPr>
          <w:ilvl w:val="0"/>
          <w:numId w:val="45"/>
        </w:numPr>
        <w:tabs>
          <w:tab w:val="left" w:pos="967"/>
          <w:tab w:val="left" w:pos="968"/>
        </w:tabs>
        <w:ind w:left="562" w:hanging="562"/>
      </w:pPr>
      <w:r w:rsidRPr="00D12BBA">
        <w:t xml:space="preserve">pacjent kiedykolwiek otrzymywał lub otrzymuje leki o nazwie doksorubicyna lub epirubicyna (leki stosowane w terapii nowotworowej). Leki te (lub inne antracykliny) mogą uszkadzać mięsień sercowy i zwiększać ryzyko wystąpienia chorób serca pod wpływem terapii lekiem </w:t>
      </w:r>
      <w:r w:rsidR="00D72A28" w:rsidRPr="00D12BBA">
        <w:t>Tuznue</w:t>
      </w:r>
      <w:r w:rsidR="00F83889" w:rsidRPr="00D12BBA">
        <w:t>.</w:t>
      </w:r>
    </w:p>
    <w:p w14:paraId="1996BA0C" w14:textId="2BB25AAA" w:rsidR="00D10928" w:rsidRPr="00D12BBA" w:rsidRDefault="00856801" w:rsidP="007D130A">
      <w:pPr>
        <w:pStyle w:val="ListParagraph"/>
        <w:numPr>
          <w:ilvl w:val="0"/>
          <w:numId w:val="45"/>
        </w:numPr>
        <w:tabs>
          <w:tab w:val="left" w:pos="965"/>
          <w:tab w:val="left" w:pos="966"/>
        </w:tabs>
        <w:ind w:left="562" w:hanging="562"/>
      </w:pPr>
      <w:r w:rsidRPr="00D12BBA">
        <w:t>u pacjenta występuje duszność, zwłaszcza gdy jednocześnie stosuje się taksany.</w:t>
      </w:r>
      <w:r w:rsidR="00F83889" w:rsidRPr="00D12BBA">
        <w:t xml:space="preserve"> </w:t>
      </w:r>
      <w:r w:rsidR="00D72A28" w:rsidRPr="00D12BBA">
        <w:t>Tuznue</w:t>
      </w:r>
      <w:r w:rsidR="00F83889" w:rsidRPr="00D12BBA">
        <w:t xml:space="preserve"> </w:t>
      </w:r>
      <w:r w:rsidRPr="00D12BBA">
        <w:t>może powodować trudności w oddychaniu, zwłaszcza podczas pierwszego podania leku. Objawy te mogą być bardziej nasilone, jeżeli u pacjenta już wcześniej występowała duszność. Bardzo rzadko u pacjentów, u których przed leczeniem występowały ciężkie zaburzenia oddechowe, nastąpił zgon podczas stosowania leku</w:t>
      </w:r>
      <w:r w:rsidR="00F83889" w:rsidRPr="00D12BBA">
        <w:t xml:space="preserve"> </w:t>
      </w:r>
      <w:r w:rsidR="00D72A28" w:rsidRPr="00D12BBA">
        <w:t>Tuznue</w:t>
      </w:r>
      <w:r w:rsidR="00F83889" w:rsidRPr="00D12BBA">
        <w:t>.</w:t>
      </w:r>
    </w:p>
    <w:p w14:paraId="1996BA0D" w14:textId="75AEC1C3" w:rsidR="00F43F10" w:rsidRPr="00D12BBA" w:rsidRDefault="00856801" w:rsidP="007D130A">
      <w:pPr>
        <w:pStyle w:val="ListParagraph"/>
        <w:numPr>
          <w:ilvl w:val="0"/>
          <w:numId w:val="45"/>
        </w:numPr>
        <w:tabs>
          <w:tab w:val="left" w:pos="969"/>
          <w:tab w:val="left" w:pos="970"/>
        </w:tabs>
        <w:ind w:left="562" w:hanging="562"/>
      </w:pPr>
      <w:r w:rsidRPr="00D12BBA">
        <w:t>pacjent był kiedykolwiek poddawany innej terapii przeciwnowotworowej</w:t>
      </w:r>
      <w:r w:rsidR="00F83889" w:rsidRPr="00D12BBA">
        <w:t>.</w:t>
      </w:r>
    </w:p>
    <w:p w14:paraId="1996BA0E" w14:textId="77777777" w:rsidR="00F43F10" w:rsidRPr="00D12BBA" w:rsidRDefault="00F43F10" w:rsidP="007D130A">
      <w:pPr>
        <w:pStyle w:val="BodyText"/>
      </w:pPr>
    </w:p>
    <w:p w14:paraId="1996BA0F" w14:textId="3F441157" w:rsidR="00F43F10" w:rsidRPr="00D12BBA" w:rsidRDefault="008F5989" w:rsidP="007D130A">
      <w:pPr>
        <w:pStyle w:val="BodyText"/>
        <w:ind w:firstLine="3"/>
      </w:pPr>
      <w:r w:rsidRPr="00D12BBA">
        <w:t xml:space="preserve">W przypadku terapii lekiem </w:t>
      </w:r>
      <w:r w:rsidR="00D72A28" w:rsidRPr="00D12BBA">
        <w:t>Tuznue</w:t>
      </w:r>
      <w:r w:rsidR="00F83889" w:rsidRPr="00D12BBA">
        <w:t xml:space="preserve"> </w:t>
      </w:r>
      <w:r w:rsidR="00C57A92" w:rsidRPr="00D12BBA">
        <w:t>w połączeniu z jakimkolwiek innym lekiem stosowanym w leczeniu raka, np. paklitakselem, docetakselem, inhibitorem aromatazy, kapecytabiną, 5-fluorouracylem lub cisplatyną należy zapoznać się również z ulotkami tych leków</w:t>
      </w:r>
      <w:r w:rsidR="00F83889" w:rsidRPr="00D12BBA">
        <w:t>.</w:t>
      </w:r>
    </w:p>
    <w:p w14:paraId="1996BA10" w14:textId="77777777" w:rsidR="00F43F10" w:rsidRPr="00D12BBA" w:rsidRDefault="00F43F10" w:rsidP="007D130A">
      <w:pPr>
        <w:pStyle w:val="BodyText"/>
      </w:pPr>
    </w:p>
    <w:p w14:paraId="1996BA11" w14:textId="2E7C3E40" w:rsidR="00F43F10" w:rsidRPr="00D12BBA" w:rsidRDefault="00C57A92" w:rsidP="007D130A">
      <w:pPr>
        <w:pStyle w:val="Heading1"/>
      </w:pPr>
      <w:r w:rsidRPr="00D12BBA">
        <w:t>Dzieci i młodzież</w:t>
      </w:r>
    </w:p>
    <w:p w14:paraId="1996BA12" w14:textId="77777777" w:rsidR="00D10928" w:rsidRPr="00D12BBA" w:rsidRDefault="00D10928" w:rsidP="007D130A">
      <w:pPr>
        <w:pStyle w:val="BodyText"/>
      </w:pPr>
    </w:p>
    <w:p w14:paraId="1996BA13" w14:textId="2CF9581D" w:rsidR="00F43F10" w:rsidRPr="00D12BBA" w:rsidRDefault="00C57A92" w:rsidP="007D130A">
      <w:pPr>
        <w:pStyle w:val="BodyText"/>
      </w:pPr>
      <w:r w:rsidRPr="00D12BBA">
        <w:t xml:space="preserve">Lek </w:t>
      </w:r>
      <w:r w:rsidR="00D72A28" w:rsidRPr="00D12BBA">
        <w:t>Tuznue</w:t>
      </w:r>
      <w:r w:rsidR="00242E48" w:rsidRPr="00D12BBA">
        <w:t xml:space="preserve"> </w:t>
      </w:r>
      <w:r w:rsidRPr="00D12BBA">
        <w:t>nie jest zalecany u pacjentów poniżej 18. roku życia</w:t>
      </w:r>
      <w:r w:rsidR="00242E48" w:rsidRPr="00D12BBA">
        <w:t>.</w:t>
      </w:r>
    </w:p>
    <w:p w14:paraId="1996BA14" w14:textId="77777777" w:rsidR="00F43F10" w:rsidRPr="00D12BBA" w:rsidRDefault="00F43F10" w:rsidP="007D130A">
      <w:pPr>
        <w:pStyle w:val="BodyText"/>
      </w:pPr>
    </w:p>
    <w:p w14:paraId="1996BA15" w14:textId="7B31E4F8" w:rsidR="00D10928" w:rsidRPr="00D12BBA" w:rsidRDefault="00BD5BCC" w:rsidP="007D130A">
      <w:pPr>
        <w:pStyle w:val="Heading1"/>
      </w:pPr>
      <w:r w:rsidRPr="00D12BBA">
        <w:t xml:space="preserve">Lek </w:t>
      </w:r>
      <w:r w:rsidR="00D72A28" w:rsidRPr="00D12BBA">
        <w:t>Tuznue</w:t>
      </w:r>
      <w:r w:rsidRPr="00D12BBA">
        <w:t xml:space="preserve"> a inne leki</w:t>
      </w:r>
    </w:p>
    <w:p w14:paraId="1996BA16" w14:textId="77777777" w:rsidR="00D10928" w:rsidRPr="00D12BBA" w:rsidRDefault="00D10928" w:rsidP="007D130A">
      <w:pPr>
        <w:pStyle w:val="BodyText"/>
        <w:ind w:hanging="1"/>
      </w:pPr>
    </w:p>
    <w:p w14:paraId="1996BA17" w14:textId="15F46A7A" w:rsidR="00F43F10" w:rsidRPr="00D12BBA" w:rsidRDefault="008F03A8" w:rsidP="007D130A">
      <w:pPr>
        <w:pStyle w:val="BodyText"/>
        <w:ind w:hanging="1"/>
      </w:pPr>
      <w:r w:rsidRPr="00D12BBA">
        <w:t>Należy powiedzieć lekarzowi, farmaceucie lub pielęgniarce o wszystkich przyjmowanych obecnie lub ostatnio lekach, a także o lekach, które pacjent planuje przyjmować</w:t>
      </w:r>
      <w:r w:rsidR="00F83889" w:rsidRPr="00D12BBA">
        <w:t>.</w:t>
      </w:r>
    </w:p>
    <w:p w14:paraId="1996BA18" w14:textId="77777777" w:rsidR="00F43F10" w:rsidRPr="00D12BBA" w:rsidRDefault="00F43F10" w:rsidP="007D130A">
      <w:pPr>
        <w:pStyle w:val="BodyText"/>
      </w:pPr>
    </w:p>
    <w:p w14:paraId="1996BA19" w14:textId="7A9B804A" w:rsidR="00F43F10" w:rsidRPr="00D12BBA" w:rsidRDefault="0095494D" w:rsidP="007D130A">
      <w:pPr>
        <w:pStyle w:val="BodyText"/>
        <w:jc w:val="both"/>
      </w:pPr>
      <w:r w:rsidRPr="00D12BBA">
        <w:t>Może upłynąć do 7 miesięcy zanim Tuznue zostanie całkowicie wydalony z organizmu. Dlatego należy poinformować lekarza, farmaceutę lub pielęgniarkę o przyjmowaniu leku Tuznue do 7 miesięcy od jego zakończenia przed rozpoczęciem przyjmowania innego leku</w:t>
      </w:r>
      <w:r w:rsidR="00F83889" w:rsidRPr="00D12BBA">
        <w:t>.</w:t>
      </w:r>
    </w:p>
    <w:p w14:paraId="1996BA1A" w14:textId="77777777" w:rsidR="00F43F10" w:rsidRPr="00D12BBA" w:rsidRDefault="00F43F10" w:rsidP="007D130A">
      <w:pPr>
        <w:pStyle w:val="BodyText"/>
      </w:pPr>
    </w:p>
    <w:p w14:paraId="1996BA1B" w14:textId="04140899" w:rsidR="00F43F10" w:rsidRPr="00D12BBA" w:rsidRDefault="004F6A4D" w:rsidP="007D130A">
      <w:pPr>
        <w:pStyle w:val="Heading1"/>
      </w:pPr>
      <w:r w:rsidRPr="00D12BBA">
        <w:t>Ciąża</w:t>
      </w:r>
    </w:p>
    <w:p w14:paraId="1996BA1C" w14:textId="77777777" w:rsidR="00D10928" w:rsidRPr="00D12BBA" w:rsidRDefault="00D10928" w:rsidP="007D130A">
      <w:pPr>
        <w:tabs>
          <w:tab w:val="left" w:pos="968"/>
          <w:tab w:val="left" w:pos="969"/>
        </w:tabs>
        <w:rPr>
          <w:spacing w:val="-5"/>
        </w:rPr>
      </w:pPr>
    </w:p>
    <w:p w14:paraId="1996BA1D" w14:textId="36ED42B8" w:rsidR="00D10928" w:rsidRPr="00D12BBA" w:rsidRDefault="00A37C21" w:rsidP="007D130A">
      <w:pPr>
        <w:pStyle w:val="ListParagraph"/>
        <w:numPr>
          <w:ilvl w:val="0"/>
          <w:numId w:val="46"/>
        </w:numPr>
        <w:tabs>
          <w:tab w:val="left" w:pos="968"/>
          <w:tab w:val="left" w:pos="969"/>
        </w:tabs>
        <w:ind w:left="562" w:hanging="562"/>
      </w:pPr>
      <w:r w:rsidRPr="00D12BBA">
        <w:t>Jeśli pacjentka jest w ciąży, przypuszcza, że może być w ciąży, lub gdy planuje mieć dziecko, powinna poradzić się lekarza, farmaceuty lub pielęgniarki przed zastosowaniem tego leku</w:t>
      </w:r>
      <w:r w:rsidR="00F83889" w:rsidRPr="00D12BBA">
        <w:t>.</w:t>
      </w:r>
    </w:p>
    <w:p w14:paraId="1996BA1E" w14:textId="60EF47C7" w:rsidR="00D10928" w:rsidRPr="00D12BBA" w:rsidRDefault="00A37C21" w:rsidP="007D130A">
      <w:pPr>
        <w:pStyle w:val="ListParagraph"/>
        <w:numPr>
          <w:ilvl w:val="0"/>
          <w:numId w:val="46"/>
        </w:numPr>
        <w:tabs>
          <w:tab w:val="left" w:pos="965"/>
          <w:tab w:val="left" w:pos="966"/>
        </w:tabs>
        <w:ind w:left="562" w:hanging="562"/>
      </w:pPr>
      <w:r w:rsidRPr="00D12BBA">
        <w:t xml:space="preserve">Należy stosować skuteczną antykoncepcję w trakcie leczenia lekiem </w:t>
      </w:r>
      <w:r w:rsidR="00D72A28" w:rsidRPr="00D12BBA">
        <w:t>Tuznue</w:t>
      </w:r>
      <w:r w:rsidR="00F83889" w:rsidRPr="00D12BBA">
        <w:t xml:space="preserve"> </w:t>
      </w:r>
      <w:r w:rsidR="00407E6D" w:rsidRPr="00D12BBA">
        <w:t>oraz przez przynajmniej 7 miesięcy po zakończeniu leczenia</w:t>
      </w:r>
      <w:r w:rsidR="00F83889" w:rsidRPr="00D12BBA">
        <w:t>.</w:t>
      </w:r>
    </w:p>
    <w:p w14:paraId="1996BA1F" w14:textId="7C1CB374" w:rsidR="00F43F10" w:rsidRPr="00D12BBA" w:rsidRDefault="00407E6D" w:rsidP="007D130A">
      <w:pPr>
        <w:pStyle w:val="ListParagraph"/>
        <w:numPr>
          <w:ilvl w:val="0"/>
          <w:numId w:val="46"/>
        </w:numPr>
        <w:tabs>
          <w:tab w:val="left" w:pos="970"/>
          <w:tab w:val="left" w:pos="971"/>
        </w:tabs>
        <w:ind w:left="562" w:hanging="562"/>
      </w:pPr>
      <w:r w:rsidRPr="00D12BBA">
        <w:t xml:space="preserve">Lekarz udzieli pacjentce porady na temat ryzyka i korzyści wynikających z leczenia lekiem </w:t>
      </w:r>
      <w:r w:rsidR="00D72A28" w:rsidRPr="00D12BBA">
        <w:t>Tuznue</w:t>
      </w:r>
      <w:r w:rsidR="00F83889" w:rsidRPr="00D12BBA">
        <w:t xml:space="preserve"> </w:t>
      </w:r>
      <w:r w:rsidR="0049727C" w:rsidRPr="00D12BBA">
        <w:t xml:space="preserve">podczas ciąży. W rzadkich przypadkach u kobiet ciężarnych otrzymujących </w:t>
      </w:r>
      <w:r w:rsidR="00B74850" w:rsidRPr="00D12BBA">
        <w:t>trastuzumab</w:t>
      </w:r>
      <w:r w:rsidR="00F83889" w:rsidRPr="00D12BBA">
        <w:t xml:space="preserve"> </w:t>
      </w:r>
      <w:r w:rsidR="0049727C" w:rsidRPr="00D12BBA">
        <w:t>obserwowano zmniejszenie ilości płynu (owodniowego), który otacza rozwijające się dziecko w macicy. Ten stan może być szkodliwy dla dziecka w macicy i może być związany z nieprawidłowym rozwojem płuc prowadzący do zgonu</w:t>
      </w:r>
      <w:r w:rsidR="00F83889" w:rsidRPr="00D12BBA">
        <w:t>.</w:t>
      </w:r>
    </w:p>
    <w:p w14:paraId="1996BA20" w14:textId="77777777" w:rsidR="00F43F10" w:rsidRPr="00D12BBA" w:rsidRDefault="00F43F10" w:rsidP="007D130A">
      <w:pPr>
        <w:pStyle w:val="BodyText"/>
      </w:pPr>
    </w:p>
    <w:p w14:paraId="1996BA21" w14:textId="18C7E414" w:rsidR="00F43F10" w:rsidRPr="00D12BBA" w:rsidRDefault="0099559F" w:rsidP="007D130A">
      <w:pPr>
        <w:pStyle w:val="Heading1"/>
      </w:pPr>
      <w:r w:rsidRPr="00D12BBA">
        <w:t>Karmienie piersią</w:t>
      </w:r>
    </w:p>
    <w:p w14:paraId="1996BA22" w14:textId="77777777" w:rsidR="00D10928" w:rsidRPr="00D12BBA" w:rsidRDefault="00D10928" w:rsidP="007D130A">
      <w:pPr>
        <w:pStyle w:val="BodyText"/>
        <w:ind w:firstLine="1"/>
      </w:pPr>
    </w:p>
    <w:p w14:paraId="1996BA23" w14:textId="3D2EB172" w:rsidR="00F43F10" w:rsidRPr="00D12BBA" w:rsidRDefault="0099559F" w:rsidP="007D130A">
      <w:pPr>
        <w:pStyle w:val="BodyText"/>
        <w:ind w:firstLine="1"/>
      </w:pPr>
      <w:r w:rsidRPr="00D12BBA">
        <w:t xml:space="preserve">Nie zaleca się karmienia piersią w trakcie leczenia produktem </w:t>
      </w:r>
      <w:r w:rsidR="00D72A28" w:rsidRPr="00D12BBA">
        <w:t>Tuznue</w:t>
      </w:r>
      <w:r w:rsidR="00F83889" w:rsidRPr="00D12BBA">
        <w:t xml:space="preserve"> </w:t>
      </w:r>
      <w:r w:rsidR="00344E9B" w:rsidRPr="00D12BBA">
        <w:t xml:space="preserve">oraz przez 7 miesięcy od otrzymania ostatniej dawki leku </w:t>
      </w:r>
      <w:r w:rsidR="00D72A28" w:rsidRPr="00D12BBA">
        <w:t>Tuznue</w:t>
      </w:r>
      <w:r w:rsidR="00344E9B" w:rsidRPr="00D12BBA">
        <w:t>, ponieważ lek</w:t>
      </w:r>
      <w:r w:rsidR="00F83889" w:rsidRPr="00D12BBA">
        <w:t xml:space="preserve"> </w:t>
      </w:r>
      <w:r w:rsidR="00D72A28" w:rsidRPr="00D12BBA">
        <w:t>Tuznue</w:t>
      </w:r>
      <w:r w:rsidR="00F83889" w:rsidRPr="00D12BBA">
        <w:t xml:space="preserve"> </w:t>
      </w:r>
      <w:r w:rsidR="000A54E4" w:rsidRPr="00D12BBA">
        <w:t>może przenikać do organizmu dziecka z mlekiem matki</w:t>
      </w:r>
      <w:r w:rsidR="00F83889" w:rsidRPr="00D12BBA">
        <w:t>.</w:t>
      </w:r>
    </w:p>
    <w:p w14:paraId="1996BA24" w14:textId="77777777" w:rsidR="00924B55" w:rsidRPr="00D12BBA" w:rsidRDefault="00924B55" w:rsidP="007D130A">
      <w:pPr>
        <w:pStyle w:val="BodyText"/>
      </w:pPr>
    </w:p>
    <w:p w14:paraId="1996BA25" w14:textId="42F34D52" w:rsidR="00F43F10" w:rsidRPr="00D12BBA" w:rsidRDefault="00FE3D3A" w:rsidP="007D130A">
      <w:pPr>
        <w:pStyle w:val="BodyText"/>
      </w:pPr>
      <w:r w:rsidRPr="00D12BBA">
        <w:t>Przed zastosowaniem jakiegokolwiek leku należy poradzić się lekarza lub farmaceuty</w:t>
      </w:r>
      <w:r w:rsidR="00F83889" w:rsidRPr="00D12BBA">
        <w:t>.</w:t>
      </w:r>
    </w:p>
    <w:p w14:paraId="1996BA26" w14:textId="77777777" w:rsidR="00F43F10" w:rsidRPr="00D12BBA" w:rsidRDefault="00F43F10" w:rsidP="007D130A">
      <w:pPr>
        <w:pStyle w:val="BodyText"/>
      </w:pPr>
    </w:p>
    <w:p w14:paraId="1996BA27" w14:textId="77B547D1" w:rsidR="00F43F10" w:rsidRPr="00D12BBA" w:rsidRDefault="00FE3D3A" w:rsidP="007D130A">
      <w:pPr>
        <w:pStyle w:val="Heading1"/>
      </w:pPr>
      <w:r w:rsidRPr="00D12BBA">
        <w:t>Prowadzenie pojazdów i obsługiwanie maszyn</w:t>
      </w:r>
    </w:p>
    <w:p w14:paraId="1996BA28" w14:textId="77777777" w:rsidR="00D10928" w:rsidRPr="00D12BBA" w:rsidRDefault="00D10928" w:rsidP="007D130A">
      <w:pPr>
        <w:pStyle w:val="BodyText"/>
      </w:pPr>
    </w:p>
    <w:p w14:paraId="3BBE20E5" w14:textId="7427AA46" w:rsidR="00B34D6E" w:rsidRPr="00D12BBA" w:rsidRDefault="00FE3D3A" w:rsidP="007D130A">
      <w:pPr>
        <w:pStyle w:val="BodyText"/>
      </w:pPr>
      <w:r w:rsidRPr="00D12BBA">
        <w:t xml:space="preserve">Lek </w:t>
      </w:r>
      <w:r w:rsidR="00D72A28" w:rsidRPr="00D12BBA">
        <w:t>Tuznue</w:t>
      </w:r>
      <w:r w:rsidR="004165BC" w:rsidRPr="00D12BBA">
        <w:t xml:space="preserve"> </w:t>
      </w:r>
      <w:r w:rsidR="00055217" w:rsidRPr="00D12BBA">
        <w:t>może wpływać na zdolność prowadzenia samochodu i obsługi maszyn. Jeżeli w czasie leczenia u pacjenta wystąpią objawy takie jak zawroty głowy, nadmierna senność, dreszcze lub gorączka, to nie powinien prowadzić samochodu ani obsługiwać maszyn, aż do ustąpienia objawów</w:t>
      </w:r>
      <w:r w:rsidR="004165BC" w:rsidRPr="00D12BBA">
        <w:t>.</w:t>
      </w:r>
    </w:p>
    <w:p w14:paraId="1996BA2A" w14:textId="77777777" w:rsidR="00F43F10" w:rsidRPr="00D12BBA" w:rsidRDefault="00F43F10" w:rsidP="007D130A">
      <w:pPr>
        <w:pStyle w:val="BodyText"/>
      </w:pPr>
    </w:p>
    <w:p w14:paraId="1996BA2C" w14:textId="08E2A275" w:rsidR="00F43F10" w:rsidRPr="00D12BBA" w:rsidRDefault="003778C9" w:rsidP="007D130A">
      <w:pPr>
        <w:pStyle w:val="Heading1"/>
      </w:pPr>
      <w:r w:rsidRPr="00D12BBA">
        <w:t>3.</w:t>
      </w:r>
      <w:r w:rsidRPr="00D12BBA">
        <w:tab/>
      </w:r>
      <w:r w:rsidR="00055217" w:rsidRPr="00D12BBA">
        <w:t>Jak stosować lek</w:t>
      </w:r>
      <w:r w:rsidR="00F83889" w:rsidRPr="00D12BBA">
        <w:t xml:space="preserve"> </w:t>
      </w:r>
      <w:r w:rsidR="00D72A28" w:rsidRPr="00D12BBA">
        <w:t>Tuznue</w:t>
      </w:r>
    </w:p>
    <w:p w14:paraId="1996BA2D" w14:textId="77777777" w:rsidR="00F43F10" w:rsidRPr="00D12BBA" w:rsidRDefault="00F43F10" w:rsidP="007D130A">
      <w:pPr>
        <w:pStyle w:val="BodyText"/>
      </w:pPr>
    </w:p>
    <w:p w14:paraId="1996BA2E" w14:textId="7FACD366" w:rsidR="00F43F10" w:rsidRPr="00D12BBA" w:rsidRDefault="009D26CA" w:rsidP="007D130A">
      <w:pPr>
        <w:pStyle w:val="BodyText"/>
      </w:pPr>
      <w:r w:rsidRPr="00D12BBA">
        <w:t xml:space="preserve">Przed rozpoczęciem leczenia lekarz powinien oznaczyć ilość receptora HER2 w guzie. Tylko pacjenci z dużą ilością receptora HER2 mogą być leczeni lekiem </w:t>
      </w:r>
      <w:r w:rsidR="00D72A28" w:rsidRPr="00D12BBA">
        <w:t>Tuznue</w:t>
      </w:r>
      <w:r w:rsidR="00F83889" w:rsidRPr="00D12BBA">
        <w:t>.</w:t>
      </w:r>
      <w:r w:rsidR="00094E0E" w:rsidRPr="00D12BBA">
        <w:t xml:space="preserve"> </w:t>
      </w:r>
      <w:r w:rsidR="00394716" w:rsidRPr="00D12BBA">
        <w:t xml:space="preserve">Tego leku </w:t>
      </w:r>
      <w:r w:rsidR="00B90C9D" w:rsidRPr="00D12BBA">
        <w:t>powinien być podawany przez lekarza lub pielęgniarkę. Lekarz ustali dawkę i schemat leczenia, które będą najbardziej korzystne dla indywidualnego pacjenta.</w:t>
      </w:r>
      <w:r w:rsidR="00F83889" w:rsidRPr="00D12BBA">
        <w:t xml:space="preserve"> </w:t>
      </w:r>
      <w:r w:rsidR="00FB028A" w:rsidRPr="00D12BBA">
        <w:t xml:space="preserve">Dawka leku </w:t>
      </w:r>
      <w:r w:rsidR="00D72A28" w:rsidRPr="00D12BBA">
        <w:t>Tuznue</w:t>
      </w:r>
      <w:r w:rsidR="00C03C08" w:rsidRPr="00D12BBA">
        <w:t xml:space="preserve"> </w:t>
      </w:r>
      <w:r w:rsidR="00FB028A" w:rsidRPr="00D12BBA">
        <w:t>zależy od masy ciała pacjenta</w:t>
      </w:r>
      <w:r w:rsidR="00F83889" w:rsidRPr="00D12BBA">
        <w:t>.</w:t>
      </w:r>
    </w:p>
    <w:p w14:paraId="1996BA2F" w14:textId="77777777" w:rsidR="00F43F10" w:rsidRPr="00D12BBA" w:rsidRDefault="00F43F10" w:rsidP="007D130A">
      <w:pPr>
        <w:pStyle w:val="BodyText"/>
      </w:pPr>
    </w:p>
    <w:p w14:paraId="1996BA30" w14:textId="34B95A21" w:rsidR="00F43F10" w:rsidRPr="00D12BBA" w:rsidRDefault="00D21375" w:rsidP="007D130A">
      <w:pPr>
        <w:pStyle w:val="BodyText"/>
      </w:pPr>
      <w:r w:rsidRPr="00D12BBA">
        <w:t xml:space="preserve">Lek </w:t>
      </w:r>
      <w:r w:rsidR="00D72A28" w:rsidRPr="00D12BBA">
        <w:t>Tuznue</w:t>
      </w:r>
      <w:r w:rsidR="00242E48" w:rsidRPr="00D12BBA">
        <w:t xml:space="preserve"> </w:t>
      </w:r>
      <w:r w:rsidRPr="00D12BBA">
        <w:t>jest podawany w postaci wlewu do żyły (infuzja dożylna, „kroplówka”). Ta postać dożylna nie jest przeznaczona do podawania podskórnego i należy podawać ją wyłącznie we wlewie dożylnym</w:t>
      </w:r>
      <w:r w:rsidR="00242E48" w:rsidRPr="00D12BBA">
        <w:t>.</w:t>
      </w:r>
    </w:p>
    <w:p w14:paraId="1996BA31" w14:textId="77777777" w:rsidR="00F43F10" w:rsidRPr="00D12BBA" w:rsidRDefault="00F43F10" w:rsidP="007D130A">
      <w:pPr>
        <w:pStyle w:val="BodyText"/>
      </w:pPr>
    </w:p>
    <w:p w14:paraId="1996BA32" w14:textId="0508EAF0" w:rsidR="00F43F10" w:rsidRPr="00D12BBA" w:rsidRDefault="003B6BE9" w:rsidP="007D130A">
      <w:pPr>
        <w:pStyle w:val="BodyText"/>
        <w:ind w:hanging="1"/>
      </w:pPr>
      <w:r w:rsidRPr="00D12BBA">
        <w:t>Pierwsza dawka leku jest podawana przez 90 minut i pacjent będzie obserwowany przez fachowy personel medyczny podczas wlewu na wypadek wystąpienia jakichkolwiek działań niepożądanych (patrz punkt 2 „Ostrzeżenia i środki ostrożności”). Jeśli pierwsza dawka była dobrze tolerowana, następne dawki mogą być podawane w 30-minutowych wlewach. Liczba wlewów, które pacjent otrzyma, będzie zależała od pozytywnej reakcji na leczenie. Lekarz omówi te sprawy z pacjentem</w:t>
      </w:r>
      <w:r w:rsidR="00F83889" w:rsidRPr="00D12BBA">
        <w:t>.</w:t>
      </w:r>
    </w:p>
    <w:p w14:paraId="1996BA33" w14:textId="77777777" w:rsidR="00F43F10" w:rsidRPr="00D12BBA" w:rsidRDefault="00F43F10" w:rsidP="007D130A">
      <w:pPr>
        <w:pStyle w:val="BodyText"/>
      </w:pPr>
    </w:p>
    <w:p w14:paraId="1996BA34" w14:textId="55AFE615" w:rsidR="00F43F10" w:rsidRPr="00D12BBA" w:rsidRDefault="000550D9" w:rsidP="007D130A">
      <w:pPr>
        <w:pStyle w:val="BodyText"/>
        <w:ind w:hanging="1"/>
      </w:pPr>
      <w:r w:rsidRPr="00D12BBA">
        <w:t xml:space="preserve">W celu zapobiegnięcia pomyłkom medycznym ważne jest sprawdzenie etykiet na fiolkach aby upewnić się, że lekiem przygotowywanym i podawanym jest </w:t>
      </w:r>
      <w:r w:rsidR="00D72A28" w:rsidRPr="00D12BBA">
        <w:t>Tuznue</w:t>
      </w:r>
      <w:r w:rsidR="00F83889" w:rsidRPr="00D12BBA">
        <w:t xml:space="preserve"> (trastuzumab)</w:t>
      </w:r>
      <w:r w:rsidRPr="00D12BBA">
        <w:t>, a nie inny lek</w:t>
      </w:r>
      <w:r w:rsidR="00E973A1" w:rsidRPr="00D12BBA">
        <w:t xml:space="preserve"> </w:t>
      </w:r>
      <w:r w:rsidRPr="00D12BBA">
        <w:t>zawierający trastuzumab (np. trastuzumab emtanzyna lub trastuzumab derukstekan)</w:t>
      </w:r>
      <w:r w:rsidR="00E33E7C" w:rsidRPr="00D12BBA">
        <w:t>.</w:t>
      </w:r>
    </w:p>
    <w:p w14:paraId="1996BA35" w14:textId="77777777" w:rsidR="00E33E7C" w:rsidRPr="00D12BBA" w:rsidRDefault="00E33E7C" w:rsidP="007D130A">
      <w:pPr>
        <w:pStyle w:val="BodyText"/>
        <w:ind w:hanging="1"/>
      </w:pPr>
    </w:p>
    <w:p w14:paraId="1996BA36" w14:textId="5D7B6EDA" w:rsidR="00F43F10" w:rsidRPr="00D12BBA" w:rsidRDefault="000B1545" w:rsidP="007D130A">
      <w:pPr>
        <w:pStyle w:val="BodyText"/>
        <w:ind w:hanging="2"/>
      </w:pPr>
      <w:r w:rsidRPr="00D12BBA">
        <w:t xml:space="preserve">W raku piersi we wczesnym stadium, raku piersi z przerzutami oraz raku żołądka z przerzutami lek </w:t>
      </w:r>
      <w:r w:rsidR="00D72A28" w:rsidRPr="00D12BBA">
        <w:t>Tuznue</w:t>
      </w:r>
      <w:r w:rsidR="00242E48" w:rsidRPr="00D12BBA">
        <w:t xml:space="preserve"> </w:t>
      </w:r>
      <w:r w:rsidR="00F23B45" w:rsidRPr="00D12BBA">
        <w:t>jest podawany co 3 tygodnie. W przypadkach raka piersi z przerzutami</w:t>
      </w:r>
      <w:r w:rsidR="00442A18" w:rsidRPr="00D12BBA">
        <w:t xml:space="preserve"> lek</w:t>
      </w:r>
      <w:r w:rsidR="00F23B45" w:rsidRPr="00D12BBA">
        <w:t xml:space="preserve"> t</w:t>
      </w:r>
      <w:r w:rsidRPr="00D12BBA">
        <w:t xml:space="preserve">ego leku </w:t>
      </w:r>
      <w:r w:rsidR="00F23B45" w:rsidRPr="00D12BBA">
        <w:t>może być podawany również raz w tygodniu</w:t>
      </w:r>
      <w:r w:rsidR="00242E48" w:rsidRPr="00D12BBA">
        <w:t>.</w:t>
      </w:r>
    </w:p>
    <w:p w14:paraId="1996BA37" w14:textId="77777777" w:rsidR="00F43F10" w:rsidRPr="00D12BBA" w:rsidRDefault="00F43F10" w:rsidP="007D130A">
      <w:pPr>
        <w:pStyle w:val="BodyText"/>
      </w:pPr>
    </w:p>
    <w:p w14:paraId="1996BA38" w14:textId="0FBF795F" w:rsidR="00F43F10" w:rsidRPr="00D12BBA" w:rsidRDefault="00442A18" w:rsidP="007D130A">
      <w:pPr>
        <w:pStyle w:val="Heading1"/>
      </w:pPr>
      <w:r w:rsidRPr="00D12BBA">
        <w:t xml:space="preserve">Przerwanie podawania leku </w:t>
      </w:r>
      <w:r w:rsidR="00D72A28" w:rsidRPr="00D12BBA">
        <w:t>Tuznue</w:t>
      </w:r>
    </w:p>
    <w:p w14:paraId="1996BA39" w14:textId="77777777" w:rsidR="00D10928" w:rsidRPr="00D12BBA" w:rsidRDefault="00D10928" w:rsidP="007D130A">
      <w:pPr>
        <w:pStyle w:val="BodyText"/>
      </w:pPr>
    </w:p>
    <w:p w14:paraId="1996BA3A" w14:textId="1A5F0A89" w:rsidR="00F43F10" w:rsidRPr="00D12BBA" w:rsidRDefault="008D3DC8" w:rsidP="007D130A">
      <w:pPr>
        <w:pStyle w:val="BodyText"/>
      </w:pPr>
      <w:r w:rsidRPr="00D12BBA">
        <w:t>Nie należy przerywać stosowania tego leku bez konsultacji z lekarzem. Wszystkie dawki leku należy przyjmować w określonym czasie co tydzień lub co trzy tygodnie (w zależności od stosowanego schematu leczenia). Takie postępowanie pomaga w osiągnięciu największej skuteczności terapii</w:t>
      </w:r>
      <w:r w:rsidR="00F83889" w:rsidRPr="00D12BBA">
        <w:t>.</w:t>
      </w:r>
    </w:p>
    <w:p w14:paraId="1996BA3B" w14:textId="77777777" w:rsidR="00F43F10" w:rsidRPr="00D12BBA" w:rsidRDefault="00F43F10" w:rsidP="007D130A">
      <w:pPr>
        <w:pStyle w:val="BodyText"/>
      </w:pPr>
    </w:p>
    <w:p w14:paraId="1996BA3C" w14:textId="2EBA90E4" w:rsidR="00F43F10" w:rsidRPr="00D12BBA" w:rsidRDefault="005D1814" w:rsidP="007D130A">
      <w:pPr>
        <w:pStyle w:val="BodyText"/>
      </w:pPr>
      <w:r w:rsidRPr="00D12BBA">
        <w:t>Zanim lek zostanie usunięty z organizmu pacjenta może minąć do 7 miesięcy. W związku z tym lekarz może zdecydować o kontynuacji sprawdzania czynności pracy serca nawet po zakończeniu terapii</w:t>
      </w:r>
      <w:r w:rsidR="00F83889" w:rsidRPr="00D12BBA">
        <w:t>.</w:t>
      </w:r>
    </w:p>
    <w:p w14:paraId="1996BA3D" w14:textId="77777777" w:rsidR="00F43F10" w:rsidRPr="00D12BBA" w:rsidRDefault="00F43F10" w:rsidP="007D130A">
      <w:pPr>
        <w:pStyle w:val="BodyText"/>
      </w:pPr>
    </w:p>
    <w:p w14:paraId="1996BA3E" w14:textId="25D5131E" w:rsidR="00F43F10" w:rsidRPr="00D12BBA" w:rsidRDefault="00017430" w:rsidP="007D130A">
      <w:pPr>
        <w:pStyle w:val="BodyText"/>
      </w:pPr>
      <w:r w:rsidRPr="00D12BBA">
        <w:t>W razie jakichkolwiek dalszych wątpliwości związanych ze stosowaniem tego leku należy zwrócić się do lekarza, farmaceuty lub pielęgniarki</w:t>
      </w:r>
      <w:r w:rsidR="00F83889" w:rsidRPr="00D12BBA">
        <w:t>.</w:t>
      </w:r>
    </w:p>
    <w:p w14:paraId="1996BA3F" w14:textId="77777777" w:rsidR="00F43F10" w:rsidRPr="00D12BBA" w:rsidRDefault="00F43F10" w:rsidP="007D130A">
      <w:pPr>
        <w:pStyle w:val="BodyText"/>
      </w:pPr>
    </w:p>
    <w:p w14:paraId="1996BA40" w14:textId="77777777" w:rsidR="00F43F10" w:rsidRPr="00D12BBA" w:rsidRDefault="00F43F10" w:rsidP="007D130A">
      <w:pPr>
        <w:pStyle w:val="BodyText"/>
      </w:pPr>
    </w:p>
    <w:p w14:paraId="1996BA41" w14:textId="2BD9FE46" w:rsidR="00F43F10" w:rsidRPr="00D12BBA" w:rsidRDefault="003778C9" w:rsidP="007D130A">
      <w:pPr>
        <w:pStyle w:val="Heading1"/>
      </w:pPr>
      <w:r w:rsidRPr="00D12BBA">
        <w:t>4.</w:t>
      </w:r>
      <w:r w:rsidRPr="00D12BBA">
        <w:tab/>
      </w:r>
      <w:r w:rsidR="00017430" w:rsidRPr="00D12BBA">
        <w:t>Możliwe działania niepożądane</w:t>
      </w:r>
    </w:p>
    <w:p w14:paraId="1996BA42" w14:textId="77777777" w:rsidR="00F43F10" w:rsidRPr="00D12BBA" w:rsidRDefault="00F43F10" w:rsidP="007D130A">
      <w:pPr>
        <w:pStyle w:val="BodyText"/>
      </w:pPr>
    </w:p>
    <w:p w14:paraId="1996BA43" w14:textId="4979BD5F" w:rsidR="00F43F10" w:rsidRPr="00D12BBA" w:rsidRDefault="001854B6" w:rsidP="007D130A">
      <w:pPr>
        <w:pStyle w:val="BodyText"/>
        <w:ind w:hanging="1"/>
      </w:pPr>
      <w:r w:rsidRPr="00D12BBA">
        <w:t>Jak każdy lek, tego leku może powodować działania niepożądane, chociaż nie u każdego one wystąpią. Niektóre z nich mogą być poważne i prowadzić do zatrzymania pacjenta w szpitalu</w:t>
      </w:r>
      <w:r w:rsidR="00F83889" w:rsidRPr="00D12BBA">
        <w:t>.</w:t>
      </w:r>
    </w:p>
    <w:p w14:paraId="1996BA44" w14:textId="77777777" w:rsidR="00F43F10" w:rsidRPr="00D12BBA" w:rsidRDefault="00F43F10" w:rsidP="007D130A">
      <w:pPr>
        <w:pStyle w:val="BodyText"/>
      </w:pPr>
    </w:p>
    <w:p w14:paraId="1996BA45" w14:textId="1A56B8B3" w:rsidR="00F43F10" w:rsidRPr="00D12BBA" w:rsidRDefault="007805C9" w:rsidP="007D130A">
      <w:pPr>
        <w:pStyle w:val="BodyText"/>
      </w:pPr>
      <w:r w:rsidRPr="00D12BBA">
        <w:t xml:space="preserve">W trakcie infuzji leku </w:t>
      </w:r>
      <w:r w:rsidR="00D72A28" w:rsidRPr="00D12BBA">
        <w:t>Tuznue</w:t>
      </w:r>
      <w:r w:rsidR="00B84DA6" w:rsidRPr="00D12BBA">
        <w:t xml:space="preserve"> mogą wystąpić dreszcze, gorączka i inne objawy grypopodobne. Te objawy są bardzo częste (mogą wystąpić częściej niż u 1 na 10 osób). Inne związane z infuzją działania to: nudności, wymioty, ból, zwiększenie napięcia mięśni i drżenie, ból głowy, zawroty głowy, zaburzenia oddechowe, wysokie lub niskie ciśnienie tętnicze krwi, zaburzenia rytmu serca (kołatanie serca, trzepotanie serca lub nieregularne uderzenia serca), obrzęk twarzy i warg, wysypka i osłabienie. Niektóre z tych objawów mogą być ciężkie, w niektórych przypadkach wystąpił zgon (patrz punkt 2 „Ostrzeżenia i środki ostrożności”)</w:t>
      </w:r>
      <w:r w:rsidR="0051787A" w:rsidRPr="00D12BBA">
        <w:t>.</w:t>
      </w:r>
    </w:p>
    <w:p w14:paraId="1996BA46" w14:textId="77777777" w:rsidR="00F43F10" w:rsidRPr="00D12BBA" w:rsidRDefault="00F43F10" w:rsidP="007D130A">
      <w:pPr>
        <w:pStyle w:val="BodyText"/>
      </w:pPr>
    </w:p>
    <w:p w14:paraId="1996BA47" w14:textId="5E3A313B" w:rsidR="00F43F10" w:rsidRPr="00D12BBA" w:rsidRDefault="00170BB3" w:rsidP="007D130A">
      <w:pPr>
        <w:pStyle w:val="BodyText"/>
        <w:ind w:firstLine="3"/>
      </w:pPr>
      <w:r w:rsidRPr="00D12BBA">
        <w:t>Objawy te zwykle występują podczas pierwszej infuzji dożylnej („kroplówki” podawanej do żyły) i podczas pierwszych kilku godzin od jej rozpoczęcia. Są one zwykle przemijające. Pacjent będzie nadzorowany przez personel medyczny w trakcie infuzji i przynajmniej przez 6 godzin od rozpoczęcia pierwszej infuzji i przez 2 godziny od rozpoczęcia kolejnych infuzji. W razie wystąpienia jakiejkolwiek reakcji, personel zmniejszy tempo podawania infuzji lub przerwie infuzję, jak również może zastosować odpowiednie leczenie w celu zwalczania działań niepożądanych. Infuzja może być kontynuowana po zmniejszeniu nasilenia objawów</w:t>
      </w:r>
      <w:r w:rsidR="00F83889" w:rsidRPr="00D12BBA">
        <w:t>.</w:t>
      </w:r>
    </w:p>
    <w:p w14:paraId="1996BA48" w14:textId="77777777" w:rsidR="00F43F10" w:rsidRPr="00D12BBA" w:rsidRDefault="00F43F10" w:rsidP="007D130A">
      <w:pPr>
        <w:pStyle w:val="BodyText"/>
      </w:pPr>
    </w:p>
    <w:p w14:paraId="1996BA49" w14:textId="6E985FDA" w:rsidR="00F43F10" w:rsidRPr="00D12BBA" w:rsidRDefault="00170BB3" w:rsidP="007D130A">
      <w:pPr>
        <w:pStyle w:val="BodyText"/>
      </w:pPr>
      <w:r w:rsidRPr="00D12BBA">
        <w:t>Niekiedy objawy pojawiają się po upływie więcej niż sześciu godzin od rozpoczęcia infuzji. W takim wypadku należy niezwłocznie skontaktować się z lekarzem. W niektórych przypadkach po początkowej poprawie objawy mogą się nasilić w późniejszym czasie</w:t>
      </w:r>
      <w:r w:rsidR="00F83889" w:rsidRPr="00D12BBA">
        <w:t>.</w:t>
      </w:r>
    </w:p>
    <w:p w14:paraId="1996BA4A" w14:textId="77777777" w:rsidR="00F43F10" w:rsidRPr="00D12BBA" w:rsidRDefault="00F43F10" w:rsidP="007D130A">
      <w:pPr>
        <w:pStyle w:val="BodyText"/>
      </w:pPr>
    </w:p>
    <w:p w14:paraId="1996BA4B" w14:textId="3BA033C5" w:rsidR="00D34E87" w:rsidRPr="00D12BBA" w:rsidRDefault="00D70D19" w:rsidP="007D130A">
      <w:pPr>
        <w:pStyle w:val="Heading1"/>
      </w:pPr>
      <w:r w:rsidRPr="00D12BBA">
        <w:t>Ciężkie działania niepożądane</w:t>
      </w:r>
    </w:p>
    <w:p w14:paraId="1996BA4C" w14:textId="77777777" w:rsidR="00563EF4" w:rsidRPr="00D12BBA" w:rsidRDefault="00563EF4" w:rsidP="007D130A">
      <w:pPr>
        <w:pStyle w:val="BodyText"/>
      </w:pPr>
    </w:p>
    <w:p w14:paraId="1996BA4D" w14:textId="23B2F8C0" w:rsidR="00E12618" w:rsidRPr="00D12BBA" w:rsidRDefault="00D70D19" w:rsidP="007D130A">
      <w:pPr>
        <w:pStyle w:val="BodyText"/>
      </w:pPr>
      <w:r w:rsidRPr="00D12BBA">
        <w:t>Inne działania niepożądane mogą wystąpić w każdej chwili podczas leczenia lekiem tego leku</w:t>
      </w:r>
      <w:r w:rsidR="00F83889" w:rsidRPr="00D12BBA">
        <w:t xml:space="preserve">, </w:t>
      </w:r>
      <w:r w:rsidR="00E561F7" w:rsidRPr="00D12BBA">
        <w:t xml:space="preserve">nie tylko w związku z podawaniem wlewu. </w:t>
      </w:r>
      <w:r w:rsidR="00E561F7" w:rsidRPr="00D12BBA">
        <w:rPr>
          <w:b/>
          <w:bCs/>
        </w:rPr>
        <w:t>W przypadku zauważenia któregokolwiek z następujących działań niepożądanych, należy natychmiast powiedzieć o tym lekarzowi lub pielęgniarce</w:t>
      </w:r>
      <w:r w:rsidR="00942543" w:rsidRPr="00D12BBA">
        <w:rPr>
          <w:b/>
          <w:bCs/>
        </w:rPr>
        <w:t>:</w:t>
      </w:r>
    </w:p>
    <w:p w14:paraId="1996BA4E" w14:textId="77777777" w:rsidR="00E12618" w:rsidRPr="00D12BBA" w:rsidRDefault="00E12618" w:rsidP="007D130A">
      <w:pPr>
        <w:pStyle w:val="BodyText"/>
      </w:pPr>
    </w:p>
    <w:p w14:paraId="1996BA4F" w14:textId="1FB9CFF5" w:rsidR="00F43F10" w:rsidRPr="00D12BBA" w:rsidRDefault="00E561F7" w:rsidP="007D130A">
      <w:pPr>
        <w:pStyle w:val="BodyText"/>
        <w:numPr>
          <w:ilvl w:val="0"/>
          <w:numId w:val="58"/>
        </w:numPr>
      </w:pPr>
      <w:r w:rsidRPr="00D12BBA">
        <w:t>Niekiedy w trakcie leczenia lub po jego zakończeniu mogą występować problemy z sercem, które w niektórych przypadkach mogą być poważne. Obejmują one osłabienie mięśnia sercowego, które może prowadzić do niewydolności serca, zapalenie błony otaczającej serce i zaburzenia rytmu serca. Może to prowadzić do wystąpienia następujących objawów: duszności (w tym duszności występujących w nocy), kaszlu, zatrzymania płynów (obrzęku) w obrębie kończyn dolnych i górnych, kołatania serca (trzepotania serca lub nieregularnych uderzeń serca) (Patrz punkt 2, „Kontrola serca”)</w:t>
      </w:r>
      <w:r w:rsidR="00E12618" w:rsidRPr="00D12BBA">
        <w:t>.</w:t>
      </w:r>
    </w:p>
    <w:p w14:paraId="1996BA50" w14:textId="77777777" w:rsidR="00F43F10" w:rsidRPr="00D12BBA" w:rsidRDefault="00F43F10" w:rsidP="007D130A">
      <w:pPr>
        <w:pStyle w:val="BodyText"/>
      </w:pPr>
    </w:p>
    <w:p w14:paraId="1996BA51" w14:textId="27BA4ACF" w:rsidR="00F43F10" w:rsidRPr="00D12BBA" w:rsidRDefault="006640FB" w:rsidP="007D130A">
      <w:pPr>
        <w:pStyle w:val="BodyText"/>
      </w:pPr>
      <w:r w:rsidRPr="00D12BBA">
        <w:t>Lekarz będzie regularnie kontrolował stan serca w trakcie leczenia oraz po jego zakończeniu. W przypadku wystąpienia któregokolwiek z powyższych objawów należy niezwłocznie poinformować o tym lekarza</w:t>
      </w:r>
      <w:r w:rsidR="00F83889" w:rsidRPr="00D12BBA">
        <w:t>.</w:t>
      </w:r>
    </w:p>
    <w:p w14:paraId="1996BA52" w14:textId="77777777" w:rsidR="0042631D" w:rsidRPr="00D12BBA" w:rsidRDefault="0042631D" w:rsidP="007D130A">
      <w:pPr>
        <w:pStyle w:val="BodyText"/>
        <w:ind w:left="360"/>
      </w:pPr>
    </w:p>
    <w:p w14:paraId="1996BA53" w14:textId="23A1965B" w:rsidR="0042631D" w:rsidRPr="00D12BBA" w:rsidRDefault="006640FB" w:rsidP="007D130A">
      <w:pPr>
        <w:pStyle w:val="BodyText"/>
        <w:numPr>
          <w:ilvl w:val="0"/>
          <w:numId w:val="58"/>
        </w:numPr>
      </w:pPr>
      <w:r w:rsidRPr="00D12BBA">
        <w:t>Zespół rozpadu guza (grupa powikłań metabolicznych występujących po leczeniu raka, charakteryzująca się dużym stężeniem potasu i fosforanów we krwi i małym stężniem wapnia we krwi). Objawy mogą obejmować zaburzenia nerek (osłabienie, duszność, uczucie zmęczenia i splątanie), zaburzenia serca (trzepotanie serca lub szybsze lub wolniejsze bicie serca), napady drgawkowe, wymioty lub biegunkę oraz mrowienie w obrębie jamy ustnej, dłoni lub stóp</w:t>
      </w:r>
      <w:r w:rsidR="001D44AC" w:rsidRPr="00D12BBA">
        <w:t xml:space="preserve">. </w:t>
      </w:r>
    </w:p>
    <w:p w14:paraId="1996BA54" w14:textId="77777777" w:rsidR="00F43F10" w:rsidRPr="00D12BBA" w:rsidRDefault="00F43F10" w:rsidP="007D130A">
      <w:pPr>
        <w:pStyle w:val="BodyText"/>
      </w:pPr>
    </w:p>
    <w:p w14:paraId="530C4D0A" w14:textId="739C7EFE" w:rsidR="00C22450" w:rsidRPr="00D12BBA" w:rsidRDefault="00A263DB" w:rsidP="007D130A">
      <w:pPr>
        <w:pStyle w:val="BodyText"/>
        <w:ind w:hanging="1"/>
      </w:pPr>
      <w:r w:rsidRPr="00D12BBA">
        <w:t>Poniższa lista zawiera działania niepożądane, które mogą wystąpić w każdej chwili podczas leczenia lekiem</w:t>
      </w:r>
      <w:r w:rsidR="00F83889" w:rsidRPr="00D12BBA">
        <w:t xml:space="preserve"> </w:t>
      </w:r>
      <w:r w:rsidR="00D72A28" w:rsidRPr="00D12BBA">
        <w:t>Tuznue</w:t>
      </w:r>
      <w:r w:rsidRPr="00D12BBA">
        <w:t>, nie tylko w związku z podawaniem wlewu</w:t>
      </w:r>
      <w:r w:rsidR="00F83889" w:rsidRPr="00D12BBA">
        <w:t>.</w:t>
      </w:r>
    </w:p>
    <w:p w14:paraId="1996BA56" w14:textId="77777777" w:rsidR="002520D7" w:rsidRPr="00D12BBA" w:rsidRDefault="002520D7" w:rsidP="007D130A">
      <w:pPr>
        <w:pStyle w:val="BodyText"/>
      </w:pPr>
    </w:p>
    <w:p w14:paraId="1996BA57" w14:textId="72FCBB77" w:rsidR="00F43F10" w:rsidRPr="00D12BBA" w:rsidRDefault="005E6AC0" w:rsidP="007D130A">
      <w:r w:rsidRPr="00D12BBA">
        <w:rPr>
          <w:b/>
        </w:rPr>
        <w:t xml:space="preserve">Bardzo częste działania niepożądane </w:t>
      </w:r>
      <w:r w:rsidR="00F83889" w:rsidRPr="00D12BBA">
        <w:t>(</w:t>
      </w:r>
      <w:r w:rsidRPr="00D12BBA">
        <w:t>mogą wystąpić częściej niż u 1 na 10 osób</w:t>
      </w:r>
      <w:r w:rsidR="00DF0BB2" w:rsidRPr="00D12BBA">
        <w:t>)</w:t>
      </w:r>
      <w:r w:rsidR="004717C1" w:rsidRPr="00D12BBA">
        <w:t>:</w:t>
      </w:r>
    </w:p>
    <w:p w14:paraId="1996BA58" w14:textId="77777777" w:rsidR="002520D7" w:rsidRPr="00D12BBA" w:rsidRDefault="002520D7" w:rsidP="007D130A"/>
    <w:p w14:paraId="5D5B3B2B" w14:textId="06AE306D" w:rsidR="005E6AC0" w:rsidRPr="00D12BBA" w:rsidRDefault="005E6AC0" w:rsidP="007D130A">
      <w:pPr>
        <w:pStyle w:val="ListParagraph"/>
        <w:numPr>
          <w:ilvl w:val="0"/>
          <w:numId w:val="48"/>
        </w:numPr>
        <w:tabs>
          <w:tab w:val="left" w:pos="1098"/>
          <w:tab w:val="left" w:pos="1099"/>
        </w:tabs>
        <w:ind w:left="562" w:hanging="562"/>
      </w:pPr>
      <w:r w:rsidRPr="00D12BBA">
        <w:t>zakażenia</w:t>
      </w:r>
    </w:p>
    <w:p w14:paraId="7A4886AF" w14:textId="77777777" w:rsidR="005E6AC0" w:rsidRPr="00D12BBA" w:rsidRDefault="005E6AC0" w:rsidP="007D130A">
      <w:pPr>
        <w:pStyle w:val="ListParagraph"/>
        <w:numPr>
          <w:ilvl w:val="0"/>
          <w:numId w:val="48"/>
        </w:numPr>
        <w:tabs>
          <w:tab w:val="left" w:pos="1098"/>
          <w:tab w:val="left" w:pos="1099"/>
        </w:tabs>
        <w:ind w:left="562" w:hanging="562"/>
      </w:pPr>
      <w:r w:rsidRPr="00D12BBA">
        <w:t>biegunka</w:t>
      </w:r>
    </w:p>
    <w:p w14:paraId="245AB02B" w14:textId="77777777" w:rsidR="005E6AC0" w:rsidRPr="00D12BBA" w:rsidRDefault="005E6AC0" w:rsidP="007D130A">
      <w:pPr>
        <w:pStyle w:val="ListParagraph"/>
        <w:numPr>
          <w:ilvl w:val="0"/>
          <w:numId w:val="48"/>
        </w:numPr>
        <w:tabs>
          <w:tab w:val="left" w:pos="1098"/>
          <w:tab w:val="left" w:pos="1099"/>
        </w:tabs>
        <w:ind w:left="562" w:hanging="562"/>
      </w:pPr>
      <w:r w:rsidRPr="00D12BBA">
        <w:t>zaparcia</w:t>
      </w:r>
    </w:p>
    <w:p w14:paraId="7621A769" w14:textId="77777777" w:rsidR="005E6AC0" w:rsidRPr="00D12BBA" w:rsidRDefault="005E6AC0" w:rsidP="007D130A">
      <w:pPr>
        <w:pStyle w:val="ListParagraph"/>
        <w:numPr>
          <w:ilvl w:val="0"/>
          <w:numId w:val="48"/>
        </w:numPr>
        <w:tabs>
          <w:tab w:val="left" w:pos="1098"/>
          <w:tab w:val="left" w:pos="1099"/>
        </w:tabs>
        <w:ind w:left="562" w:hanging="562"/>
      </w:pPr>
      <w:r w:rsidRPr="00D12BBA">
        <w:t>zgaga (niestrawność)</w:t>
      </w:r>
    </w:p>
    <w:p w14:paraId="4052A9FB" w14:textId="77777777" w:rsidR="005E6AC0" w:rsidRPr="00D12BBA" w:rsidRDefault="005E6AC0" w:rsidP="007D130A">
      <w:pPr>
        <w:pStyle w:val="ListParagraph"/>
        <w:numPr>
          <w:ilvl w:val="0"/>
          <w:numId w:val="48"/>
        </w:numPr>
        <w:tabs>
          <w:tab w:val="left" w:pos="1098"/>
          <w:tab w:val="left" w:pos="1099"/>
        </w:tabs>
        <w:ind w:left="562" w:hanging="562"/>
      </w:pPr>
      <w:r w:rsidRPr="00D12BBA">
        <w:t>uczucie zmęczenia</w:t>
      </w:r>
    </w:p>
    <w:p w14:paraId="6130AFFC" w14:textId="528F283F" w:rsidR="005E6AC0" w:rsidRPr="00D12BBA" w:rsidRDefault="005E6AC0" w:rsidP="007D130A">
      <w:pPr>
        <w:pStyle w:val="ListParagraph"/>
        <w:numPr>
          <w:ilvl w:val="0"/>
          <w:numId w:val="48"/>
        </w:numPr>
        <w:tabs>
          <w:tab w:val="left" w:pos="1098"/>
          <w:tab w:val="left" w:pos="1099"/>
        </w:tabs>
        <w:ind w:left="562" w:hanging="562"/>
      </w:pPr>
      <w:r w:rsidRPr="00D12BBA">
        <w:t>wysypki skórne</w:t>
      </w:r>
    </w:p>
    <w:p w14:paraId="1933C16F" w14:textId="77777777" w:rsidR="005E6AC0" w:rsidRPr="00D12BBA" w:rsidRDefault="005E6AC0" w:rsidP="007D130A">
      <w:pPr>
        <w:pStyle w:val="ListParagraph"/>
        <w:numPr>
          <w:ilvl w:val="0"/>
          <w:numId w:val="48"/>
        </w:numPr>
        <w:tabs>
          <w:tab w:val="left" w:pos="1098"/>
          <w:tab w:val="left" w:pos="1099"/>
        </w:tabs>
        <w:ind w:left="562" w:hanging="562"/>
      </w:pPr>
      <w:r w:rsidRPr="00D12BBA">
        <w:t>ból w klatce piersiowej</w:t>
      </w:r>
    </w:p>
    <w:p w14:paraId="2EB81461" w14:textId="77777777" w:rsidR="005E6AC0" w:rsidRPr="00D12BBA" w:rsidRDefault="005E6AC0" w:rsidP="007D130A">
      <w:pPr>
        <w:pStyle w:val="ListParagraph"/>
        <w:numPr>
          <w:ilvl w:val="0"/>
          <w:numId w:val="48"/>
        </w:numPr>
        <w:tabs>
          <w:tab w:val="left" w:pos="1098"/>
          <w:tab w:val="left" w:pos="1099"/>
        </w:tabs>
        <w:ind w:left="562" w:hanging="562"/>
      </w:pPr>
      <w:r w:rsidRPr="00D12BBA">
        <w:t>bóle brzucha</w:t>
      </w:r>
    </w:p>
    <w:p w14:paraId="4C877C2C" w14:textId="77777777" w:rsidR="005E6AC0" w:rsidRPr="00D12BBA" w:rsidRDefault="005E6AC0" w:rsidP="007D130A">
      <w:pPr>
        <w:pStyle w:val="ListParagraph"/>
        <w:numPr>
          <w:ilvl w:val="0"/>
          <w:numId w:val="48"/>
        </w:numPr>
        <w:tabs>
          <w:tab w:val="left" w:pos="1098"/>
          <w:tab w:val="left" w:pos="1099"/>
        </w:tabs>
        <w:ind w:left="562" w:hanging="562"/>
      </w:pPr>
      <w:r w:rsidRPr="00D12BBA">
        <w:t>bóle stawów</w:t>
      </w:r>
    </w:p>
    <w:p w14:paraId="30BB88D8" w14:textId="77777777" w:rsidR="005E6AC0" w:rsidRPr="00D12BBA" w:rsidRDefault="005E6AC0" w:rsidP="007D130A">
      <w:pPr>
        <w:pStyle w:val="ListParagraph"/>
        <w:numPr>
          <w:ilvl w:val="0"/>
          <w:numId w:val="48"/>
        </w:numPr>
        <w:tabs>
          <w:tab w:val="left" w:pos="1098"/>
          <w:tab w:val="left" w:pos="1099"/>
        </w:tabs>
        <w:ind w:left="562" w:hanging="562"/>
      </w:pPr>
      <w:r w:rsidRPr="00D12BBA">
        <w:t>mała liczba czerwonych krwinek lub białych krwinek (które uczestniczą w walce z infekcjami), której czasem towarzyszy gorączka</w:t>
      </w:r>
    </w:p>
    <w:p w14:paraId="465C1FA7" w14:textId="77777777" w:rsidR="005E6AC0" w:rsidRPr="00D12BBA" w:rsidRDefault="005E6AC0" w:rsidP="007D130A">
      <w:pPr>
        <w:pStyle w:val="ListParagraph"/>
        <w:numPr>
          <w:ilvl w:val="0"/>
          <w:numId w:val="48"/>
        </w:numPr>
        <w:tabs>
          <w:tab w:val="left" w:pos="1098"/>
          <w:tab w:val="left" w:pos="1099"/>
        </w:tabs>
        <w:ind w:left="562" w:hanging="562"/>
      </w:pPr>
      <w:r w:rsidRPr="00D12BBA">
        <w:t>bóle mięśni</w:t>
      </w:r>
    </w:p>
    <w:p w14:paraId="52B133A3" w14:textId="77777777" w:rsidR="005E6AC0" w:rsidRPr="00D12BBA" w:rsidRDefault="005E6AC0" w:rsidP="007D130A">
      <w:pPr>
        <w:pStyle w:val="ListParagraph"/>
        <w:numPr>
          <w:ilvl w:val="0"/>
          <w:numId w:val="48"/>
        </w:numPr>
        <w:tabs>
          <w:tab w:val="left" w:pos="1098"/>
          <w:tab w:val="left" w:pos="1099"/>
        </w:tabs>
        <w:ind w:left="562" w:hanging="562"/>
      </w:pPr>
      <w:r w:rsidRPr="00D12BBA">
        <w:t>zapalenie spojówek</w:t>
      </w:r>
    </w:p>
    <w:p w14:paraId="2484B547" w14:textId="77777777" w:rsidR="005E6AC0" w:rsidRPr="00D12BBA" w:rsidRDefault="005E6AC0" w:rsidP="007D130A">
      <w:pPr>
        <w:pStyle w:val="ListParagraph"/>
        <w:numPr>
          <w:ilvl w:val="0"/>
          <w:numId w:val="48"/>
        </w:numPr>
        <w:tabs>
          <w:tab w:val="left" w:pos="1098"/>
          <w:tab w:val="left" w:pos="1099"/>
        </w:tabs>
        <w:ind w:left="562" w:hanging="562"/>
      </w:pPr>
      <w:r w:rsidRPr="00D12BBA">
        <w:t>łzawienie oczu</w:t>
      </w:r>
    </w:p>
    <w:p w14:paraId="1DFDFCEA" w14:textId="77777777" w:rsidR="005E6AC0" w:rsidRPr="00D12BBA" w:rsidRDefault="005E6AC0" w:rsidP="007D130A">
      <w:pPr>
        <w:pStyle w:val="ListParagraph"/>
        <w:numPr>
          <w:ilvl w:val="0"/>
          <w:numId w:val="48"/>
        </w:numPr>
        <w:tabs>
          <w:tab w:val="left" w:pos="1098"/>
          <w:tab w:val="left" w:pos="1099"/>
        </w:tabs>
        <w:ind w:left="562" w:hanging="562"/>
      </w:pPr>
      <w:r w:rsidRPr="00D12BBA">
        <w:t>krwawienia z nosa</w:t>
      </w:r>
    </w:p>
    <w:p w14:paraId="146D09FE" w14:textId="08BC3034" w:rsidR="00C45799" w:rsidRPr="00D12BBA" w:rsidRDefault="005E6AC0" w:rsidP="007D130A">
      <w:pPr>
        <w:pStyle w:val="ListParagraph"/>
        <w:numPr>
          <w:ilvl w:val="0"/>
          <w:numId w:val="48"/>
        </w:numPr>
        <w:tabs>
          <w:tab w:val="left" w:pos="1098"/>
          <w:tab w:val="left" w:pos="1099"/>
        </w:tabs>
        <w:ind w:left="562" w:hanging="562"/>
      </w:pPr>
      <w:r w:rsidRPr="00D12BBA">
        <w:t>katar</w:t>
      </w:r>
    </w:p>
    <w:p w14:paraId="23C0617D" w14:textId="4FF56694" w:rsidR="005E6AC0" w:rsidRPr="00D12BBA" w:rsidRDefault="005E6AC0" w:rsidP="007D130A">
      <w:pPr>
        <w:pStyle w:val="ListParagraph"/>
        <w:numPr>
          <w:ilvl w:val="0"/>
          <w:numId w:val="48"/>
        </w:numPr>
        <w:tabs>
          <w:tab w:val="left" w:pos="1098"/>
          <w:tab w:val="left" w:pos="1099"/>
        </w:tabs>
        <w:ind w:left="562" w:hanging="562"/>
      </w:pPr>
      <w:r w:rsidRPr="00D12BBA">
        <w:t>łysienie</w:t>
      </w:r>
    </w:p>
    <w:p w14:paraId="7BAA7050" w14:textId="77777777" w:rsidR="005E6AC0" w:rsidRPr="00D12BBA" w:rsidRDefault="005E6AC0" w:rsidP="007D130A">
      <w:pPr>
        <w:pStyle w:val="ListParagraph"/>
        <w:numPr>
          <w:ilvl w:val="0"/>
          <w:numId w:val="48"/>
        </w:numPr>
        <w:tabs>
          <w:tab w:val="left" w:pos="1098"/>
          <w:tab w:val="left" w:pos="1099"/>
        </w:tabs>
        <w:ind w:left="562" w:hanging="562"/>
      </w:pPr>
      <w:r w:rsidRPr="00D12BBA">
        <w:t>drżenie mięśni</w:t>
      </w:r>
    </w:p>
    <w:p w14:paraId="0BA8B21C" w14:textId="77777777" w:rsidR="005E6AC0" w:rsidRPr="00D12BBA" w:rsidRDefault="005E6AC0" w:rsidP="007D130A">
      <w:pPr>
        <w:pStyle w:val="ListParagraph"/>
        <w:numPr>
          <w:ilvl w:val="0"/>
          <w:numId w:val="48"/>
        </w:numPr>
        <w:tabs>
          <w:tab w:val="left" w:pos="1098"/>
          <w:tab w:val="left" w:pos="1099"/>
        </w:tabs>
        <w:ind w:left="562" w:hanging="562"/>
      </w:pPr>
      <w:r w:rsidRPr="00D12BBA">
        <w:t>uderzenia gorąca</w:t>
      </w:r>
    </w:p>
    <w:p w14:paraId="7D5A2A05" w14:textId="77777777" w:rsidR="005E6AC0" w:rsidRPr="00D12BBA" w:rsidRDefault="005E6AC0" w:rsidP="007D130A">
      <w:pPr>
        <w:pStyle w:val="ListParagraph"/>
        <w:numPr>
          <w:ilvl w:val="0"/>
          <w:numId w:val="48"/>
        </w:numPr>
        <w:tabs>
          <w:tab w:val="left" w:pos="1098"/>
          <w:tab w:val="left" w:pos="1099"/>
        </w:tabs>
        <w:ind w:left="562" w:hanging="562"/>
      </w:pPr>
      <w:r w:rsidRPr="00D12BBA">
        <w:t>zawroty głowy</w:t>
      </w:r>
    </w:p>
    <w:p w14:paraId="55DA5D93" w14:textId="77777777" w:rsidR="005E6AC0" w:rsidRPr="00D12BBA" w:rsidRDefault="005E6AC0" w:rsidP="007D130A">
      <w:pPr>
        <w:pStyle w:val="ListParagraph"/>
        <w:numPr>
          <w:ilvl w:val="0"/>
          <w:numId w:val="48"/>
        </w:numPr>
        <w:tabs>
          <w:tab w:val="left" w:pos="1098"/>
          <w:tab w:val="left" w:pos="1099"/>
        </w:tabs>
        <w:ind w:left="562" w:hanging="562"/>
      </w:pPr>
      <w:r w:rsidRPr="00D12BBA">
        <w:t>choroby paznokci</w:t>
      </w:r>
    </w:p>
    <w:p w14:paraId="5D7D3A0E" w14:textId="77777777" w:rsidR="005E6AC0" w:rsidRPr="00D12BBA" w:rsidRDefault="005E6AC0" w:rsidP="007D130A">
      <w:pPr>
        <w:pStyle w:val="ListParagraph"/>
        <w:numPr>
          <w:ilvl w:val="0"/>
          <w:numId w:val="48"/>
        </w:numPr>
        <w:tabs>
          <w:tab w:val="left" w:pos="1098"/>
          <w:tab w:val="left" w:pos="1099"/>
        </w:tabs>
        <w:ind w:left="562" w:hanging="562"/>
      </w:pPr>
      <w:r w:rsidRPr="00D12BBA">
        <w:t>utrata masy ciała</w:t>
      </w:r>
    </w:p>
    <w:p w14:paraId="1BDF7569" w14:textId="77777777" w:rsidR="005E6AC0" w:rsidRPr="00D12BBA" w:rsidRDefault="005E6AC0" w:rsidP="007D130A">
      <w:pPr>
        <w:pStyle w:val="ListParagraph"/>
        <w:numPr>
          <w:ilvl w:val="0"/>
          <w:numId w:val="48"/>
        </w:numPr>
        <w:tabs>
          <w:tab w:val="left" w:pos="1098"/>
          <w:tab w:val="left" w:pos="1099"/>
        </w:tabs>
        <w:ind w:left="562" w:hanging="562"/>
      </w:pPr>
      <w:r w:rsidRPr="00D12BBA">
        <w:t>utrata apetytu</w:t>
      </w:r>
    </w:p>
    <w:p w14:paraId="1B08DEF3" w14:textId="77777777" w:rsidR="005E6AC0" w:rsidRPr="00D12BBA" w:rsidRDefault="005E6AC0" w:rsidP="007D130A">
      <w:pPr>
        <w:pStyle w:val="ListParagraph"/>
        <w:numPr>
          <w:ilvl w:val="0"/>
          <w:numId w:val="48"/>
        </w:numPr>
        <w:tabs>
          <w:tab w:val="left" w:pos="1098"/>
          <w:tab w:val="left" w:pos="1099"/>
        </w:tabs>
        <w:ind w:left="562" w:hanging="562"/>
      </w:pPr>
      <w:r w:rsidRPr="00D12BBA">
        <w:t>trudności w zasypianiu (bezsenność)</w:t>
      </w:r>
    </w:p>
    <w:p w14:paraId="2F345277" w14:textId="77777777" w:rsidR="005E6AC0" w:rsidRPr="00D12BBA" w:rsidRDefault="005E6AC0" w:rsidP="007D130A">
      <w:pPr>
        <w:pStyle w:val="ListParagraph"/>
        <w:numPr>
          <w:ilvl w:val="0"/>
          <w:numId w:val="48"/>
        </w:numPr>
        <w:tabs>
          <w:tab w:val="left" w:pos="1098"/>
          <w:tab w:val="left" w:pos="1099"/>
        </w:tabs>
        <w:ind w:left="562" w:hanging="562"/>
      </w:pPr>
      <w:r w:rsidRPr="00D12BBA">
        <w:t>zmiana odczuwania smaku</w:t>
      </w:r>
    </w:p>
    <w:p w14:paraId="73952730" w14:textId="77777777" w:rsidR="005E6AC0" w:rsidRPr="00D12BBA" w:rsidRDefault="005E6AC0" w:rsidP="007D130A">
      <w:pPr>
        <w:pStyle w:val="ListParagraph"/>
        <w:numPr>
          <w:ilvl w:val="0"/>
          <w:numId w:val="48"/>
        </w:numPr>
        <w:tabs>
          <w:tab w:val="left" w:pos="1098"/>
          <w:tab w:val="left" w:pos="1099"/>
        </w:tabs>
        <w:ind w:left="562" w:hanging="562"/>
      </w:pPr>
      <w:r w:rsidRPr="00D12BBA">
        <w:t>mała liczba płytek krwi</w:t>
      </w:r>
    </w:p>
    <w:p w14:paraId="08BF4E88" w14:textId="77777777" w:rsidR="005E6AC0" w:rsidRPr="00D12BBA" w:rsidRDefault="005E6AC0" w:rsidP="007D130A">
      <w:pPr>
        <w:pStyle w:val="ListParagraph"/>
        <w:numPr>
          <w:ilvl w:val="0"/>
          <w:numId w:val="48"/>
        </w:numPr>
        <w:tabs>
          <w:tab w:val="left" w:pos="1098"/>
          <w:tab w:val="left" w:pos="1099"/>
        </w:tabs>
        <w:ind w:left="562" w:hanging="562"/>
      </w:pPr>
      <w:r w:rsidRPr="00D12BBA">
        <w:t>siniaki</w:t>
      </w:r>
    </w:p>
    <w:p w14:paraId="1010B1BB" w14:textId="77777777" w:rsidR="005E6AC0" w:rsidRPr="00D12BBA" w:rsidRDefault="005E6AC0" w:rsidP="007D130A">
      <w:pPr>
        <w:pStyle w:val="ListParagraph"/>
        <w:numPr>
          <w:ilvl w:val="0"/>
          <w:numId w:val="48"/>
        </w:numPr>
        <w:tabs>
          <w:tab w:val="left" w:pos="1098"/>
          <w:tab w:val="left" w:pos="1099"/>
        </w:tabs>
        <w:ind w:left="562" w:hanging="562"/>
      </w:pPr>
      <w:r w:rsidRPr="00D12BBA">
        <w:t>drętwienie lub mrowienie palców dłoni i stóp, które czasami może obejmować pozostałe części kończyny</w:t>
      </w:r>
    </w:p>
    <w:p w14:paraId="0AC3DA61" w14:textId="77777777" w:rsidR="005E6AC0" w:rsidRPr="00D12BBA" w:rsidRDefault="005E6AC0" w:rsidP="007D130A">
      <w:pPr>
        <w:pStyle w:val="ListParagraph"/>
        <w:numPr>
          <w:ilvl w:val="0"/>
          <w:numId w:val="48"/>
        </w:numPr>
        <w:tabs>
          <w:tab w:val="left" w:pos="1098"/>
          <w:tab w:val="left" w:pos="1099"/>
        </w:tabs>
        <w:ind w:left="562" w:hanging="562"/>
      </w:pPr>
      <w:r w:rsidRPr="00D12BBA">
        <w:t>zaczerwienienie, obrzęk i owrzodzenie w jamie ustnej i/lub gardle</w:t>
      </w:r>
    </w:p>
    <w:p w14:paraId="404CB045" w14:textId="77777777" w:rsidR="005E6AC0" w:rsidRPr="00D12BBA" w:rsidRDefault="005E6AC0" w:rsidP="007D130A">
      <w:pPr>
        <w:pStyle w:val="ListParagraph"/>
        <w:numPr>
          <w:ilvl w:val="0"/>
          <w:numId w:val="48"/>
        </w:numPr>
        <w:tabs>
          <w:tab w:val="left" w:pos="1098"/>
          <w:tab w:val="left" w:pos="1099"/>
        </w:tabs>
        <w:ind w:left="562" w:hanging="562"/>
      </w:pPr>
      <w:r w:rsidRPr="00D12BBA">
        <w:t>ból, obrzęk, zaczerwienienie lub mrowienie rąk i/lub stóp</w:t>
      </w:r>
    </w:p>
    <w:p w14:paraId="68620073" w14:textId="77777777" w:rsidR="005E6AC0" w:rsidRPr="00D12BBA" w:rsidRDefault="005E6AC0" w:rsidP="007D130A">
      <w:pPr>
        <w:pStyle w:val="ListParagraph"/>
        <w:numPr>
          <w:ilvl w:val="0"/>
          <w:numId w:val="48"/>
        </w:numPr>
        <w:tabs>
          <w:tab w:val="left" w:pos="1098"/>
          <w:tab w:val="left" w:pos="1099"/>
        </w:tabs>
        <w:ind w:left="562" w:hanging="562"/>
      </w:pPr>
      <w:r w:rsidRPr="00D12BBA">
        <w:t>duszność</w:t>
      </w:r>
    </w:p>
    <w:p w14:paraId="5EE1837E" w14:textId="688F9C09" w:rsidR="005E6AC0" w:rsidRPr="00D12BBA" w:rsidRDefault="005E6AC0" w:rsidP="007D130A">
      <w:pPr>
        <w:pStyle w:val="ListParagraph"/>
        <w:numPr>
          <w:ilvl w:val="0"/>
          <w:numId w:val="48"/>
        </w:numPr>
        <w:tabs>
          <w:tab w:val="left" w:pos="1098"/>
          <w:tab w:val="left" w:pos="1099"/>
        </w:tabs>
        <w:ind w:left="562" w:hanging="562"/>
      </w:pPr>
      <w:r w:rsidRPr="00D12BBA">
        <w:t>ból głowy</w:t>
      </w:r>
    </w:p>
    <w:p w14:paraId="461FE161" w14:textId="77777777" w:rsidR="005E6AC0" w:rsidRPr="00D12BBA" w:rsidRDefault="005E6AC0" w:rsidP="007D130A">
      <w:pPr>
        <w:pStyle w:val="ListParagraph"/>
        <w:numPr>
          <w:ilvl w:val="0"/>
          <w:numId w:val="48"/>
        </w:numPr>
        <w:tabs>
          <w:tab w:val="left" w:pos="1098"/>
          <w:tab w:val="left" w:pos="1099"/>
        </w:tabs>
        <w:ind w:left="562" w:hanging="562"/>
      </w:pPr>
      <w:r w:rsidRPr="00D12BBA">
        <w:t>kaszel</w:t>
      </w:r>
    </w:p>
    <w:p w14:paraId="0F4696B7" w14:textId="77777777" w:rsidR="005E6AC0" w:rsidRPr="00D12BBA" w:rsidRDefault="005E6AC0" w:rsidP="007D130A">
      <w:pPr>
        <w:pStyle w:val="ListParagraph"/>
        <w:numPr>
          <w:ilvl w:val="0"/>
          <w:numId w:val="48"/>
        </w:numPr>
        <w:tabs>
          <w:tab w:val="left" w:pos="1098"/>
          <w:tab w:val="left" w:pos="1099"/>
        </w:tabs>
        <w:ind w:left="562" w:hanging="562"/>
      </w:pPr>
      <w:r w:rsidRPr="00D12BBA">
        <w:t>wymioty</w:t>
      </w:r>
    </w:p>
    <w:p w14:paraId="1996BA7A" w14:textId="7A9A5F4A" w:rsidR="00F43F10" w:rsidRPr="00D12BBA" w:rsidRDefault="005E6AC0" w:rsidP="007D130A">
      <w:pPr>
        <w:pStyle w:val="ListParagraph"/>
        <w:numPr>
          <w:ilvl w:val="0"/>
          <w:numId w:val="48"/>
        </w:numPr>
        <w:tabs>
          <w:tab w:val="left" w:pos="1098"/>
          <w:tab w:val="left" w:pos="1099"/>
        </w:tabs>
        <w:ind w:left="562" w:hanging="562"/>
      </w:pPr>
      <w:r w:rsidRPr="00D12BBA">
        <w:t>nudności</w:t>
      </w:r>
    </w:p>
    <w:p w14:paraId="1996BA7B" w14:textId="77777777" w:rsidR="00F43F10" w:rsidRPr="00D12BBA" w:rsidRDefault="00F43F10" w:rsidP="007D130A">
      <w:pPr>
        <w:pStyle w:val="BodyText"/>
      </w:pPr>
    </w:p>
    <w:p w14:paraId="1996BA7C" w14:textId="65AF4286" w:rsidR="00F43F10" w:rsidRPr="00D12BBA" w:rsidRDefault="006B61C5" w:rsidP="007D130A">
      <w:r w:rsidRPr="00D12BBA">
        <w:rPr>
          <w:b/>
        </w:rPr>
        <w:t xml:space="preserve">Częste działania niepożądane </w:t>
      </w:r>
      <w:r w:rsidR="00F83889" w:rsidRPr="00D12BBA">
        <w:t>(</w:t>
      </w:r>
      <w:r w:rsidRPr="00D12BBA">
        <w:t>mogą wystąpić rzadziej niż u 1 na 10 osób</w:t>
      </w:r>
      <w:r w:rsidR="004C7503" w:rsidRPr="00D12BBA">
        <w:t>)</w:t>
      </w:r>
      <w:r w:rsidR="004717C1" w:rsidRPr="00D12BBA">
        <w:t>:</w:t>
      </w:r>
    </w:p>
    <w:p w14:paraId="1996BA7D" w14:textId="77777777" w:rsidR="002520D7" w:rsidRPr="00D12BBA" w:rsidRDefault="002520D7" w:rsidP="007D130A"/>
    <w:p w14:paraId="4351AF0B" w14:textId="2FB507F9" w:rsidR="00166142" w:rsidRPr="00D12BBA" w:rsidRDefault="006B61C5" w:rsidP="007D130A">
      <w:pPr>
        <w:pStyle w:val="ListParagraph"/>
        <w:numPr>
          <w:ilvl w:val="0"/>
          <w:numId w:val="49"/>
        </w:numPr>
        <w:ind w:left="562" w:hanging="562"/>
      </w:pPr>
      <w:r w:rsidRPr="00D12BBA">
        <w:t>reakcje alergiczne</w:t>
      </w:r>
    </w:p>
    <w:p w14:paraId="6B965C60" w14:textId="77777777" w:rsidR="00166142" w:rsidRPr="00D12BBA" w:rsidRDefault="006B61C5" w:rsidP="007D130A">
      <w:pPr>
        <w:pStyle w:val="ListParagraph"/>
        <w:numPr>
          <w:ilvl w:val="0"/>
          <w:numId w:val="49"/>
        </w:numPr>
        <w:ind w:left="562" w:hanging="562"/>
      </w:pPr>
      <w:r w:rsidRPr="00D12BBA">
        <w:t>infekcje gardła</w:t>
      </w:r>
    </w:p>
    <w:p w14:paraId="0E42A87F" w14:textId="77777777" w:rsidR="00166142" w:rsidRPr="00D12BBA" w:rsidRDefault="006B61C5" w:rsidP="007D130A">
      <w:pPr>
        <w:pStyle w:val="ListParagraph"/>
        <w:numPr>
          <w:ilvl w:val="0"/>
          <w:numId w:val="49"/>
        </w:numPr>
        <w:ind w:left="562" w:hanging="562"/>
      </w:pPr>
      <w:r w:rsidRPr="00D12BBA">
        <w:t>zakażenia pęcherza i skóry</w:t>
      </w:r>
    </w:p>
    <w:p w14:paraId="0E9D7169" w14:textId="77777777" w:rsidR="00166142" w:rsidRPr="00D12BBA" w:rsidRDefault="006B61C5" w:rsidP="007D130A">
      <w:pPr>
        <w:pStyle w:val="ListParagraph"/>
        <w:numPr>
          <w:ilvl w:val="0"/>
          <w:numId w:val="49"/>
        </w:numPr>
        <w:ind w:left="562" w:hanging="562"/>
      </w:pPr>
      <w:r w:rsidRPr="00D12BBA">
        <w:t>zapalenie piersi</w:t>
      </w:r>
    </w:p>
    <w:p w14:paraId="5D176DFD" w14:textId="77777777" w:rsidR="00166142" w:rsidRPr="00D12BBA" w:rsidRDefault="006B61C5" w:rsidP="007D130A">
      <w:pPr>
        <w:pStyle w:val="ListParagraph"/>
        <w:numPr>
          <w:ilvl w:val="0"/>
          <w:numId w:val="49"/>
        </w:numPr>
        <w:ind w:left="562" w:hanging="562"/>
      </w:pPr>
      <w:r w:rsidRPr="00D12BBA">
        <w:t>zapalenie wątroby</w:t>
      </w:r>
    </w:p>
    <w:p w14:paraId="74CCCCFC" w14:textId="77777777" w:rsidR="00166142" w:rsidRPr="00D12BBA" w:rsidRDefault="006B61C5" w:rsidP="007D130A">
      <w:pPr>
        <w:pStyle w:val="ListParagraph"/>
        <w:numPr>
          <w:ilvl w:val="0"/>
          <w:numId w:val="49"/>
        </w:numPr>
        <w:ind w:left="562" w:hanging="562"/>
      </w:pPr>
      <w:r w:rsidRPr="00D12BBA">
        <w:t>zaburzenia czynności nerek</w:t>
      </w:r>
    </w:p>
    <w:p w14:paraId="3807584F" w14:textId="77777777" w:rsidR="00166142" w:rsidRPr="00D12BBA" w:rsidRDefault="006B61C5" w:rsidP="007D130A">
      <w:pPr>
        <w:pStyle w:val="ListParagraph"/>
        <w:numPr>
          <w:ilvl w:val="0"/>
          <w:numId w:val="49"/>
        </w:numPr>
        <w:ind w:left="562" w:hanging="562"/>
      </w:pPr>
      <w:r w:rsidRPr="00D12BBA">
        <w:t>zwiększone napięcie mięśni (hipertonia)</w:t>
      </w:r>
    </w:p>
    <w:p w14:paraId="06A22AC7" w14:textId="77777777" w:rsidR="00166142" w:rsidRPr="00D12BBA" w:rsidRDefault="006B61C5" w:rsidP="007D130A">
      <w:pPr>
        <w:pStyle w:val="ListParagraph"/>
        <w:numPr>
          <w:ilvl w:val="0"/>
          <w:numId w:val="49"/>
        </w:numPr>
        <w:ind w:left="562" w:hanging="562"/>
      </w:pPr>
      <w:r w:rsidRPr="00D12BBA">
        <w:t>ból kończyn górnych i (lub) kończyn dolnych</w:t>
      </w:r>
    </w:p>
    <w:p w14:paraId="7471C03D" w14:textId="77777777" w:rsidR="00166142" w:rsidRPr="00D12BBA" w:rsidRDefault="006B61C5" w:rsidP="007D130A">
      <w:pPr>
        <w:pStyle w:val="ListParagraph"/>
        <w:numPr>
          <w:ilvl w:val="0"/>
          <w:numId w:val="49"/>
        </w:numPr>
        <w:ind w:left="562" w:hanging="562"/>
      </w:pPr>
      <w:r w:rsidRPr="00D12BBA">
        <w:t>swędząca wysypka</w:t>
      </w:r>
    </w:p>
    <w:p w14:paraId="00BF294A" w14:textId="77777777" w:rsidR="00166142" w:rsidRPr="00D12BBA" w:rsidRDefault="006B61C5" w:rsidP="007D130A">
      <w:pPr>
        <w:pStyle w:val="ListParagraph"/>
        <w:numPr>
          <w:ilvl w:val="0"/>
          <w:numId w:val="49"/>
        </w:numPr>
        <w:ind w:left="562" w:hanging="562"/>
      </w:pPr>
      <w:r w:rsidRPr="00D12BBA">
        <w:t>nadmierna senność</w:t>
      </w:r>
    </w:p>
    <w:p w14:paraId="6810567A" w14:textId="77777777" w:rsidR="00166142" w:rsidRPr="00D12BBA" w:rsidRDefault="006B61C5" w:rsidP="007D130A">
      <w:pPr>
        <w:pStyle w:val="ListParagraph"/>
        <w:numPr>
          <w:ilvl w:val="0"/>
          <w:numId w:val="49"/>
        </w:numPr>
        <w:ind w:left="562" w:hanging="562"/>
      </w:pPr>
      <w:r w:rsidRPr="00D12BBA">
        <w:t>hemoroidy</w:t>
      </w:r>
    </w:p>
    <w:p w14:paraId="4F1B6943" w14:textId="77777777" w:rsidR="00166142" w:rsidRPr="00D12BBA" w:rsidRDefault="006B61C5" w:rsidP="007D130A">
      <w:pPr>
        <w:pStyle w:val="ListParagraph"/>
        <w:numPr>
          <w:ilvl w:val="0"/>
          <w:numId w:val="49"/>
        </w:numPr>
        <w:ind w:left="562" w:hanging="562"/>
      </w:pPr>
      <w:r w:rsidRPr="00D12BBA">
        <w:t>świąd</w:t>
      </w:r>
    </w:p>
    <w:p w14:paraId="6C717EE4" w14:textId="77777777" w:rsidR="00166142" w:rsidRPr="00D12BBA" w:rsidRDefault="006B61C5" w:rsidP="007D130A">
      <w:pPr>
        <w:pStyle w:val="ListParagraph"/>
        <w:numPr>
          <w:ilvl w:val="0"/>
          <w:numId w:val="49"/>
        </w:numPr>
        <w:ind w:left="562" w:hanging="562"/>
      </w:pPr>
      <w:r w:rsidRPr="00D12BBA">
        <w:t>suchość jamy ustnej i skóry</w:t>
      </w:r>
    </w:p>
    <w:p w14:paraId="5A9D016D" w14:textId="77777777" w:rsidR="00166142" w:rsidRPr="00D12BBA" w:rsidRDefault="006B61C5" w:rsidP="007D130A">
      <w:pPr>
        <w:pStyle w:val="ListParagraph"/>
        <w:numPr>
          <w:ilvl w:val="0"/>
          <w:numId w:val="49"/>
        </w:numPr>
        <w:ind w:left="562" w:hanging="562"/>
      </w:pPr>
      <w:r w:rsidRPr="00D12BBA">
        <w:t>suchość oczu</w:t>
      </w:r>
    </w:p>
    <w:p w14:paraId="6ACC56D3" w14:textId="77777777" w:rsidR="00166142" w:rsidRPr="00D12BBA" w:rsidRDefault="006B61C5" w:rsidP="007D130A">
      <w:pPr>
        <w:pStyle w:val="ListParagraph"/>
        <w:numPr>
          <w:ilvl w:val="0"/>
          <w:numId w:val="49"/>
        </w:numPr>
        <w:ind w:left="562" w:hanging="562"/>
      </w:pPr>
      <w:r w:rsidRPr="00D12BBA">
        <w:t>poty</w:t>
      </w:r>
    </w:p>
    <w:p w14:paraId="1CE094C5" w14:textId="77777777" w:rsidR="00166142" w:rsidRPr="00D12BBA" w:rsidRDefault="006B61C5" w:rsidP="007D130A">
      <w:pPr>
        <w:pStyle w:val="ListParagraph"/>
        <w:numPr>
          <w:ilvl w:val="0"/>
          <w:numId w:val="49"/>
        </w:numPr>
        <w:ind w:left="562" w:hanging="562"/>
      </w:pPr>
      <w:r w:rsidRPr="00D12BBA">
        <w:t>osłabienie i zmęczenie</w:t>
      </w:r>
    </w:p>
    <w:p w14:paraId="53831D29" w14:textId="77777777" w:rsidR="00166142" w:rsidRPr="00D12BBA" w:rsidRDefault="006B61C5" w:rsidP="007D130A">
      <w:pPr>
        <w:pStyle w:val="ListParagraph"/>
        <w:numPr>
          <w:ilvl w:val="0"/>
          <w:numId w:val="49"/>
        </w:numPr>
        <w:ind w:left="562" w:hanging="562"/>
      </w:pPr>
      <w:r w:rsidRPr="00D12BBA">
        <w:t>niepokój</w:t>
      </w:r>
    </w:p>
    <w:p w14:paraId="3DCF8F97" w14:textId="77777777" w:rsidR="00166142" w:rsidRPr="00D12BBA" w:rsidRDefault="006B61C5" w:rsidP="007D130A">
      <w:pPr>
        <w:pStyle w:val="ListParagraph"/>
        <w:numPr>
          <w:ilvl w:val="0"/>
          <w:numId w:val="49"/>
        </w:numPr>
        <w:ind w:left="562" w:hanging="562"/>
      </w:pPr>
      <w:r w:rsidRPr="00D12BBA">
        <w:t>depresja</w:t>
      </w:r>
    </w:p>
    <w:p w14:paraId="05A1F720" w14:textId="77777777" w:rsidR="00166142" w:rsidRPr="00D12BBA" w:rsidRDefault="006B61C5" w:rsidP="007D130A">
      <w:pPr>
        <w:pStyle w:val="ListParagraph"/>
        <w:numPr>
          <w:ilvl w:val="0"/>
          <w:numId w:val="49"/>
        </w:numPr>
        <w:ind w:left="562" w:hanging="562"/>
      </w:pPr>
      <w:r w:rsidRPr="00D12BBA">
        <w:t>astma</w:t>
      </w:r>
    </w:p>
    <w:p w14:paraId="27B4F5BE" w14:textId="77777777" w:rsidR="00166142" w:rsidRPr="00D12BBA" w:rsidRDefault="006B61C5" w:rsidP="007D130A">
      <w:pPr>
        <w:pStyle w:val="ListParagraph"/>
        <w:numPr>
          <w:ilvl w:val="0"/>
          <w:numId w:val="49"/>
        </w:numPr>
        <w:ind w:left="562" w:hanging="562"/>
      </w:pPr>
      <w:r w:rsidRPr="00D12BBA">
        <w:t>zakażenie płuc</w:t>
      </w:r>
    </w:p>
    <w:p w14:paraId="0C816B99" w14:textId="77777777" w:rsidR="00166142" w:rsidRPr="00D12BBA" w:rsidRDefault="006B61C5" w:rsidP="007D130A">
      <w:pPr>
        <w:pStyle w:val="ListParagraph"/>
        <w:numPr>
          <w:ilvl w:val="0"/>
          <w:numId w:val="49"/>
        </w:numPr>
        <w:ind w:left="562" w:hanging="562"/>
      </w:pPr>
      <w:r w:rsidRPr="00D12BBA">
        <w:t>zaburzenia czynności płuc</w:t>
      </w:r>
    </w:p>
    <w:p w14:paraId="55AD67BB" w14:textId="11F31812" w:rsidR="00166142" w:rsidRPr="00D12BBA" w:rsidRDefault="006B61C5" w:rsidP="007D130A">
      <w:pPr>
        <w:pStyle w:val="ListParagraph"/>
        <w:numPr>
          <w:ilvl w:val="0"/>
          <w:numId w:val="49"/>
        </w:numPr>
        <w:ind w:left="562" w:hanging="562"/>
      </w:pPr>
      <w:r w:rsidRPr="00D12BBA">
        <w:t>ból pleców</w:t>
      </w:r>
    </w:p>
    <w:p w14:paraId="779E6A73" w14:textId="77777777" w:rsidR="00166142" w:rsidRPr="00D12BBA" w:rsidRDefault="006B61C5" w:rsidP="007D130A">
      <w:pPr>
        <w:pStyle w:val="ListParagraph"/>
        <w:numPr>
          <w:ilvl w:val="0"/>
          <w:numId w:val="49"/>
        </w:numPr>
        <w:ind w:left="562" w:hanging="562"/>
      </w:pPr>
      <w:r w:rsidRPr="00D12BBA">
        <w:t>ból szyi</w:t>
      </w:r>
    </w:p>
    <w:p w14:paraId="2EE4A315" w14:textId="77777777" w:rsidR="00166142" w:rsidRPr="00D12BBA" w:rsidRDefault="006B61C5" w:rsidP="007D130A">
      <w:pPr>
        <w:pStyle w:val="ListParagraph"/>
        <w:numPr>
          <w:ilvl w:val="0"/>
          <w:numId w:val="49"/>
        </w:numPr>
        <w:ind w:left="562" w:hanging="562"/>
      </w:pPr>
      <w:r w:rsidRPr="00D12BBA">
        <w:t>bóle kostne</w:t>
      </w:r>
    </w:p>
    <w:p w14:paraId="7DF820B4" w14:textId="77777777" w:rsidR="00BF53A9" w:rsidRPr="00D12BBA" w:rsidRDefault="006B61C5" w:rsidP="007D130A">
      <w:pPr>
        <w:pStyle w:val="ListParagraph"/>
        <w:numPr>
          <w:ilvl w:val="0"/>
          <w:numId w:val="49"/>
        </w:numPr>
        <w:ind w:left="562" w:hanging="562"/>
      </w:pPr>
      <w:r w:rsidRPr="00D12BBA">
        <w:t>trądzik</w:t>
      </w:r>
    </w:p>
    <w:p w14:paraId="1996BA97" w14:textId="38BE776B" w:rsidR="000D5E7E" w:rsidRPr="00D12BBA" w:rsidRDefault="006B61C5" w:rsidP="007D130A">
      <w:pPr>
        <w:pStyle w:val="ListParagraph"/>
        <w:numPr>
          <w:ilvl w:val="0"/>
          <w:numId w:val="49"/>
        </w:numPr>
        <w:ind w:left="562" w:hanging="562"/>
      </w:pPr>
      <w:r w:rsidRPr="00D12BBA">
        <w:t>skurcze mięśni nóg</w:t>
      </w:r>
    </w:p>
    <w:p w14:paraId="1996BA98" w14:textId="77777777" w:rsidR="00F43F10" w:rsidRPr="00D12BBA" w:rsidRDefault="00F43F10" w:rsidP="007D130A">
      <w:pPr>
        <w:pStyle w:val="BodyText"/>
      </w:pPr>
    </w:p>
    <w:p w14:paraId="1996BA99" w14:textId="1EDFE533" w:rsidR="00F43F10" w:rsidRPr="00D12BBA" w:rsidRDefault="00BF53A9" w:rsidP="007D130A">
      <w:r w:rsidRPr="00D12BBA">
        <w:rPr>
          <w:b/>
        </w:rPr>
        <w:t xml:space="preserve">Niezbyt częste działania niepożądane </w:t>
      </w:r>
      <w:r w:rsidR="00F83889" w:rsidRPr="00D12BBA">
        <w:t>(</w:t>
      </w:r>
      <w:r w:rsidR="00C17390" w:rsidRPr="00D12BBA">
        <w:t>mogą wystąpić rzadziej niż u 1 na 100 osób</w:t>
      </w:r>
      <w:r w:rsidR="00A13B2B" w:rsidRPr="00D12BBA">
        <w:t>)</w:t>
      </w:r>
      <w:r w:rsidR="004717C1" w:rsidRPr="00D12BBA">
        <w:t>:</w:t>
      </w:r>
    </w:p>
    <w:p w14:paraId="1996BA9A" w14:textId="77777777" w:rsidR="00F43F10" w:rsidRPr="00D12BBA" w:rsidRDefault="00F43F10" w:rsidP="007D130A">
      <w:pPr>
        <w:pStyle w:val="BodyText"/>
      </w:pPr>
    </w:p>
    <w:p w14:paraId="160395B4" w14:textId="77777777" w:rsidR="00C17390" w:rsidRPr="00D12BBA" w:rsidRDefault="00C17390" w:rsidP="007D130A">
      <w:pPr>
        <w:pStyle w:val="ListParagraph"/>
        <w:numPr>
          <w:ilvl w:val="0"/>
          <w:numId w:val="50"/>
        </w:numPr>
        <w:tabs>
          <w:tab w:val="left" w:pos="1098"/>
          <w:tab w:val="left" w:pos="1099"/>
        </w:tabs>
        <w:ind w:left="562" w:hanging="562"/>
      </w:pPr>
      <w:r w:rsidRPr="00D12BBA">
        <w:t>głuchota</w:t>
      </w:r>
    </w:p>
    <w:p w14:paraId="3D4ED3C5" w14:textId="77777777" w:rsidR="00C17390" w:rsidRPr="00D12BBA" w:rsidRDefault="00C17390" w:rsidP="007D130A">
      <w:pPr>
        <w:pStyle w:val="ListParagraph"/>
        <w:numPr>
          <w:ilvl w:val="0"/>
          <w:numId w:val="50"/>
        </w:numPr>
        <w:tabs>
          <w:tab w:val="left" w:pos="1098"/>
          <w:tab w:val="left" w:pos="1099"/>
        </w:tabs>
        <w:ind w:left="562" w:hanging="562"/>
      </w:pPr>
      <w:r w:rsidRPr="00D12BBA">
        <w:t>grudkowa wysypka</w:t>
      </w:r>
    </w:p>
    <w:p w14:paraId="02E96F29" w14:textId="77777777" w:rsidR="00C17390" w:rsidRPr="00D12BBA" w:rsidRDefault="00C17390" w:rsidP="007D130A">
      <w:pPr>
        <w:pStyle w:val="ListParagraph"/>
        <w:numPr>
          <w:ilvl w:val="0"/>
          <w:numId w:val="50"/>
        </w:numPr>
        <w:tabs>
          <w:tab w:val="left" w:pos="1098"/>
          <w:tab w:val="left" w:pos="1099"/>
        </w:tabs>
        <w:ind w:left="562" w:hanging="562"/>
      </w:pPr>
      <w:r w:rsidRPr="00D12BBA">
        <w:t>świszczący oddech</w:t>
      </w:r>
    </w:p>
    <w:p w14:paraId="1996BA9E" w14:textId="05009890" w:rsidR="00F43F10" w:rsidRPr="00D12BBA" w:rsidRDefault="00C17390" w:rsidP="007D130A">
      <w:pPr>
        <w:pStyle w:val="ListParagraph"/>
        <w:numPr>
          <w:ilvl w:val="0"/>
          <w:numId w:val="50"/>
        </w:numPr>
        <w:tabs>
          <w:tab w:val="left" w:pos="1098"/>
          <w:tab w:val="left" w:pos="1099"/>
        </w:tabs>
        <w:ind w:left="562" w:hanging="562"/>
      </w:pPr>
      <w:r w:rsidRPr="00D12BBA">
        <w:t>zapalenie lub bliznowacenie płuc</w:t>
      </w:r>
    </w:p>
    <w:p w14:paraId="1996BA9F" w14:textId="77777777" w:rsidR="00F43F10" w:rsidRPr="00D12BBA" w:rsidRDefault="00F43F10" w:rsidP="007D130A">
      <w:pPr>
        <w:pStyle w:val="BodyText"/>
      </w:pPr>
    </w:p>
    <w:p w14:paraId="1996BAA0" w14:textId="778BBCA2" w:rsidR="00F43F10" w:rsidRPr="00D12BBA" w:rsidRDefault="00C17390" w:rsidP="007D130A">
      <w:r w:rsidRPr="00D12BBA">
        <w:rPr>
          <w:b/>
        </w:rPr>
        <w:t xml:space="preserve">Rzadkie działania niepożądane </w:t>
      </w:r>
      <w:r w:rsidR="00F83889" w:rsidRPr="00D12BBA">
        <w:t>(</w:t>
      </w:r>
      <w:r w:rsidR="000365C2" w:rsidRPr="00D12BBA">
        <w:t>mogą wystąpić rzadziej niż u 1 na 1000 osób</w:t>
      </w:r>
      <w:r w:rsidR="00A13B2B" w:rsidRPr="00D12BBA">
        <w:t>)</w:t>
      </w:r>
      <w:r w:rsidR="004717C1" w:rsidRPr="00D12BBA">
        <w:t>:</w:t>
      </w:r>
    </w:p>
    <w:p w14:paraId="1996BAA1" w14:textId="77777777" w:rsidR="002520D7" w:rsidRPr="00D12BBA" w:rsidRDefault="002520D7" w:rsidP="007D130A"/>
    <w:p w14:paraId="2C47193C" w14:textId="77777777" w:rsidR="000365C2" w:rsidRPr="00D12BBA" w:rsidRDefault="000365C2" w:rsidP="007D130A">
      <w:pPr>
        <w:pStyle w:val="ListParagraph"/>
        <w:numPr>
          <w:ilvl w:val="0"/>
          <w:numId w:val="51"/>
        </w:numPr>
        <w:tabs>
          <w:tab w:val="left" w:pos="1098"/>
          <w:tab w:val="left" w:pos="1099"/>
        </w:tabs>
        <w:ind w:left="562" w:hanging="562"/>
      </w:pPr>
      <w:r w:rsidRPr="00D12BBA">
        <w:t>żółtaczka</w:t>
      </w:r>
    </w:p>
    <w:p w14:paraId="1996BAA3" w14:textId="1A9DA171" w:rsidR="00F43F10" w:rsidRPr="00D12BBA" w:rsidRDefault="000365C2" w:rsidP="007D130A">
      <w:pPr>
        <w:pStyle w:val="ListParagraph"/>
        <w:numPr>
          <w:ilvl w:val="0"/>
          <w:numId w:val="51"/>
        </w:numPr>
        <w:tabs>
          <w:tab w:val="left" w:pos="1098"/>
          <w:tab w:val="left" w:pos="1099"/>
        </w:tabs>
        <w:ind w:left="562" w:hanging="562"/>
      </w:pPr>
      <w:r w:rsidRPr="00D12BBA">
        <w:t>reakcje anafilaktyczne</w:t>
      </w:r>
    </w:p>
    <w:p w14:paraId="1996BAA4" w14:textId="77777777" w:rsidR="00F43F10" w:rsidRPr="00D12BBA" w:rsidRDefault="00F43F10" w:rsidP="007D130A">
      <w:pPr>
        <w:pStyle w:val="BodyText"/>
      </w:pPr>
    </w:p>
    <w:p w14:paraId="1996BAA5" w14:textId="25929FF9" w:rsidR="00F43F10" w:rsidRPr="00D12BBA" w:rsidRDefault="00FA2B54" w:rsidP="007D130A">
      <w:r w:rsidRPr="00D12BBA">
        <w:rPr>
          <w:b/>
        </w:rPr>
        <w:t xml:space="preserve">Inne działania niepożądane </w:t>
      </w:r>
      <w:r w:rsidR="00242E48" w:rsidRPr="00D12BBA">
        <w:t>(</w:t>
      </w:r>
      <w:r w:rsidR="00556656" w:rsidRPr="00D12BBA">
        <w:t>częstość nie może być określona na podstawie dostępnych danych</w:t>
      </w:r>
      <w:r w:rsidR="00A13B2B" w:rsidRPr="00D12BBA">
        <w:t>)</w:t>
      </w:r>
      <w:r w:rsidR="00163A4D" w:rsidRPr="00D12BBA">
        <w:t>:</w:t>
      </w:r>
    </w:p>
    <w:p w14:paraId="1996BAA6" w14:textId="77777777" w:rsidR="00F43F10" w:rsidRPr="00D12BBA" w:rsidRDefault="00F43F10" w:rsidP="007D130A">
      <w:pPr>
        <w:pStyle w:val="BodyText"/>
      </w:pPr>
    </w:p>
    <w:p w14:paraId="7F6FC303" w14:textId="77777777" w:rsidR="00556656" w:rsidRPr="00D12BBA" w:rsidRDefault="00556656" w:rsidP="007D130A">
      <w:pPr>
        <w:pStyle w:val="ListParagraph"/>
        <w:numPr>
          <w:ilvl w:val="0"/>
          <w:numId w:val="52"/>
        </w:numPr>
        <w:tabs>
          <w:tab w:val="left" w:pos="1097"/>
          <w:tab w:val="left" w:pos="1098"/>
        </w:tabs>
        <w:ind w:left="562" w:hanging="562"/>
      </w:pPr>
      <w:r w:rsidRPr="00D12BBA">
        <w:t>zaburzenia krzepnięcia krwi</w:t>
      </w:r>
    </w:p>
    <w:p w14:paraId="6E98DF93" w14:textId="77777777" w:rsidR="00556656" w:rsidRPr="00D12BBA" w:rsidRDefault="00556656" w:rsidP="007D130A">
      <w:pPr>
        <w:pStyle w:val="ListParagraph"/>
        <w:numPr>
          <w:ilvl w:val="0"/>
          <w:numId w:val="52"/>
        </w:numPr>
        <w:tabs>
          <w:tab w:val="left" w:pos="1097"/>
          <w:tab w:val="left" w:pos="1098"/>
        </w:tabs>
        <w:ind w:left="562" w:hanging="562"/>
      </w:pPr>
      <w:r w:rsidRPr="00D12BBA">
        <w:t>wysokie stężenie potasu</w:t>
      </w:r>
    </w:p>
    <w:p w14:paraId="42B1B692" w14:textId="77777777" w:rsidR="00556656" w:rsidRPr="00D12BBA" w:rsidRDefault="00556656" w:rsidP="007D130A">
      <w:pPr>
        <w:pStyle w:val="ListParagraph"/>
        <w:numPr>
          <w:ilvl w:val="0"/>
          <w:numId w:val="52"/>
        </w:numPr>
        <w:tabs>
          <w:tab w:val="left" w:pos="1097"/>
          <w:tab w:val="left" w:pos="1098"/>
        </w:tabs>
        <w:ind w:left="562" w:hanging="562"/>
      </w:pPr>
      <w:r w:rsidRPr="00D12BBA">
        <w:t>obrzęk lub krwawienie w obrębie tylnej części oka</w:t>
      </w:r>
    </w:p>
    <w:p w14:paraId="525288A4" w14:textId="77777777" w:rsidR="00556656" w:rsidRPr="00D12BBA" w:rsidRDefault="00556656" w:rsidP="007D130A">
      <w:pPr>
        <w:pStyle w:val="ListParagraph"/>
        <w:numPr>
          <w:ilvl w:val="0"/>
          <w:numId w:val="52"/>
        </w:numPr>
        <w:tabs>
          <w:tab w:val="left" w:pos="1097"/>
          <w:tab w:val="left" w:pos="1098"/>
        </w:tabs>
        <w:ind w:left="562" w:hanging="562"/>
      </w:pPr>
      <w:r w:rsidRPr="00D12BBA">
        <w:t>wstrząs</w:t>
      </w:r>
    </w:p>
    <w:p w14:paraId="5082B666" w14:textId="77777777" w:rsidR="00556656" w:rsidRPr="00D12BBA" w:rsidRDefault="00556656" w:rsidP="007D130A">
      <w:pPr>
        <w:pStyle w:val="ListParagraph"/>
        <w:numPr>
          <w:ilvl w:val="0"/>
          <w:numId w:val="52"/>
        </w:numPr>
        <w:tabs>
          <w:tab w:val="left" w:pos="1097"/>
          <w:tab w:val="left" w:pos="1098"/>
        </w:tabs>
        <w:ind w:left="562" w:hanging="562"/>
      </w:pPr>
      <w:r w:rsidRPr="00D12BBA">
        <w:t>zaburzenia rytmu serca</w:t>
      </w:r>
    </w:p>
    <w:p w14:paraId="52421C21" w14:textId="77777777" w:rsidR="00556656" w:rsidRPr="00D12BBA" w:rsidRDefault="00556656" w:rsidP="007D130A">
      <w:pPr>
        <w:pStyle w:val="ListParagraph"/>
        <w:numPr>
          <w:ilvl w:val="0"/>
          <w:numId w:val="52"/>
        </w:numPr>
        <w:tabs>
          <w:tab w:val="left" w:pos="1097"/>
          <w:tab w:val="left" w:pos="1098"/>
        </w:tabs>
        <w:ind w:left="562" w:hanging="562"/>
      </w:pPr>
      <w:r w:rsidRPr="00D12BBA">
        <w:t>zaburzenia czynności oddechowych</w:t>
      </w:r>
    </w:p>
    <w:p w14:paraId="1EE23D8E" w14:textId="77777777" w:rsidR="00556656" w:rsidRPr="00D12BBA" w:rsidRDefault="00556656" w:rsidP="007D130A">
      <w:pPr>
        <w:pStyle w:val="ListParagraph"/>
        <w:numPr>
          <w:ilvl w:val="0"/>
          <w:numId w:val="52"/>
        </w:numPr>
        <w:tabs>
          <w:tab w:val="left" w:pos="1097"/>
          <w:tab w:val="left" w:pos="1098"/>
        </w:tabs>
        <w:ind w:left="562" w:hanging="562"/>
      </w:pPr>
      <w:r w:rsidRPr="00D12BBA">
        <w:t>niewydolność oddechowa</w:t>
      </w:r>
    </w:p>
    <w:p w14:paraId="63B7BC7E" w14:textId="77777777" w:rsidR="00556656" w:rsidRPr="00D12BBA" w:rsidRDefault="00556656" w:rsidP="007D130A">
      <w:pPr>
        <w:pStyle w:val="ListParagraph"/>
        <w:numPr>
          <w:ilvl w:val="0"/>
          <w:numId w:val="52"/>
        </w:numPr>
        <w:tabs>
          <w:tab w:val="left" w:pos="1097"/>
          <w:tab w:val="left" w:pos="1098"/>
        </w:tabs>
        <w:ind w:left="562" w:hanging="562"/>
      </w:pPr>
      <w:r w:rsidRPr="00D12BBA">
        <w:t>ostre nagromadzenie płynu w płucach</w:t>
      </w:r>
    </w:p>
    <w:p w14:paraId="34C50E57" w14:textId="77777777" w:rsidR="00556656" w:rsidRPr="00D12BBA" w:rsidRDefault="00556656" w:rsidP="007D130A">
      <w:pPr>
        <w:pStyle w:val="ListParagraph"/>
        <w:numPr>
          <w:ilvl w:val="0"/>
          <w:numId w:val="52"/>
        </w:numPr>
        <w:tabs>
          <w:tab w:val="left" w:pos="1097"/>
          <w:tab w:val="left" w:pos="1098"/>
        </w:tabs>
        <w:ind w:left="562" w:hanging="562"/>
      </w:pPr>
      <w:r w:rsidRPr="00D12BBA">
        <w:t>ostre zwężenie dróg oddechowych</w:t>
      </w:r>
    </w:p>
    <w:p w14:paraId="1930FB46" w14:textId="77777777" w:rsidR="00556656" w:rsidRPr="00D12BBA" w:rsidRDefault="00556656" w:rsidP="007D130A">
      <w:pPr>
        <w:pStyle w:val="ListParagraph"/>
        <w:numPr>
          <w:ilvl w:val="0"/>
          <w:numId w:val="52"/>
        </w:numPr>
        <w:tabs>
          <w:tab w:val="left" w:pos="1097"/>
          <w:tab w:val="left" w:pos="1098"/>
        </w:tabs>
        <w:ind w:left="562" w:hanging="562"/>
      </w:pPr>
      <w:r w:rsidRPr="00D12BBA">
        <w:t>obniżenie poziomu tlenu w krwi poniżej prawidłowych wartości</w:t>
      </w:r>
    </w:p>
    <w:p w14:paraId="51DBDE73" w14:textId="77777777" w:rsidR="00556656" w:rsidRPr="00D12BBA" w:rsidRDefault="00556656" w:rsidP="007D130A">
      <w:pPr>
        <w:pStyle w:val="ListParagraph"/>
        <w:numPr>
          <w:ilvl w:val="0"/>
          <w:numId w:val="52"/>
        </w:numPr>
        <w:tabs>
          <w:tab w:val="left" w:pos="1097"/>
          <w:tab w:val="left" w:pos="1098"/>
        </w:tabs>
        <w:ind w:left="562" w:hanging="562"/>
      </w:pPr>
      <w:r w:rsidRPr="00D12BBA">
        <w:t>trudności w oddychaniu w pozycji leżącej</w:t>
      </w:r>
    </w:p>
    <w:p w14:paraId="28C1BAFE" w14:textId="265C7A9B" w:rsidR="00556656" w:rsidRPr="00D12BBA" w:rsidRDefault="00556656" w:rsidP="007D130A">
      <w:pPr>
        <w:pStyle w:val="ListParagraph"/>
        <w:numPr>
          <w:ilvl w:val="0"/>
          <w:numId w:val="52"/>
        </w:numPr>
        <w:tabs>
          <w:tab w:val="left" w:pos="1097"/>
          <w:tab w:val="left" w:pos="1098"/>
        </w:tabs>
        <w:ind w:left="562" w:hanging="562"/>
      </w:pPr>
      <w:r w:rsidRPr="00D12BBA">
        <w:t>uszkodzenie wątroby</w:t>
      </w:r>
    </w:p>
    <w:p w14:paraId="1BFD4324" w14:textId="77777777" w:rsidR="00556656" w:rsidRPr="00D12BBA" w:rsidRDefault="00556656" w:rsidP="007D130A">
      <w:pPr>
        <w:pStyle w:val="ListParagraph"/>
        <w:numPr>
          <w:ilvl w:val="0"/>
          <w:numId w:val="52"/>
        </w:numPr>
        <w:tabs>
          <w:tab w:val="left" w:pos="1097"/>
          <w:tab w:val="left" w:pos="1098"/>
        </w:tabs>
        <w:ind w:left="562" w:hanging="562"/>
      </w:pPr>
      <w:r w:rsidRPr="00D12BBA">
        <w:t>obrzęk twarzy, warg i gardła</w:t>
      </w:r>
    </w:p>
    <w:p w14:paraId="10AE7A83" w14:textId="77777777" w:rsidR="00556656" w:rsidRPr="00D12BBA" w:rsidRDefault="00556656" w:rsidP="007D130A">
      <w:pPr>
        <w:pStyle w:val="ListParagraph"/>
        <w:numPr>
          <w:ilvl w:val="0"/>
          <w:numId w:val="52"/>
        </w:numPr>
        <w:tabs>
          <w:tab w:val="left" w:pos="1097"/>
          <w:tab w:val="left" w:pos="1098"/>
        </w:tabs>
        <w:ind w:left="562" w:hanging="562"/>
      </w:pPr>
      <w:r w:rsidRPr="00D12BBA">
        <w:t>niewydolność nerek</w:t>
      </w:r>
    </w:p>
    <w:p w14:paraId="2F2FAEE3" w14:textId="77777777" w:rsidR="00556656" w:rsidRPr="00D12BBA" w:rsidRDefault="00556656" w:rsidP="007D130A">
      <w:pPr>
        <w:pStyle w:val="ListParagraph"/>
        <w:numPr>
          <w:ilvl w:val="0"/>
          <w:numId w:val="52"/>
        </w:numPr>
        <w:tabs>
          <w:tab w:val="left" w:pos="1097"/>
          <w:tab w:val="left" w:pos="1098"/>
        </w:tabs>
        <w:ind w:left="562" w:hanging="562"/>
      </w:pPr>
      <w:r w:rsidRPr="00D12BBA">
        <w:t>zmniejszenie ilości płynu otaczającego dziecko w macicy poniżej prawidłowych wartości</w:t>
      </w:r>
    </w:p>
    <w:p w14:paraId="5558725A" w14:textId="77777777" w:rsidR="00556656" w:rsidRPr="00D12BBA" w:rsidRDefault="00556656" w:rsidP="007D130A">
      <w:pPr>
        <w:pStyle w:val="ListParagraph"/>
        <w:numPr>
          <w:ilvl w:val="0"/>
          <w:numId w:val="52"/>
        </w:numPr>
        <w:tabs>
          <w:tab w:val="left" w:pos="1097"/>
          <w:tab w:val="left" w:pos="1098"/>
        </w:tabs>
        <w:ind w:left="562" w:hanging="562"/>
      </w:pPr>
      <w:r w:rsidRPr="00D12BBA">
        <w:t>zaburzenia rozwoju płuc u dziecka w życiu płodowym</w:t>
      </w:r>
    </w:p>
    <w:p w14:paraId="1996BAB7" w14:textId="02C4DCD4" w:rsidR="00F43F10" w:rsidRPr="00D12BBA" w:rsidRDefault="00556656" w:rsidP="007D130A">
      <w:pPr>
        <w:pStyle w:val="ListParagraph"/>
        <w:numPr>
          <w:ilvl w:val="0"/>
          <w:numId w:val="52"/>
        </w:numPr>
        <w:tabs>
          <w:tab w:val="left" w:pos="1097"/>
          <w:tab w:val="left" w:pos="1098"/>
        </w:tabs>
        <w:ind w:left="562" w:hanging="562"/>
      </w:pPr>
      <w:r w:rsidRPr="00D12BBA">
        <w:t>zaburzenia rozwoju nerek u dziecka w życiu płodowym</w:t>
      </w:r>
    </w:p>
    <w:p w14:paraId="1996BAB8" w14:textId="77777777" w:rsidR="00F43F10" w:rsidRPr="00D12BBA" w:rsidRDefault="00F43F10" w:rsidP="007D130A">
      <w:pPr>
        <w:pStyle w:val="BodyText"/>
      </w:pPr>
    </w:p>
    <w:p w14:paraId="1996BAB9" w14:textId="61927991" w:rsidR="00F43F10" w:rsidRPr="00D12BBA" w:rsidRDefault="00EE28B4" w:rsidP="007D130A">
      <w:pPr>
        <w:pStyle w:val="BodyText"/>
        <w:ind w:hanging="1"/>
      </w:pPr>
      <w:r w:rsidRPr="00D12BBA">
        <w:t xml:space="preserve">Niektóre z występujących działań niepożądanych mogą być związane z chorobą podstawową – rakiem. W przypadku, gdy pacjent otrzymuje lek </w:t>
      </w:r>
      <w:r w:rsidR="00D72A28" w:rsidRPr="00D12BBA">
        <w:t>Tuznue</w:t>
      </w:r>
      <w:r w:rsidR="00F83889" w:rsidRPr="00D12BBA">
        <w:t xml:space="preserve"> </w:t>
      </w:r>
      <w:r w:rsidRPr="00D12BBA">
        <w:t>w skojarzeniu z chemioterapią, niektóre działania niepożądane mogą być wywołane chemioterapią</w:t>
      </w:r>
      <w:r w:rsidR="00F83889" w:rsidRPr="00D12BBA">
        <w:t>.</w:t>
      </w:r>
    </w:p>
    <w:p w14:paraId="1996BABA" w14:textId="77777777" w:rsidR="00F43F10" w:rsidRPr="00D12BBA" w:rsidRDefault="00F43F10" w:rsidP="007D130A">
      <w:pPr>
        <w:pStyle w:val="BodyText"/>
      </w:pPr>
    </w:p>
    <w:p w14:paraId="1996BABB" w14:textId="200FBCEB" w:rsidR="00F43F10" w:rsidRPr="00D12BBA" w:rsidRDefault="00EE28B4" w:rsidP="007D130A">
      <w:pPr>
        <w:pStyle w:val="BodyText"/>
      </w:pPr>
      <w:r w:rsidRPr="00D12BBA">
        <w:t>Jeśli wystąpią jakiekolwiek objawy niepożądane, należy powiedzieć o tym lekarzowi, farmaceucie lub pielęgniarce</w:t>
      </w:r>
      <w:r w:rsidR="00F83889" w:rsidRPr="00D12BBA">
        <w:t>.</w:t>
      </w:r>
    </w:p>
    <w:p w14:paraId="1996BABC" w14:textId="77777777" w:rsidR="00F43F10" w:rsidRPr="00D12BBA" w:rsidRDefault="00F43F10" w:rsidP="007D130A">
      <w:pPr>
        <w:pStyle w:val="BodyText"/>
      </w:pPr>
    </w:p>
    <w:p w14:paraId="1996BABD" w14:textId="237A1EE9" w:rsidR="002520D7" w:rsidRPr="00D12BBA" w:rsidRDefault="00352F8E" w:rsidP="007D130A">
      <w:pPr>
        <w:pStyle w:val="Heading1"/>
      </w:pPr>
      <w:r w:rsidRPr="00D12BBA">
        <w:t>Zgłaszanie działań niepożądanych</w:t>
      </w:r>
    </w:p>
    <w:p w14:paraId="1996BABE" w14:textId="77777777" w:rsidR="002520D7" w:rsidRPr="00D12BBA" w:rsidRDefault="002520D7" w:rsidP="007D130A">
      <w:pPr>
        <w:pStyle w:val="BodyText"/>
      </w:pPr>
    </w:p>
    <w:p w14:paraId="1996BABF" w14:textId="62C62016" w:rsidR="00F43F10" w:rsidRPr="00D12BBA" w:rsidRDefault="00352F8E" w:rsidP="007D130A">
      <w:pPr>
        <w:pStyle w:val="BodyText"/>
      </w:pPr>
      <w:r w:rsidRPr="00D12BBA">
        <w:t>Jeśli wystąpią jakiekolwiek objawy niepożądane, w tym jakiekolwiek objawy niepożądane niewymienione w ulotce, należy powiedzieć o tym lekarzowi, farmaceucie lub pielęgniarce. Działania niepożądane można zgłaszać bezpośrednio do „krajowego systemu zgłaszania” wymienionego w załączniku V. Dzięki zgłaszaniu działań niepożądanych można będzie zgromadzić więcej informacji na temat bezpieczeństwa stosowania leku</w:t>
      </w:r>
      <w:r w:rsidR="00F83889" w:rsidRPr="00D12BBA">
        <w:t>.</w:t>
      </w:r>
    </w:p>
    <w:p w14:paraId="1996BAC0" w14:textId="77777777" w:rsidR="00F43F10" w:rsidRPr="00D12BBA" w:rsidRDefault="00F43F10" w:rsidP="007D130A">
      <w:pPr>
        <w:pStyle w:val="BodyText"/>
      </w:pPr>
    </w:p>
    <w:p w14:paraId="1996BAC1" w14:textId="77777777" w:rsidR="009F6640" w:rsidRPr="00D12BBA" w:rsidRDefault="009F6640" w:rsidP="007D130A">
      <w:pPr>
        <w:adjustRightInd w:val="0"/>
      </w:pPr>
    </w:p>
    <w:p w14:paraId="1996BAC2" w14:textId="5585EAA3" w:rsidR="00F43F10" w:rsidRPr="00D12BBA" w:rsidRDefault="003778C9" w:rsidP="007D130A">
      <w:pPr>
        <w:pStyle w:val="Heading1"/>
      </w:pPr>
      <w:r w:rsidRPr="00D12BBA">
        <w:t>5.</w:t>
      </w:r>
      <w:r w:rsidRPr="00D12BBA">
        <w:tab/>
      </w:r>
      <w:r w:rsidR="0027118F" w:rsidRPr="00D12BBA">
        <w:t xml:space="preserve">Jak przechowywać lek </w:t>
      </w:r>
      <w:r w:rsidR="00D72A28" w:rsidRPr="00D12BBA">
        <w:t>Tuznue</w:t>
      </w:r>
    </w:p>
    <w:p w14:paraId="1996BAC3" w14:textId="77777777" w:rsidR="00F43F10" w:rsidRPr="00D12BBA" w:rsidRDefault="00F43F10" w:rsidP="007D130A">
      <w:pPr>
        <w:pStyle w:val="BodyText"/>
      </w:pPr>
    </w:p>
    <w:p w14:paraId="1996BAC4" w14:textId="467E16B2" w:rsidR="00F43F10" w:rsidRPr="00D12BBA" w:rsidRDefault="0027118F" w:rsidP="007D130A">
      <w:pPr>
        <w:pStyle w:val="BodyText"/>
      </w:pPr>
      <w:r w:rsidRPr="00D12BBA">
        <w:t>Lek należy przechowywać w miejscu niewidocznym i niedostępnym dla dzieci</w:t>
      </w:r>
      <w:r w:rsidR="00F83889" w:rsidRPr="00D12BBA">
        <w:t>.</w:t>
      </w:r>
    </w:p>
    <w:p w14:paraId="1996BAC5" w14:textId="77777777" w:rsidR="00F43F10" w:rsidRPr="00D12BBA" w:rsidRDefault="00F43F10" w:rsidP="007D130A">
      <w:pPr>
        <w:pStyle w:val="BodyText"/>
      </w:pPr>
    </w:p>
    <w:p w14:paraId="1996BAC6" w14:textId="1898CAC2" w:rsidR="00F43F10" w:rsidRPr="00D12BBA" w:rsidRDefault="0027118F" w:rsidP="007D130A">
      <w:pPr>
        <w:pStyle w:val="BodyText"/>
        <w:ind w:hanging="2"/>
      </w:pPr>
      <w:r w:rsidRPr="00D12BBA">
        <w:t>Nie stosować tego leku po upływie terminu ważności zamieszczonego na opakowaniu zewnętrznym i na etykiecie fiolki po: EXP. Termin ważności oznacza ostatni dzień podanego miesiąca</w:t>
      </w:r>
      <w:r w:rsidR="00F83889" w:rsidRPr="00D12BBA">
        <w:t>.</w:t>
      </w:r>
    </w:p>
    <w:p w14:paraId="1996BAC7" w14:textId="77777777" w:rsidR="00F43F10" w:rsidRPr="00D12BBA" w:rsidRDefault="00F43F10" w:rsidP="007D130A">
      <w:pPr>
        <w:pStyle w:val="BodyText"/>
      </w:pPr>
    </w:p>
    <w:p w14:paraId="1996BAC8" w14:textId="7DAF3901" w:rsidR="00F43F10" w:rsidRPr="00D12BBA" w:rsidRDefault="0027118F" w:rsidP="007D130A">
      <w:pPr>
        <w:pStyle w:val="BodyText"/>
      </w:pPr>
      <w:r w:rsidRPr="00D12BBA">
        <w:t xml:space="preserve">Przechowywać w lodówce </w:t>
      </w:r>
      <w:r w:rsidR="00F83889" w:rsidRPr="00D12BBA">
        <w:t>(2</w:t>
      </w:r>
      <w:r w:rsidR="002520D7" w:rsidRPr="00D12BBA">
        <w:t> </w:t>
      </w:r>
      <w:r w:rsidR="00F83889" w:rsidRPr="00D12BBA">
        <w:t xml:space="preserve">°C </w:t>
      </w:r>
      <w:r w:rsidR="00D53249" w:rsidRPr="00D12BBA">
        <w:t>–</w:t>
      </w:r>
      <w:r w:rsidR="00F83889" w:rsidRPr="00D12BBA">
        <w:t xml:space="preserve"> 8</w:t>
      </w:r>
      <w:r w:rsidR="002520D7" w:rsidRPr="00D12BBA">
        <w:t> </w:t>
      </w:r>
      <w:r w:rsidR="00F83889" w:rsidRPr="00D12BBA">
        <w:t>°C).</w:t>
      </w:r>
    </w:p>
    <w:p w14:paraId="47BB1E43" w14:textId="77777777" w:rsidR="00FA617D" w:rsidRPr="00D12BBA" w:rsidRDefault="00FA617D" w:rsidP="007D130A">
      <w:pPr>
        <w:pStyle w:val="BodyText"/>
      </w:pPr>
    </w:p>
    <w:p w14:paraId="1996BACA" w14:textId="3C01C162" w:rsidR="00F43F10" w:rsidRPr="00D12BBA" w:rsidRDefault="00902FC0" w:rsidP="007D130A">
      <w:pPr>
        <w:pStyle w:val="BodyText"/>
      </w:pPr>
      <w:r w:rsidRPr="00D12BBA">
        <w:t>Roztwory do infuzji powinny być zużyte bezpośrednio po rozcieńczeniu. Nie stosować leku tego leku, jeśli zauważy się widoczne cząstki lub zmianę zabarwienia roztworu przed podaniem</w:t>
      </w:r>
      <w:r w:rsidR="00F83889" w:rsidRPr="00D12BBA">
        <w:t>.</w:t>
      </w:r>
    </w:p>
    <w:p w14:paraId="1996BACB" w14:textId="77777777" w:rsidR="00F43F10" w:rsidRPr="00D12BBA" w:rsidRDefault="00F43F10" w:rsidP="007D130A">
      <w:pPr>
        <w:pStyle w:val="BodyText"/>
      </w:pPr>
    </w:p>
    <w:p w14:paraId="1996BACC" w14:textId="2ECEB086" w:rsidR="00F43F10" w:rsidRPr="00D12BBA" w:rsidRDefault="002B5CDA" w:rsidP="007D130A">
      <w:pPr>
        <w:pStyle w:val="BodyText"/>
        <w:ind w:hanging="2"/>
      </w:pPr>
      <w:r w:rsidRPr="00D12BBA">
        <w:t>Leków nie należy wyrzucać do kanalizacji ani domowych pojemników na odpadki. Należy zapytać farmaceutę, jak usunąć leki, których się już nie używa. Takie postępowanie pomoże chronić środowisko</w:t>
      </w:r>
      <w:r w:rsidR="004165BC" w:rsidRPr="00D12BBA">
        <w:t>.</w:t>
      </w:r>
    </w:p>
    <w:p w14:paraId="1996BACD" w14:textId="77777777" w:rsidR="00F43F10" w:rsidRPr="00D12BBA" w:rsidRDefault="00F43F10" w:rsidP="007D130A">
      <w:pPr>
        <w:pStyle w:val="BodyText"/>
      </w:pPr>
    </w:p>
    <w:p w14:paraId="1996BACE" w14:textId="77777777" w:rsidR="00F43F10" w:rsidRPr="00D12BBA" w:rsidRDefault="00F43F10" w:rsidP="007D130A">
      <w:pPr>
        <w:pStyle w:val="BodyText"/>
      </w:pPr>
    </w:p>
    <w:p w14:paraId="1996BACF" w14:textId="08E6EB6C" w:rsidR="00F43F10" w:rsidRPr="00D12BBA" w:rsidRDefault="003778C9" w:rsidP="007D130A">
      <w:pPr>
        <w:pStyle w:val="Heading1"/>
      </w:pPr>
      <w:r w:rsidRPr="00D12BBA">
        <w:t>6.</w:t>
      </w:r>
      <w:r w:rsidRPr="00D12BBA">
        <w:tab/>
      </w:r>
      <w:r w:rsidR="002B5CDA" w:rsidRPr="00D12BBA">
        <w:t>Zawartość opakowania i inne informacje</w:t>
      </w:r>
    </w:p>
    <w:p w14:paraId="1996BAD0" w14:textId="77777777" w:rsidR="002520D7" w:rsidRPr="00D12BBA" w:rsidRDefault="002520D7" w:rsidP="007D130A">
      <w:pPr>
        <w:keepNext/>
        <w:keepLines/>
        <w:tabs>
          <w:tab w:val="left" w:pos="897"/>
          <w:tab w:val="left" w:pos="899"/>
        </w:tabs>
      </w:pPr>
    </w:p>
    <w:p w14:paraId="1996BAD1" w14:textId="437B626F" w:rsidR="002520D7" w:rsidRPr="00D12BBA" w:rsidRDefault="002B5CDA" w:rsidP="007D130A">
      <w:pPr>
        <w:pStyle w:val="Heading1"/>
      </w:pPr>
      <w:r w:rsidRPr="00D12BBA">
        <w:t>Co zawiera lek</w:t>
      </w:r>
      <w:r w:rsidR="00F83889" w:rsidRPr="00D12BBA">
        <w:t xml:space="preserve"> </w:t>
      </w:r>
      <w:r w:rsidR="00D72A28" w:rsidRPr="00D12BBA">
        <w:t>Tuznue</w:t>
      </w:r>
    </w:p>
    <w:p w14:paraId="1996BAD2" w14:textId="77777777" w:rsidR="002520D7" w:rsidRPr="00D12BBA" w:rsidRDefault="002520D7" w:rsidP="007D130A">
      <w:pPr>
        <w:keepNext/>
        <w:keepLines/>
        <w:tabs>
          <w:tab w:val="left" w:pos="897"/>
          <w:tab w:val="left" w:pos="899"/>
        </w:tabs>
      </w:pPr>
    </w:p>
    <w:p w14:paraId="1996BAD3" w14:textId="20A110AC" w:rsidR="006A08F6" w:rsidRPr="00D12BBA" w:rsidRDefault="00CA276F" w:rsidP="007D130A">
      <w:pPr>
        <w:pStyle w:val="ListParagraph"/>
        <w:keepNext/>
        <w:keepLines/>
        <w:numPr>
          <w:ilvl w:val="0"/>
          <w:numId w:val="53"/>
        </w:numPr>
        <w:tabs>
          <w:tab w:val="left" w:pos="897"/>
          <w:tab w:val="left" w:pos="899"/>
        </w:tabs>
        <w:ind w:left="562" w:hanging="562"/>
      </w:pPr>
      <w:r w:rsidRPr="00D12BBA">
        <w:t>Substancją czynną jest trastuzumab. Każda fiolka zawiera</w:t>
      </w:r>
      <w:r w:rsidR="00F83889" w:rsidRPr="00D12BBA">
        <w:t>:</w:t>
      </w:r>
    </w:p>
    <w:p w14:paraId="1996BAD4" w14:textId="0BED1357" w:rsidR="001B1883" w:rsidRPr="00D12BBA" w:rsidRDefault="00F83889" w:rsidP="007D130A">
      <w:pPr>
        <w:pStyle w:val="ListParagraph"/>
        <w:keepNext/>
        <w:keepLines/>
        <w:numPr>
          <w:ilvl w:val="1"/>
          <w:numId w:val="53"/>
        </w:numPr>
        <w:tabs>
          <w:tab w:val="left" w:pos="897"/>
          <w:tab w:val="left" w:pos="899"/>
        </w:tabs>
        <w:ind w:left="907" w:hanging="340"/>
      </w:pPr>
      <w:r w:rsidRPr="00D12BBA">
        <w:t>150 </w:t>
      </w:r>
      <w:r w:rsidR="004165BC" w:rsidRPr="00D12BBA">
        <w:t xml:space="preserve">mg </w:t>
      </w:r>
      <w:r w:rsidR="009C6C42" w:rsidRPr="00D12BBA">
        <w:t>trastuzumabu, który należy rozpuścić w 7,2 mL jałowej wody do wstrzykiwań albo</w:t>
      </w:r>
    </w:p>
    <w:p w14:paraId="1996BAD5" w14:textId="61AFD97E" w:rsidR="001B1883" w:rsidRPr="00D12BBA" w:rsidRDefault="00F83889" w:rsidP="007D130A">
      <w:pPr>
        <w:pStyle w:val="ListParagraph"/>
        <w:keepNext/>
        <w:keepLines/>
        <w:numPr>
          <w:ilvl w:val="1"/>
          <w:numId w:val="53"/>
        </w:numPr>
        <w:tabs>
          <w:tab w:val="left" w:pos="897"/>
          <w:tab w:val="left" w:pos="899"/>
        </w:tabs>
        <w:ind w:left="907" w:hanging="340"/>
      </w:pPr>
      <w:r w:rsidRPr="00D12BBA">
        <w:t xml:space="preserve">420 mg </w:t>
      </w:r>
      <w:r w:rsidR="009C6C42" w:rsidRPr="00D12BBA">
        <w:t>mg trastuzumabu, który należy rozpuścić w 20,0 mL jałowej wody do wstrzykiwań</w:t>
      </w:r>
      <w:r w:rsidRPr="00D12BBA">
        <w:t>.</w:t>
      </w:r>
    </w:p>
    <w:p w14:paraId="1996BAD6" w14:textId="49281765" w:rsidR="002520D7" w:rsidRPr="00D12BBA" w:rsidRDefault="00857324" w:rsidP="007D130A">
      <w:pPr>
        <w:ind w:left="561"/>
      </w:pPr>
      <w:r w:rsidRPr="00D12BBA">
        <w:t>Przygotowany roztwór zawiera około 21 mg/mL trastuzumabu</w:t>
      </w:r>
      <w:r w:rsidR="00F83889" w:rsidRPr="00D12BBA">
        <w:t>.</w:t>
      </w:r>
    </w:p>
    <w:p w14:paraId="1996BAD7" w14:textId="77777777" w:rsidR="001B1883" w:rsidRPr="00D12BBA" w:rsidRDefault="001B1883" w:rsidP="007D130A"/>
    <w:p w14:paraId="1996BAD8" w14:textId="1CBD432B" w:rsidR="00F43F10" w:rsidRPr="00D12BBA" w:rsidRDefault="00857324" w:rsidP="007D130A">
      <w:pPr>
        <w:pStyle w:val="ListParagraph"/>
        <w:keepNext/>
        <w:keepLines/>
        <w:numPr>
          <w:ilvl w:val="0"/>
          <w:numId w:val="53"/>
        </w:numPr>
        <w:tabs>
          <w:tab w:val="left" w:pos="898"/>
          <w:tab w:val="left" w:pos="899"/>
        </w:tabs>
        <w:ind w:left="562" w:hanging="562"/>
      </w:pPr>
      <w:r w:rsidRPr="00D12BBA">
        <w:t xml:space="preserve">Ponadto lek zawiera jednowodny chlorowodorek L-histydyny, L-histydynę, dwuwodzian </w:t>
      </w:r>
      <w:r w:rsidR="00242E48" w:rsidRPr="00D12BBA">
        <w:t>α,α-</w:t>
      </w:r>
      <w:r w:rsidRPr="00D12BBA">
        <w:t>trehalozy, polisorbat 20</w:t>
      </w:r>
      <w:r w:rsidR="00242E48" w:rsidRPr="00D12BBA">
        <w:t>.</w:t>
      </w:r>
    </w:p>
    <w:p w14:paraId="1996BAD9" w14:textId="77777777" w:rsidR="00F43F10" w:rsidRPr="00D12BBA" w:rsidRDefault="00F43F10" w:rsidP="007D130A">
      <w:pPr>
        <w:pStyle w:val="BodyText"/>
      </w:pPr>
    </w:p>
    <w:p w14:paraId="1996BADA" w14:textId="60130F47" w:rsidR="00F43F10" w:rsidRPr="00D12BBA" w:rsidRDefault="00E25A57" w:rsidP="007D130A">
      <w:pPr>
        <w:pStyle w:val="Heading1"/>
      </w:pPr>
      <w:r w:rsidRPr="00D12BBA">
        <w:t xml:space="preserve">Jak wygląda lek </w:t>
      </w:r>
      <w:r w:rsidR="00D72A28" w:rsidRPr="00D12BBA">
        <w:t>Tuznue</w:t>
      </w:r>
      <w:r w:rsidR="00F83889" w:rsidRPr="00D12BBA">
        <w:t xml:space="preserve"> </w:t>
      </w:r>
      <w:r w:rsidRPr="00D12BBA">
        <w:t>i co zawiera opakowanie</w:t>
      </w:r>
    </w:p>
    <w:p w14:paraId="1996BADB" w14:textId="77777777" w:rsidR="00F43F10" w:rsidRPr="00D12BBA" w:rsidRDefault="00F43F10" w:rsidP="007D130A">
      <w:pPr>
        <w:pStyle w:val="BodyText"/>
        <w:rPr>
          <w:b/>
        </w:rPr>
      </w:pPr>
    </w:p>
    <w:p w14:paraId="1996BADC" w14:textId="4C88A784" w:rsidR="00A26F8F" w:rsidRPr="00D12BBA" w:rsidRDefault="00A46308" w:rsidP="007D130A">
      <w:pPr>
        <w:pStyle w:val="BodyText"/>
      </w:pPr>
      <w:r w:rsidRPr="00D12BBA">
        <w:t xml:space="preserve">Lek </w:t>
      </w:r>
      <w:r w:rsidR="00D72A28" w:rsidRPr="00D12BBA">
        <w:t>Tuznue</w:t>
      </w:r>
      <w:r w:rsidR="00242E48" w:rsidRPr="00D12BBA">
        <w:t xml:space="preserve"> </w:t>
      </w:r>
      <w:r w:rsidRPr="00D12BBA">
        <w:t xml:space="preserve">jest proszkiem do sporządzania koncentratu roztworu do infuzji, który dostarczany jest w szklanej fiolce zawierającej 150 mg albo 420 mg trastuzumabu zamkniętej korkiem z gumy. </w:t>
      </w:r>
      <w:r w:rsidR="00940F40" w:rsidRPr="00D12BBA">
        <w:t>Proszek ma postać liofilizowanych płatków barwy białej do bladożółtej</w:t>
      </w:r>
      <w:r w:rsidR="00242E48" w:rsidRPr="00D12BBA">
        <w:t>.</w:t>
      </w:r>
    </w:p>
    <w:p w14:paraId="1996BADD" w14:textId="77777777" w:rsidR="002520D7" w:rsidRPr="00D12BBA" w:rsidRDefault="002520D7" w:rsidP="007D130A">
      <w:pPr>
        <w:pStyle w:val="BodyText"/>
      </w:pPr>
    </w:p>
    <w:p w14:paraId="1996BADE" w14:textId="76DC93F7" w:rsidR="00F43F10" w:rsidRPr="00D12BBA" w:rsidRDefault="00A46308" w:rsidP="007D130A">
      <w:pPr>
        <w:pStyle w:val="BodyText"/>
      </w:pPr>
      <w:r w:rsidRPr="00D12BBA">
        <w:t>Każde opakowanie zawiera 1 fiolkę z proszkiem</w:t>
      </w:r>
      <w:r w:rsidR="00F83889" w:rsidRPr="00D12BBA">
        <w:t>.</w:t>
      </w:r>
    </w:p>
    <w:p w14:paraId="1996BADF" w14:textId="77777777" w:rsidR="002520D7" w:rsidRPr="00D12BBA" w:rsidRDefault="002520D7" w:rsidP="007D130A">
      <w:pPr>
        <w:pStyle w:val="BodyText"/>
      </w:pPr>
    </w:p>
    <w:p w14:paraId="1996BAE0" w14:textId="50EEA9B0" w:rsidR="00F43F10" w:rsidRPr="00D12BBA" w:rsidRDefault="00940F40" w:rsidP="007D130A">
      <w:pPr>
        <w:pStyle w:val="Heading1"/>
      </w:pPr>
      <w:r w:rsidRPr="00D12BBA">
        <w:t>Podmiot odpowiedzialny</w:t>
      </w:r>
    </w:p>
    <w:p w14:paraId="1996BAE1" w14:textId="77777777" w:rsidR="00F43F10" w:rsidRPr="00D12BBA" w:rsidRDefault="00F43F10" w:rsidP="007D130A">
      <w:pPr>
        <w:pStyle w:val="BodyText"/>
        <w:rPr>
          <w:b/>
        </w:rPr>
      </w:pPr>
    </w:p>
    <w:p w14:paraId="1996BAE2" w14:textId="77777777" w:rsidR="00E74244" w:rsidRPr="00D12BBA" w:rsidRDefault="00F83889" w:rsidP="007D130A">
      <w:pPr>
        <w:pStyle w:val="BodyText"/>
      </w:pPr>
      <w:r w:rsidRPr="00D12BBA">
        <w:t xml:space="preserve">Prestige Biopharma Belgium </w:t>
      </w:r>
      <w:r w:rsidR="00E71B9B" w:rsidRPr="00D12BBA">
        <w:t>BVBA</w:t>
      </w:r>
    </w:p>
    <w:p w14:paraId="1996BAE3" w14:textId="77777777" w:rsidR="009F6640" w:rsidRPr="00D12BBA" w:rsidRDefault="00F83889" w:rsidP="007D130A">
      <w:pPr>
        <w:numPr>
          <w:ilvl w:val="12"/>
          <w:numId w:val="0"/>
        </w:numPr>
      </w:pPr>
      <w:r w:rsidRPr="00D12BBA">
        <w:t>Terhulpensesteenweg 449</w:t>
      </w:r>
    </w:p>
    <w:p w14:paraId="1996BAE5" w14:textId="5CFE7CDC" w:rsidR="00E74244" w:rsidRPr="00D12BBA" w:rsidRDefault="00F83889" w:rsidP="007D130A">
      <w:pPr>
        <w:numPr>
          <w:ilvl w:val="12"/>
          <w:numId w:val="0"/>
        </w:numPr>
      </w:pPr>
      <w:r w:rsidRPr="00D12BBA">
        <w:t>3090 Overijse</w:t>
      </w:r>
      <w:r w:rsidR="003778C9" w:rsidRPr="00D12BBA">
        <w:t xml:space="preserve">, </w:t>
      </w:r>
      <w:r w:rsidRPr="00D12BBA">
        <w:t>Belgi</w:t>
      </w:r>
      <w:r w:rsidR="001074C8" w:rsidRPr="00D12BBA">
        <w:t>a</w:t>
      </w:r>
    </w:p>
    <w:p w14:paraId="1996BAE6" w14:textId="77777777" w:rsidR="00F43F10" w:rsidRPr="00D12BBA" w:rsidRDefault="00F43F10" w:rsidP="007D130A">
      <w:pPr>
        <w:pStyle w:val="BodyText"/>
      </w:pPr>
    </w:p>
    <w:p w14:paraId="1996BAE7" w14:textId="0428DFE8" w:rsidR="00F43F10" w:rsidRPr="00D12BBA" w:rsidRDefault="001074C8" w:rsidP="007D130A">
      <w:pPr>
        <w:pStyle w:val="Heading1"/>
        <w:keepNext/>
      </w:pPr>
      <w:r w:rsidRPr="00D12BBA">
        <w:t>Wytwórca</w:t>
      </w:r>
    </w:p>
    <w:p w14:paraId="1996BAE8" w14:textId="77777777" w:rsidR="00E71B9B" w:rsidRPr="00D12BBA" w:rsidRDefault="00E71B9B" w:rsidP="007D130A">
      <w:pPr>
        <w:pStyle w:val="BodyText"/>
        <w:keepNext/>
      </w:pPr>
    </w:p>
    <w:p w14:paraId="1996BAE9" w14:textId="77777777" w:rsidR="00465310" w:rsidRPr="00D12BBA" w:rsidRDefault="00F83889" w:rsidP="007D130A">
      <w:pPr>
        <w:pStyle w:val="BodyText"/>
        <w:keepNext/>
      </w:pPr>
      <w:r w:rsidRPr="00D12BBA">
        <w:t>Kymos Pharma Services, S.L</w:t>
      </w:r>
      <w:r w:rsidR="009F6640" w:rsidRPr="00D12BBA">
        <w:rPr>
          <w:bCs/>
        </w:rPr>
        <w:t>.</w:t>
      </w:r>
    </w:p>
    <w:p w14:paraId="1996BAEA" w14:textId="137A03F4" w:rsidR="009B6568" w:rsidRPr="00392D8D" w:rsidRDefault="00F83889" w:rsidP="007D130A">
      <w:pPr>
        <w:keepNext/>
        <w:rPr>
          <w:lang w:val="it-IT"/>
        </w:rPr>
      </w:pPr>
      <w:r w:rsidRPr="00392D8D">
        <w:rPr>
          <w:lang w:val="it-IT"/>
        </w:rPr>
        <w:t>Parc Tecnològic del Vallès, Ronda Can Fatjó</w:t>
      </w:r>
      <w:r w:rsidR="009F6640" w:rsidRPr="00392D8D">
        <w:rPr>
          <w:lang w:val="it-IT"/>
        </w:rPr>
        <w:t>,</w:t>
      </w:r>
    </w:p>
    <w:p w14:paraId="1996BAEB" w14:textId="4AF65A97" w:rsidR="00465310" w:rsidRPr="00392D8D" w:rsidRDefault="00F83889" w:rsidP="007D130A">
      <w:pPr>
        <w:pStyle w:val="BodyText"/>
        <w:ind w:left="29" w:hanging="29"/>
        <w:rPr>
          <w:lang w:val="es-ES"/>
        </w:rPr>
      </w:pPr>
      <w:r w:rsidRPr="00392D8D">
        <w:rPr>
          <w:lang w:val="es-ES"/>
        </w:rPr>
        <w:t>7B, Cerdanyola del Vallès,</w:t>
      </w:r>
    </w:p>
    <w:p w14:paraId="1996BAEC" w14:textId="3352626C" w:rsidR="00924B55" w:rsidRPr="00392D8D" w:rsidRDefault="00F83889" w:rsidP="007D130A">
      <w:pPr>
        <w:pStyle w:val="BodyText"/>
        <w:ind w:left="29" w:hanging="29"/>
        <w:rPr>
          <w:lang w:val="es-ES"/>
        </w:rPr>
      </w:pPr>
      <w:r w:rsidRPr="00392D8D">
        <w:rPr>
          <w:lang w:val="es-ES"/>
        </w:rPr>
        <w:t xml:space="preserve">08290 Barcelona, </w:t>
      </w:r>
      <w:r w:rsidR="008E6720" w:rsidRPr="00392D8D">
        <w:rPr>
          <w:lang w:val="es-ES"/>
        </w:rPr>
        <w:t>Hiszpania</w:t>
      </w:r>
    </w:p>
    <w:p w14:paraId="1996BAED" w14:textId="77777777" w:rsidR="00924B55" w:rsidRPr="00392D8D" w:rsidRDefault="00924B55" w:rsidP="007D130A">
      <w:pPr>
        <w:pStyle w:val="BodyText"/>
        <w:rPr>
          <w:lang w:val="es-ES"/>
        </w:rPr>
      </w:pPr>
    </w:p>
    <w:p w14:paraId="1996BAEE" w14:textId="77777777" w:rsidR="00465310" w:rsidRPr="00392D8D" w:rsidRDefault="00F83889" w:rsidP="007D130A">
      <w:pPr>
        <w:pStyle w:val="BodyText"/>
        <w:rPr>
          <w:lang w:val="es-ES"/>
        </w:rPr>
      </w:pPr>
      <w:r w:rsidRPr="00392D8D">
        <w:rPr>
          <w:lang w:val="es-ES"/>
        </w:rPr>
        <w:t>Laboratorio Reig Jofre, S.A</w:t>
      </w:r>
      <w:r w:rsidR="009F6640" w:rsidRPr="00392D8D">
        <w:rPr>
          <w:bCs/>
          <w:lang w:val="es-ES"/>
        </w:rPr>
        <w:t>.</w:t>
      </w:r>
    </w:p>
    <w:p w14:paraId="23769456" w14:textId="77777777" w:rsidR="00EF17D9" w:rsidRPr="00392D8D" w:rsidRDefault="00F83889" w:rsidP="007D130A">
      <w:pPr>
        <w:pStyle w:val="BodyText"/>
        <w:rPr>
          <w:lang w:val="es-ES"/>
        </w:rPr>
      </w:pPr>
      <w:r w:rsidRPr="00392D8D">
        <w:rPr>
          <w:lang w:val="es-ES"/>
        </w:rPr>
        <w:t>Gran Capitán, 10</w:t>
      </w:r>
      <w:r w:rsidR="00E71B9B" w:rsidRPr="00392D8D">
        <w:rPr>
          <w:lang w:val="es-ES"/>
        </w:rPr>
        <w:t xml:space="preserve">, </w:t>
      </w:r>
      <w:r w:rsidRPr="00392D8D">
        <w:rPr>
          <w:lang w:val="es-ES"/>
        </w:rPr>
        <w:t>Sant Joan Despí,</w:t>
      </w:r>
    </w:p>
    <w:p w14:paraId="1996BAEF" w14:textId="17257805" w:rsidR="009B6241" w:rsidRPr="00D12BBA" w:rsidRDefault="00F83889" w:rsidP="007D130A">
      <w:pPr>
        <w:pStyle w:val="BodyText"/>
      </w:pPr>
      <w:r w:rsidRPr="00D12BBA">
        <w:t xml:space="preserve">08970 Barcelona, </w:t>
      </w:r>
      <w:r w:rsidR="008E6720" w:rsidRPr="00D12BBA">
        <w:t>Hiszpania</w:t>
      </w:r>
    </w:p>
    <w:p w14:paraId="1996BAF0" w14:textId="77777777" w:rsidR="00E71B9B" w:rsidRPr="00D12BBA" w:rsidRDefault="00E71B9B" w:rsidP="007D130A">
      <w:pPr>
        <w:pStyle w:val="BodyText"/>
        <w:rPr>
          <w:ins w:id="1" w:author="Author"/>
        </w:rPr>
      </w:pPr>
    </w:p>
    <w:p w14:paraId="2B70CE63" w14:textId="3E9EACE5" w:rsidR="009D4937" w:rsidRPr="00D12BBA" w:rsidRDefault="009D4937" w:rsidP="007D130A">
      <w:pPr>
        <w:pStyle w:val="BodyText"/>
        <w:rPr>
          <w:ins w:id="2" w:author="Author"/>
        </w:rPr>
      </w:pPr>
      <w:ins w:id="3" w:author="Author">
        <w:r w:rsidRPr="00D12BBA">
          <w:t>W celu uzyskania bardziej szczegółowych informacji dotyczących tego leku należy zwrócić się do miejscowego przedstawiciela podmiotu odpowiedzialnego:</w:t>
        </w:r>
      </w:ins>
    </w:p>
    <w:p w14:paraId="6400C29E" w14:textId="77777777" w:rsidR="009D4937" w:rsidRPr="00D12BBA" w:rsidRDefault="009D4937" w:rsidP="007D130A">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1515E1" w:rsidRPr="00D12BBA" w14:paraId="331B30E8" w14:textId="77777777" w:rsidTr="00B874BE">
        <w:trPr>
          <w:ins w:id="5" w:author="Author"/>
        </w:trPr>
        <w:tc>
          <w:tcPr>
            <w:tcW w:w="4646" w:type="dxa"/>
          </w:tcPr>
          <w:p w14:paraId="115D358E" w14:textId="77777777" w:rsidR="001515E1" w:rsidRPr="00D12BBA" w:rsidRDefault="001515E1" w:rsidP="00B874BE">
            <w:pPr>
              <w:tabs>
                <w:tab w:val="left" w:pos="567"/>
              </w:tabs>
              <w:rPr>
                <w:ins w:id="6" w:author="Author"/>
                <w:szCs w:val="20"/>
                <w:lang w:val="de-DE"/>
              </w:rPr>
            </w:pPr>
            <w:ins w:id="7" w:author="Author">
              <w:r w:rsidRPr="00D12BBA">
                <w:rPr>
                  <w:b/>
                  <w:szCs w:val="20"/>
                  <w:lang w:val="de-DE"/>
                </w:rPr>
                <w:t>België/Belgique/Belgien</w:t>
              </w:r>
            </w:ins>
          </w:p>
          <w:p w14:paraId="3FDC3CD0" w14:textId="77777777" w:rsidR="001515E1" w:rsidRPr="00D12BBA" w:rsidRDefault="001515E1" w:rsidP="00B874BE">
            <w:pPr>
              <w:tabs>
                <w:tab w:val="left" w:pos="567"/>
              </w:tabs>
              <w:adjustRightInd w:val="0"/>
              <w:rPr>
                <w:ins w:id="8" w:author="Author"/>
                <w:color w:val="000000"/>
                <w:szCs w:val="20"/>
                <w:lang w:val="de-DE" w:bidi="he-IL"/>
              </w:rPr>
            </w:pPr>
            <w:ins w:id="9" w:author="Author">
              <w:r w:rsidRPr="00D12BBA">
                <w:rPr>
                  <w:color w:val="000000"/>
                  <w:szCs w:val="20"/>
                  <w:lang w:val="de-DE" w:bidi="he-IL"/>
                </w:rPr>
                <w:t>Teva Pharma Belgium N.V./S.A./AG</w:t>
              </w:r>
            </w:ins>
          </w:p>
          <w:p w14:paraId="7F15C230" w14:textId="77777777" w:rsidR="001515E1" w:rsidRPr="00D12BBA" w:rsidRDefault="001515E1" w:rsidP="00B874BE">
            <w:pPr>
              <w:tabs>
                <w:tab w:val="left" w:pos="567"/>
              </w:tabs>
              <w:rPr>
                <w:ins w:id="10" w:author="Author"/>
                <w:szCs w:val="20"/>
              </w:rPr>
            </w:pPr>
            <w:ins w:id="11" w:author="Author">
              <w:r w:rsidRPr="00D12BBA">
                <w:rPr>
                  <w:szCs w:val="20"/>
                </w:rPr>
                <w:t>Tél/Tel: +</w:t>
              </w:r>
              <w:r w:rsidRPr="00D12BBA">
                <w:rPr>
                  <w:szCs w:val="20"/>
                  <w:lang w:bidi="he-IL"/>
                </w:rPr>
                <w:t>32 38207373</w:t>
              </w:r>
            </w:ins>
          </w:p>
          <w:p w14:paraId="00C7A859" w14:textId="77777777" w:rsidR="001515E1" w:rsidRPr="00D12BBA" w:rsidRDefault="001515E1" w:rsidP="00B874BE">
            <w:pPr>
              <w:tabs>
                <w:tab w:val="left" w:pos="567"/>
              </w:tabs>
              <w:ind w:right="34"/>
              <w:rPr>
                <w:ins w:id="12" w:author="Author"/>
                <w:szCs w:val="20"/>
              </w:rPr>
            </w:pPr>
          </w:p>
        </w:tc>
        <w:tc>
          <w:tcPr>
            <w:tcW w:w="4680" w:type="dxa"/>
          </w:tcPr>
          <w:p w14:paraId="06920A05" w14:textId="77777777" w:rsidR="001515E1" w:rsidRPr="00D12BBA" w:rsidRDefault="001515E1" w:rsidP="00B874BE">
            <w:pPr>
              <w:tabs>
                <w:tab w:val="left" w:pos="567"/>
              </w:tabs>
              <w:rPr>
                <w:ins w:id="13" w:author="Author"/>
                <w:szCs w:val="20"/>
              </w:rPr>
            </w:pPr>
            <w:ins w:id="14" w:author="Author">
              <w:r w:rsidRPr="00D12BBA">
                <w:rPr>
                  <w:b/>
                  <w:szCs w:val="20"/>
                </w:rPr>
                <w:t>Lietuva</w:t>
              </w:r>
            </w:ins>
          </w:p>
          <w:p w14:paraId="2B971153" w14:textId="77777777" w:rsidR="001515E1" w:rsidRPr="00D12BBA" w:rsidRDefault="001515E1" w:rsidP="00B874BE">
            <w:pPr>
              <w:tabs>
                <w:tab w:val="left" w:pos="567"/>
              </w:tabs>
              <w:rPr>
                <w:ins w:id="15" w:author="Author"/>
                <w:szCs w:val="20"/>
                <w:lang w:bidi="he-IL"/>
              </w:rPr>
            </w:pPr>
            <w:ins w:id="16" w:author="Author">
              <w:r w:rsidRPr="00D12BBA">
                <w:rPr>
                  <w:szCs w:val="20"/>
                  <w:lang w:bidi="he-IL"/>
                </w:rPr>
                <w:t>UAB Teva Baltics</w:t>
              </w:r>
            </w:ins>
          </w:p>
          <w:p w14:paraId="5D806244" w14:textId="77777777" w:rsidR="001515E1" w:rsidRPr="00D12BBA" w:rsidRDefault="001515E1" w:rsidP="00B874BE">
            <w:pPr>
              <w:tabs>
                <w:tab w:val="left" w:pos="-720"/>
                <w:tab w:val="left" w:pos="567"/>
              </w:tabs>
              <w:suppressAutoHyphens/>
              <w:rPr>
                <w:ins w:id="17" w:author="Author"/>
                <w:color w:val="000000"/>
                <w:szCs w:val="20"/>
                <w:lang w:eastAsia="en-GB" w:bidi="he-IL"/>
              </w:rPr>
            </w:pPr>
            <w:ins w:id="18" w:author="Author">
              <w:r w:rsidRPr="00D12BBA">
                <w:rPr>
                  <w:color w:val="000000"/>
                  <w:szCs w:val="20"/>
                  <w:lang w:eastAsia="en-GB" w:bidi="he-IL"/>
                </w:rPr>
                <w:t>Tel: +370 52660203</w:t>
              </w:r>
            </w:ins>
          </w:p>
          <w:p w14:paraId="2146C5B3" w14:textId="77777777" w:rsidR="001515E1" w:rsidRPr="00D12BBA" w:rsidRDefault="001515E1" w:rsidP="00B874BE">
            <w:pPr>
              <w:tabs>
                <w:tab w:val="left" w:pos="567"/>
              </w:tabs>
              <w:suppressAutoHyphens/>
              <w:rPr>
                <w:ins w:id="19" w:author="Author"/>
                <w:szCs w:val="20"/>
              </w:rPr>
            </w:pPr>
          </w:p>
        </w:tc>
      </w:tr>
      <w:tr w:rsidR="001515E1" w:rsidRPr="00D12BBA" w14:paraId="10A82BD5" w14:textId="77777777" w:rsidTr="00B874BE">
        <w:trPr>
          <w:ins w:id="20" w:author="Author"/>
        </w:trPr>
        <w:tc>
          <w:tcPr>
            <w:tcW w:w="4646" w:type="dxa"/>
          </w:tcPr>
          <w:p w14:paraId="352FF5B2" w14:textId="77777777" w:rsidR="001515E1" w:rsidRPr="00D12BBA" w:rsidRDefault="001515E1" w:rsidP="00B874BE">
            <w:pPr>
              <w:tabs>
                <w:tab w:val="left" w:pos="720"/>
              </w:tabs>
              <w:adjustRightInd w:val="0"/>
              <w:rPr>
                <w:ins w:id="21" w:author="Author"/>
                <w:b/>
                <w:bCs/>
                <w:color w:val="000000"/>
                <w:szCs w:val="20"/>
                <w:lang w:eastAsia="en-GB" w:bidi="he-IL"/>
              </w:rPr>
            </w:pPr>
            <w:ins w:id="22" w:author="Author">
              <w:r w:rsidRPr="00D12BBA">
                <w:rPr>
                  <w:b/>
                  <w:bCs/>
                  <w:color w:val="000000"/>
                  <w:szCs w:val="20"/>
                  <w:lang w:eastAsia="en-GB" w:bidi="he-IL"/>
                </w:rPr>
                <w:t>България</w:t>
              </w:r>
            </w:ins>
          </w:p>
          <w:p w14:paraId="0BF17719" w14:textId="77777777" w:rsidR="001515E1" w:rsidRPr="00D12BBA" w:rsidRDefault="001515E1" w:rsidP="00B874BE">
            <w:pPr>
              <w:tabs>
                <w:tab w:val="left" w:pos="567"/>
              </w:tabs>
              <w:adjustRightInd w:val="0"/>
              <w:rPr>
                <w:ins w:id="23" w:author="Author"/>
                <w:color w:val="000000"/>
                <w:szCs w:val="20"/>
                <w:lang w:bidi="he-IL"/>
              </w:rPr>
            </w:pPr>
            <w:ins w:id="24" w:author="Author">
              <w:r w:rsidRPr="00D12BBA">
                <w:rPr>
                  <w:szCs w:val="20"/>
                  <w:lang w:val="en-US"/>
                </w:rPr>
                <w:t>Тева</w:t>
              </w:r>
              <w:r w:rsidRPr="00392D8D">
                <w:rPr>
                  <w:szCs w:val="20"/>
                </w:rPr>
                <w:t xml:space="preserve"> </w:t>
              </w:r>
              <w:r w:rsidRPr="00D12BBA">
                <w:rPr>
                  <w:szCs w:val="20"/>
                  <w:lang w:val="en-US"/>
                </w:rPr>
                <w:t>Фарма</w:t>
              </w:r>
              <w:r w:rsidRPr="00392D8D">
                <w:rPr>
                  <w:szCs w:val="20"/>
                </w:rPr>
                <w:t xml:space="preserve"> </w:t>
              </w:r>
              <w:r w:rsidRPr="00D12BBA">
                <w:rPr>
                  <w:szCs w:val="20"/>
                  <w:lang w:val="bg-BG"/>
                </w:rPr>
                <w:t>ЕАД</w:t>
              </w:r>
            </w:ins>
          </w:p>
          <w:p w14:paraId="4972ADDB" w14:textId="77777777" w:rsidR="001515E1" w:rsidRPr="00D12BBA" w:rsidRDefault="001515E1" w:rsidP="00B874BE">
            <w:pPr>
              <w:tabs>
                <w:tab w:val="left" w:pos="-720"/>
                <w:tab w:val="left" w:pos="567"/>
              </w:tabs>
              <w:suppressAutoHyphens/>
              <w:rPr>
                <w:ins w:id="25" w:author="Author"/>
                <w:color w:val="000000"/>
                <w:szCs w:val="20"/>
                <w:lang w:eastAsia="en-GB" w:bidi="he-IL"/>
              </w:rPr>
            </w:pPr>
            <w:ins w:id="26" w:author="Author">
              <w:r w:rsidRPr="00D12BBA">
                <w:rPr>
                  <w:color w:val="000000"/>
                  <w:szCs w:val="20"/>
                  <w:lang w:eastAsia="en-GB" w:bidi="he-IL"/>
                </w:rPr>
                <w:t>Teл.: +359 24899585</w:t>
              </w:r>
            </w:ins>
          </w:p>
          <w:p w14:paraId="4F84981A" w14:textId="77777777" w:rsidR="001515E1" w:rsidRPr="00D12BBA" w:rsidRDefault="001515E1" w:rsidP="00B874BE">
            <w:pPr>
              <w:tabs>
                <w:tab w:val="left" w:pos="-720"/>
                <w:tab w:val="left" w:pos="567"/>
              </w:tabs>
              <w:suppressAutoHyphens/>
              <w:rPr>
                <w:ins w:id="27" w:author="Author"/>
                <w:szCs w:val="20"/>
              </w:rPr>
            </w:pPr>
          </w:p>
        </w:tc>
        <w:tc>
          <w:tcPr>
            <w:tcW w:w="4680" w:type="dxa"/>
          </w:tcPr>
          <w:p w14:paraId="2CCC0CB7" w14:textId="77777777" w:rsidR="001515E1" w:rsidRPr="00D12BBA" w:rsidRDefault="001515E1" w:rsidP="00B874BE">
            <w:pPr>
              <w:tabs>
                <w:tab w:val="left" w:pos="720"/>
              </w:tabs>
              <w:adjustRightInd w:val="0"/>
              <w:rPr>
                <w:ins w:id="28" w:author="Author"/>
                <w:b/>
                <w:bCs/>
                <w:color w:val="000000"/>
                <w:szCs w:val="20"/>
                <w:lang w:val="de-DE" w:eastAsia="en-GB" w:bidi="he-IL"/>
              </w:rPr>
            </w:pPr>
            <w:ins w:id="29" w:author="Author">
              <w:r w:rsidRPr="00D12BBA">
                <w:rPr>
                  <w:b/>
                  <w:bCs/>
                  <w:color w:val="000000"/>
                  <w:szCs w:val="20"/>
                  <w:lang w:val="de-DE" w:eastAsia="en-GB" w:bidi="he-IL"/>
                </w:rPr>
                <w:t>Luxembourg/Luxemburg</w:t>
              </w:r>
            </w:ins>
          </w:p>
          <w:p w14:paraId="2B109835" w14:textId="77777777" w:rsidR="001515E1" w:rsidRPr="00D12BBA" w:rsidRDefault="001515E1" w:rsidP="00B874BE">
            <w:pPr>
              <w:tabs>
                <w:tab w:val="left" w:pos="567"/>
              </w:tabs>
              <w:adjustRightInd w:val="0"/>
              <w:rPr>
                <w:ins w:id="30" w:author="Author"/>
                <w:color w:val="000000"/>
                <w:szCs w:val="20"/>
                <w:lang w:val="de-DE" w:bidi="he-IL"/>
              </w:rPr>
            </w:pPr>
            <w:ins w:id="31" w:author="Author">
              <w:r w:rsidRPr="00D12BBA">
                <w:rPr>
                  <w:color w:val="000000"/>
                  <w:szCs w:val="20"/>
                  <w:lang w:val="de-DE" w:bidi="he-IL"/>
                </w:rPr>
                <w:t>Teva Pharma Belgium N.V./S.A./AG</w:t>
              </w:r>
            </w:ins>
          </w:p>
          <w:p w14:paraId="36ABE6EC" w14:textId="77777777" w:rsidR="001515E1" w:rsidRPr="00D12BBA" w:rsidRDefault="001515E1" w:rsidP="00B874BE">
            <w:pPr>
              <w:tabs>
                <w:tab w:val="left" w:pos="567"/>
              </w:tabs>
              <w:suppressAutoHyphens/>
              <w:spacing w:line="260" w:lineRule="exact"/>
              <w:rPr>
                <w:ins w:id="32" w:author="Author"/>
                <w:color w:val="000000"/>
                <w:szCs w:val="20"/>
                <w:lang w:val="de-DE" w:bidi="he-IL"/>
              </w:rPr>
            </w:pPr>
            <w:ins w:id="33" w:author="Author">
              <w:r w:rsidRPr="00D12BBA">
                <w:rPr>
                  <w:szCs w:val="20"/>
                </w:rPr>
                <w:t>Tél/Tel: +</w:t>
              </w:r>
              <w:r w:rsidRPr="00D12BBA">
                <w:rPr>
                  <w:szCs w:val="20"/>
                  <w:lang w:bidi="he-IL"/>
                </w:rPr>
                <w:t>32 38207373</w:t>
              </w:r>
            </w:ins>
          </w:p>
          <w:p w14:paraId="7BC6B204" w14:textId="77777777" w:rsidR="001515E1" w:rsidRPr="00D12BBA" w:rsidRDefault="001515E1" w:rsidP="00B874BE">
            <w:pPr>
              <w:tabs>
                <w:tab w:val="left" w:pos="-720"/>
                <w:tab w:val="left" w:pos="567"/>
              </w:tabs>
              <w:suppressAutoHyphens/>
              <w:rPr>
                <w:ins w:id="34" w:author="Author"/>
                <w:szCs w:val="20"/>
                <w:lang w:val="de-DE"/>
              </w:rPr>
            </w:pPr>
          </w:p>
        </w:tc>
      </w:tr>
      <w:tr w:rsidR="001515E1" w:rsidRPr="00D12BBA" w14:paraId="1C66473C" w14:textId="77777777" w:rsidTr="00B874BE">
        <w:trPr>
          <w:ins w:id="35" w:author="Author"/>
        </w:trPr>
        <w:tc>
          <w:tcPr>
            <w:tcW w:w="4646" w:type="dxa"/>
          </w:tcPr>
          <w:p w14:paraId="1EA63EE8" w14:textId="77777777" w:rsidR="001515E1" w:rsidRPr="00D12BBA" w:rsidRDefault="001515E1" w:rsidP="00B874BE">
            <w:pPr>
              <w:tabs>
                <w:tab w:val="left" w:pos="-720"/>
                <w:tab w:val="left" w:pos="567"/>
              </w:tabs>
              <w:suppressAutoHyphens/>
              <w:rPr>
                <w:ins w:id="36" w:author="Author"/>
                <w:szCs w:val="20"/>
              </w:rPr>
            </w:pPr>
            <w:ins w:id="37" w:author="Author">
              <w:r w:rsidRPr="00D12BBA">
                <w:rPr>
                  <w:b/>
                  <w:szCs w:val="20"/>
                </w:rPr>
                <w:t>Česká republika</w:t>
              </w:r>
            </w:ins>
          </w:p>
          <w:p w14:paraId="6AC80A6B" w14:textId="77777777" w:rsidR="001515E1" w:rsidRPr="00D12BBA" w:rsidRDefault="001515E1" w:rsidP="00B874BE">
            <w:pPr>
              <w:tabs>
                <w:tab w:val="left" w:pos="720"/>
              </w:tabs>
              <w:adjustRightInd w:val="0"/>
              <w:rPr>
                <w:ins w:id="38" w:author="Author"/>
                <w:color w:val="000000"/>
                <w:szCs w:val="20"/>
                <w:lang w:eastAsia="en-GB" w:bidi="he-IL"/>
              </w:rPr>
            </w:pPr>
            <w:ins w:id="39" w:author="Author">
              <w:r w:rsidRPr="00D12BBA">
                <w:rPr>
                  <w:color w:val="000000"/>
                  <w:szCs w:val="20"/>
                  <w:lang w:eastAsia="en-GB" w:bidi="he-IL"/>
                </w:rPr>
                <w:t>Teva Pharmaceuticals CR, s.r.o.</w:t>
              </w:r>
            </w:ins>
          </w:p>
          <w:p w14:paraId="1744974C" w14:textId="77777777" w:rsidR="001515E1" w:rsidRPr="00D12BBA" w:rsidRDefault="001515E1" w:rsidP="00B874BE">
            <w:pPr>
              <w:tabs>
                <w:tab w:val="left" w:pos="-720"/>
                <w:tab w:val="left" w:pos="567"/>
              </w:tabs>
              <w:suppressAutoHyphens/>
              <w:rPr>
                <w:ins w:id="40" w:author="Author"/>
                <w:color w:val="000000"/>
                <w:szCs w:val="20"/>
                <w:lang w:eastAsia="en-GB" w:bidi="he-IL"/>
              </w:rPr>
            </w:pPr>
            <w:ins w:id="41" w:author="Author">
              <w:r w:rsidRPr="00D12BBA">
                <w:rPr>
                  <w:color w:val="000000"/>
                  <w:szCs w:val="20"/>
                  <w:lang w:eastAsia="en-GB" w:bidi="he-IL"/>
                </w:rPr>
                <w:t>Tel: +420 251007111</w:t>
              </w:r>
            </w:ins>
          </w:p>
          <w:p w14:paraId="3D6CEBCB" w14:textId="77777777" w:rsidR="001515E1" w:rsidRPr="00D12BBA" w:rsidRDefault="001515E1" w:rsidP="00B874BE">
            <w:pPr>
              <w:tabs>
                <w:tab w:val="left" w:pos="-720"/>
                <w:tab w:val="left" w:pos="567"/>
              </w:tabs>
              <w:suppressAutoHyphens/>
              <w:rPr>
                <w:ins w:id="42" w:author="Author"/>
                <w:szCs w:val="20"/>
              </w:rPr>
            </w:pPr>
          </w:p>
        </w:tc>
        <w:tc>
          <w:tcPr>
            <w:tcW w:w="4680" w:type="dxa"/>
          </w:tcPr>
          <w:p w14:paraId="169E9288" w14:textId="77777777" w:rsidR="001515E1" w:rsidRPr="00D12BBA" w:rsidRDefault="001515E1" w:rsidP="00B874BE">
            <w:pPr>
              <w:tabs>
                <w:tab w:val="left" w:pos="567"/>
              </w:tabs>
              <w:rPr>
                <w:ins w:id="43" w:author="Author"/>
                <w:b/>
                <w:szCs w:val="20"/>
              </w:rPr>
            </w:pPr>
            <w:ins w:id="44" w:author="Author">
              <w:r w:rsidRPr="00D12BBA">
                <w:rPr>
                  <w:b/>
                  <w:szCs w:val="20"/>
                </w:rPr>
                <w:t>Magyarország</w:t>
              </w:r>
            </w:ins>
          </w:p>
          <w:p w14:paraId="5C681F55" w14:textId="77777777" w:rsidR="001515E1" w:rsidRPr="00D12BBA" w:rsidRDefault="001515E1" w:rsidP="00B874BE">
            <w:pPr>
              <w:tabs>
                <w:tab w:val="left" w:pos="720"/>
              </w:tabs>
              <w:adjustRightInd w:val="0"/>
              <w:rPr>
                <w:ins w:id="45" w:author="Author"/>
                <w:color w:val="000000"/>
                <w:szCs w:val="20"/>
                <w:lang w:eastAsia="en-GB" w:bidi="he-IL"/>
              </w:rPr>
            </w:pPr>
            <w:ins w:id="46" w:author="Author">
              <w:r w:rsidRPr="00D12BBA">
                <w:rPr>
                  <w:color w:val="000000"/>
                  <w:szCs w:val="20"/>
                  <w:lang w:eastAsia="en-GB" w:bidi="he-IL"/>
                </w:rPr>
                <w:t>Teva Gyógyszergyár Zrt.</w:t>
              </w:r>
            </w:ins>
          </w:p>
          <w:p w14:paraId="2186D500" w14:textId="77777777" w:rsidR="001515E1" w:rsidRPr="00D12BBA" w:rsidRDefault="001515E1" w:rsidP="00B874BE">
            <w:pPr>
              <w:tabs>
                <w:tab w:val="left" w:pos="-720"/>
                <w:tab w:val="left" w:pos="567"/>
              </w:tabs>
              <w:suppressAutoHyphens/>
              <w:rPr>
                <w:ins w:id="47" w:author="Author"/>
                <w:color w:val="000000"/>
                <w:szCs w:val="20"/>
                <w:lang w:eastAsia="en-GB" w:bidi="he-IL"/>
              </w:rPr>
            </w:pPr>
            <w:ins w:id="48" w:author="Author">
              <w:r w:rsidRPr="00D12BBA">
                <w:rPr>
                  <w:color w:val="000000"/>
                  <w:szCs w:val="20"/>
                  <w:lang w:eastAsia="en-GB" w:bidi="he-IL"/>
                </w:rPr>
                <w:t>Tel.: +36 12886400</w:t>
              </w:r>
            </w:ins>
          </w:p>
          <w:p w14:paraId="4CA621AA" w14:textId="77777777" w:rsidR="001515E1" w:rsidRPr="00D12BBA" w:rsidRDefault="001515E1" w:rsidP="00B874BE">
            <w:pPr>
              <w:tabs>
                <w:tab w:val="left" w:pos="567"/>
              </w:tabs>
              <w:rPr>
                <w:ins w:id="49" w:author="Author"/>
                <w:szCs w:val="20"/>
              </w:rPr>
            </w:pPr>
          </w:p>
        </w:tc>
      </w:tr>
      <w:tr w:rsidR="001515E1" w:rsidRPr="00D12BBA" w14:paraId="3F3A6D96" w14:textId="77777777" w:rsidTr="00B874BE">
        <w:trPr>
          <w:ins w:id="50" w:author="Author"/>
        </w:trPr>
        <w:tc>
          <w:tcPr>
            <w:tcW w:w="4646" w:type="dxa"/>
          </w:tcPr>
          <w:p w14:paraId="1AC77F6C" w14:textId="77777777" w:rsidR="001515E1" w:rsidRPr="00D12BBA" w:rsidRDefault="001515E1" w:rsidP="00B874BE">
            <w:pPr>
              <w:tabs>
                <w:tab w:val="left" w:pos="567"/>
              </w:tabs>
              <w:rPr>
                <w:ins w:id="51" w:author="Author"/>
                <w:szCs w:val="20"/>
              </w:rPr>
            </w:pPr>
            <w:ins w:id="52" w:author="Author">
              <w:r w:rsidRPr="00D12BBA">
                <w:rPr>
                  <w:b/>
                  <w:szCs w:val="20"/>
                </w:rPr>
                <w:t>Danmark</w:t>
              </w:r>
            </w:ins>
          </w:p>
          <w:p w14:paraId="727015AB" w14:textId="77777777" w:rsidR="001515E1" w:rsidRPr="00D12BBA" w:rsidRDefault="001515E1" w:rsidP="00B874BE">
            <w:pPr>
              <w:tabs>
                <w:tab w:val="left" w:pos="720"/>
              </w:tabs>
              <w:adjustRightInd w:val="0"/>
              <w:rPr>
                <w:ins w:id="53" w:author="Author"/>
                <w:color w:val="000000"/>
                <w:szCs w:val="20"/>
                <w:lang w:eastAsia="en-GB" w:bidi="he-IL"/>
              </w:rPr>
            </w:pPr>
            <w:ins w:id="54" w:author="Author">
              <w:r w:rsidRPr="00D12BBA">
                <w:rPr>
                  <w:color w:val="000000"/>
                  <w:szCs w:val="20"/>
                  <w:lang w:eastAsia="en-GB" w:bidi="he-IL"/>
                </w:rPr>
                <w:t>Teva Denmark A/S</w:t>
              </w:r>
            </w:ins>
          </w:p>
          <w:p w14:paraId="50FC2D3E" w14:textId="77777777" w:rsidR="001515E1" w:rsidRPr="00D12BBA" w:rsidRDefault="001515E1" w:rsidP="00B874BE">
            <w:pPr>
              <w:tabs>
                <w:tab w:val="left" w:pos="-720"/>
                <w:tab w:val="left" w:pos="567"/>
              </w:tabs>
              <w:suppressAutoHyphens/>
              <w:rPr>
                <w:ins w:id="55" w:author="Author"/>
                <w:color w:val="000000"/>
                <w:szCs w:val="20"/>
                <w:lang w:eastAsia="en-GB" w:bidi="he-IL"/>
              </w:rPr>
            </w:pPr>
            <w:ins w:id="56" w:author="Author">
              <w:r w:rsidRPr="00D12BBA">
                <w:rPr>
                  <w:color w:val="000000"/>
                  <w:szCs w:val="20"/>
                  <w:lang w:eastAsia="en-GB" w:bidi="he-IL"/>
                </w:rPr>
                <w:t>Tlf.: +45 44985511</w:t>
              </w:r>
            </w:ins>
          </w:p>
          <w:p w14:paraId="7560818E" w14:textId="77777777" w:rsidR="001515E1" w:rsidRPr="00D12BBA" w:rsidRDefault="001515E1" w:rsidP="00B874BE">
            <w:pPr>
              <w:tabs>
                <w:tab w:val="left" w:pos="-720"/>
                <w:tab w:val="left" w:pos="567"/>
              </w:tabs>
              <w:suppressAutoHyphens/>
              <w:rPr>
                <w:ins w:id="57" w:author="Author"/>
                <w:szCs w:val="20"/>
              </w:rPr>
            </w:pPr>
          </w:p>
        </w:tc>
        <w:tc>
          <w:tcPr>
            <w:tcW w:w="4680" w:type="dxa"/>
          </w:tcPr>
          <w:p w14:paraId="12572338" w14:textId="77777777" w:rsidR="001515E1" w:rsidRPr="00392D8D" w:rsidRDefault="001515E1" w:rsidP="00B874BE">
            <w:pPr>
              <w:tabs>
                <w:tab w:val="left" w:pos="-720"/>
                <w:tab w:val="left" w:pos="567"/>
                <w:tab w:val="left" w:pos="4536"/>
              </w:tabs>
              <w:suppressAutoHyphens/>
              <w:rPr>
                <w:ins w:id="58" w:author="Author"/>
                <w:b/>
                <w:szCs w:val="20"/>
                <w:lang w:val="sv-SE"/>
              </w:rPr>
            </w:pPr>
            <w:ins w:id="59" w:author="Author">
              <w:r w:rsidRPr="00392D8D">
                <w:rPr>
                  <w:b/>
                  <w:szCs w:val="20"/>
                  <w:lang w:val="sv-SE"/>
                </w:rPr>
                <w:t>Malta</w:t>
              </w:r>
            </w:ins>
          </w:p>
          <w:p w14:paraId="33EECDEC" w14:textId="77777777" w:rsidR="001515E1" w:rsidRPr="00392D8D" w:rsidRDefault="001515E1" w:rsidP="00B874BE">
            <w:pPr>
              <w:tabs>
                <w:tab w:val="left" w:pos="567"/>
              </w:tabs>
              <w:rPr>
                <w:ins w:id="60" w:author="Author"/>
                <w:color w:val="000000"/>
                <w:szCs w:val="20"/>
                <w:lang w:val="sv-SE" w:bidi="he-IL"/>
              </w:rPr>
            </w:pPr>
            <w:ins w:id="61" w:author="Author">
              <w:r w:rsidRPr="00392D8D">
                <w:rPr>
                  <w:color w:val="000000"/>
                  <w:szCs w:val="20"/>
                  <w:lang w:val="sv-SE" w:bidi="he-IL"/>
                </w:rPr>
                <w:t>TEVA HELLAS </w:t>
              </w:r>
              <w:r w:rsidRPr="00D12BBA">
                <w:rPr>
                  <w:color w:val="000000"/>
                  <w:szCs w:val="20"/>
                  <w:lang w:bidi="he-IL"/>
                </w:rPr>
                <w:t>Α</w:t>
              </w:r>
              <w:r w:rsidRPr="00392D8D">
                <w:rPr>
                  <w:color w:val="000000"/>
                  <w:szCs w:val="20"/>
                  <w:lang w:val="sv-SE" w:bidi="he-IL"/>
                </w:rPr>
                <w:t>.</w:t>
              </w:r>
              <w:r w:rsidRPr="00D12BBA">
                <w:rPr>
                  <w:color w:val="000000"/>
                  <w:szCs w:val="20"/>
                  <w:lang w:bidi="he-IL"/>
                </w:rPr>
                <w:t>Ε</w:t>
              </w:r>
              <w:r w:rsidRPr="00392D8D">
                <w:rPr>
                  <w:color w:val="000000"/>
                  <w:szCs w:val="20"/>
                  <w:lang w:val="sv-SE" w:bidi="he-IL"/>
                </w:rPr>
                <w:t>.</w:t>
              </w:r>
            </w:ins>
          </w:p>
          <w:p w14:paraId="6B5EA183" w14:textId="77777777" w:rsidR="001515E1" w:rsidRPr="00D12BBA" w:rsidRDefault="001515E1" w:rsidP="00B874BE">
            <w:pPr>
              <w:tabs>
                <w:tab w:val="left" w:pos="567"/>
              </w:tabs>
              <w:rPr>
                <w:ins w:id="62" w:author="Author"/>
                <w:color w:val="000000"/>
                <w:szCs w:val="20"/>
                <w:lang w:bidi="he-IL"/>
              </w:rPr>
            </w:pPr>
            <w:ins w:id="63" w:author="Author">
              <w:r w:rsidRPr="00D12BBA">
                <w:rPr>
                  <w:color w:val="000000"/>
                  <w:szCs w:val="20"/>
                  <w:lang w:val="en-US" w:bidi="he-IL"/>
                </w:rPr>
                <w:t>il-Greċja</w:t>
              </w:r>
            </w:ins>
          </w:p>
          <w:p w14:paraId="28670312" w14:textId="77777777" w:rsidR="001515E1" w:rsidRPr="00D12BBA" w:rsidRDefault="001515E1" w:rsidP="00B874BE">
            <w:pPr>
              <w:tabs>
                <w:tab w:val="left" w:pos="567"/>
              </w:tabs>
              <w:rPr>
                <w:ins w:id="64" w:author="Author"/>
                <w:color w:val="000000"/>
                <w:szCs w:val="20"/>
                <w:lang w:bidi="he-IL"/>
              </w:rPr>
            </w:pPr>
            <w:ins w:id="65" w:author="Author">
              <w:r w:rsidRPr="00D12BBA">
                <w:rPr>
                  <w:color w:val="000000"/>
                  <w:szCs w:val="20"/>
                  <w:lang w:val="en-US" w:bidi="he-IL"/>
                </w:rPr>
                <w:t>Tel: +30 2118805000</w:t>
              </w:r>
            </w:ins>
          </w:p>
          <w:p w14:paraId="12ED9359" w14:textId="77777777" w:rsidR="001515E1" w:rsidRPr="00D12BBA" w:rsidRDefault="001515E1" w:rsidP="00B874BE">
            <w:pPr>
              <w:tabs>
                <w:tab w:val="left" w:pos="567"/>
              </w:tabs>
              <w:rPr>
                <w:ins w:id="66" w:author="Author"/>
                <w:szCs w:val="20"/>
              </w:rPr>
            </w:pPr>
          </w:p>
        </w:tc>
      </w:tr>
      <w:tr w:rsidR="001515E1" w:rsidRPr="00D12BBA" w14:paraId="3256C54D" w14:textId="77777777" w:rsidTr="00B874BE">
        <w:trPr>
          <w:ins w:id="67" w:author="Author"/>
        </w:trPr>
        <w:tc>
          <w:tcPr>
            <w:tcW w:w="4646" w:type="dxa"/>
            <w:hideMark/>
          </w:tcPr>
          <w:p w14:paraId="3F8AEC6F" w14:textId="77777777" w:rsidR="001515E1" w:rsidRPr="00D12BBA" w:rsidRDefault="001515E1" w:rsidP="00B874BE">
            <w:pPr>
              <w:tabs>
                <w:tab w:val="left" w:pos="567"/>
              </w:tabs>
              <w:rPr>
                <w:ins w:id="68" w:author="Author"/>
                <w:szCs w:val="20"/>
              </w:rPr>
            </w:pPr>
            <w:ins w:id="69" w:author="Author">
              <w:r w:rsidRPr="00D12BBA">
                <w:rPr>
                  <w:b/>
                  <w:szCs w:val="20"/>
                </w:rPr>
                <w:t>Deutschland</w:t>
              </w:r>
            </w:ins>
          </w:p>
          <w:p w14:paraId="4F9D291A" w14:textId="77777777" w:rsidR="001515E1" w:rsidRPr="00D12BBA" w:rsidRDefault="001515E1" w:rsidP="00B874BE">
            <w:pPr>
              <w:tabs>
                <w:tab w:val="left" w:pos="567"/>
              </w:tabs>
              <w:rPr>
                <w:ins w:id="70" w:author="Author"/>
                <w:szCs w:val="20"/>
              </w:rPr>
            </w:pPr>
            <w:ins w:id="71" w:author="Author">
              <w:r w:rsidRPr="00D12BBA">
                <w:rPr>
                  <w:szCs w:val="20"/>
                  <w:lang w:val="en-US"/>
                </w:rPr>
                <w:t>ratiopharm GmbH</w:t>
              </w:r>
            </w:ins>
          </w:p>
          <w:p w14:paraId="5B3EAEEC" w14:textId="77777777" w:rsidR="001515E1" w:rsidRPr="00D12BBA" w:rsidRDefault="001515E1" w:rsidP="00B874BE">
            <w:pPr>
              <w:tabs>
                <w:tab w:val="left" w:pos="567"/>
              </w:tabs>
              <w:rPr>
                <w:ins w:id="72" w:author="Author"/>
                <w:szCs w:val="20"/>
              </w:rPr>
            </w:pPr>
            <w:ins w:id="73" w:author="Author">
              <w:r w:rsidRPr="00D12BBA">
                <w:rPr>
                  <w:szCs w:val="20"/>
                  <w:lang w:val="en-US"/>
                </w:rPr>
                <w:t>Tel: +49 (0) 73140202</w:t>
              </w:r>
            </w:ins>
          </w:p>
        </w:tc>
        <w:tc>
          <w:tcPr>
            <w:tcW w:w="4680" w:type="dxa"/>
          </w:tcPr>
          <w:p w14:paraId="0EC983D5" w14:textId="77777777" w:rsidR="001515E1" w:rsidRPr="00D12BBA" w:rsidRDefault="001515E1" w:rsidP="00B874BE">
            <w:pPr>
              <w:tabs>
                <w:tab w:val="left" w:pos="567"/>
              </w:tabs>
              <w:suppressAutoHyphens/>
              <w:rPr>
                <w:ins w:id="74" w:author="Author"/>
                <w:szCs w:val="20"/>
                <w:lang w:val="de-DE"/>
              </w:rPr>
            </w:pPr>
            <w:ins w:id="75" w:author="Author">
              <w:r w:rsidRPr="00D12BBA">
                <w:rPr>
                  <w:b/>
                  <w:szCs w:val="20"/>
                  <w:lang w:val="de-DE"/>
                </w:rPr>
                <w:t>Nederland</w:t>
              </w:r>
            </w:ins>
          </w:p>
          <w:p w14:paraId="63D32BAA" w14:textId="77777777" w:rsidR="001515E1" w:rsidRPr="00D12BBA" w:rsidRDefault="001515E1" w:rsidP="00B874BE">
            <w:pPr>
              <w:tabs>
                <w:tab w:val="left" w:pos="567"/>
              </w:tabs>
              <w:adjustRightInd w:val="0"/>
              <w:ind w:left="-23"/>
              <w:rPr>
                <w:ins w:id="76" w:author="Author"/>
                <w:color w:val="000000"/>
                <w:szCs w:val="20"/>
                <w:lang w:val="de-DE" w:bidi="he-IL"/>
              </w:rPr>
            </w:pPr>
            <w:ins w:id="77" w:author="Author">
              <w:r w:rsidRPr="00D12BBA">
                <w:rPr>
                  <w:color w:val="000000"/>
                  <w:szCs w:val="20"/>
                  <w:lang w:val="de-DE" w:bidi="he-IL"/>
                </w:rPr>
                <w:t>Teva Nederland B.V.</w:t>
              </w:r>
            </w:ins>
          </w:p>
          <w:p w14:paraId="373EF5D2" w14:textId="77777777" w:rsidR="001515E1" w:rsidRPr="00D12BBA" w:rsidRDefault="001515E1" w:rsidP="00B874BE">
            <w:pPr>
              <w:tabs>
                <w:tab w:val="left" w:pos="567"/>
              </w:tabs>
              <w:rPr>
                <w:ins w:id="78" w:author="Author"/>
                <w:color w:val="000000"/>
                <w:szCs w:val="20"/>
                <w:lang w:eastAsia="en-GB" w:bidi="he-IL"/>
              </w:rPr>
            </w:pPr>
            <w:ins w:id="79" w:author="Author">
              <w:r w:rsidRPr="00D12BBA">
                <w:rPr>
                  <w:color w:val="000000"/>
                  <w:szCs w:val="20"/>
                  <w:lang w:eastAsia="en-GB" w:bidi="he-IL"/>
                </w:rPr>
                <w:t>Tel: +31 8000228400</w:t>
              </w:r>
            </w:ins>
          </w:p>
          <w:p w14:paraId="056943B2" w14:textId="77777777" w:rsidR="001515E1" w:rsidRPr="00D12BBA" w:rsidRDefault="001515E1" w:rsidP="00B874BE">
            <w:pPr>
              <w:tabs>
                <w:tab w:val="left" w:pos="-720"/>
                <w:tab w:val="left" w:pos="567"/>
              </w:tabs>
              <w:suppressAutoHyphens/>
              <w:rPr>
                <w:ins w:id="80" w:author="Author"/>
                <w:szCs w:val="20"/>
              </w:rPr>
            </w:pPr>
          </w:p>
        </w:tc>
      </w:tr>
      <w:tr w:rsidR="001515E1" w:rsidRPr="00392D8D" w14:paraId="7605171B" w14:textId="77777777" w:rsidTr="00B874BE">
        <w:trPr>
          <w:ins w:id="81" w:author="Author"/>
        </w:trPr>
        <w:tc>
          <w:tcPr>
            <w:tcW w:w="4646" w:type="dxa"/>
          </w:tcPr>
          <w:p w14:paraId="45DBF94F" w14:textId="77777777" w:rsidR="001515E1" w:rsidRPr="00D12BBA" w:rsidRDefault="001515E1" w:rsidP="00B874BE">
            <w:pPr>
              <w:tabs>
                <w:tab w:val="left" w:pos="-720"/>
                <w:tab w:val="left" w:pos="567"/>
              </w:tabs>
              <w:suppressAutoHyphens/>
              <w:rPr>
                <w:ins w:id="82" w:author="Author"/>
                <w:b/>
                <w:bCs/>
                <w:szCs w:val="20"/>
                <w:lang w:val="it-IT"/>
              </w:rPr>
            </w:pPr>
            <w:ins w:id="83" w:author="Author">
              <w:r w:rsidRPr="00D12BBA">
                <w:rPr>
                  <w:b/>
                  <w:bCs/>
                  <w:szCs w:val="20"/>
                  <w:lang w:val="it-IT"/>
                </w:rPr>
                <w:t>Eesti</w:t>
              </w:r>
            </w:ins>
          </w:p>
          <w:p w14:paraId="22F8197A" w14:textId="77777777" w:rsidR="001515E1" w:rsidRPr="00D12BBA" w:rsidRDefault="001515E1" w:rsidP="00B874BE">
            <w:pPr>
              <w:tabs>
                <w:tab w:val="left" w:pos="567"/>
              </w:tabs>
              <w:rPr>
                <w:ins w:id="84" w:author="Author"/>
                <w:szCs w:val="20"/>
                <w:lang w:val="it-IT" w:bidi="he-IL"/>
              </w:rPr>
            </w:pPr>
            <w:ins w:id="85" w:author="Author">
              <w:r w:rsidRPr="00D12BBA">
                <w:rPr>
                  <w:color w:val="000000"/>
                  <w:szCs w:val="20"/>
                  <w:lang w:val="it-IT" w:eastAsia="lt-LT" w:bidi="he-IL"/>
                </w:rPr>
                <w:t>UAB Teva Baltics Eesti filiaal</w:t>
              </w:r>
            </w:ins>
          </w:p>
          <w:p w14:paraId="22F625A1" w14:textId="77777777" w:rsidR="001515E1" w:rsidRPr="00D12BBA" w:rsidRDefault="001515E1" w:rsidP="00B874BE">
            <w:pPr>
              <w:tabs>
                <w:tab w:val="left" w:pos="567"/>
              </w:tabs>
              <w:rPr>
                <w:ins w:id="86" w:author="Author"/>
                <w:szCs w:val="20"/>
              </w:rPr>
            </w:pPr>
            <w:ins w:id="87" w:author="Author">
              <w:r w:rsidRPr="00D12BBA">
                <w:rPr>
                  <w:szCs w:val="20"/>
                </w:rPr>
                <w:t>Tel: +372 6610801</w:t>
              </w:r>
            </w:ins>
          </w:p>
          <w:p w14:paraId="580E4FD4" w14:textId="77777777" w:rsidR="001515E1" w:rsidRPr="00D12BBA" w:rsidRDefault="001515E1" w:rsidP="00B874BE">
            <w:pPr>
              <w:tabs>
                <w:tab w:val="left" w:pos="-720"/>
                <w:tab w:val="left" w:pos="567"/>
              </w:tabs>
              <w:suppressAutoHyphens/>
              <w:rPr>
                <w:ins w:id="88" w:author="Author"/>
                <w:szCs w:val="20"/>
              </w:rPr>
            </w:pPr>
          </w:p>
        </w:tc>
        <w:tc>
          <w:tcPr>
            <w:tcW w:w="4680" w:type="dxa"/>
          </w:tcPr>
          <w:p w14:paraId="381956A7" w14:textId="77777777" w:rsidR="001515E1" w:rsidRPr="00392D8D" w:rsidRDefault="001515E1" w:rsidP="00B874BE">
            <w:pPr>
              <w:tabs>
                <w:tab w:val="left" w:pos="567"/>
              </w:tabs>
              <w:rPr>
                <w:ins w:id="89" w:author="Author"/>
                <w:szCs w:val="20"/>
                <w:lang w:val="en-US"/>
              </w:rPr>
            </w:pPr>
            <w:ins w:id="90" w:author="Author">
              <w:r w:rsidRPr="00392D8D">
                <w:rPr>
                  <w:b/>
                  <w:szCs w:val="20"/>
                  <w:lang w:val="en-US"/>
                </w:rPr>
                <w:t>Norge</w:t>
              </w:r>
            </w:ins>
          </w:p>
          <w:p w14:paraId="3F1E07F4" w14:textId="77777777" w:rsidR="001515E1" w:rsidRPr="00392D8D" w:rsidRDefault="001515E1" w:rsidP="00B874BE">
            <w:pPr>
              <w:tabs>
                <w:tab w:val="left" w:pos="567"/>
              </w:tabs>
              <w:rPr>
                <w:ins w:id="91" w:author="Author"/>
                <w:szCs w:val="20"/>
                <w:lang w:val="en-US" w:bidi="he-IL"/>
              </w:rPr>
            </w:pPr>
            <w:ins w:id="92" w:author="Author">
              <w:r w:rsidRPr="00392D8D">
                <w:rPr>
                  <w:szCs w:val="20"/>
                  <w:lang w:val="en-US" w:bidi="he-IL"/>
                </w:rPr>
                <w:t>Teva Norway AS</w:t>
              </w:r>
            </w:ins>
          </w:p>
          <w:p w14:paraId="7E23F9D2" w14:textId="77777777" w:rsidR="001515E1" w:rsidRPr="00392D8D" w:rsidRDefault="001515E1" w:rsidP="00B874BE">
            <w:pPr>
              <w:tabs>
                <w:tab w:val="left" w:pos="-720"/>
                <w:tab w:val="left" w:pos="567"/>
              </w:tabs>
              <w:suppressAutoHyphens/>
              <w:rPr>
                <w:ins w:id="93" w:author="Author"/>
                <w:color w:val="000000"/>
                <w:szCs w:val="20"/>
                <w:lang w:val="en-US" w:eastAsia="en-GB" w:bidi="he-IL"/>
              </w:rPr>
            </w:pPr>
            <w:ins w:id="94" w:author="Author">
              <w:r w:rsidRPr="00392D8D">
                <w:rPr>
                  <w:color w:val="000000"/>
                  <w:szCs w:val="20"/>
                  <w:lang w:val="en-US" w:eastAsia="en-GB" w:bidi="he-IL"/>
                </w:rPr>
                <w:t>Tlf: +47 66775590</w:t>
              </w:r>
            </w:ins>
          </w:p>
          <w:p w14:paraId="4533F9DB" w14:textId="77777777" w:rsidR="001515E1" w:rsidRPr="00392D8D" w:rsidRDefault="001515E1" w:rsidP="00B874BE">
            <w:pPr>
              <w:tabs>
                <w:tab w:val="left" w:pos="567"/>
              </w:tabs>
              <w:rPr>
                <w:ins w:id="95" w:author="Author"/>
                <w:szCs w:val="20"/>
                <w:lang w:val="en-US"/>
              </w:rPr>
            </w:pPr>
          </w:p>
        </w:tc>
      </w:tr>
      <w:tr w:rsidR="001515E1" w:rsidRPr="00D12BBA" w14:paraId="607B4EA5" w14:textId="77777777" w:rsidTr="00B874BE">
        <w:trPr>
          <w:ins w:id="96" w:author="Author"/>
        </w:trPr>
        <w:tc>
          <w:tcPr>
            <w:tcW w:w="4646" w:type="dxa"/>
          </w:tcPr>
          <w:p w14:paraId="3C544AC3" w14:textId="77777777" w:rsidR="001515E1" w:rsidRPr="00D12BBA" w:rsidRDefault="001515E1" w:rsidP="00B874BE">
            <w:pPr>
              <w:tabs>
                <w:tab w:val="left" w:pos="567"/>
              </w:tabs>
              <w:rPr>
                <w:ins w:id="97" w:author="Author"/>
                <w:szCs w:val="20"/>
                <w:lang w:val="fi-FI"/>
              </w:rPr>
            </w:pPr>
            <w:ins w:id="98" w:author="Author">
              <w:r w:rsidRPr="00D12BBA">
                <w:rPr>
                  <w:b/>
                  <w:szCs w:val="20"/>
                  <w:lang w:val="el-GR"/>
                </w:rPr>
                <w:t>Ελλάδα</w:t>
              </w:r>
            </w:ins>
          </w:p>
          <w:p w14:paraId="08C500AC" w14:textId="77777777" w:rsidR="001515E1" w:rsidRPr="00D12BBA" w:rsidRDefault="001515E1" w:rsidP="00B874BE">
            <w:pPr>
              <w:tabs>
                <w:tab w:val="left" w:pos="567"/>
              </w:tabs>
              <w:rPr>
                <w:ins w:id="99" w:author="Author"/>
                <w:szCs w:val="20"/>
                <w:lang w:val="fi-FI" w:bidi="he-IL"/>
              </w:rPr>
            </w:pPr>
            <w:ins w:id="100" w:author="Author">
              <w:r w:rsidRPr="00D12BBA">
                <w:rPr>
                  <w:szCs w:val="20"/>
                  <w:lang w:val="fi-FI" w:eastAsia="en-GB"/>
                </w:rPr>
                <w:t xml:space="preserve">TEVA HELLAS </w:t>
              </w:r>
              <w:r w:rsidRPr="00D12BBA">
                <w:rPr>
                  <w:szCs w:val="20"/>
                  <w:lang w:val="en-US" w:eastAsia="en-GB"/>
                </w:rPr>
                <w:t>Α</w:t>
              </w:r>
              <w:r w:rsidRPr="00D12BBA">
                <w:rPr>
                  <w:szCs w:val="20"/>
                  <w:lang w:val="fi-FI" w:eastAsia="en-GB"/>
                </w:rPr>
                <w:t>.</w:t>
              </w:r>
              <w:r w:rsidRPr="00D12BBA">
                <w:rPr>
                  <w:szCs w:val="20"/>
                  <w:lang w:val="en-US" w:eastAsia="en-GB"/>
                </w:rPr>
                <w:t>Ε</w:t>
              </w:r>
              <w:r w:rsidRPr="00D12BBA">
                <w:rPr>
                  <w:szCs w:val="20"/>
                  <w:lang w:val="fi-FI" w:eastAsia="en-GB"/>
                </w:rPr>
                <w:t>.</w:t>
              </w:r>
            </w:ins>
          </w:p>
          <w:p w14:paraId="08B77432" w14:textId="77777777" w:rsidR="001515E1" w:rsidRPr="00D12BBA" w:rsidRDefault="001515E1" w:rsidP="00B874BE">
            <w:pPr>
              <w:tabs>
                <w:tab w:val="left" w:pos="567"/>
              </w:tabs>
              <w:spacing w:line="260" w:lineRule="exact"/>
              <w:rPr>
                <w:ins w:id="101" w:author="Author"/>
                <w:color w:val="000000"/>
                <w:szCs w:val="20"/>
                <w:lang w:val="en-US" w:eastAsia="en-GB"/>
              </w:rPr>
            </w:pPr>
            <w:ins w:id="102" w:author="Author">
              <w:r w:rsidRPr="00D12BBA">
                <w:rPr>
                  <w:color w:val="000000"/>
                  <w:szCs w:val="20"/>
                  <w:lang w:val="el-GR" w:eastAsia="en-GB"/>
                </w:rPr>
                <w:t>Τηλ: +30 2118805000</w:t>
              </w:r>
            </w:ins>
          </w:p>
          <w:p w14:paraId="00F14E00" w14:textId="77777777" w:rsidR="001515E1" w:rsidRPr="00D12BBA" w:rsidRDefault="001515E1" w:rsidP="00B874BE">
            <w:pPr>
              <w:tabs>
                <w:tab w:val="left" w:pos="-720"/>
                <w:tab w:val="left" w:pos="567"/>
              </w:tabs>
              <w:suppressAutoHyphens/>
              <w:rPr>
                <w:ins w:id="103" w:author="Author"/>
                <w:szCs w:val="20"/>
              </w:rPr>
            </w:pPr>
          </w:p>
        </w:tc>
        <w:tc>
          <w:tcPr>
            <w:tcW w:w="4680" w:type="dxa"/>
          </w:tcPr>
          <w:p w14:paraId="444A1371" w14:textId="77777777" w:rsidR="001515E1" w:rsidRPr="00D12BBA" w:rsidRDefault="001515E1" w:rsidP="00B874BE">
            <w:pPr>
              <w:tabs>
                <w:tab w:val="left" w:pos="567"/>
              </w:tabs>
              <w:rPr>
                <w:ins w:id="104" w:author="Author"/>
                <w:szCs w:val="20"/>
                <w:lang w:val="de-DE"/>
              </w:rPr>
            </w:pPr>
            <w:ins w:id="105" w:author="Author">
              <w:r w:rsidRPr="00D12BBA">
                <w:rPr>
                  <w:b/>
                  <w:szCs w:val="20"/>
                  <w:lang w:val="de-DE"/>
                </w:rPr>
                <w:t>Österreich</w:t>
              </w:r>
            </w:ins>
          </w:p>
          <w:p w14:paraId="68D8ADCA" w14:textId="77777777" w:rsidR="001515E1" w:rsidRPr="00D12BBA" w:rsidRDefault="001515E1" w:rsidP="00B874BE">
            <w:pPr>
              <w:tabs>
                <w:tab w:val="left" w:pos="-720"/>
                <w:tab w:val="left" w:pos="567"/>
              </w:tabs>
              <w:suppressAutoHyphens/>
              <w:rPr>
                <w:ins w:id="106" w:author="Author"/>
                <w:szCs w:val="20"/>
                <w:lang w:val="de-DE" w:eastAsia="en-GB" w:bidi="he-IL"/>
              </w:rPr>
            </w:pPr>
            <w:ins w:id="107" w:author="Author">
              <w:r w:rsidRPr="00D12BBA">
                <w:rPr>
                  <w:szCs w:val="20"/>
                  <w:lang w:val="de-DE" w:eastAsia="en-GB" w:bidi="he-IL"/>
                </w:rPr>
                <w:t>ratiopharm Arzneimittel Vertriebs-GmbH</w:t>
              </w:r>
            </w:ins>
          </w:p>
          <w:p w14:paraId="5B901E95" w14:textId="77777777" w:rsidR="001515E1" w:rsidRPr="00D12BBA" w:rsidRDefault="001515E1" w:rsidP="00B874BE">
            <w:pPr>
              <w:tabs>
                <w:tab w:val="left" w:pos="-720"/>
                <w:tab w:val="left" w:pos="567"/>
              </w:tabs>
              <w:suppressAutoHyphens/>
              <w:rPr>
                <w:ins w:id="108" w:author="Author"/>
                <w:szCs w:val="20"/>
                <w:lang w:val="de-DE" w:eastAsia="en-GB" w:bidi="he-IL"/>
              </w:rPr>
            </w:pPr>
            <w:ins w:id="109" w:author="Author">
              <w:r w:rsidRPr="00D12BBA">
                <w:rPr>
                  <w:szCs w:val="20"/>
                  <w:lang w:val="de-DE" w:eastAsia="en-GB" w:bidi="he-IL"/>
                </w:rPr>
                <w:t>Tel: +43 1970070</w:t>
              </w:r>
            </w:ins>
          </w:p>
          <w:p w14:paraId="42F2322A" w14:textId="77777777" w:rsidR="001515E1" w:rsidRPr="00D12BBA" w:rsidRDefault="001515E1" w:rsidP="00B874BE">
            <w:pPr>
              <w:tabs>
                <w:tab w:val="left" w:pos="-720"/>
                <w:tab w:val="left" w:pos="567"/>
              </w:tabs>
              <w:suppressAutoHyphens/>
              <w:rPr>
                <w:ins w:id="110" w:author="Author"/>
                <w:szCs w:val="20"/>
                <w:lang w:val="de-DE"/>
              </w:rPr>
            </w:pPr>
          </w:p>
        </w:tc>
      </w:tr>
      <w:tr w:rsidR="001515E1" w:rsidRPr="00D12BBA" w14:paraId="633E7B57" w14:textId="77777777" w:rsidTr="00B874BE">
        <w:trPr>
          <w:ins w:id="111" w:author="Author"/>
        </w:trPr>
        <w:tc>
          <w:tcPr>
            <w:tcW w:w="4651" w:type="dxa"/>
          </w:tcPr>
          <w:p w14:paraId="75850487" w14:textId="77777777" w:rsidR="001515E1" w:rsidRPr="00D12BBA" w:rsidRDefault="001515E1" w:rsidP="00B874BE">
            <w:pPr>
              <w:tabs>
                <w:tab w:val="left" w:pos="-720"/>
                <w:tab w:val="left" w:pos="567"/>
                <w:tab w:val="left" w:pos="4536"/>
              </w:tabs>
              <w:suppressAutoHyphens/>
              <w:rPr>
                <w:ins w:id="112" w:author="Author"/>
                <w:b/>
                <w:szCs w:val="20"/>
                <w:lang w:val="es-ES"/>
              </w:rPr>
            </w:pPr>
            <w:ins w:id="113" w:author="Author">
              <w:r w:rsidRPr="00D12BBA">
                <w:rPr>
                  <w:b/>
                  <w:szCs w:val="20"/>
                  <w:lang w:val="es-ES"/>
                </w:rPr>
                <w:t>España</w:t>
              </w:r>
            </w:ins>
          </w:p>
          <w:p w14:paraId="0B0BA12A" w14:textId="77777777" w:rsidR="001515E1" w:rsidRPr="00D12BBA" w:rsidRDefault="001515E1" w:rsidP="00B874BE">
            <w:pPr>
              <w:tabs>
                <w:tab w:val="left" w:pos="-720"/>
                <w:tab w:val="left" w:pos="567"/>
                <w:tab w:val="left" w:pos="4536"/>
              </w:tabs>
              <w:suppressAutoHyphens/>
              <w:rPr>
                <w:ins w:id="114" w:author="Author"/>
                <w:bCs/>
                <w:szCs w:val="20"/>
                <w:lang w:val="es-ES"/>
              </w:rPr>
            </w:pPr>
            <w:ins w:id="115" w:author="Author">
              <w:r w:rsidRPr="00D12BBA">
                <w:rPr>
                  <w:bCs/>
                  <w:szCs w:val="20"/>
                  <w:lang w:val="es-ES"/>
                </w:rPr>
                <w:t>Teva Pharma, S.L.U.</w:t>
              </w:r>
            </w:ins>
          </w:p>
          <w:p w14:paraId="58326DF2" w14:textId="77777777" w:rsidR="001515E1" w:rsidRPr="00D12BBA" w:rsidRDefault="001515E1" w:rsidP="00B874BE">
            <w:pPr>
              <w:tabs>
                <w:tab w:val="left" w:pos="-720"/>
                <w:tab w:val="left" w:pos="567"/>
              </w:tabs>
              <w:suppressAutoHyphens/>
              <w:rPr>
                <w:ins w:id="116" w:author="Author"/>
                <w:szCs w:val="20"/>
              </w:rPr>
            </w:pPr>
            <w:ins w:id="117" w:author="Author">
              <w:r w:rsidRPr="00D12BBA">
                <w:rPr>
                  <w:bCs/>
                  <w:szCs w:val="20"/>
                  <w:lang w:val="es-ES"/>
                </w:rPr>
                <w:t>Tel: +34 913873280</w:t>
              </w:r>
            </w:ins>
          </w:p>
        </w:tc>
        <w:tc>
          <w:tcPr>
            <w:tcW w:w="4680" w:type="dxa"/>
          </w:tcPr>
          <w:p w14:paraId="21B0C4C4" w14:textId="77777777" w:rsidR="001515E1" w:rsidRPr="00D12BBA" w:rsidRDefault="001515E1" w:rsidP="00B874BE">
            <w:pPr>
              <w:tabs>
                <w:tab w:val="left" w:pos="-720"/>
                <w:tab w:val="left" w:pos="567"/>
                <w:tab w:val="left" w:pos="4536"/>
              </w:tabs>
              <w:suppressAutoHyphens/>
              <w:rPr>
                <w:ins w:id="118" w:author="Author"/>
                <w:b/>
                <w:bCs/>
                <w:i/>
                <w:iCs/>
                <w:szCs w:val="20"/>
              </w:rPr>
            </w:pPr>
            <w:ins w:id="119" w:author="Author">
              <w:r w:rsidRPr="00D12BBA">
                <w:rPr>
                  <w:b/>
                  <w:szCs w:val="20"/>
                </w:rPr>
                <w:t>Polska</w:t>
              </w:r>
            </w:ins>
          </w:p>
          <w:p w14:paraId="1579639B" w14:textId="77777777" w:rsidR="001515E1" w:rsidRPr="00D12BBA" w:rsidRDefault="001515E1" w:rsidP="00B874BE">
            <w:pPr>
              <w:tabs>
                <w:tab w:val="left" w:pos="567"/>
              </w:tabs>
              <w:rPr>
                <w:ins w:id="120" w:author="Author"/>
                <w:szCs w:val="20"/>
                <w:lang w:bidi="he-IL"/>
              </w:rPr>
            </w:pPr>
            <w:ins w:id="121" w:author="Author">
              <w:r w:rsidRPr="00D12BBA">
                <w:rPr>
                  <w:szCs w:val="20"/>
                  <w:lang w:bidi="he-IL"/>
                </w:rPr>
                <w:t>Teva Pharmaceuticals Polska Sp. z o.o.</w:t>
              </w:r>
            </w:ins>
          </w:p>
          <w:p w14:paraId="6CEEE0F6" w14:textId="77777777" w:rsidR="001515E1" w:rsidRPr="00D12BBA" w:rsidRDefault="001515E1" w:rsidP="00B874BE">
            <w:pPr>
              <w:tabs>
                <w:tab w:val="left" w:pos="-720"/>
                <w:tab w:val="left" w:pos="567"/>
              </w:tabs>
              <w:suppressAutoHyphens/>
              <w:rPr>
                <w:ins w:id="122" w:author="Author"/>
                <w:color w:val="000000"/>
                <w:szCs w:val="20"/>
                <w:lang w:eastAsia="en-GB" w:bidi="he-IL"/>
              </w:rPr>
            </w:pPr>
            <w:ins w:id="123" w:author="Author">
              <w:r w:rsidRPr="00D12BBA">
                <w:rPr>
                  <w:color w:val="000000"/>
                  <w:szCs w:val="20"/>
                  <w:lang w:eastAsia="en-GB" w:bidi="he-IL"/>
                </w:rPr>
                <w:t>Tel.: +48 223459300</w:t>
              </w:r>
            </w:ins>
          </w:p>
          <w:p w14:paraId="23392B4A" w14:textId="77777777" w:rsidR="001515E1" w:rsidRPr="00D12BBA" w:rsidRDefault="001515E1" w:rsidP="00B874BE">
            <w:pPr>
              <w:tabs>
                <w:tab w:val="left" w:pos="-720"/>
                <w:tab w:val="left" w:pos="567"/>
              </w:tabs>
              <w:suppressAutoHyphens/>
              <w:rPr>
                <w:ins w:id="124" w:author="Author"/>
                <w:szCs w:val="20"/>
              </w:rPr>
            </w:pPr>
          </w:p>
        </w:tc>
      </w:tr>
      <w:tr w:rsidR="001515E1" w:rsidRPr="00D12BBA" w14:paraId="568B290D" w14:textId="77777777" w:rsidTr="00B874BE">
        <w:trPr>
          <w:ins w:id="125" w:author="Author"/>
        </w:trPr>
        <w:tc>
          <w:tcPr>
            <w:tcW w:w="4651" w:type="dxa"/>
          </w:tcPr>
          <w:p w14:paraId="6F0EA10E" w14:textId="77777777" w:rsidR="001515E1" w:rsidRPr="00D12BBA" w:rsidRDefault="001515E1" w:rsidP="00B874BE">
            <w:pPr>
              <w:keepNext/>
              <w:tabs>
                <w:tab w:val="left" w:pos="567"/>
              </w:tabs>
              <w:rPr>
                <w:ins w:id="126" w:author="Author"/>
                <w:b/>
                <w:bCs/>
                <w:szCs w:val="20"/>
                <w:lang w:val="pt-BR"/>
              </w:rPr>
            </w:pPr>
            <w:ins w:id="127" w:author="Author">
              <w:r w:rsidRPr="00D12BBA">
                <w:rPr>
                  <w:b/>
                  <w:bCs/>
                  <w:szCs w:val="20"/>
                  <w:lang w:val="pt-BR"/>
                </w:rPr>
                <w:t>France</w:t>
              </w:r>
            </w:ins>
          </w:p>
          <w:p w14:paraId="1F4577DF" w14:textId="77777777" w:rsidR="001515E1" w:rsidRPr="00D12BBA" w:rsidRDefault="001515E1" w:rsidP="00B874BE">
            <w:pPr>
              <w:keepNext/>
              <w:tabs>
                <w:tab w:val="left" w:pos="567"/>
              </w:tabs>
              <w:rPr>
                <w:ins w:id="128" w:author="Author"/>
                <w:szCs w:val="20"/>
                <w:lang w:bidi="he-IL"/>
              </w:rPr>
            </w:pPr>
            <w:ins w:id="129" w:author="Author">
              <w:r w:rsidRPr="00D12BBA">
                <w:rPr>
                  <w:szCs w:val="20"/>
                  <w:lang w:bidi="he-IL"/>
                </w:rPr>
                <w:t xml:space="preserve">Teva Santé </w:t>
              </w:r>
            </w:ins>
          </w:p>
          <w:p w14:paraId="47145B23" w14:textId="77777777" w:rsidR="001515E1" w:rsidRPr="00D12BBA" w:rsidRDefault="001515E1" w:rsidP="00B874BE">
            <w:pPr>
              <w:keepNext/>
              <w:tabs>
                <w:tab w:val="left" w:pos="567"/>
              </w:tabs>
              <w:rPr>
                <w:ins w:id="130" w:author="Author"/>
                <w:szCs w:val="20"/>
                <w:lang w:bidi="he-IL"/>
              </w:rPr>
            </w:pPr>
            <w:ins w:id="131" w:author="Author">
              <w:r w:rsidRPr="00D12BBA">
                <w:rPr>
                  <w:szCs w:val="20"/>
                  <w:lang w:bidi="he-IL"/>
                </w:rPr>
                <w:t>Tél: +33 155917800</w:t>
              </w:r>
            </w:ins>
          </w:p>
          <w:p w14:paraId="72F91F3C" w14:textId="77777777" w:rsidR="001515E1" w:rsidRPr="00D12BBA" w:rsidRDefault="001515E1" w:rsidP="00B874BE">
            <w:pPr>
              <w:keepNext/>
              <w:tabs>
                <w:tab w:val="left" w:pos="567"/>
              </w:tabs>
              <w:rPr>
                <w:ins w:id="132" w:author="Author"/>
                <w:b/>
                <w:szCs w:val="20"/>
              </w:rPr>
            </w:pPr>
          </w:p>
        </w:tc>
        <w:tc>
          <w:tcPr>
            <w:tcW w:w="4680" w:type="dxa"/>
          </w:tcPr>
          <w:p w14:paraId="5A30329D" w14:textId="77777777" w:rsidR="001515E1" w:rsidRPr="00D12BBA" w:rsidRDefault="001515E1" w:rsidP="00B874BE">
            <w:pPr>
              <w:keepNext/>
              <w:tabs>
                <w:tab w:val="left" w:pos="567"/>
              </w:tabs>
              <w:rPr>
                <w:ins w:id="133" w:author="Author"/>
                <w:szCs w:val="20"/>
                <w:lang w:val="pt-BR"/>
              </w:rPr>
            </w:pPr>
            <w:ins w:id="134" w:author="Author">
              <w:r w:rsidRPr="00D12BBA">
                <w:rPr>
                  <w:b/>
                  <w:szCs w:val="20"/>
                  <w:lang w:val="pt-BR"/>
                </w:rPr>
                <w:t>Portugal</w:t>
              </w:r>
            </w:ins>
          </w:p>
          <w:p w14:paraId="06128795" w14:textId="77777777" w:rsidR="001515E1" w:rsidRPr="00D12BBA" w:rsidRDefault="001515E1" w:rsidP="00B874BE">
            <w:pPr>
              <w:keepNext/>
              <w:tabs>
                <w:tab w:val="left" w:pos="567"/>
              </w:tabs>
              <w:rPr>
                <w:ins w:id="135" w:author="Author"/>
                <w:color w:val="000000"/>
                <w:szCs w:val="20"/>
                <w:lang w:val="pt-BR"/>
              </w:rPr>
            </w:pPr>
            <w:ins w:id="136" w:author="Author">
              <w:r w:rsidRPr="00D12BBA">
                <w:rPr>
                  <w:color w:val="000000"/>
                  <w:szCs w:val="20"/>
                  <w:lang w:val="pt-BR"/>
                </w:rPr>
                <w:t>Teva Pharma - Produtos Farmacêuticos, Lda.</w:t>
              </w:r>
            </w:ins>
          </w:p>
          <w:p w14:paraId="0FE80ABE" w14:textId="77777777" w:rsidR="001515E1" w:rsidRPr="00D12BBA" w:rsidRDefault="001515E1" w:rsidP="00B874BE">
            <w:pPr>
              <w:keepNext/>
              <w:tabs>
                <w:tab w:val="left" w:pos="567"/>
              </w:tabs>
              <w:rPr>
                <w:ins w:id="137" w:author="Author"/>
                <w:color w:val="000000"/>
                <w:szCs w:val="20"/>
                <w:lang w:val="pt-BR"/>
              </w:rPr>
            </w:pPr>
            <w:ins w:id="138" w:author="Author">
              <w:r w:rsidRPr="00D12BBA">
                <w:rPr>
                  <w:color w:val="000000"/>
                  <w:szCs w:val="20"/>
                  <w:lang w:val="pt-BR"/>
                </w:rPr>
                <w:t>Tel: +351 214767550</w:t>
              </w:r>
            </w:ins>
          </w:p>
          <w:p w14:paraId="53F0C38F" w14:textId="77777777" w:rsidR="001515E1" w:rsidRPr="00D12BBA" w:rsidRDefault="001515E1" w:rsidP="00B874BE">
            <w:pPr>
              <w:keepNext/>
              <w:tabs>
                <w:tab w:val="left" w:pos="567"/>
              </w:tabs>
              <w:rPr>
                <w:ins w:id="139" w:author="Author"/>
                <w:szCs w:val="20"/>
                <w:lang w:val="pt-BR"/>
              </w:rPr>
            </w:pPr>
          </w:p>
        </w:tc>
      </w:tr>
      <w:tr w:rsidR="001515E1" w:rsidRPr="00D12BBA" w14:paraId="678EBD16" w14:textId="77777777" w:rsidTr="00B874BE">
        <w:trPr>
          <w:ins w:id="140" w:author="Author"/>
        </w:trPr>
        <w:tc>
          <w:tcPr>
            <w:tcW w:w="4651" w:type="dxa"/>
          </w:tcPr>
          <w:p w14:paraId="33B2CB57" w14:textId="77777777" w:rsidR="001515E1" w:rsidRPr="00D12BBA" w:rsidRDefault="001515E1" w:rsidP="00B874BE">
            <w:pPr>
              <w:tabs>
                <w:tab w:val="left" w:pos="567"/>
              </w:tabs>
              <w:rPr>
                <w:ins w:id="141" w:author="Author"/>
                <w:noProof/>
                <w:szCs w:val="20"/>
                <w:lang w:val="hr-HR"/>
              </w:rPr>
            </w:pPr>
            <w:ins w:id="142" w:author="Author">
              <w:r w:rsidRPr="00D12BBA">
                <w:rPr>
                  <w:szCs w:val="20"/>
                  <w:lang w:val="sv-SE"/>
                </w:rPr>
                <w:br w:type="page"/>
              </w:r>
              <w:r w:rsidRPr="00D12BBA">
                <w:rPr>
                  <w:b/>
                  <w:noProof/>
                  <w:szCs w:val="20"/>
                  <w:lang w:val="hr-HR"/>
                </w:rPr>
                <w:t>Hrvatska</w:t>
              </w:r>
            </w:ins>
          </w:p>
          <w:p w14:paraId="6D2F867E" w14:textId="77777777" w:rsidR="001515E1" w:rsidRPr="00D12BBA" w:rsidRDefault="001515E1" w:rsidP="00B874BE">
            <w:pPr>
              <w:tabs>
                <w:tab w:val="left" w:pos="567"/>
              </w:tabs>
              <w:rPr>
                <w:ins w:id="143" w:author="Author"/>
                <w:noProof/>
                <w:szCs w:val="20"/>
                <w:lang w:val="hr-HR"/>
              </w:rPr>
            </w:pPr>
            <w:ins w:id="144" w:author="Author">
              <w:r w:rsidRPr="00D12BBA">
                <w:rPr>
                  <w:noProof/>
                  <w:szCs w:val="20"/>
                  <w:lang w:val="hr-HR"/>
                </w:rPr>
                <w:t>Pliva Hrvatska d.o.o.</w:t>
              </w:r>
            </w:ins>
          </w:p>
          <w:p w14:paraId="53479153" w14:textId="77777777" w:rsidR="001515E1" w:rsidRPr="00D12BBA" w:rsidRDefault="001515E1" w:rsidP="00B874BE">
            <w:pPr>
              <w:tabs>
                <w:tab w:val="left" w:pos="567"/>
              </w:tabs>
              <w:rPr>
                <w:ins w:id="145" w:author="Author"/>
                <w:noProof/>
                <w:szCs w:val="20"/>
                <w:lang w:val="hr-HR"/>
              </w:rPr>
            </w:pPr>
            <w:ins w:id="146" w:author="Author">
              <w:r w:rsidRPr="00D12BBA">
                <w:rPr>
                  <w:noProof/>
                  <w:szCs w:val="20"/>
                  <w:lang w:val="hr-HR"/>
                </w:rPr>
                <w:t>Tel: +385 13720000</w:t>
              </w:r>
            </w:ins>
          </w:p>
          <w:p w14:paraId="7B9EF93C" w14:textId="77777777" w:rsidR="001515E1" w:rsidRPr="00D12BBA" w:rsidRDefault="001515E1" w:rsidP="00B874BE">
            <w:pPr>
              <w:tabs>
                <w:tab w:val="left" w:pos="-720"/>
                <w:tab w:val="left" w:pos="567"/>
              </w:tabs>
              <w:suppressAutoHyphens/>
              <w:rPr>
                <w:ins w:id="147" w:author="Author"/>
                <w:szCs w:val="20"/>
                <w:lang w:val="pt-BR"/>
              </w:rPr>
            </w:pPr>
          </w:p>
        </w:tc>
        <w:tc>
          <w:tcPr>
            <w:tcW w:w="4680" w:type="dxa"/>
          </w:tcPr>
          <w:p w14:paraId="1CCC7C11" w14:textId="77777777" w:rsidR="001515E1" w:rsidRPr="00D12BBA" w:rsidRDefault="001515E1" w:rsidP="00B874BE">
            <w:pPr>
              <w:tabs>
                <w:tab w:val="left" w:pos="-720"/>
                <w:tab w:val="left" w:pos="567"/>
                <w:tab w:val="left" w:pos="4536"/>
              </w:tabs>
              <w:suppressAutoHyphens/>
              <w:rPr>
                <w:ins w:id="148" w:author="Author"/>
                <w:b/>
                <w:szCs w:val="20"/>
                <w:lang w:val="pt-BR"/>
              </w:rPr>
            </w:pPr>
            <w:ins w:id="149" w:author="Author">
              <w:r w:rsidRPr="00D12BBA">
                <w:rPr>
                  <w:b/>
                  <w:szCs w:val="20"/>
                  <w:lang w:val="pt-BR"/>
                </w:rPr>
                <w:t>România</w:t>
              </w:r>
            </w:ins>
          </w:p>
          <w:p w14:paraId="6BC06905" w14:textId="77777777" w:rsidR="001515E1" w:rsidRPr="00D12BBA" w:rsidRDefault="001515E1" w:rsidP="00B874BE">
            <w:pPr>
              <w:tabs>
                <w:tab w:val="left" w:pos="567"/>
              </w:tabs>
              <w:rPr>
                <w:ins w:id="150" w:author="Author"/>
                <w:szCs w:val="20"/>
                <w:lang w:val="pt-BR" w:bidi="he-IL"/>
              </w:rPr>
            </w:pPr>
            <w:ins w:id="151" w:author="Author">
              <w:r w:rsidRPr="00D12BBA">
                <w:rPr>
                  <w:szCs w:val="20"/>
                  <w:lang w:val="pt-BR" w:bidi="he-IL"/>
                </w:rPr>
                <w:t>Teva Pharmaceuticals S.R.L.</w:t>
              </w:r>
            </w:ins>
          </w:p>
          <w:p w14:paraId="4F89E4A5" w14:textId="77777777" w:rsidR="001515E1" w:rsidRPr="00D12BBA" w:rsidRDefault="001515E1" w:rsidP="00B874BE">
            <w:pPr>
              <w:tabs>
                <w:tab w:val="left" w:pos="-720"/>
                <w:tab w:val="left" w:pos="567"/>
              </w:tabs>
              <w:suppressAutoHyphens/>
              <w:rPr>
                <w:ins w:id="152" w:author="Author"/>
                <w:color w:val="000000"/>
                <w:szCs w:val="20"/>
                <w:lang w:val="pt-BR" w:eastAsia="en-GB" w:bidi="he-IL"/>
              </w:rPr>
            </w:pPr>
            <w:ins w:id="153" w:author="Author">
              <w:r w:rsidRPr="00D12BBA">
                <w:rPr>
                  <w:color w:val="000000"/>
                  <w:szCs w:val="20"/>
                  <w:lang w:val="pt-BR" w:eastAsia="en-GB" w:bidi="he-IL"/>
                </w:rPr>
                <w:t>Tel: +40 212306524</w:t>
              </w:r>
            </w:ins>
          </w:p>
          <w:p w14:paraId="78156348" w14:textId="77777777" w:rsidR="001515E1" w:rsidRPr="00D12BBA" w:rsidRDefault="001515E1" w:rsidP="00B874BE">
            <w:pPr>
              <w:tabs>
                <w:tab w:val="left" w:pos="-720"/>
                <w:tab w:val="left" w:pos="567"/>
              </w:tabs>
              <w:suppressAutoHyphens/>
              <w:rPr>
                <w:ins w:id="154" w:author="Author"/>
                <w:szCs w:val="20"/>
                <w:lang w:val="pt-BR"/>
              </w:rPr>
            </w:pPr>
          </w:p>
        </w:tc>
      </w:tr>
      <w:tr w:rsidR="001515E1" w:rsidRPr="00D12BBA" w14:paraId="065EA319" w14:textId="77777777" w:rsidTr="00B874BE">
        <w:trPr>
          <w:ins w:id="155" w:author="Author"/>
        </w:trPr>
        <w:tc>
          <w:tcPr>
            <w:tcW w:w="4651" w:type="dxa"/>
          </w:tcPr>
          <w:p w14:paraId="69F8DF9D" w14:textId="77777777" w:rsidR="001515E1" w:rsidRPr="00D12BBA" w:rsidRDefault="001515E1" w:rsidP="001515E1">
            <w:pPr>
              <w:keepNext/>
              <w:tabs>
                <w:tab w:val="left" w:pos="567"/>
              </w:tabs>
              <w:rPr>
                <w:ins w:id="156" w:author="Author"/>
                <w:szCs w:val="20"/>
                <w:lang w:val="pt-BR"/>
              </w:rPr>
            </w:pPr>
            <w:ins w:id="157" w:author="Author">
              <w:r w:rsidRPr="00D12BBA">
                <w:rPr>
                  <w:b/>
                  <w:szCs w:val="20"/>
                  <w:lang w:val="pt-BR"/>
                </w:rPr>
                <w:t>Ireland</w:t>
              </w:r>
            </w:ins>
          </w:p>
          <w:p w14:paraId="0BA77616" w14:textId="77777777" w:rsidR="001515E1" w:rsidRPr="00D12BBA" w:rsidRDefault="001515E1" w:rsidP="001515E1">
            <w:pPr>
              <w:keepNext/>
              <w:tabs>
                <w:tab w:val="left" w:pos="567"/>
              </w:tabs>
              <w:rPr>
                <w:ins w:id="158" w:author="Author"/>
                <w:b/>
                <w:bCs/>
                <w:szCs w:val="20"/>
                <w:lang w:bidi="he-IL"/>
              </w:rPr>
            </w:pPr>
            <w:ins w:id="159" w:author="Author">
              <w:r w:rsidRPr="00D12BBA">
                <w:rPr>
                  <w:color w:val="000000"/>
                  <w:szCs w:val="20"/>
                  <w:lang w:val="pt-BR" w:bidi="he-IL"/>
                </w:rPr>
                <w:t>Tev</w:t>
              </w:r>
              <w:r w:rsidRPr="00D12BBA">
                <w:rPr>
                  <w:color w:val="000000"/>
                  <w:szCs w:val="20"/>
                  <w:lang w:bidi="he-IL"/>
                </w:rPr>
                <w:t>a Pharmaceuticals Ireland</w:t>
              </w:r>
            </w:ins>
          </w:p>
          <w:p w14:paraId="3269DA9F" w14:textId="77777777" w:rsidR="001515E1" w:rsidRPr="00D12BBA" w:rsidRDefault="001515E1" w:rsidP="001515E1">
            <w:pPr>
              <w:keepNext/>
              <w:tabs>
                <w:tab w:val="left" w:pos="-720"/>
                <w:tab w:val="left" w:pos="567"/>
              </w:tabs>
              <w:suppressAutoHyphens/>
              <w:rPr>
                <w:ins w:id="160" w:author="Author"/>
                <w:szCs w:val="20"/>
                <w:lang w:bidi="he-IL"/>
              </w:rPr>
            </w:pPr>
            <w:ins w:id="161" w:author="Author">
              <w:r w:rsidRPr="00D12BBA">
                <w:rPr>
                  <w:szCs w:val="20"/>
                  <w:lang w:bidi="he-IL"/>
                </w:rPr>
                <w:t>Tel: +44 2075407117</w:t>
              </w:r>
            </w:ins>
          </w:p>
          <w:p w14:paraId="21F4DB2F" w14:textId="77777777" w:rsidR="001515E1" w:rsidRPr="00D12BBA" w:rsidRDefault="001515E1" w:rsidP="001515E1">
            <w:pPr>
              <w:keepNext/>
              <w:tabs>
                <w:tab w:val="left" w:pos="567"/>
              </w:tabs>
              <w:rPr>
                <w:ins w:id="162" w:author="Author"/>
                <w:szCs w:val="20"/>
              </w:rPr>
            </w:pPr>
          </w:p>
        </w:tc>
        <w:tc>
          <w:tcPr>
            <w:tcW w:w="4680" w:type="dxa"/>
          </w:tcPr>
          <w:p w14:paraId="4989503F" w14:textId="77777777" w:rsidR="001515E1" w:rsidRPr="00D12BBA" w:rsidRDefault="001515E1" w:rsidP="001515E1">
            <w:pPr>
              <w:keepNext/>
              <w:tabs>
                <w:tab w:val="left" w:pos="567"/>
              </w:tabs>
              <w:rPr>
                <w:ins w:id="163" w:author="Author"/>
                <w:szCs w:val="20"/>
              </w:rPr>
            </w:pPr>
            <w:ins w:id="164" w:author="Author">
              <w:r w:rsidRPr="00D12BBA">
                <w:rPr>
                  <w:b/>
                  <w:szCs w:val="20"/>
                </w:rPr>
                <w:t>Slovenija</w:t>
              </w:r>
            </w:ins>
          </w:p>
          <w:p w14:paraId="33D8673D" w14:textId="77777777" w:rsidR="001515E1" w:rsidRPr="00D12BBA" w:rsidRDefault="001515E1" w:rsidP="001515E1">
            <w:pPr>
              <w:keepNext/>
              <w:tabs>
                <w:tab w:val="left" w:pos="567"/>
              </w:tabs>
              <w:adjustRightInd w:val="0"/>
              <w:rPr>
                <w:ins w:id="165" w:author="Author"/>
                <w:color w:val="000000"/>
                <w:szCs w:val="20"/>
                <w:lang w:bidi="he-IL"/>
              </w:rPr>
            </w:pPr>
            <w:ins w:id="166" w:author="Author">
              <w:r w:rsidRPr="00D12BBA">
                <w:rPr>
                  <w:color w:val="000000"/>
                  <w:szCs w:val="20"/>
                  <w:lang w:bidi="he-IL"/>
                </w:rPr>
                <w:t>Pliva Ljubljana d.o.o.</w:t>
              </w:r>
            </w:ins>
          </w:p>
          <w:p w14:paraId="0FFD6DA6" w14:textId="77777777" w:rsidR="001515E1" w:rsidRPr="00D12BBA" w:rsidRDefault="001515E1" w:rsidP="001515E1">
            <w:pPr>
              <w:keepNext/>
              <w:tabs>
                <w:tab w:val="left" w:pos="-720"/>
                <w:tab w:val="left" w:pos="567"/>
              </w:tabs>
              <w:suppressAutoHyphens/>
              <w:rPr>
                <w:ins w:id="167" w:author="Author"/>
                <w:szCs w:val="20"/>
                <w:lang w:bidi="he-IL"/>
              </w:rPr>
            </w:pPr>
            <w:ins w:id="168" w:author="Author">
              <w:r w:rsidRPr="00D12BBA">
                <w:rPr>
                  <w:szCs w:val="20"/>
                  <w:lang w:bidi="he-IL"/>
                </w:rPr>
                <w:t>Tel: +386 15890390</w:t>
              </w:r>
            </w:ins>
          </w:p>
          <w:p w14:paraId="08642EA8" w14:textId="77777777" w:rsidR="001515E1" w:rsidRPr="00D12BBA" w:rsidRDefault="001515E1" w:rsidP="001515E1">
            <w:pPr>
              <w:keepNext/>
              <w:tabs>
                <w:tab w:val="left" w:pos="567"/>
              </w:tabs>
              <w:rPr>
                <w:ins w:id="169" w:author="Author"/>
                <w:szCs w:val="20"/>
              </w:rPr>
            </w:pPr>
          </w:p>
        </w:tc>
      </w:tr>
      <w:tr w:rsidR="001515E1" w:rsidRPr="00D12BBA" w14:paraId="33A6AC6C" w14:textId="77777777" w:rsidTr="00B874BE">
        <w:trPr>
          <w:ins w:id="170" w:author="Author"/>
        </w:trPr>
        <w:tc>
          <w:tcPr>
            <w:tcW w:w="4651" w:type="dxa"/>
          </w:tcPr>
          <w:p w14:paraId="77A3B52B" w14:textId="77777777" w:rsidR="001515E1" w:rsidRPr="00D12BBA" w:rsidRDefault="001515E1" w:rsidP="00B874BE">
            <w:pPr>
              <w:tabs>
                <w:tab w:val="left" w:pos="567"/>
              </w:tabs>
              <w:rPr>
                <w:ins w:id="171" w:author="Author"/>
                <w:b/>
                <w:bCs/>
                <w:szCs w:val="20"/>
                <w:lang w:val="sv-SE" w:bidi="he-IL"/>
              </w:rPr>
            </w:pPr>
            <w:ins w:id="172" w:author="Author">
              <w:r w:rsidRPr="00D12BBA">
                <w:rPr>
                  <w:b/>
                  <w:bCs/>
                  <w:szCs w:val="20"/>
                  <w:lang w:val="sv-SE" w:bidi="he-IL"/>
                </w:rPr>
                <w:t>Ísland</w:t>
              </w:r>
            </w:ins>
          </w:p>
          <w:p w14:paraId="5E6A3093" w14:textId="77777777" w:rsidR="001515E1" w:rsidRPr="00D12BBA" w:rsidRDefault="001515E1" w:rsidP="00B874BE">
            <w:pPr>
              <w:tabs>
                <w:tab w:val="left" w:pos="-720"/>
                <w:tab w:val="left" w:pos="567"/>
              </w:tabs>
              <w:suppressAutoHyphens/>
              <w:rPr>
                <w:ins w:id="173" w:author="Author"/>
                <w:color w:val="000000"/>
                <w:szCs w:val="20"/>
                <w:lang w:val="sv-SE"/>
              </w:rPr>
            </w:pPr>
            <w:ins w:id="174" w:author="Author">
              <w:r w:rsidRPr="00D12BBA">
                <w:rPr>
                  <w:color w:val="000000"/>
                  <w:szCs w:val="20"/>
                  <w:lang w:val="sv-SE"/>
                </w:rPr>
                <w:t>Teva Pharma Iceland ehf.</w:t>
              </w:r>
            </w:ins>
          </w:p>
          <w:p w14:paraId="2AD65E48" w14:textId="77777777" w:rsidR="001515E1" w:rsidRPr="00D12BBA" w:rsidRDefault="001515E1" w:rsidP="00B874BE">
            <w:pPr>
              <w:tabs>
                <w:tab w:val="left" w:pos="-720"/>
                <w:tab w:val="left" w:pos="567"/>
              </w:tabs>
              <w:suppressAutoHyphens/>
              <w:rPr>
                <w:ins w:id="175" w:author="Author"/>
                <w:szCs w:val="20"/>
                <w:lang w:val="sv-SE"/>
              </w:rPr>
            </w:pPr>
            <w:ins w:id="176" w:author="Author">
              <w:r w:rsidRPr="00D12BBA">
                <w:rPr>
                  <w:szCs w:val="20"/>
                  <w:lang w:val="sv-SE"/>
                </w:rPr>
                <w:t>Sími</w:t>
              </w:r>
              <w:r w:rsidRPr="00D12BBA">
                <w:rPr>
                  <w:color w:val="000000"/>
                  <w:szCs w:val="20"/>
                  <w:lang w:val="sv-SE" w:eastAsia="en-GB" w:bidi="he-IL"/>
                </w:rPr>
                <w:t>: +354 5503300</w:t>
              </w:r>
            </w:ins>
          </w:p>
          <w:p w14:paraId="7CEBB2B0" w14:textId="77777777" w:rsidR="001515E1" w:rsidRPr="00D12BBA" w:rsidRDefault="001515E1" w:rsidP="00B874BE">
            <w:pPr>
              <w:tabs>
                <w:tab w:val="left" w:pos="567"/>
              </w:tabs>
              <w:rPr>
                <w:ins w:id="177" w:author="Author"/>
                <w:b/>
                <w:szCs w:val="20"/>
                <w:lang w:val="sv-SE"/>
              </w:rPr>
            </w:pPr>
          </w:p>
        </w:tc>
        <w:tc>
          <w:tcPr>
            <w:tcW w:w="4680" w:type="dxa"/>
          </w:tcPr>
          <w:p w14:paraId="79331587" w14:textId="77777777" w:rsidR="001515E1" w:rsidRPr="00D12BBA" w:rsidRDefault="001515E1" w:rsidP="00B874BE">
            <w:pPr>
              <w:tabs>
                <w:tab w:val="left" w:pos="567"/>
              </w:tabs>
              <w:rPr>
                <w:ins w:id="178" w:author="Author"/>
                <w:b/>
                <w:bCs/>
                <w:szCs w:val="20"/>
                <w:lang w:val="sv-SE" w:bidi="he-IL"/>
              </w:rPr>
            </w:pPr>
            <w:ins w:id="179" w:author="Author">
              <w:r w:rsidRPr="00D12BBA">
                <w:rPr>
                  <w:b/>
                  <w:bCs/>
                  <w:szCs w:val="20"/>
                  <w:lang w:val="sv-SE" w:bidi="he-IL"/>
                </w:rPr>
                <w:t>Slovenská republika</w:t>
              </w:r>
            </w:ins>
          </w:p>
          <w:p w14:paraId="37CDC52B" w14:textId="77777777" w:rsidR="001515E1" w:rsidRPr="00D12BBA" w:rsidRDefault="001515E1" w:rsidP="00B874BE">
            <w:pPr>
              <w:tabs>
                <w:tab w:val="left" w:pos="567"/>
              </w:tabs>
              <w:rPr>
                <w:ins w:id="180" w:author="Author"/>
                <w:szCs w:val="20"/>
                <w:lang w:val="sv-SE"/>
              </w:rPr>
            </w:pPr>
            <w:ins w:id="181" w:author="Author">
              <w:r w:rsidRPr="00D12BBA">
                <w:rPr>
                  <w:szCs w:val="20"/>
                  <w:lang w:val="sv-SE"/>
                </w:rPr>
                <w:t>TEVA Pharmaceuticals Slovakia s.r.o.</w:t>
              </w:r>
            </w:ins>
          </w:p>
          <w:p w14:paraId="6C11D677" w14:textId="77777777" w:rsidR="001515E1" w:rsidRPr="00D12BBA" w:rsidRDefault="001515E1" w:rsidP="00B874BE">
            <w:pPr>
              <w:tabs>
                <w:tab w:val="left" w:pos="567"/>
              </w:tabs>
              <w:rPr>
                <w:ins w:id="182" w:author="Author"/>
                <w:szCs w:val="20"/>
              </w:rPr>
            </w:pPr>
            <w:ins w:id="183" w:author="Author">
              <w:r w:rsidRPr="00D12BBA">
                <w:rPr>
                  <w:szCs w:val="20"/>
                </w:rPr>
                <w:t>Tel: +421 257267911</w:t>
              </w:r>
            </w:ins>
          </w:p>
          <w:p w14:paraId="035D76E4" w14:textId="77777777" w:rsidR="001515E1" w:rsidRPr="00D12BBA" w:rsidRDefault="001515E1" w:rsidP="00B874BE">
            <w:pPr>
              <w:tabs>
                <w:tab w:val="left" w:pos="-720"/>
                <w:tab w:val="left" w:pos="567"/>
              </w:tabs>
              <w:suppressAutoHyphens/>
              <w:rPr>
                <w:ins w:id="184" w:author="Author"/>
                <w:szCs w:val="20"/>
              </w:rPr>
            </w:pPr>
          </w:p>
        </w:tc>
      </w:tr>
      <w:tr w:rsidR="001515E1" w:rsidRPr="00D12BBA" w14:paraId="5271ABDD" w14:textId="77777777" w:rsidTr="00B874BE">
        <w:trPr>
          <w:ins w:id="185" w:author="Author"/>
        </w:trPr>
        <w:tc>
          <w:tcPr>
            <w:tcW w:w="4651" w:type="dxa"/>
          </w:tcPr>
          <w:p w14:paraId="1C31696D" w14:textId="77777777" w:rsidR="001515E1" w:rsidRPr="00D12BBA" w:rsidRDefault="001515E1" w:rsidP="00B874BE">
            <w:pPr>
              <w:tabs>
                <w:tab w:val="left" w:pos="567"/>
              </w:tabs>
              <w:rPr>
                <w:ins w:id="186" w:author="Author"/>
                <w:szCs w:val="20"/>
                <w:lang w:val="es-ES_tradnl"/>
              </w:rPr>
            </w:pPr>
            <w:ins w:id="187" w:author="Author">
              <w:r w:rsidRPr="00D12BBA">
                <w:rPr>
                  <w:b/>
                  <w:szCs w:val="20"/>
                  <w:lang w:val="es-ES_tradnl"/>
                </w:rPr>
                <w:t>Italia</w:t>
              </w:r>
            </w:ins>
          </w:p>
          <w:p w14:paraId="2EA64B4C" w14:textId="77777777" w:rsidR="001515E1" w:rsidRPr="00D12BBA" w:rsidRDefault="001515E1" w:rsidP="00B874BE">
            <w:pPr>
              <w:tabs>
                <w:tab w:val="left" w:pos="567"/>
              </w:tabs>
              <w:rPr>
                <w:ins w:id="188" w:author="Author"/>
                <w:szCs w:val="20"/>
                <w:lang w:val="es-ES_tradnl" w:bidi="he-IL"/>
              </w:rPr>
            </w:pPr>
            <w:ins w:id="189" w:author="Author">
              <w:r w:rsidRPr="00D12BBA">
                <w:rPr>
                  <w:szCs w:val="20"/>
                  <w:lang w:val="es-ES_tradnl" w:bidi="he-IL"/>
                </w:rPr>
                <w:t>Teva Italia S.r.l.</w:t>
              </w:r>
            </w:ins>
          </w:p>
          <w:p w14:paraId="3CA36E23" w14:textId="77777777" w:rsidR="001515E1" w:rsidRPr="00D12BBA" w:rsidRDefault="001515E1" w:rsidP="00B874BE">
            <w:pPr>
              <w:tabs>
                <w:tab w:val="left" w:pos="567"/>
              </w:tabs>
              <w:rPr>
                <w:ins w:id="190" w:author="Author"/>
                <w:color w:val="000000"/>
                <w:szCs w:val="20"/>
                <w:lang w:eastAsia="en-GB" w:bidi="he-IL"/>
              </w:rPr>
            </w:pPr>
            <w:ins w:id="191" w:author="Author">
              <w:r w:rsidRPr="00D12BBA">
                <w:rPr>
                  <w:color w:val="000000"/>
                  <w:szCs w:val="20"/>
                  <w:lang w:eastAsia="en-GB" w:bidi="he-IL"/>
                </w:rPr>
                <w:t>Tel: +39 028917981</w:t>
              </w:r>
            </w:ins>
          </w:p>
          <w:p w14:paraId="64C51226" w14:textId="77777777" w:rsidR="001515E1" w:rsidRPr="00D12BBA" w:rsidRDefault="001515E1" w:rsidP="00B874BE">
            <w:pPr>
              <w:tabs>
                <w:tab w:val="left" w:pos="567"/>
              </w:tabs>
              <w:rPr>
                <w:ins w:id="192" w:author="Author"/>
                <w:b/>
                <w:szCs w:val="20"/>
              </w:rPr>
            </w:pPr>
          </w:p>
        </w:tc>
        <w:tc>
          <w:tcPr>
            <w:tcW w:w="4680" w:type="dxa"/>
          </w:tcPr>
          <w:p w14:paraId="7756290C" w14:textId="77777777" w:rsidR="001515E1" w:rsidRPr="00D12BBA" w:rsidRDefault="001515E1" w:rsidP="00B874BE">
            <w:pPr>
              <w:tabs>
                <w:tab w:val="left" w:pos="-720"/>
                <w:tab w:val="left" w:pos="567"/>
                <w:tab w:val="left" w:pos="4536"/>
              </w:tabs>
              <w:suppressAutoHyphens/>
              <w:rPr>
                <w:ins w:id="193" w:author="Author"/>
                <w:szCs w:val="20"/>
                <w:lang w:val="sv-SE"/>
              </w:rPr>
            </w:pPr>
            <w:ins w:id="194" w:author="Author">
              <w:r w:rsidRPr="00D12BBA">
                <w:rPr>
                  <w:b/>
                  <w:szCs w:val="20"/>
                  <w:lang w:val="sv-SE"/>
                </w:rPr>
                <w:t>Suomi/Finland</w:t>
              </w:r>
            </w:ins>
          </w:p>
          <w:p w14:paraId="3F71AB1E" w14:textId="77777777" w:rsidR="001515E1" w:rsidRPr="00D12BBA" w:rsidRDefault="001515E1" w:rsidP="00B874BE">
            <w:pPr>
              <w:tabs>
                <w:tab w:val="left" w:pos="-720"/>
                <w:tab w:val="left" w:pos="567"/>
              </w:tabs>
              <w:suppressAutoHyphens/>
              <w:rPr>
                <w:ins w:id="195" w:author="Author"/>
                <w:color w:val="000000"/>
                <w:szCs w:val="20"/>
                <w:lang w:val="sv-SE"/>
              </w:rPr>
            </w:pPr>
            <w:ins w:id="196" w:author="Author">
              <w:r w:rsidRPr="00D12BBA">
                <w:rPr>
                  <w:color w:val="000000"/>
                  <w:szCs w:val="20"/>
                  <w:lang w:val="sv-SE"/>
                </w:rPr>
                <w:t>Teva Finland Oy</w:t>
              </w:r>
            </w:ins>
          </w:p>
          <w:p w14:paraId="06BE7E2F" w14:textId="77777777" w:rsidR="001515E1" w:rsidRPr="00D12BBA" w:rsidRDefault="001515E1" w:rsidP="00B874BE">
            <w:pPr>
              <w:tabs>
                <w:tab w:val="left" w:pos="-720"/>
                <w:tab w:val="left" w:pos="567"/>
              </w:tabs>
              <w:suppressAutoHyphens/>
              <w:rPr>
                <w:ins w:id="197" w:author="Author"/>
                <w:color w:val="000000"/>
                <w:szCs w:val="20"/>
                <w:lang w:val="sv-SE" w:eastAsia="en-GB" w:bidi="he-IL"/>
              </w:rPr>
            </w:pPr>
            <w:ins w:id="198" w:author="Author">
              <w:r w:rsidRPr="00D12BBA">
                <w:rPr>
                  <w:color w:val="000000"/>
                  <w:szCs w:val="20"/>
                  <w:lang w:val="sv-SE" w:eastAsia="en-GB" w:bidi="he-IL"/>
                </w:rPr>
                <w:t>Puh/Tel: +358 201805900</w:t>
              </w:r>
            </w:ins>
          </w:p>
          <w:p w14:paraId="54FB9436" w14:textId="77777777" w:rsidR="001515E1" w:rsidRPr="00D12BBA" w:rsidRDefault="001515E1" w:rsidP="00B874BE">
            <w:pPr>
              <w:tabs>
                <w:tab w:val="left" w:pos="-720"/>
                <w:tab w:val="left" w:pos="567"/>
                <w:tab w:val="left" w:pos="4536"/>
              </w:tabs>
              <w:suppressAutoHyphens/>
              <w:rPr>
                <w:ins w:id="199" w:author="Author"/>
                <w:b/>
                <w:szCs w:val="20"/>
                <w:lang w:val="sv-SE"/>
              </w:rPr>
            </w:pPr>
          </w:p>
        </w:tc>
      </w:tr>
      <w:tr w:rsidR="001515E1" w:rsidRPr="00D12BBA" w14:paraId="34F8935E" w14:textId="77777777" w:rsidTr="00B874BE">
        <w:trPr>
          <w:ins w:id="200" w:author="Author"/>
        </w:trPr>
        <w:tc>
          <w:tcPr>
            <w:tcW w:w="4651" w:type="dxa"/>
          </w:tcPr>
          <w:p w14:paraId="6DDB2BBA" w14:textId="77777777" w:rsidR="001515E1" w:rsidRPr="00D12BBA" w:rsidRDefault="001515E1" w:rsidP="00B874BE">
            <w:pPr>
              <w:tabs>
                <w:tab w:val="left" w:pos="567"/>
              </w:tabs>
              <w:rPr>
                <w:ins w:id="201" w:author="Author"/>
                <w:b/>
                <w:szCs w:val="20"/>
                <w:lang w:val="fi-FI"/>
              </w:rPr>
            </w:pPr>
            <w:ins w:id="202" w:author="Author">
              <w:r w:rsidRPr="00D12BBA">
                <w:rPr>
                  <w:b/>
                  <w:szCs w:val="20"/>
                  <w:lang w:val="el-GR"/>
                </w:rPr>
                <w:t>Κύπρος</w:t>
              </w:r>
            </w:ins>
          </w:p>
          <w:p w14:paraId="0C2974BC" w14:textId="77777777" w:rsidR="001515E1" w:rsidRPr="00D12BBA" w:rsidRDefault="001515E1" w:rsidP="00B874BE">
            <w:pPr>
              <w:tabs>
                <w:tab w:val="left" w:pos="567"/>
              </w:tabs>
              <w:rPr>
                <w:ins w:id="203" w:author="Author"/>
                <w:szCs w:val="20"/>
                <w:lang w:val="fi-FI" w:bidi="he-IL"/>
              </w:rPr>
            </w:pPr>
            <w:ins w:id="204" w:author="Author">
              <w:r w:rsidRPr="00D12BBA">
                <w:rPr>
                  <w:szCs w:val="20"/>
                  <w:lang w:val="fi-FI" w:eastAsia="en-GB"/>
                </w:rPr>
                <w:t xml:space="preserve">TEVA HELLAS </w:t>
              </w:r>
              <w:r w:rsidRPr="00D12BBA">
                <w:rPr>
                  <w:szCs w:val="20"/>
                  <w:lang w:eastAsia="en-GB"/>
                </w:rPr>
                <w:t>Α</w:t>
              </w:r>
              <w:r w:rsidRPr="00D12BBA">
                <w:rPr>
                  <w:szCs w:val="20"/>
                  <w:lang w:val="fi-FI" w:eastAsia="en-GB"/>
                </w:rPr>
                <w:t>.</w:t>
              </w:r>
              <w:r w:rsidRPr="00D12BBA">
                <w:rPr>
                  <w:szCs w:val="20"/>
                  <w:lang w:eastAsia="en-GB"/>
                </w:rPr>
                <w:t>Ε</w:t>
              </w:r>
              <w:r w:rsidRPr="00D12BBA">
                <w:rPr>
                  <w:szCs w:val="20"/>
                  <w:lang w:val="fi-FI" w:eastAsia="en-GB"/>
                </w:rPr>
                <w:t>.</w:t>
              </w:r>
            </w:ins>
          </w:p>
          <w:p w14:paraId="2D701502" w14:textId="77777777" w:rsidR="001515E1" w:rsidRPr="00D12BBA" w:rsidRDefault="001515E1" w:rsidP="00B874BE">
            <w:pPr>
              <w:tabs>
                <w:tab w:val="left" w:pos="567"/>
              </w:tabs>
              <w:rPr>
                <w:ins w:id="205" w:author="Author"/>
                <w:szCs w:val="20"/>
                <w:lang w:val="el-GR" w:bidi="he-IL"/>
              </w:rPr>
            </w:pPr>
            <w:ins w:id="206" w:author="Author">
              <w:r w:rsidRPr="00D12BBA">
                <w:rPr>
                  <w:szCs w:val="20"/>
                  <w:lang w:val="el-GR" w:bidi="he-IL"/>
                </w:rPr>
                <w:t>Ελλάδα</w:t>
              </w:r>
            </w:ins>
          </w:p>
          <w:p w14:paraId="3FE2B6DB" w14:textId="77777777" w:rsidR="001515E1" w:rsidRPr="00D12BBA" w:rsidRDefault="001515E1" w:rsidP="00B874BE">
            <w:pPr>
              <w:tabs>
                <w:tab w:val="left" w:pos="567"/>
              </w:tabs>
              <w:spacing w:line="260" w:lineRule="exact"/>
              <w:rPr>
                <w:ins w:id="207" w:author="Author"/>
                <w:color w:val="1F497D"/>
                <w:szCs w:val="20"/>
                <w:lang w:val="en-US"/>
              </w:rPr>
            </w:pPr>
            <w:ins w:id="208" w:author="Author">
              <w:r w:rsidRPr="00D12BBA">
                <w:rPr>
                  <w:color w:val="000000"/>
                  <w:szCs w:val="20"/>
                  <w:lang w:val="el-GR" w:eastAsia="en-GB"/>
                </w:rPr>
                <w:t>Τηλ: +30 2118805000</w:t>
              </w:r>
            </w:ins>
          </w:p>
          <w:p w14:paraId="778DD42F" w14:textId="77777777" w:rsidR="001515E1" w:rsidRPr="00D12BBA" w:rsidRDefault="001515E1" w:rsidP="00B874BE">
            <w:pPr>
              <w:tabs>
                <w:tab w:val="left" w:pos="-720"/>
                <w:tab w:val="left" w:pos="567"/>
              </w:tabs>
              <w:suppressAutoHyphens/>
              <w:rPr>
                <w:ins w:id="209" w:author="Author"/>
                <w:szCs w:val="20"/>
              </w:rPr>
            </w:pPr>
          </w:p>
        </w:tc>
        <w:tc>
          <w:tcPr>
            <w:tcW w:w="4680" w:type="dxa"/>
          </w:tcPr>
          <w:p w14:paraId="17120D1B" w14:textId="77777777" w:rsidR="001515E1" w:rsidRPr="00D12BBA" w:rsidRDefault="001515E1" w:rsidP="00B874BE">
            <w:pPr>
              <w:tabs>
                <w:tab w:val="left" w:pos="-720"/>
                <w:tab w:val="left" w:pos="567"/>
                <w:tab w:val="left" w:pos="4536"/>
              </w:tabs>
              <w:suppressAutoHyphens/>
              <w:rPr>
                <w:ins w:id="210" w:author="Author"/>
                <w:b/>
                <w:szCs w:val="20"/>
                <w:lang w:val="de-DE"/>
              </w:rPr>
            </w:pPr>
            <w:ins w:id="211" w:author="Author">
              <w:r w:rsidRPr="00D12BBA">
                <w:rPr>
                  <w:b/>
                  <w:szCs w:val="20"/>
                  <w:lang w:val="de-DE"/>
                </w:rPr>
                <w:t>Sverige</w:t>
              </w:r>
            </w:ins>
          </w:p>
          <w:p w14:paraId="2A8D8C5E" w14:textId="77777777" w:rsidR="001515E1" w:rsidRPr="00D12BBA" w:rsidRDefault="001515E1" w:rsidP="00B874BE">
            <w:pPr>
              <w:tabs>
                <w:tab w:val="left" w:pos="567"/>
              </w:tabs>
              <w:rPr>
                <w:ins w:id="212" w:author="Author"/>
                <w:szCs w:val="20"/>
                <w:lang w:val="de-DE" w:bidi="he-IL"/>
              </w:rPr>
            </w:pPr>
            <w:ins w:id="213" w:author="Author">
              <w:r w:rsidRPr="00D12BBA">
                <w:rPr>
                  <w:szCs w:val="20"/>
                  <w:lang w:val="de-DE" w:bidi="he-IL"/>
                </w:rPr>
                <w:t>Teva Sweden AB</w:t>
              </w:r>
            </w:ins>
          </w:p>
          <w:p w14:paraId="134EB789" w14:textId="77777777" w:rsidR="001515E1" w:rsidRPr="00D12BBA" w:rsidRDefault="001515E1" w:rsidP="00B874BE">
            <w:pPr>
              <w:tabs>
                <w:tab w:val="left" w:pos="-720"/>
                <w:tab w:val="left" w:pos="567"/>
                <w:tab w:val="left" w:pos="4536"/>
              </w:tabs>
              <w:suppressAutoHyphens/>
              <w:rPr>
                <w:ins w:id="214" w:author="Author"/>
                <w:color w:val="000000"/>
                <w:szCs w:val="20"/>
                <w:lang w:val="de-DE" w:eastAsia="en-GB" w:bidi="he-IL"/>
              </w:rPr>
            </w:pPr>
            <w:ins w:id="215" w:author="Author">
              <w:r w:rsidRPr="00D12BBA">
                <w:rPr>
                  <w:color w:val="000000"/>
                  <w:szCs w:val="20"/>
                  <w:lang w:val="de-DE" w:eastAsia="en-GB" w:bidi="he-IL"/>
                </w:rPr>
                <w:t>Tel: +46 42121100</w:t>
              </w:r>
            </w:ins>
          </w:p>
          <w:p w14:paraId="4DE3BDE3" w14:textId="77777777" w:rsidR="001515E1" w:rsidRPr="00D12BBA" w:rsidRDefault="001515E1" w:rsidP="00B874BE">
            <w:pPr>
              <w:tabs>
                <w:tab w:val="left" w:pos="567"/>
              </w:tabs>
              <w:rPr>
                <w:ins w:id="216" w:author="Author"/>
                <w:szCs w:val="20"/>
                <w:lang w:val="de-DE"/>
              </w:rPr>
            </w:pPr>
          </w:p>
        </w:tc>
      </w:tr>
      <w:tr w:rsidR="001515E1" w:rsidRPr="00D12BBA" w14:paraId="219A77BC" w14:textId="77777777" w:rsidTr="00B874BE">
        <w:trPr>
          <w:ins w:id="217" w:author="Author"/>
        </w:trPr>
        <w:tc>
          <w:tcPr>
            <w:tcW w:w="4651" w:type="dxa"/>
          </w:tcPr>
          <w:p w14:paraId="3F3A5830" w14:textId="77777777" w:rsidR="001515E1" w:rsidRPr="00D12BBA" w:rsidRDefault="001515E1" w:rsidP="00B874BE">
            <w:pPr>
              <w:tabs>
                <w:tab w:val="left" w:pos="567"/>
              </w:tabs>
              <w:rPr>
                <w:ins w:id="218" w:author="Author"/>
                <w:b/>
                <w:szCs w:val="20"/>
              </w:rPr>
            </w:pPr>
            <w:ins w:id="219" w:author="Author">
              <w:r w:rsidRPr="00D12BBA">
                <w:rPr>
                  <w:b/>
                  <w:szCs w:val="20"/>
                </w:rPr>
                <w:t>Latvija</w:t>
              </w:r>
            </w:ins>
          </w:p>
          <w:p w14:paraId="3C55F783" w14:textId="77777777" w:rsidR="001515E1" w:rsidRPr="00D12BBA" w:rsidRDefault="001515E1" w:rsidP="00B874BE">
            <w:pPr>
              <w:tabs>
                <w:tab w:val="left" w:pos="720"/>
              </w:tabs>
              <w:adjustRightInd w:val="0"/>
              <w:rPr>
                <w:ins w:id="220" w:author="Author"/>
                <w:color w:val="000000"/>
                <w:szCs w:val="20"/>
                <w:lang w:eastAsia="en-GB" w:bidi="he-IL"/>
              </w:rPr>
            </w:pPr>
            <w:ins w:id="221" w:author="Author">
              <w:r w:rsidRPr="00D12BBA">
                <w:rPr>
                  <w:color w:val="000000"/>
                  <w:szCs w:val="20"/>
                  <w:lang w:eastAsia="en-GB" w:bidi="he-IL"/>
                </w:rPr>
                <w:t>UAB Teva Baltics filiāle Latvijā</w:t>
              </w:r>
            </w:ins>
          </w:p>
          <w:p w14:paraId="699299C9" w14:textId="0E6F4BDB" w:rsidR="001515E1" w:rsidRPr="00D12BBA" w:rsidRDefault="001515E1" w:rsidP="001515E1">
            <w:pPr>
              <w:tabs>
                <w:tab w:val="left" w:pos="-720"/>
                <w:tab w:val="left" w:pos="567"/>
              </w:tabs>
              <w:suppressAutoHyphens/>
              <w:rPr>
                <w:ins w:id="222" w:author="Author"/>
                <w:szCs w:val="20"/>
              </w:rPr>
            </w:pPr>
            <w:ins w:id="223" w:author="Author">
              <w:r w:rsidRPr="00D12BBA">
                <w:rPr>
                  <w:color w:val="000000"/>
                  <w:szCs w:val="20"/>
                  <w:lang w:eastAsia="en-GB" w:bidi="he-IL"/>
                </w:rPr>
                <w:t>Tel: +371 67323666</w:t>
              </w:r>
            </w:ins>
          </w:p>
        </w:tc>
        <w:tc>
          <w:tcPr>
            <w:tcW w:w="4680" w:type="dxa"/>
          </w:tcPr>
          <w:p w14:paraId="38229427" w14:textId="77777777" w:rsidR="001515E1" w:rsidRPr="00D12BBA" w:rsidRDefault="001515E1" w:rsidP="00B874BE">
            <w:pPr>
              <w:tabs>
                <w:tab w:val="left" w:pos="567"/>
              </w:tabs>
              <w:rPr>
                <w:ins w:id="224" w:author="Author"/>
                <w:szCs w:val="20"/>
              </w:rPr>
            </w:pPr>
          </w:p>
        </w:tc>
      </w:tr>
    </w:tbl>
    <w:p w14:paraId="77363EB9" w14:textId="77777777" w:rsidR="009D4937" w:rsidRPr="00D12BBA" w:rsidRDefault="009D4937" w:rsidP="007D130A">
      <w:pPr>
        <w:pStyle w:val="BodyText"/>
      </w:pPr>
    </w:p>
    <w:p w14:paraId="1996BAF1" w14:textId="41D47DCC" w:rsidR="00F43F10" w:rsidRPr="00D12BBA" w:rsidRDefault="008E6720" w:rsidP="007D130A">
      <w:pPr>
        <w:pStyle w:val="Heading1"/>
      </w:pPr>
      <w:r w:rsidRPr="00D12BBA">
        <w:t>Data ostatniej aktualizacji ulotki:</w:t>
      </w:r>
    </w:p>
    <w:p w14:paraId="1996BAF2" w14:textId="77777777" w:rsidR="00F43F10" w:rsidRPr="00D12BBA" w:rsidRDefault="00F43F10" w:rsidP="007D130A">
      <w:pPr>
        <w:pStyle w:val="BodyText"/>
        <w:rPr>
          <w:b/>
        </w:rPr>
      </w:pPr>
    </w:p>
    <w:p w14:paraId="1996BAF3" w14:textId="66FA3C01" w:rsidR="00F43F10" w:rsidRPr="00D12BBA" w:rsidRDefault="00EF17D9" w:rsidP="007D130A">
      <w:pPr>
        <w:pStyle w:val="BodyText"/>
      </w:pPr>
      <w:r w:rsidRPr="00D12BBA">
        <w:t xml:space="preserve">Szczegółowe informacje o tym leku są dostępne na stronie internetowej Europejskiej Agencji Leków: </w:t>
      </w:r>
      <w:hyperlink r:id="rId17" w:history="1">
        <w:r w:rsidRPr="00D12BBA">
          <w:rPr>
            <w:rStyle w:val="Hyperlink"/>
          </w:rPr>
          <w:t>https://www.ema.europa.eu</w:t>
        </w:r>
      </w:hyperlink>
      <w:r w:rsidRPr="00D12BBA">
        <w:t>.</w:t>
      </w:r>
    </w:p>
    <w:p w14:paraId="1996BAF4" w14:textId="77777777" w:rsidR="00E71B9B" w:rsidRPr="00D12BBA" w:rsidRDefault="00E71B9B" w:rsidP="007D130A">
      <w:pPr>
        <w:pStyle w:val="BodyText"/>
      </w:pPr>
    </w:p>
    <w:p w14:paraId="1996BAF5" w14:textId="77B415BD" w:rsidR="00E71B9B" w:rsidRPr="00D12BBA" w:rsidRDefault="0080385E" w:rsidP="007D130A">
      <w:pPr>
        <w:pStyle w:val="BodyText"/>
      </w:pPr>
      <w:r w:rsidRPr="00D12BBA">
        <w:t>Ta ulotka jest dostępna we wszystkich językach UE/EOG na stronie internetowej Europejskiej Agencji Leków</w:t>
      </w:r>
      <w:r w:rsidR="00F83889" w:rsidRPr="00D12BBA">
        <w:t>.</w:t>
      </w:r>
    </w:p>
    <w:p w14:paraId="1996BAF6" w14:textId="77777777" w:rsidR="00E71B9B" w:rsidRPr="00D12BBA" w:rsidRDefault="00E71B9B" w:rsidP="007D130A">
      <w:pPr>
        <w:pStyle w:val="BodyText"/>
      </w:pPr>
    </w:p>
    <w:p w14:paraId="1996BAF7" w14:textId="77777777" w:rsidR="00E71B9B" w:rsidRPr="00D12BBA" w:rsidRDefault="00E71B9B" w:rsidP="007D130A">
      <w:pPr>
        <w:pStyle w:val="BodyText"/>
      </w:pPr>
    </w:p>
    <w:p w14:paraId="17794235" w14:textId="5579F324" w:rsidR="00D56B63" w:rsidRPr="00D12BBA" w:rsidRDefault="00D56B63" w:rsidP="007D130A">
      <w:r w:rsidRPr="00D12BBA">
        <w:br w:type="page"/>
      </w:r>
    </w:p>
    <w:p w14:paraId="1996BAF9" w14:textId="5E405BCA" w:rsidR="00F43F10" w:rsidRPr="00D12BBA" w:rsidRDefault="001025E1" w:rsidP="007D130A">
      <w:pPr>
        <w:pStyle w:val="Heading1"/>
      </w:pPr>
      <w:r w:rsidRPr="00D12BBA">
        <w:t>Informacje przeznaczone wyłącznie dla fachowego personelu medycznego</w:t>
      </w:r>
      <w:r w:rsidR="009B6496" w:rsidRPr="00D12BBA">
        <w:t>:</w:t>
      </w:r>
    </w:p>
    <w:p w14:paraId="1996BAFA" w14:textId="77777777" w:rsidR="00F43F10" w:rsidRPr="00D12BBA" w:rsidRDefault="00F43F10" w:rsidP="007D130A">
      <w:pPr>
        <w:pStyle w:val="BodyText"/>
        <w:rPr>
          <w:b/>
        </w:rPr>
      </w:pPr>
    </w:p>
    <w:p w14:paraId="1996BAFB" w14:textId="32006780" w:rsidR="00B974C1" w:rsidRPr="00D12BBA" w:rsidRDefault="006D5684" w:rsidP="007D130A">
      <w:pPr>
        <w:pStyle w:val="BodyText"/>
        <w:ind w:hanging="2"/>
      </w:pPr>
      <w:r w:rsidRPr="00D12BBA">
        <w:t xml:space="preserve">Produkt </w:t>
      </w:r>
      <w:r w:rsidR="00D72A28" w:rsidRPr="00D12BBA">
        <w:t>Tuznue</w:t>
      </w:r>
      <w:r w:rsidR="00F83889" w:rsidRPr="00D12BBA">
        <w:t xml:space="preserve"> </w:t>
      </w:r>
      <w:r w:rsidR="001025E1" w:rsidRPr="00D12BBA">
        <w:t>do podawania dożylnego jest dostarczany w sterylnych, niepirogennych, jednorazowych fiolkach bez zawartości substancji konserwujących</w:t>
      </w:r>
      <w:r w:rsidR="00F83889" w:rsidRPr="00D12BBA">
        <w:t xml:space="preserve">. </w:t>
      </w:r>
    </w:p>
    <w:p w14:paraId="1996BAFC" w14:textId="77777777" w:rsidR="00B974C1" w:rsidRPr="00D12BBA" w:rsidRDefault="00B974C1" w:rsidP="007D130A">
      <w:pPr>
        <w:pStyle w:val="BodyText"/>
        <w:ind w:hanging="2"/>
      </w:pPr>
    </w:p>
    <w:p w14:paraId="1996BAFD" w14:textId="795B5253" w:rsidR="00246FF2" w:rsidRPr="00D12BBA" w:rsidRDefault="006D5684" w:rsidP="007D130A">
      <w:pPr>
        <w:pStyle w:val="BodyText"/>
        <w:ind w:hanging="2"/>
      </w:pPr>
      <w:r w:rsidRPr="00D12BBA">
        <w:t xml:space="preserve">W celu uniknięcia błędów w podawaniu produktu leczniczego ważne jest, aby sprawdzić etykietę fiolki i upewnić się, że sporządzanym produktem leczniczym jest </w:t>
      </w:r>
      <w:r w:rsidR="00D72A28" w:rsidRPr="00D12BBA">
        <w:t>Tuznue</w:t>
      </w:r>
      <w:r w:rsidR="00F83889" w:rsidRPr="00D12BBA">
        <w:t xml:space="preserve"> (trastuzumab)</w:t>
      </w:r>
      <w:r w:rsidR="00CC1BF0" w:rsidRPr="00D12BBA">
        <w:t>,</w:t>
      </w:r>
      <w:r w:rsidR="00F83889" w:rsidRPr="00D12BBA">
        <w:t xml:space="preserve"> </w:t>
      </w:r>
      <w:r w:rsidR="00CC1BF0" w:rsidRPr="00D12BBA">
        <w:t>a nie inny produkt leczniczy zawierający trastuzumab (np. trastuzumab emtanzyna lub trastuzumab derukstekan)</w:t>
      </w:r>
      <w:r w:rsidR="00F83889" w:rsidRPr="00D12BBA">
        <w:t>.</w:t>
      </w:r>
    </w:p>
    <w:p w14:paraId="1996BAFE" w14:textId="77777777" w:rsidR="00246FF2" w:rsidRPr="00D12BBA" w:rsidRDefault="00246FF2" w:rsidP="007D130A">
      <w:pPr>
        <w:pStyle w:val="BodyText"/>
        <w:ind w:hanging="2"/>
      </w:pPr>
    </w:p>
    <w:p w14:paraId="1228FDFD" w14:textId="405F8FC9" w:rsidR="00826AB9" w:rsidRPr="00D12BBA" w:rsidRDefault="00D841A7" w:rsidP="007D130A">
      <w:pPr>
        <w:pStyle w:val="BodyText"/>
        <w:ind w:hanging="2"/>
      </w:pPr>
      <w:r w:rsidRPr="00D12BBA">
        <w:t>Lek musi być przechowywany w oryginalnym opakowaniu w lodówce w temperaturze 2</w:t>
      </w:r>
      <w:r w:rsidR="006D0A02" w:rsidRPr="00D12BBA">
        <w:t xml:space="preserve"> </w:t>
      </w:r>
      <w:r w:rsidRPr="00D12BBA">
        <w:t>°C – 8</w:t>
      </w:r>
      <w:r w:rsidR="006D0A02" w:rsidRPr="00D12BBA">
        <w:t xml:space="preserve"> </w:t>
      </w:r>
      <w:r w:rsidRPr="00D12BBA">
        <w:t>°C</w:t>
      </w:r>
      <w:r w:rsidR="00D74055" w:rsidRPr="00D12BBA">
        <w:t>.</w:t>
      </w:r>
    </w:p>
    <w:p w14:paraId="1996BB00" w14:textId="77777777" w:rsidR="00F53853" w:rsidRPr="00D12BBA" w:rsidRDefault="00F53853" w:rsidP="007D130A">
      <w:pPr>
        <w:pStyle w:val="BodyText"/>
        <w:ind w:hanging="2"/>
      </w:pPr>
    </w:p>
    <w:p w14:paraId="1996BB01" w14:textId="20AD65B2" w:rsidR="00F43F10" w:rsidRPr="00D12BBA" w:rsidRDefault="005E6177" w:rsidP="007D130A">
      <w:pPr>
        <w:pStyle w:val="BodyText"/>
        <w:ind w:hanging="2"/>
      </w:pPr>
      <w:r w:rsidRPr="00D12BBA">
        <w:t xml:space="preserve">Po rozpuszczeniu zawartości fiolki produktu </w:t>
      </w:r>
      <w:r w:rsidR="00D72A28" w:rsidRPr="00D12BBA">
        <w:t>Tuznue</w:t>
      </w:r>
      <w:r w:rsidR="00F83889" w:rsidRPr="00D12BBA">
        <w:t xml:space="preserve"> </w:t>
      </w:r>
      <w:r w:rsidR="0031586A" w:rsidRPr="00D12BBA">
        <w:t>w wodzie do wstrzykiwań (niedołączonej do opakowania) roztwór zachowuje trwałość przez</w:t>
      </w:r>
      <w:r w:rsidR="00890CB3" w:rsidRPr="00D12BBA">
        <w:t xml:space="preserve"> 48 godzin </w:t>
      </w:r>
      <w:r w:rsidR="0031586A" w:rsidRPr="00D12BBA">
        <w:t>w temperaturze 2</w:t>
      </w:r>
      <w:r w:rsidR="006D0A02" w:rsidRPr="00D12BBA">
        <w:t xml:space="preserve"> </w:t>
      </w:r>
      <w:r w:rsidR="0031586A" w:rsidRPr="00D12BBA">
        <w:t>°C – 8</w:t>
      </w:r>
      <w:r w:rsidR="006D0A02" w:rsidRPr="00D12BBA">
        <w:t xml:space="preserve"> </w:t>
      </w:r>
      <w:r w:rsidR="0031586A" w:rsidRPr="00D12BBA">
        <w:t>°C po rozpuszczeniu. Przygotowanego roztworu nie wolno zamrażać</w:t>
      </w:r>
      <w:r w:rsidR="00F83889" w:rsidRPr="00D12BBA">
        <w:t>.</w:t>
      </w:r>
    </w:p>
    <w:p w14:paraId="1996BB02" w14:textId="77777777" w:rsidR="00F43F10" w:rsidRPr="00D12BBA" w:rsidRDefault="00F43F10" w:rsidP="007D130A">
      <w:pPr>
        <w:pStyle w:val="BodyText"/>
      </w:pPr>
    </w:p>
    <w:p w14:paraId="1996BB03" w14:textId="17FE9884" w:rsidR="003C38CC" w:rsidRPr="00D12BBA" w:rsidRDefault="00DC013F" w:rsidP="007D130A">
      <w:pPr>
        <w:pStyle w:val="BodyText"/>
        <w:ind w:firstLine="1"/>
      </w:pPr>
      <w:r w:rsidRPr="00D12BBA">
        <w:t xml:space="preserve">Z mikrobiologicznego punktu widzenia roztwór po rozpuszczeniu proszku oraz roztwór produktu leczniczego </w:t>
      </w:r>
      <w:r w:rsidR="00D72A28" w:rsidRPr="00D12BBA">
        <w:t>Tuznue</w:t>
      </w:r>
      <w:r w:rsidR="00F83889" w:rsidRPr="00D12BBA">
        <w:t xml:space="preserve"> </w:t>
      </w:r>
      <w:r w:rsidR="00CC4773" w:rsidRPr="00D12BBA">
        <w:t>do wlewu dożylnego należy zużyć natychmiast. Produkt nie jest przeznaczony do przechowywania po rozpuszczeniu i rozcieńczeniu, chyba że czynności te zostały przeprowadzone w kontrolowanych i zwalidowanych warunkach aseptycznych. W przypadku gdy roztwór nie został zużyty od razu, za czas i warunki przechowywania po przygotowaniu odpowiedzialna jest osoba przygotowująca i podająca lek</w:t>
      </w:r>
      <w:r w:rsidR="00F83889" w:rsidRPr="00D12BBA">
        <w:t>.</w:t>
      </w:r>
    </w:p>
    <w:p w14:paraId="1996BB04" w14:textId="77777777" w:rsidR="00F230AC" w:rsidRPr="00D12BBA" w:rsidRDefault="00F230AC" w:rsidP="007D130A">
      <w:pPr>
        <w:pStyle w:val="BodyText"/>
        <w:ind w:firstLine="1"/>
      </w:pPr>
    </w:p>
    <w:p w14:paraId="1996BB05" w14:textId="29D62EE4" w:rsidR="00F230AC" w:rsidRPr="00D12BBA" w:rsidRDefault="00B7659B" w:rsidP="007D130A">
      <w:pPr>
        <w:pStyle w:val="BodyText"/>
        <w:ind w:hanging="1"/>
      </w:pPr>
      <w:r w:rsidRPr="00D12BBA">
        <w:t>Należy przestrzegać właściwych technik aseptyki podczas procedury rozpuszczania i rozcieńczania. Należy zachować ostrożność, by zapewnić sterylność przygotowanych roztworów. Ponieważ ten produkt leczniczy nie zawiera żadnych przeciwbakteryjnych substancji konserwujących ani substancji bakteriostatycznych, należy stosować techniki aseptyczne</w:t>
      </w:r>
      <w:r w:rsidR="00F83889" w:rsidRPr="00D12BBA">
        <w:t>.</w:t>
      </w:r>
    </w:p>
    <w:p w14:paraId="1996BB06" w14:textId="77777777" w:rsidR="00C61382" w:rsidRPr="00D12BBA" w:rsidRDefault="00C61382" w:rsidP="007D130A">
      <w:pPr>
        <w:pStyle w:val="BodyText"/>
        <w:ind w:hanging="1"/>
      </w:pPr>
    </w:p>
    <w:p w14:paraId="1996BB07" w14:textId="69B59312" w:rsidR="00C61382" w:rsidRPr="00D12BBA" w:rsidRDefault="0090292F" w:rsidP="007D130A">
      <w:pPr>
        <w:pStyle w:val="BodyText"/>
        <w:ind w:hanging="1"/>
        <w:rPr>
          <w:u w:val="single"/>
        </w:rPr>
      </w:pPr>
      <w:r w:rsidRPr="00D12BBA">
        <w:rPr>
          <w:u w:val="single"/>
        </w:rPr>
        <w:t>Aseptyczne przygotowanie, postępowanie i przechowywanie produktu</w:t>
      </w:r>
      <w:r w:rsidR="00F83889" w:rsidRPr="00D12BBA">
        <w:rPr>
          <w:u w:val="single"/>
        </w:rPr>
        <w:t>:</w:t>
      </w:r>
    </w:p>
    <w:p w14:paraId="1996BB08" w14:textId="77777777" w:rsidR="00C61382" w:rsidRPr="00D12BBA" w:rsidRDefault="00C61382" w:rsidP="007D130A">
      <w:pPr>
        <w:pStyle w:val="BodyText"/>
        <w:ind w:hanging="1"/>
        <w:rPr>
          <w:u w:val="single"/>
        </w:rPr>
      </w:pPr>
    </w:p>
    <w:p w14:paraId="1996BB09" w14:textId="7BE994E1" w:rsidR="00C61382" w:rsidRPr="00D12BBA" w:rsidRDefault="0090292F" w:rsidP="007D130A">
      <w:pPr>
        <w:pStyle w:val="BodyText"/>
        <w:ind w:hanging="1"/>
      </w:pPr>
      <w:r w:rsidRPr="00D12BBA">
        <w:t>Podczas przygotowania infuzji należy postępować z produktem zachowując zasady aseptyki. Przygotowanie powinno</w:t>
      </w:r>
      <w:r w:rsidR="00F83889" w:rsidRPr="00D12BBA">
        <w:t>:</w:t>
      </w:r>
    </w:p>
    <w:p w14:paraId="1996BB0A" w14:textId="77777777" w:rsidR="00C61382" w:rsidRPr="00D12BBA" w:rsidRDefault="00C61382" w:rsidP="007D130A">
      <w:pPr>
        <w:pStyle w:val="BodyText"/>
        <w:ind w:hanging="1"/>
      </w:pPr>
    </w:p>
    <w:p w14:paraId="1996BB0B" w14:textId="0489FB12" w:rsidR="00C61382" w:rsidRPr="00D12BBA" w:rsidRDefault="00C304CE" w:rsidP="007D130A">
      <w:pPr>
        <w:pStyle w:val="BodyText"/>
        <w:numPr>
          <w:ilvl w:val="0"/>
          <w:numId w:val="59"/>
        </w:numPr>
        <w:ind w:left="432" w:hanging="432"/>
      </w:pPr>
      <w:r w:rsidRPr="00D12BBA">
        <w:t>Być wykonywane w warunkach aseptycznych przez przeszkolony personel zgodnie z zasadami dobrej praktyki, zwłaszcza w odniesieniu do aseptycznego przygotowania produktów podawanych drogą pozajelitową</w:t>
      </w:r>
      <w:r w:rsidR="00F83889" w:rsidRPr="00D12BBA">
        <w:t>.</w:t>
      </w:r>
    </w:p>
    <w:p w14:paraId="1996BB0C" w14:textId="3D7B23E8" w:rsidR="00C61382" w:rsidRPr="00D12BBA" w:rsidRDefault="00C304CE" w:rsidP="007D130A">
      <w:pPr>
        <w:pStyle w:val="BodyText"/>
        <w:numPr>
          <w:ilvl w:val="0"/>
          <w:numId w:val="59"/>
        </w:numPr>
        <w:ind w:left="432" w:hanging="432"/>
      </w:pPr>
      <w:r w:rsidRPr="00D12BBA">
        <w:t>Być wykonywane w komorze z przepływem laminarnym lub komorze bezpieczeństwa biologicznego z zachowaniem standardowych środków ostrożności dotyczących bezpiecznego postępowania z substancjami podawanymi dożylnie</w:t>
      </w:r>
      <w:r w:rsidR="00F83889" w:rsidRPr="00D12BBA">
        <w:t>.</w:t>
      </w:r>
    </w:p>
    <w:p w14:paraId="1996BB0D" w14:textId="4E7920FE" w:rsidR="00C61382" w:rsidRPr="00D12BBA" w:rsidRDefault="00C304CE" w:rsidP="007D130A">
      <w:pPr>
        <w:pStyle w:val="BodyText"/>
        <w:numPr>
          <w:ilvl w:val="0"/>
          <w:numId w:val="59"/>
        </w:numPr>
        <w:ind w:left="432" w:hanging="432"/>
      </w:pPr>
      <w:r w:rsidRPr="00D12BBA">
        <w:t>Po przygotowaniu przygotowany roztwór do infuzji dożylnej powinien być odpowiednio przechowywany, aby zapewnić utrzymanie warunków aseptycznych</w:t>
      </w:r>
      <w:r w:rsidR="00F83889" w:rsidRPr="00D12BBA">
        <w:t>.</w:t>
      </w:r>
    </w:p>
    <w:p w14:paraId="1996BB0E" w14:textId="77777777" w:rsidR="008F43F3" w:rsidRPr="00D12BBA" w:rsidRDefault="008F43F3" w:rsidP="007D130A">
      <w:pPr>
        <w:pStyle w:val="BodyText"/>
        <w:ind w:hanging="1"/>
      </w:pPr>
    </w:p>
    <w:p w14:paraId="1996BB0F" w14:textId="4943C78B" w:rsidR="00DD32EF" w:rsidRPr="00D12BBA" w:rsidRDefault="00DA2F7C" w:rsidP="007D130A">
      <w:pPr>
        <w:pStyle w:val="BodyText"/>
        <w:ind w:hanging="1"/>
      </w:pPr>
      <w:r w:rsidRPr="00D12BBA">
        <w:t xml:space="preserve">Zaleca się ostrożność podczas rekonstytucji produktu leczniczego </w:t>
      </w:r>
      <w:r w:rsidR="00AD1CF5" w:rsidRPr="00D12BBA">
        <w:t xml:space="preserve">Nadmierne spienienie podczas rozcieńczania lub wstrząsanie rozcieńczonego roztworu może spowodować trudności w pobraniu odpowiedniej ilości produktu leczniczego </w:t>
      </w:r>
      <w:r w:rsidR="00D72A28" w:rsidRPr="00D12BBA">
        <w:t>Tuznue</w:t>
      </w:r>
      <w:r w:rsidR="00F83889" w:rsidRPr="00D12BBA">
        <w:t xml:space="preserve"> </w:t>
      </w:r>
      <w:r w:rsidR="00AD1CF5" w:rsidRPr="00D12BBA">
        <w:t>z fiolki</w:t>
      </w:r>
      <w:r w:rsidR="00F83889" w:rsidRPr="00D12BBA">
        <w:t>.</w:t>
      </w:r>
    </w:p>
    <w:p w14:paraId="1996BB10" w14:textId="77777777" w:rsidR="00DD32EF" w:rsidRPr="00D12BBA" w:rsidRDefault="00DD32EF" w:rsidP="007D130A">
      <w:pPr>
        <w:pStyle w:val="BodyText"/>
        <w:ind w:hanging="1"/>
      </w:pPr>
    </w:p>
    <w:p w14:paraId="1996BB11" w14:textId="79C1989C" w:rsidR="00B71E05" w:rsidRPr="00D12BBA" w:rsidRDefault="00D72A28" w:rsidP="007D130A">
      <w:pPr>
        <w:pStyle w:val="BodyText"/>
        <w:ind w:hanging="1"/>
        <w:rPr>
          <w:u w:val="single"/>
        </w:rPr>
      </w:pPr>
      <w:r w:rsidRPr="00D12BBA">
        <w:rPr>
          <w:u w:val="single"/>
        </w:rPr>
        <w:t>Tuznue</w:t>
      </w:r>
      <w:r w:rsidR="00F83889" w:rsidRPr="00D12BBA">
        <w:rPr>
          <w:u w:val="single"/>
        </w:rPr>
        <w:t xml:space="preserve"> 150 mg </w:t>
      </w:r>
      <w:r w:rsidR="007E6471" w:rsidRPr="00D12BBA">
        <w:rPr>
          <w:u w:val="single"/>
        </w:rPr>
        <w:t>proszek do sporządzania koncentratu roztworu do infuzji</w:t>
      </w:r>
    </w:p>
    <w:p w14:paraId="1996BB12" w14:textId="77777777" w:rsidR="00B71E05" w:rsidRPr="00D12BBA" w:rsidRDefault="00B71E05" w:rsidP="007D130A">
      <w:pPr>
        <w:pStyle w:val="BodyText"/>
        <w:ind w:hanging="1"/>
      </w:pPr>
    </w:p>
    <w:p w14:paraId="1996BB13" w14:textId="1132DDEB" w:rsidR="00B61084" w:rsidRPr="00D12BBA" w:rsidRDefault="00790F95" w:rsidP="007D130A">
      <w:pPr>
        <w:pStyle w:val="BodyText"/>
        <w:ind w:hanging="1"/>
      </w:pPr>
      <w:r w:rsidRPr="00D12BBA">
        <w:t xml:space="preserve">Należy przestrzegać właściwych technik aseptyki. Każdą fiolkę produktu </w:t>
      </w:r>
      <w:r w:rsidR="00D72A28" w:rsidRPr="00D12BBA">
        <w:t>Tuznue</w:t>
      </w:r>
      <w:r w:rsidR="00E973A1" w:rsidRPr="00D12BBA">
        <w:t xml:space="preserve"> </w:t>
      </w:r>
      <w:r w:rsidR="00632843" w:rsidRPr="00D12BBA">
        <w:t>150 mg rozpuszcza się w 7,2 m</w:t>
      </w:r>
      <w:r w:rsidR="002B75FE" w:rsidRPr="00D12BBA">
        <w:t>L</w:t>
      </w:r>
      <w:r w:rsidR="00632843" w:rsidRPr="00D12BBA">
        <w:t xml:space="preserve"> jałowej wody do wstrzykiwań (niedołączonej do opakowania). Należy unikać stosowania innych roztworów do rozpuszczania. Roztwór produktu leczniczego </w:t>
      </w:r>
      <w:r w:rsidR="002B75FE" w:rsidRPr="00D12BBA">
        <w:t>Tuznue</w:t>
      </w:r>
      <w:r w:rsidR="00632843" w:rsidRPr="00D12BBA">
        <w:t xml:space="preserve"> o objętości 7,4 m</w:t>
      </w:r>
      <w:r w:rsidR="002B75FE" w:rsidRPr="00D12BBA">
        <w:t>L</w:t>
      </w:r>
      <w:r w:rsidR="00632843" w:rsidRPr="00D12BBA">
        <w:t xml:space="preserve"> zawiera 21 mg/m</w:t>
      </w:r>
      <w:r w:rsidR="00816601" w:rsidRPr="00D12BBA">
        <w:t>L</w:t>
      </w:r>
      <w:r w:rsidR="00632843" w:rsidRPr="00D12BBA">
        <w:t xml:space="preserve"> trastuzumabu do jednorazowego użycia. Nadmiar objętości wynoszący 4% zapewnia pobranie dawki 150 mg trastuzumabu (zgodnie z oznakowaniem) z każdej fiolki</w:t>
      </w:r>
      <w:r w:rsidR="00F83889" w:rsidRPr="00D12BBA">
        <w:t>.</w:t>
      </w:r>
    </w:p>
    <w:p w14:paraId="1996BB14" w14:textId="77777777" w:rsidR="00B71E05" w:rsidRPr="00D12BBA" w:rsidRDefault="00B71E05" w:rsidP="007D130A">
      <w:pPr>
        <w:pStyle w:val="BodyText"/>
        <w:ind w:hanging="1"/>
      </w:pPr>
    </w:p>
    <w:p w14:paraId="1996BB15" w14:textId="5A3DDDEC" w:rsidR="00B71E05" w:rsidRPr="00D12BBA" w:rsidRDefault="00D72A28" w:rsidP="007D130A">
      <w:pPr>
        <w:pStyle w:val="BodyText"/>
        <w:ind w:hanging="1"/>
        <w:rPr>
          <w:u w:val="single"/>
        </w:rPr>
      </w:pPr>
      <w:r w:rsidRPr="00D12BBA">
        <w:rPr>
          <w:u w:val="single"/>
        </w:rPr>
        <w:t>Tuznue</w:t>
      </w:r>
      <w:r w:rsidR="00F83889" w:rsidRPr="00D12BBA">
        <w:rPr>
          <w:u w:val="single"/>
        </w:rPr>
        <w:t xml:space="preserve"> 420 mg </w:t>
      </w:r>
      <w:r w:rsidR="007E6471" w:rsidRPr="00D12BBA">
        <w:rPr>
          <w:u w:val="single"/>
        </w:rPr>
        <w:t>proszek do sporządzania koncentratu roztworu do infuzji</w:t>
      </w:r>
    </w:p>
    <w:p w14:paraId="1996BB16" w14:textId="77777777" w:rsidR="00B71E05" w:rsidRPr="00D12BBA" w:rsidRDefault="00B71E05" w:rsidP="007D130A">
      <w:pPr>
        <w:pStyle w:val="BodyText"/>
        <w:ind w:hanging="1"/>
      </w:pPr>
    </w:p>
    <w:p w14:paraId="1996BB17" w14:textId="0A5D48BD" w:rsidR="00B71E05" w:rsidRPr="00D12BBA" w:rsidRDefault="00D76625" w:rsidP="007D130A">
      <w:pPr>
        <w:pStyle w:val="BodyText"/>
        <w:ind w:hanging="1"/>
      </w:pPr>
      <w:r w:rsidRPr="00D12BBA">
        <w:t xml:space="preserve">Należy przestrzegać właściwych technik aseptyki. Każdą fiolkę produktu </w:t>
      </w:r>
      <w:r w:rsidR="00D72A28" w:rsidRPr="00D12BBA">
        <w:t>Tuznue</w:t>
      </w:r>
      <w:r w:rsidR="00F83889" w:rsidRPr="00D12BBA">
        <w:t xml:space="preserve"> </w:t>
      </w:r>
      <w:r w:rsidR="0082140A" w:rsidRPr="00D12BBA">
        <w:t>420 mg rozpuszcza się w 20 mL jałowej wody do wstrzykiwań (niedołączonej do opakowania). Należy unikać stosowania innych roztworów do rozpuszczania. Roztwór produktu leczniczego Tuznue o objętości 21 mL zawiera 21 mg/mL trastuzumabu do jednorazowego użycia. Nadmiar objętości wynoszący 4,8% zapewnia pobranie dawki 420 mg trastuzumabu (zgodnie z oznakowaniem) z każdej fiolki</w:t>
      </w:r>
      <w:r w:rsidR="000C50D3" w:rsidRPr="00D12BBA">
        <w:t>.</w:t>
      </w:r>
    </w:p>
    <w:p w14:paraId="1996BB18" w14:textId="77777777" w:rsidR="00B71E05" w:rsidRPr="00D12BBA" w:rsidRDefault="00B71E05" w:rsidP="007D130A">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D12BBA" w14:paraId="1996BB1E" w14:textId="77777777" w:rsidTr="009C59F9">
        <w:trPr>
          <w:trHeight w:val="283"/>
        </w:trPr>
        <w:tc>
          <w:tcPr>
            <w:tcW w:w="2409" w:type="dxa"/>
          </w:tcPr>
          <w:p w14:paraId="1996BB19" w14:textId="2DE38CD3" w:rsidR="003B7C0F" w:rsidRPr="00D12BBA" w:rsidRDefault="000C621C" w:rsidP="007D130A">
            <w:pPr>
              <w:pStyle w:val="BodyText"/>
            </w:pPr>
            <w:r w:rsidRPr="00D12BBA">
              <w:t xml:space="preserve">Fiolka </w:t>
            </w:r>
            <w:r w:rsidR="00D72A28" w:rsidRPr="00D12BBA">
              <w:t>Tuznue</w:t>
            </w:r>
          </w:p>
        </w:tc>
        <w:tc>
          <w:tcPr>
            <w:tcW w:w="567" w:type="dxa"/>
          </w:tcPr>
          <w:p w14:paraId="1996BB1A" w14:textId="77777777" w:rsidR="003B7C0F" w:rsidRPr="00D12BBA" w:rsidRDefault="003B7C0F" w:rsidP="007D130A">
            <w:pPr>
              <w:pStyle w:val="BodyText"/>
            </w:pPr>
          </w:p>
        </w:tc>
        <w:tc>
          <w:tcPr>
            <w:tcW w:w="3118" w:type="dxa"/>
          </w:tcPr>
          <w:p w14:paraId="1996BB1B" w14:textId="0F77925E" w:rsidR="003B7C0F" w:rsidRPr="00D12BBA" w:rsidRDefault="000C621C" w:rsidP="007D130A">
            <w:pPr>
              <w:pStyle w:val="BodyText"/>
            </w:pPr>
            <w:r w:rsidRPr="00D12BBA">
              <w:t>Objętość jałowej wody do wstrzykiwań</w:t>
            </w:r>
          </w:p>
        </w:tc>
        <w:tc>
          <w:tcPr>
            <w:tcW w:w="567" w:type="dxa"/>
          </w:tcPr>
          <w:p w14:paraId="1996BB1C" w14:textId="77777777" w:rsidR="003B7C0F" w:rsidRPr="00D12BBA" w:rsidRDefault="003B7C0F" w:rsidP="007D130A">
            <w:pPr>
              <w:pStyle w:val="BodyText"/>
            </w:pPr>
          </w:p>
        </w:tc>
        <w:tc>
          <w:tcPr>
            <w:tcW w:w="2409" w:type="dxa"/>
          </w:tcPr>
          <w:p w14:paraId="1996BB1D" w14:textId="1655CCB3" w:rsidR="003B7C0F" w:rsidRPr="00D12BBA" w:rsidRDefault="001D56A3" w:rsidP="007D130A">
            <w:pPr>
              <w:pStyle w:val="BodyText"/>
            </w:pPr>
            <w:r w:rsidRPr="00D12BBA">
              <w:t>Stężenie końcowe</w:t>
            </w:r>
          </w:p>
        </w:tc>
      </w:tr>
      <w:tr w:rsidR="00762991" w:rsidRPr="00D12BBA" w14:paraId="1996BB24" w14:textId="77777777" w:rsidTr="009C59F9">
        <w:trPr>
          <w:trHeight w:val="283"/>
        </w:trPr>
        <w:tc>
          <w:tcPr>
            <w:tcW w:w="2409" w:type="dxa"/>
          </w:tcPr>
          <w:p w14:paraId="1996BB1F" w14:textId="5A2866FA" w:rsidR="003B7C0F" w:rsidRPr="00D12BBA" w:rsidRDefault="000C621C" w:rsidP="007D130A">
            <w:pPr>
              <w:pStyle w:val="BodyText"/>
            </w:pPr>
            <w:r w:rsidRPr="00D12BBA">
              <w:t xml:space="preserve">Fiolka </w:t>
            </w:r>
            <w:r w:rsidR="00F83889" w:rsidRPr="00D12BBA">
              <w:t>150 mg</w:t>
            </w:r>
          </w:p>
        </w:tc>
        <w:tc>
          <w:tcPr>
            <w:tcW w:w="567" w:type="dxa"/>
            <w:vAlign w:val="center"/>
          </w:tcPr>
          <w:p w14:paraId="1996BB20" w14:textId="77777777" w:rsidR="003B7C0F" w:rsidRPr="00D12BBA" w:rsidRDefault="00F83889" w:rsidP="007D130A">
            <w:pPr>
              <w:pStyle w:val="BodyText"/>
              <w:jc w:val="center"/>
            </w:pPr>
            <w:r w:rsidRPr="00D12BBA">
              <w:t>+</w:t>
            </w:r>
          </w:p>
        </w:tc>
        <w:tc>
          <w:tcPr>
            <w:tcW w:w="3118" w:type="dxa"/>
          </w:tcPr>
          <w:p w14:paraId="1996BB21" w14:textId="456A696E" w:rsidR="003B7C0F" w:rsidRPr="00D12BBA" w:rsidRDefault="00F83889" w:rsidP="007D130A">
            <w:pPr>
              <w:pStyle w:val="BodyText"/>
            </w:pPr>
            <w:r w:rsidRPr="00D12BBA">
              <w:t>7</w:t>
            </w:r>
            <w:r w:rsidR="000C621C" w:rsidRPr="00D12BBA">
              <w:t>,</w:t>
            </w:r>
            <w:r w:rsidRPr="00D12BBA">
              <w:t>2 mL</w:t>
            </w:r>
          </w:p>
        </w:tc>
        <w:tc>
          <w:tcPr>
            <w:tcW w:w="567" w:type="dxa"/>
            <w:vAlign w:val="center"/>
          </w:tcPr>
          <w:p w14:paraId="1996BB22" w14:textId="77777777" w:rsidR="003B7C0F" w:rsidRPr="00D12BBA" w:rsidRDefault="00F83889" w:rsidP="007D130A">
            <w:pPr>
              <w:pStyle w:val="BodyText"/>
              <w:jc w:val="center"/>
            </w:pPr>
            <w:r w:rsidRPr="00D12BBA">
              <w:t>=</w:t>
            </w:r>
          </w:p>
        </w:tc>
        <w:tc>
          <w:tcPr>
            <w:tcW w:w="2409" w:type="dxa"/>
          </w:tcPr>
          <w:p w14:paraId="1996BB23" w14:textId="77777777" w:rsidR="003B7C0F" w:rsidRPr="00D12BBA" w:rsidRDefault="00F83889" w:rsidP="007D130A">
            <w:pPr>
              <w:pStyle w:val="BodyText"/>
            </w:pPr>
            <w:r w:rsidRPr="00D12BBA">
              <w:t>21 mg/mL</w:t>
            </w:r>
          </w:p>
        </w:tc>
      </w:tr>
      <w:tr w:rsidR="00762991" w:rsidRPr="00D12BBA" w14:paraId="1996BB2A" w14:textId="77777777" w:rsidTr="009C59F9">
        <w:trPr>
          <w:trHeight w:val="283"/>
        </w:trPr>
        <w:tc>
          <w:tcPr>
            <w:tcW w:w="2409" w:type="dxa"/>
          </w:tcPr>
          <w:p w14:paraId="1996BB25" w14:textId="2A9B5358" w:rsidR="003B7C0F" w:rsidRPr="00D12BBA" w:rsidRDefault="000C621C" w:rsidP="007D130A">
            <w:pPr>
              <w:pStyle w:val="BodyText"/>
            </w:pPr>
            <w:r w:rsidRPr="00D12BBA">
              <w:t xml:space="preserve">Fiolka </w:t>
            </w:r>
            <w:r w:rsidR="00F83889" w:rsidRPr="00D12BBA">
              <w:t>420 mg</w:t>
            </w:r>
          </w:p>
        </w:tc>
        <w:tc>
          <w:tcPr>
            <w:tcW w:w="567" w:type="dxa"/>
            <w:vAlign w:val="center"/>
          </w:tcPr>
          <w:p w14:paraId="1996BB26" w14:textId="77777777" w:rsidR="003B7C0F" w:rsidRPr="00D12BBA" w:rsidRDefault="00F83889" w:rsidP="007D130A">
            <w:pPr>
              <w:pStyle w:val="BodyText"/>
              <w:jc w:val="center"/>
            </w:pPr>
            <w:r w:rsidRPr="00D12BBA">
              <w:t>+</w:t>
            </w:r>
          </w:p>
        </w:tc>
        <w:tc>
          <w:tcPr>
            <w:tcW w:w="3118" w:type="dxa"/>
          </w:tcPr>
          <w:p w14:paraId="1996BB27" w14:textId="77777777" w:rsidR="003B7C0F" w:rsidRPr="00D12BBA" w:rsidRDefault="00F83889" w:rsidP="007D130A">
            <w:pPr>
              <w:pStyle w:val="BodyText"/>
            </w:pPr>
            <w:r w:rsidRPr="00D12BBA">
              <w:t>20 mL</w:t>
            </w:r>
          </w:p>
        </w:tc>
        <w:tc>
          <w:tcPr>
            <w:tcW w:w="567" w:type="dxa"/>
            <w:vAlign w:val="center"/>
          </w:tcPr>
          <w:p w14:paraId="1996BB28" w14:textId="77777777" w:rsidR="003B7C0F" w:rsidRPr="00D12BBA" w:rsidRDefault="00F83889" w:rsidP="007D130A">
            <w:pPr>
              <w:pStyle w:val="BodyText"/>
              <w:jc w:val="center"/>
            </w:pPr>
            <w:r w:rsidRPr="00D12BBA">
              <w:t>=</w:t>
            </w:r>
          </w:p>
        </w:tc>
        <w:tc>
          <w:tcPr>
            <w:tcW w:w="2409" w:type="dxa"/>
          </w:tcPr>
          <w:p w14:paraId="1996BB29" w14:textId="77777777" w:rsidR="003B7C0F" w:rsidRPr="00D12BBA" w:rsidRDefault="00F83889" w:rsidP="007D130A">
            <w:pPr>
              <w:pStyle w:val="BodyText"/>
            </w:pPr>
            <w:r w:rsidRPr="00D12BBA">
              <w:t>21 mg/mL</w:t>
            </w:r>
          </w:p>
        </w:tc>
      </w:tr>
    </w:tbl>
    <w:p w14:paraId="1996BB2B" w14:textId="77777777" w:rsidR="007E1E80" w:rsidRPr="00D12BBA" w:rsidRDefault="007E1E80" w:rsidP="007D130A">
      <w:pPr>
        <w:pStyle w:val="BodyText"/>
        <w:ind w:hanging="1"/>
      </w:pPr>
    </w:p>
    <w:p w14:paraId="1996BB2C" w14:textId="3B30785D" w:rsidR="00F43F10" w:rsidRPr="00D12BBA" w:rsidRDefault="005E7DB4" w:rsidP="007D130A">
      <w:pPr>
        <w:pStyle w:val="BodyText"/>
        <w:rPr>
          <w:u w:val="single"/>
        </w:rPr>
      </w:pPr>
      <w:r w:rsidRPr="00D12BBA">
        <w:rPr>
          <w:u w:val="single"/>
        </w:rPr>
        <w:t>Instrukcja dotycząca rozpuszczania</w:t>
      </w:r>
      <w:r w:rsidR="00F83889" w:rsidRPr="00D12BBA">
        <w:rPr>
          <w:u w:val="single"/>
        </w:rPr>
        <w:t>:</w:t>
      </w:r>
    </w:p>
    <w:p w14:paraId="1996BB2D" w14:textId="77777777" w:rsidR="00E71B9B" w:rsidRPr="00D12BBA" w:rsidRDefault="00E71B9B" w:rsidP="007D130A">
      <w:pPr>
        <w:pStyle w:val="BodyText"/>
      </w:pPr>
    </w:p>
    <w:p w14:paraId="1996BB2E" w14:textId="08690698" w:rsidR="00E71B9B" w:rsidRPr="00D12BBA" w:rsidRDefault="0052334D" w:rsidP="007D130A">
      <w:pPr>
        <w:pStyle w:val="ListParagraph"/>
        <w:numPr>
          <w:ilvl w:val="0"/>
          <w:numId w:val="54"/>
        </w:numPr>
        <w:tabs>
          <w:tab w:val="left" w:pos="781"/>
        </w:tabs>
        <w:ind w:left="562" w:hanging="562"/>
      </w:pPr>
      <w:r w:rsidRPr="00D12BBA">
        <w:t>Z użyciem jałowej igły powoli wprowadzić odpowiednią objętość (jak podano powyżej) jałowej wody do wstrzykiwań (niedołączonej do opakowania) do fiolki zawierającej liofilizat produktu Tuznue, kierując strumień bezpośrednio na liofilizowany krążek.</w:t>
      </w:r>
    </w:p>
    <w:p w14:paraId="1996BB2F" w14:textId="77777777" w:rsidR="00E71B9B" w:rsidRPr="00D12BBA" w:rsidRDefault="00E71B9B" w:rsidP="007D130A">
      <w:pPr>
        <w:pStyle w:val="ListParagraph"/>
        <w:tabs>
          <w:tab w:val="left" w:pos="779"/>
        </w:tabs>
        <w:ind w:left="562" w:firstLine="0"/>
      </w:pPr>
    </w:p>
    <w:p w14:paraId="1996BB30" w14:textId="28CAE85F" w:rsidR="00F43F10" w:rsidRPr="00D12BBA" w:rsidRDefault="004968E2" w:rsidP="007D130A">
      <w:pPr>
        <w:pStyle w:val="ListParagraph"/>
        <w:numPr>
          <w:ilvl w:val="0"/>
          <w:numId w:val="54"/>
        </w:numPr>
        <w:tabs>
          <w:tab w:val="left" w:pos="781"/>
        </w:tabs>
        <w:ind w:left="562" w:hanging="562"/>
      </w:pPr>
      <w:r w:rsidRPr="00D12BBA">
        <w:t>W celu rozpuszczenia delikatnie poruszać fiolką. NIE WSTRZĄSAĆ</w:t>
      </w:r>
      <w:r w:rsidR="00F83889" w:rsidRPr="00D12BBA">
        <w:t>!</w:t>
      </w:r>
    </w:p>
    <w:p w14:paraId="1996BB31" w14:textId="77777777" w:rsidR="00F43F10" w:rsidRPr="00D12BBA" w:rsidRDefault="00F43F10" w:rsidP="007D130A">
      <w:pPr>
        <w:pStyle w:val="BodyText"/>
      </w:pPr>
    </w:p>
    <w:p w14:paraId="1996BB32" w14:textId="5EC62555" w:rsidR="00E74244" w:rsidRPr="00D12BBA" w:rsidRDefault="004968E2" w:rsidP="007D130A">
      <w:pPr>
        <w:pStyle w:val="BodyText"/>
      </w:pPr>
      <w:r w:rsidRPr="00D12BBA">
        <w:t xml:space="preserve">Czasami może wystąpić lekkie spienienie roztworu podczas rozpuszczania. Fiolkę należy odstawić na około 5 minut. Po rozpuszczeniu lek </w:t>
      </w:r>
      <w:r w:rsidR="00D72A28" w:rsidRPr="00D12BBA">
        <w:t>Tuznue</w:t>
      </w:r>
      <w:r w:rsidR="00F83889" w:rsidRPr="00D12BBA">
        <w:t xml:space="preserve"> </w:t>
      </w:r>
      <w:r w:rsidR="004101DE" w:rsidRPr="00D12BBA">
        <w:t>jest roztworem o kolorze bezbarwnym do bladożółtego i zasadniczo nie powinien zawierać widocznych cząsteczek</w:t>
      </w:r>
      <w:r w:rsidR="00F83889" w:rsidRPr="00D12BBA">
        <w:t>.</w:t>
      </w:r>
    </w:p>
    <w:p w14:paraId="1996BB33" w14:textId="77777777" w:rsidR="000F6267" w:rsidRPr="00D12BBA" w:rsidRDefault="000F6267" w:rsidP="007D130A">
      <w:pPr>
        <w:pStyle w:val="BodyText"/>
      </w:pPr>
    </w:p>
    <w:p w14:paraId="1996BB34" w14:textId="3E86A13A" w:rsidR="000F6267" w:rsidRPr="00D12BBA" w:rsidRDefault="00185506" w:rsidP="007D130A">
      <w:pPr>
        <w:pStyle w:val="BodyText"/>
        <w:rPr>
          <w:u w:val="single"/>
        </w:rPr>
      </w:pPr>
      <w:r w:rsidRPr="00D12BBA">
        <w:rPr>
          <w:u w:val="single"/>
        </w:rPr>
        <w:t>Instrukcja aseptycznego rozcieńczania odtworzonego roztworu</w:t>
      </w:r>
      <w:r w:rsidR="00F83889" w:rsidRPr="00D12BBA">
        <w:rPr>
          <w:u w:val="single"/>
        </w:rPr>
        <w:t>:</w:t>
      </w:r>
    </w:p>
    <w:p w14:paraId="1996BB35" w14:textId="77777777" w:rsidR="00F43F10" w:rsidRPr="00D12BBA" w:rsidRDefault="00F43F10" w:rsidP="007D130A">
      <w:pPr>
        <w:pStyle w:val="BodyText"/>
      </w:pPr>
    </w:p>
    <w:p w14:paraId="1996BB36" w14:textId="1BC86E8D" w:rsidR="00F43F10" w:rsidRPr="00D12BBA" w:rsidRDefault="00185506" w:rsidP="007D130A">
      <w:pPr>
        <w:pStyle w:val="BodyText"/>
      </w:pPr>
      <w:r w:rsidRPr="00D12BBA">
        <w:t>Ustalenie właściwej objętości roztworu</w:t>
      </w:r>
      <w:r w:rsidR="00F83889" w:rsidRPr="00D12BBA">
        <w:t>:</w:t>
      </w:r>
    </w:p>
    <w:p w14:paraId="1996BB37" w14:textId="77777777" w:rsidR="00E71B9B" w:rsidRPr="00D12BBA" w:rsidRDefault="00E71B9B" w:rsidP="007D130A">
      <w:pPr>
        <w:pStyle w:val="BodyText"/>
      </w:pPr>
    </w:p>
    <w:p w14:paraId="1996BB38" w14:textId="04FF248D" w:rsidR="00E71B9B" w:rsidRPr="00D12BBA" w:rsidRDefault="00185506" w:rsidP="007D130A">
      <w:pPr>
        <w:pStyle w:val="ListParagraph"/>
        <w:numPr>
          <w:ilvl w:val="0"/>
          <w:numId w:val="55"/>
        </w:numPr>
        <w:tabs>
          <w:tab w:val="left" w:pos="1260"/>
        </w:tabs>
        <w:ind w:left="562" w:hanging="562"/>
      </w:pPr>
      <w:r w:rsidRPr="00D12BBA">
        <w:t>odpowiednio dla dawki nasycającej 4 mg trastuzumabu/kg masy ciała oraz dla dawki podtrzymującej 2 mg trastuzumabu/kg masy ciała podawanej raz w tygodniu, jest następujące</w:t>
      </w:r>
      <w:r w:rsidR="00F83889" w:rsidRPr="00D12BBA">
        <w:t>:</w:t>
      </w:r>
    </w:p>
    <w:p w14:paraId="1996BB39" w14:textId="77777777" w:rsidR="00E71B9B" w:rsidRPr="00D12BBA" w:rsidRDefault="00E71B9B" w:rsidP="007D130A"/>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178"/>
        <w:gridCol w:w="7514"/>
      </w:tblGrid>
      <w:tr w:rsidR="00762991" w:rsidRPr="00D12BBA" w14:paraId="1996BB3D" w14:textId="77777777" w:rsidTr="00355DDA">
        <w:trPr>
          <w:jc w:val="center"/>
        </w:trPr>
        <w:tc>
          <w:tcPr>
            <w:tcW w:w="760" w:type="pct"/>
            <w:vMerge w:val="restart"/>
            <w:vAlign w:val="center"/>
          </w:tcPr>
          <w:p w14:paraId="1996BB3A" w14:textId="66B32D3C" w:rsidR="00922276" w:rsidRPr="00D12BBA" w:rsidRDefault="00185506" w:rsidP="007D130A">
            <w:pPr>
              <w:jc w:val="center"/>
            </w:pPr>
            <w:r w:rsidRPr="00D12BBA">
              <w:rPr>
                <w:b/>
                <w:bCs/>
              </w:rPr>
              <w:t>Objętość</w:t>
            </w:r>
            <w:r w:rsidR="00F83889" w:rsidRPr="00D12BBA">
              <w:t xml:space="preserve"> (mL)</w:t>
            </w:r>
          </w:p>
        </w:tc>
        <w:tc>
          <w:tcPr>
            <w:tcW w:w="98" w:type="pct"/>
            <w:vMerge w:val="restart"/>
            <w:vAlign w:val="center"/>
          </w:tcPr>
          <w:p w14:paraId="1996BB3B" w14:textId="77777777" w:rsidR="00922276" w:rsidRPr="00D12BBA" w:rsidRDefault="00F83889" w:rsidP="007D130A">
            <w:pPr>
              <w:jc w:val="center"/>
            </w:pPr>
            <w:r w:rsidRPr="00D12BBA">
              <w:t>=</w:t>
            </w:r>
          </w:p>
        </w:tc>
        <w:tc>
          <w:tcPr>
            <w:tcW w:w="4142" w:type="pct"/>
            <w:tcBorders>
              <w:bottom w:val="single" w:sz="4" w:space="0" w:color="auto"/>
            </w:tcBorders>
            <w:vAlign w:val="center"/>
          </w:tcPr>
          <w:p w14:paraId="1996BB3C" w14:textId="063DEFDE" w:rsidR="00922276" w:rsidRPr="00D12BBA" w:rsidRDefault="00FE5C0C" w:rsidP="007D130A">
            <w:pPr>
              <w:jc w:val="center"/>
            </w:pPr>
            <w:r w:rsidRPr="00D12BBA">
              <w:rPr>
                <w:b/>
                <w:bCs/>
              </w:rPr>
              <w:t>Masa ciała</w:t>
            </w:r>
            <w:r w:rsidR="00F83889" w:rsidRPr="00D12BBA">
              <w:t xml:space="preserve"> (kg) × </w:t>
            </w:r>
            <w:r w:rsidRPr="00D12BBA">
              <w:rPr>
                <w:b/>
                <w:bCs/>
              </w:rPr>
              <w:t>dawka</w:t>
            </w:r>
            <w:r w:rsidR="00F83889" w:rsidRPr="00D12BBA">
              <w:t xml:space="preserve"> (</w:t>
            </w:r>
            <w:r w:rsidR="00F83889" w:rsidRPr="00D12BBA">
              <w:rPr>
                <w:b/>
                <w:bCs/>
              </w:rPr>
              <w:t>4</w:t>
            </w:r>
            <w:r w:rsidR="00F83889" w:rsidRPr="00D12BBA">
              <w:t xml:space="preserve"> mg/kg </w:t>
            </w:r>
            <w:r w:rsidRPr="00D12BBA">
              <w:t xml:space="preserve">dla nasycającej lub </w:t>
            </w:r>
            <w:r w:rsidRPr="00D12BBA">
              <w:rPr>
                <w:b/>
                <w:bCs/>
              </w:rPr>
              <w:t>2</w:t>
            </w:r>
            <w:r w:rsidRPr="00D12BBA">
              <w:t xml:space="preserve"> mg/kg dla podtrzymującej</w:t>
            </w:r>
            <w:r w:rsidR="00F83889" w:rsidRPr="00D12BBA">
              <w:t>)</w:t>
            </w:r>
          </w:p>
        </w:tc>
      </w:tr>
      <w:tr w:rsidR="00762991" w:rsidRPr="00D12BBA" w14:paraId="1996BB41" w14:textId="77777777" w:rsidTr="00355DDA">
        <w:trPr>
          <w:jc w:val="center"/>
        </w:trPr>
        <w:tc>
          <w:tcPr>
            <w:tcW w:w="760" w:type="pct"/>
            <w:vMerge/>
            <w:vAlign w:val="center"/>
          </w:tcPr>
          <w:p w14:paraId="1996BB3E" w14:textId="77777777" w:rsidR="00922276" w:rsidRPr="00D12BBA" w:rsidRDefault="00922276" w:rsidP="007D130A">
            <w:pPr>
              <w:jc w:val="center"/>
            </w:pPr>
          </w:p>
        </w:tc>
        <w:tc>
          <w:tcPr>
            <w:tcW w:w="98" w:type="pct"/>
            <w:vMerge/>
            <w:vAlign w:val="center"/>
          </w:tcPr>
          <w:p w14:paraId="1996BB3F" w14:textId="77777777" w:rsidR="00922276" w:rsidRPr="00D12BBA" w:rsidRDefault="00922276" w:rsidP="007D130A">
            <w:pPr>
              <w:jc w:val="center"/>
            </w:pPr>
          </w:p>
        </w:tc>
        <w:tc>
          <w:tcPr>
            <w:tcW w:w="4142" w:type="pct"/>
            <w:tcBorders>
              <w:top w:val="single" w:sz="4" w:space="0" w:color="auto"/>
            </w:tcBorders>
            <w:vAlign w:val="center"/>
          </w:tcPr>
          <w:p w14:paraId="1996BB40" w14:textId="4D91E0B0" w:rsidR="00922276" w:rsidRPr="00D12BBA" w:rsidRDefault="00F83889" w:rsidP="007D130A">
            <w:pPr>
              <w:jc w:val="center"/>
            </w:pPr>
            <w:r w:rsidRPr="00D12BBA">
              <w:rPr>
                <w:b/>
                <w:bCs/>
              </w:rPr>
              <w:t>21</w:t>
            </w:r>
            <w:r w:rsidRPr="00D12BBA">
              <w:t xml:space="preserve"> (mg/mL, </w:t>
            </w:r>
            <w:r w:rsidR="00FE5C0C" w:rsidRPr="00D12BBA">
              <w:t>stężenie przygotowanego roztworu</w:t>
            </w:r>
            <w:r w:rsidRPr="00D12BBA">
              <w:t>)</w:t>
            </w:r>
          </w:p>
        </w:tc>
      </w:tr>
    </w:tbl>
    <w:p w14:paraId="1996BB42" w14:textId="77777777" w:rsidR="00922276" w:rsidRPr="00D12BBA" w:rsidRDefault="00922276" w:rsidP="007D130A"/>
    <w:p w14:paraId="1996BB43" w14:textId="6DC18628" w:rsidR="00F43F10" w:rsidRPr="00D12BBA" w:rsidRDefault="002F77F3" w:rsidP="007D130A">
      <w:pPr>
        <w:pStyle w:val="BodyText"/>
        <w:numPr>
          <w:ilvl w:val="0"/>
          <w:numId w:val="55"/>
        </w:numPr>
        <w:tabs>
          <w:tab w:val="left" w:pos="1260"/>
        </w:tabs>
        <w:ind w:left="562" w:hanging="562"/>
      </w:pPr>
      <w:r w:rsidRPr="00D12BBA">
        <w:t>dla dawki nasycającej 8 mg trastuzumabu na kg masy ciała lub kolejnych, podawanych co 3 tygodnie, dawek 6 mg trastuzumabu na kg masy ciała</w:t>
      </w:r>
      <w:r w:rsidR="00F83889" w:rsidRPr="00D12BBA">
        <w:t>:</w:t>
      </w:r>
    </w:p>
    <w:p w14:paraId="1996BB44" w14:textId="77777777" w:rsidR="00E71B9B" w:rsidRPr="00D12BBA" w:rsidRDefault="00E71B9B" w:rsidP="007D130A">
      <w:pPr>
        <w:pStyle w:val="BodyText"/>
        <w:tabs>
          <w:tab w:val="left" w:pos="1260"/>
        </w:tabs>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178"/>
        <w:gridCol w:w="7514"/>
      </w:tblGrid>
      <w:tr w:rsidR="00762991" w:rsidRPr="00D12BBA" w14:paraId="1996BB48" w14:textId="77777777" w:rsidTr="00355DDA">
        <w:trPr>
          <w:jc w:val="center"/>
        </w:trPr>
        <w:tc>
          <w:tcPr>
            <w:tcW w:w="760" w:type="pct"/>
            <w:vMerge w:val="restart"/>
            <w:vAlign w:val="center"/>
          </w:tcPr>
          <w:p w14:paraId="1996BB45" w14:textId="76B5A1A0" w:rsidR="00922276" w:rsidRPr="00D12BBA" w:rsidRDefault="00185506" w:rsidP="007D130A">
            <w:pPr>
              <w:jc w:val="center"/>
            </w:pPr>
            <w:r w:rsidRPr="00D12BBA">
              <w:rPr>
                <w:b/>
                <w:bCs/>
              </w:rPr>
              <w:t>Objętość</w:t>
            </w:r>
            <w:r w:rsidR="00F83889" w:rsidRPr="00D12BBA">
              <w:t xml:space="preserve"> (mL)</w:t>
            </w:r>
          </w:p>
        </w:tc>
        <w:tc>
          <w:tcPr>
            <w:tcW w:w="98" w:type="pct"/>
            <w:vMerge w:val="restart"/>
            <w:vAlign w:val="center"/>
          </w:tcPr>
          <w:p w14:paraId="1996BB46" w14:textId="77777777" w:rsidR="00922276" w:rsidRPr="00D12BBA" w:rsidRDefault="00F83889" w:rsidP="007D130A">
            <w:pPr>
              <w:jc w:val="center"/>
            </w:pPr>
            <w:r w:rsidRPr="00D12BBA">
              <w:t>=</w:t>
            </w:r>
          </w:p>
        </w:tc>
        <w:tc>
          <w:tcPr>
            <w:tcW w:w="4142" w:type="pct"/>
            <w:tcBorders>
              <w:bottom w:val="single" w:sz="4" w:space="0" w:color="auto"/>
            </w:tcBorders>
            <w:vAlign w:val="center"/>
          </w:tcPr>
          <w:p w14:paraId="1996BB47" w14:textId="0E4CBDAC" w:rsidR="00922276" w:rsidRPr="00D12BBA" w:rsidRDefault="00FE5C0C" w:rsidP="007D130A">
            <w:pPr>
              <w:jc w:val="center"/>
            </w:pPr>
            <w:r w:rsidRPr="00D12BBA">
              <w:rPr>
                <w:b/>
                <w:bCs/>
              </w:rPr>
              <w:t xml:space="preserve">Masa ciała </w:t>
            </w:r>
            <w:r w:rsidR="00F83889" w:rsidRPr="00D12BBA">
              <w:t xml:space="preserve">(kg) × </w:t>
            </w:r>
            <w:r w:rsidRPr="00D12BBA">
              <w:rPr>
                <w:b/>
                <w:bCs/>
              </w:rPr>
              <w:t>dawka</w:t>
            </w:r>
            <w:r w:rsidR="00F83889" w:rsidRPr="00D12BBA">
              <w:t xml:space="preserve"> (</w:t>
            </w:r>
            <w:r w:rsidR="00F83889" w:rsidRPr="00D12BBA">
              <w:rPr>
                <w:b/>
                <w:bCs/>
              </w:rPr>
              <w:t>8</w:t>
            </w:r>
            <w:r w:rsidR="00F83889" w:rsidRPr="00D12BBA">
              <w:t xml:space="preserve"> mg/kg </w:t>
            </w:r>
            <w:r w:rsidR="002F77F3" w:rsidRPr="00D12BBA">
              <w:t xml:space="preserve">dla nasycającej lub </w:t>
            </w:r>
            <w:r w:rsidR="002F77F3" w:rsidRPr="00D12BBA">
              <w:rPr>
                <w:b/>
                <w:bCs/>
              </w:rPr>
              <w:t>6</w:t>
            </w:r>
            <w:r w:rsidR="002F77F3" w:rsidRPr="00D12BBA">
              <w:t xml:space="preserve"> mg/kg dla podtrzymującej</w:t>
            </w:r>
            <w:r w:rsidR="00F83889" w:rsidRPr="00D12BBA">
              <w:t>)</w:t>
            </w:r>
          </w:p>
        </w:tc>
      </w:tr>
      <w:tr w:rsidR="00762991" w:rsidRPr="00D12BBA" w14:paraId="1996BB4C" w14:textId="77777777" w:rsidTr="00355DDA">
        <w:trPr>
          <w:jc w:val="center"/>
        </w:trPr>
        <w:tc>
          <w:tcPr>
            <w:tcW w:w="760" w:type="pct"/>
            <w:vMerge/>
            <w:vAlign w:val="center"/>
          </w:tcPr>
          <w:p w14:paraId="1996BB49" w14:textId="77777777" w:rsidR="00922276" w:rsidRPr="00D12BBA" w:rsidRDefault="00922276" w:rsidP="007D130A">
            <w:pPr>
              <w:jc w:val="center"/>
            </w:pPr>
          </w:p>
        </w:tc>
        <w:tc>
          <w:tcPr>
            <w:tcW w:w="98" w:type="pct"/>
            <w:vMerge/>
            <w:vAlign w:val="center"/>
          </w:tcPr>
          <w:p w14:paraId="1996BB4A" w14:textId="77777777" w:rsidR="00922276" w:rsidRPr="00D12BBA" w:rsidRDefault="00922276" w:rsidP="007D130A">
            <w:pPr>
              <w:jc w:val="center"/>
            </w:pPr>
          </w:p>
        </w:tc>
        <w:tc>
          <w:tcPr>
            <w:tcW w:w="4142" w:type="pct"/>
            <w:tcBorders>
              <w:top w:val="single" w:sz="4" w:space="0" w:color="auto"/>
            </w:tcBorders>
            <w:vAlign w:val="center"/>
          </w:tcPr>
          <w:p w14:paraId="1996BB4B" w14:textId="1C529578" w:rsidR="00922276" w:rsidRPr="00D12BBA" w:rsidRDefault="00F83889" w:rsidP="007D130A">
            <w:pPr>
              <w:jc w:val="center"/>
            </w:pPr>
            <w:r w:rsidRPr="00D12BBA">
              <w:rPr>
                <w:b/>
                <w:bCs/>
              </w:rPr>
              <w:t>21</w:t>
            </w:r>
            <w:r w:rsidRPr="00D12BBA">
              <w:t xml:space="preserve"> (mg/mL, </w:t>
            </w:r>
            <w:r w:rsidR="00FE5C0C" w:rsidRPr="00D12BBA">
              <w:t>stężenie przygotowanego roztworu</w:t>
            </w:r>
            <w:r w:rsidRPr="00D12BBA">
              <w:t>)</w:t>
            </w:r>
          </w:p>
        </w:tc>
      </w:tr>
    </w:tbl>
    <w:p w14:paraId="1996BB4D" w14:textId="77777777" w:rsidR="00922276" w:rsidRPr="00D12BBA" w:rsidRDefault="00922276" w:rsidP="007D130A">
      <w:pPr>
        <w:pStyle w:val="BodyText"/>
        <w:tabs>
          <w:tab w:val="left" w:pos="1260"/>
        </w:tabs>
      </w:pPr>
    </w:p>
    <w:p w14:paraId="1996BB4E" w14:textId="37231736" w:rsidR="00F43F10" w:rsidRPr="00931A58" w:rsidRDefault="008F38A3" w:rsidP="007D130A">
      <w:pPr>
        <w:pStyle w:val="BodyText"/>
        <w:ind w:hanging="1"/>
      </w:pPr>
      <w:r w:rsidRPr="00D12BBA">
        <w:t>Właściwa ilość przygotowanego roztworu pobrać z fiolki z użyciem jałowej igły oraz strzykawki i dodać do worka z polipropylenu zawierającego 250 mL 0,9% roztworu chlorku sodu. Nie należy stosować roztworów zawierających glukozę. W celu wymieszania roztworu delikatnie odwracać worek, tak aby uniknąć spienienia. Roztwory do stosowania pozajelitowego należy obejrzeć przed podaniem w celu oceny zabarwienia i klarowności. Przygotowany roztwór do infuzji należy podać bezzwłocznie. Jeśli lek został rozcieńczony w warunkach aseptyki, to może być przechowywany przez 24 godziny w temperaturze nieprzekraczającej 30</w:t>
      </w:r>
      <w:r w:rsidR="006D0A02" w:rsidRPr="00D12BBA">
        <w:t xml:space="preserve"> </w:t>
      </w:r>
      <w:r w:rsidRPr="00D12BBA">
        <w:t>°C.</w:t>
      </w:r>
    </w:p>
    <w:sectPr w:rsidR="00F43F10" w:rsidRPr="00931A58" w:rsidSect="00D56B63">
      <w:footerReference w:type="default" r:id="rId18"/>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2AA7C" w14:textId="77777777" w:rsidR="008C47D8" w:rsidRPr="006F522A" w:rsidRDefault="008C47D8">
      <w:r w:rsidRPr="006F522A">
        <w:separator/>
      </w:r>
    </w:p>
  </w:endnote>
  <w:endnote w:type="continuationSeparator" w:id="0">
    <w:p w14:paraId="54E42C1A" w14:textId="77777777" w:rsidR="008C47D8" w:rsidRPr="006F522A" w:rsidRDefault="008C47D8">
      <w:r w:rsidRPr="006F522A">
        <w:continuationSeparator/>
      </w:r>
    </w:p>
  </w:endnote>
  <w:endnote w:type="continuationNotice" w:id="1">
    <w:p w14:paraId="5CC20A56" w14:textId="77777777" w:rsidR="008C47D8" w:rsidRPr="006F522A" w:rsidRDefault="008C47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6F522A" w:rsidRDefault="00F83889" w:rsidP="00A61BB5">
        <w:pPr>
          <w:pStyle w:val="Footer"/>
          <w:jc w:val="center"/>
          <w:rPr>
            <w:rFonts w:ascii="Arial" w:hAnsi="Arial" w:cs="Arial"/>
            <w:sz w:val="16"/>
            <w:szCs w:val="16"/>
          </w:rPr>
        </w:pPr>
        <w:r w:rsidRPr="006F522A">
          <w:rPr>
            <w:rFonts w:ascii="Arial" w:hAnsi="Arial" w:cs="Arial"/>
            <w:sz w:val="16"/>
            <w:szCs w:val="16"/>
          </w:rPr>
          <w:fldChar w:fldCharType="begin"/>
        </w:r>
        <w:r w:rsidRPr="006F522A">
          <w:rPr>
            <w:rFonts w:ascii="Arial" w:hAnsi="Arial" w:cs="Arial"/>
            <w:sz w:val="16"/>
            <w:szCs w:val="16"/>
          </w:rPr>
          <w:instrText xml:space="preserve"> PAGE   \* MERGEFORMAT </w:instrText>
        </w:r>
        <w:r w:rsidRPr="006F522A">
          <w:rPr>
            <w:rFonts w:ascii="Arial" w:hAnsi="Arial" w:cs="Arial"/>
            <w:sz w:val="16"/>
            <w:szCs w:val="16"/>
          </w:rPr>
          <w:fldChar w:fldCharType="separate"/>
        </w:r>
        <w:r w:rsidRPr="006F522A">
          <w:rPr>
            <w:rFonts w:ascii="Arial" w:hAnsi="Arial" w:cs="Arial"/>
            <w:sz w:val="16"/>
            <w:szCs w:val="16"/>
          </w:rPr>
          <w:t>51</w:t>
        </w:r>
        <w:r w:rsidRPr="006F522A">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D0B1C" w14:textId="77777777" w:rsidR="008C47D8" w:rsidRPr="006F522A" w:rsidRDefault="008C47D8">
      <w:r w:rsidRPr="006F522A">
        <w:separator/>
      </w:r>
    </w:p>
  </w:footnote>
  <w:footnote w:type="continuationSeparator" w:id="0">
    <w:p w14:paraId="6A00DC04" w14:textId="77777777" w:rsidR="008C47D8" w:rsidRPr="006F522A" w:rsidRDefault="008C47D8">
      <w:r w:rsidRPr="006F522A">
        <w:continuationSeparator/>
      </w:r>
    </w:p>
  </w:footnote>
  <w:footnote w:type="continuationNotice" w:id="1">
    <w:p w14:paraId="73448274" w14:textId="77777777" w:rsidR="008C47D8" w:rsidRPr="006F522A" w:rsidRDefault="008C47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56"/>
  </w:num>
  <w:num w:numId="2" w16cid:durableId="199169251">
    <w:abstractNumId w:val="16"/>
  </w:num>
  <w:num w:numId="3" w16cid:durableId="809857555">
    <w:abstractNumId w:val="44"/>
  </w:num>
  <w:num w:numId="4" w16cid:durableId="1189947075">
    <w:abstractNumId w:val="8"/>
  </w:num>
  <w:num w:numId="5" w16cid:durableId="2074504781">
    <w:abstractNumId w:val="54"/>
  </w:num>
  <w:num w:numId="6" w16cid:durableId="1230457097">
    <w:abstractNumId w:val="50"/>
  </w:num>
  <w:num w:numId="7" w16cid:durableId="835803941">
    <w:abstractNumId w:val="4"/>
  </w:num>
  <w:num w:numId="8" w16cid:durableId="1064376108">
    <w:abstractNumId w:val="22"/>
  </w:num>
  <w:num w:numId="9" w16cid:durableId="1467696040">
    <w:abstractNumId w:val="18"/>
  </w:num>
  <w:num w:numId="10" w16cid:durableId="573709482">
    <w:abstractNumId w:val="58"/>
  </w:num>
  <w:num w:numId="11" w16cid:durableId="292487748">
    <w:abstractNumId w:val="0"/>
  </w:num>
  <w:num w:numId="12" w16cid:durableId="284696617">
    <w:abstractNumId w:val="49"/>
  </w:num>
  <w:num w:numId="13" w16cid:durableId="37166609">
    <w:abstractNumId w:val="26"/>
  </w:num>
  <w:num w:numId="14" w16cid:durableId="764375544">
    <w:abstractNumId w:val="37"/>
  </w:num>
  <w:num w:numId="15" w16cid:durableId="920026536">
    <w:abstractNumId w:val="12"/>
  </w:num>
  <w:num w:numId="16" w16cid:durableId="1185362332">
    <w:abstractNumId w:val="41"/>
  </w:num>
  <w:num w:numId="17" w16cid:durableId="454063892">
    <w:abstractNumId w:val="9"/>
  </w:num>
  <w:num w:numId="18" w16cid:durableId="1634171580">
    <w:abstractNumId w:val="43"/>
  </w:num>
  <w:num w:numId="19" w16cid:durableId="1152135046">
    <w:abstractNumId w:val="53"/>
  </w:num>
  <w:num w:numId="20" w16cid:durableId="1392390484">
    <w:abstractNumId w:val="48"/>
  </w:num>
  <w:num w:numId="21" w16cid:durableId="128137596">
    <w:abstractNumId w:val="13"/>
  </w:num>
  <w:num w:numId="22" w16cid:durableId="297033003">
    <w:abstractNumId w:val="15"/>
  </w:num>
  <w:num w:numId="23" w16cid:durableId="170802393">
    <w:abstractNumId w:val="10"/>
  </w:num>
  <w:num w:numId="24" w16cid:durableId="1513715036">
    <w:abstractNumId w:val="21"/>
  </w:num>
  <w:num w:numId="25" w16cid:durableId="2026517737">
    <w:abstractNumId w:val="51"/>
  </w:num>
  <w:num w:numId="26" w16cid:durableId="1525634907">
    <w:abstractNumId w:val="23"/>
  </w:num>
  <w:num w:numId="27" w16cid:durableId="245650532">
    <w:abstractNumId w:val="2"/>
  </w:num>
  <w:num w:numId="28" w16cid:durableId="378821469">
    <w:abstractNumId w:val="31"/>
  </w:num>
  <w:num w:numId="29" w16cid:durableId="1682120710">
    <w:abstractNumId w:val="3"/>
  </w:num>
  <w:num w:numId="30" w16cid:durableId="60061797">
    <w:abstractNumId w:val="42"/>
  </w:num>
  <w:num w:numId="31" w16cid:durableId="1898273649">
    <w:abstractNumId w:val="47"/>
  </w:num>
  <w:num w:numId="32" w16cid:durableId="1896114207">
    <w:abstractNumId w:val="39"/>
  </w:num>
  <w:num w:numId="33" w16cid:durableId="1808013683">
    <w:abstractNumId w:val="57"/>
  </w:num>
  <w:num w:numId="34" w16cid:durableId="1078599570">
    <w:abstractNumId w:val="52"/>
  </w:num>
  <w:num w:numId="35" w16cid:durableId="1096369094">
    <w:abstractNumId w:val="19"/>
  </w:num>
  <w:num w:numId="36" w16cid:durableId="1946768175">
    <w:abstractNumId w:val="17"/>
  </w:num>
  <w:num w:numId="37" w16cid:durableId="265693097">
    <w:abstractNumId w:val="30"/>
  </w:num>
  <w:num w:numId="38" w16cid:durableId="767770210">
    <w:abstractNumId w:val="24"/>
  </w:num>
  <w:num w:numId="39" w16cid:durableId="846600183">
    <w:abstractNumId w:val="40"/>
  </w:num>
  <w:num w:numId="40" w16cid:durableId="1221866412">
    <w:abstractNumId w:val="38"/>
  </w:num>
  <w:num w:numId="41" w16cid:durableId="124740682">
    <w:abstractNumId w:val="6"/>
  </w:num>
  <w:num w:numId="42" w16cid:durableId="1602567559">
    <w:abstractNumId w:val="20"/>
  </w:num>
  <w:num w:numId="43" w16cid:durableId="935214197">
    <w:abstractNumId w:val="36"/>
  </w:num>
  <w:num w:numId="44" w16cid:durableId="450439870">
    <w:abstractNumId w:val="32"/>
  </w:num>
  <w:num w:numId="45" w16cid:durableId="1835408879">
    <w:abstractNumId w:val="34"/>
  </w:num>
  <w:num w:numId="46" w16cid:durableId="222104879">
    <w:abstractNumId w:val="25"/>
  </w:num>
  <w:num w:numId="47" w16cid:durableId="471674734">
    <w:abstractNumId w:val="7"/>
  </w:num>
  <w:num w:numId="48" w16cid:durableId="84159299">
    <w:abstractNumId w:val="45"/>
  </w:num>
  <w:num w:numId="49" w16cid:durableId="510921031">
    <w:abstractNumId w:val="5"/>
  </w:num>
  <w:num w:numId="50" w16cid:durableId="876043447">
    <w:abstractNumId w:val="28"/>
  </w:num>
  <w:num w:numId="51" w16cid:durableId="967472090">
    <w:abstractNumId w:val="33"/>
  </w:num>
  <w:num w:numId="52" w16cid:durableId="942347043">
    <w:abstractNumId w:val="55"/>
  </w:num>
  <w:num w:numId="53" w16cid:durableId="1247808936">
    <w:abstractNumId w:val="27"/>
  </w:num>
  <w:num w:numId="54" w16cid:durableId="1109161641">
    <w:abstractNumId w:val="35"/>
  </w:num>
  <w:num w:numId="55" w16cid:durableId="1764103820">
    <w:abstractNumId w:val="46"/>
  </w:num>
  <w:num w:numId="56" w16cid:durableId="638073074">
    <w:abstractNumId w:val="29"/>
  </w:num>
  <w:num w:numId="57" w16cid:durableId="469178974">
    <w:abstractNumId w:val="1"/>
  </w:num>
  <w:num w:numId="58" w16cid:durableId="1693461173">
    <w:abstractNumId w:val="14"/>
  </w:num>
  <w:num w:numId="59" w16cid:durableId="2015842539">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A62"/>
    <w:rsid w:val="00000D62"/>
    <w:rsid w:val="00001587"/>
    <w:rsid w:val="0000362A"/>
    <w:rsid w:val="00003AEF"/>
    <w:rsid w:val="00003EC6"/>
    <w:rsid w:val="00005701"/>
    <w:rsid w:val="00007528"/>
    <w:rsid w:val="000079F3"/>
    <w:rsid w:val="0001164F"/>
    <w:rsid w:val="00011ADD"/>
    <w:rsid w:val="00011E30"/>
    <w:rsid w:val="00014869"/>
    <w:rsid w:val="000150D3"/>
    <w:rsid w:val="000166C1"/>
    <w:rsid w:val="00017430"/>
    <w:rsid w:val="00017CB4"/>
    <w:rsid w:val="0002006B"/>
    <w:rsid w:val="0002065B"/>
    <w:rsid w:val="00020AE8"/>
    <w:rsid w:val="000212BB"/>
    <w:rsid w:val="000224D2"/>
    <w:rsid w:val="00023150"/>
    <w:rsid w:val="00023A2C"/>
    <w:rsid w:val="00024699"/>
    <w:rsid w:val="00024C24"/>
    <w:rsid w:val="00025460"/>
    <w:rsid w:val="00025C9D"/>
    <w:rsid w:val="00025EBE"/>
    <w:rsid w:val="00026A4E"/>
    <w:rsid w:val="00026BF2"/>
    <w:rsid w:val="000271F6"/>
    <w:rsid w:val="00030445"/>
    <w:rsid w:val="000318C7"/>
    <w:rsid w:val="00031CA5"/>
    <w:rsid w:val="00033D26"/>
    <w:rsid w:val="00033FDB"/>
    <w:rsid w:val="000344F6"/>
    <w:rsid w:val="000365C2"/>
    <w:rsid w:val="00037543"/>
    <w:rsid w:val="000376A3"/>
    <w:rsid w:val="000376DE"/>
    <w:rsid w:val="0004030F"/>
    <w:rsid w:val="00042263"/>
    <w:rsid w:val="00042790"/>
    <w:rsid w:val="00042F77"/>
    <w:rsid w:val="000431EE"/>
    <w:rsid w:val="00043505"/>
    <w:rsid w:val="00043C70"/>
    <w:rsid w:val="00043E88"/>
    <w:rsid w:val="00044042"/>
    <w:rsid w:val="000443DD"/>
    <w:rsid w:val="00046CFD"/>
    <w:rsid w:val="000474D2"/>
    <w:rsid w:val="000479C5"/>
    <w:rsid w:val="000505DA"/>
    <w:rsid w:val="00050DFD"/>
    <w:rsid w:val="00050F2D"/>
    <w:rsid w:val="00052F83"/>
    <w:rsid w:val="00053472"/>
    <w:rsid w:val="00053809"/>
    <w:rsid w:val="000538C5"/>
    <w:rsid w:val="00053914"/>
    <w:rsid w:val="00054756"/>
    <w:rsid w:val="00054D9A"/>
    <w:rsid w:val="000550D9"/>
    <w:rsid w:val="00055217"/>
    <w:rsid w:val="000556C8"/>
    <w:rsid w:val="0005576F"/>
    <w:rsid w:val="00056003"/>
    <w:rsid w:val="000560C5"/>
    <w:rsid w:val="00056C49"/>
    <w:rsid w:val="00056FE0"/>
    <w:rsid w:val="00057549"/>
    <w:rsid w:val="00060090"/>
    <w:rsid w:val="000603C8"/>
    <w:rsid w:val="000608A4"/>
    <w:rsid w:val="00060AA1"/>
    <w:rsid w:val="00061FEE"/>
    <w:rsid w:val="00062662"/>
    <w:rsid w:val="00062C16"/>
    <w:rsid w:val="000631FD"/>
    <w:rsid w:val="00063649"/>
    <w:rsid w:val="000643D3"/>
    <w:rsid w:val="000650BC"/>
    <w:rsid w:val="00067B16"/>
    <w:rsid w:val="000709EB"/>
    <w:rsid w:val="00071F8A"/>
    <w:rsid w:val="00073CA0"/>
    <w:rsid w:val="00073E04"/>
    <w:rsid w:val="0007401B"/>
    <w:rsid w:val="000743C8"/>
    <w:rsid w:val="00074E0F"/>
    <w:rsid w:val="00074E94"/>
    <w:rsid w:val="000757B2"/>
    <w:rsid w:val="0007628D"/>
    <w:rsid w:val="00076E2C"/>
    <w:rsid w:val="00077226"/>
    <w:rsid w:val="0007768C"/>
    <w:rsid w:val="00081502"/>
    <w:rsid w:val="00081DAB"/>
    <w:rsid w:val="00081DFE"/>
    <w:rsid w:val="00087F21"/>
    <w:rsid w:val="000908CA"/>
    <w:rsid w:val="00092829"/>
    <w:rsid w:val="00092B09"/>
    <w:rsid w:val="0009351E"/>
    <w:rsid w:val="00093604"/>
    <w:rsid w:val="00094080"/>
    <w:rsid w:val="0009479A"/>
    <w:rsid w:val="00094AD6"/>
    <w:rsid w:val="00094E0E"/>
    <w:rsid w:val="00095D61"/>
    <w:rsid w:val="00095E44"/>
    <w:rsid w:val="00096D8D"/>
    <w:rsid w:val="0009755A"/>
    <w:rsid w:val="000A0945"/>
    <w:rsid w:val="000A1232"/>
    <w:rsid w:val="000A1544"/>
    <w:rsid w:val="000A218E"/>
    <w:rsid w:val="000A2204"/>
    <w:rsid w:val="000A30E5"/>
    <w:rsid w:val="000A40D0"/>
    <w:rsid w:val="000A54E4"/>
    <w:rsid w:val="000B0097"/>
    <w:rsid w:val="000B101F"/>
    <w:rsid w:val="000B1545"/>
    <w:rsid w:val="000B1F4B"/>
    <w:rsid w:val="000B2C27"/>
    <w:rsid w:val="000B2F27"/>
    <w:rsid w:val="000B2F58"/>
    <w:rsid w:val="000B37A8"/>
    <w:rsid w:val="000B433E"/>
    <w:rsid w:val="000B4957"/>
    <w:rsid w:val="000B51D9"/>
    <w:rsid w:val="000B6DD7"/>
    <w:rsid w:val="000B7B2B"/>
    <w:rsid w:val="000C03FB"/>
    <w:rsid w:val="000C12D1"/>
    <w:rsid w:val="000C1BD8"/>
    <w:rsid w:val="000C1EA5"/>
    <w:rsid w:val="000C2715"/>
    <w:rsid w:val="000C308F"/>
    <w:rsid w:val="000C35FF"/>
    <w:rsid w:val="000C3DF7"/>
    <w:rsid w:val="000C43F3"/>
    <w:rsid w:val="000C50D3"/>
    <w:rsid w:val="000C5A4E"/>
    <w:rsid w:val="000C621C"/>
    <w:rsid w:val="000C635D"/>
    <w:rsid w:val="000C6DCE"/>
    <w:rsid w:val="000C7F49"/>
    <w:rsid w:val="000D199A"/>
    <w:rsid w:val="000D1AEE"/>
    <w:rsid w:val="000D1F4F"/>
    <w:rsid w:val="000D35BF"/>
    <w:rsid w:val="000D436E"/>
    <w:rsid w:val="000D4D07"/>
    <w:rsid w:val="000D5DE1"/>
    <w:rsid w:val="000D5E7E"/>
    <w:rsid w:val="000D7155"/>
    <w:rsid w:val="000D7535"/>
    <w:rsid w:val="000E01E5"/>
    <w:rsid w:val="000E0240"/>
    <w:rsid w:val="000E0BD1"/>
    <w:rsid w:val="000E165D"/>
    <w:rsid w:val="000E1BAF"/>
    <w:rsid w:val="000E1FCD"/>
    <w:rsid w:val="000E223E"/>
    <w:rsid w:val="000E2491"/>
    <w:rsid w:val="000E2EA9"/>
    <w:rsid w:val="000E2F6B"/>
    <w:rsid w:val="000E3412"/>
    <w:rsid w:val="000E46A3"/>
    <w:rsid w:val="000E4881"/>
    <w:rsid w:val="000E4E88"/>
    <w:rsid w:val="000E5320"/>
    <w:rsid w:val="000E5726"/>
    <w:rsid w:val="000E65ED"/>
    <w:rsid w:val="000E6C94"/>
    <w:rsid w:val="000F008C"/>
    <w:rsid w:val="000F1BB2"/>
    <w:rsid w:val="000F217A"/>
    <w:rsid w:val="000F26F6"/>
    <w:rsid w:val="000F35AE"/>
    <w:rsid w:val="000F3705"/>
    <w:rsid w:val="000F3EE6"/>
    <w:rsid w:val="000F3F94"/>
    <w:rsid w:val="000F5235"/>
    <w:rsid w:val="000F5B21"/>
    <w:rsid w:val="000F6267"/>
    <w:rsid w:val="000F65F8"/>
    <w:rsid w:val="000F7661"/>
    <w:rsid w:val="00101F71"/>
    <w:rsid w:val="001025E1"/>
    <w:rsid w:val="00103501"/>
    <w:rsid w:val="001039E6"/>
    <w:rsid w:val="00103B2D"/>
    <w:rsid w:val="00103C96"/>
    <w:rsid w:val="00103CD2"/>
    <w:rsid w:val="00104061"/>
    <w:rsid w:val="00104ADE"/>
    <w:rsid w:val="001050B2"/>
    <w:rsid w:val="00107186"/>
    <w:rsid w:val="00107236"/>
    <w:rsid w:val="001074B3"/>
    <w:rsid w:val="001074C8"/>
    <w:rsid w:val="001101A2"/>
    <w:rsid w:val="001106F7"/>
    <w:rsid w:val="001108A9"/>
    <w:rsid w:val="001111FD"/>
    <w:rsid w:val="00112EDA"/>
    <w:rsid w:val="00114174"/>
    <w:rsid w:val="00114265"/>
    <w:rsid w:val="0011628B"/>
    <w:rsid w:val="00117B07"/>
    <w:rsid w:val="00117B4A"/>
    <w:rsid w:val="00117C1D"/>
    <w:rsid w:val="00121033"/>
    <w:rsid w:val="00121335"/>
    <w:rsid w:val="001223AE"/>
    <w:rsid w:val="001226D3"/>
    <w:rsid w:val="00122C34"/>
    <w:rsid w:val="00123688"/>
    <w:rsid w:val="001244A7"/>
    <w:rsid w:val="0012478A"/>
    <w:rsid w:val="00125F26"/>
    <w:rsid w:val="00127296"/>
    <w:rsid w:val="00127F47"/>
    <w:rsid w:val="0013193F"/>
    <w:rsid w:val="00132321"/>
    <w:rsid w:val="001327E5"/>
    <w:rsid w:val="00133572"/>
    <w:rsid w:val="00134E4A"/>
    <w:rsid w:val="001364FB"/>
    <w:rsid w:val="001365F2"/>
    <w:rsid w:val="00136A45"/>
    <w:rsid w:val="00136D7A"/>
    <w:rsid w:val="001374C5"/>
    <w:rsid w:val="00140FBA"/>
    <w:rsid w:val="00141461"/>
    <w:rsid w:val="00141470"/>
    <w:rsid w:val="00141540"/>
    <w:rsid w:val="00141F4A"/>
    <w:rsid w:val="001449DF"/>
    <w:rsid w:val="0014569B"/>
    <w:rsid w:val="0014661C"/>
    <w:rsid w:val="001470E0"/>
    <w:rsid w:val="00150060"/>
    <w:rsid w:val="001502D0"/>
    <w:rsid w:val="001515E1"/>
    <w:rsid w:val="00152893"/>
    <w:rsid w:val="001539A9"/>
    <w:rsid w:val="00154C69"/>
    <w:rsid w:val="001569B6"/>
    <w:rsid w:val="0015704C"/>
    <w:rsid w:val="00157895"/>
    <w:rsid w:val="00157E7E"/>
    <w:rsid w:val="00161701"/>
    <w:rsid w:val="00161E87"/>
    <w:rsid w:val="001635D2"/>
    <w:rsid w:val="00163A4D"/>
    <w:rsid w:val="001642DE"/>
    <w:rsid w:val="00164760"/>
    <w:rsid w:val="0016566C"/>
    <w:rsid w:val="00165DBD"/>
    <w:rsid w:val="0016607F"/>
    <w:rsid w:val="00166142"/>
    <w:rsid w:val="001701E9"/>
    <w:rsid w:val="00170541"/>
    <w:rsid w:val="00170BB3"/>
    <w:rsid w:val="001727F0"/>
    <w:rsid w:val="00172B06"/>
    <w:rsid w:val="0017347E"/>
    <w:rsid w:val="00173F63"/>
    <w:rsid w:val="00174737"/>
    <w:rsid w:val="00174946"/>
    <w:rsid w:val="001752D8"/>
    <w:rsid w:val="00175931"/>
    <w:rsid w:val="00176B25"/>
    <w:rsid w:val="00176FE7"/>
    <w:rsid w:val="00177237"/>
    <w:rsid w:val="0017795A"/>
    <w:rsid w:val="00180226"/>
    <w:rsid w:val="001806E4"/>
    <w:rsid w:val="00181164"/>
    <w:rsid w:val="00181222"/>
    <w:rsid w:val="0018214A"/>
    <w:rsid w:val="0018238B"/>
    <w:rsid w:val="00183352"/>
    <w:rsid w:val="00183419"/>
    <w:rsid w:val="00183878"/>
    <w:rsid w:val="0018394A"/>
    <w:rsid w:val="0018414F"/>
    <w:rsid w:val="001848B1"/>
    <w:rsid w:val="00184DCC"/>
    <w:rsid w:val="001854B6"/>
    <w:rsid w:val="00185506"/>
    <w:rsid w:val="0018563C"/>
    <w:rsid w:val="00186A9D"/>
    <w:rsid w:val="001874A6"/>
    <w:rsid w:val="0018765B"/>
    <w:rsid w:val="001879E0"/>
    <w:rsid w:val="001904AE"/>
    <w:rsid w:val="00190913"/>
    <w:rsid w:val="001918FC"/>
    <w:rsid w:val="00191D80"/>
    <w:rsid w:val="00191EB0"/>
    <w:rsid w:val="0019236A"/>
    <w:rsid w:val="00193B21"/>
    <w:rsid w:val="00193DD3"/>
    <w:rsid w:val="001948AA"/>
    <w:rsid w:val="00195F65"/>
    <w:rsid w:val="001A07E2"/>
    <w:rsid w:val="001A0A5D"/>
    <w:rsid w:val="001A0C72"/>
    <w:rsid w:val="001A2018"/>
    <w:rsid w:val="001A29BD"/>
    <w:rsid w:val="001A4501"/>
    <w:rsid w:val="001A4937"/>
    <w:rsid w:val="001A56F1"/>
    <w:rsid w:val="001A5D0E"/>
    <w:rsid w:val="001B01C8"/>
    <w:rsid w:val="001B0B52"/>
    <w:rsid w:val="001B13F6"/>
    <w:rsid w:val="001B1747"/>
    <w:rsid w:val="001B1883"/>
    <w:rsid w:val="001B1DBF"/>
    <w:rsid w:val="001B2D44"/>
    <w:rsid w:val="001B2F38"/>
    <w:rsid w:val="001B3785"/>
    <w:rsid w:val="001B5013"/>
    <w:rsid w:val="001B6947"/>
    <w:rsid w:val="001B6FDB"/>
    <w:rsid w:val="001B7400"/>
    <w:rsid w:val="001B752A"/>
    <w:rsid w:val="001B7A2B"/>
    <w:rsid w:val="001C0301"/>
    <w:rsid w:val="001C12FB"/>
    <w:rsid w:val="001C17F8"/>
    <w:rsid w:val="001C2DB4"/>
    <w:rsid w:val="001C3228"/>
    <w:rsid w:val="001C35E9"/>
    <w:rsid w:val="001C3648"/>
    <w:rsid w:val="001C36BD"/>
    <w:rsid w:val="001C3733"/>
    <w:rsid w:val="001C3A0F"/>
    <w:rsid w:val="001C4474"/>
    <w:rsid w:val="001C49B3"/>
    <w:rsid w:val="001C5B30"/>
    <w:rsid w:val="001D14FA"/>
    <w:rsid w:val="001D2741"/>
    <w:rsid w:val="001D2953"/>
    <w:rsid w:val="001D36EC"/>
    <w:rsid w:val="001D3C05"/>
    <w:rsid w:val="001D44AC"/>
    <w:rsid w:val="001D56A3"/>
    <w:rsid w:val="001D5B87"/>
    <w:rsid w:val="001D64CD"/>
    <w:rsid w:val="001D6AF4"/>
    <w:rsid w:val="001D7495"/>
    <w:rsid w:val="001E0CC1"/>
    <w:rsid w:val="001E1C10"/>
    <w:rsid w:val="001E363E"/>
    <w:rsid w:val="001E3CC0"/>
    <w:rsid w:val="001E3F7A"/>
    <w:rsid w:val="001E4BAF"/>
    <w:rsid w:val="001E77C3"/>
    <w:rsid w:val="001F00EB"/>
    <w:rsid w:val="001F090B"/>
    <w:rsid w:val="001F180A"/>
    <w:rsid w:val="001F1A28"/>
    <w:rsid w:val="001F1AD0"/>
    <w:rsid w:val="001F1F31"/>
    <w:rsid w:val="001F35E8"/>
    <w:rsid w:val="001F4014"/>
    <w:rsid w:val="001F445E"/>
    <w:rsid w:val="001F6423"/>
    <w:rsid w:val="001F7E0C"/>
    <w:rsid w:val="00201213"/>
    <w:rsid w:val="00201306"/>
    <w:rsid w:val="0020165E"/>
    <w:rsid w:val="00201777"/>
    <w:rsid w:val="00202696"/>
    <w:rsid w:val="0020272E"/>
    <w:rsid w:val="0020274E"/>
    <w:rsid w:val="00202E50"/>
    <w:rsid w:val="00204AAB"/>
    <w:rsid w:val="00205180"/>
    <w:rsid w:val="002051D2"/>
    <w:rsid w:val="00207DB6"/>
    <w:rsid w:val="00207E76"/>
    <w:rsid w:val="00207F81"/>
    <w:rsid w:val="002104DE"/>
    <w:rsid w:val="002109F4"/>
    <w:rsid w:val="00211FDA"/>
    <w:rsid w:val="0021358E"/>
    <w:rsid w:val="00213792"/>
    <w:rsid w:val="00213A8B"/>
    <w:rsid w:val="00215FDA"/>
    <w:rsid w:val="002160C2"/>
    <w:rsid w:val="00217204"/>
    <w:rsid w:val="00217BDC"/>
    <w:rsid w:val="00220750"/>
    <w:rsid w:val="0022180C"/>
    <w:rsid w:val="00222BB9"/>
    <w:rsid w:val="00224FE8"/>
    <w:rsid w:val="002258D6"/>
    <w:rsid w:val="00225EB0"/>
    <w:rsid w:val="00225ECA"/>
    <w:rsid w:val="002274FB"/>
    <w:rsid w:val="00230430"/>
    <w:rsid w:val="002309D2"/>
    <w:rsid w:val="00231B61"/>
    <w:rsid w:val="0023291A"/>
    <w:rsid w:val="0023315B"/>
    <w:rsid w:val="002347FE"/>
    <w:rsid w:val="002353D0"/>
    <w:rsid w:val="002360D3"/>
    <w:rsid w:val="0023668F"/>
    <w:rsid w:val="00236B1A"/>
    <w:rsid w:val="00236E55"/>
    <w:rsid w:val="0024178D"/>
    <w:rsid w:val="00242E48"/>
    <w:rsid w:val="0024392B"/>
    <w:rsid w:val="0024406D"/>
    <w:rsid w:val="002446E1"/>
    <w:rsid w:val="00244867"/>
    <w:rsid w:val="002450C6"/>
    <w:rsid w:val="0024547F"/>
    <w:rsid w:val="00245DCF"/>
    <w:rsid w:val="00246404"/>
    <w:rsid w:val="00246523"/>
    <w:rsid w:val="00246C65"/>
    <w:rsid w:val="00246EF4"/>
    <w:rsid w:val="00246FF2"/>
    <w:rsid w:val="0024721F"/>
    <w:rsid w:val="00251A10"/>
    <w:rsid w:val="002520D7"/>
    <w:rsid w:val="00252293"/>
    <w:rsid w:val="00252BFF"/>
    <w:rsid w:val="0025349D"/>
    <w:rsid w:val="00253732"/>
    <w:rsid w:val="002542A8"/>
    <w:rsid w:val="00254A94"/>
    <w:rsid w:val="00254D57"/>
    <w:rsid w:val="00255135"/>
    <w:rsid w:val="00255E13"/>
    <w:rsid w:val="00256878"/>
    <w:rsid w:val="0025755C"/>
    <w:rsid w:val="00257A03"/>
    <w:rsid w:val="00260A11"/>
    <w:rsid w:val="002612B2"/>
    <w:rsid w:val="0026169A"/>
    <w:rsid w:val="00262763"/>
    <w:rsid w:val="002635F0"/>
    <w:rsid w:val="002643AD"/>
    <w:rsid w:val="00264BEA"/>
    <w:rsid w:val="0026505C"/>
    <w:rsid w:val="00267850"/>
    <w:rsid w:val="00270F0F"/>
    <w:rsid w:val="00271032"/>
    <w:rsid w:val="0027118F"/>
    <w:rsid w:val="00271CBD"/>
    <w:rsid w:val="002733B1"/>
    <w:rsid w:val="00273E3E"/>
    <w:rsid w:val="00274147"/>
    <w:rsid w:val="00274525"/>
    <w:rsid w:val="0027465D"/>
    <w:rsid w:val="00275189"/>
    <w:rsid w:val="002756DC"/>
    <w:rsid w:val="002757A7"/>
    <w:rsid w:val="00276412"/>
    <w:rsid w:val="00276437"/>
    <w:rsid w:val="00277D8A"/>
    <w:rsid w:val="00280053"/>
    <w:rsid w:val="0028063F"/>
    <w:rsid w:val="00280740"/>
    <w:rsid w:val="00280F9E"/>
    <w:rsid w:val="00281B91"/>
    <w:rsid w:val="00281BE2"/>
    <w:rsid w:val="00283B02"/>
    <w:rsid w:val="00283C5D"/>
    <w:rsid w:val="002841D0"/>
    <w:rsid w:val="002844B0"/>
    <w:rsid w:val="00285AAB"/>
    <w:rsid w:val="00286322"/>
    <w:rsid w:val="00286408"/>
    <w:rsid w:val="00286657"/>
    <w:rsid w:val="002918F6"/>
    <w:rsid w:val="00292272"/>
    <w:rsid w:val="00292D4C"/>
    <w:rsid w:val="00292FA5"/>
    <w:rsid w:val="00294C7E"/>
    <w:rsid w:val="00296B03"/>
    <w:rsid w:val="00296C1F"/>
    <w:rsid w:val="002A0B4D"/>
    <w:rsid w:val="002A2C28"/>
    <w:rsid w:val="002A41E3"/>
    <w:rsid w:val="002A41E6"/>
    <w:rsid w:val="002A44C8"/>
    <w:rsid w:val="002A50EC"/>
    <w:rsid w:val="002A545A"/>
    <w:rsid w:val="002A5E48"/>
    <w:rsid w:val="002A618D"/>
    <w:rsid w:val="002B0059"/>
    <w:rsid w:val="002B0455"/>
    <w:rsid w:val="002B261C"/>
    <w:rsid w:val="002B2BEE"/>
    <w:rsid w:val="002B35C5"/>
    <w:rsid w:val="002B3935"/>
    <w:rsid w:val="002B3BC8"/>
    <w:rsid w:val="002B406A"/>
    <w:rsid w:val="002B41D4"/>
    <w:rsid w:val="002B543F"/>
    <w:rsid w:val="002B5495"/>
    <w:rsid w:val="002B5CDA"/>
    <w:rsid w:val="002B6165"/>
    <w:rsid w:val="002B75FE"/>
    <w:rsid w:val="002B7D73"/>
    <w:rsid w:val="002C06E3"/>
    <w:rsid w:val="002C0801"/>
    <w:rsid w:val="002C145F"/>
    <w:rsid w:val="002C22B0"/>
    <w:rsid w:val="002C31B3"/>
    <w:rsid w:val="002C33B3"/>
    <w:rsid w:val="002C44B0"/>
    <w:rsid w:val="002C4E07"/>
    <w:rsid w:val="002C5343"/>
    <w:rsid w:val="002C6523"/>
    <w:rsid w:val="002D0586"/>
    <w:rsid w:val="002D0866"/>
    <w:rsid w:val="002D0ABB"/>
    <w:rsid w:val="002D1023"/>
    <w:rsid w:val="002D1459"/>
    <w:rsid w:val="002D1470"/>
    <w:rsid w:val="002D21CF"/>
    <w:rsid w:val="002D2CA6"/>
    <w:rsid w:val="002D3259"/>
    <w:rsid w:val="002D3705"/>
    <w:rsid w:val="002D3DB7"/>
    <w:rsid w:val="002D446D"/>
    <w:rsid w:val="002D4705"/>
    <w:rsid w:val="002D4B14"/>
    <w:rsid w:val="002D4C6B"/>
    <w:rsid w:val="002D5B65"/>
    <w:rsid w:val="002D6396"/>
    <w:rsid w:val="002D792D"/>
    <w:rsid w:val="002D7E5E"/>
    <w:rsid w:val="002E04E9"/>
    <w:rsid w:val="002E0689"/>
    <w:rsid w:val="002E07BA"/>
    <w:rsid w:val="002E07EF"/>
    <w:rsid w:val="002E0D06"/>
    <w:rsid w:val="002E1810"/>
    <w:rsid w:val="002E2A09"/>
    <w:rsid w:val="002E4292"/>
    <w:rsid w:val="002E4425"/>
    <w:rsid w:val="002E4E94"/>
    <w:rsid w:val="002E67CD"/>
    <w:rsid w:val="002F1F28"/>
    <w:rsid w:val="002F4378"/>
    <w:rsid w:val="002F43CA"/>
    <w:rsid w:val="002F4539"/>
    <w:rsid w:val="002F57AA"/>
    <w:rsid w:val="002F6EF7"/>
    <w:rsid w:val="002F714C"/>
    <w:rsid w:val="002F7484"/>
    <w:rsid w:val="002F77BF"/>
    <w:rsid w:val="002F77F3"/>
    <w:rsid w:val="0030027F"/>
    <w:rsid w:val="003004A2"/>
    <w:rsid w:val="00300FC4"/>
    <w:rsid w:val="00301F82"/>
    <w:rsid w:val="00301FA8"/>
    <w:rsid w:val="00302708"/>
    <w:rsid w:val="00303DD5"/>
    <w:rsid w:val="00304A01"/>
    <w:rsid w:val="00305839"/>
    <w:rsid w:val="00307B74"/>
    <w:rsid w:val="00310764"/>
    <w:rsid w:val="00310C68"/>
    <w:rsid w:val="00311BFD"/>
    <w:rsid w:val="00312163"/>
    <w:rsid w:val="003131FE"/>
    <w:rsid w:val="0031327C"/>
    <w:rsid w:val="00314634"/>
    <w:rsid w:val="00314718"/>
    <w:rsid w:val="0031488A"/>
    <w:rsid w:val="0031586A"/>
    <w:rsid w:val="00315FA9"/>
    <w:rsid w:val="003175E1"/>
    <w:rsid w:val="003178D6"/>
    <w:rsid w:val="00320203"/>
    <w:rsid w:val="00320627"/>
    <w:rsid w:val="00320662"/>
    <w:rsid w:val="00320E36"/>
    <w:rsid w:val="00322002"/>
    <w:rsid w:val="00322460"/>
    <w:rsid w:val="003237FE"/>
    <w:rsid w:val="003247B0"/>
    <w:rsid w:val="0032516B"/>
    <w:rsid w:val="0032562F"/>
    <w:rsid w:val="00325E81"/>
    <w:rsid w:val="00326948"/>
    <w:rsid w:val="00327052"/>
    <w:rsid w:val="0032740C"/>
    <w:rsid w:val="00327890"/>
    <w:rsid w:val="003325C2"/>
    <w:rsid w:val="00332DE7"/>
    <w:rsid w:val="00332E43"/>
    <w:rsid w:val="00333B26"/>
    <w:rsid w:val="0033486D"/>
    <w:rsid w:val="00335228"/>
    <w:rsid w:val="003367C4"/>
    <w:rsid w:val="00336CC1"/>
    <w:rsid w:val="00336D8E"/>
    <w:rsid w:val="003376B3"/>
    <w:rsid w:val="00337B6A"/>
    <w:rsid w:val="00342DBA"/>
    <w:rsid w:val="00343017"/>
    <w:rsid w:val="00344052"/>
    <w:rsid w:val="00344E9B"/>
    <w:rsid w:val="00345F79"/>
    <w:rsid w:val="00345F9C"/>
    <w:rsid w:val="003468EE"/>
    <w:rsid w:val="00347776"/>
    <w:rsid w:val="00347F8B"/>
    <w:rsid w:val="00350274"/>
    <w:rsid w:val="00351A91"/>
    <w:rsid w:val="003520C4"/>
    <w:rsid w:val="00352F8E"/>
    <w:rsid w:val="003533AE"/>
    <w:rsid w:val="00353F1B"/>
    <w:rsid w:val="00354546"/>
    <w:rsid w:val="0035477C"/>
    <w:rsid w:val="00355DDA"/>
    <w:rsid w:val="00355E14"/>
    <w:rsid w:val="003573D3"/>
    <w:rsid w:val="00357C5E"/>
    <w:rsid w:val="003608BD"/>
    <w:rsid w:val="00361280"/>
    <w:rsid w:val="003615F1"/>
    <w:rsid w:val="00361A6E"/>
    <w:rsid w:val="00361EF6"/>
    <w:rsid w:val="003626AF"/>
    <w:rsid w:val="00363D7F"/>
    <w:rsid w:val="0036655E"/>
    <w:rsid w:val="00366959"/>
    <w:rsid w:val="003673F5"/>
    <w:rsid w:val="00367C66"/>
    <w:rsid w:val="00367C9C"/>
    <w:rsid w:val="003700B2"/>
    <w:rsid w:val="003705AA"/>
    <w:rsid w:val="0037152A"/>
    <w:rsid w:val="003718FF"/>
    <w:rsid w:val="003719DE"/>
    <w:rsid w:val="0037233D"/>
    <w:rsid w:val="003736EF"/>
    <w:rsid w:val="003737E3"/>
    <w:rsid w:val="00376B33"/>
    <w:rsid w:val="00376E4F"/>
    <w:rsid w:val="003778C9"/>
    <w:rsid w:val="003802D1"/>
    <w:rsid w:val="00380A1A"/>
    <w:rsid w:val="00380D80"/>
    <w:rsid w:val="00381029"/>
    <w:rsid w:val="0038500E"/>
    <w:rsid w:val="0038761D"/>
    <w:rsid w:val="00387DD1"/>
    <w:rsid w:val="003906F8"/>
    <w:rsid w:val="00391F8A"/>
    <w:rsid w:val="00392D8D"/>
    <w:rsid w:val="003935EE"/>
    <w:rsid w:val="00393EE9"/>
    <w:rsid w:val="0039408A"/>
    <w:rsid w:val="003945F5"/>
    <w:rsid w:val="00394716"/>
    <w:rsid w:val="0039673D"/>
    <w:rsid w:val="003975DA"/>
    <w:rsid w:val="003975FD"/>
    <w:rsid w:val="00397732"/>
    <w:rsid w:val="00397893"/>
    <w:rsid w:val="00397971"/>
    <w:rsid w:val="003A2407"/>
    <w:rsid w:val="003A2A74"/>
    <w:rsid w:val="003A2CF0"/>
    <w:rsid w:val="003A33D3"/>
    <w:rsid w:val="003A3880"/>
    <w:rsid w:val="003A485D"/>
    <w:rsid w:val="003A4B52"/>
    <w:rsid w:val="003A5BC5"/>
    <w:rsid w:val="003A5D55"/>
    <w:rsid w:val="003A6956"/>
    <w:rsid w:val="003A75E6"/>
    <w:rsid w:val="003B18E1"/>
    <w:rsid w:val="003B255B"/>
    <w:rsid w:val="003B2D24"/>
    <w:rsid w:val="003B3317"/>
    <w:rsid w:val="003B3AA5"/>
    <w:rsid w:val="003B4B2F"/>
    <w:rsid w:val="003B4C50"/>
    <w:rsid w:val="003B52D4"/>
    <w:rsid w:val="003B6BE9"/>
    <w:rsid w:val="003B70CB"/>
    <w:rsid w:val="003B7C0F"/>
    <w:rsid w:val="003C1CA5"/>
    <w:rsid w:val="003C1EC7"/>
    <w:rsid w:val="003C38CC"/>
    <w:rsid w:val="003C3D8E"/>
    <w:rsid w:val="003C45B8"/>
    <w:rsid w:val="003C5E61"/>
    <w:rsid w:val="003C64A0"/>
    <w:rsid w:val="003C659C"/>
    <w:rsid w:val="003C6F0B"/>
    <w:rsid w:val="003C7BA3"/>
    <w:rsid w:val="003C7F4E"/>
    <w:rsid w:val="003D19D1"/>
    <w:rsid w:val="003D2EBD"/>
    <w:rsid w:val="003D2FD4"/>
    <w:rsid w:val="003D301E"/>
    <w:rsid w:val="003D3642"/>
    <w:rsid w:val="003D4A62"/>
    <w:rsid w:val="003D4E9C"/>
    <w:rsid w:val="003D5EE8"/>
    <w:rsid w:val="003D6CFF"/>
    <w:rsid w:val="003D78DF"/>
    <w:rsid w:val="003D7ABA"/>
    <w:rsid w:val="003E0C8F"/>
    <w:rsid w:val="003E0D78"/>
    <w:rsid w:val="003E0EF8"/>
    <w:rsid w:val="003E1CB1"/>
    <w:rsid w:val="003E1E1C"/>
    <w:rsid w:val="003E300A"/>
    <w:rsid w:val="003E39B3"/>
    <w:rsid w:val="003E3A1D"/>
    <w:rsid w:val="003E3B12"/>
    <w:rsid w:val="003E4387"/>
    <w:rsid w:val="003E4588"/>
    <w:rsid w:val="003E5FD9"/>
    <w:rsid w:val="003E619B"/>
    <w:rsid w:val="003E62F9"/>
    <w:rsid w:val="003E6ACE"/>
    <w:rsid w:val="003E6CA0"/>
    <w:rsid w:val="003F10B6"/>
    <w:rsid w:val="003F169B"/>
    <w:rsid w:val="003F192A"/>
    <w:rsid w:val="003F1F41"/>
    <w:rsid w:val="003F295F"/>
    <w:rsid w:val="003F2A79"/>
    <w:rsid w:val="003F2FDE"/>
    <w:rsid w:val="003F330B"/>
    <w:rsid w:val="003F4F42"/>
    <w:rsid w:val="003F5483"/>
    <w:rsid w:val="003F58B9"/>
    <w:rsid w:val="003F64AD"/>
    <w:rsid w:val="003F6B99"/>
    <w:rsid w:val="003F6FDF"/>
    <w:rsid w:val="003F74A0"/>
    <w:rsid w:val="004016F5"/>
    <w:rsid w:val="0040201C"/>
    <w:rsid w:val="004045AA"/>
    <w:rsid w:val="004045D0"/>
    <w:rsid w:val="00404853"/>
    <w:rsid w:val="0040549A"/>
    <w:rsid w:val="00405A77"/>
    <w:rsid w:val="00405CC9"/>
    <w:rsid w:val="0040711E"/>
    <w:rsid w:val="00407D67"/>
    <w:rsid w:val="00407E6D"/>
    <w:rsid w:val="004101DE"/>
    <w:rsid w:val="00410762"/>
    <w:rsid w:val="00412450"/>
    <w:rsid w:val="0041284A"/>
    <w:rsid w:val="004138DE"/>
    <w:rsid w:val="00413B39"/>
    <w:rsid w:val="00414B2F"/>
    <w:rsid w:val="004154EB"/>
    <w:rsid w:val="00415E58"/>
    <w:rsid w:val="00416231"/>
    <w:rsid w:val="004165BC"/>
    <w:rsid w:val="004208AB"/>
    <w:rsid w:val="004219EF"/>
    <w:rsid w:val="00421A72"/>
    <w:rsid w:val="00424348"/>
    <w:rsid w:val="004245CA"/>
    <w:rsid w:val="00426259"/>
    <w:rsid w:val="0042631D"/>
    <w:rsid w:val="00426CD9"/>
    <w:rsid w:val="00427E64"/>
    <w:rsid w:val="00430FEB"/>
    <w:rsid w:val="004310EE"/>
    <w:rsid w:val="00432B0F"/>
    <w:rsid w:val="00433677"/>
    <w:rsid w:val="00433804"/>
    <w:rsid w:val="004340D5"/>
    <w:rsid w:val="00434880"/>
    <w:rsid w:val="00434A21"/>
    <w:rsid w:val="0043526D"/>
    <w:rsid w:val="004357FB"/>
    <w:rsid w:val="0044063A"/>
    <w:rsid w:val="004421D4"/>
    <w:rsid w:val="00442A18"/>
    <w:rsid w:val="00442ABA"/>
    <w:rsid w:val="00444A8F"/>
    <w:rsid w:val="00445108"/>
    <w:rsid w:val="00445D36"/>
    <w:rsid w:val="004460E9"/>
    <w:rsid w:val="00447282"/>
    <w:rsid w:val="004478D4"/>
    <w:rsid w:val="00447B6F"/>
    <w:rsid w:val="00452C2E"/>
    <w:rsid w:val="00453623"/>
    <w:rsid w:val="00453C11"/>
    <w:rsid w:val="004557B0"/>
    <w:rsid w:val="00457946"/>
    <w:rsid w:val="00457D8B"/>
    <w:rsid w:val="00460A17"/>
    <w:rsid w:val="0046120A"/>
    <w:rsid w:val="00461D8C"/>
    <w:rsid w:val="00462F79"/>
    <w:rsid w:val="00463438"/>
    <w:rsid w:val="00463ECE"/>
    <w:rsid w:val="004640E9"/>
    <w:rsid w:val="0046516C"/>
    <w:rsid w:val="00465310"/>
    <w:rsid w:val="00465388"/>
    <w:rsid w:val="004677C9"/>
    <w:rsid w:val="004677F8"/>
    <w:rsid w:val="004709A1"/>
    <w:rsid w:val="00470CB5"/>
    <w:rsid w:val="004717C1"/>
    <w:rsid w:val="00471EAB"/>
    <w:rsid w:val="004723EE"/>
    <w:rsid w:val="004741DE"/>
    <w:rsid w:val="00475061"/>
    <w:rsid w:val="004753AA"/>
    <w:rsid w:val="00475A92"/>
    <w:rsid w:val="0047737C"/>
    <w:rsid w:val="00477BB9"/>
    <w:rsid w:val="00480524"/>
    <w:rsid w:val="0048137E"/>
    <w:rsid w:val="004822F8"/>
    <w:rsid w:val="00484BCF"/>
    <w:rsid w:val="00485790"/>
    <w:rsid w:val="004859EE"/>
    <w:rsid w:val="00486CBD"/>
    <w:rsid w:val="00487366"/>
    <w:rsid w:val="004873E4"/>
    <w:rsid w:val="00487DC6"/>
    <w:rsid w:val="0049072C"/>
    <w:rsid w:val="00490FD1"/>
    <w:rsid w:val="00491AD2"/>
    <w:rsid w:val="0049224B"/>
    <w:rsid w:val="004928D2"/>
    <w:rsid w:val="004935C0"/>
    <w:rsid w:val="00493B43"/>
    <w:rsid w:val="00493BB6"/>
    <w:rsid w:val="004941C2"/>
    <w:rsid w:val="00494EB1"/>
    <w:rsid w:val="004959D0"/>
    <w:rsid w:val="004961E8"/>
    <w:rsid w:val="00496414"/>
    <w:rsid w:val="004968E2"/>
    <w:rsid w:val="00496D16"/>
    <w:rsid w:val="0049727C"/>
    <w:rsid w:val="00497A38"/>
    <w:rsid w:val="004A45BD"/>
    <w:rsid w:val="004A4656"/>
    <w:rsid w:val="004A63C5"/>
    <w:rsid w:val="004A65F8"/>
    <w:rsid w:val="004A77B0"/>
    <w:rsid w:val="004B02B8"/>
    <w:rsid w:val="004B08A9"/>
    <w:rsid w:val="004B14C0"/>
    <w:rsid w:val="004B1CED"/>
    <w:rsid w:val="004B34A7"/>
    <w:rsid w:val="004B3B06"/>
    <w:rsid w:val="004B3ED5"/>
    <w:rsid w:val="004B434D"/>
    <w:rsid w:val="004B4643"/>
    <w:rsid w:val="004B4827"/>
    <w:rsid w:val="004B4903"/>
    <w:rsid w:val="004B7400"/>
    <w:rsid w:val="004B7F67"/>
    <w:rsid w:val="004B7FBB"/>
    <w:rsid w:val="004C007F"/>
    <w:rsid w:val="004C0462"/>
    <w:rsid w:val="004C06BE"/>
    <w:rsid w:val="004C0938"/>
    <w:rsid w:val="004C1994"/>
    <w:rsid w:val="004C2BBB"/>
    <w:rsid w:val="004C3602"/>
    <w:rsid w:val="004C70FC"/>
    <w:rsid w:val="004C7503"/>
    <w:rsid w:val="004D022C"/>
    <w:rsid w:val="004D1A3A"/>
    <w:rsid w:val="004D2675"/>
    <w:rsid w:val="004D4080"/>
    <w:rsid w:val="004D73BA"/>
    <w:rsid w:val="004E05FD"/>
    <w:rsid w:val="004E1A0D"/>
    <w:rsid w:val="004E23F5"/>
    <w:rsid w:val="004E2444"/>
    <w:rsid w:val="004E2BFF"/>
    <w:rsid w:val="004E5418"/>
    <w:rsid w:val="004E63E5"/>
    <w:rsid w:val="004E657A"/>
    <w:rsid w:val="004E65BA"/>
    <w:rsid w:val="004E6A47"/>
    <w:rsid w:val="004E6B76"/>
    <w:rsid w:val="004E7A5A"/>
    <w:rsid w:val="004F0AF9"/>
    <w:rsid w:val="004F0F23"/>
    <w:rsid w:val="004F1437"/>
    <w:rsid w:val="004F1B0D"/>
    <w:rsid w:val="004F3540"/>
    <w:rsid w:val="004F45C6"/>
    <w:rsid w:val="004F4FE2"/>
    <w:rsid w:val="004F5243"/>
    <w:rsid w:val="004F52DB"/>
    <w:rsid w:val="004F5624"/>
    <w:rsid w:val="004F5DA4"/>
    <w:rsid w:val="004F62B2"/>
    <w:rsid w:val="004F6424"/>
    <w:rsid w:val="004F681F"/>
    <w:rsid w:val="004F6A4D"/>
    <w:rsid w:val="00500CAC"/>
    <w:rsid w:val="005034F4"/>
    <w:rsid w:val="00503684"/>
    <w:rsid w:val="005040CD"/>
    <w:rsid w:val="00504229"/>
    <w:rsid w:val="00504AD9"/>
    <w:rsid w:val="00505229"/>
    <w:rsid w:val="00505EEF"/>
    <w:rsid w:val="0050639C"/>
    <w:rsid w:val="005069CF"/>
    <w:rsid w:val="005073E3"/>
    <w:rsid w:val="005076D3"/>
    <w:rsid w:val="00507F98"/>
    <w:rsid w:val="005100DE"/>
    <w:rsid w:val="005108A3"/>
    <w:rsid w:val="00510DB5"/>
    <w:rsid w:val="00510F6E"/>
    <w:rsid w:val="00511422"/>
    <w:rsid w:val="005118AE"/>
    <w:rsid w:val="00511DB2"/>
    <w:rsid w:val="0051212F"/>
    <w:rsid w:val="00514C64"/>
    <w:rsid w:val="0051587A"/>
    <w:rsid w:val="005158FA"/>
    <w:rsid w:val="005169AD"/>
    <w:rsid w:val="0051787A"/>
    <w:rsid w:val="00520002"/>
    <w:rsid w:val="005208B9"/>
    <w:rsid w:val="0052211E"/>
    <w:rsid w:val="005221F0"/>
    <w:rsid w:val="0052334D"/>
    <w:rsid w:val="005238AA"/>
    <w:rsid w:val="00523DC6"/>
    <w:rsid w:val="00524090"/>
    <w:rsid w:val="00524807"/>
    <w:rsid w:val="005252FE"/>
    <w:rsid w:val="005257A1"/>
    <w:rsid w:val="00525FF9"/>
    <w:rsid w:val="00527793"/>
    <w:rsid w:val="005301D0"/>
    <w:rsid w:val="0053023E"/>
    <w:rsid w:val="00532010"/>
    <w:rsid w:val="00532C41"/>
    <w:rsid w:val="00532D3F"/>
    <w:rsid w:val="00533432"/>
    <w:rsid w:val="0053386D"/>
    <w:rsid w:val="00534700"/>
    <w:rsid w:val="005366B0"/>
    <w:rsid w:val="0053791F"/>
    <w:rsid w:val="00540DFD"/>
    <w:rsid w:val="00541E6A"/>
    <w:rsid w:val="00542274"/>
    <w:rsid w:val="00542B49"/>
    <w:rsid w:val="005448F7"/>
    <w:rsid w:val="00546622"/>
    <w:rsid w:val="00547155"/>
    <w:rsid w:val="00547538"/>
    <w:rsid w:val="00551EAD"/>
    <w:rsid w:val="005523DA"/>
    <w:rsid w:val="005525D6"/>
    <w:rsid w:val="00552A7A"/>
    <w:rsid w:val="00553579"/>
    <w:rsid w:val="0055372D"/>
    <w:rsid w:val="00553BFA"/>
    <w:rsid w:val="005547AA"/>
    <w:rsid w:val="00554D05"/>
    <w:rsid w:val="0055596B"/>
    <w:rsid w:val="00556041"/>
    <w:rsid w:val="005563C0"/>
    <w:rsid w:val="0055646D"/>
    <w:rsid w:val="00556656"/>
    <w:rsid w:val="005574AA"/>
    <w:rsid w:val="0056077E"/>
    <w:rsid w:val="00560EDA"/>
    <w:rsid w:val="00561956"/>
    <w:rsid w:val="00561EE9"/>
    <w:rsid w:val="005629EE"/>
    <w:rsid w:val="00563A0C"/>
    <w:rsid w:val="00563EF4"/>
    <w:rsid w:val="00563F3E"/>
    <w:rsid w:val="00564751"/>
    <w:rsid w:val="005648FA"/>
    <w:rsid w:val="00564D50"/>
    <w:rsid w:val="005666E3"/>
    <w:rsid w:val="00567346"/>
    <w:rsid w:val="00570E61"/>
    <w:rsid w:val="0057371B"/>
    <w:rsid w:val="00574CBA"/>
    <w:rsid w:val="00575EB8"/>
    <w:rsid w:val="0057613A"/>
    <w:rsid w:val="00576A7F"/>
    <w:rsid w:val="00576BBD"/>
    <w:rsid w:val="0058024F"/>
    <w:rsid w:val="00582A9B"/>
    <w:rsid w:val="005832AB"/>
    <w:rsid w:val="00583D5A"/>
    <w:rsid w:val="0058437C"/>
    <w:rsid w:val="0058485B"/>
    <w:rsid w:val="00585FA9"/>
    <w:rsid w:val="005862EF"/>
    <w:rsid w:val="00587384"/>
    <w:rsid w:val="00587667"/>
    <w:rsid w:val="0058799E"/>
    <w:rsid w:val="00587F9C"/>
    <w:rsid w:val="005901F2"/>
    <w:rsid w:val="00591050"/>
    <w:rsid w:val="0059141A"/>
    <w:rsid w:val="005935F4"/>
    <w:rsid w:val="00593604"/>
    <w:rsid w:val="00593E0A"/>
    <w:rsid w:val="0059409C"/>
    <w:rsid w:val="00594961"/>
    <w:rsid w:val="005971B0"/>
    <w:rsid w:val="005A0F71"/>
    <w:rsid w:val="005A1376"/>
    <w:rsid w:val="005A1424"/>
    <w:rsid w:val="005A167F"/>
    <w:rsid w:val="005A17E2"/>
    <w:rsid w:val="005A2188"/>
    <w:rsid w:val="005A346E"/>
    <w:rsid w:val="005A6899"/>
    <w:rsid w:val="005A68A5"/>
    <w:rsid w:val="005A73CF"/>
    <w:rsid w:val="005A7FC4"/>
    <w:rsid w:val="005B3EB1"/>
    <w:rsid w:val="005B3F6F"/>
    <w:rsid w:val="005B6862"/>
    <w:rsid w:val="005B6D6B"/>
    <w:rsid w:val="005B798B"/>
    <w:rsid w:val="005C038A"/>
    <w:rsid w:val="005C03AD"/>
    <w:rsid w:val="005C1FAE"/>
    <w:rsid w:val="005C2914"/>
    <w:rsid w:val="005C39E8"/>
    <w:rsid w:val="005C53DA"/>
    <w:rsid w:val="005C5660"/>
    <w:rsid w:val="005C5E0C"/>
    <w:rsid w:val="005C71E4"/>
    <w:rsid w:val="005C72E3"/>
    <w:rsid w:val="005D10C3"/>
    <w:rsid w:val="005D11B2"/>
    <w:rsid w:val="005D1814"/>
    <w:rsid w:val="005D2044"/>
    <w:rsid w:val="005D2459"/>
    <w:rsid w:val="005D3D5D"/>
    <w:rsid w:val="005D4B68"/>
    <w:rsid w:val="005D5456"/>
    <w:rsid w:val="005D5C75"/>
    <w:rsid w:val="005D60BD"/>
    <w:rsid w:val="005E11C1"/>
    <w:rsid w:val="005E1EA8"/>
    <w:rsid w:val="005E2563"/>
    <w:rsid w:val="005E394C"/>
    <w:rsid w:val="005E42BF"/>
    <w:rsid w:val="005E4E70"/>
    <w:rsid w:val="005E5DF5"/>
    <w:rsid w:val="005E6177"/>
    <w:rsid w:val="005E6343"/>
    <w:rsid w:val="005E65BB"/>
    <w:rsid w:val="005E6AC0"/>
    <w:rsid w:val="005E7DB4"/>
    <w:rsid w:val="005F0DA0"/>
    <w:rsid w:val="005F1D14"/>
    <w:rsid w:val="005F2767"/>
    <w:rsid w:val="005F3085"/>
    <w:rsid w:val="005F34CB"/>
    <w:rsid w:val="005F4790"/>
    <w:rsid w:val="005F4914"/>
    <w:rsid w:val="005F4E67"/>
    <w:rsid w:val="005F62B7"/>
    <w:rsid w:val="005F67FC"/>
    <w:rsid w:val="005F6869"/>
    <w:rsid w:val="005F69CC"/>
    <w:rsid w:val="005F6BB9"/>
    <w:rsid w:val="005F6BF2"/>
    <w:rsid w:val="005F6EFA"/>
    <w:rsid w:val="005F77F0"/>
    <w:rsid w:val="00601101"/>
    <w:rsid w:val="00601B12"/>
    <w:rsid w:val="00603148"/>
    <w:rsid w:val="0060449D"/>
    <w:rsid w:val="00606FC7"/>
    <w:rsid w:val="00610456"/>
    <w:rsid w:val="00611473"/>
    <w:rsid w:val="00611B36"/>
    <w:rsid w:val="00613A34"/>
    <w:rsid w:val="00614373"/>
    <w:rsid w:val="006147ED"/>
    <w:rsid w:val="00614FEE"/>
    <w:rsid w:val="00615ADA"/>
    <w:rsid w:val="00620479"/>
    <w:rsid w:val="00620EBD"/>
    <w:rsid w:val="006211A5"/>
    <w:rsid w:val="006221CD"/>
    <w:rsid w:val="00622220"/>
    <w:rsid w:val="00624ACD"/>
    <w:rsid w:val="00624E92"/>
    <w:rsid w:val="006266A9"/>
    <w:rsid w:val="00630426"/>
    <w:rsid w:val="006316C1"/>
    <w:rsid w:val="00631ED4"/>
    <w:rsid w:val="00632843"/>
    <w:rsid w:val="006328C2"/>
    <w:rsid w:val="006328C3"/>
    <w:rsid w:val="00633BC7"/>
    <w:rsid w:val="00633DD5"/>
    <w:rsid w:val="006340E6"/>
    <w:rsid w:val="00635648"/>
    <w:rsid w:val="00635AC7"/>
    <w:rsid w:val="00635BD4"/>
    <w:rsid w:val="00635E9C"/>
    <w:rsid w:val="00636463"/>
    <w:rsid w:val="0063753F"/>
    <w:rsid w:val="00637B41"/>
    <w:rsid w:val="00637BB3"/>
    <w:rsid w:val="0064050C"/>
    <w:rsid w:val="00640F42"/>
    <w:rsid w:val="006414EE"/>
    <w:rsid w:val="00642524"/>
    <w:rsid w:val="00642D0A"/>
    <w:rsid w:val="00645A1A"/>
    <w:rsid w:val="0064630E"/>
    <w:rsid w:val="00646AA7"/>
    <w:rsid w:val="00646FE1"/>
    <w:rsid w:val="00647075"/>
    <w:rsid w:val="006524F3"/>
    <w:rsid w:val="00654381"/>
    <w:rsid w:val="0065581D"/>
    <w:rsid w:val="00655C2F"/>
    <w:rsid w:val="00657F22"/>
    <w:rsid w:val="00660403"/>
    <w:rsid w:val="006605F6"/>
    <w:rsid w:val="00661140"/>
    <w:rsid w:val="006618F5"/>
    <w:rsid w:val="0066215D"/>
    <w:rsid w:val="00662B1F"/>
    <w:rsid w:val="006640FB"/>
    <w:rsid w:val="0066430D"/>
    <w:rsid w:val="006645C6"/>
    <w:rsid w:val="00664815"/>
    <w:rsid w:val="00665ABC"/>
    <w:rsid w:val="006665F4"/>
    <w:rsid w:val="00666E40"/>
    <w:rsid w:val="00667FE4"/>
    <w:rsid w:val="006710DD"/>
    <w:rsid w:val="00671900"/>
    <w:rsid w:val="00671F44"/>
    <w:rsid w:val="00671FC9"/>
    <w:rsid w:val="00672162"/>
    <w:rsid w:val="00672FA9"/>
    <w:rsid w:val="00673200"/>
    <w:rsid w:val="00674492"/>
    <w:rsid w:val="00674890"/>
    <w:rsid w:val="006748E1"/>
    <w:rsid w:val="0067501E"/>
    <w:rsid w:val="00675269"/>
    <w:rsid w:val="00676FB2"/>
    <w:rsid w:val="006773D2"/>
    <w:rsid w:val="006775BD"/>
    <w:rsid w:val="00677993"/>
    <w:rsid w:val="00680581"/>
    <w:rsid w:val="00680894"/>
    <w:rsid w:val="00680A56"/>
    <w:rsid w:val="00681A41"/>
    <w:rsid w:val="006821B2"/>
    <w:rsid w:val="00683317"/>
    <w:rsid w:val="0068361C"/>
    <w:rsid w:val="006838C0"/>
    <w:rsid w:val="0068403E"/>
    <w:rsid w:val="00684BBE"/>
    <w:rsid w:val="00685856"/>
    <w:rsid w:val="00685901"/>
    <w:rsid w:val="00685BB9"/>
    <w:rsid w:val="0068758F"/>
    <w:rsid w:val="00687E06"/>
    <w:rsid w:val="00690127"/>
    <w:rsid w:val="0069043B"/>
    <w:rsid w:val="00691BFF"/>
    <w:rsid w:val="0069384D"/>
    <w:rsid w:val="006938A6"/>
    <w:rsid w:val="00693B4E"/>
    <w:rsid w:val="00693E13"/>
    <w:rsid w:val="006943F1"/>
    <w:rsid w:val="00694702"/>
    <w:rsid w:val="006953C1"/>
    <w:rsid w:val="00696119"/>
    <w:rsid w:val="00696EB2"/>
    <w:rsid w:val="006972F5"/>
    <w:rsid w:val="0069741A"/>
    <w:rsid w:val="006A08F6"/>
    <w:rsid w:val="006A0DEA"/>
    <w:rsid w:val="006A16E9"/>
    <w:rsid w:val="006A2F18"/>
    <w:rsid w:val="006A3C0A"/>
    <w:rsid w:val="006A5450"/>
    <w:rsid w:val="006A5A24"/>
    <w:rsid w:val="006B0199"/>
    <w:rsid w:val="006B0A32"/>
    <w:rsid w:val="006B0BD8"/>
    <w:rsid w:val="006B4557"/>
    <w:rsid w:val="006B5699"/>
    <w:rsid w:val="006B61C5"/>
    <w:rsid w:val="006B7A11"/>
    <w:rsid w:val="006B7E49"/>
    <w:rsid w:val="006C0251"/>
    <w:rsid w:val="006C0320"/>
    <w:rsid w:val="006C1E12"/>
    <w:rsid w:val="006C2B9A"/>
    <w:rsid w:val="006C2E4A"/>
    <w:rsid w:val="006C37B5"/>
    <w:rsid w:val="006C39BB"/>
    <w:rsid w:val="006C4502"/>
    <w:rsid w:val="006C5486"/>
    <w:rsid w:val="006C6114"/>
    <w:rsid w:val="006C6DA6"/>
    <w:rsid w:val="006C72BC"/>
    <w:rsid w:val="006C7D4E"/>
    <w:rsid w:val="006D0A02"/>
    <w:rsid w:val="006D0B39"/>
    <w:rsid w:val="006D2288"/>
    <w:rsid w:val="006D306A"/>
    <w:rsid w:val="006D3EC7"/>
    <w:rsid w:val="006D4464"/>
    <w:rsid w:val="006D5684"/>
    <w:rsid w:val="006D5E91"/>
    <w:rsid w:val="006D7E87"/>
    <w:rsid w:val="006E07AE"/>
    <w:rsid w:val="006E115F"/>
    <w:rsid w:val="006E14E6"/>
    <w:rsid w:val="006E1AEE"/>
    <w:rsid w:val="006E2F52"/>
    <w:rsid w:val="006E2FA3"/>
    <w:rsid w:val="006E32A9"/>
    <w:rsid w:val="006E3528"/>
    <w:rsid w:val="006E3B9C"/>
    <w:rsid w:val="006E413E"/>
    <w:rsid w:val="006E51A2"/>
    <w:rsid w:val="006E6315"/>
    <w:rsid w:val="006F0DE2"/>
    <w:rsid w:val="006F11BD"/>
    <w:rsid w:val="006F2001"/>
    <w:rsid w:val="006F25B4"/>
    <w:rsid w:val="006F32C7"/>
    <w:rsid w:val="006F3392"/>
    <w:rsid w:val="006F3495"/>
    <w:rsid w:val="006F417D"/>
    <w:rsid w:val="006F43A2"/>
    <w:rsid w:val="006F460B"/>
    <w:rsid w:val="006F522A"/>
    <w:rsid w:val="006F5C83"/>
    <w:rsid w:val="006F64B8"/>
    <w:rsid w:val="006F67CC"/>
    <w:rsid w:val="006F6B89"/>
    <w:rsid w:val="00700B6F"/>
    <w:rsid w:val="007010AD"/>
    <w:rsid w:val="00701C2D"/>
    <w:rsid w:val="00701DE8"/>
    <w:rsid w:val="00702162"/>
    <w:rsid w:val="00702A60"/>
    <w:rsid w:val="007032E2"/>
    <w:rsid w:val="00703930"/>
    <w:rsid w:val="00704399"/>
    <w:rsid w:val="0070610E"/>
    <w:rsid w:val="00707759"/>
    <w:rsid w:val="00710081"/>
    <w:rsid w:val="00710B0D"/>
    <w:rsid w:val="0071115B"/>
    <w:rsid w:val="007119C3"/>
    <w:rsid w:val="007122AD"/>
    <w:rsid w:val="00713368"/>
    <w:rsid w:val="00713CB5"/>
    <w:rsid w:val="007140D4"/>
    <w:rsid w:val="00714E3F"/>
    <w:rsid w:val="0071558B"/>
    <w:rsid w:val="007172A2"/>
    <w:rsid w:val="0071776A"/>
    <w:rsid w:val="00721189"/>
    <w:rsid w:val="007221C3"/>
    <w:rsid w:val="007227CD"/>
    <w:rsid w:val="007227E4"/>
    <w:rsid w:val="00722F2C"/>
    <w:rsid w:val="00722F9F"/>
    <w:rsid w:val="007231D9"/>
    <w:rsid w:val="007254D1"/>
    <w:rsid w:val="00725B32"/>
    <w:rsid w:val="00725B3C"/>
    <w:rsid w:val="0072654F"/>
    <w:rsid w:val="0073045C"/>
    <w:rsid w:val="00731D14"/>
    <w:rsid w:val="007326D7"/>
    <w:rsid w:val="00733D54"/>
    <w:rsid w:val="00734298"/>
    <w:rsid w:val="00734B83"/>
    <w:rsid w:val="00734CEE"/>
    <w:rsid w:val="00736A4F"/>
    <w:rsid w:val="00737753"/>
    <w:rsid w:val="00737768"/>
    <w:rsid w:val="00737C65"/>
    <w:rsid w:val="00737D7C"/>
    <w:rsid w:val="00737FFA"/>
    <w:rsid w:val="007406EE"/>
    <w:rsid w:val="00740BB8"/>
    <w:rsid w:val="00740CE9"/>
    <w:rsid w:val="00742316"/>
    <w:rsid w:val="007428E3"/>
    <w:rsid w:val="00742B4D"/>
    <w:rsid w:val="0074394E"/>
    <w:rsid w:val="0074422D"/>
    <w:rsid w:val="00745893"/>
    <w:rsid w:val="00746FCD"/>
    <w:rsid w:val="00750D0A"/>
    <w:rsid w:val="007512B3"/>
    <w:rsid w:val="00751D93"/>
    <w:rsid w:val="0075216A"/>
    <w:rsid w:val="00752300"/>
    <w:rsid w:val="0075282C"/>
    <w:rsid w:val="00753BF5"/>
    <w:rsid w:val="007546F8"/>
    <w:rsid w:val="007551F8"/>
    <w:rsid w:val="0075579B"/>
    <w:rsid w:val="00755BAB"/>
    <w:rsid w:val="0076080E"/>
    <w:rsid w:val="007621C8"/>
    <w:rsid w:val="00762991"/>
    <w:rsid w:val="0076411D"/>
    <w:rsid w:val="00764E01"/>
    <w:rsid w:val="00766E52"/>
    <w:rsid w:val="007670F8"/>
    <w:rsid w:val="007671D4"/>
    <w:rsid w:val="00770A85"/>
    <w:rsid w:val="00772D77"/>
    <w:rsid w:val="00773746"/>
    <w:rsid w:val="00773DC9"/>
    <w:rsid w:val="00775308"/>
    <w:rsid w:val="0077572E"/>
    <w:rsid w:val="00776351"/>
    <w:rsid w:val="00777A99"/>
    <w:rsid w:val="00777BE4"/>
    <w:rsid w:val="0078031B"/>
    <w:rsid w:val="007805C9"/>
    <w:rsid w:val="00780D94"/>
    <w:rsid w:val="00784F44"/>
    <w:rsid w:val="007856BA"/>
    <w:rsid w:val="00785A9A"/>
    <w:rsid w:val="00786672"/>
    <w:rsid w:val="007870BF"/>
    <w:rsid w:val="007872CF"/>
    <w:rsid w:val="007877C7"/>
    <w:rsid w:val="00787EED"/>
    <w:rsid w:val="00790F95"/>
    <w:rsid w:val="0079201C"/>
    <w:rsid w:val="00792DE8"/>
    <w:rsid w:val="0079307F"/>
    <w:rsid w:val="00793DCD"/>
    <w:rsid w:val="007940C5"/>
    <w:rsid w:val="007947C4"/>
    <w:rsid w:val="00795812"/>
    <w:rsid w:val="00795CE1"/>
    <w:rsid w:val="00795DAB"/>
    <w:rsid w:val="00796101"/>
    <w:rsid w:val="007965A2"/>
    <w:rsid w:val="00796DFD"/>
    <w:rsid w:val="00797280"/>
    <w:rsid w:val="007A0646"/>
    <w:rsid w:val="007A06AC"/>
    <w:rsid w:val="007A074D"/>
    <w:rsid w:val="007A1B2F"/>
    <w:rsid w:val="007A1E7F"/>
    <w:rsid w:val="007A2B84"/>
    <w:rsid w:val="007A2C0A"/>
    <w:rsid w:val="007A4636"/>
    <w:rsid w:val="007A47AC"/>
    <w:rsid w:val="007A5719"/>
    <w:rsid w:val="007A5808"/>
    <w:rsid w:val="007A6925"/>
    <w:rsid w:val="007A7377"/>
    <w:rsid w:val="007A7423"/>
    <w:rsid w:val="007B1014"/>
    <w:rsid w:val="007B103F"/>
    <w:rsid w:val="007B1484"/>
    <w:rsid w:val="007B1A10"/>
    <w:rsid w:val="007B31AB"/>
    <w:rsid w:val="007B3268"/>
    <w:rsid w:val="007B37F1"/>
    <w:rsid w:val="007B42D3"/>
    <w:rsid w:val="007B46D9"/>
    <w:rsid w:val="007B6659"/>
    <w:rsid w:val="007B6C39"/>
    <w:rsid w:val="007B76AB"/>
    <w:rsid w:val="007B7DBD"/>
    <w:rsid w:val="007C0952"/>
    <w:rsid w:val="007C09EA"/>
    <w:rsid w:val="007C1C48"/>
    <w:rsid w:val="007C264B"/>
    <w:rsid w:val="007C3483"/>
    <w:rsid w:val="007C3D25"/>
    <w:rsid w:val="007C41F7"/>
    <w:rsid w:val="007C45D3"/>
    <w:rsid w:val="007C46C0"/>
    <w:rsid w:val="007C597B"/>
    <w:rsid w:val="007C732D"/>
    <w:rsid w:val="007C760C"/>
    <w:rsid w:val="007C79C5"/>
    <w:rsid w:val="007D08FD"/>
    <w:rsid w:val="007D130A"/>
    <w:rsid w:val="007D1584"/>
    <w:rsid w:val="007D2044"/>
    <w:rsid w:val="007D26ED"/>
    <w:rsid w:val="007D3B10"/>
    <w:rsid w:val="007D4F33"/>
    <w:rsid w:val="007D4F86"/>
    <w:rsid w:val="007D4F8B"/>
    <w:rsid w:val="007D554B"/>
    <w:rsid w:val="007D5B27"/>
    <w:rsid w:val="007D65C7"/>
    <w:rsid w:val="007D6DAB"/>
    <w:rsid w:val="007D74D2"/>
    <w:rsid w:val="007D79B5"/>
    <w:rsid w:val="007E1E80"/>
    <w:rsid w:val="007E2334"/>
    <w:rsid w:val="007E23CE"/>
    <w:rsid w:val="007E2CE7"/>
    <w:rsid w:val="007E43D0"/>
    <w:rsid w:val="007E480A"/>
    <w:rsid w:val="007E4F00"/>
    <w:rsid w:val="007E51AD"/>
    <w:rsid w:val="007E54F8"/>
    <w:rsid w:val="007E5987"/>
    <w:rsid w:val="007E5BD8"/>
    <w:rsid w:val="007E6471"/>
    <w:rsid w:val="007E7BF9"/>
    <w:rsid w:val="007E7CF5"/>
    <w:rsid w:val="007E7F72"/>
    <w:rsid w:val="007F02BC"/>
    <w:rsid w:val="007F1B8D"/>
    <w:rsid w:val="007F1C3C"/>
    <w:rsid w:val="007F1D17"/>
    <w:rsid w:val="007F1E75"/>
    <w:rsid w:val="007F1F87"/>
    <w:rsid w:val="007F20D7"/>
    <w:rsid w:val="007F2DEA"/>
    <w:rsid w:val="007F2E65"/>
    <w:rsid w:val="007F43BA"/>
    <w:rsid w:val="007F45D1"/>
    <w:rsid w:val="007F483D"/>
    <w:rsid w:val="007F593B"/>
    <w:rsid w:val="007F5BD0"/>
    <w:rsid w:val="007F64BE"/>
    <w:rsid w:val="007F6DC3"/>
    <w:rsid w:val="008006B4"/>
    <w:rsid w:val="008015B6"/>
    <w:rsid w:val="00802151"/>
    <w:rsid w:val="00802D3C"/>
    <w:rsid w:val="0080385E"/>
    <w:rsid w:val="00803FD4"/>
    <w:rsid w:val="0080481C"/>
    <w:rsid w:val="00804C54"/>
    <w:rsid w:val="008051E4"/>
    <w:rsid w:val="008056DD"/>
    <w:rsid w:val="0081104C"/>
    <w:rsid w:val="00811426"/>
    <w:rsid w:val="00811F69"/>
    <w:rsid w:val="008121F2"/>
    <w:rsid w:val="008122E5"/>
    <w:rsid w:val="00812D16"/>
    <w:rsid w:val="00815D9A"/>
    <w:rsid w:val="00816601"/>
    <w:rsid w:val="00816C51"/>
    <w:rsid w:val="00817112"/>
    <w:rsid w:val="00820772"/>
    <w:rsid w:val="00820BB2"/>
    <w:rsid w:val="00820F6A"/>
    <w:rsid w:val="0082140A"/>
    <w:rsid w:val="00821865"/>
    <w:rsid w:val="008218C5"/>
    <w:rsid w:val="00821AFC"/>
    <w:rsid w:val="00821D40"/>
    <w:rsid w:val="008225EB"/>
    <w:rsid w:val="00822C39"/>
    <w:rsid w:val="0082327D"/>
    <w:rsid w:val="0082433D"/>
    <w:rsid w:val="008248ED"/>
    <w:rsid w:val="00826509"/>
    <w:rsid w:val="00826AB9"/>
    <w:rsid w:val="00827BE4"/>
    <w:rsid w:val="00830120"/>
    <w:rsid w:val="008318B6"/>
    <w:rsid w:val="00833351"/>
    <w:rsid w:val="0083354D"/>
    <w:rsid w:val="008343DE"/>
    <w:rsid w:val="00834B60"/>
    <w:rsid w:val="0083561B"/>
    <w:rsid w:val="00836C7C"/>
    <w:rsid w:val="00836E3B"/>
    <w:rsid w:val="00837D78"/>
    <w:rsid w:val="00840D79"/>
    <w:rsid w:val="0084252E"/>
    <w:rsid w:val="00842939"/>
    <w:rsid w:val="00842A21"/>
    <w:rsid w:val="00842A9A"/>
    <w:rsid w:val="00845DAD"/>
    <w:rsid w:val="00846827"/>
    <w:rsid w:val="00851377"/>
    <w:rsid w:val="0085437C"/>
    <w:rsid w:val="00854B2F"/>
    <w:rsid w:val="00855481"/>
    <w:rsid w:val="0085623B"/>
    <w:rsid w:val="00856354"/>
    <w:rsid w:val="008563F9"/>
    <w:rsid w:val="00856801"/>
    <w:rsid w:val="008568E1"/>
    <w:rsid w:val="00856BE5"/>
    <w:rsid w:val="00856BE9"/>
    <w:rsid w:val="00857324"/>
    <w:rsid w:val="00857376"/>
    <w:rsid w:val="008578F8"/>
    <w:rsid w:val="00860566"/>
    <w:rsid w:val="00860DEB"/>
    <w:rsid w:val="0086129A"/>
    <w:rsid w:val="0086165C"/>
    <w:rsid w:val="00861B26"/>
    <w:rsid w:val="00862EED"/>
    <w:rsid w:val="00863CA8"/>
    <w:rsid w:val="008643FC"/>
    <w:rsid w:val="008649B9"/>
    <w:rsid w:val="00864FDB"/>
    <w:rsid w:val="0086784F"/>
    <w:rsid w:val="00867C08"/>
    <w:rsid w:val="00870394"/>
    <w:rsid w:val="0087073B"/>
    <w:rsid w:val="00871A10"/>
    <w:rsid w:val="00871CDE"/>
    <w:rsid w:val="00872BFD"/>
    <w:rsid w:val="00873967"/>
    <w:rsid w:val="008743BB"/>
    <w:rsid w:val="008770D4"/>
    <w:rsid w:val="008800E5"/>
    <w:rsid w:val="00880EAF"/>
    <w:rsid w:val="0088127F"/>
    <w:rsid w:val="008815EF"/>
    <w:rsid w:val="00881DC7"/>
    <w:rsid w:val="00882C9A"/>
    <w:rsid w:val="00883ED5"/>
    <w:rsid w:val="008840DD"/>
    <w:rsid w:val="0088486C"/>
    <w:rsid w:val="00884C14"/>
    <w:rsid w:val="00885273"/>
    <w:rsid w:val="00885F2C"/>
    <w:rsid w:val="00886386"/>
    <w:rsid w:val="0088701C"/>
    <w:rsid w:val="008909D5"/>
    <w:rsid w:val="00890B5C"/>
    <w:rsid w:val="00890CB3"/>
    <w:rsid w:val="00891ECA"/>
    <w:rsid w:val="00892459"/>
    <w:rsid w:val="008929AA"/>
    <w:rsid w:val="00892AA5"/>
    <w:rsid w:val="0089479E"/>
    <w:rsid w:val="0089499B"/>
    <w:rsid w:val="00894ACA"/>
    <w:rsid w:val="00894EC5"/>
    <w:rsid w:val="00895744"/>
    <w:rsid w:val="00895B01"/>
    <w:rsid w:val="00896357"/>
    <w:rsid w:val="00896658"/>
    <w:rsid w:val="008967B5"/>
    <w:rsid w:val="0089793F"/>
    <w:rsid w:val="008A03AC"/>
    <w:rsid w:val="008A0778"/>
    <w:rsid w:val="008A1008"/>
    <w:rsid w:val="008A26F8"/>
    <w:rsid w:val="008A2E7D"/>
    <w:rsid w:val="008A305C"/>
    <w:rsid w:val="008A345A"/>
    <w:rsid w:val="008A3845"/>
    <w:rsid w:val="008A3DB9"/>
    <w:rsid w:val="008A4235"/>
    <w:rsid w:val="008A5DB3"/>
    <w:rsid w:val="008A6A5C"/>
    <w:rsid w:val="008A7316"/>
    <w:rsid w:val="008B1CB3"/>
    <w:rsid w:val="008B3B35"/>
    <w:rsid w:val="008B4A1C"/>
    <w:rsid w:val="008B500A"/>
    <w:rsid w:val="008B6B80"/>
    <w:rsid w:val="008B6C69"/>
    <w:rsid w:val="008C090B"/>
    <w:rsid w:val="008C0A43"/>
    <w:rsid w:val="008C1610"/>
    <w:rsid w:val="008C2F1E"/>
    <w:rsid w:val="008C30E5"/>
    <w:rsid w:val="008C3B5B"/>
    <w:rsid w:val="008C409F"/>
    <w:rsid w:val="008C47D8"/>
    <w:rsid w:val="008C4858"/>
    <w:rsid w:val="008C55D8"/>
    <w:rsid w:val="008C602D"/>
    <w:rsid w:val="008C6BCC"/>
    <w:rsid w:val="008C72ED"/>
    <w:rsid w:val="008C7CB5"/>
    <w:rsid w:val="008D098D"/>
    <w:rsid w:val="008D135A"/>
    <w:rsid w:val="008D2205"/>
    <w:rsid w:val="008D2331"/>
    <w:rsid w:val="008D3241"/>
    <w:rsid w:val="008D347F"/>
    <w:rsid w:val="008D35AD"/>
    <w:rsid w:val="008D36CD"/>
    <w:rsid w:val="008D3DC8"/>
    <w:rsid w:val="008D4380"/>
    <w:rsid w:val="008D48D1"/>
    <w:rsid w:val="008D6BE8"/>
    <w:rsid w:val="008E18C9"/>
    <w:rsid w:val="008E268A"/>
    <w:rsid w:val="008E27E9"/>
    <w:rsid w:val="008E300A"/>
    <w:rsid w:val="008E40AB"/>
    <w:rsid w:val="008E42DE"/>
    <w:rsid w:val="008E55AF"/>
    <w:rsid w:val="008E6720"/>
    <w:rsid w:val="008E7733"/>
    <w:rsid w:val="008F0339"/>
    <w:rsid w:val="008F03A8"/>
    <w:rsid w:val="008F1ED8"/>
    <w:rsid w:val="008F2C49"/>
    <w:rsid w:val="008F36F0"/>
    <w:rsid w:val="008F38A3"/>
    <w:rsid w:val="008F43F3"/>
    <w:rsid w:val="008F46D2"/>
    <w:rsid w:val="008F4FA9"/>
    <w:rsid w:val="008F5989"/>
    <w:rsid w:val="008F6106"/>
    <w:rsid w:val="008F66BC"/>
    <w:rsid w:val="008F7CFF"/>
    <w:rsid w:val="008F7ED1"/>
    <w:rsid w:val="00901C8D"/>
    <w:rsid w:val="00902420"/>
    <w:rsid w:val="0090292F"/>
    <w:rsid w:val="00902FC0"/>
    <w:rsid w:val="00904A4D"/>
    <w:rsid w:val="00904C5A"/>
    <w:rsid w:val="009050D8"/>
    <w:rsid w:val="00905643"/>
    <w:rsid w:val="00905683"/>
    <w:rsid w:val="00905EE9"/>
    <w:rsid w:val="009065F4"/>
    <w:rsid w:val="009075A7"/>
    <w:rsid w:val="00907DFB"/>
    <w:rsid w:val="00910624"/>
    <w:rsid w:val="00910FBA"/>
    <w:rsid w:val="00911D39"/>
    <w:rsid w:val="00911E7F"/>
    <w:rsid w:val="00912B9F"/>
    <w:rsid w:val="00912C8C"/>
    <w:rsid w:val="00914067"/>
    <w:rsid w:val="00914C5F"/>
    <w:rsid w:val="00916FDB"/>
    <w:rsid w:val="0091727C"/>
    <w:rsid w:val="00917C0F"/>
    <w:rsid w:val="00917E95"/>
    <w:rsid w:val="0092040E"/>
    <w:rsid w:val="009205A1"/>
    <w:rsid w:val="00920C6C"/>
    <w:rsid w:val="00921897"/>
    <w:rsid w:val="00921C6D"/>
    <w:rsid w:val="00922276"/>
    <w:rsid w:val="009227D9"/>
    <w:rsid w:val="009234DC"/>
    <w:rsid w:val="0092366D"/>
    <w:rsid w:val="00923BB1"/>
    <w:rsid w:val="00923C44"/>
    <w:rsid w:val="00924B55"/>
    <w:rsid w:val="00925104"/>
    <w:rsid w:val="00925225"/>
    <w:rsid w:val="00925662"/>
    <w:rsid w:val="00927791"/>
    <w:rsid w:val="009278E6"/>
    <w:rsid w:val="00930607"/>
    <w:rsid w:val="00930C00"/>
    <w:rsid w:val="00930D0A"/>
    <w:rsid w:val="00931563"/>
    <w:rsid w:val="00931A58"/>
    <w:rsid w:val="009329BA"/>
    <w:rsid w:val="0093304D"/>
    <w:rsid w:val="00933561"/>
    <w:rsid w:val="00934D63"/>
    <w:rsid w:val="00934E99"/>
    <w:rsid w:val="00936939"/>
    <w:rsid w:val="00936B5A"/>
    <w:rsid w:val="0094053B"/>
    <w:rsid w:val="00940F40"/>
    <w:rsid w:val="00942040"/>
    <w:rsid w:val="00942543"/>
    <w:rsid w:val="00942C9F"/>
    <w:rsid w:val="0094335D"/>
    <w:rsid w:val="00943F98"/>
    <w:rsid w:val="009445F2"/>
    <w:rsid w:val="00945631"/>
    <w:rsid w:val="00946F63"/>
    <w:rsid w:val="00947549"/>
    <w:rsid w:val="00947CF3"/>
    <w:rsid w:val="00950969"/>
    <w:rsid w:val="00950C3F"/>
    <w:rsid w:val="00950E16"/>
    <w:rsid w:val="009511EB"/>
    <w:rsid w:val="00953E72"/>
    <w:rsid w:val="0095443F"/>
    <w:rsid w:val="0095494D"/>
    <w:rsid w:val="00956638"/>
    <w:rsid w:val="0095793C"/>
    <w:rsid w:val="00960A21"/>
    <w:rsid w:val="00960B5A"/>
    <w:rsid w:val="0096111E"/>
    <w:rsid w:val="00961125"/>
    <w:rsid w:val="00961C34"/>
    <w:rsid w:val="009623D8"/>
    <w:rsid w:val="00962692"/>
    <w:rsid w:val="00963362"/>
    <w:rsid w:val="00963BD1"/>
    <w:rsid w:val="00964B4E"/>
    <w:rsid w:val="0096642D"/>
    <w:rsid w:val="00966B1F"/>
    <w:rsid w:val="00967927"/>
    <w:rsid w:val="0096792C"/>
    <w:rsid w:val="00970A7E"/>
    <w:rsid w:val="0097116E"/>
    <w:rsid w:val="00971BFA"/>
    <w:rsid w:val="00973118"/>
    <w:rsid w:val="00973E38"/>
    <w:rsid w:val="00974518"/>
    <w:rsid w:val="00974646"/>
    <w:rsid w:val="009806E8"/>
    <w:rsid w:val="00980FE0"/>
    <w:rsid w:val="0098100C"/>
    <w:rsid w:val="009830BD"/>
    <w:rsid w:val="00983AF3"/>
    <w:rsid w:val="00983BF6"/>
    <w:rsid w:val="00985F57"/>
    <w:rsid w:val="00985F8B"/>
    <w:rsid w:val="00986CCE"/>
    <w:rsid w:val="00990B70"/>
    <w:rsid w:val="00990C3B"/>
    <w:rsid w:val="009918A2"/>
    <w:rsid w:val="00991CBD"/>
    <w:rsid w:val="009921E6"/>
    <w:rsid w:val="009928B7"/>
    <w:rsid w:val="0099321A"/>
    <w:rsid w:val="0099330E"/>
    <w:rsid w:val="009943C4"/>
    <w:rsid w:val="009947E8"/>
    <w:rsid w:val="0099559F"/>
    <w:rsid w:val="009960B7"/>
    <w:rsid w:val="009961D7"/>
    <w:rsid w:val="00996F08"/>
    <w:rsid w:val="009972FE"/>
    <w:rsid w:val="009A0722"/>
    <w:rsid w:val="009A2DF9"/>
    <w:rsid w:val="009A519E"/>
    <w:rsid w:val="009A7458"/>
    <w:rsid w:val="009B0BC8"/>
    <w:rsid w:val="009B0EDE"/>
    <w:rsid w:val="009B132E"/>
    <w:rsid w:val="009B23CC"/>
    <w:rsid w:val="009B536C"/>
    <w:rsid w:val="009B545A"/>
    <w:rsid w:val="009B5C19"/>
    <w:rsid w:val="009B5C37"/>
    <w:rsid w:val="009B6241"/>
    <w:rsid w:val="009B6496"/>
    <w:rsid w:val="009B6568"/>
    <w:rsid w:val="009C01DA"/>
    <w:rsid w:val="009C1528"/>
    <w:rsid w:val="009C20CC"/>
    <w:rsid w:val="009C2BDF"/>
    <w:rsid w:val="009C3558"/>
    <w:rsid w:val="009C44E9"/>
    <w:rsid w:val="009C4F33"/>
    <w:rsid w:val="009C562E"/>
    <w:rsid w:val="009C59F9"/>
    <w:rsid w:val="009C5E44"/>
    <w:rsid w:val="009C6730"/>
    <w:rsid w:val="009C6C42"/>
    <w:rsid w:val="009C7531"/>
    <w:rsid w:val="009D0E76"/>
    <w:rsid w:val="009D10E1"/>
    <w:rsid w:val="009D220C"/>
    <w:rsid w:val="009D221F"/>
    <w:rsid w:val="009D26CA"/>
    <w:rsid w:val="009D2D78"/>
    <w:rsid w:val="009D3D73"/>
    <w:rsid w:val="009D4937"/>
    <w:rsid w:val="009D69B7"/>
    <w:rsid w:val="009D7C58"/>
    <w:rsid w:val="009E09F0"/>
    <w:rsid w:val="009E19E8"/>
    <w:rsid w:val="009E20CA"/>
    <w:rsid w:val="009E377C"/>
    <w:rsid w:val="009E411C"/>
    <w:rsid w:val="009E458A"/>
    <w:rsid w:val="009E5316"/>
    <w:rsid w:val="009E57D8"/>
    <w:rsid w:val="009E5B47"/>
    <w:rsid w:val="009E5D7C"/>
    <w:rsid w:val="009E5DFC"/>
    <w:rsid w:val="009E6FCF"/>
    <w:rsid w:val="009E7C12"/>
    <w:rsid w:val="009F1789"/>
    <w:rsid w:val="009F22AA"/>
    <w:rsid w:val="009F2C97"/>
    <w:rsid w:val="009F2E3B"/>
    <w:rsid w:val="009F3633"/>
    <w:rsid w:val="009F36D2"/>
    <w:rsid w:val="009F39E9"/>
    <w:rsid w:val="009F3B05"/>
    <w:rsid w:val="009F3B6B"/>
    <w:rsid w:val="009F4504"/>
    <w:rsid w:val="009F502C"/>
    <w:rsid w:val="009F5333"/>
    <w:rsid w:val="009F603B"/>
    <w:rsid w:val="009F6064"/>
    <w:rsid w:val="009F6640"/>
    <w:rsid w:val="009F6987"/>
    <w:rsid w:val="009F720F"/>
    <w:rsid w:val="009F77FC"/>
    <w:rsid w:val="00A010E7"/>
    <w:rsid w:val="00A0172D"/>
    <w:rsid w:val="00A017B9"/>
    <w:rsid w:val="00A01A17"/>
    <w:rsid w:val="00A01A60"/>
    <w:rsid w:val="00A03D43"/>
    <w:rsid w:val="00A05498"/>
    <w:rsid w:val="00A056F8"/>
    <w:rsid w:val="00A0681E"/>
    <w:rsid w:val="00A06E6E"/>
    <w:rsid w:val="00A076F9"/>
    <w:rsid w:val="00A07997"/>
    <w:rsid w:val="00A07F87"/>
    <w:rsid w:val="00A10794"/>
    <w:rsid w:val="00A10818"/>
    <w:rsid w:val="00A11C3B"/>
    <w:rsid w:val="00A1329A"/>
    <w:rsid w:val="00A134A4"/>
    <w:rsid w:val="00A13659"/>
    <w:rsid w:val="00A13B2B"/>
    <w:rsid w:val="00A13DF6"/>
    <w:rsid w:val="00A144D6"/>
    <w:rsid w:val="00A1637F"/>
    <w:rsid w:val="00A16D03"/>
    <w:rsid w:val="00A170B9"/>
    <w:rsid w:val="00A201E2"/>
    <w:rsid w:val="00A206ED"/>
    <w:rsid w:val="00A20806"/>
    <w:rsid w:val="00A2094B"/>
    <w:rsid w:val="00A20C7F"/>
    <w:rsid w:val="00A216E9"/>
    <w:rsid w:val="00A21D41"/>
    <w:rsid w:val="00A22DBA"/>
    <w:rsid w:val="00A2329D"/>
    <w:rsid w:val="00A23DB9"/>
    <w:rsid w:val="00A24686"/>
    <w:rsid w:val="00A2490E"/>
    <w:rsid w:val="00A25442"/>
    <w:rsid w:val="00A25539"/>
    <w:rsid w:val="00A25AB0"/>
    <w:rsid w:val="00A25B4B"/>
    <w:rsid w:val="00A25BFF"/>
    <w:rsid w:val="00A263DB"/>
    <w:rsid w:val="00A26648"/>
    <w:rsid w:val="00A26F79"/>
    <w:rsid w:val="00A26F8F"/>
    <w:rsid w:val="00A2707B"/>
    <w:rsid w:val="00A27522"/>
    <w:rsid w:val="00A30568"/>
    <w:rsid w:val="00A30EB1"/>
    <w:rsid w:val="00A3136F"/>
    <w:rsid w:val="00A344B5"/>
    <w:rsid w:val="00A34D0C"/>
    <w:rsid w:val="00A34D76"/>
    <w:rsid w:val="00A34E6B"/>
    <w:rsid w:val="00A3502B"/>
    <w:rsid w:val="00A35125"/>
    <w:rsid w:val="00A365D0"/>
    <w:rsid w:val="00A37747"/>
    <w:rsid w:val="00A37C21"/>
    <w:rsid w:val="00A37D5D"/>
    <w:rsid w:val="00A402B8"/>
    <w:rsid w:val="00A4043E"/>
    <w:rsid w:val="00A40913"/>
    <w:rsid w:val="00A437D9"/>
    <w:rsid w:val="00A43C16"/>
    <w:rsid w:val="00A443A6"/>
    <w:rsid w:val="00A45A1A"/>
    <w:rsid w:val="00A45E61"/>
    <w:rsid w:val="00A46308"/>
    <w:rsid w:val="00A46766"/>
    <w:rsid w:val="00A47250"/>
    <w:rsid w:val="00A4782C"/>
    <w:rsid w:val="00A47F32"/>
    <w:rsid w:val="00A512EC"/>
    <w:rsid w:val="00A51692"/>
    <w:rsid w:val="00A53220"/>
    <w:rsid w:val="00A538E6"/>
    <w:rsid w:val="00A54514"/>
    <w:rsid w:val="00A54B5F"/>
    <w:rsid w:val="00A56102"/>
    <w:rsid w:val="00A56800"/>
    <w:rsid w:val="00A56D7E"/>
    <w:rsid w:val="00A56F9A"/>
    <w:rsid w:val="00A57404"/>
    <w:rsid w:val="00A575BD"/>
    <w:rsid w:val="00A57B7F"/>
    <w:rsid w:val="00A60DEE"/>
    <w:rsid w:val="00A60EEC"/>
    <w:rsid w:val="00A60FE2"/>
    <w:rsid w:val="00A61847"/>
    <w:rsid w:val="00A61BB5"/>
    <w:rsid w:val="00A62526"/>
    <w:rsid w:val="00A630BA"/>
    <w:rsid w:val="00A630F8"/>
    <w:rsid w:val="00A63B83"/>
    <w:rsid w:val="00A63C16"/>
    <w:rsid w:val="00A63DEB"/>
    <w:rsid w:val="00A643C6"/>
    <w:rsid w:val="00A65BD9"/>
    <w:rsid w:val="00A66718"/>
    <w:rsid w:val="00A669A5"/>
    <w:rsid w:val="00A671EF"/>
    <w:rsid w:val="00A70B31"/>
    <w:rsid w:val="00A715B2"/>
    <w:rsid w:val="00A71FDE"/>
    <w:rsid w:val="00A73A74"/>
    <w:rsid w:val="00A745B5"/>
    <w:rsid w:val="00A757D8"/>
    <w:rsid w:val="00A759FE"/>
    <w:rsid w:val="00A75CF1"/>
    <w:rsid w:val="00A75FE1"/>
    <w:rsid w:val="00A768CE"/>
    <w:rsid w:val="00A76D67"/>
    <w:rsid w:val="00A77562"/>
    <w:rsid w:val="00A776B8"/>
    <w:rsid w:val="00A80BE6"/>
    <w:rsid w:val="00A81EB6"/>
    <w:rsid w:val="00A82DE9"/>
    <w:rsid w:val="00A837AC"/>
    <w:rsid w:val="00A837FE"/>
    <w:rsid w:val="00A85357"/>
    <w:rsid w:val="00A856B8"/>
    <w:rsid w:val="00A86A99"/>
    <w:rsid w:val="00A86EC4"/>
    <w:rsid w:val="00A871E5"/>
    <w:rsid w:val="00A902DD"/>
    <w:rsid w:val="00A90D99"/>
    <w:rsid w:val="00A91617"/>
    <w:rsid w:val="00A91C5F"/>
    <w:rsid w:val="00A9227B"/>
    <w:rsid w:val="00A9381C"/>
    <w:rsid w:val="00A93C1C"/>
    <w:rsid w:val="00A93CE9"/>
    <w:rsid w:val="00A95D22"/>
    <w:rsid w:val="00A96173"/>
    <w:rsid w:val="00A96FA8"/>
    <w:rsid w:val="00A9767A"/>
    <w:rsid w:val="00A9770A"/>
    <w:rsid w:val="00AA0A43"/>
    <w:rsid w:val="00AA0DD3"/>
    <w:rsid w:val="00AA11A3"/>
    <w:rsid w:val="00AA1C07"/>
    <w:rsid w:val="00AA21F5"/>
    <w:rsid w:val="00AA22BC"/>
    <w:rsid w:val="00AA31B3"/>
    <w:rsid w:val="00AA3688"/>
    <w:rsid w:val="00AA4006"/>
    <w:rsid w:val="00AA45A8"/>
    <w:rsid w:val="00AA4713"/>
    <w:rsid w:val="00AA5887"/>
    <w:rsid w:val="00AA6B7D"/>
    <w:rsid w:val="00AB0E4D"/>
    <w:rsid w:val="00AB19F8"/>
    <w:rsid w:val="00AB2A61"/>
    <w:rsid w:val="00AB3A12"/>
    <w:rsid w:val="00AB43B0"/>
    <w:rsid w:val="00AB4AEE"/>
    <w:rsid w:val="00AB5A8D"/>
    <w:rsid w:val="00AB615D"/>
    <w:rsid w:val="00AB6642"/>
    <w:rsid w:val="00AB6B96"/>
    <w:rsid w:val="00AB7D4B"/>
    <w:rsid w:val="00AC0E78"/>
    <w:rsid w:val="00AC26A9"/>
    <w:rsid w:val="00AC27C8"/>
    <w:rsid w:val="00AC2EFE"/>
    <w:rsid w:val="00AC3930"/>
    <w:rsid w:val="00AC39BD"/>
    <w:rsid w:val="00AC3AB1"/>
    <w:rsid w:val="00AC4D14"/>
    <w:rsid w:val="00AC51C1"/>
    <w:rsid w:val="00AC6151"/>
    <w:rsid w:val="00AC68C6"/>
    <w:rsid w:val="00AC729B"/>
    <w:rsid w:val="00AC7612"/>
    <w:rsid w:val="00AC79C1"/>
    <w:rsid w:val="00AC7CA4"/>
    <w:rsid w:val="00AD0DE2"/>
    <w:rsid w:val="00AD0FEF"/>
    <w:rsid w:val="00AD1CF5"/>
    <w:rsid w:val="00AD2488"/>
    <w:rsid w:val="00AD493B"/>
    <w:rsid w:val="00AD4A64"/>
    <w:rsid w:val="00AD4D4E"/>
    <w:rsid w:val="00AD598F"/>
    <w:rsid w:val="00AD650F"/>
    <w:rsid w:val="00AD6D09"/>
    <w:rsid w:val="00AD6F5B"/>
    <w:rsid w:val="00AD7E45"/>
    <w:rsid w:val="00AE07DA"/>
    <w:rsid w:val="00AE098E"/>
    <w:rsid w:val="00AE0A27"/>
    <w:rsid w:val="00AE0BBA"/>
    <w:rsid w:val="00AE1743"/>
    <w:rsid w:val="00AE2291"/>
    <w:rsid w:val="00AE25C8"/>
    <w:rsid w:val="00AE364F"/>
    <w:rsid w:val="00AE4003"/>
    <w:rsid w:val="00AE4113"/>
    <w:rsid w:val="00AE4380"/>
    <w:rsid w:val="00AE4FAC"/>
    <w:rsid w:val="00AE5525"/>
    <w:rsid w:val="00AE6381"/>
    <w:rsid w:val="00AE656F"/>
    <w:rsid w:val="00AE7D78"/>
    <w:rsid w:val="00AF19DF"/>
    <w:rsid w:val="00AF31E6"/>
    <w:rsid w:val="00AF38CA"/>
    <w:rsid w:val="00AF41F6"/>
    <w:rsid w:val="00AF438E"/>
    <w:rsid w:val="00AF45CA"/>
    <w:rsid w:val="00AF5CEE"/>
    <w:rsid w:val="00AF7158"/>
    <w:rsid w:val="00AF7506"/>
    <w:rsid w:val="00B007DD"/>
    <w:rsid w:val="00B00955"/>
    <w:rsid w:val="00B0098A"/>
    <w:rsid w:val="00B01016"/>
    <w:rsid w:val="00B0146E"/>
    <w:rsid w:val="00B02160"/>
    <w:rsid w:val="00B02689"/>
    <w:rsid w:val="00B027CB"/>
    <w:rsid w:val="00B0352B"/>
    <w:rsid w:val="00B049A1"/>
    <w:rsid w:val="00B06C04"/>
    <w:rsid w:val="00B073E6"/>
    <w:rsid w:val="00B074F8"/>
    <w:rsid w:val="00B10F86"/>
    <w:rsid w:val="00B11A3D"/>
    <w:rsid w:val="00B121B0"/>
    <w:rsid w:val="00B12263"/>
    <w:rsid w:val="00B13B87"/>
    <w:rsid w:val="00B13CDA"/>
    <w:rsid w:val="00B143DC"/>
    <w:rsid w:val="00B16C2C"/>
    <w:rsid w:val="00B16EE9"/>
    <w:rsid w:val="00B17ADA"/>
    <w:rsid w:val="00B17FAB"/>
    <w:rsid w:val="00B216D6"/>
    <w:rsid w:val="00B21BE7"/>
    <w:rsid w:val="00B223D3"/>
    <w:rsid w:val="00B22C5F"/>
    <w:rsid w:val="00B22DD4"/>
    <w:rsid w:val="00B23687"/>
    <w:rsid w:val="00B25710"/>
    <w:rsid w:val="00B279D9"/>
    <w:rsid w:val="00B27B03"/>
    <w:rsid w:val="00B30250"/>
    <w:rsid w:val="00B3125E"/>
    <w:rsid w:val="00B31A21"/>
    <w:rsid w:val="00B31B62"/>
    <w:rsid w:val="00B3208E"/>
    <w:rsid w:val="00B322B9"/>
    <w:rsid w:val="00B33711"/>
    <w:rsid w:val="00B34889"/>
    <w:rsid w:val="00B34D6E"/>
    <w:rsid w:val="00B36651"/>
    <w:rsid w:val="00B36983"/>
    <w:rsid w:val="00B37550"/>
    <w:rsid w:val="00B3779E"/>
    <w:rsid w:val="00B402C6"/>
    <w:rsid w:val="00B404B8"/>
    <w:rsid w:val="00B41DC1"/>
    <w:rsid w:val="00B42F69"/>
    <w:rsid w:val="00B439C7"/>
    <w:rsid w:val="00B43C5F"/>
    <w:rsid w:val="00B4477B"/>
    <w:rsid w:val="00B4509E"/>
    <w:rsid w:val="00B46EC7"/>
    <w:rsid w:val="00B47432"/>
    <w:rsid w:val="00B50A91"/>
    <w:rsid w:val="00B5160B"/>
    <w:rsid w:val="00B51761"/>
    <w:rsid w:val="00B51871"/>
    <w:rsid w:val="00B52022"/>
    <w:rsid w:val="00B52187"/>
    <w:rsid w:val="00B5286E"/>
    <w:rsid w:val="00B54691"/>
    <w:rsid w:val="00B56D63"/>
    <w:rsid w:val="00B575B1"/>
    <w:rsid w:val="00B60CCD"/>
    <w:rsid w:val="00B61084"/>
    <w:rsid w:val="00B6266E"/>
    <w:rsid w:val="00B62854"/>
    <w:rsid w:val="00B62EF1"/>
    <w:rsid w:val="00B62F83"/>
    <w:rsid w:val="00B640CC"/>
    <w:rsid w:val="00B6429C"/>
    <w:rsid w:val="00B64334"/>
    <w:rsid w:val="00B645B6"/>
    <w:rsid w:val="00B646F4"/>
    <w:rsid w:val="00B64B2F"/>
    <w:rsid w:val="00B667BF"/>
    <w:rsid w:val="00B66875"/>
    <w:rsid w:val="00B66C3E"/>
    <w:rsid w:val="00B674D6"/>
    <w:rsid w:val="00B6797D"/>
    <w:rsid w:val="00B7092F"/>
    <w:rsid w:val="00B709F9"/>
    <w:rsid w:val="00B71E05"/>
    <w:rsid w:val="00B7245B"/>
    <w:rsid w:val="00B727F0"/>
    <w:rsid w:val="00B72CEA"/>
    <w:rsid w:val="00B735B8"/>
    <w:rsid w:val="00B73F56"/>
    <w:rsid w:val="00B7474B"/>
    <w:rsid w:val="00B74850"/>
    <w:rsid w:val="00B74858"/>
    <w:rsid w:val="00B752EB"/>
    <w:rsid w:val="00B7657B"/>
    <w:rsid w:val="00B7659B"/>
    <w:rsid w:val="00B77703"/>
    <w:rsid w:val="00B77BE4"/>
    <w:rsid w:val="00B80224"/>
    <w:rsid w:val="00B806EB"/>
    <w:rsid w:val="00B80ED6"/>
    <w:rsid w:val="00B812BE"/>
    <w:rsid w:val="00B813D5"/>
    <w:rsid w:val="00B8151B"/>
    <w:rsid w:val="00B8258D"/>
    <w:rsid w:val="00B825B4"/>
    <w:rsid w:val="00B82798"/>
    <w:rsid w:val="00B831BE"/>
    <w:rsid w:val="00B841A3"/>
    <w:rsid w:val="00B84DA6"/>
    <w:rsid w:val="00B84E7E"/>
    <w:rsid w:val="00B86608"/>
    <w:rsid w:val="00B87847"/>
    <w:rsid w:val="00B90477"/>
    <w:rsid w:val="00B90C9D"/>
    <w:rsid w:val="00B9187E"/>
    <w:rsid w:val="00B927C6"/>
    <w:rsid w:val="00B92AA5"/>
    <w:rsid w:val="00B93904"/>
    <w:rsid w:val="00B939FD"/>
    <w:rsid w:val="00B955FE"/>
    <w:rsid w:val="00B95698"/>
    <w:rsid w:val="00B96744"/>
    <w:rsid w:val="00B974C1"/>
    <w:rsid w:val="00B974CD"/>
    <w:rsid w:val="00B97A66"/>
    <w:rsid w:val="00BA0B9F"/>
    <w:rsid w:val="00BA2B9C"/>
    <w:rsid w:val="00BA3287"/>
    <w:rsid w:val="00BA430D"/>
    <w:rsid w:val="00BA6419"/>
    <w:rsid w:val="00BA6550"/>
    <w:rsid w:val="00BB1FB0"/>
    <w:rsid w:val="00BB3642"/>
    <w:rsid w:val="00BB4A3B"/>
    <w:rsid w:val="00BB59F6"/>
    <w:rsid w:val="00BB5EF0"/>
    <w:rsid w:val="00BB64B3"/>
    <w:rsid w:val="00BB66AB"/>
    <w:rsid w:val="00BB7BBA"/>
    <w:rsid w:val="00BC01F4"/>
    <w:rsid w:val="00BC0AD6"/>
    <w:rsid w:val="00BC122E"/>
    <w:rsid w:val="00BC17E1"/>
    <w:rsid w:val="00BC19DA"/>
    <w:rsid w:val="00BC1CCE"/>
    <w:rsid w:val="00BC2920"/>
    <w:rsid w:val="00BC3584"/>
    <w:rsid w:val="00BC3E9C"/>
    <w:rsid w:val="00BC5838"/>
    <w:rsid w:val="00BC5A7B"/>
    <w:rsid w:val="00BC6DC2"/>
    <w:rsid w:val="00BD032B"/>
    <w:rsid w:val="00BD034C"/>
    <w:rsid w:val="00BD0417"/>
    <w:rsid w:val="00BD0E2E"/>
    <w:rsid w:val="00BD148D"/>
    <w:rsid w:val="00BD1596"/>
    <w:rsid w:val="00BD3100"/>
    <w:rsid w:val="00BD5BCC"/>
    <w:rsid w:val="00BE09CC"/>
    <w:rsid w:val="00BE2962"/>
    <w:rsid w:val="00BE412D"/>
    <w:rsid w:val="00BE442D"/>
    <w:rsid w:val="00BE4ED6"/>
    <w:rsid w:val="00BE54F3"/>
    <w:rsid w:val="00BE5F67"/>
    <w:rsid w:val="00BE671E"/>
    <w:rsid w:val="00BE7920"/>
    <w:rsid w:val="00BF05D1"/>
    <w:rsid w:val="00BF16AF"/>
    <w:rsid w:val="00BF1E46"/>
    <w:rsid w:val="00BF2A3A"/>
    <w:rsid w:val="00BF2CD1"/>
    <w:rsid w:val="00BF2DCC"/>
    <w:rsid w:val="00BF39D3"/>
    <w:rsid w:val="00BF4541"/>
    <w:rsid w:val="00BF4B6A"/>
    <w:rsid w:val="00BF5135"/>
    <w:rsid w:val="00BF53A9"/>
    <w:rsid w:val="00BF5898"/>
    <w:rsid w:val="00BF6BF8"/>
    <w:rsid w:val="00C00312"/>
    <w:rsid w:val="00C0049A"/>
    <w:rsid w:val="00C00828"/>
    <w:rsid w:val="00C009F5"/>
    <w:rsid w:val="00C01129"/>
    <w:rsid w:val="00C01DD9"/>
    <w:rsid w:val="00C01F99"/>
    <w:rsid w:val="00C02239"/>
    <w:rsid w:val="00C022E1"/>
    <w:rsid w:val="00C0398D"/>
    <w:rsid w:val="00C03C08"/>
    <w:rsid w:val="00C05065"/>
    <w:rsid w:val="00C05C3D"/>
    <w:rsid w:val="00C060BF"/>
    <w:rsid w:val="00C071AC"/>
    <w:rsid w:val="00C109A2"/>
    <w:rsid w:val="00C11707"/>
    <w:rsid w:val="00C11E4C"/>
    <w:rsid w:val="00C13776"/>
    <w:rsid w:val="00C14954"/>
    <w:rsid w:val="00C17390"/>
    <w:rsid w:val="00C179B0"/>
    <w:rsid w:val="00C20245"/>
    <w:rsid w:val="00C2046C"/>
    <w:rsid w:val="00C20CA6"/>
    <w:rsid w:val="00C218DF"/>
    <w:rsid w:val="00C21AD6"/>
    <w:rsid w:val="00C22450"/>
    <w:rsid w:val="00C226F9"/>
    <w:rsid w:val="00C23398"/>
    <w:rsid w:val="00C23B23"/>
    <w:rsid w:val="00C2428B"/>
    <w:rsid w:val="00C24CA2"/>
    <w:rsid w:val="00C26865"/>
    <w:rsid w:val="00C26C22"/>
    <w:rsid w:val="00C27B03"/>
    <w:rsid w:val="00C27D98"/>
    <w:rsid w:val="00C304C3"/>
    <w:rsid w:val="00C304CE"/>
    <w:rsid w:val="00C3089B"/>
    <w:rsid w:val="00C31841"/>
    <w:rsid w:val="00C338CA"/>
    <w:rsid w:val="00C34B40"/>
    <w:rsid w:val="00C3523C"/>
    <w:rsid w:val="00C35836"/>
    <w:rsid w:val="00C35D5A"/>
    <w:rsid w:val="00C40EE0"/>
    <w:rsid w:val="00C41CD3"/>
    <w:rsid w:val="00C43438"/>
    <w:rsid w:val="00C44264"/>
    <w:rsid w:val="00C45799"/>
    <w:rsid w:val="00C45B8F"/>
    <w:rsid w:val="00C46251"/>
    <w:rsid w:val="00C4790F"/>
    <w:rsid w:val="00C47FC0"/>
    <w:rsid w:val="00C5189F"/>
    <w:rsid w:val="00C51D3E"/>
    <w:rsid w:val="00C51DEE"/>
    <w:rsid w:val="00C52168"/>
    <w:rsid w:val="00C528CC"/>
    <w:rsid w:val="00C53ABD"/>
    <w:rsid w:val="00C53AD3"/>
    <w:rsid w:val="00C53C94"/>
    <w:rsid w:val="00C54065"/>
    <w:rsid w:val="00C54778"/>
    <w:rsid w:val="00C57741"/>
    <w:rsid w:val="00C57A92"/>
    <w:rsid w:val="00C57D66"/>
    <w:rsid w:val="00C6074F"/>
    <w:rsid w:val="00C60E28"/>
    <w:rsid w:val="00C61382"/>
    <w:rsid w:val="00C616B4"/>
    <w:rsid w:val="00C61FB8"/>
    <w:rsid w:val="00C62227"/>
    <w:rsid w:val="00C62568"/>
    <w:rsid w:val="00C6296C"/>
    <w:rsid w:val="00C62E3D"/>
    <w:rsid w:val="00C6363F"/>
    <w:rsid w:val="00C64143"/>
    <w:rsid w:val="00C6434D"/>
    <w:rsid w:val="00C652E5"/>
    <w:rsid w:val="00C655B5"/>
    <w:rsid w:val="00C65967"/>
    <w:rsid w:val="00C65E83"/>
    <w:rsid w:val="00C67446"/>
    <w:rsid w:val="00C70962"/>
    <w:rsid w:val="00C71674"/>
    <w:rsid w:val="00C72A30"/>
    <w:rsid w:val="00C733F7"/>
    <w:rsid w:val="00C73485"/>
    <w:rsid w:val="00C759A5"/>
    <w:rsid w:val="00C75C94"/>
    <w:rsid w:val="00C7697F"/>
    <w:rsid w:val="00C7716A"/>
    <w:rsid w:val="00C80655"/>
    <w:rsid w:val="00C8136C"/>
    <w:rsid w:val="00C82774"/>
    <w:rsid w:val="00C82FAC"/>
    <w:rsid w:val="00C82FFA"/>
    <w:rsid w:val="00C836B5"/>
    <w:rsid w:val="00C84032"/>
    <w:rsid w:val="00C84A1B"/>
    <w:rsid w:val="00C85521"/>
    <w:rsid w:val="00C856C0"/>
    <w:rsid w:val="00C863EE"/>
    <w:rsid w:val="00C868BE"/>
    <w:rsid w:val="00C87138"/>
    <w:rsid w:val="00C87522"/>
    <w:rsid w:val="00C87D97"/>
    <w:rsid w:val="00C90AA5"/>
    <w:rsid w:val="00C911B6"/>
    <w:rsid w:val="00C92646"/>
    <w:rsid w:val="00C9316A"/>
    <w:rsid w:val="00C93727"/>
    <w:rsid w:val="00C937E7"/>
    <w:rsid w:val="00C93912"/>
    <w:rsid w:val="00C93B5E"/>
    <w:rsid w:val="00C956ED"/>
    <w:rsid w:val="00C95D8D"/>
    <w:rsid w:val="00C97C7F"/>
    <w:rsid w:val="00CA1304"/>
    <w:rsid w:val="00CA1317"/>
    <w:rsid w:val="00CA2283"/>
    <w:rsid w:val="00CA276F"/>
    <w:rsid w:val="00CA2AEF"/>
    <w:rsid w:val="00CA2CA3"/>
    <w:rsid w:val="00CA325F"/>
    <w:rsid w:val="00CA33B8"/>
    <w:rsid w:val="00CA417F"/>
    <w:rsid w:val="00CA4B8E"/>
    <w:rsid w:val="00CA6DD8"/>
    <w:rsid w:val="00CA719E"/>
    <w:rsid w:val="00CA7603"/>
    <w:rsid w:val="00CB0B2E"/>
    <w:rsid w:val="00CB1582"/>
    <w:rsid w:val="00CB22B7"/>
    <w:rsid w:val="00CB29A7"/>
    <w:rsid w:val="00CB2BB3"/>
    <w:rsid w:val="00CB31DA"/>
    <w:rsid w:val="00CB3BCC"/>
    <w:rsid w:val="00CB4F19"/>
    <w:rsid w:val="00CB5032"/>
    <w:rsid w:val="00CB5E26"/>
    <w:rsid w:val="00CB6CF3"/>
    <w:rsid w:val="00CB7DF6"/>
    <w:rsid w:val="00CC1B1B"/>
    <w:rsid w:val="00CC1BF0"/>
    <w:rsid w:val="00CC2708"/>
    <w:rsid w:val="00CC303F"/>
    <w:rsid w:val="00CC3473"/>
    <w:rsid w:val="00CC3C96"/>
    <w:rsid w:val="00CC4126"/>
    <w:rsid w:val="00CC4773"/>
    <w:rsid w:val="00CC4DBE"/>
    <w:rsid w:val="00CC6A04"/>
    <w:rsid w:val="00CD077C"/>
    <w:rsid w:val="00CD1713"/>
    <w:rsid w:val="00CD1F81"/>
    <w:rsid w:val="00CD342A"/>
    <w:rsid w:val="00CD3940"/>
    <w:rsid w:val="00CD498F"/>
    <w:rsid w:val="00CD55CB"/>
    <w:rsid w:val="00CD60F2"/>
    <w:rsid w:val="00CD66C7"/>
    <w:rsid w:val="00CD6E64"/>
    <w:rsid w:val="00CE2F14"/>
    <w:rsid w:val="00CE4FBF"/>
    <w:rsid w:val="00CE52B8"/>
    <w:rsid w:val="00CE52BC"/>
    <w:rsid w:val="00CE6A0B"/>
    <w:rsid w:val="00CE7BF6"/>
    <w:rsid w:val="00CF01A7"/>
    <w:rsid w:val="00CF0950"/>
    <w:rsid w:val="00CF1EB8"/>
    <w:rsid w:val="00CF2557"/>
    <w:rsid w:val="00CF3A12"/>
    <w:rsid w:val="00CF3B07"/>
    <w:rsid w:val="00CF434B"/>
    <w:rsid w:val="00CF4C13"/>
    <w:rsid w:val="00CF508E"/>
    <w:rsid w:val="00CF62E0"/>
    <w:rsid w:val="00CF6384"/>
    <w:rsid w:val="00CF6902"/>
    <w:rsid w:val="00CF76CC"/>
    <w:rsid w:val="00D00674"/>
    <w:rsid w:val="00D01A81"/>
    <w:rsid w:val="00D01BE2"/>
    <w:rsid w:val="00D02606"/>
    <w:rsid w:val="00D02B8F"/>
    <w:rsid w:val="00D033F0"/>
    <w:rsid w:val="00D0401F"/>
    <w:rsid w:val="00D044E7"/>
    <w:rsid w:val="00D055C5"/>
    <w:rsid w:val="00D06E88"/>
    <w:rsid w:val="00D1026C"/>
    <w:rsid w:val="00D10665"/>
    <w:rsid w:val="00D10928"/>
    <w:rsid w:val="00D10D26"/>
    <w:rsid w:val="00D11F90"/>
    <w:rsid w:val="00D12BBA"/>
    <w:rsid w:val="00D13527"/>
    <w:rsid w:val="00D135F8"/>
    <w:rsid w:val="00D15494"/>
    <w:rsid w:val="00D15E4E"/>
    <w:rsid w:val="00D15F70"/>
    <w:rsid w:val="00D1755F"/>
    <w:rsid w:val="00D17601"/>
    <w:rsid w:val="00D20D6E"/>
    <w:rsid w:val="00D210A5"/>
    <w:rsid w:val="00D21300"/>
    <w:rsid w:val="00D21375"/>
    <w:rsid w:val="00D22F7B"/>
    <w:rsid w:val="00D22F90"/>
    <w:rsid w:val="00D230DC"/>
    <w:rsid w:val="00D24C71"/>
    <w:rsid w:val="00D2583E"/>
    <w:rsid w:val="00D26017"/>
    <w:rsid w:val="00D26C9A"/>
    <w:rsid w:val="00D303E8"/>
    <w:rsid w:val="00D30447"/>
    <w:rsid w:val="00D30920"/>
    <w:rsid w:val="00D30A4B"/>
    <w:rsid w:val="00D311FF"/>
    <w:rsid w:val="00D31BA6"/>
    <w:rsid w:val="00D3261A"/>
    <w:rsid w:val="00D335E1"/>
    <w:rsid w:val="00D34B88"/>
    <w:rsid w:val="00D34E87"/>
    <w:rsid w:val="00D352FC"/>
    <w:rsid w:val="00D3545E"/>
    <w:rsid w:val="00D35FEA"/>
    <w:rsid w:val="00D366E4"/>
    <w:rsid w:val="00D423AC"/>
    <w:rsid w:val="00D42B53"/>
    <w:rsid w:val="00D44600"/>
    <w:rsid w:val="00D44B15"/>
    <w:rsid w:val="00D44DC6"/>
    <w:rsid w:val="00D45216"/>
    <w:rsid w:val="00D45747"/>
    <w:rsid w:val="00D4678D"/>
    <w:rsid w:val="00D476EA"/>
    <w:rsid w:val="00D47BB3"/>
    <w:rsid w:val="00D47C33"/>
    <w:rsid w:val="00D50526"/>
    <w:rsid w:val="00D50A8A"/>
    <w:rsid w:val="00D514E5"/>
    <w:rsid w:val="00D5311C"/>
    <w:rsid w:val="00D53249"/>
    <w:rsid w:val="00D53589"/>
    <w:rsid w:val="00D539D5"/>
    <w:rsid w:val="00D5411A"/>
    <w:rsid w:val="00D544D5"/>
    <w:rsid w:val="00D56B63"/>
    <w:rsid w:val="00D571FE"/>
    <w:rsid w:val="00D5748A"/>
    <w:rsid w:val="00D57897"/>
    <w:rsid w:val="00D602DE"/>
    <w:rsid w:val="00D6096A"/>
    <w:rsid w:val="00D60ABE"/>
    <w:rsid w:val="00D60CE5"/>
    <w:rsid w:val="00D61811"/>
    <w:rsid w:val="00D61D7A"/>
    <w:rsid w:val="00D63F9F"/>
    <w:rsid w:val="00D646D3"/>
    <w:rsid w:val="00D662F2"/>
    <w:rsid w:val="00D665D5"/>
    <w:rsid w:val="00D665F1"/>
    <w:rsid w:val="00D6711E"/>
    <w:rsid w:val="00D70D19"/>
    <w:rsid w:val="00D72A28"/>
    <w:rsid w:val="00D72B24"/>
    <w:rsid w:val="00D730D4"/>
    <w:rsid w:val="00D73B08"/>
    <w:rsid w:val="00D74055"/>
    <w:rsid w:val="00D747FA"/>
    <w:rsid w:val="00D74C2D"/>
    <w:rsid w:val="00D76625"/>
    <w:rsid w:val="00D80127"/>
    <w:rsid w:val="00D801FF"/>
    <w:rsid w:val="00D804E2"/>
    <w:rsid w:val="00D805D1"/>
    <w:rsid w:val="00D81E13"/>
    <w:rsid w:val="00D81FB3"/>
    <w:rsid w:val="00D82514"/>
    <w:rsid w:val="00D82FD7"/>
    <w:rsid w:val="00D83E9A"/>
    <w:rsid w:val="00D841A7"/>
    <w:rsid w:val="00D84FA6"/>
    <w:rsid w:val="00D8520B"/>
    <w:rsid w:val="00D85C5F"/>
    <w:rsid w:val="00D85ECC"/>
    <w:rsid w:val="00D864C7"/>
    <w:rsid w:val="00D86EB7"/>
    <w:rsid w:val="00D9033E"/>
    <w:rsid w:val="00D9158A"/>
    <w:rsid w:val="00D915C2"/>
    <w:rsid w:val="00D918B5"/>
    <w:rsid w:val="00D91E9F"/>
    <w:rsid w:val="00D92025"/>
    <w:rsid w:val="00D9204D"/>
    <w:rsid w:val="00D92B5E"/>
    <w:rsid w:val="00D93388"/>
    <w:rsid w:val="00D93CFF"/>
    <w:rsid w:val="00D9447E"/>
    <w:rsid w:val="00D95457"/>
    <w:rsid w:val="00D95DFB"/>
    <w:rsid w:val="00D9613B"/>
    <w:rsid w:val="00D97A7B"/>
    <w:rsid w:val="00DA1259"/>
    <w:rsid w:val="00DA1A98"/>
    <w:rsid w:val="00DA1AAD"/>
    <w:rsid w:val="00DA1E08"/>
    <w:rsid w:val="00DA2F7C"/>
    <w:rsid w:val="00DA301E"/>
    <w:rsid w:val="00DA4A52"/>
    <w:rsid w:val="00DA4FBC"/>
    <w:rsid w:val="00DA61B9"/>
    <w:rsid w:val="00DA6C26"/>
    <w:rsid w:val="00DA7457"/>
    <w:rsid w:val="00DA7870"/>
    <w:rsid w:val="00DA7F17"/>
    <w:rsid w:val="00DB1083"/>
    <w:rsid w:val="00DB1B31"/>
    <w:rsid w:val="00DB1E15"/>
    <w:rsid w:val="00DB2995"/>
    <w:rsid w:val="00DB2ED0"/>
    <w:rsid w:val="00DB38F0"/>
    <w:rsid w:val="00DB3D86"/>
    <w:rsid w:val="00DB3EE8"/>
    <w:rsid w:val="00DB42A4"/>
    <w:rsid w:val="00DB4701"/>
    <w:rsid w:val="00DB4E76"/>
    <w:rsid w:val="00DB59C0"/>
    <w:rsid w:val="00DB6C4E"/>
    <w:rsid w:val="00DC013F"/>
    <w:rsid w:val="00DC0146"/>
    <w:rsid w:val="00DC03EE"/>
    <w:rsid w:val="00DC36B8"/>
    <w:rsid w:val="00DC4A58"/>
    <w:rsid w:val="00DC5286"/>
    <w:rsid w:val="00DC53F2"/>
    <w:rsid w:val="00DC6B01"/>
    <w:rsid w:val="00DC7797"/>
    <w:rsid w:val="00DC7D1E"/>
    <w:rsid w:val="00DC7E53"/>
    <w:rsid w:val="00DD078A"/>
    <w:rsid w:val="00DD0F32"/>
    <w:rsid w:val="00DD14F0"/>
    <w:rsid w:val="00DD1737"/>
    <w:rsid w:val="00DD27D9"/>
    <w:rsid w:val="00DD32EF"/>
    <w:rsid w:val="00DD34E1"/>
    <w:rsid w:val="00DD410E"/>
    <w:rsid w:val="00DD437B"/>
    <w:rsid w:val="00DD44D5"/>
    <w:rsid w:val="00DD45E7"/>
    <w:rsid w:val="00DD6097"/>
    <w:rsid w:val="00DD71F6"/>
    <w:rsid w:val="00DD7667"/>
    <w:rsid w:val="00DD777C"/>
    <w:rsid w:val="00DE0D2F"/>
    <w:rsid w:val="00DE0D75"/>
    <w:rsid w:val="00DE0DCA"/>
    <w:rsid w:val="00DE19EB"/>
    <w:rsid w:val="00DE1B91"/>
    <w:rsid w:val="00DE28F0"/>
    <w:rsid w:val="00DE3523"/>
    <w:rsid w:val="00DE48A5"/>
    <w:rsid w:val="00DE4B7C"/>
    <w:rsid w:val="00DE5803"/>
    <w:rsid w:val="00DE5B0F"/>
    <w:rsid w:val="00DF0BB2"/>
    <w:rsid w:val="00DF0EA0"/>
    <w:rsid w:val="00DF0FB8"/>
    <w:rsid w:val="00DF0FE3"/>
    <w:rsid w:val="00DF2743"/>
    <w:rsid w:val="00DF2CB1"/>
    <w:rsid w:val="00DF3838"/>
    <w:rsid w:val="00DF3A02"/>
    <w:rsid w:val="00DF69F9"/>
    <w:rsid w:val="00DF77CF"/>
    <w:rsid w:val="00E0073A"/>
    <w:rsid w:val="00E024C4"/>
    <w:rsid w:val="00E02579"/>
    <w:rsid w:val="00E02B50"/>
    <w:rsid w:val="00E045D0"/>
    <w:rsid w:val="00E04915"/>
    <w:rsid w:val="00E04B3F"/>
    <w:rsid w:val="00E051AE"/>
    <w:rsid w:val="00E05ECD"/>
    <w:rsid w:val="00E060C1"/>
    <w:rsid w:val="00E06B1E"/>
    <w:rsid w:val="00E07787"/>
    <w:rsid w:val="00E10AAF"/>
    <w:rsid w:val="00E11D49"/>
    <w:rsid w:val="00E12618"/>
    <w:rsid w:val="00E12B57"/>
    <w:rsid w:val="00E13711"/>
    <w:rsid w:val="00E13B73"/>
    <w:rsid w:val="00E147D5"/>
    <w:rsid w:val="00E14C0E"/>
    <w:rsid w:val="00E16642"/>
    <w:rsid w:val="00E177DE"/>
    <w:rsid w:val="00E1787C"/>
    <w:rsid w:val="00E20C77"/>
    <w:rsid w:val="00E21CC8"/>
    <w:rsid w:val="00E2249E"/>
    <w:rsid w:val="00E22B76"/>
    <w:rsid w:val="00E234F1"/>
    <w:rsid w:val="00E241ED"/>
    <w:rsid w:val="00E24C44"/>
    <w:rsid w:val="00E24E3A"/>
    <w:rsid w:val="00E25326"/>
    <w:rsid w:val="00E25A57"/>
    <w:rsid w:val="00E25AF8"/>
    <w:rsid w:val="00E26C55"/>
    <w:rsid w:val="00E26F6C"/>
    <w:rsid w:val="00E277ED"/>
    <w:rsid w:val="00E27AED"/>
    <w:rsid w:val="00E27E05"/>
    <w:rsid w:val="00E31BD0"/>
    <w:rsid w:val="00E3285F"/>
    <w:rsid w:val="00E33E53"/>
    <w:rsid w:val="00E33E7C"/>
    <w:rsid w:val="00E34CA3"/>
    <w:rsid w:val="00E35C4A"/>
    <w:rsid w:val="00E37A0F"/>
    <w:rsid w:val="00E37DA6"/>
    <w:rsid w:val="00E37EB0"/>
    <w:rsid w:val="00E37FE3"/>
    <w:rsid w:val="00E40EB7"/>
    <w:rsid w:val="00E418DA"/>
    <w:rsid w:val="00E41987"/>
    <w:rsid w:val="00E427D3"/>
    <w:rsid w:val="00E43AAA"/>
    <w:rsid w:val="00E4440B"/>
    <w:rsid w:val="00E44A30"/>
    <w:rsid w:val="00E44C62"/>
    <w:rsid w:val="00E44F38"/>
    <w:rsid w:val="00E452D5"/>
    <w:rsid w:val="00E50267"/>
    <w:rsid w:val="00E51299"/>
    <w:rsid w:val="00E52209"/>
    <w:rsid w:val="00E537F3"/>
    <w:rsid w:val="00E5387C"/>
    <w:rsid w:val="00E541F4"/>
    <w:rsid w:val="00E54EF2"/>
    <w:rsid w:val="00E561F7"/>
    <w:rsid w:val="00E56A7D"/>
    <w:rsid w:val="00E57130"/>
    <w:rsid w:val="00E574BE"/>
    <w:rsid w:val="00E60DC5"/>
    <w:rsid w:val="00E63559"/>
    <w:rsid w:val="00E63710"/>
    <w:rsid w:val="00E6447A"/>
    <w:rsid w:val="00E66ADB"/>
    <w:rsid w:val="00E67180"/>
    <w:rsid w:val="00E676E2"/>
    <w:rsid w:val="00E67FDF"/>
    <w:rsid w:val="00E71B9B"/>
    <w:rsid w:val="00E74244"/>
    <w:rsid w:val="00E74FA5"/>
    <w:rsid w:val="00E756A8"/>
    <w:rsid w:val="00E76032"/>
    <w:rsid w:val="00E768F2"/>
    <w:rsid w:val="00E77E9E"/>
    <w:rsid w:val="00E8171D"/>
    <w:rsid w:val="00E81D18"/>
    <w:rsid w:val="00E81DED"/>
    <w:rsid w:val="00E82316"/>
    <w:rsid w:val="00E825B3"/>
    <w:rsid w:val="00E827D5"/>
    <w:rsid w:val="00E83A4B"/>
    <w:rsid w:val="00E849DE"/>
    <w:rsid w:val="00E8543D"/>
    <w:rsid w:val="00E85672"/>
    <w:rsid w:val="00E85948"/>
    <w:rsid w:val="00E86536"/>
    <w:rsid w:val="00E879EC"/>
    <w:rsid w:val="00E90937"/>
    <w:rsid w:val="00E91291"/>
    <w:rsid w:val="00E9167E"/>
    <w:rsid w:val="00E92284"/>
    <w:rsid w:val="00E922A4"/>
    <w:rsid w:val="00E925CE"/>
    <w:rsid w:val="00E93555"/>
    <w:rsid w:val="00E93F3F"/>
    <w:rsid w:val="00E952D3"/>
    <w:rsid w:val="00E96524"/>
    <w:rsid w:val="00E967CB"/>
    <w:rsid w:val="00E973A1"/>
    <w:rsid w:val="00E97FD4"/>
    <w:rsid w:val="00EA05D9"/>
    <w:rsid w:val="00EA1104"/>
    <w:rsid w:val="00EA2374"/>
    <w:rsid w:val="00EA2D04"/>
    <w:rsid w:val="00EA2D7C"/>
    <w:rsid w:val="00EA5257"/>
    <w:rsid w:val="00EA530B"/>
    <w:rsid w:val="00EA59B6"/>
    <w:rsid w:val="00EA6BA7"/>
    <w:rsid w:val="00EA7111"/>
    <w:rsid w:val="00EA7415"/>
    <w:rsid w:val="00EA77A0"/>
    <w:rsid w:val="00EB0433"/>
    <w:rsid w:val="00EB0D52"/>
    <w:rsid w:val="00EB1B8B"/>
    <w:rsid w:val="00EB249E"/>
    <w:rsid w:val="00EB24EC"/>
    <w:rsid w:val="00EB275D"/>
    <w:rsid w:val="00EB3C54"/>
    <w:rsid w:val="00EB3EAF"/>
    <w:rsid w:val="00EB4951"/>
    <w:rsid w:val="00EB5112"/>
    <w:rsid w:val="00EB595B"/>
    <w:rsid w:val="00EB6295"/>
    <w:rsid w:val="00EB6AD0"/>
    <w:rsid w:val="00EC098E"/>
    <w:rsid w:val="00EC0AB4"/>
    <w:rsid w:val="00EC0BCB"/>
    <w:rsid w:val="00EC0E71"/>
    <w:rsid w:val="00EC2996"/>
    <w:rsid w:val="00EC4C1F"/>
    <w:rsid w:val="00EC671E"/>
    <w:rsid w:val="00ED1746"/>
    <w:rsid w:val="00ED1F48"/>
    <w:rsid w:val="00ED613A"/>
    <w:rsid w:val="00ED64D7"/>
    <w:rsid w:val="00ED65EC"/>
    <w:rsid w:val="00ED69BB"/>
    <w:rsid w:val="00ED6CFA"/>
    <w:rsid w:val="00ED6D53"/>
    <w:rsid w:val="00ED7A6A"/>
    <w:rsid w:val="00EE029C"/>
    <w:rsid w:val="00EE0B8D"/>
    <w:rsid w:val="00EE10D0"/>
    <w:rsid w:val="00EE13A2"/>
    <w:rsid w:val="00EE14F3"/>
    <w:rsid w:val="00EE1855"/>
    <w:rsid w:val="00EE1E1F"/>
    <w:rsid w:val="00EE28B4"/>
    <w:rsid w:val="00EE2B16"/>
    <w:rsid w:val="00EE2B68"/>
    <w:rsid w:val="00EE3733"/>
    <w:rsid w:val="00EE395E"/>
    <w:rsid w:val="00EE4BD3"/>
    <w:rsid w:val="00EE5EC2"/>
    <w:rsid w:val="00EE68D1"/>
    <w:rsid w:val="00EE6D70"/>
    <w:rsid w:val="00EE741D"/>
    <w:rsid w:val="00EF1386"/>
    <w:rsid w:val="00EF17D9"/>
    <w:rsid w:val="00EF2491"/>
    <w:rsid w:val="00EF256B"/>
    <w:rsid w:val="00EF2C57"/>
    <w:rsid w:val="00EF3735"/>
    <w:rsid w:val="00EF3B37"/>
    <w:rsid w:val="00EF3B3D"/>
    <w:rsid w:val="00EF5277"/>
    <w:rsid w:val="00EF5CAD"/>
    <w:rsid w:val="00EF611F"/>
    <w:rsid w:val="00EF76E1"/>
    <w:rsid w:val="00EF7873"/>
    <w:rsid w:val="00F01162"/>
    <w:rsid w:val="00F017EE"/>
    <w:rsid w:val="00F023DB"/>
    <w:rsid w:val="00F029AF"/>
    <w:rsid w:val="00F029B4"/>
    <w:rsid w:val="00F0329E"/>
    <w:rsid w:val="00F04099"/>
    <w:rsid w:val="00F05B66"/>
    <w:rsid w:val="00F07880"/>
    <w:rsid w:val="00F07BC7"/>
    <w:rsid w:val="00F1030E"/>
    <w:rsid w:val="00F10925"/>
    <w:rsid w:val="00F12F6C"/>
    <w:rsid w:val="00F13DAE"/>
    <w:rsid w:val="00F157D8"/>
    <w:rsid w:val="00F201AD"/>
    <w:rsid w:val="00F211D2"/>
    <w:rsid w:val="00F21481"/>
    <w:rsid w:val="00F21B21"/>
    <w:rsid w:val="00F21D63"/>
    <w:rsid w:val="00F222BB"/>
    <w:rsid w:val="00F230AC"/>
    <w:rsid w:val="00F23B45"/>
    <w:rsid w:val="00F2491A"/>
    <w:rsid w:val="00F24EF6"/>
    <w:rsid w:val="00F254E4"/>
    <w:rsid w:val="00F256CC"/>
    <w:rsid w:val="00F257AA"/>
    <w:rsid w:val="00F26AAB"/>
    <w:rsid w:val="00F26C49"/>
    <w:rsid w:val="00F26F5D"/>
    <w:rsid w:val="00F3050E"/>
    <w:rsid w:val="00F3332C"/>
    <w:rsid w:val="00F3381E"/>
    <w:rsid w:val="00F342B4"/>
    <w:rsid w:val="00F3438A"/>
    <w:rsid w:val="00F34C92"/>
    <w:rsid w:val="00F35612"/>
    <w:rsid w:val="00F35D19"/>
    <w:rsid w:val="00F364F7"/>
    <w:rsid w:val="00F36C4B"/>
    <w:rsid w:val="00F377AE"/>
    <w:rsid w:val="00F41269"/>
    <w:rsid w:val="00F41319"/>
    <w:rsid w:val="00F41ED2"/>
    <w:rsid w:val="00F43129"/>
    <w:rsid w:val="00F43F10"/>
    <w:rsid w:val="00F44338"/>
    <w:rsid w:val="00F44B13"/>
    <w:rsid w:val="00F44B3E"/>
    <w:rsid w:val="00F45BE7"/>
    <w:rsid w:val="00F45F09"/>
    <w:rsid w:val="00F463D7"/>
    <w:rsid w:val="00F468AD"/>
    <w:rsid w:val="00F50163"/>
    <w:rsid w:val="00F50C50"/>
    <w:rsid w:val="00F510E2"/>
    <w:rsid w:val="00F515F1"/>
    <w:rsid w:val="00F5273A"/>
    <w:rsid w:val="00F52BE7"/>
    <w:rsid w:val="00F52D6B"/>
    <w:rsid w:val="00F52E18"/>
    <w:rsid w:val="00F535E2"/>
    <w:rsid w:val="00F53853"/>
    <w:rsid w:val="00F53F83"/>
    <w:rsid w:val="00F54440"/>
    <w:rsid w:val="00F54516"/>
    <w:rsid w:val="00F546FB"/>
    <w:rsid w:val="00F54748"/>
    <w:rsid w:val="00F55335"/>
    <w:rsid w:val="00F55CF7"/>
    <w:rsid w:val="00F55E26"/>
    <w:rsid w:val="00F56E8A"/>
    <w:rsid w:val="00F57D1C"/>
    <w:rsid w:val="00F6077A"/>
    <w:rsid w:val="00F6086A"/>
    <w:rsid w:val="00F6169B"/>
    <w:rsid w:val="00F62824"/>
    <w:rsid w:val="00F62D7C"/>
    <w:rsid w:val="00F634C8"/>
    <w:rsid w:val="00F638E5"/>
    <w:rsid w:val="00F6605E"/>
    <w:rsid w:val="00F66203"/>
    <w:rsid w:val="00F67155"/>
    <w:rsid w:val="00F7058F"/>
    <w:rsid w:val="00F70D21"/>
    <w:rsid w:val="00F70FEF"/>
    <w:rsid w:val="00F73F06"/>
    <w:rsid w:val="00F73FF1"/>
    <w:rsid w:val="00F74F3A"/>
    <w:rsid w:val="00F75C02"/>
    <w:rsid w:val="00F7785F"/>
    <w:rsid w:val="00F778D0"/>
    <w:rsid w:val="00F77B70"/>
    <w:rsid w:val="00F77ECB"/>
    <w:rsid w:val="00F80602"/>
    <w:rsid w:val="00F817A0"/>
    <w:rsid w:val="00F81936"/>
    <w:rsid w:val="00F81BF8"/>
    <w:rsid w:val="00F81E47"/>
    <w:rsid w:val="00F81FFC"/>
    <w:rsid w:val="00F824EF"/>
    <w:rsid w:val="00F824FC"/>
    <w:rsid w:val="00F83889"/>
    <w:rsid w:val="00F84408"/>
    <w:rsid w:val="00F8593F"/>
    <w:rsid w:val="00F860A7"/>
    <w:rsid w:val="00F86474"/>
    <w:rsid w:val="00F86636"/>
    <w:rsid w:val="00F868B4"/>
    <w:rsid w:val="00F8730A"/>
    <w:rsid w:val="00F87512"/>
    <w:rsid w:val="00F9016F"/>
    <w:rsid w:val="00F904E7"/>
    <w:rsid w:val="00F90601"/>
    <w:rsid w:val="00F93703"/>
    <w:rsid w:val="00F9594C"/>
    <w:rsid w:val="00F9665A"/>
    <w:rsid w:val="00F972B8"/>
    <w:rsid w:val="00FA0BDF"/>
    <w:rsid w:val="00FA0FCD"/>
    <w:rsid w:val="00FA17EE"/>
    <w:rsid w:val="00FA1BA1"/>
    <w:rsid w:val="00FA20B6"/>
    <w:rsid w:val="00FA2B54"/>
    <w:rsid w:val="00FA32E8"/>
    <w:rsid w:val="00FA617D"/>
    <w:rsid w:val="00FA76E9"/>
    <w:rsid w:val="00FA78FD"/>
    <w:rsid w:val="00FB0098"/>
    <w:rsid w:val="00FB028A"/>
    <w:rsid w:val="00FB035B"/>
    <w:rsid w:val="00FB11BE"/>
    <w:rsid w:val="00FB1357"/>
    <w:rsid w:val="00FB1799"/>
    <w:rsid w:val="00FB1B56"/>
    <w:rsid w:val="00FB27F1"/>
    <w:rsid w:val="00FB2C66"/>
    <w:rsid w:val="00FB3FAF"/>
    <w:rsid w:val="00FB4990"/>
    <w:rsid w:val="00FB4C6F"/>
    <w:rsid w:val="00FB5E00"/>
    <w:rsid w:val="00FC10C5"/>
    <w:rsid w:val="00FC1C35"/>
    <w:rsid w:val="00FC1C4C"/>
    <w:rsid w:val="00FC4AE3"/>
    <w:rsid w:val="00FC4C61"/>
    <w:rsid w:val="00FC5521"/>
    <w:rsid w:val="00FC5E76"/>
    <w:rsid w:val="00FC69CF"/>
    <w:rsid w:val="00FC7214"/>
    <w:rsid w:val="00FC7FB3"/>
    <w:rsid w:val="00FD058F"/>
    <w:rsid w:val="00FD0B70"/>
    <w:rsid w:val="00FD0FF9"/>
    <w:rsid w:val="00FD11B8"/>
    <w:rsid w:val="00FD1440"/>
    <w:rsid w:val="00FD1489"/>
    <w:rsid w:val="00FD1494"/>
    <w:rsid w:val="00FD17D7"/>
    <w:rsid w:val="00FD2DA9"/>
    <w:rsid w:val="00FD35FA"/>
    <w:rsid w:val="00FD49BF"/>
    <w:rsid w:val="00FD5846"/>
    <w:rsid w:val="00FD59F1"/>
    <w:rsid w:val="00FD66A4"/>
    <w:rsid w:val="00FD6FE2"/>
    <w:rsid w:val="00FD74CB"/>
    <w:rsid w:val="00FD7543"/>
    <w:rsid w:val="00FD78D8"/>
    <w:rsid w:val="00FD7BF5"/>
    <w:rsid w:val="00FE0C44"/>
    <w:rsid w:val="00FE11FA"/>
    <w:rsid w:val="00FE185C"/>
    <w:rsid w:val="00FE1BD0"/>
    <w:rsid w:val="00FE3C5F"/>
    <w:rsid w:val="00FE3D3A"/>
    <w:rsid w:val="00FE401B"/>
    <w:rsid w:val="00FE4705"/>
    <w:rsid w:val="00FE557C"/>
    <w:rsid w:val="00FE5C0C"/>
    <w:rsid w:val="00FF1534"/>
    <w:rsid w:val="00FF4C3A"/>
    <w:rsid w:val="00FF5E3B"/>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pl-PL"/>
    </w:rPr>
  </w:style>
  <w:style w:type="paragraph" w:styleId="Heading1">
    <w:name w:val="heading 1"/>
    <w:basedOn w:val="Normal"/>
    <w:link w:val="Heading1Char"/>
    <w:uiPriority w:val="1"/>
    <w:qFormat/>
    <w:rsid w:val="00410762"/>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410762"/>
    <w:rPr>
      <w:rFonts w:ascii="Times New Roman" w:eastAsia="Times New Roman" w:hAnsi="Times New Roman" w:cs="Times New Roman"/>
      <w:b/>
      <w:bCs/>
      <w:lang w:val="pl-PL"/>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352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300</_dlc_DocId>
    <_dlc_DocIdUrl xmlns="a034c160-bfb7-45f5-8632-2eb7e0508071">
      <Url>https://euema.sharepoint.com/sites/CRM/_layouts/15/DocIdRedir.aspx?ID=EMADOC-1700519818-2514300</Url>
      <Description>EMADOC-1700519818-251430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8179E3F-58B1-4EBE-868C-DEDF37F22CDF}">
  <ds:schemaRefs>
    <ds:schemaRef ds:uri="http://schemas.microsoft.com/sharepoint/v3/contenttype/forms"/>
  </ds:schemaRefs>
</ds:datastoreItem>
</file>

<file path=customXml/itemProps2.xml><?xml version="1.0" encoding="utf-8"?>
<ds:datastoreItem xmlns:ds="http://schemas.openxmlformats.org/officeDocument/2006/customXml" ds:itemID="{BAC46E07-16D5-4C65-84B2-E6C85E35BBE1}"/>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F313E7B8-2B26-4D16-A89F-8079178841A7}">
  <ds:schemaRefs>
    <ds:schemaRef ds:uri="http://schemas.microsoft.com/office/2006/documentManagement/types"/>
    <ds:schemaRef ds:uri="856dd977-5561-4031-9d6b-b2809bca48df"/>
    <ds:schemaRef ds:uri="http://purl.org/dc/elements/1.1/"/>
    <ds:schemaRef ds:uri="http://schemas.microsoft.com/office/2006/metadata/properties"/>
    <ds:schemaRef ds:uri="http://purl.org/dc/terms/"/>
    <ds:schemaRef ds:uri="http://www.w3.org/XML/1998/namespace"/>
    <ds:schemaRef ds:uri="http://purl.org/dc/dcmitype/"/>
    <ds:schemaRef ds:uri="http://schemas.microsoft.com/office/infopath/2007/PartnerControls"/>
    <ds:schemaRef ds:uri="http://schemas.openxmlformats.org/package/2006/metadata/core-properties"/>
    <ds:schemaRef ds:uri="2c732b01-2124-4d61-aed9-b5670482db69"/>
  </ds:schemaRefs>
</ds:datastoreItem>
</file>

<file path=customXml/itemProps5.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6.xml><?xml version="1.0" encoding="utf-8"?>
<ds:datastoreItem xmlns:ds="http://schemas.openxmlformats.org/officeDocument/2006/customXml" ds:itemID="{B17BD43D-EA9A-44D6-A09E-FA2B073FAFA9}"/>
</file>

<file path=docProps/app.xml><?xml version="1.0" encoding="utf-8"?>
<Properties xmlns="http://schemas.openxmlformats.org/officeDocument/2006/extended-properties" xmlns:vt="http://schemas.openxmlformats.org/officeDocument/2006/docPropsVTypes">
  <Template>Normal.dotm</Template>
  <TotalTime>0</TotalTime>
  <Pages>58</Pages>
  <Words>19319</Words>
  <Characters>110123</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7:55:00Z</dcterms:created>
  <dcterms:modified xsi:type="dcterms:W3CDTF">2025-10-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ActionId">
    <vt:lpwstr>6b34aca8-5a74-47d5-aacc-1ca61fe8562b</vt:lpwstr>
  </property>
  <property fmtid="{D5CDD505-2E9C-101B-9397-08002B2CF9AE}" pid="9" name="MSIP_Label_503f6870-8cd0-455e-9544-ac69fe858a10_ContentBits">
    <vt:lpwstr>2</vt:lpwstr>
  </property>
  <property fmtid="{D5CDD505-2E9C-101B-9397-08002B2CF9AE}" pid="10" name="MSIP_Label_503f6870-8cd0-455e-9544-ac69fe858a10_SetDate">
    <vt:lpwstr>2024-05-14T13:58:34Z</vt:lpwstr>
  </property>
  <property fmtid="{D5CDD505-2E9C-101B-9397-08002B2CF9AE}" pid="11" name="_dlc_DocIdItemGuid">
    <vt:lpwstr>f9162d13-0a0a-4d73-b976-4d04538039fc</vt:lpwstr>
  </property>
</Properties>
</file>